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5679BE0F" w:rsidR="00037353" w:rsidRPr="00037353" w:rsidRDefault="00037353" w:rsidP="00037353">
      <w:pPr>
        <w:jc w:val="center"/>
        <w:rPr>
          <w:b/>
          <w:sz w:val="32"/>
        </w:rPr>
      </w:pPr>
      <w:commentRangeStart w:id="0"/>
      <w:r>
        <w:rPr>
          <w:b/>
          <w:sz w:val="32"/>
        </w:rPr>
        <w:t>DATE</w:t>
      </w:r>
      <w:commentRangeEnd w:id="0"/>
      <w:r>
        <w:rPr>
          <w:rStyle w:val="CommentReference"/>
        </w:rPr>
        <w:commentReference w:id="0"/>
      </w:r>
    </w:p>
    <w:p w14:paraId="63F69282" w14:textId="77777777" w:rsidR="00B848E9" w:rsidRDefault="00B848E9" w:rsidP="00B848E9">
      <w:pPr>
        <w:sectPr w:rsidR="00B848E9" w:rsidSect="00B848E9">
          <w:footerReference w:type="even" r:id="rId10"/>
          <w:footerReference w:type="default" r:id="rId11"/>
          <w:headerReference w:type="first" r:id="rId12"/>
          <w:footerReference w:type="first" r:id="rId13"/>
          <w:pgSz w:w="11900" w:h="16840"/>
          <w:pgMar w:top="1418" w:right="1418" w:bottom="1418" w:left="1418" w:header="709" w:footer="709" w:gutter="0"/>
          <w:pgNumType w:fmt="lowerRoman" w:start="1"/>
          <w:cols w:space="708"/>
          <w:titlePg/>
          <w:docGrid w:linePitch="360"/>
        </w:sectPr>
      </w:pPr>
      <w:bookmarkStart w:id="1" w:name="_Toc529180024"/>
    </w:p>
    <w:p w14:paraId="6DBA304D" w14:textId="12199685" w:rsidR="00A076F5" w:rsidRPr="00B848E9" w:rsidRDefault="00B848E9" w:rsidP="00B848E9">
      <w:pPr>
        <w:pStyle w:val="Heading1"/>
        <w:numPr>
          <w:ilvl w:val="0"/>
          <w:numId w:val="0"/>
        </w:numPr>
      </w:pPr>
      <w:bookmarkStart w:id="2" w:name="_Toc5901148"/>
      <w:r>
        <w:lastRenderedPageBreak/>
        <w:t>Declaration</w:t>
      </w:r>
      <w:bookmarkEnd w:id="2"/>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Before signing the declaration below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11E999FA"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Pr>
          <w:i/>
          <w:iCs/>
          <w:sz w:val="48"/>
          <w:szCs w:val="23"/>
        </w:rPr>
        <w:t xml:space="preserve">- </w:t>
      </w:r>
      <w:commentRangeStart w:id="3"/>
      <w:r>
        <w:rPr>
          <w:i/>
          <w:iCs/>
          <w:sz w:val="48"/>
          <w:szCs w:val="23"/>
        </w:rPr>
        <w:t>DATE</w:t>
      </w:r>
      <w:commentRangeEnd w:id="3"/>
      <w:r w:rsidR="009C6C67">
        <w:rPr>
          <w:rStyle w:val="CommentReference"/>
          <w:rFonts w:cstheme="minorBidi"/>
          <w:color w:val="auto"/>
        </w:rPr>
        <w:commentReference w:id="3"/>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4" w:name="_Toc5901149"/>
      <w:r>
        <w:lastRenderedPageBreak/>
        <w:t>Acknowledgements</w:t>
      </w:r>
      <w:bookmarkEnd w:id="1"/>
      <w:bookmarkEnd w:id="4"/>
    </w:p>
    <w:p w14:paraId="5377F750" w14:textId="77777777" w:rsidR="00C0545C" w:rsidRDefault="00C0545C" w:rsidP="009518AF">
      <w:r>
        <w:t>I’d like to thank:</w:t>
      </w:r>
    </w:p>
    <w:p w14:paraId="02B40B0E" w14:textId="3D511962" w:rsidR="00C0545C" w:rsidRDefault="00C0545C" w:rsidP="00C0545C">
      <w:pPr>
        <w:pStyle w:val="ListParagraph"/>
        <w:numPr>
          <w:ilvl w:val="0"/>
          <w:numId w:val="5"/>
        </w:numPr>
      </w:pPr>
      <w:r>
        <w:t xml:space="preserve">My project supervisor </w:t>
      </w:r>
      <w:r>
        <w:rPr>
          <w:b/>
        </w:rPr>
        <w:t>Philip O’Kane</w:t>
      </w:r>
      <w:r>
        <w:t>, for his guidance, expertise and patience throughout the course of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w:t>
      </w:r>
      <w:commentRangeStart w:id="5"/>
      <w:r>
        <w:t>dissertation</w:t>
      </w:r>
      <w:commentRangeEnd w:id="5"/>
      <w:r w:rsidR="00B74E61">
        <w:rPr>
          <w:rStyle w:val="CommentReference"/>
        </w:rPr>
        <w:commentReference w:id="5"/>
      </w:r>
      <w:r>
        <w:t>.</w:t>
      </w:r>
    </w:p>
    <w:p w14:paraId="3258FE86" w14:textId="569F2C8D" w:rsidR="00C0545C" w:rsidRDefault="00A23654" w:rsidP="00C0545C">
      <w:pPr>
        <w:pStyle w:val="ListParagraph"/>
        <w:numPr>
          <w:ilvl w:val="0"/>
          <w:numId w:val="5"/>
        </w:numPr>
      </w:pPr>
      <w:r>
        <w:t>My family for their time and support over the course of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6" w:name="_Toc529180025"/>
      <w:bookmarkStart w:id="7" w:name="_Toc5901150"/>
      <w:commentRangeStart w:id="8"/>
      <w:r>
        <w:lastRenderedPageBreak/>
        <w:t>Abstract</w:t>
      </w:r>
      <w:bookmarkEnd w:id="6"/>
      <w:commentRangeEnd w:id="8"/>
      <w:r w:rsidR="00B848E9">
        <w:rPr>
          <w:rStyle w:val="CommentReference"/>
          <w:rFonts w:cstheme="minorBidi"/>
          <w:b w:val="0"/>
        </w:rPr>
        <w:commentReference w:id="8"/>
      </w:r>
      <w:bookmarkEnd w:id="7"/>
    </w:p>
    <w:p w14:paraId="7FC4ECE3" w14:textId="77777777" w:rsidR="00B848E9" w:rsidRDefault="00B848E9" w:rsidP="00FB0E0F"/>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9" w:name="_Toc529179922"/>
      <w:bookmarkStart w:id="10" w:name="_Toc529180026"/>
      <w:bookmarkStart w:id="11" w:name="_Toc5901151"/>
      <w:r>
        <w:lastRenderedPageBreak/>
        <w:t>Contents</w:t>
      </w:r>
      <w:bookmarkEnd w:id="9"/>
      <w:bookmarkEnd w:id="10"/>
      <w:bookmarkEnd w:id="11"/>
    </w:p>
    <w:p w14:paraId="239F762D" w14:textId="7035D640" w:rsidR="002B39AA"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5901148" w:history="1">
        <w:r w:rsidR="002B39AA" w:rsidRPr="00C001E4">
          <w:rPr>
            <w:rStyle w:val="Hyperlink"/>
            <w:noProof/>
          </w:rPr>
          <w:t>Declaration</w:t>
        </w:r>
        <w:r w:rsidR="002B39AA">
          <w:rPr>
            <w:noProof/>
            <w:webHidden/>
          </w:rPr>
          <w:tab/>
        </w:r>
        <w:r w:rsidR="002B39AA">
          <w:rPr>
            <w:noProof/>
            <w:webHidden/>
          </w:rPr>
          <w:fldChar w:fldCharType="begin"/>
        </w:r>
        <w:r w:rsidR="002B39AA">
          <w:rPr>
            <w:noProof/>
            <w:webHidden/>
          </w:rPr>
          <w:instrText xml:space="preserve"> PAGEREF _Toc5901148 \h </w:instrText>
        </w:r>
        <w:r w:rsidR="002B39AA">
          <w:rPr>
            <w:noProof/>
            <w:webHidden/>
          </w:rPr>
        </w:r>
        <w:r w:rsidR="002B39AA">
          <w:rPr>
            <w:noProof/>
            <w:webHidden/>
          </w:rPr>
          <w:fldChar w:fldCharType="separate"/>
        </w:r>
        <w:r w:rsidR="002B39AA">
          <w:rPr>
            <w:noProof/>
            <w:webHidden/>
          </w:rPr>
          <w:t>i</w:t>
        </w:r>
        <w:r w:rsidR="002B39AA">
          <w:rPr>
            <w:noProof/>
            <w:webHidden/>
          </w:rPr>
          <w:fldChar w:fldCharType="end"/>
        </w:r>
      </w:hyperlink>
    </w:p>
    <w:p w14:paraId="37856747" w14:textId="61D3B0A2" w:rsidR="002B39AA" w:rsidRDefault="002B39AA">
      <w:pPr>
        <w:pStyle w:val="TOC1"/>
        <w:rPr>
          <w:rFonts w:asciiTheme="minorHAnsi" w:eastAsiaTheme="minorEastAsia" w:hAnsiTheme="minorHAnsi"/>
          <w:noProof/>
          <w:sz w:val="22"/>
          <w:szCs w:val="22"/>
          <w:lang w:eastAsia="en-GB"/>
        </w:rPr>
      </w:pPr>
      <w:hyperlink w:anchor="_Toc5901149" w:history="1">
        <w:r w:rsidRPr="00C001E4">
          <w:rPr>
            <w:rStyle w:val="Hyperlink"/>
            <w:noProof/>
          </w:rPr>
          <w:t>Acknowledgements</w:t>
        </w:r>
        <w:r>
          <w:rPr>
            <w:noProof/>
            <w:webHidden/>
          </w:rPr>
          <w:tab/>
        </w:r>
        <w:r>
          <w:rPr>
            <w:noProof/>
            <w:webHidden/>
          </w:rPr>
          <w:fldChar w:fldCharType="begin"/>
        </w:r>
        <w:r>
          <w:rPr>
            <w:noProof/>
            <w:webHidden/>
          </w:rPr>
          <w:instrText xml:space="preserve"> PAGEREF _Toc5901149 \h </w:instrText>
        </w:r>
        <w:r>
          <w:rPr>
            <w:noProof/>
            <w:webHidden/>
          </w:rPr>
        </w:r>
        <w:r>
          <w:rPr>
            <w:noProof/>
            <w:webHidden/>
          </w:rPr>
          <w:fldChar w:fldCharType="separate"/>
        </w:r>
        <w:r>
          <w:rPr>
            <w:noProof/>
            <w:webHidden/>
          </w:rPr>
          <w:t>ii</w:t>
        </w:r>
        <w:r>
          <w:rPr>
            <w:noProof/>
            <w:webHidden/>
          </w:rPr>
          <w:fldChar w:fldCharType="end"/>
        </w:r>
      </w:hyperlink>
    </w:p>
    <w:p w14:paraId="13D7DAD9" w14:textId="5204FE4F" w:rsidR="002B39AA" w:rsidRDefault="002B39AA">
      <w:pPr>
        <w:pStyle w:val="TOC1"/>
        <w:rPr>
          <w:rFonts w:asciiTheme="minorHAnsi" w:eastAsiaTheme="minorEastAsia" w:hAnsiTheme="minorHAnsi"/>
          <w:noProof/>
          <w:sz w:val="22"/>
          <w:szCs w:val="22"/>
          <w:lang w:eastAsia="en-GB"/>
        </w:rPr>
      </w:pPr>
      <w:hyperlink w:anchor="_Toc5901150" w:history="1">
        <w:r w:rsidRPr="00C001E4">
          <w:rPr>
            <w:rStyle w:val="Hyperlink"/>
            <w:noProof/>
          </w:rPr>
          <w:t>Abstract</w:t>
        </w:r>
        <w:r>
          <w:rPr>
            <w:noProof/>
            <w:webHidden/>
          </w:rPr>
          <w:tab/>
        </w:r>
        <w:r>
          <w:rPr>
            <w:noProof/>
            <w:webHidden/>
          </w:rPr>
          <w:fldChar w:fldCharType="begin"/>
        </w:r>
        <w:r>
          <w:rPr>
            <w:noProof/>
            <w:webHidden/>
          </w:rPr>
          <w:instrText xml:space="preserve"> PAGEREF _Toc5901150 \h </w:instrText>
        </w:r>
        <w:r>
          <w:rPr>
            <w:noProof/>
            <w:webHidden/>
          </w:rPr>
        </w:r>
        <w:r>
          <w:rPr>
            <w:noProof/>
            <w:webHidden/>
          </w:rPr>
          <w:fldChar w:fldCharType="separate"/>
        </w:r>
        <w:r>
          <w:rPr>
            <w:noProof/>
            <w:webHidden/>
          </w:rPr>
          <w:t>iii</w:t>
        </w:r>
        <w:r>
          <w:rPr>
            <w:noProof/>
            <w:webHidden/>
          </w:rPr>
          <w:fldChar w:fldCharType="end"/>
        </w:r>
      </w:hyperlink>
    </w:p>
    <w:p w14:paraId="5AF37851" w14:textId="7D08556D" w:rsidR="002B39AA" w:rsidRDefault="002B39AA">
      <w:pPr>
        <w:pStyle w:val="TOC1"/>
        <w:rPr>
          <w:rFonts w:asciiTheme="minorHAnsi" w:eastAsiaTheme="minorEastAsia" w:hAnsiTheme="minorHAnsi"/>
          <w:noProof/>
          <w:sz w:val="22"/>
          <w:szCs w:val="22"/>
          <w:lang w:eastAsia="en-GB"/>
        </w:rPr>
      </w:pPr>
      <w:hyperlink w:anchor="_Toc5901151" w:history="1">
        <w:r w:rsidRPr="00C001E4">
          <w:rPr>
            <w:rStyle w:val="Hyperlink"/>
            <w:noProof/>
          </w:rPr>
          <w:t>Contents</w:t>
        </w:r>
        <w:r>
          <w:rPr>
            <w:noProof/>
            <w:webHidden/>
          </w:rPr>
          <w:tab/>
        </w:r>
        <w:r>
          <w:rPr>
            <w:noProof/>
            <w:webHidden/>
          </w:rPr>
          <w:fldChar w:fldCharType="begin"/>
        </w:r>
        <w:r>
          <w:rPr>
            <w:noProof/>
            <w:webHidden/>
          </w:rPr>
          <w:instrText xml:space="preserve"> PAGEREF _Toc5901151 \h </w:instrText>
        </w:r>
        <w:r>
          <w:rPr>
            <w:noProof/>
            <w:webHidden/>
          </w:rPr>
        </w:r>
        <w:r>
          <w:rPr>
            <w:noProof/>
            <w:webHidden/>
          </w:rPr>
          <w:fldChar w:fldCharType="separate"/>
        </w:r>
        <w:r>
          <w:rPr>
            <w:noProof/>
            <w:webHidden/>
          </w:rPr>
          <w:t>iv</w:t>
        </w:r>
        <w:r>
          <w:rPr>
            <w:noProof/>
            <w:webHidden/>
          </w:rPr>
          <w:fldChar w:fldCharType="end"/>
        </w:r>
      </w:hyperlink>
    </w:p>
    <w:p w14:paraId="495BB230" w14:textId="274E6170" w:rsidR="002B39AA" w:rsidRDefault="002B39AA">
      <w:pPr>
        <w:pStyle w:val="TOC1"/>
        <w:tabs>
          <w:tab w:val="left" w:pos="480"/>
        </w:tabs>
        <w:rPr>
          <w:rFonts w:asciiTheme="minorHAnsi" w:eastAsiaTheme="minorEastAsia" w:hAnsiTheme="minorHAnsi"/>
          <w:noProof/>
          <w:sz w:val="22"/>
          <w:szCs w:val="22"/>
          <w:lang w:eastAsia="en-GB"/>
        </w:rPr>
      </w:pPr>
      <w:hyperlink w:anchor="_Toc5901152" w:history="1">
        <w:r w:rsidRPr="00C001E4">
          <w:rPr>
            <w:rStyle w:val="Hyperlink"/>
            <w:noProof/>
          </w:rPr>
          <w:t>1</w:t>
        </w:r>
        <w:r>
          <w:rPr>
            <w:rFonts w:asciiTheme="minorHAnsi" w:eastAsiaTheme="minorEastAsia" w:hAnsiTheme="minorHAnsi"/>
            <w:noProof/>
            <w:sz w:val="22"/>
            <w:szCs w:val="22"/>
            <w:lang w:eastAsia="en-GB"/>
          </w:rPr>
          <w:tab/>
        </w:r>
        <w:r w:rsidRPr="00C001E4">
          <w:rPr>
            <w:rStyle w:val="Hyperlink"/>
            <w:noProof/>
          </w:rPr>
          <w:t>Introduction and Problem Area</w:t>
        </w:r>
        <w:r>
          <w:rPr>
            <w:noProof/>
            <w:webHidden/>
          </w:rPr>
          <w:tab/>
        </w:r>
        <w:r>
          <w:rPr>
            <w:noProof/>
            <w:webHidden/>
          </w:rPr>
          <w:fldChar w:fldCharType="begin"/>
        </w:r>
        <w:r>
          <w:rPr>
            <w:noProof/>
            <w:webHidden/>
          </w:rPr>
          <w:instrText xml:space="preserve"> PAGEREF _Toc5901152 \h </w:instrText>
        </w:r>
        <w:r>
          <w:rPr>
            <w:noProof/>
            <w:webHidden/>
          </w:rPr>
        </w:r>
        <w:r>
          <w:rPr>
            <w:noProof/>
            <w:webHidden/>
          </w:rPr>
          <w:fldChar w:fldCharType="separate"/>
        </w:r>
        <w:r>
          <w:rPr>
            <w:noProof/>
            <w:webHidden/>
          </w:rPr>
          <w:t>1</w:t>
        </w:r>
        <w:r>
          <w:rPr>
            <w:noProof/>
            <w:webHidden/>
          </w:rPr>
          <w:fldChar w:fldCharType="end"/>
        </w:r>
      </w:hyperlink>
    </w:p>
    <w:p w14:paraId="5DCFB174" w14:textId="5117EF9D"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53" w:history="1">
        <w:r w:rsidRPr="00C001E4">
          <w:rPr>
            <w:rStyle w:val="Hyperlink"/>
            <w:noProof/>
          </w:rPr>
          <w:t>1.1</w:t>
        </w:r>
        <w:r>
          <w:rPr>
            <w:rFonts w:asciiTheme="minorHAnsi" w:eastAsiaTheme="minorEastAsia" w:hAnsiTheme="minorHAnsi"/>
            <w:noProof/>
            <w:sz w:val="22"/>
            <w:szCs w:val="22"/>
            <w:lang w:eastAsia="en-GB"/>
          </w:rPr>
          <w:tab/>
        </w:r>
        <w:r w:rsidRPr="00C001E4">
          <w:rPr>
            <w:rStyle w:val="Hyperlink"/>
            <w:noProof/>
          </w:rPr>
          <w:t>Introduction</w:t>
        </w:r>
        <w:r>
          <w:rPr>
            <w:noProof/>
            <w:webHidden/>
          </w:rPr>
          <w:tab/>
        </w:r>
        <w:r>
          <w:rPr>
            <w:noProof/>
            <w:webHidden/>
          </w:rPr>
          <w:fldChar w:fldCharType="begin"/>
        </w:r>
        <w:r>
          <w:rPr>
            <w:noProof/>
            <w:webHidden/>
          </w:rPr>
          <w:instrText xml:space="preserve"> PAGEREF _Toc5901153 \h </w:instrText>
        </w:r>
        <w:r>
          <w:rPr>
            <w:noProof/>
            <w:webHidden/>
          </w:rPr>
        </w:r>
        <w:r>
          <w:rPr>
            <w:noProof/>
            <w:webHidden/>
          </w:rPr>
          <w:fldChar w:fldCharType="separate"/>
        </w:r>
        <w:r>
          <w:rPr>
            <w:noProof/>
            <w:webHidden/>
          </w:rPr>
          <w:t>1</w:t>
        </w:r>
        <w:r>
          <w:rPr>
            <w:noProof/>
            <w:webHidden/>
          </w:rPr>
          <w:fldChar w:fldCharType="end"/>
        </w:r>
      </w:hyperlink>
    </w:p>
    <w:p w14:paraId="03D79D10" w14:textId="6C97F915"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54" w:history="1">
        <w:r w:rsidRPr="00C001E4">
          <w:rPr>
            <w:rStyle w:val="Hyperlink"/>
            <w:noProof/>
          </w:rPr>
          <w:t>1.2</w:t>
        </w:r>
        <w:r>
          <w:rPr>
            <w:rFonts w:asciiTheme="minorHAnsi" w:eastAsiaTheme="minorEastAsia" w:hAnsiTheme="minorHAnsi"/>
            <w:noProof/>
            <w:sz w:val="22"/>
            <w:szCs w:val="22"/>
            <w:lang w:eastAsia="en-GB"/>
          </w:rPr>
          <w:tab/>
        </w:r>
        <w:r w:rsidRPr="00C001E4">
          <w:rPr>
            <w:rStyle w:val="Hyperlink"/>
            <w:noProof/>
          </w:rPr>
          <w:t>Malware Types</w:t>
        </w:r>
        <w:r>
          <w:rPr>
            <w:noProof/>
            <w:webHidden/>
          </w:rPr>
          <w:tab/>
        </w:r>
        <w:r>
          <w:rPr>
            <w:noProof/>
            <w:webHidden/>
          </w:rPr>
          <w:fldChar w:fldCharType="begin"/>
        </w:r>
        <w:r>
          <w:rPr>
            <w:noProof/>
            <w:webHidden/>
          </w:rPr>
          <w:instrText xml:space="preserve"> PAGEREF _Toc5901154 \h </w:instrText>
        </w:r>
        <w:r>
          <w:rPr>
            <w:noProof/>
            <w:webHidden/>
          </w:rPr>
        </w:r>
        <w:r>
          <w:rPr>
            <w:noProof/>
            <w:webHidden/>
          </w:rPr>
          <w:fldChar w:fldCharType="separate"/>
        </w:r>
        <w:r>
          <w:rPr>
            <w:noProof/>
            <w:webHidden/>
          </w:rPr>
          <w:t>1</w:t>
        </w:r>
        <w:r>
          <w:rPr>
            <w:noProof/>
            <w:webHidden/>
          </w:rPr>
          <w:fldChar w:fldCharType="end"/>
        </w:r>
      </w:hyperlink>
    </w:p>
    <w:p w14:paraId="01B13433" w14:textId="6A8656C6"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55" w:history="1">
        <w:r w:rsidRPr="00C001E4">
          <w:rPr>
            <w:rStyle w:val="Hyperlink"/>
            <w:noProof/>
          </w:rPr>
          <w:t>1.2.1</w:t>
        </w:r>
        <w:r>
          <w:rPr>
            <w:rFonts w:asciiTheme="minorHAnsi" w:eastAsiaTheme="minorEastAsia" w:hAnsiTheme="minorHAnsi"/>
            <w:noProof/>
            <w:sz w:val="22"/>
            <w:szCs w:val="22"/>
            <w:lang w:eastAsia="en-GB"/>
          </w:rPr>
          <w:tab/>
        </w:r>
        <w:r w:rsidRPr="00C001E4">
          <w:rPr>
            <w:rStyle w:val="Hyperlink"/>
            <w:noProof/>
          </w:rPr>
          <w:t>Trojan</w:t>
        </w:r>
        <w:r>
          <w:rPr>
            <w:noProof/>
            <w:webHidden/>
          </w:rPr>
          <w:tab/>
        </w:r>
        <w:r>
          <w:rPr>
            <w:noProof/>
            <w:webHidden/>
          </w:rPr>
          <w:fldChar w:fldCharType="begin"/>
        </w:r>
        <w:r>
          <w:rPr>
            <w:noProof/>
            <w:webHidden/>
          </w:rPr>
          <w:instrText xml:space="preserve"> PAGEREF _Toc5901155 \h </w:instrText>
        </w:r>
        <w:r>
          <w:rPr>
            <w:noProof/>
            <w:webHidden/>
          </w:rPr>
        </w:r>
        <w:r>
          <w:rPr>
            <w:noProof/>
            <w:webHidden/>
          </w:rPr>
          <w:fldChar w:fldCharType="separate"/>
        </w:r>
        <w:r>
          <w:rPr>
            <w:noProof/>
            <w:webHidden/>
          </w:rPr>
          <w:t>2</w:t>
        </w:r>
        <w:r>
          <w:rPr>
            <w:noProof/>
            <w:webHidden/>
          </w:rPr>
          <w:fldChar w:fldCharType="end"/>
        </w:r>
      </w:hyperlink>
    </w:p>
    <w:p w14:paraId="062C43A6" w14:textId="78322274"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56" w:history="1">
        <w:r w:rsidRPr="00C001E4">
          <w:rPr>
            <w:rStyle w:val="Hyperlink"/>
            <w:noProof/>
          </w:rPr>
          <w:t>1.2.2</w:t>
        </w:r>
        <w:r>
          <w:rPr>
            <w:rFonts w:asciiTheme="minorHAnsi" w:eastAsiaTheme="minorEastAsia" w:hAnsiTheme="minorHAnsi"/>
            <w:noProof/>
            <w:sz w:val="22"/>
            <w:szCs w:val="22"/>
            <w:lang w:eastAsia="en-GB"/>
          </w:rPr>
          <w:tab/>
        </w:r>
        <w:r w:rsidRPr="00C001E4">
          <w:rPr>
            <w:rStyle w:val="Hyperlink"/>
            <w:noProof/>
          </w:rPr>
          <w:t>Worm</w:t>
        </w:r>
        <w:r>
          <w:rPr>
            <w:noProof/>
            <w:webHidden/>
          </w:rPr>
          <w:tab/>
        </w:r>
        <w:r>
          <w:rPr>
            <w:noProof/>
            <w:webHidden/>
          </w:rPr>
          <w:fldChar w:fldCharType="begin"/>
        </w:r>
        <w:r>
          <w:rPr>
            <w:noProof/>
            <w:webHidden/>
          </w:rPr>
          <w:instrText xml:space="preserve"> PAGEREF _Toc5901156 \h </w:instrText>
        </w:r>
        <w:r>
          <w:rPr>
            <w:noProof/>
            <w:webHidden/>
          </w:rPr>
        </w:r>
        <w:r>
          <w:rPr>
            <w:noProof/>
            <w:webHidden/>
          </w:rPr>
          <w:fldChar w:fldCharType="separate"/>
        </w:r>
        <w:r>
          <w:rPr>
            <w:noProof/>
            <w:webHidden/>
          </w:rPr>
          <w:t>3</w:t>
        </w:r>
        <w:r>
          <w:rPr>
            <w:noProof/>
            <w:webHidden/>
          </w:rPr>
          <w:fldChar w:fldCharType="end"/>
        </w:r>
      </w:hyperlink>
    </w:p>
    <w:p w14:paraId="6B2BF6D8" w14:textId="27C6FEED"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57" w:history="1">
        <w:r w:rsidRPr="00C001E4">
          <w:rPr>
            <w:rStyle w:val="Hyperlink"/>
            <w:noProof/>
          </w:rPr>
          <w:t>1.2.3</w:t>
        </w:r>
        <w:r>
          <w:rPr>
            <w:rFonts w:asciiTheme="minorHAnsi" w:eastAsiaTheme="minorEastAsia" w:hAnsiTheme="minorHAnsi"/>
            <w:noProof/>
            <w:sz w:val="22"/>
            <w:szCs w:val="22"/>
            <w:lang w:eastAsia="en-GB"/>
          </w:rPr>
          <w:tab/>
        </w:r>
        <w:r w:rsidRPr="00C001E4">
          <w:rPr>
            <w:rStyle w:val="Hyperlink"/>
            <w:noProof/>
          </w:rPr>
          <w:t>Ransomware</w:t>
        </w:r>
        <w:r>
          <w:rPr>
            <w:noProof/>
            <w:webHidden/>
          </w:rPr>
          <w:tab/>
        </w:r>
        <w:r>
          <w:rPr>
            <w:noProof/>
            <w:webHidden/>
          </w:rPr>
          <w:fldChar w:fldCharType="begin"/>
        </w:r>
        <w:r>
          <w:rPr>
            <w:noProof/>
            <w:webHidden/>
          </w:rPr>
          <w:instrText xml:space="preserve"> PAGEREF _Toc5901157 \h </w:instrText>
        </w:r>
        <w:r>
          <w:rPr>
            <w:noProof/>
            <w:webHidden/>
          </w:rPr>
        </w:r>
        <w:r>
          <w:rPr>
            <w:noProof/>
            <w:webHidden/>
          </w:rPr>
          <w:fldChar w:fldCharType="separate"/>
        </w:r>
        <w:r>
          <w:rPr>
            <w:noProof/>
            <w:webHidden/>
          </w:rPr>
          <w:t>4</w:t>
        </w:r>
        <w:r>
          <w:rPr>
            <w:noProof/>
            <w:webHidden/>
          </w:rPr>
          <w:fldChar w:fldCharType="end"/>
        </w:r>
      </w:hyperlink>
    </w:p>
    <w:p w14:paraId="10A9AE81" w14:textId="37BEBCF3"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58" w:history="1">
        <w:r w:rsidRPr="00C001E4">
          <w:rPr>
            <w:rStyle w:val="Hyperlink"/>
            <w:noProof/>
          </w:rPr>
          <w:t>1.2.4</w:t>
        </w:r>
        <w:r>
          <w:rPr>
            <w:rFonts w:asciiTheme="minorHAnsi" w:eastAsiaTheme="minorEastAsia" w:hAnsiTheme="minorHAnsi"/>
            <w:noProof/>
            <w:sz w:val="22"/>
            <w:szCs w:val="22"/>
            <w:lang w:eastAsia="en-GB"/>
          </w:rPr>
          <w:tab/>
        </w:r>
        <w:r w:rsidRPr="00C001E4">
          <w:rPr>
            <w:rStyle w:val="Hyperlink"/>
            <w:noProof/>
          </w:rPr>
          <w:t>Keylogger</w:t>
        </w:r>
        <w:r>
          <w:rPr>
            <w:noProof/>
            <w:webHidden/>
          </w:rPr>
          <w:tab/>
        </w:r>
        <w:r>
          <w:rPr>
            <w:noProof/>
            <w:webHidden/>
          </w:rPr>
          <w:fldChar w:fldCharType="begin"/>
        </w:r>
        <w:r>
          <w:rPr>
            <w:noProof/>
            <w:webHidden/>
          </w:rPr>
          <w:instrText xml:space="preserve"> PAGEREF _Toc5901158 \h </w:instrText>
        </w:r>
        <w:r>
          <w:rPr>
            <w:noProof/>
            <w:webHidden/>
          </w:rPr>
        </w:r>
        <w:r>
          <w:rPr>
            <w:noProof/>
            <w:webHidden/>
          </w:rPr>
          <w:fldChar w:fldCharType="separate"/>
        </w:r>
        <w:r>
          <w:rPr>
            <w:noProof/>
            <w:webHidden/>
          </w:rPr>
          <w:t>6</w:t>
        </w:r>
        <w:r>
          <w:rPr>
            <w:noProof/>
            <w:webHidden/>
          </w:rPr>
          <w:fldChar w:fldCharType="end"/>
        </w:r>
      </w:hyperlink>
    </w:p>
    <w:p w14:paraId="589840BC" w14:textId="1A0AD3DB"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59" w:history="1">
        <w:r w:rsidRPr="00C001E4">
          <w:rPr>
            <w:rStyle w:val="Hyperlink"/>
            <w:noProof/>
          </w:rPr>
          <w:t>1.3</w:t>
        </w:r>
        <w:r>
          <w:rPr>
            <w:rFonts w:asciiTheme="minorHAnsi" w:eastAsiaTheme="minorEastAsia" w:hAnsiTheme="minorHAnsi"/>
            <w:noProof/>
            <w:sz w:val="22"/>
            <w:szCs w:val="22"/>
            <w:lang w:eastAsia="en-GB"/>
          </w:rPr>
          <w:tab/>
        </w:r>
        <w:r w:rsidRPr="00C001E4">
          <w:rPr>
            <w:rStyle w:val="Hyperlink"/>
            <w:noProof/>
          </w:rPr>
          <w:t>Analysis Techniques</w:t>
        </w:r>
        <w:r>
          <w:rPr>
            <w:noProof/>
            <w:webHidden/>
          </w:rPr>
          <w:tab/>
        </w:r>
        <w:r>
          <w:rPr>
            <w:noProof/>
            <w:webHidden/>
          </w:rPr>
          <w:fldChar w:fldCharType="begin"/>
        </w:r>
        <w:r>
          <w:rPr>
            <w:noProof/>
            <w:webHidden/>
          </w:rPr>
          <w:instrText xml:space="preserve"> PAGEREF _Toc5901159 \h </w:instrText>
        </w:r>
        <w:r>
          <w:rPr>
            <w:noProof/>
            <w:webHidden/>
          </w:rPr>
        </w:r>
        <w:r>
          <w:rPr>
            <w:noProof/>
            <w:webHidden/>
          </w:rPr>
          <w:fldChar w:fldCharType="separate"/>
        </w:r>
        <w:r>
          <w:rPr>
            <w:noProof/>
            <w:webHidden/>
          </w:rPr>
          <w:t>7</w:t>
        </w:r>
        <w:r>
          <w:rPr>
            <w:noProof/>
            <w:webHidden/>
          </w:rPr>
          <w:fldChar w:fldCharType="end"/>
        </w:r>
      </w:hyperlink>
    </w:p>
    <w:p w14:paraId="63F85D23" w14:textId="179DE10C"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60" w:history="1">
        <w:r w:rsidRPr="00C001E4">
          <w:rPr>
            <w:rStyle w:val="Hyperlink"/>
            <w:noProof/>
          </w:rPr>
          <w:t>1.3.1</w:t>
        </w:r>
        <w:r>
          <w:rPr>
            <w:rFonts w:asciiTheme="minorHAnsi" w:eastAsiaTheme="minorEastAsia" w:hAnsiTheme="minorHAnsi"/>
            <w:noProof/>
            <w:sz w:val="22"/>
            <w:szCs w:val="22"/>
            <w:lang w:eastAsia="en-GB"/>
          </w:rPr>
          <w:tab/>
        </w:r>
        <w:r w:rsidRPr="00C001E4">
          <w:rPr>
            <w:rStyle w:val="Hyperlink"/>
            <w:noProof/>
          </w:rPr>
          <w:t>Static Analysis</w:t>
        </w:r>
        <w:r>
          <w:rPr>
            <w:noProof/>
            <w:webHidden/>
          </w:rPr>
          <w:tab/>
        </w:r>
        <w:r>
          <w:rPr>
            <w:noProof/>
            <w:webHidden/>
          </w:rPr>
          <w:fldChar w:fldCharType="begin"/>
        </w:r>
        <w:r>
          <w:rPr>
            <w:noProof/>
            <w:webHidden/>
          </w:rPr>
          <w:instrText xml:space="preserve"> PAGEREF _Toc5901160 \h </w:instrText>
        </w:r>
        <w:r>
          <w:rPr>
            <w:noProof/>
            <w:webHidden/>
          </w:rPr>
        </w:r>
        <w:r>
          <w:rPr>
            <w:noProof/>
            <w:webHidden/>
          </w:rPr>
          <w:fldChar w:fldCharType="separate"/>
        </w:r>
        <w:r>
          <w:rPr>
            <w:noProof/>
            <w:webHidden/>
          </w:rPr>
          <w:t>7</w:t>
        </w:r>
        <w:r>
          <w:rPr>
            <w:noProof/>
            <w:webHidden/>
          </w:rPr>
          <w:fldChar w:fldCharType="end"/>
        </w:r>
      </w:hyperlink>
    </w:p>
    <w:p w14:paraId="4A19F6AF" w14:textId="3CD30471"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61" w:history="1">
        <w:r w:rsidRPr="00C001E4">
          <w:rPr>
            <w:rStyle w:val="Hyperlink"/>
            <w:noProof/>
          </w:rPr>
          <w:t>1.3.2</w:t>
        </w:r>
        <w:r>
          <w:rPr>
            <w:rFonts w:asciiTheme="minorHAnsi" w:eastAsiaTheme="minorEastAsia" w:hAnsiTheme="minorHAnsi"/>
            <w:noProof/>
            <w:sz w:val="22"/>
            <w:szCs w:val="22"/>
            <w:lang w:eastAsia="en-GB"/>
          </w:rPr>
          <w:tab/>
        </w:r>
        <w:r w:rsidRPr="00C001E4">
          <w:rPr>
            <w:rStyle w:val="Hyperlink"/>
            <w:noProof/>
          </w:rPr>
          <w:t>Dynamic Analysis</w:t>
        </w:r>
        <w:r>
          <w:rPr>
            <w:noProof/>
            <w:webHidden/>
          </w:rPr>
          <w:tab/>
        </w:r>
        <w:r>
          <w:rPr>
            <w:noProof/>
            <w:webHidden/>
          </w:rPr>
          <w:fldChar w:fldCharType="begin"/>
        </w:r>
        <w:r>
          <w:rPr>
            <w:noProof/>
            <w:webHidden/>
          </w:rPr>
          <w:instrText xml:space="preserve"> PAGEREF _Toc5901161 \h </w:instrText>
        </w:r>
        <w:r>
          <w:rPr>
            <w:noProof/>
            <w:webHidden/>
          </w:rPr>
        </w:r>
        <w:r>
          <w:rPr>
            <w:noProof/>
            <w:webHidden/>
          </w:rPr>
          <w:fldChar w:fldCharType="separate"/>
        </w:r>
        <w:r>
          <w:rPr>
            <w:noProof/>
            <w:webHidden/>
          </w:rPr>
          <w:t>8</w:t>
        </w:r>
        <w:r>
          <w:rPr>
            <w:noProof/>
            <w:webHidden/>
          </w:rPr>
          <w:fldChar w:fldCharType="end"/>
        </w:r>
      </w:hyperlink>
    </w:p>
    <w:p w14:paraId="611971C9" w14:textId="1ABE151B"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62" w:history="1">
        <w:r w:rsidRPr="00C001E4">
          <w:rPr>
            <w:rStyle w:val="Hyperlink"/>
            <w:noProof/>
          </w:rPr>
          <w:t>1.3.3</w:t>
        </w:r>
        <w:r>
          <w:rPr>
            <w:rFonts w:asciiTheme="minorHAnsi" w:eastAsiaTheme="minorEastAsia" w:hAnsiTheme="minorHAnsi"/>
            <w:noProof/>
            <w:sz w:val="22"/>
            <w:szCs w:val="22"/>
            <w:lang w:eastAsia="en-GB"/>
          </w:rPr>
          <w:tab/>
        </w:r>
        <w:r w:rsidRPr="00C001E4">
          <w:rPr>
            <w:rStyle w:val="Hyperlink"/>
            <w:noProof/>
          </w:rPr>
          <w:t>Comparison</w:t>
        </w:r>
        <w:r>
          <w:rPr>
            <w:noProof/>
            <w:webHidden/>
          </w:rPr>
          <w:tab/>
        </w:r>
        <w:r>
          <w:rPr>
            <w:noProof/>
            <w:webHidden/>
          </w:rPr>
          <w:fldChar w:fldCharType="begin"/>
        </w:r>
        <w:r>
          <w:rPr>
            <w:noProof/>
            <w:webHidden/>
          </w:rPr>
          <w:instrText xml:space="preserve"> PAGEREF _Toc5901162 \h </w:instrText>
        </w:r>
        <w:r>
          <w:rPr>
            <w:noProof/>
            <w:webHidden/>
          </w:rPr>
        </w:r>
        <w:r>
          <w:rPr>
            <w:noProof/>
            <w:webHidden/>
          </w:rPr>
          <w:fldChar w:fldCharType="separate"/>
        </w:r>
        <w:r>
          <w:rPr>
            <w:noProof/>
            <w:webHidden/>
          </w:rPr>
          <w:t>8</w:t>
        </w:r>
        <w:r>
          <w:rPr>
            <w:noProof/>
            <w:webHidden/>
          </w:rPr>
          <w:fldChar w:fldCharType="end"/>
        </w:r>
      </w:hyperlink>
    </w:p>
    <w:p w14:paraId="282F2089" w14:textId="1AF4F0D4"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63" w:history="1">
        <w:r w:rsidRPr="00C001E4">
          <w:rPr>
            <w:rStyle w:val="Hyperlink"/>
            <w:noProof/>
          </w:rPr>
          <w:t>1.3.4</w:t>
        </w:r>
        <w:r>
          <w:rPr>
            <w:rFonts w:asciiTheme="minorHAnsi" w:eastAsiaTheme="minorEastAsia" w:hAnsiTheme="minorHAnsi"/>
            <w:noProof/>
            <w:sz w:val="22"/>
            <w:szCs w:val="22"/>
            <w:lang w:eastAsia="en-GB"/>
          </w:rPr>
          <w:tab/>
        </w:r>
        <w:r w:rsidRPr="00C001E4">
          <w:rPr>
            <w:rStyle w:val="Hyperlink"/>
            <w:noProof/>
          </w:rPr>
          <w:t>Cuckoo Environment</w:t>
        </w:r>
        <w:r>
          <w:rPr>
            <w:noProof/>
            <w:webHidden/>
          </w:rPr>
          <w:tab/>
        </w:r>
        <w:r>
          <w:rPr>
            <w:noProof/>
            <w:webHidden/>
          </w:rPr>
          <w:fldChar w:fldCharType="begin"/>
        </w:r>
        <w:r>
          <w:rPr>
            <w:noProof/>
            <w:webHidden/>
          </w:rPr>
          <w:instrText xml:space="preserve"> PAGEREF _Toc5901163 \h </w:instrText>
        </w:r>
        <w:r>
          <w:rPr>
            <w:noProof/>
            <w:webHidden/>
          </w:rPr>
        </w:r>
        <w:r>
          <w:rPr>
            <w:noProof/>
            <w:webHidden/>
          </w:rPr>
          <w:fldChar w:fldCharType="separate"/>
        </w:r>
        <w:r>
          <w:rPr>
            <w:noProof/>
            <w:webHidden/>
          </w:rPr>
          <w:t>9</w:t>
        </w:r>
        <w:r>
          <w:rPr>
            <w:noProof/>
            <w:webHidden/>
          </w:rPr>
          <w:fldChar w:fldCharType="end"/>
        </w:r>
      </w:hyperlink>
    </w:p>
    <w:p w14:paraId="32FFEC8E" w14:textId="3BF04308"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64" w:history="1">
        <w:r w:rsidRPr="00C001E4">
          <w:rPr>
            <w:rStyle w:val="Hyperlink"/>
            <w:noProof/>
          </w:rPr>
          <w:t>1.4</w:t>
        </w:r>
        <w:r>
          <w:rPr>
            <w:rFonts w:asciiTheme="minorHAnsi" w:eastAsiaTheme="minorEastAsia" w:hAnsiTheme="minorHAnsi"/>
            <w:noProof/>
            <w:sz w:val="22"/>
            <w:szCs w:val="22"/>
            <w:lang w:eastAsia="en-GB"/>
          </w:rPr>
          <w:tab/>
        </w:r>
        <w:r w:rsidRPr="00C001E4">
          <w:rPr>
            <w:rStyle w:val="Hyperlink"/>
            <w:noProof/>
          </w:rPr>
          <w:t>Machine Learning</w:t>
        </w:r>
        <w:r>
          <w:rPr>
            <w:noProof/>
            <w:webHidden/>
          </w:rPr>
          <w:tab/>
        </w:r>
        <w:r>
          <w:rPr>
            <w:noProof/>
            <w:webHidden/>
          </w:rPr>
          <w:fldChar w:fldCharType="begin"/>
        </w:r>
        <w:r>
          <w:rPr>
            <w:noProof/>
            <w:webHidden/>
          </w:rPr>
          <w:instrText xml:space="preserve"> PAGEREF _Toc5901164 \h </w:instrText>
        </w:r>
        <w:r>
          <w:rPr>
            <w:noProof/>
            <w:webHidden/>
          </w:rPr>
        </w:r>
        <w:r>
          <w:rPr>
            <w:noProof/>
            <w:webHidden/>
          </w:rPr>
          <w:fldChar w:fldCharType="separate"/>
        </w:r>
        <w:r>
          <w:rPr>
            <w:noProof/>
            <w:webHidden/>
          </w:rPr>
          <w:t>9</w:t>
        </w:r>
        <w:r>
          <w:rPr>
            <w:noProof/>
            <w:webHidden/>
          </w:rPr>
          <w:fldChar w:fldCharType="end"/>
        </w:r>
      </w:hyperlink>
    </w:p>
    <w:p w14:paraId="1F22D3B0" w14:textId="1A3DCBF9"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65" w:history="1">
        <w:r w:rsidRPr="00C001E4">
          <w:rPr>
            <w:rStyle w:val="Hyperlink"/>
            <w:noProof/>
          </w:rPr>
          <w:t>1.4.1</w:t>
        </w:r>
        <w:r>
          <w:rPr>
            <w:rFonts w:asciiTheme="minorHAnsi" w:eastAsiaTheme="minorEastAsia" w:hAnsiTheme="minorHAnsi"/>
            <w:noProof/>
            <w:sz w:val="22"/>
            <w:szCs w:val="22"/>
            <w:lang w:eastAsia="en-GB"/>
          </w:rPr>
          <w:tab/>
        </w:r>
        <w:r w:rsidRPr="00C001E4">
          <w:rPr>
            <w:rStyle w:val="Hyperlink"/>
            <w:noProof/>
          </w:rPr>
          <w:t>Supervised Learning</w:t>
        </w:r>
        <w:r>
          <w:rPr>
            <w:noProof/>
            <w:webHidden/>
          </w:rPr>
          <w:tab/>
        </w:r>
        <w:r>
          <w:rPr>
            <w:noProof/>
            <w:webHidden/>
          </w:rPr>
          <w:fldChar w:fldCharType="begin"/>
        </w:r>
        <w:r>
          <w:rPr>
            <w:noProof/>
            <w:webHidden/>
          </w:rPr>
          <w:instrText xml:space="preserve"> PAGEREF _Toc5901165 \h </w:instrText>
        </w:r>
        <w:r>
          <w:rPr>
            <w:noProof/>
            <w:webHidden/>
          </w:rPr>
        </w:r>
        <w:r>
          <w:rPr>
            <w:noProof/>
            <w:webHidden/>
          </w:rPr>
          <w:fldChar w:fldCharType="separate"/>
        </w:r>
        <w:r>
          <w:rPr>
            <w:noProof/>
            <w:webHidden/>
          </w:rPr>
          <w:t>9</w:t>
        </w:r>
        <w:r>
          <w:rPr>
            <w:noProof/>
            <w:webHidden/>
          </w:rPr>
          <w:fldChar w:fldCharType="end"/>
        </w:r>
      </w:hyperlink>
    </w:p>
    <w:p w14:paraId="161FC116" w14:textId="31E0C1F5"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66" w:history="1">
        <w:r w:rsidRPr="00C001E4">
          <w:rPr>
            <w:rStyle w:val="Hyperlink"/>
            <w:noProof/>
          </w:rPr>
          <w:t>1.4.2</w:t>
        </w:r>
        <w:r>
          <w:rPr>
            <w:rFonts w:asciiTheme="minorHAnsi" w:eastAsiaTheme="minorEastAsia" w:hAnsiTheme="minorHAnsi"/>
            <w:noProof/>
            <w:sz w:val="22"/>
            <w:szCs w:val="22"/>
            <w:lang w:eastAsia="en-GB"/>
          </w:rPr>
          <w:tab/>
        </w:r>
        <w:r w:rsidRPr="00C001E4">
          <w:rPr>
            <w:rStyle w:val="Hyperlink"/>
            <w:noProof/>
          </w:rPr>
          <w:t>Unsupervised Learning</w:t>
        </w:r>
        <w:r>
          <w:rPr>
            <w:noProof/>
            <w:webHidden/>
          </w:rPr>
          <w:tab/>
        </w:r>
        <w:r>
          <w:rPr>
            <w:noProof/>
            <w:webHidden/>
          </w:rPr>
          <w:fldChar w:fldCharType="begin"/>
        </w:r>
        <w:r>
          <w:rPr>
            <w:noProof/>
            <w:webHidden/>
          </w:rPr>
          <w:instrText xml:space="preserve"> PAGEREF _Toc5901166 \h </w:instrText>
        </w:r>
        <w:r>
          <w:rPr>
            <w:noProof/>
            <w:webHidden/>
          </w:rPr>
        </w:r>
        <w:r>
          <w:rPr>
            <w:noProof/>
            <w:webHidden/>
          </w:rPr>
          <w:fldChar w:fldCharType="separate"/>
        </w:r>
        <w:r>
          <w:rPr>
            <w:noProof/>
            <w:webHidden/>
          </w:rPr>
          <w:t>10</w:t>
        </w:r>
        <w:r>
          <w:rPr>
            <w:noProof/>
            <w:webHidden/>
          </w:rPr>
          <w:fldChar w:fldCharType="end"/>
        </w:r>
      </w:hyperlink>
    </w:p>
    <w:p w14:paraId="5B3F1AAB" w14:textId="1C116FD6" w:rsidR="002B39AA" w:rsidRDefault="002B39AA">
      <w:pPr>
        <w:pStyle w:val="TOC1"/>
        <w:tabs>
          <w:tab w:val="left" w:pos="480"/>
        </w:tabs>
        <w:rPr>
          <w:rFonts w:asciiTheme="minorHAnsi" w:eastAsiaTheme="minorEastAsia" w:hAnsiTheme="minorHAnsi"/>
          <w:noProof/>
          <w:sz w:val="22"/>
          <w:szCs w:val="22"/>
          <w:lang w:eastAsia="en-GB"/>
        </w:rPr>
      </w:pPr>
      <w:hyperlink w:anchor="_Toc5901167" w:history="1">
        <w:r w:rsidRPr="00C001E4">
          <w:rPr>
            <w:rStyle w:val="Hyperlink"/>
            <w:noProof/>
          </w:rPr>
          <w:t>2</w:t>
        </w:r>
        <w:r>
          <w:rPr>
            <w:rFonts w:asciiTheme="minorHAnsi" w:eastAsiaTheme="minorEastAsia" w:hAnsiTheme="minorHAnsi"/>
            <w:noProof/>
            <w:sz w:val="22"/>
            <w:szCs w:val="22"/>
            <w:lang w:eastAsia="en-GB"/>
          </w:rPr>
          <w:tab/>
        </w:r>
        <w:r w:rsidRPr="00C001E4">
          <w:rPr>
            <w:rStyle w:val="Hyperlink"/>
            <w:noProof/>
          </w:rPr>
          <w:t>Solution Description and System Requirements</w:t>
        </w:r>
        <w:r>
          <w:rPr>
            <w:noProof/>
            <w:webHidden/>
          </w:rPr>
          <w:tab/>
        </w:r>
        <w:r>
          <w:rPr>
            <w:noProof/>
            <w:webHidden/>
          </w:rPr>
          <w:fldChar w:fldCharType="begin"/>
        </w:r>
        <w:r>
          <w:rPr>
            <w:noProof/>
            <w:webHidden/>
          </w:rPr>
          <w:instrText xml:space="preserve"> PAGEREF _Toc5901167 \h </w:instrText>
        </w:r>
        <w:r>
          <w:rPr>
            <w:noProof/>
            <w:webHidden/>
          </w:rPr>
        </w:r>
        <w:r>
          <w:rPr>
            <w:noProof/>
            <w:webHidden/>
          </w:rPr>
          <w:fldChar w:fldCharType="separate"/>
        </w:r>
        <w:r>
          <w:rPr>
            <w:noProof/>
            <w:webHidden/>
          </w:rPr>
          <w:t>11</w:t>
        </w:r>
        <w:r>
          <w:rPr>
            <w:noProof/>
            <w:webHidden/>
          </w:rPr>
          <w:fldChar w:fldCharType="end"/>
        </w:r>
      </w:hyperlink>
    </w:p>
    <w:p w14:paraId="1EEEFC5F" w14:textId="2A091F86"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68" w:history="1">
        <w:r w:rsidRPr="00C001E4">
          <w:rPr>
            <w:rStyle w:val="Hyperlink"/>
            <w:noProof/>
          </w:rPr>
          <w:t>2.1</w:t>
        </w:r>
        <w:r>
          <w:rPr>
            <w:rFonts w:asciiTheme="minorHAnsi" w:eastAsiaTheme="minorEastAsia" w:hAnsiTheme="minorHAnsi"/>
            <w:noProof/>
            <w:sz w:val="22"/>
            <w:szCs w:val="22"/>
            <w:lang w:eastAsia="en-GB"/>
          </w:rPr>
          <w:tab/>
        </w:r>
        <w:r w:rsidRPr="00C001E4">
          <w:rPr>
            <w:rStyle w:val="Hyperlink"/>
            <w:noProof/>
          </w:rPr>
          <w:t>Solution Description</w:t>
        </w:r>
        <w:r>
          <w:rPr>
            <w:noProof/>
            <w:webHidden/>
          </w:rPr>
          <w:tab/>
        </w:r>
        <w:r>
          <w:rPr>
            <w:noProof/>
            <w:webHidden/>
          </w:rPr>
          <w:fldChar w:fldCharType="begin"/>
        </w:r>
        <w:r>
          <w:rPr>
            <w:noProof/>
            <w:webHidden/>
          </w:rPr>
          <w:instrText xml:space="preserve"> PAGEREF _Toc5901168 \h </w:instrText>
        </w:r>
        <w:r>
          <w:rPr>
            <w:noProof/>
            <w:webHidden/>
          </w:rPr>
        </w:r>
        <w:r>
          <w:rPr>
            <w:noProof/>
            <w:webHidden/>
          </w:rPr>
          <w:fldChar w:fldCharType="separate"/>
        </w:r>
        <w:r>
          <w:rPr>
            <w:noProof/>
            <w:webHidden/>
          </w:rPr>
          <w:t>11</w:t>
        </w:r>
        <w:r>
          <w:rPr>
            <w:noProof/>
            <w:webHidden/>
          </w:rPr>
          <w:fldChar w:fldCharType="end"/>
        </w:r>
      </w:hyperlink>
    </w:p>
    <w:p w14:paraId="515491B7" w14:textId="3C404248"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69" w:history="1">
        <w:r w:rsidRPr="00C001E4">
          <w:rPr>
            <w:rStyle w:val="Hyperlink"/>
            <w:noProof/>
          </w:rPr>
          <w:t>2.2</w:t>
        </w:r>
        <w:r>
          <w:rPr>
            <w:rFonts w:asciiTheme="minorHAnsi" w:eastAsiaTheme="minorEastAsia" w:hAnsiTheme="minorHAnsi"/>
            <w:noProof/>
            <w:sz w:val="22"/>
            <w:szCs w:val="22"/>
            <w:lang w:eastAsia="en-GB"/>
          </w:rPr>
          <w:tab/>
        </w:r>
        <w:r w:rsidRPr="00C001E4">
          <w:rPr>
            <w:rStyle w:val="Hyperlink"/>
            <w:noProof/>
          </w:rPr>
          <w:t>System Requirements</w:t>
        </w:r>
        <w:r>
          <w:rPr>
            <w:noProof/>
            <w:webHidden/>
          </w:rPr>
          <w:tab/>
        </w:r>
        <w:r>
          <w:rPr>
            <w:noProof/>
            <w:webHidden/>
          </w:rPr>
          <w:fldChar w:fldCharType="begin"/>
        </w:r>
        <w:r>
          <w:rPr>
            <w:noProof/>
            <w:webHidden/>
          </w:rPr>
          <w:instrText xml:space="preserve"> PAGEREF _Toc5901169 \h </w:instrText>
        </w:r>
        <w:r>
          <w:rPr>
            <w:noProof/>
            <w:webHidden/>
          </w:rPr>
        </w:r>
        <w:r>
          <w:rPr>
            <w:noProof/>
            <w:webHidden/>
          </w:rPr>
          <w:fldChar w:fldCharType="separate"/>
        </w:r>
        <w:r>
          <w:rPr>
            <w:noProof/>
            <w:webHidden/>
          </w:rPr>
          <w:t>11</w:t>
        </w:r>
        <w:r>
          <w:rPr>
            <w:noProof/>
            <w:webHidden/>
          </w:rPr>
          <w:fldChar w:fldCharType="end"/>
        </w:r>
      </w:hyperlink>
    </w:p>
    <w:p w14:paraId="34670514" w14:textId="13C8E5A8" w:rsidR="002B39AA" w:rsidRDefault="002B39AA">
      <w:pPr>
        <w:pStyle w:val="TOC1"/>
        <w:tabs>
          <w:tab w:val="left" w:pos="480"/>
        </w:tabs>
        <w:rPr>
          <w:rFonts w:asciiTheme="minorHAnsi" w:eastAsiaTheme="minorEastAsia" w:hAnsiTheme="minorHAnsi"/>
          <w:noProof/>
          <w:sz w:val="22"/>
          <w:szCs w:val="22"/>
          <w:lang w:eastAsia="en-GB"/>
        </w:rPr>
      </w:pPr>
      <w:hyperlink w:anchor="_Toc5901170" w:history="1">
        <w:r w:rsidRPr="00C001E4">
          <w:rPr>
            <w:rStyle w:val="Hyperlink"/>
            <w:noProof/>
          </w:rPr>
          <w:t>3</w:t>
        </w:r>
        <w:r>
          <w:rPr>
            <w:rFonts w:asciiTheme="minorHAnsi" w:eastAsiaTheme="minorEastAsia" w:hAnsiTheme="minorHAnsi"/>
            <w:noProof/>
            <w:sz w:val="22"/>
            <w:szCs w:val="22"/>
            <w:lang w:eastAsia="en-GB"/>
          </w:rPr>
          <w:tab/>
        </w:r>
        <w:r w:rsidRPr="00C001E4">
          <w:rPr>
            <w:rStyle w:val="Hyperlink"/>
            <w:noProof/>
          </w:rPr>
          <w:t>Design</w:t>
        </w:r>
        <w:r>
          <w:rPr>
            <w:noProof/>
            <w:webHidden/>
          </w:rPr>
          <w:tab/>
        </w:r>
        <w:r>
          <w:rPr>
            <w:noProof/>
            <w:webHidden/>
          </w:rPr>
          <w:fldChar w:fldCharType="begin"/>
        </w:r>
        <w:r>
          <w:rPr>
            <w:noProof/>
            <w:webHidden/>
          </w:rPr>
          <w:instrText xml:space="preserve"> PAGEREF _Toc5901170 \h </w:instrText>
        </w:r>
        <w:r>
          <w:rPr>
            <w:noProof/>
            <w:webHidden/>
          </w:rPr>
        </w:r>
        <w:r>
          <w:rPr>
            <w:noProof/>
            <w:webHidden/>
          </w:rPr>
          <w:fldChar w:fldCharType="separate"/>
        </w:r>
        <w:r>
          <w:rPr>
            <w:noProof/>
            <w:webHidden/>
          </w:rPr>
          <w:t>12</w:t>
        </w:r>
        <w:r>
          <w:rPr>
            <w:noProof/>
            <w:webHidden/>
          </w:rPr>
          <w:fldChar w:fldCharType="end"/>
        </w:r>
      </w:hyperlink>
    </w:p>
    <w:p w14:paraId="6F3AA3CF" w14:textId="262F81E3"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71" w:history="1">
        <w:r w:rsidRPr="00C001E4">
          <w:rPr>
            <w:rStyle w:val="Hyperlink"/>
            <w:noProof/>
          </w:rPr>
          <w:t>3.1</w:t>
        </w:r>
        <w:r>
          <w:rPr>
            <w:rFonts w:asciiTheme="minorHAnsi" w:eastAsiaTheme="minorEastAsia" w:hAnsiTheme="minorHAnsi"/>
            <w:noProof/>
            <w:sz w:val="22"/>
            <w:szCs w:val="22"/>
            <w:lang w:eastAsia="en-GB"/>
          </w:rPr>
          <w:tab/>
        </w:r>
        <w:r w:rsidRPr="00C001E4">
          <w:rPr>
            <w:rStyle w:val="Hyperlink"/>
            <w:noProof/>
          </w:rPr>
          <w:t>Architectural Design</w:t>
        </w:r>
        <w:r>
          <w:rPr>
            <w:noProof/>
            <w:webHidden/>
          </w:rPr>
          <w:tab/>
        </w:r>
        <w:r>
          <w:rPr>
            <w:noProof/>
            <w:webHidden/>
          </w:rPr>
          <w:fldChar w:fldCharType="begin"/>
        </w:r>
        <w:r>
          <w:rPr>
            <w:noProof/>
            <w:webHidden/>
          </w:rPr>
          <w:instrText xml:space="preserve"> PAGEREF _Toc5901171 \h </w:instrText>
        </w:r>
        <w:r>
          <w:rPr>
            <w:noProof/>
            <w:webHidden/>
          </w:rPr>
        </w:r>
        <w:r>
          <w:rPr>
            <w:noProof/>
            <w:webHidden/>
          </w:rPr>
          <w:fldChar w:fldCharType="separate"/>
        </w:r>
        <w:r>
          <w:rPr>
            <w:noProof/>
            <w:webHidden/>
          </w:rPr>
          <w:t>12</w:t>
        </w:r>
        <w:r>
          <w:rPr>
            <w:noProof/>
            <w:webHidden/>
          </w:rPr>
          <w:fldChar w:fldCharType="end"/>
        </w:r>
      </w:hyperlink>
    </w:p>
    <w:p w14:paraId="37AB2A58" w14:textId="49C7957D"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72" w:history="1">
        <w:r w:rsidRPr="00C001E4">
          <w:rPr>
            <w:rStyle w:val="Hyperlink"/>
            <w:noProof/>
          </w:rPr>
          <w:t>3.2</w:t>
        </w:r>
        <w:r>
          <w:rPr>
            <w:rFonts w:asciiTheme="minorHAnsi" w:eastAsiaTheme="minorEastAsia" w:hAnsiTheme="minorHAnsi"/>
            <w:noProof/>
            <w:sz w:val="22"/>
            <w:szCs w:val="22"/>
            <w:lang w:eastAsia="en-GB"/>
          </w:rPr>
          <w:tab/>
        </w:r>
        <w:r w:rsidRPr="00C001E4">
          <w:rPr>
            <w:rStyle w:val="Hyperlink"/>
            <w:noProof/>
          </w:rPr>
          <w:t>User Interaction</w:t>
        </w:r>
        <w:r>
          <w:rPr>
            <w:noProof/>
            <w:webHidden/>
          </w:rPr>
          <w:tab/>
        </w:r>
        <w:r>
          <w:rPr>
            <w:noProof/>
            <w:webHidden/>
          </w:rPr>
          <w:fldChar w:fldCharType="begin"/>
        </w:r>
        <w:r>
          <w:rPr>
            <w:noProof/>
            <w:webHidden/>
          </w:rPr>
          <w:instrText xml:space="preserve"> PAGEREF _Toc5901172 \h </w:instrText>
        </w:r>
        <w:r>
          <w:rPr>
            <w:noProof/>
            <w:webHidden/>
          </w:rPr>
        </w:r>
        <w:r>
          <w:rPr>
            <w:noProof/>
            <w:webHidden/>
          </w:rPr>
          <w:fldChar w:fldCharType="separate"/>
        </w:r>
        <w:r>
          <w:rPr>
            <w:noProof/>
            <w:webHidden/>
          </w:rPr>
          <w:t>12</w:t>
        </w:r>
        <w:r>
          <w:rPr>
            <w:noProof/>
            <w:webHidden/>
          </w:rPr>
          <w:fldChar w:fldCharType="end"/>
        </w:r>
      </w:hyperlink>
    </w:p>
    <w:p w14:paraId="3C844C68" w14:textId="1FC3FA2C"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73" w:history="1">
        <w:r w:rsidRPr="00C001E4">
          <w:rPr>
            <w:rStyle w:val="Hyperlink"/>
            <w:noProof/>
          </w:rPr>
          <w:t>3.3</w:t>
        </w:r>
        <w:r>
          <w:rPr>
            <w:rFonts w:asciiTheme="minorHAnsi" w:eastAsiaTheme="minorEastAsia" w:hAnsiTheme="minorHAnsi"/>
            <w:noProof/>
            <w:sz w:val="22"/>
            <w:szCs w:val="22"/>
            <w:lang w:eastAsia="en-GB"/>
          </w:rPr>
          <w:tab/>
        </w:r>
        <w:r w:rsidRPr="00C001E4">
          <w:rPr>
            <w:rStyle w:val="Hyperlink"/>
            <w:noProof/>
          </w:rPr>
          <w:t>Software System Design</w:t>
        </w:r>
        <w:r>
          <w:rPr>
            <w:noProof/>
            <w:webHidden/>
          </w:rPr>
          <w:tab/>
        </w:r>
        <w:r>
          <w:rPr>
            <w:noProof/>
            <w:webHidden/>
          </w:rPr>
          <w:fldChar w:fldCharType="begin"/>
        </w:r>
        <w:r>
          <w:rPr>
            <w:noProof/>
            <w:webHidden/>
          </w:rPr>
          <w:instrText xml:space="preserve"> PAGEREF _Toc5901173 \h </w:instrText>
        </w:r>
        <w:r>
          <w:rPr>
            <w:noProof/>
            <w:webHidden/>
          </w:rPr>
        </w:r>
        <w:r>
          <w:rPr>
            <w:noProof/>
            <w:webHidden/>
          </w:rPr>
          <w:fldChar w:fldCharType="separate"/>
        </w:r>
        <w:r>
          <w:rPr>
            <w:noProof/>
            <w:webHidden/>
          </w:rPr>
          <w:t>12</w:t>
        </w:r>
        <w:r>
          <w:rPr>
            <w:noProof/>
            <w:webHidden/>
          </w:rPr>
          <w:fldChar w:fldCharType="end"/>
        </w:r>
      </w:hyperlink>
    </w:p>
    <w:p w14:paraId="3A7414D6" w14:textId="118CC654"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74" w:history="1">
        <w:r w:rsidRPr="00C001E4">
          <w:rPr>
            <w:rStyle w:val="Hyperlink"/>
            <w:noProof/>
          </w:rPr>
          <w:t>3.3.1</w:t>
        </w:r>
        <w:r>
          <w:rPr>
            <w:rFonts w:asciiTheme="minorHAnsi" w:eastAsiaTheme="minorEastAsia" w:hAnsiTheme="minorHAnsi"/>
            <w:noProof/>
            <w:sz w:val="22"/>
            <w:szCs w:val="22"/>
            <w:lang w:eastAsia="en-GB"/>
          </w:rPr>
          <w:tab/>
        </w:r>
        <w:r w:rsidRPr="00C001E4">
          <w:rPr>
            <w:rStyle w:val="Hyperlink"/>
            <w:noProof/>
          </w:rPr>
          <w:t>Cuckoo Environment</w:t>
        </w:r>
        <w:r>
          <w:rPr>
            <w:noProof/>
            <w:webHidden/>
          </w:rPr>
          <w:tab/>
        </w:r>
        <w:r>
          <w:rPr>
            <w:noProof/>
            <w:webHidden/>
          </w:rPr>
          <w:fldChar w:fldCharType="begin"/>
        </w:r>
        <w:r>
          <w:rPr>
            <w:noProof/>
            <w:webHidden/>
          </w:rPr>
          <w:instrText xml:space="preserve"> PAGEREF _Toc5901174 \h </w:instrText>
        </w:r>
        <w:r>
          <w:rPr>
            <w:noProof/>
            <w:webHidden/>
          </w:rPr>
        </w:r>
        <w:r>
          <w:rPr>
            <w:noProof/>
            <w:webHidden/>
          </w:rPr>
          <w:fldChar w:fldCharType="separate"/>
        </w:r>
        <w:r>
          <w:rPr>
            <w:noProof/>
            <w:webHidden/>
          </w:rPr>
          <w:t>12</w:t>
        </w:r>
        <w:r>
          <w:rPr>
            <w:noProof/>
            <w:webHidden/>
          </w:rPr>
          <w:fldChar w:fldCharType="end"/>
        </w:r>
      </w:hyperlink>
    </w:p>
    <w:p w14:paraId="12503488" w14:textId="7B337C1C"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75" w:history="1">
        <w:r w:rsidRPr="00C001E4">
          <w:rPr>
            <w:rStyle w:val="Hyperlink"/>
            <w:noProof/>
          </w:rPr>
          <w:t>3.3.2</w:t>
        </w:r>
        <w:r>
          <w:rPr>
            <w:rFonts w:asciiTheme="minorHAnsi" w:eastAsiaTheme="minorEastAsia" w:hAnsiTheme="minorHAnsi"/>
            <w:noProof/>
            <w:sz w:val="22"/>
            <w:szCs w:val="22"/>
            <w:lang w:eastAsia="en-GB"/>
          </w:rPr>
          <w:tab/>
        </w:r>
        <w:r w:rsidRPr="00C001E4">
          <w:rPr>
            <w:rStyle w:val="Hyperlink"/>
            <w:noProof/>
          </w:rPr>
          <w:t>Parser</w:t>
        </w:r>
        <w:r>
          <w:rPr>
            <w:noProof/>
            <w:webHidden/>
          </w:rPr>
          <w:tab/>
        </w:r>
        <w:r>
          <w:rPr>
            <w:noProof/>
            <w:webHidden/>
          </w:rPr>
          <w:fldChar w:fldCharType="begin"/>
        </w:r>
        <w:r>
          <w:rPr>
            <w:noProof/>
            <w:webHidden/>
          </w:rPr>
          <w:instrText xml:space="preserve"> PAGEREF _Toc5901175 \h </w:instrText>
        </w:r>
        <w:r>
          <w:rPr>
            <w:noProof/>
            <w:webHidden/>
          </w:rPr>
        </w:r>
        <w:r>
          <w:rPr>
            <w:noProof/>
            <w:webHidden/>
          </w:rPr>
          <w:fldChar w:fldCharType="separate"/>
        </w:r>
        <w:r>
          <w:rPr>
            <w:noProof/>
            <w:webHidden/>
          </w:rPr>
          <w:t>13</w:t>
        </w:r>
        <w:r>
          <w:rPr>
            <w:noProof/>
            <w:webHidden/>
          </w:rPr>
          <w:fldChar w:fldCharType="end"/>
        </w:r>
      </w:hyperlink>
    </w:p>
    <w:p w14:paraId="29FBF044" w14:textId="73F18483"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76" w:history="1">
        <w:r w:rsidRPr="00C001E4">
          <w:rPr>
            <w:rStyle w:val="Hyperlink"/>
            <w:noProof/>
          </w:rPr>
          <w:t>3.3.3</w:t>
        </w:r>
        <w:r>
          <w:rPr>
            <w:rFonts w:asciiTheme="minorHAnsi" w:eastAsiaTheme="minorEastAsia" w:hAnsiTheme="minorHAnsi"/>
            <w:noProof/>
            <w:sz w:val="22"/>
            <w:szCs w:val="22"/>
            <w:lang w:eastAsia="en-GB"/>
          </w:rPr>
          <w:tab/>
        </w:r>
        <w:r w:rsidRPr="00C001E4">
          <w:rPr>
            <w:rStyle w:val="Hyperlink"/>
            <w:noProof/>
          </w:rPr>
          <w:t>Machine Learning</w:t>
        </w:r>
        <w:r>
          <w:rPr>
            <w:noProof/>
            <w:webHidden/>
          </w:rPr>
          <w:tab/>
        </w:r>
        <w:r>
          <w:rPr>
            <w:noProof/>
            <w:webHidden/>
          </w:rPr>
          <w:fldChar w:fldCharType="begin"/>
        </w:r>
        <w:r>
          <w:rPr>
            <w:noProof/>
            <w:webHidden/>
          </w:rPr>
          <w:instrText xml:space="preserve"> PAGEREF _Toc5901176 \h </w:instrText>
        </w:r>
        <w:r>
          <w:rPr>
            <w:noProof/>
            <w:webHidden/>
          </w:rPr>
        </w:r>
        <w:r>
          <w:rPr>
            <w:noProof/>
            <w:webHidden/>
          </w:rPr>
          <w:fldChar w:fldCharType="separate"/>
        </w:r>
        <w:r>
          <w:rPr>
            <w:noProof/>
            <w:webHidden/>
          </w:rPr>
          <w:t>14</w:t>
        </w:r>
        <w:r>
          <w:rPr>
            <w:noProof/>
            <w:webHidden/>
          </w:rPr>
          <w:fldChar w:fldCharType="end"/>
        </w:r>
      </w:hyperlink>
    </w:p>
    <w:p w14:paraId="413D36A5" w14:textId="152A1118"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77" w:history="1">
        <w:r w:rsidRPr="00C001E4">
          <w:rPr>
            <w:rStyle w:val="Hyperlink"/>
            <w:noProof/>
          </w:rPr>
          <w:t>3.4</w:t>
        </w:r>
        <w:r>
          <w:rPr>
            <w:rFonts w:asciiTheme="minorHAnsi" w:eastAsiaTheme="minorEastAsia" w:hAnsiTheme="minorHAnsi"/>
            <w:noProof/>
            <w:sz w:val="22"/>
            <w:szCs w:val="22"/>
            <w:lang w:eastAsia="en-GB"/>
          </w:rPr>
          <w:tab/>
        </w:r>
        <w:r w:rsidRPr="00C001E4">
          <w:rPr>
            <w:rStyle w:val="Hyperlink"/>
            <w:noProof/>
          </w:rPr>
          <w:t>Key Design Decisions</w:t>
        </w:r>
        <w:r>
          <w:rPr>
            <w:noProof/>
            <w:webHidden/>
          </w:rPr>
          <w:tab/>
        </w:r>
        <w:r>
          <w:rPr>
            <w:noProof/>
            <w:webHidden/>
          </w:rPr>
          <w:fldChar w:fldCharType="begin"/>
        </w:r>
        <w:r>
          <w:rPr>
            <w:noProof/>
            <w:webHidden/>
          </w:rPr>
          <w:instrText xml:space="preserve"> PAGEREF _Toc5901177 \h </w:instrText>
        </w:r>
        <w:r>
          <w:rPr>
            <w:noProof/>
            <w:webHidden/>
          </w:rPr>
        </w:r>
        <w:r>
          <w:rPr>
            <w:noProof/>
            <w:webHidden/>
          </w:rPr>
          <w:fldChar w:fldCharType="separate"/>
        </w:r>
        <w:r>
          <w:rPr>
            <w:noProof/>
            <w:webHidden/>
          </w:rPr>
          <w:t>14</w:t>
        </w:r>
        <w:r>
          <w:rPr>
            <w:noProof/>
            <w:webHidden/>
          </w:rPr>
          <w:fldChar w:fldCharType="end"/>
        </w:r>
      </w:hyperlink>
    </w:p>
    <w:p w14:paraId="64663EE4" w14:textId="20F85E85"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78" w:history="1">
        <w:r w:rsidRPr="00C001E4">
          <w:rPr>
            <w:rStyle w:val="Hyperlink"/>
            <w:noProof/>
          </w:rPr>
          <w:t>3.4.1</w:t>
        </w:r>
        <w:r>
          <w:rPr>
            <w:rFonts w:asciiTheme="minorHAnsi" w:eastAsiaTheme="minorEastAsia" w:hAnsiTheme="minorHAnsi"/>
            <w:noProof/>
            <w:sz w:val="22"/>
            <w:szCs w:val="22"/>
            <w:lang w:eastAsia="en-GB"/>
          </w:rPr>
          <w:tab/>
        </w:r>
        <w:r w:rsidRPr="00C001E4">
          <w:rPr>
            <w:rStyle w:val="Hyperlink"/>
            <w:noProof/>
          </w:rPr>
          <w:t>Malware Chosen for Analysis</w:t>
        </w:r>
        <w:r>
          <w:rPr>
            <w:noProof/>
            <w:webHidden/>
          </w:rPr>
          <w:tab/>
        </w:r>
        <w:r>
          <w:rPr>
            <w:noProof/>
            <w:webHidden/>
          </w:rPr>
          <w:fldChar w:fldCharType="begin"/>
        </w:r>
        <w:r>
          <w:rPr>
            <w:noProof/>
            <w:webHidden/>
          </w:rPr>
          <w:instrText xml:space="preserve"> PAGEREF _Toc5901178 \h </w:instrText>
        </w:r>
        <w:r>
          <w:rPr>
            <w:noProof/>
            <w:webHidden/>
          </w:rPr>
        </w:r>
        <w:r>
          <w:rPr>
            <w:noProof/>
            <w:webHidden/>
          </w:rPr>
          <w:fldChar w:fldCharType="separate"/>
        </w:r>
        <w:r>
          <w:rPr>
            <w:noProof/>
            <w:webHidden/>
          </w:rPr>
          <w:t>14</w:t>
        </w:r>
        <w:r>
          <w:rPr>
            <w:noProof/>
            <w:webHidden/>
          </w:rPr>
          <w:fldChar w:fldCharType="end"/>
        </w:r>
      </w:hyperlink>
    </w:p>
    <w:p w14:paraId="4187A0B2" w14:textId="42A19BFB" w:rsidR="002B39AA" w:rsidRDefault="002B39AA">
      <w:pPr>
        <w:pStyle w:val="TOC4"/>
        <w:tabs>
          <w:tab w:val="left" w:pos="1760"/>
          <w:tab w:val="right" w:leader="dot" w:pos="9054"/>
        </w:tabs>
        <w:rPr>
          <w:rFonts w:asciiTheme="minorHAnsi" w:eastAsiaTheme="minorEastAsia" w:hAnsiTheme="minorHAnsi"/>
          <w:noProof/>
          <w:sz w:val="22"/>
          <w:szCs w:val="22"/>
          <w:lang w:eastAsia="en-GB"/>
        </w:rPr>
      </w:pPr>
      <w:hyperlink w:anchor="_Toc5901179" w:history="1">
        <w:r w:rsidRPr="00C001E4">
          <w:rPr>
            <w:rStyle w:val="Hyperlink"/>
            <w:noProof/>
          </w:rPr>
          <w:t>3.4.1.1</w:t>
        </w:r>
        <w:r>
          <w:rPr>
            <w:rFonts w:asciiTheme="minorHAnsi" w:eastAsiaTheme="minorEastAsia" w:hAnsiTheme="minorHAnsi"/>
            <w:noProof/>
            <w:sz w:val="22"/>
            <w:szCs w:val="22"/>
            <w:lang w:eastAsia="en-GB"/>
          </w:rPr>
          <w:tab/>
        </w:r>
        <w:r w:rsidRPr="00C001E4">
          <w:rPr>
            <w:rStyle w:val="Hyperlink"/>
            <w:noProof/>
          </w:rPr>
          <w:t>Benign Files</w:t>
        </w:r>
        <w:r>
          <w:rPr>
            <w:noProof/>
            <w:webHidden/>
          </w:rPr>
          <w:tab/>
        </w:r>
        <w:r>
          <w:rPr>
            <w:noProof/>
            <w:webHidden/>
          </w:rPr>
          <w:fldChar w:fldCharType="begin"/>
        </w:r>
        <w:r>
          <w:rPr>
            <w:noProof/>
            <w:webHidden/>
          </w:rPr>
          <w:instrText xml:space="preserve"> PAGEREF _Toc5901179 \h </w:instrText>
        </w:r>
        <w:r>
          <w:rPr>
            <w:noProof/>
            <w:webHidden/>
          </w:rPr>
        </w:r>
        <w:r>
          <w:rPr>
            <w:noProof/>
            <w:webHidden/>
          </w:rPr>
          <w:fldChar w:fldCharType="separate"/>
        </w:r>
        <w:r>
          <w:rPr>
            <w:noProof/>
            <w:webHidden/>
          </w:rPr>
          <w:t>14</w:t>
        </w:r>
        <w:r>
          <w:rPr>
            <w:noProof/>
            <w:webHidden/>
          </w:rPr>
          <w:fldChar w:fldCharType="end"/>
        </w:r>
      </w:hyperlink>
    </w:p>
    <w:p w14:paraId="0B2CADC6" w14:textId="7C01472D" w:rsidR="002B39AA" w:rsidRDefault="002B39AA">
      <w:pPr>
        <w:pStyle w:val="TOC4"/>
        <w:tabs>
          <w:tab w:val="left" w:pos="1760"/>
          <w:tab w:val="right" w:leader="dot" w:pos="9054"/>
        </w:tabs>
        <w:rPr>
          <w:rFonts w:asciiTheme="minorHAnsi" w:eastAsiaTheme="minorEastAsia" w:hAnsiTheme="minorHAnsi"/>
          <w:noProof/>
          <w:sz w:val="22"/>
          <w:szCs w:val="22"/>
          <w:lang w:eastAsia="en-GB"/>
        </w:rPr>
      </w:pPr>
      <w:hyperlink w:anchor="_Toc5901180" w:history="1">
        <w:r w:rsidRPr="00C001E4">
          <w:rPr>
            <w:rStyle w:val="Hyperlink"/>
            <w:noProof/>
          </w:rPr>
          <w:t>3.4.1.2</w:t>
        </w:r>
        <w:r>
          <w:rPr>
            <w:rFonts w:asciiTheme="minorHAnsi" w:eastAsiaTheme="minorEastAsia" w:hAnsiTheme="minorHAnsi"/>
            <w:noProof/>
            <w:sz w:val="22"/>
            <w:szCs w:val="22"/>
            <w:lang w:eastAsia="en-GB"/>
          </w:rPr>
          <w:tab/>
        </w:r>
        <w:r w:rsidRPr="00C001E4">
          <w:rPr>
            <w:rStyle w:val="Hyperlink"/>
            <w:noProof/>
          </w:rPr>
          <w:t>CryptoRansom</w:t>
        </w:r>
        <w:r>
          <w:rPr>
            <w:noProof/>
            <w:webHidden/>
          </w:rPr>
          <w:tab/>
        </w:r>
        <w:r>
          <w:rPr>
            <w:noProof/>
            <w:webHidden/>
          </w:rPr>
          <w:fldChar w:fldCharType="begin"/>
        </w:r>
        <w:r>
          <w:rPr>
            <w:noProof/>
            <w:webHidden/>
          </w:rPr>
          <w:instrText xml:space="preserve"> PAGEREF _Toc5901180 \h </w:instrText>
        </w:r>
        <w:r>
          <w:rPr>
            <w:noProof/>
            <w:webHidden/>
          </w:rPr>
        </w:r>
        <w:r>
          <w:rPr>
            <w:noProof/>
            <w:webHidden/>
          </w:rPr>
          <w:fldChar w:fldCharType="separate"/>
        </w:r>
        <w:r>
          <w:rPr>
            <w:noProof/>
            <w:webHidden/>
          </w:rPr>
          <w:t>14</w:t>
        </w:r>
        <w:r>
          <w:rPr>
            <w:noProof/>
            <w:webHidden/>
          </w:rPr>
          <w:fldChar w:fldCharType="end"/>
        </w:r>
      </w:hyperlink>
    </w:p>
    <w:p w14:paraId="4C1347FD" w14:textId="64E87D22" w:rsidR="002B39AA" w:rsidRDefault="002B39AA">
      <w:pPr>
        <w:pStyle w:val="TOC4"/>
        <w:tabs>
          <w:tab w:val="left" w:pos="1760"/>
          <w:tab w:val="right" w:leader="dot" w:pos="9054"/>
        </w:tabs>
        <w:rPr>
          <w:rFonts w:asciiTheme="minorHAnsi" w:eastAsiaTheme="minorEastAsia" w:hAnsiTheme="minorHAnsi"/>
          <w:noProof/>
          <w:sz w:val="22"/>
          <w:szCs w:val="22"/>
          <w:lang w:eastAsia="en-GB"/>
        </w:rPr>
      </w:pPr>
      <w:hyperlink w:anchor="_Toc5901181" w:history="1">
        <w:r w:rsidRPr="00C001E4">
          <w:rPr>
            <w:rStyle w:val="Hyperlink"/>
            <w:noProof/>
          </w:rPr>
          <w:t>3.4.1.3</w:t>
        </w:r>
        <w:r>
          <w:rPr>
            <w:rFonts w:asciiTheme="minorHAnsi" w:eastAsiaTheme="minorEastAsia" w:hAnsiTheme="minorHAnsi"/>
            <w:noProof/>
            <w:sz w:val="22"/>
            <w:szCs w:val="22"/>
            <w:lang w:eastAsia="en-GB"/>
          </w:rPr>
          <w:tab/>
        </w:r>
        <w:r w:rsidRPr="00C001E4">
          <w:rPr>
            <w:rStyle w:val="Hyperlink"/>
            <w:noProof/>
          </w:rPr>
          <w:t>InstallCore</w:t>
        </w:r>
        <w:r>
          <w:rPr>
            <w:noProof/>
            <w:webHidden/>
          </w:rPr>
          <w:tab/>
        </w:r>
        <w:r>
          <w:rPr>
            <w:noProof/>
            <w:webHidden/>
          </w:rPr>
          <w:fldChar w:fldCharType="begin"/>
        </w:r>
        <w:r>
          <w:rPr>
            <w:noProof/>
            <w:webHidden/>
          </w:rPr>
          <w:instrText xml:space="preserve"> PAGEREF _Toc5901181 \h </w:instrText>
        </w:r>
        <w:r>
          <w:rPr>
            <w:noProof/>
            <w:webHidden/>
          </w:rPr>
        </w:r>
        <w:r>
          <w:rPr>
            <w:noProof/>
            <w:webHidden/>
          </w:rPr>
          <w:fldChar w:fldCharType="separate"/>
        </w:r>
        <w:r>
          <w:rPr>
            <w:noProof/>
            <w:webHidden/>
          </w:rPr>
          <w:t>14</w:t>
        </w:r>
        <w:r>
          <w:rPr>
            <w:noProof/>
            <w:webHidden/>
          </w:rPr>
          <w:fldChar w:fldCharType="end"/>
        </w:r>
      </w:hyperlink>
    </w:p>
    <w:p w14:paraId="1ABDA48E" w14:textId="42C196D9" w:rsidR="002B39AA" w:rsidRDefault="002B39AA">
      <w:pPr>
        <w:pStyle w:val="TOC4"/>
        <w:tabs>
          <w:tab w:val="left" w:pos="1760"/>
          <w:tab w:val="right" w:leader="dot" w:pos="9054"/>
        </w:tabs>
        <w:rPr>
          <w:rFonts w:asciiTheme="minorHAnsi" w:eastAsiaTheme="minorEastAsia" w:hAnsiTheme="minorHAnsi"/>
          <w:noProof/>
          <w:sz w:val="22"/>
          <w:szCs w:val="22"/>
          <w:lang w:eastAsia="en-GB"/>
        </w:rPr>
      </w:pPr>
      <w:hyperlink w:anchor="_Toc5901182" w:history="1">
        <w:r w:rsidRPr="00C001E4">
          <w:rPr>
            <w:rStyle w:val="Hyperlink"/>
            <w:noProof/>
          </w:rPr>
          <w:t>3.4.1.4</w:t>
        </w:r>
        <w:r>
          <w:rPr>
            <w:rFonts w:asciiTheme="minorHAnsi" w:eastAsiaTheme="minorEastAsia" w:hAnsiTheme="minorHAnsi"/>
            <w:noProof/>
            <w:sz w:val="22"/>
            <w:szCs w:val="22"/>
            <w:lang w:eastAsia="en-GB"/>
          </w:rPr>
          <w:tab/>
        </w:r>
        <w:r w:rsidRPr="00C001E4">
          <w:rPr>
            <w:rStyle w:val="Hyperlink"/>
            <w:noProof/>
          </w:rPr>
          <w:t>Mediyes</w:t>
        </w:r>
        <w:r>
          <w:rPr>
            <w:noProof/>
            <w:webHidden/>
          </w:rPr>
          <w:tab/>
        </w:r>
        <w:r>
          <w:rPr>
            <w:noProof/>
            <w:webHidden/>
          </w:rPr>
          <w:fldChar w:fldCharType="begin"/>
        </w:r>
        <w:r>
          <w:rPr>
            <w:noProof/>
            <w:webHidden/>
          </w:rPr>
          <w:instrText xml:space="preserve"> PAGEREF _Toc5901182 \h </w:instrText>
        </w:r>
        <w:r>
          <w:rPr>
            <w:noProof/>
            <w:webHidden/>
          </w:rPr>
        </w:r>
        <w:r>
          <w:rPr>
            <w:noProof/>
            <w:webHidden/>
          </w:rPr>
          <w:fldChar w:fldCharType="separate"/>
        </w:r>
        <w:r>
          <w:rPr>
            <w:noProof/>
            <w:webHidden/>
          </w:rPr>
          <w:t>14</w:t>
        </w:r>
        <w:r>
          <w:rPr>
            <w:noProof/>
            <w:webHidden/>
          </w:rPr>
          <w:fldChar w:fldCharType="end"/>
        </w:r>
      </w:hyperlink>
    </w:p>
    <w:p w14:paraId="785EA7C9" w14:textId="1ED0512C" w:rsidR="002B39AA" w:rsidRDefault="002B39AA">
      <w:pPr>
        <w:pStyle w:val="TOC4"/>
        <w:tabs>
          <w:tab w:val="left" w:pos="1760"/>
          <w:tab w:val="right" w:leader="dot" w:pos="9054"/>
        </w:tabs>
        <w:rPr>
          <w:rFonts w:asciiTheme="minorHAnsi" w:eastAsiaTheme="minorEastAsia" w:hAnsiTheme="minorHAnsi"/>
          <w:noProof/>
          <w:sz w:val="22"/>
          <w:szCs w:val="22"/>
          <w:lang w:eastAsia="en-GB"/>
        </w:rPr>
      </w:pPr>
      <w:hyperlink w:anchor="_Toc5901183" w:history="1">
        <w:r w:rsidRPr="00C001E4">
          <w:rPr>
            <w:rStyle w:val="Hyperlink"/>
            <w:noProof/>
          </w:rPr>
          <w:t>3.4.1.5</w:t>
        </w:r>
        <w:r>
          <w:rPr>
            <w:rFonts w:asciiTheme="minorHAnsi" w:eastAsiaTheme="minorEastAsia" w:hAnsiTheme="minorHAnsi"/>
            <w:noProof/>
            <w:sz w:val="22"/>
            <w:szCs w:val="22"/>
            <w:lang w:eastAsia="en-GB"/>
          </w:rPr>
          <w:tab/>
        </w:r>
        <w:r w:rsidRPr="00C001E4">
          <w:rPr>
            <w:rStyle w:val="Hyperlink"/>
            <w:noProof/>
          </w:rPr>
          <w:t>Generic WinPE</w:t>
        </w:r>
        <w:r>
          <w:rPr>
            <w:noProof/>
            <w:webHidden/>
          </w:rPr>
          <w:tab/>
        </w:r>
        <w:r>
          <w:rPr>
            <w:noProof/>
            <w:webHidden/>
          </w:rPr>
          <w:fldChar w:fldCharType="begin"/>
        </w:r>
        <w:r>
          <w:rPr>
            <w:noProof/>
            <w:webHidden/>
          </w:rPr>
          <w:instrText xml:space="preserve"> PAGEREF _Toc5901183 \h </w:instrText>
        </w:r>
        <w:r>
          <w:rPr>
            <w:noProof/>
            <w:webHidden/>
          </w:rPr>
        </w:r>
        <w:r>
          <w:rPr>
            <w:noProof/>
            <w:webHidden/>
          </w:rPr>
          <w:fldChar w:fldCharType="separate"/>
        </w:r>
        <w:r>
          <w:rPr>
            <w:noProof/>
            <w:webHidden/>
          </w:rPr>
          <w:t>14</w:t>
        </w:r>
        <w:r>
          <w:rPr>
            <w:noProof/>
            <w:webHidden/>
          </w:rPr>
          <w:fldChar w:fldCharType="end"/>
        </w:r>
      </w:hyperlink>
    </w:p>
    <w:p w14:paraId="6257BFCE" w14:textId="26A68A68" w:rsidR="002B39AA" w:rsidRDefault="002B39AA">
      <w:pPr>
        <w:pStyle w:val="TOC4"/>
        <w:tabs>
          <w:tab w:val="left" w:pos="1760"/>
          <w:tab w:val="right" w:leader="dot" w:pos="9054"/>
        </w:tabs>
        <w:rPr>
          <w:rFonts w:asciiTheme="minorHAnsi" w:eastAsiaTheme="minorEastAsia" w:hAnsiTheme="minorHAnsi"/>
          <w:noProof/>
          <w:sz w:val="22"/>
          <w:szCs w:val="22"/>
          <w:lang w:eastAsia="en-GB"/>
        </w:rPr>
      </w:pPr>
      <w:hyperlink w:anchor="_Toc5901184" w:history="1">
        <w:r w:rsidRPr="00C001E4">
          <w:rPr>
            <w:rStyle w:val="Hyperlink"/>
            <w:noProof/>
          </w:rPr>
          <w:t>3.4.1.6</w:t>
        </w:r>
        <w:r>
          <w:rPr>
            <w:rFonts w:asciiTheme="minorHAnsi" w:eastAsiaTheme="minorEastAsia" w:hAnsiTheme="minorHAnsi"/>
            <w:noProof/>
            <w:sz w:val="22"/>
            <w:szCs w:val="22"/>
            <w:lang w:eastAsia="en-GB"/>
          </w:rPr>
          <w:tab/>
        </w:r>
        <w:r w:rsidRPr="00C001E4">
          <w:rPr>
            <w:rStyle w:val="Hyperlink"/>
            <w:noProof/>
          </w:rPr>
          <w:t>Zeus / ZBot</w:t>
        </w:r>
        <w:r>
          <w:rPr>
            <w:noProof/>
            <w:webHidden/>
          </w:rPr>
          <w:tab/>
        </w:r>
        <w:r>
          <w:rPr>
            <w:noProof/>
            <w:webHidden/>
          </w:rPr>
          <w:fldChar w:fldCharType="begin"/>
        </w:r>
        <w:r>
          <w:rPr>
            <w:noProof/>
            <w:webHidden/>
          </w:rPr>
          <w:instrText xml:space="preserve"> PAGEREF _Toc5901184 \h </w:instrText>
        </w:r>
        <w:r>
          <w:rPr>
            <w:noProof/>
            <w:webHidden/>
          </w:rPr>
        </w:r>
        <w:r>
          <w:rPr>
            <w:noProof/>
            <w:webHidden/>
          </w:rPr>
          <w:fldChar w:fldCharType="separate"/>
        </w:r>
        <w:r>
          <w:rPr>
            <w:noProof/>
            <w:webHidden/>
          </w:rPr>
          <w:t>14</w:t>
        </w:r>
        <w:r>
          <w:rPr>
            <w:noProof/>
            <w:webHidden/>
          </w:rPr>
          <w:fldChar w:fldCharType="end"/>
        </w:r>
      </w:hyperlink>
    </w:p>
    <w:p w14:paraId="5B66305B" w14:textId="45A89FAC"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85" w:history="1">
        <w:r w:rsidRPr="00C001E4">
          <w:rPr>
            <w:rStyle w:val="Hyperlink"/>
            <w:noProof/>
          </w:rPr>
          <w:t>3.4.2</w:t>
        </w:r>
        <w:r>
          <w:rPr>
            <w:rFonts w:asciiTheme="minorHAnsi" w:eastAsiaTheme="minorEastAsia" w:hAnsiTheme="minorHAnsi"/>
            <w:noProof/>
            <w:sz w:val="22"/>
            <w:szCs w:val="22"/>
            <w:lang w:eastAsia="en-GB"/>
          </w:rPr>
          <w:tab/>
        </w:r>
        <w:r w:rsidRPr="00C001E4">
          <w:rPr>
            <w:rStyle w:val="Hyperlink"/>
            <w:noProof/>
          </w:rPr>
          <w:t>Machine Learning Algorithm</w:t>
        </w:r>
        <w:r>
          <w:rPr>
            <w:noProof/>
            <w:webHidden/>
          </w:rPr>
          <w:tab/>
        </w:r>
        <w:r>
          <w:rPr>
            <w:noProof/>
            <w:webHidden/>
          </w:rPr>
          <w:fldChar w:fldCharType="begin"/>
        </w:r>
        <w:r>
          <w:rPr>
            <w:noProof/>
            <w:webHidden/>
          </w:rPr>
          <w:instrText xml:space="preserve"> PAGEREF _Toc5901185 \h </w:instrText>
        </w:r>
        <w:r>
          <w:rPr>
            <w:noProof/>
            <w:webHidden/>
          </w:rPr>
        </w:r>
        <w:r>
          <w:rPr>
            <w:noProof/>
            <w:webHidden/>
          </w:rPr>
          <w:fldChar w:fldCharType="separate"/>
        </w:r>
        <w:r>
          <w:rPr>
            <w:noProof/>
            <w:webHidden/>
          </w:rPr>
          <w:t>15</w:t>
        </w:r>
        <w:r>
          <w:rPr>
            <w:noProof/>
            <w:webHidden/>
          </w:rPr>
          <w:fldChar w:fldCharType="end"/>
        </w:r>
      </w:hyperlink>
    </w:p>
    <w:p w14:paraId="7A59E9D3" w14:textId="5B1FB491" w:rsidR="002B39AA" w:rsidRDefault="002B39AA">
      <w:pPr>
        <w:pStyle w:val="TOC1"/>
        <w:tabs>
          <w:tab w:val="left" w:pos="480"/>
        </w:tabs>
        <w:rPr>
          <w:rFonts w:asciiTheme="minorHAnsi" w:eastAsiaTheme="minorEastAsia" w:hAnsiTheme="minorHAnsi"/>
          <w:noProof/>
          <w:sz w:val="22"/>
          <w:szCs w:val="22"/>
          <w:lang w:eastAsia="en-GB"/>
        </w:rPr>
      </w:pPr>
      <w:hyperlink w:anchor="_Toc5901186" w:history="1">
        <w:r w:rsidRPr="00C001E4">
          <w:rPr>
            <w:rStyle w:val="Hyperlink"/>
            <w:noProof/>
          </w:rPr>
          <w:t>4</w:t>
        </w:r>
        <w:r>
          <w:rPr>
            <w:rFonts w:asciiTheme="minorHAnsi" w:eastAsiaTheme="minorEastAsia" w:hAnsiTheme="minorHAnsi"/>
            <w:noProof/>
            <w:sz w:val="22"/>
            <w:szCs w:val="22"/>
            <w:lang w:eastAsia="en-GB"/>
          </w:rPr>
          <w:tab/>
        </w:r>
        <w:r w:rsidRPr="00C001E4">
          <w:rPr>
            <w:rStyle w:val="Hyperlink"/>
            <w:noProof/>
          </w:rPr>
          <w:t>Implementation</w:t>
        </w:r>
        <w:r>
          <w:rPr>
            <w:noProof/>
            <w:webHidden/>
          </w:rPr>
          <w:tab/>
        </w:r>
        <w:r>
          <w:rPr>
            <w:noProof/>
            <w:webHidden/>
          </w:rPr>
          <w:fldChar w:fldCharType="begin"/>
        </w:r>
        <w:r>
          <w:rPr>
            <w:noProof/>
            <w:webHidden/>
          </w:rPr>
          <w:instrText xml:space="preserve"> PAGEREF _Toc5901186 \h </w:instrText>
        </w:r>
        <w:r>
          <w:rPr>
            <w:noProof/>
            <w:webHidden/>
          </w:rPr>
        </w:r>
        <w:r>
          <w:rPr>
            <w:noProof/>
            <w:webHidden/>
          </w:rPr>
          <w:fldChar w:fldCharType="separate"/>
        </w:r>
        <w:r>
          <w:rPr>
            <w:noProof/>
            <w:webHidden/>
          </w:rPr>
          <w:t>16</w:t>
        </w:r>
        <w:r>
          <w:rPr>
            <w:noProof/>
            <w:webHidden/>
          </w:rPr>
          <w:fldChar w:fldCharType="end"/>
        </w:r>
      </w:hyperlink>
    </w:p>
    <w:p w14:paraId="666C2A87" w14:textId="49AA22A8"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87" w:history="1">
        <w:r w:rsidRPr="00C001E4">
          <w:rPr>
            <w:rStyle w:val="Hyperlink"/>
            <w:noProof/>
          </w:rPr>
          <w:t>4.1</w:t>
        </w:r>
        <w:r>
          <w:rPr>
            <w:rFonts w:asciiTheme="minorHAnsi" w:eastAsiaTheme="minorEastAsia" w:hAnsiTheme="minorHAnsi"/>
            <w:noProof/>
            <w:sz w:val="22"/>
            <w:szCs w:val="22"/>
            <w:lang w:eastAsia="en-GB"/>
          </w:rPr>
          <w:tab/>
        </w:r>
        <w:r w:rsidRPr="00C001E4">
          <w:rPr>
            <w:rStyle w:val="Hyperlink"/>
            <w:noProof/>
          </w:rPr>
          <w:t>Use of Supporting Tools</w:t>
        </w:r>
        <w:r>
          <w:rPr>
            <w:noProof/>
            <w:webHidden/>
          </w:rPr>
          <w:tab/>
        </w:r>
        <w:r>
          <w:rPr>
            <w:noProof/>
            <w:webHidden/>
          </w:rPr>
          <w:fldChar w:fldCharType="begin"/>
        </w:r>
        <w:r>
          <w:rPr>
            <w:noProof/>
            <w:webHidden/>
          </w:rPr>
          <w:instrText xml:space="preserve"> PAGEREF _Toc5901187 \h </w:instrText>
        </w:r>
        <w:r>
          <w:rPr>
            <w:noProof/>
            <w:webHidden/>
          </w:rPr>
        </w:r>
        <w:r>
          <w:rPr>
            <w:noProof/>
            <w:webHidden/>
          </w:rPr>
          <w:fldChar w:fldCharType="separate"/>
        </w:r>
        <w:r>
          <w:rPr>
            <w:noProof/>
            <w:webHidden/>
          </w:rPr>
          <w:t>16</w:t>
        </w:r>
        <w:r>
          <w:rPr>
            <w:noProof/>
            <w:webHidden/>
          </w:rPr>
          <w:fldChar w:fldCharType="end"/>
        </w:r>
      </w:hyperlink>
    </w:p>
    <w:p w14:paraId="5EA86604" w14:textId="0595FF24"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88" w:history="1">
        <w:r w:rsidRPr="00C001E4">
          <w:rPr>
            <w:rStyle w:val="Hyperlink"/>
            <w:noProof/>
          </w:rPr>
          <w:t>4.1.1</w:t>
        </w:r>
        <w:r>
          <w:rPr>
            <w:rFonts w:asciiTheme="minorHAnsi" w:eastAsiaTheme="minorEastAsia" w:hAnsiTheme="minorHAnsi"/>
            <w:noProof/>
            <w:sz w:val="22"/>
            <w:szCs w:val="22"/>
            <w:lang w:eastAsia="en-GB"/>
          </w:rPr>
          <w:tab/>
        </w:r>
        <w:r w:rsidRPr="00C001E4">
          <w:rPr>
            <w:rStyle w:val="Hyperlink"/>
            <w:noProof/>
          </w:rPr>
          <w:t>Languages Used</w:t>
        </w:r>
        <w:r>
          <w:rPr>
            <w:noProof/>
            <w:webHidden/>
          </w:rPr>
          <w:tab/>
        </w:r>
        <w:r>
          <w:rPr>
            <w:noProof/>
            <w:webHidden/>
          </w:rPr>
          <w:fldChar w:fldCharType="begin"/>
        </w:r>
        <w:r>
          <w:rPr>
            <w:noProof/>
            <w:webHidden/>
          </w:rPr>
          <w:instrText xml:space="preserve"> PAGEREF _Toc5901188 \h </w:instrText>
        </w:r>
        <w:r>
          <w:rPr>
            <w:noProof/>
            <w:webHidden/>
          </w:rPr>
        </w:r>
        <w:r>
          <w:rPr>
            <w:noProof/>
            <w:webHidden/>
          </w:rPr>
          <w:fldChar w:fldCharType="separate"/>
        </w:r>
        <w:r>
          <w:rPr>
            <w:noProof/>
            <w:webHidden/>
          </w:rPr>
          <w:t>16</w:t>
        </w:r>
        <w:r>
          <w:rPr>
            <w:noProof/>
            <w:webHidden/>
          </w:rPr>
          <w:fldChar w:fldCharType="end"/>
        </w:r>
      </w:hyperlink>
    </w:p>
    <w:p w14:paraId="7D5E93A5" w14:textId="73F27657"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89" w:history="1">
        <w:r w:rsidRPr="00C001E4">
          <w:rPr>
            <w:rStyle w:val="Hyperlink"/>
            <w:noProof/>
          </w:rPr>
          <w:t>4.1.2</w:t>
        </w:r>
        <w:r>
          <w:rPr>
            <w:rFonts w:asciiTheme="minorHAnsi" w:eastAsiaTheme="minorEastAsia" w:hAnsiTheme="minorHAnsi"/>
            <w:noProof/>
            <w:sz w:val="22"/>
            <w:szCs w:val="22"/>
            <w:lang w:eastAsia="en-GB"/>
          </w:rPr>
          <w:tab/>
        </w:r>
        <w:r w:rsidRPr="00C001E4">
          <w:rPr>
            <w:rStyle w:val="Hyperlink"/>
            <w:noProof/>
          </w:rPr>
          <w:t>Development Environment</w:t>
        </w:r>
        <w:r>
          <w:rPr>
            <w:noProof/>
            <w:webHidden/>
          </w:rPr>
          <w:tab/>
        </w:r>
        <w:r>
          <w:rPr>
            <w:noProof/>
            <w:webHidden/>
          </w:rPr>
          <w:fldChar w:fldCharType="begin"/>
        </w:r>
        <w:r>
          <w:rPr>
            <w:noProof/>
            <w:webHidden/>
          </w:rPr>
          <w:instrText xml:space="preserve"> PAGEREF _Toc5901189 \h </w:instrText>
        </w:r>
        <w:r>
          <w:rPr>
            <w:noProof/>
            <w:webHidden/>
          </w:rPr>
        </w:r>
        <w:r>
          <w:rPr>
            <w:noProof/>
            <w:webHidden/>
          </w:rPr>
          <w:fldChar w:fldCharType="separate"/>
        </w:r>
        <w:r>
          <w:rPr>
            <w:noProof/>
            <w:webHidden/>
          </w:rPr>
          <w:t>16</w:t>
        </w:r>
        <w:r>
          <w:rPr>
            <w:noProof/>
            <w:webHidden/>
          </w:rPr>
          <w:fldChar w:fldCharType="end"/>
        </w:r>
      </w:hyperlink>
    </w:p>
    <w:p w14:paraId="30532C3C" w14:textId="3D3E5842"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90" w:history="1">
        <w:r w:rsidRPr="00C001E4">
          <w:rPr>
            <w:rStyle w:val="Hyperlink"/>
            <w:noProof/>
          </w:rPr>
          <w:t>4.1.3</w:t>
        </w:r>
        <w:r>
          <w:rPr>
            <w:rFonts w:asciiTheme="minorHAnsi" w:eastAsiaTheme="minorEastAsia" w:hAnsiTheme="minorHAnsi"/>
            <w:noProof/>
            <w:sz w:val="22"/>
            <w:szCs w:val="22"/>
            <w:lang w:eastAsia="en-GB"/>
          </w:rPr>
          <w:tab/>
        </w:r>
        <w:r w:rsidRPr="00C001E4">
          <w:rPr>
            <w:rStyle w:val="Hyperlink"/>
            <w:noProof/>
          </w:rPr>
          <w:t>Version Control</w:t>
        </w:r>
        <w:r>
          <w:rPr>
            <w:noProof/>
            <w:webHidden/>
          </w:rPr>
          <w:tab/>
        </w:r>
        <w:r>
          <w:rPr>
            <w:noProof/>
            <w:webHidden/>
          </w:rPr>
          <w:fldChar w:fldCharType="begin"/>
        </w:r>
        <w:r>
          <w:rPr>
            <w:noProof/>
            <w:webHidden/>
          </w:rPr>
          <w:instrText xml:space="preserve"> PAGEREF _Toc5901190 \h </w:instrText>
        </w:r>
        <w:r>
          <w:rPr>
            <w:noProof/>
            <w:webHidden/>
          </w:rPr>
        </w:r>
        <w:r>
          <w:rPr>
            <w:noProof/>
            <w:webHidden/>
          </w:rPr>
          <w:fldChar w:fldCharType="separate"/>
        </w:r>
        <w:r>
          <w:rPr>
            <w:noProof/>
            <w:webHidden/>
          </w:rPr>
          <w:t>16</w:t>
        </w:r>
        <w:r>
          <w:rPr>
            <w:noProof/>
            <w:webHidden/>
          </w:rPr>
          <w:fldChar w:fldCharType="end"/>
        </w:r>
      </w:hyperlink>
    </w:p>
    <w:p w14:paraId="01D4C70D" w14:textId="510ADA0E"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91" w:history="1">
        <w:r w:rsidRPr="00C001E4">
          <w:rPr>
            <w:rStyle w:val="Hyperlink"/>
            <w:noProof/>
          </w:rPr>
          <w:t>4.2</w:t>
        </w:r>
        <w:r>
          <w:rPr>
            <w:rFonts w:asciiTheme="minorHAnsi" w:eastAsiaTheme="minorEastAsia" w:hAnsiTheme="minorHAnsi"/>
            <w:noProof/>
            <w:sz w:val="22"/>
            <w:szCs w:val="22"/>
            <w:lang w:eastAsia="en-GB"/>
          </w:rPr>
          <w:tab/>
        </w:r>
        <w:r w:rsidRPr="00C001E4">
          <w:rPr>
            <w:rStyle w:val="Hyperlink"/>
            <w:noProof/>
          </w:rPr>
          <w:t>Use of Software Libraries</w:t>
        </w:r>
        <w:r>
          <w:rPr>
            <w:noProof/>
            <w:webHidden/>
          </w:rPr>
          <w:tab/>
        </w:r>
        <w:r>
          <w:rPr>
            <w:noProof/>
            <w:webHidden/>
          </w:rPr>
          <w:fldChar w:fldCharType="begin"/>
        </w:r>
        <w:r>
          <w:rPr>
            <w:noProof/>
            <w:webHidden/>
          </w:rPr>
          <w:instrText xml:space="preserve"> PAGEREF _Toc5901191 \h </w:instrText>
        </w:r>
        <w:r>
          <w:rPr>
            <w:noProof/>
            <w:webHidden/>
          </w:rPr>
        </w:r>
        <w:r>
          <w:rPr>
            <w:noProof/>
            <w:webHidden/>
          </w:rPr>
          <w:fldChar w:fldCharType="separate"/>
        </w:r>
        <w:r>
          <w:rPr>
            <w:noProof/>
            <w:webHidden/>
          </w:rPr>
          <w:t>17</w:t>
        </w:r>
        <w:r>
          <w:rPr>
            <w:noProof/>
            <w:webHidden/>
          </w:rPr>
          <w:fldChar w:fldCharType="end"/>
        </w:r>
      </w:hyperlink>
    </w:p>
    <w:p w14:paraId="5AE4FB9D" w14:textId="52BDBC49"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92" w:history="1">
        <w:r w:rsidRPr="00C001E4">
          <w:rPr>
            <w:rStyle w:val="Hyperlink"/>
            <w:noProof/>
          </w:rPr>
          <w:t>4.2.1</w:t>
        </w:r>
        <w:r>
          <w:rPr>
            <w:rFonts w:asciiTheme="minorHAnsi" w:eastAsiaTheme="minorEastAsia" w:hAnsiTheme="minorHAnsi"/>
            <w:noProof/>
            <w:sz w:val="22"/>
            <w:szCs w:val="22"/>
            <w:lang w:eastAsia="en-GB"/>
          </w:rPr>
          <w:tab/>
        </w:r>
        <w:r w:rsidRPr="00C001E4">
          <w:rPr>
            <w:rStyle w:val="Hyperlink"/>
            <w:noProof/>
          </w:rPr>
          <w:t>Python Libraries</w:t>
        </w:r>
        <w:r>
          <w:rPr>
            <w:noProof/>
            <w:webHidden/>
          </w:rPr>
          <w:tab/>
        </w:r>
        <w:r>
          <w:rPr>
            <w:noProof/>
            <w:webHidden/>
          </w:rPr>
          <w:fldChar w:fldCharType="begin"/>
        </w:r>
        <w:r>
          <w:rPr>
            <w:noProof/>
            <w:webHidden/>
          </w:rPr>
          <w:instrText xml:space="preserve"> PAGEREF _Toc5901192 \h </w:instrText>
        </w:r>
        <w:r>
          <w:rPr>
            <w:noProof/>
            <w:webHidden/>
          </w:rPr>
        </w:r>
        <w:r>
          <w:rPr>
            <w:noProof/>
            <w:webHidden/>
          </w:rPr>
          <w:fldChar w:fldCharType="separate"/>
        </w:r>
        <w:r>
          <w:rPr>
            <w:noProof/>
            <w:webHidden/>
          </w:rPr>
          <w:t>17</w:t>
        </w:r>
        <w:r>
          <w:rPr>
            <w:noProof/>
            <w:webHidden/>
          </w:rPr>
          <w:fldChar w:fldCharType="end"/>
        </w:r>
      </w:hyperlink>
    </w:p>
    <w:p w14:paraId="1D95913A" w14:textId="483B910D" w:rsidR="002B39AA" w:rsidRDefault="002B39AA">
      <w:pPr>
        <w:pStyle w:val="TOC3"/>
        <w:tabs>
          <w:tab w:val="left" w:pos="1320"/>
          <w:tab w:val="right" w:leader="dot" w:pos="9054"/>
        </w:tabs>
        <w:rPr>
          <w:rFonts w:asciiTheme="minorHAnsi" w:eastAsiaTheme="minorEastAsia" w:hAnsiTheme="minorHAnsi"/>
          <w:noProof/>
          <w:sz w:val="22"/>
          <w:szCs w:val="22"/>
          <w:lang w:eastAsia="en-GB"/>
        </w:rPr>
      </w:pPr>
      <w:hyperlink w:anchor="_Toc5901193" w:history="1">
        <w:r w:rsidRPr="00C001E4">
          <w:rPr>
            <w:rStyle w:val="Hyperlink"/>
            <w:noProof/>
          </w:rPr>
          <w:t>4.2.2</w:t>
        </w:r>
        <w:r>
          <w:rPr>
            <w:rFonts w:asciiTheme="minorHAnsi" w:eastAsiaTheme="minorEastAsia" w:hAnsiTheme="minorHAnsi"/>
            <w:noProof/>
            <w:sz w:val="22"/>
            <w:szCs w:val="22"/>
            <w:lang w:eastAsia="en-GB"/>
          </w:rPr>
          <w:tab/>
        </w:r>
        <w:r w:rsidRPr="00C001E4">
          <w:rPr>
            <w:rStyle w:val="Hyperlink"/>
            <w:noProof/>
          </w:rPr>
          <w:t>R Libraries</w:t>
        </w:r>
        <w:r>
          <w:rPr>
            <w:noProof/>
            <w:webHidden/>
          </w:rPr>
          <w:tab/>
        </w:r>
        <w:r>
          <w:rPr>
            <w:noProof/>
            <w:webHidden/>
          </w:rPr>
          <w:fldChar w:fldCharType="begin"/>
        </w:r>
        <w:r>
          <w:rPr>
            <w:noProof/>
            <w:webHidden/>
          </w:rPr>
          <w:instrText xml:space="preserve"> PAGEREF _Toc5901193 \h </w:instrText>
        </w:r>
        <w:r>
          <w:rPr>
            <w:noProof/>
            <w:webHidden/>
          </w:rPr>
        </w:r>
        <w:r>
          <w:rPr>
            <w:noProof/>
            <w:webHidden/>
          </w:rPr>
          <w:fldChar w:fldCharType="separate"/>
        </w:r>
        <w:r>
          <w:rPr>
            <w:noProof/>
            <w:webHidden/>
          </w:rPr>
          <w:t>17</w:t>
        </w:r>
        <w:r>
          <w:rPr>
            <w:noProof/>
            <w:webHidden/>
          </w:rPr>
          <w:fldChar w:fldCharType="end"/>
        </w:r>
      </w:hyperlink>
    </w:p>
    <w:p w14:paraId="0DF12ABA" w14:textId="6DE1BD63"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94" w:history="1">
        <w:r w:rsidRPr="00C001E4">
          <w:rPr>
            <w:rStyle w:val="Hyperlink"/>
            <w:noProof/>
          </w:rPr>
          <w:t>4.3</w:t>
        </w:r>
        <w:r>
          <w:rPr>
            <w:rFonts w:asciiTheme="minorHAnsi" w:eastAsiaTheme="minorEastAsia" w:hAnsiTheme="minorHAnsi"/>
            <w:noProof/>
            <w:sz w:val="22"/>
            <w:szCs w:val="22"/>
            <w:lang w:eastAsia="en-GB"/>
          </w:rPr>
          <w:tab/>
        </w:r>
        <w:r w:rsidRPr="00C001E4">
          <w:rPr>
            <w:rStyle w:val="Hyperlink"/>
            <w:noProof/>
          </w:rPr>
          <w:t>Key Implementation Decisions</w:t>
        </w:r>
        <w:r>
          <w:rPr>
            <w:noProof/>
            <w:webHidden/>
          </w:rPr>
          <w:tab/>
        </w:r>
        <w:r>
          <w:rPr>
            <w:noProof/>
            <w:webHidden/>
          </w:rPr>
          <w:fldChar w:fldCharType="begin"/>
        </w:r>
        <w:r>
          <w:rPr>
            <w:noProof/>
            <w:webHidden/>
          </w:rPr>
          <w:instrText xml:space="preserve"> PAGEREF _Toc5901194 \h </w:instrText>
        </w:r>
        <w:r>
          <w:rPr>
            <w:noProof/>
            <w:webHidden/>
          </w:rPr>
        </w:r>
        <w:r>
          <w:rPr>
            <w:noProof/>
            <w:webHidden/>
          </w:rPr>
          <w:fldChar w:fldCharType="separate"/>
        </w:r>
        <w:r>
          <w:rPr>
            <w:noProof/>
            <w:webHidden/>
          </w:rPr>
          <w:t>17</w:t>
        </w:r>
        <w:r>
          <w:rPr>
            <w:noProof/>
            <w:webHidden/>
          </w:rPr>
          <w:fldChar w:fldCharType="end"/>
        </w:r>
      </w:hyperlink>
    </w:p>
    <w:p w14:paraId="7800CE13" w14:textId="15F16B44"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95" w:history="1">
        <w:r w:rsidRPr="00C001E4">
          <w:rPr>
            <w:rStyle w:val="Hyperlink"/>
            <w:noProof/>
          </w:rPr>
          <w:t>4.4</w:t>
        </w:r>
        <w:r>
          <w:rPr>
            <w:rFonts w:asciiTheme="minorHAnsi" w:eastAsiaTheme="minorEastAsia" w:hAnsiTheme="minorHAnsi"/>
            <w:noProof/>
            <w:sz w:val="22"/>
            <w:szCs w:val="22"/>
            <w:lang w:eastAsia="en-GB"/>
          </w:rPr>
          <w:tab/>
        </w:r>
        <w:r w:rsidRPr="00C001E4">
          <w:rPr>
            <w:rStyle w:val="Hyperlink"/>
            <w:noProof/>
          </w:rPr>
          <w:t>Important Functions and Algorithms</w:t>
        </w:r>
        <w:r>
          <w:rPr>
            <w:noProof/>
            <w:webHidden/>
          </w:rPr>
          <w:tab/>
        </w:r>
        <w:r>
          <w:rPr>
            <w:noProof/>
            <w:webHidden/>
          </w:rPr>
          <w:fldChar w:fldCharType="begin"/>
        </w:r>
        <w:r>
          <w:rPr>
            <w:noProof/>
            <w:webHidden/>
          </w:rPr>
          <w:instrText xml:space="preserve"> PAGEREF _Toc5901195 \h </w:instrText>
        </w:r>
        <w:r>
          <w:rPr>
            <w:noProof/>
            <w:webHidden/>
          </w:rPr>
        </w:r>
        <w:r>
          <w:rPr>
            <w:noProof/>
            <w:webHidden/>
          </w:rPr>
          <w:fldChar w:fldCharType="separate"/>
        </w:r>
        <w:r>
          <w:rPr>
            <w:noProof/>
            <w:webHidden/>
          </w:rPr>
          <w:t>17</w:t>
        </w:r>
        <w:r>
          <w:rPr>
            <w:noProof/>
            <w:webHidden/>
          </w:rPr>
          <w:fldChar w:fldCharType="end"/>
        </w:r>
      </w:hyperlink>
    </w:p>
    <w:p w14:paraId="51EEAB0F" w14:textId="567E87B7"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96" w:history="1">
        <w:r w:rsidRPr="00C001E4">
          <w:rPr>
            <w:rStyle w:val="Hyperlink"/>
            <w:noProof/>
          </w:rPr>
          <w:t>4.5</w:t>
        </w:r>
        <w:r>
          <w:rPr>
            <w:rFonts w:asciiTheme="minorHAnsi" w:eastAsiaTheme="minorEastAsia" w:hAnsiTheme="minorHAnsi"/>
            <w:noProof/>
            <w:sz w:val="22"/>
            <w:szCs w:val="22"/>
            <w:lang w:eastAsia="en-GB"/>
          </w:rPr>
          <w:tab/>
        </w:r>
        <w:r w:rsidRPr="00C001E4">
          <w:rPr>
            <w:rStyle w:val="Hyperlink"/>
            <w:noProof/>
          </w:rPr>
          <w:t>Description of How Each Component Was Implemented</w:t>
        </w:r>
        <w:r>
          <w:rPr>
            <w:noProof/>
            <w:webHidden/>
          </w:rPr>
          <w:tab/>
        </w:r>
        <w:r>
          <w:rPr>
            <w:noProof/>
            <w:webHidden/>
          </w:rPr>
          <w:fldChar w:fldCharType="begin"/>
        </w:r>
        <w:r>
          <w:rPr>
            <w:noProof/>
            <w:webHidden/>
          </w:rPr>
          <w:instrText xml:space="preserve"> PAGEREF _Toc5901196 \h </w:instrText>
        </w:r>
        <w:r>
          <w:rPr>
            <w:noProof/>
            <w:webHidden/>
          </w:rPr>
        </w:r>
        <w:r>
          <w:rPr>
            <w:noProof/>
            <w:webHidden/>
          </w:rPr>
          <w:fldChar w:fldCharType="separate"/>
        </w:r>
        <w:r>
          <w:rPr>
            <w:noProof/>
            <w:webHidden/>
          </w:rPr>
          <w:t>17</w:t>
        </w:r>
        <w:r>
          <w:rPr>
            <w:noProof/>
            <w:webHidden/>
          </w:rPr>
          <w:fldChar w:fldCharType="end"/>
        </w:r>
      </w:hyperlink>
    </w:p>
    <w:p w14:paraId="4C25378A" w14:textId="3AA36BD8" w:rsidR="002B39AA" w:rsidRDefault="002B39AA">
      <w:pPr>
        <w:pStyle w:val="TOC1"/>
        <w:tabs>
          <w:tab w:val="left" w:pos="480"/>
        </w:tabs>
        <w:rPr>
          <w:rFonts w:asciiTheme="minorHAnsi" w:eastAsiaTheme="minorEastAsia" w:hAnsiTheme="minorHAnsi"/>
          <w:noProof/>
          <w:sz w:val="22"/>
          <w:szCs w:val="22"/>
          <w:lang w:eastAsia="en-GB"/>
        </w:rPr>
      </w:pPr>
      <w:hyperlink w:anchor="_Toc5901197" w:history="1">
        <w:r w:rsidRPr="00C001E4">
          <w:rPr>
            <w:rStyle w:val="Hyperlink"/>
            <w:noProof/>
          </w:rPr>
          <w:t>5</w:t>
        </w:r>
        <w:r>
          <w:rPr>
            <w:rFonts w:asciiTheme="minorHAnsi" w:eastAsiaTheme="minorEastAsia" w:hAnsiTheme="minorHAnsi"/>
            <w:noProof/>
            <w:sz w:val="22"/>
            <w:szCs w:val="22"/>
            <w:lang w:eastAsia="en-GB"/>
          </w:rPr>
          <w:tab/>
        </w:r>
        <w:r w:rsidRPr="00C001E4">
          <w:rPr>
            <w:rStyle w:val="Hyperlink"/>
            <w:noProof/>
          </w:rPr>
          <w:t>Testing</w:t>
        </w:r>
        <w:r>
          <w:rPr>
            <w:noProof/>
            <w:webHidden/>
          </w:rPr>
          <w:tab/>
        </w:r>
        <w:r>
          <w:rPr>
            <w:noProof/>
            <w:webHidden/>
          </w:rPr>
          <w:fldChar w:fldCharType="begin"/>
        </w:r>
        <w:r>
          <w:rPr>
            <w:noProof/>
            <w:webHidden/>
          </w:rPr>
          <w:instrText xml:space="preserve"> PAGEREF _Toc5901197 \h </w:instrText>
        </w:r>
        <w:r>
          <w:rPr>
            <w:noProof/>
            <w:webHidden/>
          </w:rPr>
        </w:r>
        <w:r>
          <w:rPr>
            <w:noProof/>
            <w:webHidden/>
          </w:rPr>
          <w:fldChar w:fldCharType="separate"/>
        </w:r>
        <w:r>
          <w:rPr>
            <w:noProof/>
            <w:webHidden/>
          </w:rPr>
          <w:t>18</w:t>
        </w:r>
        <w:r>
          <w:rPr>
            <w:noProof/>
            <w:webHidden/>
          </w:rPr>
          <w:fldChar w:fldCharType="end"/>
        </w:r>
      </w:hyperlink>
    </w:p>
    <w:p w14:paraId="4AD081D9" w14:textId="1AD11E36"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98" w:history="1">
        <w:r w:rsidRPr="00C001E4">
          <w:rPr>
            <w:rStyle w:val="Hyperlink"/>
            <w:noProof/>
          </w:rPr>
          <w:t>5.1</w:t>
        </w:r>
        <w:r>
          <w:rPr>
            <w:rFonts w:asciiTheme="minorHAnsi" w:eastAsiaTheme="minorEastAsia" w:hAnsiTheme="minorHAnsi"/>
            <w:noProof/>
            <w:sz w:val="22"/>
            <w:szCs w:val="22"/>
            <w:lang w:eastAsia="en-GB"/>
          </w:rPr>
          <w:tab/>
        </w:r>
        <w:r w:rsidRPr="00C001E4">
          <w:rPr>
            <w:rStyle w:val="Hyperlink"/>
            <w:noProof/>
          </w:rPr>
          <w:t>Testing Approach</w:t>
        </w:r>
        <w:r>
          <w:rPr>
            <w:noProof/>
            <w:webHidden/>
          </w:rPr>
          <w:tab/>
        </w:r>
        <w:r>
          <w:rPr>
            <w:noProof/>
            <w:webHidden/>
          </w:rPr>
          <w:fldChar w:fldCharType="begin"/>
        </w:r>
        <w:r>
          <w:rPr>
            <w:noProof/>
            <w:webHidden/>
          </w:rPr>
          <w:instrText xml:space="preserve"> PAGEREF _Toc5901198 \h </w:instrText>
        </w:r>
        <w:r>
          <w:rPr>
            <w:noProof/>
            <w:webHidden/>
          </w:rPr>
        </w:r>
        <w:r>
          <w:rPr>
            <w:noProof/>
            <w:webHidden/>
          </w:rPr>
          <w:fldChar w:fldCharType="separate"/>
        </w:r>
        <w:r>
          <w:rPr>
            <w:noProof/>
            <w:webHidden/>
          </w:rPr>
          <w:t>18</w:t>
        </w:r>
        <w:r>
          <w:rPr>
            <w:noProof/>
            <w:webHidden/>
          </w:rPr>
          <w:fldChar w:fldCharType="end"/>
        </w:r>
      </w:hyperlink>
    </w:p>
    <w:p w14:paraId="3C123E12" w14:textId="71815672"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199" w:history="1">
        <w:r w:rsidRPr="00C001E4">
          <w:rPr>
            <w:rStyle w:val="Hyperlink"/>
            <w:noProof/>
          </w:rPr>
          <w:t>5.2</w:t>
        </w:r>
        <w:r>
          <w:rPr>
            <w:rFonts w:asciiTheme="minorHAnsi" w:eastAsiaTheme="minorEastAsia" w:hAnsiTheme="minorHAnsi"/>
            <w:noProof/>
            <w:sz w:val="22"/>
            <w:szCs w:val="22"/>
            <w:lang w:eastAsia="en-GB"/>
          </w:rPr>
          <w:tab/>
        </w:r>
        <w:r w:rsidRPr="00C001E4">
          <w:rPr>
            <w:rStyle w:val="Hyperlink"/>
            <w:noProof/>
          </w:rPr>
          <w:t>Testing Results</w:t>
        </w:r>
        <w:r>
          <w:rPr>
            <w:noProof/>
            <w:webHidden/>
          </w:rPr>
          <w:tab/>
        </w:r>
        <w:r>
          <w:rPr>
            <w:noProof/>
            <w:webHidden/>
          </w:rPr>
          <w:fldChar w:fldCharType="begin"/>
        </w:r>
        <w:r>
          <w:rPr>
            <w:noProof/>
            <w:webHidden/>
          </w:rPr>
          <w:instrText xml:space="preserve"> PAGEREF _Toc5901199 \h </w:instrText>
        </w:r>
        <w:r>
          <w:rPr>
            <w:noProof/>
            <w:webHidden/>
          </w:rPr>
        </w:r>
        <w:r>
          <w:rPr>
            <w:noProof/>
            <w:webHidden/>
          </w:rPr>
          <w:fldChar w:fldCharType="separate"/>
        </w:r>
        <w:r>
          <w:rPr>
            <w:noProof/>
            <w:webHidden/>
          </w:rPr>
          <w:t>18</w:t>
        </w:r>
        <w:r>
          <w:rPr>
            <w:noProof/>
            <w:webHidden/>
          </w:rPr>
          <w:fldChar w:fldCharType="end"/>
        </w:r>
      </w:hyperlink>
    </w:p>
    <w:p w14:paraId="22E40305" w14:textId="43245F38" w:rsidR="002B39AA" w:rsidRDefault="002B39AA">
      <w:pPr>
        <w:pStyle w:val="TOC1"/>
        <w:tabs>
          <w:tab w:val="left" w:pos="480"/>
        </w:tabs>
        <w:rPr>
          <w:rFonts w:asciiTheme="minorHAnsi" w:eastAsiaTheme="minorEastAsia" w:hAnsiTheme="minorHAnsi"/>
          <w:noProof/>
          <w:sz w:val="22"/>
          <w:szCs w:val="22"/>
          <w:lang w:eastAsia="en-GB"/>
        </w:rPr>
      </w:pPr>
      <w:hyperlink w:anchor="_Toc5901200" w:history="1">
        <w:r w:rsidRPr="00C001E4">
          <w:rPr>
            <w:rStyle w:val="Hyperlink"/>
            <w:noProof/>
          </w:rPr>
          <w:t>6</w:t>
        </w:r>
        <w:r>
          <w:rPr>
            <w:rFonts w:asciiTheme="minorHAnsi" w:eastAsiaTheme="minorEastAsia" w:hAnsiTheme="minorHAnsi"/>
            <w:noProof/>
            <w:sz w:val="22"/>
            <w:szCs w:val="22"/>
            <w:lang w:eastAsia="en-GB"/>
          </w:rPr>
          <w:tab/>
        </w:r>
        <w:r w:rsidRPr="00C001E4">
          <w:rPr>
            <w:rStyle w:val="Hyperlink"/>
            <w:noProof/>
          </w:rPr>
          <w:t>System Evaluation and Experimental Results</w:t>
        </w:r>
        <w:r>
          <w:rPr>
            <w:noProof/>
            <w:webHidden/>
          </w:rPr>
          <w:tab/>
        </w:r>
        <w:r>
          <w:rPr>
            <w:noProof/>
            <w:webHidden/>
          </w:rPr>
          <w:fldChar w:fldCharType="begin"/>
        </w:r>
        <w:r>
          <w:rPr>
            <w:noProof/>
            <w:webHidden/>
          </w:rPr>
          <w:instrText xml:space="preserve"> PAGEREF _Toc5901200 \h </w:instrText>
        </w:r>
        <w:r>
          <w:rPr>
            <w:noProof/>
            <w:webHidden/>
          </w:rPr>
        </w:r>
        <w:r>
          <w:rPr>
            <w:noProof/>
            <w:webHidden/>
          </w:rPr>
          <w:fldChar w:fldCharType="separate"/>
        </w:r>
        <w:r>
          <w:rPr>
            <w:noProof/>
            <w:webHidden/>
          </w:rPr>
          <w:t>19</w:t>
        </w:r>
        <w:r>
          <w:rPr>
            <w:noProof/>
            <w:webHidden/>
          </w:rPr>
          <w:fldChar w:fldCharType="end"/>
        </w:r>
      </w:hyperlink>
    </w:p>
    <w:p w14:paraId="20549F6D" w14:textId="1EE78222"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201" w:history="1">
        <w:r w:rsidRPr="00C001E4">
          <w:rPr>
            <w:rStyle w:val="Hyperlink"/>
            <w:noProof/>
          </w:rPr>
          <w:t>6.1</w:t>
        </w:r>
        <w:r>
          <w:rPr>
            <w:rFonts w:asciiTheme="minorHAnsi" w:eastAsiaTheme="minorEastAsia" w:hAnsiTheme="minorHAnsi"/>
            <w:noProof/>
            <w:sz w:val="22"/>
            <w:szCs w:val="22"/>
            <w:lang w:eastAsia="en-GB"/>
          </w:rPr>
          <w:tab/>
        </w:r>
        <w:r w:rsidRPr="00C001E4">
          <w:rPr>
            <w:rStyle w:val="Hyperlink"/>
            <w:noProof/>
          </w:rPr>
          <w:t>Evaluation of Results</w:t>
        </w:r>
        <w:r>
          <w:rPr>
            <w:noProof/>
            <w:webHidden/>
          </w:rPr>
          <w:tab/>
        </w:r>
        <w:r>
          <w:rPr>
            <w:noProof/>
            <w:webHidden/>
          </w:rPr>
          <w:fldChar w:fldCharType="begin"/>
        </w:r>
        <w:r>
          <w:rPr>
            <w:noProof/>
            <w:webHidden/>
          </w:rPr>
          <w:instrText xml:space="preserve"> PAGEREF _Toc5901201 \h </w:instrText>
        </w:r>
        <w:r>
          <w:rPr>
            <w:noProof/>
            <w:webHidden/>
          </w:rPr>
        </w:r>
        <w:r>
          <w:rPr>
            <w:noProof/>
            <w:webHidden/>
          </w:rPr>
          <w:fldChar w:fldCharType="separate"/>
        </w:r>
        <w:r>
          <w:rPr>
            <w:noProof/>
            <w:webHidden/>
          </w:rPr>
          <w:t>19</w:t>
        </w:r>
        <w:r>
          <w:rPr>
            <w:noProof/>
            <w:webHidden/>
          </w:rPr>
          <w:fldChar w:fldCharType="end"/>
        </w:r>
      </w:hyperlink>
    </w:p>
    <w:p w14:paraId="6974CC72" w14:textId="7EC6B6C1"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202" w:history="1">
        <w:r w:rsidRPr="00C001E4">
          <w:rPr>
            <w:rStyle w:val="Hyperlink"/>
            <w:noProof/>
          </w:rPr>
          <w:t>6.2</w:t>
        </w:r>
        <w:r>
          <w:rPr>
            <w:rFonts w:asciiTheme="minorHAnsi" w:eastAsiaTheme="minorEastAsia" w:hAnsiTheme="minorHAnsi"/>
            <w:noProof/>
            <w:sz w:val="22"/>
            <w:szCs w:val="22"/>
            <w:lang w:eastAsia="en-GB"/>
          </w:rPr>
          <w:tab/>
        </w:r>
        <w:r w:rsidRPr="00C001E4">
          <w:rPr>
            <w:rStyle w:val="Hyperlink"/>
            <w:noProof/>
          </w:rPr>
          <w:t>Technical Conclusion</w:t>
        </w:r>
        <w:r>
          <w:rPr>
            <w:noProof/>
            <w:webHidden/>
          </w:rPr>
          <w:tab/>
        </w:r>
        <w:r>
          <w:rPr>
            <w:noProof/>
            <w:webHidden/>
          </w:rPr>
          <w:fldChar w:fldCharType="begin"/>
        </w:r>
        <w:r>
          <w:rPr>
            <w:noProof/>
            <w:webHidden/>
          </w:rPr>
          <w:instrText xml:space="preserve"> PAGEREF _Toc5901202 \h </w:instrText>
        </w:r>
        <w:r>
          <w:rPr>
            <w:noProof/>
            <w:webHidden/>
          </w:rPr>
        </w:r>
        <w:r>
          <w:rPr>
            <w:noProof/>
            <w:webHidden/>
          </w:rPr>
          <w:fldChar w:fldCharType="separate"/>
        </w:r>
        <w:r>
          <w:rPr>
            <w:noProof/>
            <w:webHidden/>
          </w:rPr>
          <w:t>19</w:t>
        </w:r>
        <w:r>
          <w:rPr>
            <w:noProof/>
            <w:webHidden/>
          </w:rPr>
          <w:fldChar w:fldCharType="end"/>
        </w:r>
      </w:hyperlink>
    </w:p>
    <w:p w14:paraId="40D425EE" w14:textId="4B85603B"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203" w:history="1">
        <w:r w:rsidRPr="00C001E4">
          <w:rPr>
            <w:rStyle w:val="Hyperlink"/>
            <w:noProof/>
          </w:rPr>
          <w:t>6.3</w:t>
        </w:r>
        <w:r>
          <w:rPr>
            <w:rFonts w:asciiTheme="minorHAnsi" w:eastAsiaTheme="minorEastAsia" w:hAnsiTheme="minorHAnsi"/>
            <w:noProof/>
            <w:sz w:val="22"/>
            <w:szCs w:val="22"/>
            <w:lang w:eastAsia="en-GB"/>
          </w:rPr>
          <w:tab/>
        </w:r>
        <w:r w:rsidRPr="00C001E4">
          <w:rPr>
            <w:rStyle w:val="Hyperlink"/>
            <w:noProof/>
          </w:rPr>
          <w:t>Personal Conclusion</w:t>
        </w:r>
        <w:r>
          <w:rPr>
            <w:noProof/>
            <w:webHidden/>
          </w:rPr>
          <w:tab/>
        </w:r>
        <w:r>
          <w:rPr>
            <w:noProof/>
            <w:webHidden/>
          </w:rPr>
          <w:fldChar w:fldCharType="begin"/>
        </w:r>
        <w:r>
          <w:rPr>
            <w:noProof/>
            <w:webHidden/>
          </w:rPr>
          <w:instrText xml:space="preserve"> PAGEREF _Toc5901203 \h </w:instrText>
        </w:r>
        <w:r>
          <w:rPr>
            <w:noProof/>
            <w:webHidden/>
          </w:rPr>
        </w:r>
        <w:r>
          <w:rPr>
            <w:noProof/>
            <w:webHidden/>
          </w:rPr>
          <w:fldChar w:fldCharType="separate"/>
        </w:r>
        <w:r>
          <w:rPr>
            <w:noProof/>
            <w:webHidden/>
          </w:rPr>
          <w:t>19</w:t>
        </w:r>
        <w:r>
          <w:rPr>
            <w:noProof/>
            <w:webHidden/>
          </w:rPr>
          <w:fldChar w:fldCharType="end"/>
        </w:r>
      </w:hyperlink>
    </w:p>
    <w:p w14:paraId="25BFE03F" w14:textId="06099CF2" w:rsidR="002B39AA" w:rsidRDefault="002B39AA">
      <w:pPr>
        <w:pStyle w:val="TOC2"/>
        <w:tabs>
          <w:tab w:val="left" w:pos="880"/>
          <w:tab w:val="right" w:leader="dot" w:pos="9054"/>
        </w:tabs>
        <w:rPr>
          <w:rFonts w:asciiTheme="minorHAnsi" w:eastAsiaTheme="minorEastAsia" w:hAnsiTheme="minorHAnsi"/>
          <w:noProof/>
          <w:sz w:val="22"/>
          <w:szCs w:val="22"/>
          <w:lang w:eastAsia="en-GB"/>
        </w:rPr>
      </w:pPr>
      <w:hyperlink w:anchor="_Toc5901204" w:history="1">
        <w:r w:rsidRPr="00C001E4">
          <w:rPr>
            <w:rStyle w:val="Hyperlink"/>
            <w:noProof/>
          </w:rPr>
          <w:t>6.4</w:t>
        </w:r>
        <w:r>
          <w:rPr>
            <w:rFonts w:asciiTheme="minorHAnsi" w:eastAsiaTheme="minorEastAsia" w:hAnsiTheme="minorHAnsi"/>
            <w:noProof/>
            <w:sz w:val="22"/>
            <w:szCs w:val="22"/>
            <w:lang w:eastAsia="en-GB"/>
          </w:rPr>
          <w:tab/>
        </w:r>
        <w:r w:rsidRPr="00C001E4">
          <w:rPr>
            <w:rStyle w:val="Hyperlink"/>
            <w:noProof/>
          </w:rPr>
          <w:t>Future Work</w:t>
        </w:r>
        <w:r>
          <w:rPr>
            <w:noProof/>
            <w:webHidden/>
          </w:rPr>
          <w:tab/>
        </w:r>
        <w:r>
          <w:rPr>
            <w:noProof/>
            <w:webHidden/>
          </w:rPr>
          <w:fldChar w:fldCharType="begin"/>
        </w:r>
        <w:r>
          <w:rPr>
            <w:noProof/>
            <w:webHidden/>
          </w:rPr>
          <w:instrText xml:space="preserve"> PAGEREF _Toc5901204 \h </w:instrText>
        </w:r>
        <w:r>
          <w:rPr>
            <w:noProof/>
            <w:webHidden/>
          </w:rPr>
        </w:r>
        <w:r>
          <w:rPr>
            <w:noProof/>
            <w:webHidden/>
          </w:rPr>
          <w:fldChar w:fldCharType="separate"/>
        </w:r>
        <w:r>
          <w:rPr>
            <w:noProof/>
            <w:webHidden/>
          </w:rPr>
          <w:t>19</w:t>
        </w:r>
        <w:r>
          <w:rPr>
            <w:noProof/>
            <w:webHidden/>
          </w:rPr>
          <w:fldChar w:fldCharType="end"/>
        </w:r>
      </w:hyperlink>
    </w:p>
    <w:p w14:paraId="4D0AA0FC" w14:textId="47910C40" w:rsidR="002B39AA" w:rsidRDefault="002B39AA">
      <w:pPr>
        <w:pStyle w:val="TOC1"/>
        <w:rPr>
          <w:rFonts w:asciiTheme="minorHAnsi" w:eastAsiaTheme="minorEastAsia" w:hAnsiTheme="minorHAnsi"/>
          <w:noProof/>
          <w:sz w:val="22"/>
          <w:szCs w:val="22"/>
          <w:lang w:eastAsia="en-GB"/>
        </w:rPr>
      </w:pPr>
      <w:hyperlink w:anchor="_Toc5901205" w:history="1">
        <w:r w:rsidRPr="00C001E4">
          <w:rPr>
            <w:rStyle w:val="Hyperlink"/>
            <w:noProof/>
          </w:rPr>
          <w:t>Appendices</w:t>
        </w:r>
        <w:r>
          <w:rPr>
            <w:noProof/>
            <w:webHidden/>
          </w:rPr>
          <w:tab/>
        </w:r>
        <w:r>
          <w:rPr>
            <w:noProof/>
            <w:webHidden/>
          </w:rPr>
          <w:fldChar w:fldCharType="begin"/>
        </w:r>
        <w:r>
          <w:rPr>
            <w:noProof/>
            <w:webHidden/>
          </w:rPr>
          <w:instrText xml:space="preserve"> PAGEREF _Toc5901205 \h </w:instrText>
        </w:r>
        <w:r>
          <w:rPr>
            <w:noProof/>
            <w:webHidden/>
          </w:rPr>
        </w:r>
        <w:r>
          <w:rPr>
            <w:noProof/>
            <w:webHidden/>
          </w:rPr>
          <w:fldChar w:fldCharType="separate"/>
        </w:r>
        <w:r>
          <w:rPr>
            <w:noProof/>
            <w:webHidden/>
          </w:rPr>
          <w:t>i</w:t>
        </w:r>
        <w:r>
          <w:rPr>
            <w:noProof/>
            <w:webHidden/>
          </w:rPr>
          <w:fldChar w:fldCharType="end"/>
        </w:r>
      </w:hyperlink>
    </w:p>
    <w:p w14:paraId="2BCEC40E" w14:textId="5C679776" w:rsidR="002B39AA" w:rsidRDefault="002B39AA">
      <w:pPr>
        <w:pStyle w:val="TOC2"/>
        <w:tabs>
          <w:tab w:val="right" w:leader="dot" w:pos="9054"/>
        </w:tabs>
        <w:rPr>
          <w:rFonts w:asciiTheme="minorHAnsi" w:eastAsiaTheme="minorEastAsia" w:hAnsiTheme="minorHAnsi"/>
          <w:noProof/>
          <w:sz w:val="22"/>
          <w:szCs w:val="22"/>
          <w:lang w:eastAsia="en-GB"/>
        </w:rPr>
      </w:pPr>
      <w:hyperlink w:anchor="_Toc5901206" w:history="1">
        <w:r w:rsidRPr="00C001E4">
          <w:rPr>
            <w:rStyle w:val="Hyperlink"/>
            <w:noProof/>
          </w:rPr>
          <w:t>User Manual</w:t>
        </w:r>
        <w:r>
          <w:rPr>
            <w:noProof/>
            <w:webHidden/>
          </w:rPr>
          <w:tab/>
        </w:r>
        <w:r>
          <w:rPr>
            <w:noProof/>
            <w:webHidden/>
          </w:rPr>
          <w:fldChar w:fldCharType="begin"/>
        </w:r>
        <w:r>
          <w:rPr>
            <w:noProof/>
            <w:webHidden/>
          </w:rPr>
          <w:instrText xml:space="preserve"> PAGEREF _Toc5901206 \h </w:instrText>
        </w:r>
        <w:r>
          <w:rPr>
            <w:noProof/>
            <w:webHidden/>
          </w:rPr>
        </w:r>
        <w:r>
          <w:rPr>
            <w:noProof/>
            <w:webHidden/>
          </w:rPr>
          <w:fldChar w:fldCharType="separate"/>
        </w:r>
        <w:r>
          <w:rPr>
            <w:noProof/>
            <w:webHidden/>
          </w:rPr>
          <w:t>i</w:t>
        </w:r>
        <w:r>
          <w:rPr>
            <w:noProof/>
            <w:webHidden/>
          </w:rPr>
          <w:fldChar w:fldCharType="end"/>
        </w:r>
      </w:hyperlink>
    </w:p>
    <w:p w14:paraId="36442521" w14:textId="191EE370" w:rsidR="002B39AA" w:rsidRDefault="002B39AA">
      <w:pPr>
        <w:pStyle w:val="TOC2"/>
        <w:tabs>
          <w:tab w:val="right" w:leader="dot" w:pos="9054"/>
        </w:tabs>
        <w:rPr>
          <w:rFonts w:asciiTheme="minorHAnsi" w:eastAsiaTheme="minorEastAsia" w:hAnsiTheme="minorHAnsi"/>
          <w:noProof/>
          <w:sz w:val="22"/>
          <w:szCs w:val="22"/>
          <w:lang w:eastAsia="en-GB"/>
        </w:rPr>
      </w:pPr>
      <w:hyperlink w:anchor="_Toc5901207" w:history="1">
        <w:r w:rsidRPr="00C001E4">
          <w:rPr>
            <w:rStyle w:val="Hyperlink"/>
            <w:noProof/>
          </w:rPr>
          <w:t>Meeting Minutes</w:t>
        </w:r>
        <w:r>
          <w:rPr>
            <w:noProof/>
            <w:webHidden/>
          </w:rPr>
          <w:tab/>
        </w:r>
        <w:r>
          <w:rPr>
            <w:noProof/>
            <w:webHidden/>
          </w:rPr>
          <w:fldChar w:fldCharType="begin"/>
        </w:r>
        <w:r>
          <w:rPr>
            <w:noProof/>
            <w:webHidden/>
          </w:rPr>
          <w:instrText xml:space="preserve"> PAGEREF _Toc5901207 \h </w:instrText>
        </w:r>
        <w:r>
          <w:rPr>
            <w:noProof/>
            <w:webHidden/>
          </w:rPr>
        </w:r>
        <w:r>
          <w:rPr>
            <w:noProof/>
            <w:webHidden/>
          </w:rPr>
          <w:fldChar w:fldCharType="separate"/>
        </w:r>
        <w:r>
          <w:rPr>
            <w:noProof/>
            <w:webHidden/>
          </w:rPr>
          <w:t>i</w:t>
        </w:r>
        <w:r>
          <w:rPr>
            <w:noProof/>
            <w:webHidden/>
          </w:rPr>
          <w:fldChar w:fldCharType="end"/>
        </w:r>
      </w:hyperlink>
    </w:p>
    <w:p w14:paraId="6F5126DF" w14:textId="4FD6C6B2" w:rsidR="002B39AA" w:rsidRDefault="002B39AA">
      <w:pPr>
        <w:pStyle w:val="TOC2"/>
        <w:tabs>
          <w:tab w:val="right" w:leader="dot" w:pos="9054"/>
        </w:tabs>
        <w:rPr>
          <w:rFonts w:asciiTheme="minorHAnsi" w:eastAsiaTheme="minorEastAsia" w:hAnsiTheme="minorHAnsi"/>
          <w:noProof/>
          <w:sz w:val="22"/>
          <w:szCs w:val="22"/>
          <w:lang w:eastAsia="en-GB"/>
        </w:rPr>
      </w:pPr>
      <w:hyperlink w:anchor="_Toc5901208" w:history="1">
        <w:r w:rsidRPr="00C001E4">
          <w:rPr>
            <w:rStyle w:val="Hyperlink"/>
            <w:noProof/>
          </w:rPr>
          <w:t>Malware Used to Train Model</w:t>
        </w:r>
        <w:r>
          <w:rPr>
            <w:noProof/>
            <w:webHidden/>
          </w:rPr>
          <w:tab/>
        </w:r>
        <w:r>
          <w:rPr>
            <w:noProof/>
            <w:webHidden/>
          </w:rPr>
          <w:fldChar w:fldCharType="begin"/>
        </w:r>
        <w:r>
          <w:rPr>
            <w:noProof/>
            <w:webHidden/>
          </w:rPr>
          <w:instrText xml:space="preserve"> PAGEREF _Toc5901208 \h </w:instrText>
        </w:r>
        <w:r>
          <w:rPr>
            <w:noProof/>
            <w:webHidden/>
          </w:rPr>
        </w:r>
        <w:r>
          <w:rPr>
            <w:noProof/>
            <w:webHidden/>
          </w:rPr>
          <w:fldChar w:fldCharType="separate"/>
        </w:r>
        <w:r>
          <w:rPr>
            <w:noProof/>
            <w:webHidden/>
          </w:rPr>
          <w:t>i</w:t>
        </w:r>
        <w:r>
          <w:rPr>
            <w:noProof/>
            <w:webHidden/>
          </w:rPr>
          <w:fldChar w:fldCharType="end"/>
        </w:r>
      </w:hyperlink>
    </w:p>
    <w:p w14:paraId="174D2895" w14:textId="0F4AD8D5" w:rsidR="002B39AA" w:rsidRDefault="002B39AA">
      <w:pPr>
        <w:pStyle w:val="TOC1"/>
        <w:rPr>
          <w:rFonts w:asciiTheme="minorHAnsi" w:eastAsiaTheme="minorEastAsia" w:hAnsiTheme="minorHAnsi"/>
          <w:noProof/>
          <w:sz w:val="22"/>
          <w:szCs w:val="22"/>
          <w:lang w:eastAsia="en-GB"/>
        </w:rPr>
      </w:pPr>
      <w:hyperlink w:anchor="_Toc5901209" w:history="1">
        <w:r w:rsidRPr="00C001E4">
          <w:rPr>
            <w:rStyle w:val="Hyperlink"/>
            <w:noProof/>
          </w:rPr>
          <w:t>Table of Figures</w:t>
        </w:r>
        <w:r>
          <w:rPr>
            <w:noProof/>
            <w:webHidden/>
          </w:rPr>
          <w:tab/>
        </w:r>
        <w:r>
          <w:rPr>
            <w:noProof/>
            <w:webHidden/>
          </w:rPr>
          <w:fldChar w:fldCharType="begin"/>
        </w:r>
        <w:r>
          <w:rPr>
            <w:noProof/>
            <w:webHidden/>
          </w:rPr>
          <w:instrText xml:space="preserve"> PAGEREF _Toc5901209 \h </w:instrText>
        </w:r>
        <w:r>
          <w:rPr>
            <w:noProof/>
            <w:webHidden/>
          </w:rPr>
        </w:r>
        <w:r>
          <w:rPr>
            <w:noProof/>
            <w:webHidden/>
          </w:rPr>
          <w:fldChar w:fldCharType="separate"/>
        </w:r>
        <w:r>
          <w:rPr>
            <w:noProof/>
            <w:webHidden/>
          </w:rPr>
          <w:t>ix</w:t>
        </w:r>
        <w:r>
          <w:rPr>
            <w:noProof/>
            <w:webHidden/>
          </w:rPr>
          <w:fldChar w:fldCharType="end"/>
        </w:r>
      </w:hyperlink>
    </w:p>
    <w:p w14:paraId="061AA171" w14:textId="207A415C" w:rsidR="002B39AA" w:rsidRDefault="002B39AA">
      <w:pPr>
        <w:pStyle w:val="TOC1"/>
        <w:rPr>
          <w:rFonts w:asciiTheme="minorHAnsi" w:eastAsiaTheme="minorEastAsia" w:hAnsiTheme="minorHAnsi"/>
          <w:noProof/>
          <w:sz w:val="22"/>
          <w:szCs w:val="22"/>
          <w:lang w:eastAsia="en-GB"/>
        </w:rPr>
      </w:pPr>
      <w:hyperlink w:anchor="_Toc5901210" w:history="1">
        <w:r w:rsidRPr="00C001E4">
          <w:rPr>
            <w:rStyle w:val="Hyperlink"/>
            <w:noProof/>
          </w:rPr>
          <w:t>References</w:t>
        </w:r>
        <w:r>
          <w:rPr>
            <w:noProof/>
            <w:webHidden/>
          </w:rPr>
          <w:tab/>
        </w:r>
        <w:r>
          <w:rPr>
            <w:noProof/>
            <w:webHidden/>
          </w:rPr>
          <w:fldChar w:fldCharType="begin"/>
        </w:r>
        <w:r>
          <w:rPr>
            <w:noProof/>
            <w:webHidden/>
          </w:rPr>
          <w:instrText xml:space="preserve"> PAGEREF _Toc5901210 \h </w:instrText>
        </w:r>
        <w:r>
          <w:rPr>
            <w:noProof/>
            <w:webHidden/>
          </w:rPr>
        </w:r>
        <w:r>
          <w:rPr>
            <w:noProof/>
            <w:webHidden/>
          </w:rPr>
          <w:fldChar w:fldCharType="separate"/>
        </w:r>
        <w:r>
          <w:rPr>
            <w:noProof/>
            <w:webHidden/>
          </w:rPr>
          <w:t>x</w:t>
        </w:r>
        <w:r>
          <w:rPr>
            <w:noProof/>
            <w:webHidden/>
          </w:rPr>
          <w:fldChar w:fldCharType="end"/>
        </w:r>
      </w:hyperlink>
    </w:p>
    <w:p w14:paraId="015EF6C4" w14:textId="321D284A"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2" w:name="_Toc5901152"/>
      <w:r>
        <w:lastRenderedPageBreak/>
        <w:t>Introduction and Problem Are</w:t>
      </w:r>
      <w:r w:rsidR="000E49C9">
        <w:t>a</w:t>
      </w:r>
      <w:bookmarkEnd w:id="12"/>
    </w:p>
    <w:p w14:paraId="0F3E156F" w14:textId="7108A37D" w:rsidR="009355A4" w:rsidRPr="009355A4" w:rsidRDefault="009355A4" w:rsidP="00D02DA6">
      <w:pPr>
        <w:pStyle w:val="Heading2"/>
      </w:pPr>
      <w:bookmarkStart w:id="13" w:name="_Toc5901153"/>
      <w:r>
        <w:t>Introduction</w:t>
      </w:r>
      <w:bookmarkEnd w:id="13"/>
    </w:p>
    <w:p w14:paraId="387FAA50" w14:textId="11C053E2" w:rsidR="00D2697E" w:rsidRPr="00D2697E" w:rsidRDefault="00D2697E" w:rsidP="00D2697E">
      <w:pPr>
        <w:pStyle w:val="Quote"/>
      </w:pPr>
      <w:r>
        <w:t>Malware: any malicious program or code that is harmful to computers.</w:t>
      </w:r>
    </w:p>
    <w:p w14:paraId="62A7A649" w14:textId="3E4F5C2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important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177D5B69" w:rsidR="00D2697E" w:rsidRDefault="00D2697E" w:rsidP="00D2697E">
      <w:r>
        <w:t xml:space="preserve">It’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08FBB9C9"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n’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4371E985" w:rsidR="00A560BC" w:rsidRDefault="00422BEC" w:rsidP="00D2697E">
      <w:r>
        <w:t>The goal of this report it to provide an in</w:t>
      </w:r>
      <w:r w:rsidR="00815A15">
        <w:t>-</w:t>
      </w:r>
      <w:r>
        <w:t xml:space="preserve">depth look into </w:t>
      </w:r>
      <w:r w:rsidR="000D2227">
        <w:t>how we could use machine learning in the future to classify malware. The report will look into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E57D18B" w:rsidR="003F3221" w:rsidRDefault="00D00483" w:rsidP="00D02DA6">
      <w:pPr>
        <w:pStyle w:val="Heading2"/>
      </w:pPr>
      <w:bookmarkStart w:id="14" w:name="_Ref5238856"/>
      <w:bookmarkStart w:id="15" w:name="_Toc5901154"/>
      <w:r>
        <w:t>Malware Types</w:t>
      </w:r>
      <w:bookmarkEnd w:id="14"/>
      <w:bookmarkEnd w:id="15"/>
    </w:p>
    <w:p w14:paraId="31B2F896" w14:textId="04187986" w:rsidR="00A560BC" w:rsidRPr="00A560BC" w:rsidRDefault="00A560BC" w:rsidP="00A560BC">
      <w:r>
        <w:t>As this dissertation will focus on identifying malicious files, an enhanced overview of different types of Malware is required, in this section is a descripti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6" w:name="_Toc5901155"/>
      <w:r w:rsidRPr="00357C75">
        <w:lastRenderedPageBreak/>
        <w:t>Trojan</w:t>
      </w:r>
      <w:bookmarkEnd w:id="16"/>
    </w:p>
    <w:p w14:paraId="44819546" w14:textId="26822174" w:rsidR="00C362FB" w:rsidRDefault="003B0301" w:rsidP="00F7220D">
      <w:r>
        <w:t>A Trojan Horse, commonly referred to as a Trojan</w:t>
      </w:r>
      <w:r w:rsidR="000045B2">
        <w:t>, is a virus that is often disguised as legitimate software. It’s called a Trojan due</w:t>
      </w:r>
      <w:r w:rsidR="00F367A9">
        <w:t xml:space="preserve"> to the method of attack used by the Greeks in the </w:t>
      </w:r>
      <w:r w:rsidR="00115FCC">
        <w:t>Trojan war,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5BF49407" w:rsidR="00F84A63" w:rsidRDefault="00F84A63" w:rsidP="00F84A63">
      <w:pPr>
        <w:pStyle w:val="Caption"/>
        <w:jc w:val="center"/>
      </w:pPr>
      <w:bookmarkStart w:id="17" w:name="_Ref5123744"/>
      <w:bookmarkStart w:id="18" w:name="_Toc5901293"/>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D1098E">
        <w:rPr>
          <w:noProof/>
        </w:rPr>
        <w:t>1</w:t>
      </w:r>
      <w:r w:rsidR="00EC4D78">
        <w:rPr>
          <w:noProof/>
        </w:rPr>
        <w:fldChar w:fldCharType="end"/>
      </w:r>
      <w:bookmarkEnd w:id="17"/>
      <w:r>
        <w:t>. Example of Flash Player Trojan Webpage</w:t>
      </w:r>
      <w:bookmarkEnd w:id="18"/>
    </w:p>
    <w:p w14:paraId="42CFF6DA" w14:textId="23E7AD1B"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D1098E">
        <w:t xml:space="preserve">Figure </w:t>
      </w:r>
      <w:r w:rsidR="00D1098E">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29CE6C4B"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 this can cause damage to other users, particularly when performing a Distributed Denial of Service attack. The DDoS attack would work with other computers and devices on the botnet to overload a target</w:t>
      </w:r>
      <w:r w:rsidR="00815A15">
        <w:t>'</w:t>
      </w:r>
      <w:r w:rsidR="004C6621">
        <w:t xml:space="preserve">s network. The target </w:t>
      </w:r>
      <w:r w:rsidR="004C6621">
        <w:lastRenderedPageBreak/>
        <w:t xml:space="preserve">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9" w:name="_Toc5901156"/>
      <w:r>
        <w:t>Worm</w:t>
      </w:r>
      <w:bookmarkEnd w:id="19"/>
    </w:p>
    <w:p w14:paraId="27BCA11E" w14:textId="1E405D51"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a large </w:t>
      </w:r>
      <w:r w:rsidR="00815A15">
        <w:t>number</w:t>
      </w:r>
      <w:r>
        <w:t xml:space="preserve"> of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240DFCF9"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40F8C517"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11FB87EA" w14:textId="4BC554FC" w:rsidR="00F24CDB" w:rsidRDefault="00F24CDB" w:rsidP="00F24CDB">
      <w:pPr>
        <w:pStyle w:val="Caption"/>
        <w:jc w:val="center"/>
      </w:pPr>
      <w:bookmarkStart w:id="20" w:name="_Ref5135431"/>
      <w:bookmarkStart w:id="21" w:name="_Toc5901294"/>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D1098E">
        <w:rPr>
          <w:noProof/>
        </w:rPr>
        <w:t>2</w:t>
      </w:r>
      <w:r w:rsidR="00FB0E0F">
        <w:rPr>
          <w:noProof/>
        </w:rPr>
        <w:fldChar w:fldCharType="end"/>
      </w:r>
      <w:bookmarkEnd w:id="20"/>
      <w:r>
        <w:t>. "Self-Retweeting Tweet"</w:t>
      </w:r>
      <w:bookmarkEnd w:id="21"/>
    </w:p>
    <w:p w14:paraId="59EDC716" w14:textId="77777777" w:rsidR="00F24CDB" w:rsidRDefault="00F24CDB" w:rsidP="00F7220D"/>
    <w:p w14:paraId="0485916A" w14:textId="05EE58C4"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D1098E">
        <w:t xml:space="preserve">Figure </w:t>
      </w:r>
      <w:r w:rsidR="00D1098E">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rious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5D52DB96" w:rsidR="00AC38F0" w:rsidRDefault="00AC38F0" w:rsidP="00F7220D">
      <w:r>
        <w:t>Worms can often be used as transportation methods for other types of Malwar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xml:space="preserve">.  By exploiting a vulnerability in the way Windows handles the SMB Protocol it was able to propagate across wide networks. </w:t>
      </w:r>
    </w:p>
    <w:p w14:paraId="70259125" w14:textId="35AA50BC" w:rsidR="00C411E5" w:rsidRDefault="00C411E5" w:rsidP="00D02DA6">
      <w:pPr>
        <w:pStyle w:val="Heading3"/>
      </w:pPr>
      <w:bookmarkStart w:id="22" w:name="_Toc5901157"/>
      <w:r>
        <w:t>Ransomware</w:t>
      </w:r>
      <w:bookmarkEnd w:id="22"/>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3"/>
      <w:r w:rsidRPr="009C5347">
        <w:rPr>
          <w:b/>
        </w:rPr>
        <w:t>Ransomware</w:t>
      </w:r>
      <w:commentRangeEnd w:id="23"/>
      <w:r w:rsidR="00F24532" w:rsidRPr="009C5347">
        <w:rPr>
          <w:rStyle w:val="CommentReference"/>
          <w:b/>
        </w:rPr>
        <w:commentReference w:id="23"/>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581E4501" w:rsidR="009C5347" w:rsidRPr="009C5347" w:rsidRDefault="009C5347" w:rsidP="009C5347">
      <w:pPr>
        <w:jc w:val="center"/>
        <w:rPr>
          <w:i/>
          <w:sz w:val="18"/>
        </w:rPr>
      </w:pPr>
      <w:bookmarkStart w:id="24" w:name="_Toc5901295"/>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D1098E">
        <w:rPr>
          <w:i/>
          <w:noProof/>
          <w:sz w:val="18"/>
        </w:rPr>
        <w:t>3</w:t>
      </w:r>
      <w:r w:rsidRPr="009C5347">
        <w:rPr>
          <w:i/>
          <w:sz w:val="18"/>
        </w:rPr>
        <w:fldChar w:fldCharType="end"/>
      </w:r>
      <w:r w:rsidRPr="009C5347">
        <w:rPr>
          <w:i/>
          <w:sz w:val="18"/>
        </w:rPr>
        <w:t>. Reveton Malware Screen</w:t>
      </w:r>
      <w:bookmarkEnd w:id="24"/>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4C2B1C46" w:rsidR="009C5347" w:rsidRDefault="009C5347" w:rsidP="009C5347">
      <w:r>
        <w:t xml:space="preserve">A common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3A5D03B5" w:rsidR="009C5347" w:rsidRPr="009C5347" w:rsidRDefault="009C5347" w:rsidP="009C5347">
      <w:pPr>
        <w:jc w:val="center"/>
        <w:rPr>
          <w:i/>
          <w:sz w:val="18"/>
        </w:rPr>
      </w:pPr>
      <w:bookmarkStart w:id="25" w:name="_Toc5901296"/>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D1098E">
        <w:rPr>
          <w:i/>
          <w:noProof/>
          <w:sz w:val="18"/>
        </w:rPr>
        <w:t>4</w:t>
      </w:r>
      <w:r w:rsidRPr="009C5347">
        <w:rPr>
          <w:i/>
          <w:sz w:val="18"/>
        </w:rPr>
        <w:fldChar w:fldCharType="end"/>
      </w:r>
      <w:r w:rsidRPr="009C5347">
        <w:rPr>
          <w:i/>
          <w:sz w:val="18"/>
        </w:rPr>
        <w:t>. Example of Scareware Ransomware</w:t>
      </w:r>
      <w:bookmarkEnd w:id="25"/>
    </w:p>
    <w:p w14:paraId="53335A2A" w14:textId="34F4FF1F" w:rsidR="00F42F12" w:rsidRPr="00F42F12" w:rsidRDefault="00F42F12" w:rsidP="009C5347">
      <w:r>
        <w:t>If the user decides against protection the ransomware is offering then they are bombarded with pop</w:t>
      </w:r>
      <w:r w:rsidR="00815A15">
        <w:t>-</w:t>
      </w:r>
      <w:r>
        <w:t>ups until they decide to pay. Usually the files are safe, h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39D86B8E" w:rsidR="009C5347" w:rsidRPr="009C5347" w:rsidRDefault="009C5347" w:rsidP="009C5347">
      <w:pPr>
        <w:jc w:val="center"/>
        <w:rPr>
          <w:i/>
          <w:sz w:val="18"/>
        </w:rPr>
      </w:pPr>
      <w:bookmarkStart w:id="26" w:name="_Ref5139328"/>
      <w:bookmarkStart w:id="27" w:name="_Toc5901297"/>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D1098E">
        <w:rPr>
          <w:i/>
          <w:noProof/>
          <w:sz w:val="18"/>
        </w:rPr>
        <w:t>5</w:t>
      </w:r>
      <w:r w:rsidRPr="009C5347">
        <w:rPr>
          <w:i/>
          <w:sz w:val="18"/>
        </w:rPr>
        <w:fldChar w:fldCharType="end"/>
      </w:r>
      <w:bookmarkEnd w:id="26"/>
      <w:r w:rsidRPr="009C5347">
        <w:rPr>
          <w:i/>
          <w:sz w:val="18"/>
        </w:rPr>
        <w:t>. Screenshot of WannaCry virus and background</w:t>
      </w:r>
      <w:bookmarkEnd w:id="27"/>
    </w:p>
    <w:p w14:paraId="1B7CF953" w14:textId="790545C5"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 xml:space="preserve">A message would then be displayed, telling the user that their files were </w:t>
      </w:r>
      <w:r>
        <w:lastRenderedPageBreak/>
        <w:t>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D1098E" w:rsidRPr="00D1098E">
        <w:t xml:space="preserve">Figure </w:t>
      </w:r>
      <w:r w:rsidR="00D1098E" w:rsidRPr="00D1098E">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 xml:space="preserve">solid promise of a decryption key being provided. </w:t>
      </w:r>
    </w:p>
    <w:p w14:paraId="518F2614" w14:textId="386F0A14" w:rsidR="00A85795" w:rsidRDefault="003F3221" w:rsidP="00D02DA6">
      <w:pPr>
        <w:pStyle w:val="Heading3"/>
      </w:pPr>
      <w:bookmarkStart w:id="28" w:name="_Toc5901158"/>
      <w:r>
        <w:t>Keylogger</w:t>
      </w:r>
      <w:bookmarkEnd w:id="28"/>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530B01CA" w:rsidR="00993CC0" w:rsidRDefault="00993CC0" w:rsidP="00993CC0">
      <w:pPr>
        <w:pStyle w:val="Caption"/>
        <w:jc w:val="center"/>
      </w:pPr>
      <w:bookmarkStart w:id="29" w:name="_Ref5142980"/>
      <w:bookmarkStart w:id="30" w:name="_Toc5901298"/>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D1098E">
        <w:rPr>
          <w:noProof/>
        </w:rPr>
        <w:t>6</w:t>
      </w:r>
      <w:r w:rsidR="00FB0E0F">
        <w:rPr>
          <w:noProof/>
        </w:rPr>
        <w:fldChar w:fldCharType="end"/>
      </w:r>
      <w:bookmarkEnd w:id="29"/>
      <w:r>
        <w:t>. Example KeyLogger Interfaces</w:t>
      </w:r>
      <w:bookmarkEnd w:id="30"/>
    </w:p>
    <w:p w14:paraId="343EF8DE" w14:textId="3945286A"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D1098E">
        <w:t xml:space="preserve">Figure </w:t>
      </w:r>
      <w:r w:rsidR="00D1098E">
        <w:rPr>
          <w:noProof/>
        </w:rPr>
        <w:t>6</w:t>
      </w:r>
      <w:r>
        <w:fldChar w:fldCharType="end"/>
      </w:r>
      <w:r>
        <w:t xml:space="preserve"> can be used to automatically record KeyStrokes,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normal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33E325CF" w:rsidR="009D05A1" w:rsidRDefault="009D05A1" w:rsidP="009D05A1">
      <w:pPr>
        <w:pStyle w:val="Heading2"/>
      </w:pPr>
      <w:bookmarkStart w:id="31" w:name="_Toc5901159"/>
      <w:bookmarkStart w:id="32" w:name="_GoBack"/>
      <w:bookmarkEnd w:id="32"/>
      <w:r>
        <w:lastRenderedPageBreak/>
        <w:t>Analysis</w:t>
      </w:r>
      <w:r w:rsidR="00D1098E">
        <w:t xml:space="preserve"> Techniques</w:t>
      </w:r>
      <w:bookmarkEnd w:id="31"/>
    </w:p>
    <w:p w14:paraId="54E717E0" w14:textId="6955D305"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D1098E">
        <w:t>Machine Learning</w:t>
      </w:r>
      <w:r>
        <w:fldChar w:fldCharType="end"/>
      </w:r>
      <w:r>
        <w:t>. There are two main types of analysis, Dynamic and Static, these are then tied together and utilised in an open source product called Cuckoo.</w:t>
      </w:r>
    </w:p>
    <w:p w14:paraId="408BC52A" w14:textId="77777777" w:rsidR="009D05A1" w:rsidRDefault="009D05A1" w:rsidP="009D05A1">
      <w:pPr>
        <w:pStyle w:val="Heading3"/>
      </w:pPr>
      <w:bookmarkStart w:id="33" w:name="_Toc5901160"/>
      <w:r>
        <w:t>Static Analysis</w:t>
      </w:r>
      <w:bookmarkEnd w:id="33"/>
    </w:p>
    <w:p w14:paraId="4D17BF76" w14:textId="77777777" w:rsidR="009D05A1" w:rsidRDefault="009D05A1" w:rsidP="009D05A1">
      <w:r>
        <w:t xml:space="preserve">Static Analysis is a common technique used by most Antivirus software, it looks at the properties of the sample file to determine whether a file seems malicious. This does not run the file, rather this technique looks at the file itself. </w:t>
      </w:r>
    </w:p>
    <w:p w14:paraId="2318FE97" w14:textId="77777777"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xml:space="preserve">. A common way to try and piece together what a program is doing is by using the Microsoft Strings utility,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xml:space="preserve">. This allows a researcher to try and understand what a program is doing based upon what strings are included, for example if a program returns an IP address as a string, this could indicate that the program is trying to scan or connect to an external device. </w:t>
      </w:r>
    </w:p>
    <w:p w14:paraId="10EBAFD7" w14:textId="77777777"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w:t>
      </w:r>
      <w:commentRangeStart w:id="34"/>
      <w:r>
        <w:t>MD5</w:t>
      </w:r>
      <w:commentRangeEnd w:id="34"/>
      <w:r>
        <w:rPr>
          <w:rStyle w:val="CommentReference"/>
        </w:rPr>
        <w:commentReference w:id="34"/>
      </w:r>
      <w:r>
        <w:t xml:space="preserve"> Hash. This hash can be compared with a database of known malware hashes to determine whether or not that file is malicious or not. </w:t>
      </w:r>
    </w:p>
    <w:p w14:paraId="3CC57B6F" w14:textId="77777777" w:rsidR="009D05A1" w:rsidRDefault="009D05A1" w:rsidP="009D05A1">
      <w:r>
        <w:t xml:space="preserve">A Packer works to compress an executable, thus minimizing on storage and bandwidth, this was useful in the early days of computing and the internet, where storage and bandwidth were an issue. Legitimate companies will often use packers to bundle executables,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The problem with packers for malware researchers is that they obfuscate the code, in a way to conceal the functionality, this can make it harder to statically analyse its functionality. For example a packed program would have its own MD5 Hash meaning that an AntiVirus based purely on the Hash of a file would allow a packed malicious file to run, if it hadn’t been previously discovered in that packed form. A security researcher could use a tool like PEiD to check whether a packer has been used, this is not always a sign that a program is malicious, but is a key tool into figuring out how whether a program is trying to conceal it’s true functions.</w:t>
      </w:r>
    </w:p>
    <w:p w14:paraId="7F1D313B" w14:textId="69E227ED" w:rsidR="009D05A1" w:rsidRDefault="009D05A1" w:rsidP="009D05A1">
      <w:r>
        <w:t>An advanced static analysis method</w:t>
      </w:r>
      <w:r>
        <w:t xml:space="preserve">, is to reverse engineer the executable, using tools like IDA Pro, a researcher can see the Assembly Code for a file. This can expose what the code is trying </w:t>
      </w:r>
      <w:r>
        <w:lastRenderedPageBreak/>
        <w:t xml:space="preserve">to do. For example if a program is calling the sub routine </w:t>
      </w:r>
      <w:r w:rsidRPr="00F32A4D">
        <w:rPr>
          <w:i/>
        </w:rPr>
        <w:t>GetInternetConnectedState</w:t>
      </w:r>
      <w:r>
        <w:t xml:space="preserve"> from Kernel32.dll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5" w:name="_Toc5901161"/>
      <w:r>
        <w:t>Dynamic Analysis</w:t>
      </w:r>
      <w:bookmarkEnd w:id="35"/>
    </w:p>
    <w:p w14:paraId="1736F412" w14:textId="0C568719" w:rsidR="009D05A1" w:rsidRDefault="00D1098E" w:rsidP="009D05A1">
      <w:r>
        <w:t xml:space="preserve">Dynamic Analysis </w:t>
      </w:r>
      <w:r w:rsidR="00DD6854">
        <w:t>works by running a sample file, and recording what it does. This would typically be run, when the sample is being researched, on a Virtual Machine that would create a Sandbox Environment in which the Malware can’t spread and can be studied.</w:t>
      </w:r>
    </w:p>
    <w:p w14:paraId="6E898EF0" w14:textId="0414DC31" w:rsidR="00DD6854" w:rsidRDefault="00DD6854" w:rsidP="009D05A1">
      <w:r>
        <w:t xml:space="preserve">Tools like ProcMon, allow a researcher to see what an executable is doing by logging all of the system calls. From this data a researcher could see if something is wrote to the registry, or if a sample creates or deletes files. It can even tell if a </w:t>
      </w:r>
      <w:r w:rsidR="00721C2E">
        <w:t xml:space="preserve">malicious file is listening to a network port. This allows the researcher to see exactly what the program has done and when it did it. It does not, however, check for network activity. </w:t>
      </w:r>
    </w:p>
    <w:p w14:paraId="55D8FA34" w14:textId="72812365" w:rsidR="006D2C7A" w:rsidRDefault="00721C2E" w:rsidP="009D05A1">
      <w:r>
        <w:t xml:space="preserve">For Network Activity, a researcher could use WireShark, this would be set up inside the sandbox or </w:t>
      </w:r>
      <w:r w:rsidR="009253F3">
        <w:t>a</w:t>
      </w:r>
      <w:r>
        <w:t xml:space="preserve"> separate machine on a virtual network. WireShark is a pa</w:t>
      </w:r>
      <w:r w:rsidR="009253F3">
        <w:t xml:space="preserve">cket capture tool that uses PCap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killswitch domain. The packet capture data largely assisted researchers in stopping the spread of the WannaCry virus as the data showed only after a failed attempt to resolve the killswitch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6" w:name="_Toc5901162"/>
      <w:r>
        <w:t>Comparison</w:t>
      </w:r>
      <w:bookmarkEnd w:id="36"/>
    </w:p>
    <w:p w14:paraId="14ED00C5" w14:textId="77777777" w:rsidR="009D05A1" w:rsidRDefault="009D05A1" w:rsidP="009D05A1">
      <w:r>
        <w:t>Static Analysis’ main benefit is that the potentially malicious file does not have to be executed, thus allowing the program to do what it wants, this makes it a lot safer than the alternative of Dynamic Analysis.</w:t>
      </w:r>
    </w:p>
    <w:p w14:paraId="38A61F48" w14:textId="37D5FE35" w:rsidR="00721C2E" w:rsidRPr="00B2778E" w:rsidRDefault="009D05A1" w:rsidP="009D05A1">
      <w:r>
        <w:t xml:space="preserve">Dynamic Analysis however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77777777" w:rsidR="009D05A1" w:rsidRDefault="009D05A1" w:rsidP="009D05A1">
      <w:pPr>
        <w:pStyle w:val="Heading3"/>
      </w:pPr>
      <w:bookmarkStart w:id="37" w:name="_Toc5901163"/>
      <w:r>
        <w:t>Cuckoo Environment</w:t>
      </w:r>
      <w:bookmarkEnd w:id="37"/>
      <w:r>
        <w:t xml:space="preserve"> </w:t>
      </w:r>
    </w:p>
    <w:p w14:paraId="1F02A788" w14:textId="6FFE1AE1" w:rsidR="009D05A1" w:rsidRDefault="009D05A1" w:rsidP="009D05A1">
      <w:r>
        <w:t>The Cuckoo Environment is an open source automated tool that runs both static and dynamic analysis on samples passed to it. It works through either a command line interface on the Cuckoo server or via the use of the Cuckoo Web UI, for this dissertation</w:t>
      </w:r>
      <w:r w:rsidR="006202C3">
        <w:t xml:space="preserve"> there will only be</w:t>
      </w:r>
      <w:r>
        <w:t xml:space="preserve"> </w:t>
      </w:r>
      <w:r w:rsidR="006202C3">
        <w:t>usage of the</w:t>
      </w:r>
      <w:r>
        <w:t xml:space="preserve"> Cuckoo Web UI.</w:t>
      </w:r>
    </w:p>
    <w:p w14:paraId="43E1CF9E" w14:textId="77777777" w:rsidR="009D05A1" w:rsidRDefault="009D05A1" w:rsidP="009D05A1">
      <w:pPr>
        <w:jc w:val="center"/>
      </w:pPr>
      <w:r>
        <w:rPr>
          <w:noProof/>
          <w:lang w:eastAsia="en-GB"/>
        </w:rPr>
        <w:drawing>
          <wp:inline distT="0" distB="0" distL="0" distR="0" wp14:anchorId="2FC373A9" wp14:editId="7838E5B2">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9139" cy="2494024"/>
                    </a:xfrm>
                    <a:prstGeom prst="rect">
                      <a:avLst/>
                    </a:prstGeom>
                  </pic:spPr>
                </pic:pic>
              </a:graphicData>
            </a:graphic>
          </wp:inline>
        </w:drawing>
      </w:r>
    </w:p>
    <w:p w14:paraId="48E6B79D" w14:textId="472D831F" w:rsidR="009D05A1" w:rsidRDefault="009D05A1" w:rsidP="009D05A1">
      <w:pPr>
        <w:pStyle w:val="Caption"/>
        <w:jc w:val="center"/>
      </w:pPr>
      <w:bookmarkStart w:id="38" w:name="_Toc5901299"/>
      <w:r>
        <w:t xml:space="preserve">Figure </w:t>
      </w:r>
      <w:r>
        <w:rPr>
          <w:noProof/>
        </w:rPr>
        <w:fldChar w:fldCharType="begin"/>
      </w:r>
      <w:r>
        <w:rPr>
          <w:noProof/>
        </w:rPr>
        <w:instrText xml:space="preserve"> SEQ Figure \* ARABIC </w:instrText>
      </w:r>
      <w:r>
        <w:rPr>
          <w:noProof/>
        </w:rPr>
        <w:fldChar w:fldCharType="separate"/>
      </w:r>
      <w:r w:rsidR="00D1098E">
        <w:rPr>
          <w:noProof/>
        </w:rPr>
        <w:t>7</w:t>
      </w:r>
      <w:r>
        <w:rPr>
          <w:noProof/>
        </w:rPr>
        <w:fldChar w:fldCharType="end"/>
      </w:r>
      <w:r>
        <w:t>. Cuckoo Web UI</w:t>
      </w:r>
      <w:bookmarkEnd w:id="38"/>
    </w:p>
    <w:p w14:paraId="561EEC5B" w14:textId="77777777" w:rsidR="009D05A1" w:rsidRDefault="009D05A1" w:rsidP="009D05A1">
      <w:r>
        <w:lastRenderedPageBreak/>
        <w:t xml:space="preserve">The Cuckoo Web UI provides a graphical user interface that the user can use to submit samples as well as check and download the report generated once analysis has been completed. As 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6D068FB1" w14:textId="7AA1AFFC" w:rsidR="009D05A1" w:rsidRPr="009D05A1" w:rsidRDefault="009D05A1" w:rsidP="009D05A1">
      <w:r>
        <w:t xml:space="preserve">The Cuckoo Environment carries out Dynamic Analysis and Static Analysis with the use of a Virtual Machine. This Virtual Machine is created by the user and allows for customization to suit the </w:t>
      </w:r>
      <w:r w:rsidR="009253F3">
        <w:t>user’s</w:t>
      </w:r>
      <w:r>
        <w:t xml:space="preserve"> needs, for example, if the user wants to diagnose only Java files the Virtual Machine would have a basic copy of Windows 7 with just Python and Java Run Time Environment installed. In section </w:t>
      </w:r>
      <w:r>
        <w:fldChar w:fldCharType="begin"/>
      </w:r>
      <w:r>
        <w:instrText xml:space="preserve"> REF _Ref5238016 \r \h </w:instrText>
      </w:r>
      <w:r>
        <w:fldChar w:fldCharType="separate"/>
      </w:r>
      <w:r w:rsidR="00D1098E">
        <w:t>3.3.1</w:t>
      </w:r>
      <w:r>
        <w:fldChar w:fldCharType="end"/>
      </w:r>
      <w:r>
        <w:t xml:space="preserve"> more detail will be provided on the design considerations on the Virtual Machine needed for this project as well as how Cuckoo will be set up and interfaces with the other subsystems.</w:t>
      </w:r>
    </w:p>
    <w:p w14:paraId="0C959FC1" w14:textId="5E62392B" w:rsidR="00787220" w:rsidRDefault="00787220" w:rsidP="00D02DA6">
      <w:pPr>
        <w:pStyle w:val="Heading2"/>
      </w:pPr>
      <w:bookmarkStart w:id="39" w:name="_Ref5898811"/>
      <w:bookmarkStart w:id="40" w:name="_Toc5901164"/>
      <w:commentRangeStart w:id="41"/>
      <w:r>
        <w:t>Machine Learning</w:t>
      </w:r>
      <w:commentRangeEnd w:id="41"/>
      <w:r w:rsidR="00FB0E0F">
        <w:rPr>
          <w:rStyle w:val="CommentReference"/>
          <w:rFonts w:eastAsiaTheme="minorHAnsi" w:cstheme="minorBidi"/>
          <w:b w:val="0"/>
          <w:color w:val="auto"/>
        </w:rPr>
        <w:commentReference w:id="41"/>
      </w:r>
      <w:bookmarkEnd w:id="39"/>
      <w:bookmarkEnd w:id="40"/>
    </w:p>
    <w:p w14:paraId="79380C85" w14:textId="5AE51420" w:rsidR="00B848E9" w:rsidRPr="00B848E9" w:rsidRDefault="00B848E9" w:rsidP="00B848E9">
      <w:r>
        <w:t>Machine Learning will form a fundamental part of this project. It allows us to form decisions based on previous data.</w:t>
      </w:r>
    </w:p>
    <w:p w14:paraId="50028B83" w14:textId="5C4D682D" w:rsidR="001C2286" w:rsidRDefault="00264704" w:rsidP="00D02DA6">
      <w:pPr>
        <w:pStyle w:val="Heading3"/>
      </w:pPr>
      <w:bookmarkStart w:id="42" w:name="_Toc5901165"/>
      <w:r>
        <w:t>Supervised Learning</w:t>
      </w:r>
      <w:bookmarkEnd w:id="42"/>
      <w:r w:rsidR="001C2286">
        <w:t xml:space="preserve"> </w:t>
      </w:r>
    </w:p>
    <w:p w14:paraId="4144D06C" w14:textId="0E051B46" w:rsidR="001C2286" w:rsidRDefault="001C2286" w:rsidP="001C2286"/>
    <w:p w14:paraId="74F40080" w14:textId="20C61BFF" w:rsidR="00264704" w:rsidRDefault="00264704" w:rsidP="00D02DA6">
      <w:pPr>
        <w:pStyle w:val="Heading3"/>
      </w:pPr>
      <w:bookmarkStart w:id="43" w:name="_Toc5901166"/>
      <w:r>
        <w:t>Unsupervised Learning</w:t>
      </w:r>
      <w:bookmarkEnd w:id="43"/>
    </w:p>
    <w:p w14:paraId="57E15AD1" w14:textId="77777777" w:rsidR="00264704" w:rsidRPr="00264704" w:rsidRDefault="00264704" w:rsidP="00264704"/>
    <w:p w14:paraId="7EC8F6FA" w14:textId="77777777" w:rsidR="009D05A1" w:rsidRDefault="009D05A1">
      <w:pPr>
        <w:spacing w:line="240" w:lineRule="auto"/>
        <w:jc w:val="left"/>
        <w:rPr>
          <w:rFonts w:cs="Times New Roman"/>
          <w:b/>
          <w:sz w:val="36"/>
        </w:rPr>
      </w:pPr>
      <w:r>
        <w:br w:type="page"/>
      </w:r>
    </w:p>
    <w:p w14:paraId="0C156688" w14:textId="0640CB6E" w:rsidR="00A076F5" w:rsidRPr="00D02DA6" w:rsidRDefault="00A076F5" w:rsidP="00D02DA6">
      <w:pPr>
        <w:pStyle w:val="Heading1"/>
      </w:pPr>
      <w:bookmarkStart w:id="44" w:name="_Toc5901167"/>
      <w:r w:rsidRPr="00D02DA6">
        <w:lastRenderedPageBreak/>
        <w:t>Solution Description and System Requirements</w:t>
      </w:r>
      <w:bookmarkEnd w:id="44"/>
    </w:p>
    <w:p w14:paraId="17283C6B" w14:textId="31B36129" w:rsidR="000E49C9" w:rsidRPr="00D02DA6" w:rsidRDefault="001C46DB" w:rsidP="00D02DA6">
      <w:pPr>
        <w:pStyle w:val="Heading2"/>
      </w:pPr>
      <w:bookmarkStart w:id="45" w:name="_Toc5901168"/>
      <w:r w:rsidRPr="00D02DA6">
        <w:t xml:space="preserve">Solution </w:t>
      </w:r>
      <w:r w:rsidR="003058DF" w:rsidRPr="00D02DA6">
        <w:t>Description</w:t>
      </w:r>
      <w:bookmarkEnd w:id="45"/>
    </w:p>
    <w:p w14:paraId="70738F13" w14:textId="77777777" w:rsidR="00071E69" w:rsidRPr="00071E69" w:rsidRDefault="00071E69" w:rsidP="00071E69"/>
    <w:p w14:paraId="14CBB419" w14:textId="3A7ECAFC" w:rsidR="001C46DB" w:rsidRDefault="001C46DB" w:rsidP="00D02DA6">
      <w:pPr>
        <w:pStyle w:val="Heading2"/>
      </w:pPr>
      <w:bookmarkStart w:id="46" w:name="_Toc5901169"/>
      <w:r>
        <w:t>System Requirements</w:t>
      </w:r>
      <w:bookmarkEnd w:id="46"/>
    </w:p>
    <w:p w14:paraId="4F3DF32D" w14:textId="77777777" w:rsidR="00347561" w:rsidRPr="00347561" w:rsidRDefault="00347561" w:rsidP="00347561"/>
    <w:p w14:paraId="22F794FD" w14:textId="77777777" w:rsidR="00574CCF" w:rsidRDefault="00574CCF">
      <w:pPr>
        <w:spacing w:line="240" w:lineRule="auto"/>
        <w:jc w:val="left"/>
        <w:rPr>
          <w:rFonts w:cs="Times New Roman"/>
          <w:b/>
          <w:sz w:val="36"/>
        </w:rPr>
      </w:pPr>
      <w:r>
        <w:br w:type="page"/>
      </w:r>
    </w:p>
    <w:p w14:paraId="40603FA1" w14:textId="7F0743BF" w:rsidR="00A076F5" w:rsidRDefault="00A076F5" w:rsidP="00D02DA6">
      <w:pPr>
        <w:pStyle w:val="Heading1"/>
      </w:pPr>
      <w:bookmarkStart w:id="47" w:name="_Toc5901170"/>
      <w:r>
        <w:lastRenderedPageBreak/>
        <w:t>Design</w:t>
      </w:r>
      <w:bookmarkEnd w:id="47"/>
    </w:p>
    <w:p w14:paraId="216F9D52" w14:textId="26781245" w:rsidR="00815A15" w:rsidRPr="00815A15" w:rsidRDefault="00815A15" w:rsidP="00815A15">
      <w:r>
        <w:t xml:space="preserve">In this section, a general </w:t>
      </w:r>
    </w:p>
    <w:p w14:paraId="18EB51E3" w14:textId="16EC1D47" w:rsidR="006940F5" w:rsidRDefault="006940F5" w:rsidP="00D02DA6">
      <w:pPr>
        <w:pStyle w:val="Heading2"/>
      </w:pPr>
      <w:bookmarkStart w:id="48" w:name="_Toc5901171"/>
      <w:r>
        <w:t>Architectural Design</w:t>
      </w:r>
      <w:bookmarkEnd w:id="48"/>
    </w:p>
    <w:p w14:paraId="0FB4598E" w14:textId="77777777" w:rsidR="006940F5" w:rsidRPr="006940F5" w:rsidRDefault="006940F5" w:rsidP="006940F5"/>
    <w:p w14:paraId="3DA5AAF7" w14:textId="6E48D72F" w:rsidR="006940F5" w:rsidRDefault="006940F5" w:rsidP="00D02DA6">
      <w:pPr>
        <w:pStyle w:val="Heading2"/>
      </w:pPr>
      <w:bookmarkStart w:id="49" w:name="_Toc5901172"/>
      <w:r>
        <w:t>User Interaction</w:t>
      </w:r>
      <w:bookmarkEnd w:id="49"/>
    </w:p>
    <w:p w14:paraId="21609248" w14:textId="60E1840E" w:rsidR="00676BDC" w:rsidRPr="006940F5" w:rsidRDefault="00676BDC" w:rsidP="006940F5">
      <w:r>
        <w:t>ldld</w:t>
      </w:r>
    </w:p>
    <w:p w14:paraId="68085D4C" w14:textId="375F3E4C" w:rsidR="006940F5" w:rsidRDefault="006940F5" w:rsidP="00D02DA6">
      <w:pPr>
        <w:pStyle w:val="Heading2"/>
      </w:pPr>
      <w:bookmarkStart w:id="50" w:name="_Toc5901173"/>
      <w:r>
        <w:t>Software System Design</w:t>
      </w:r>
      <w:bookmarkEnd w:id="50"/>
    </w:p>
    <w:p w14:paraId="671F160E" w14:textId="43142B76" w:rsidR="006940F5" w:rsidRPr="006940F5" w:rsidRDefault="006940F5" w:rsidP="006940F5">
      <w:r>
        <w:t xml:space="preserve">There </w:t>
      </w:r>
      <w:r w:rsidR="00815A15">
        <w:t>are</w:t>
      </w:r>
      <w:r>
        <w:t xml:space="preserve"> three main parts to the system that will be developed. The first part is a cuckoo environment,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w:t>
      </w:r>
      <w:r w:rsidR="00D1098E">
        <w:t>cutable belongs to.</w:t>
      </w:r>
    </w:p>
    <w:p w14:paraId="1F979D99" w14:textId="561D93C0" w:rsidR="006940F5" w:rsidRPr="00711ECB" w:rsidRDefault="006940F5" w:rsidP="00D02DA6">
      <w:pPr>
        <w:pStyle w:val="Heading3"/>
      </w:pPr>
      <w:bookmarkStart w:id="51" w:name="_Ref5238016"/>
      <w:bookmarkStart w:id="52" w:name="_Toc5901174"/>
      <w:commentRangeStart w:id="53"/>
      <w:r>
        <w:t>Cuckoo Environment</w:t>
      </w:r>
      <w:commentRangeEnd w:id="53"/>
      <w:r>
        <w:rPr>
          <w:rStyle w:val="CommentReference"/>
          <w:rFonts w:eastAsiaTheme="minorHAnsi" w:cstheme="minorBidi"/>
          <w:b w:val="0"/>
          <w:color w:val="auto"/>
        </w:rPr>
        <w:commentReference w:id="53"/>
      </w:r>
      <w:bookmarkEnd w:id="51"/>
      <w:bookmarkEnd w:id="52"/>
    </w:p>
    <w:p w14:paraId="1685CB67" w14:textId="77777777" w:rsidR="006940F5" w:rsidRDefault="006940F5" w:rsidP="006940F5">
      <w:r>
        <w:t xml:space="preserve">The first part is the Cuckoo environment that will perform dynamic analysis on the specimens, this will output a JSON report. </w:t>
      </w:r>
    </w:p>
    <w:p w14:paraId="25D8F993" w14:textId="77777777" w:rsidR="006940F5" w:rsidRDefault="006940F5" w:rsidP="006940F5">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45D4C4FC" wp14:editId="0E95BE6F">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0FEB3700" w14:textId="75B24D29" w:rsidR="006940F5" w:rsidRPr="003058DF" w:rsidRDefault="006940F5" w:rsidP="006940F5">
      <w:pPr>
        <w:pStyle w:val="Caption"/>
        <w:jc w:val="center"/>
      </w:pPr>
      <w:bookmarkStart w:id="54" w:name="_Toc5901300"/>
      <w:r>
        <w:t xml:space="preserve">Figure </w:t>
      </w:r>
      <w:r>
        <w:rPr>
          <w:noProof/>
        </w:rPr>
        <w:fldChar w:fldCharType="begin"/>
      </w:r>
      <w:r>
        <w:rPr>
          <w:noProof/>
        </w:rPr>
        <w:instrText xml:space="preserve"> SEQ Figure \* ARABIC </w:instrText>
      </w:r>
      <w:r>
        <w:rPr>
          <w:noProof/>
        </w:rPr>
        <w:fldChar w:fldCharType="separate"/>
      </w:r>
      <w:r w:rsidR="00D1098E">
        <w:rPr>
          <w:noProof/>
        </w:rPr>
        <w:t>8</w:t>
      </w:r>
      <w:r>
        <w:rPr>
          <w:noProof/>
        </w:rPr>
        <w:fldChar w:fldCharType="end"/>
      </w:r>
      <w:r>
        <w:t xml:space="preserve">. </w:t>
      </w:r>
      <w:r w:rsidRPr="00681C72">
        <w:t>Example of Cuckoo Environment</w:t>
      </w:r>
      <w:bookmarkEnd w:id="54"/>
    </w:p>
    <w:p w14:paraId="4DA9B020" w14:textId="77777777" w:rsidR="006940F5" w:rsidRDefault="006940F5" w:rsidP="006940F5">
      <w:r>
        <w:t xml:space="preserve">The environment will consist of a </w:t>
      </w:r>
    </w:p>
    <w:p w14:paraId="01D68D27" w14:textId="77777777" w:rsidR="006940F5" w:rsidRDefault="006940F5" w:rsidP="006940F5">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1EF1B643" w14:textId="77777777" w:rsidR="006940F5" w:rsidRDefault="006940F5" w:rsidP="006940F5">
      <w:pPr>
        <w:jc w:val="center"/>
      </w:pPr>
      <w:r w:rsidRPr="00A01789">
        <w:rPr>
          <w:noProof/>
          <w:lang w:eastAsia="en-GB"/>
        </w:rPr>
        <w:drawing>
          <wp:inline distT="0" distB="0" distL="0" distR="0" wp14:anchorId="21B7555C" wp14:editId="11526445">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3853" cy="3321656"/>
                    </a:xfrm>
                    <a:prstGeom prst="rect">
                      <a:avLst/>
                    </a:prstGeom>
                  </pic:spPr>
                </pic:pic>
              </a:graphicData>
            </a:graphic>
          </wp:inline>
        </w:drawing>
      </w:r>
    </w:p>
    <w:p w14:paraId="39E9D872" w14:textId="18BE5CFB" w:rsidR="006940F5" w:rsidRDefault="006940F5" w:rsidP="006940F5">
      <w:pPr>
        <w:pStyle w:val="Caption"/>
        <w:jc w:val="center"/>
      </w:pPr>
      <w:bookmarkStart w:id="55" w:name="_Toc5901301"/>
      <w:r>
        <w:t xml:space="preserve">Figure </w:t>
      </w:r>
      <w:r>
        <w:rPr>
          <w:noProof/>
        </w:rPr>
        <w:fldChar w:fldCharType="begin"/>
      </w:r>
      <w:r>
        <w:rPr>
          <w:noProof/>
        </w:rPr>
        <w:instrText xml:space="preserve"> SEQ Figure \* ARABIC </w:instrText>
      </w:r>
      <w:r>
        <w:rPr>
          <w:noProof/>
        </w:rPr>
        <w:fldChar w:fldCharType="separate"/>
      </w:r>
      <w:r w:rsidR="00D1098E">
        <w:rPr>
          <w:noProof/>
        </w:rPr>
        <w:t>9</w:t>
      </w:r>
      <w:r>
        <w:rPr>
          <w:noProof/>
        </w:rPr>
        <w:fldChar w:fldCharType="end"/>
      </w:r>
      <w:r>
        <w:t xml:space="preserve">. </w:t>
      </w:r>
      <w:r w:rsidRPr="00D556AD">
        <w:t>An example of the JSON reports collection.</w:t>
      </w:r>
      <w:bookmarkEnd w:id="55"/>
    </w:p>
    <w:p w14:paraId="5B216F6B" w14:textId="02D4280E" w:rsidR="006940F5" w:rsidRDefault="006940F5" w:rsidP="006940F5">
      <w:r>
        <w:t>Out of this report</w:t>
      </w:r>
      <w:r w:rsidR="00815A15">
        <w:t>,</w:t>
      </w:r>
      <w:r>
        <w:t xml:space="preserve"> we are interested in the API Calls. API stands for Application Programming Interface, these are functions in </w:t>
      </w:r>
      <w:r w:rsidR="00815A15">
        <w:t>DLL</w:t>
      </w:r>
      <w:r>
        <w:t xml:space="preserve"> files that an executable would run to perform various system tasks. </w:t>
      </w:r>
    </w:p>
    <w:p w14:paraId="2CBC4C31" w14:textId="77777777" w:rsidR="006940F5" w:rsidRDefault="006940F5" w:rsidP="006940F5">
      <w:pPr>
        <w:jc w:val="center"/>
      </w:pPr>
      <w:r>
        <w:rPr>
          <w:noProof/>
          <w:lang w:eastAsia="en-GB"/>
        </w:rPr>
        <w:lastRenderedPageBreak/>
        <w:drawing>
          <wp:inline distT="0" distB="0" distL="0" distR="0" wp14:anchorId="20DD673C" wp14:editId="68CE3D2A">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3"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4EC3B1FE" w14:textId="70A2AF01" w:rsidR="006940F5" w:rsidRDefault="006940F5" w:rsidP="006940F5">
      <w:pPr>
        <w:pStyle w:val="Caption"/>
        <w:jc w:val="center"/>
      </w:pPr>
      <w:bookmarkStart w:id="56" w:name="_Toc5901302"/>
      <w:r>
        <w:t xml:space="preserve">Figure </w:t>
      </w:r>
      <w:r>
        <w:rPr>
          <w:noProof/>
        </w:rPr>
        <w:fldChar w:fldCharType="begin"/>
      </w:r>
      <w:r>
        <w:rPr>
          <w:noProof/>
        </w:rPr>
        <w:instrText xml:space="preserve"> SEQ Figure \* ARABIC </w:instrText>
      </w:r>
      <w:r>
        <w:rPr>
          <w:noProof/>
        </w:rPr>
        <w:fldChar w:fldCharType="separate"/>
      </w:r>
      <w:r w:rsidR="00D1098E">
        <w:rPr>
          <w:noProof/>
        </w:rPr>
        <w:t>10</w:t>
      </w:r>
      <w:r>
        <w:rPr>
          <w:noProof/>
        </w:rPr>
        <w:fldChar w:fldCharType="end"/>
      </w:r>
      <w:r>
        <w:t xml:space="preserve">. </w:t>
      </w:r>
      <w:r w:rsidRPr="00FE6EB3">
        <w:t>Example of API Call in JSON File</w:t>
      </w:r>
      <w:bookmarkEnd w:id="56"/>
    </w:p>
    <w:p w14:paraId="44902DF9" w14:textId="2EB2C8AF" w:rsidR="006940F5" w:rsidRDefault="006940F5" w:rsidP="006940F5">
      <w:pPr>
        <w:jc w:val="left"/>
      </w:pPr>
      <w:r>
        <w:t>In the JSON report</w:t>
      </w:r>
      <w:r w:rsidR="00815A15">
        <w:t>,</w:t>
      </w:r>
      <w:r>
        <w:t xml:space="preserve"> we can see a whole host of details about what the process, in this case</w:t>
      </w:r>
      <w:r w:rsidR="00815A15">
        <w:t>,</w:t>
      </w:r>
      <w:r>
        <w:t xml:space="preserve"> a malicious file called “stats.exe” is trying to do on the computer. In this case</w:t>
      </w:r>
      <w:r w:rsidR="00815A15">
        <w:t>,</w:t>
      </w:r>
      <w:r>
        <w:t xml:space="preserve"> it is running an API called NTAllocateVirtualMemory. </w:t>
      </w:r>
    </w:p>
    <w:p w14:paraId="6A4074FC" w14:textId="77777777" w:rsidR="006940F5" w:rsidRDefault="006940F5" w:rsidP="006940F5">
      <w:pPr>
        <w:jc w:val="left"/>
      </w:pPr>
      <w:r>
        <w:t xml:space="preserve">From there will we will parse the collection of JSON files into one. From there we will be able to apply a machine learning algorithm.  </w:t>
      </w:r>
    </w:p>
    <w:p w14:paraId="2A1FCF01" w14:textId="60E0A4AA" w:rsidR="006940F5" w:rsidRDefault="006940F5" w:rsidP="00D02DA6">
      <w:pPr>
        <w:pStyle w:val="Heading3"/>
      </w:pPr>
      <w:bookmarkStart w:id="57" w:name="_Toc5901175"/>
      <w:r>
        <w:t>Parser</w:t>
      </w:r>
      <w:bookmarkEnd w:id="57"/>
    </w:p>
    <w:p w14:paraId="21552737" w14:textId="77777777" w:rsidR="006940F5" w:rsidRDefault="006940F5" w:rsidP="006940F5">
      <w:r>
        <w:t>The job of the Parser is to essentially make sense of the JSON files generated by the Cuckoo Environment, it will work in two parts</w:t>
      </w:r>
    </w:p>
    <w:p w14:paraId="28BD10A4" w14:textId="32CB526C" w:rsidR="006940F5" w:rsidRDefault="006940F5" w:rsidP="00D02DA6">
      <w:pPr>
        <w:pStyle w:val="Heading3"/>
      </w:pPr>
      <w:bookmarkStart w:id="58" w:name="_Toc5901176"/>
      <w:r>
        <w:t>Machine Learning</w:t>
      </w:r>
      <w:bookmarkEnd w:id="58"/>
    </w:p>
    <w:p w14:paraId="4909621A" w14:textId="370D7D39" w:rsidR="006940F5" w:rsidRDefault="006940F5" w:rsidP="006940F5"/>
    <w:p w14:paraId="612C0AFF" w14:textId="040199B7" w:rsidR="00676BDC" w:rsidRDefault="006940F5" w:rsidP="00D02DA6">
      <w:pPr>
        <w:pStyle w:val="Heading2"/>
      </w:pPr>
      <w:bookmarkStart w:id="59" w:name="_Toc5901177"/>
      <w:r>
        <w:t>Key Design Decisions</w:t>
      </w:r>
      <w:bookmarkEnd w:id="59"/>
    </w:p>
    <w:p w14:paraId="0F95BCE0" w14:textId="6CA1B2B6" w:rsidR="00676BDC" w:rsidRDefault="00676BDC" w:rsidP="00D02DA6">
      <w:pPr>
        <w:pStyle w:val="Heading3"/>
      </w:pPr>
      <w:bookmarkStart w:id="60" w:name="_Toc5901178"/>
      <w:r>
        <w:t>Malware Chosen for Analysis</w:t>
      </w:r>
      <w:bookmarkEnd w:id="60"/>
      <w:r>
        <w:t xml:space="preserve"> </w:t>
      </w:r>
    </w:p>
    <w:p w14:paraId="68ACF2B6" w14:textId="339E8CA1" w:rsidR="004D5303" w:rsidRPr="004D5303" w:rsidRDefault="004D5303" w:rsidP="004D5303">
      <w:r>
        <w:t xml:space="preserve">In Section </w:t>
      </w:r>
      <w:r>
        <w:fldChar w:fldCharType="begin"/>
      </w:r>
      <w:r>
        <w:instrText xml:space="preserve"> REF _Ref5238856 \h </w:instrText>
      </w:r>
      <w:r>
        <w:fldChar w:fldCharType="separate"/>
      </w:r>
      <w:r w:rsidR="00D1098E">
        <w:t>Malware Types</w:t>
      </w:r>
      <w:r>
        <w:fldChar w:fldCharType="end"/>
      </w:r>
      <w:r>
        <w:t xml:space="preserve"> is a brief overview of the most prominent malware types that are affecting users today. </w:t>
      </w:r>
    </w:p>
    <w:p w14:paraId="1A487B5E" w14:textId="18936D83" w:rsidR="00676BDC" w:rsidRPr="00D02DA6" w:rsidRDefault="00676BDC" w:rsidP="00D02DA6">
      <w:pPr>
        <w:pStyle w:val="Heading4"/>
      </w:pPr>
      <w:bookmarkStart w:id="61" w:name="_Toc5901179"/>
      <w:r w:rsidRPr="00D02DA6">
        <w:t>Benign Files</w:t>
      </w:r>
      <w:bookmarkEnd w:id="61"/>
    </w:p>
    <w:p w14:paraId="16E624CA" w14:textId="77777777" w:rsidR="004D5303" w:rsidRPr="004D5303" w:rsidRDefault="004D5303" w:rsidP="004D5303"/>
    <w:p w14:paraId="74F92BC0" w14:textId="1132F44E" w:rsidR="00676BDC" w:rsidRDefault="00676BDC" w:rsidP="00D02DA6">
      <w:pPr>
        <w:pStyle w:val="Heading4"/>
      </w:pPr>
      <w:bookmarkStart w:id="62" w:name="_Toc5901180"/>
      <w:r>
        <w:t>CryptoRansom</w:t>
      </w:r>
      <w:bookmarkEnd w:id="62"/>
    </w:p>
    <w:p w14:paraId="1D979ACA" w14:textId="77777777" w:rsidR="004D5303" w:rsidRPr="004D5303" w:rsidRDefault="004D5303" w:rsidP="004D5303"/>
    <w:p w14:paraId="09055847" w14:textId="1CDD1CB8" w:rsidR="00676BDC" w:rsidRDefault="00676BDC" w:rsidP="00D02DA6">
      <w:pPr>
        <w:pStyle w:val="Heading4"/>
      </w:pPr>
      <w:bookmarkStart w:id="63" w:name="_Toc5901181"/>
      <w:r>
        <w:t>InstallCore</w:t>
      </w:r>
      <w:bookmarkEnd w:id="63"/>
    </w:p>
    <w:p w14:paraId="6BCF0F03" w14:textId="77777777" w:rsidR="004D5303" w:rsidRPr="004D5303" w:rsidRDefault="004D5303" w:rsidP="004D5303"/>
    <w:p w14:paraId="48D89063" w14:textId="136DA00E" w:rsidR="00676BDC" w:rsidRDefault="00676BDC" w:rsidP="00D02DA6">
      <w:pPr>
        <w:pStyle w:val="Heading4"/>
      </w:pPr>
      <w:bookmarkStart w:id="64" w:name="_Toc5901182"/>
      <w:r>
        <w:lastRenderedPageBreak/>
        <w:t>Mediyes</w:t>
      </w:r>
      <w:bookmarkEnd w:id="64"/>
    </w:p>
    <w:p w14:paraId="1E5FEEDC" w14:textId="2619DA50" w:rsidR="004D5303" w:rsidRDefault="00291304" w:rsidP="00291304">
      <w:pPr>
        <w:jc w:val="center"/>
      </w:pPr>
      <w:r>
        <w:rPr>
          <w:noProof/>
          <w:lang w:eastAsia="en-GB"/>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2624" cy="2676305"/>
                    </a:xfrm>
                    <a:prstGeom prst="rect">
                      <a:avLst/>
                    </a:prstGeom>
                  </pic:spPr>
                </pic:pic>
              </a:graphicData>
            </a:graphic>
          </wp:inline>
        </w:drawing>
      </w:r>
    </w:p>
    <w:p w14:paraId="48D8FBCA" w14:textId="1332BD88" w:rsidR="00291304" w:rsidRDefault="00291304" w:rsidP="00291304">
      <w:pPr>
        <w:pStyle w:val="Caption"/>
        <w:jc w:val="center"/>
      </w:pPr>
      <w:bookmarkStart w:id="65" w:name="_Toc5901303"/>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D1098E">
        <w:rPr>
          <w:noProof/>
        </w:rPr>
        <w:t>11</w:t>
      </w:r>
      <w:r w:rsidR="00B82F3F">
        <w:rPr>
          <w:noProof/>
        </w:rPr>
        <w:fldChar w:fldCharType="end"/>
      </w:r>
      <w:r>
        <w:t>. Example of Install Core Installation Screen</w:t>
      </w:r>
      <w:bookmarkEnd w:id="65"/>
    </w:p>
    <w:p w14:paraId="15F37870" w14:textId="2DE2AB63" w:rsidR="00291304" w:rsidRPr="00291304" w:rsidRDefault="00291304" w:rsidP="00291304">
      <w:r>
        <w:t>djdjdj</w:t>
      </w:r>
    </w:p>
    <w:p w14:paraId="60455DAE" w14:textId="22DDC203" w:rsidR="00676BDC" w:rsidRDefault="00676BDC" w:rsidP="00D02DA6">
      <w:pPr>
        <w:pStyle w:val="Heading4"/>
      </w:pPr>
      <w:bookmarkStart w:id="66" w:name="_Toc5901183"/>
      <w:r>
        <w:t>Generic WinPE</w:t>
      </w:r>
      <w:bookmarkEnd w:id="66"/>
    </w:p>
    <w:p w14:paraId="04309449" w14:textId="77777777" w:rsidR="004D5303" w:rsidRPr="004D5303" w:rsidRDefault="004D5303" w:rsidP="004D5303"/>
    <w:p w14:paraId="0A8E3A5A" w14:textId="33C416A9" w:rsidR="004D5303" w:rsidRDefault="00676BDC" w:rsidP="00D02DA6">
      <w:pPr>
        <w:pStyle w:val="Heading4"/>
      </w:pPr>
      <w:bookmarkStart w:id="67" w:name="_Toc5901184"/>
      <w:r>
        <w:t>Zeus / ZBot</w:t>
      </w:r>
      <w:bookmarkEnd w:id="67"/>
    </w:p>
    <w:p w14:paraId="21DA0546" w14:textId="77777777" w:rsidR="00B82F3F" w:rsidRDefault="00037353" w:rsidP="00AE5750">
      <w:sdt>
        <w:sdtPr>
          <w:id w:val="-1692593407"/>
          <w:citation/>
        </w:sdt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F721241" w:rsidR="00B82F3F" w:rsidRDefault="00B82F3F" w:rsidP="00D02DA6">
      <w:pPr>
        <w:pStyle w:val="Heading3"/>
      </w:pPr>
      <w:bookmarkStart w:id="68" w:name="_Toc5901185"/>
      <w:r>
        <w:t>Machine Learning Algorithm</w:t>
      </w:r>
      <w:bookmarkEnd w:id="68"/>
    </w:p>
    <w:p w14:paraId="29067E0B" w14:textId="68A705EE" w:rsidR="00574CCF" w:rsidRPr="00B82F3F" w:rsidRDefault="00B82F3F" w:rsidP="00B82F3F">
      <w:pPr>
        <w:rPr>
          <w:sz w:val="28"/>
        </w:rPr>
      </w:pPr>
      <w:r>
        <w:t xml:space="preserve">The Machine Learning Algorithm is one of the most important design decisions. </w:t>
      </w:r>
      <w:r w:rsidR="00574CCF">
        <w:br w:type="page"/>
      </w:r>
    </w:p>
    <w:p w14:paraId="108A87C0" w14:textId="61570E67" w:rsidR="00A076F5" w:rsidRDefault="00A076F5" w:rsidP="00D02DA6">
      <w:pPr>
        <w:pStyle w:val="Heading1"/>
      </w:pPr>
      <w:bookmarkStart w:id="69" w:name="_Toc5901186"/>
      <w:r>
        <w:lastRenderedPageBreak/>
        <w:t>Implementation</w:t>
      </w:r>
      <w:bookmarkEnd w:id="69"/>
    </w:p>
    <w:p w14:paraId="7AAE5AA2" w14:textId="427D6DF9" w:rsidR="003B5FB4" w:rsidRDefault="003B5FB4" w:rsidP="00D02DA6">
      <w:pPr>
        <w:pStyle w:val="Heading2"/>
      </w:pPr>
      <w:bookmarkStart w:id="70" w:name="_Toc5901187"/>
      <w:r>
        <w:t>Use of Supporting Tools</w:t>
      </w:r>
      <w:bookmarkEnd w:id="70"/>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71" w:name="_Toc5901188"/>
      <w:r>
        <w:t>Languages Used</w:t>
      </w:r>
      <w:bookmarkEnd w:id="71"/>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475EF4B3" w:rsidR="0037015E" w:rsidRDefault="00C355F5" w:rsidP="00C355F5">
      <w:r>
        <w:t>I decided on Python as the scripting language because of its ease of use as well as the fact that it was built with scripting in mind. For the Machine Learning portion of the project, I chose R, this is because of its advantages when manipulating large datasets as well as the inbuilt libraries that are provided with R (</w:t>
      </w:r>
      <w:r>
        <w:fldChar w:fldCharType="begin"/>
      </w:r>
      <w:r>
        <w:instrText xml:space="preserve"> REF _Ref5128501 \h </w:instrText>
      </w:r>
      <w:r>
        <w:fldChar w:fldCharType="separate"/>
      </w:r>
      <w:r w:rsidR="00D1098E">
        <w:t>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72" w:name="_Toc5901189"/>
      <w:r>
        <w:t>Development Environment</w:t>
      </w:r>
      <w:bookmarkEnd w:id="72"/>
    </w:p>
    <w:p w14:paraId="070B1866" w14:textId="51F8579B"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B003F01" w:rsidR="001F4D35" w:rsidRDefault="001F4D35" w:rsidP="003B5FB4">
      <w:r>
        <w:t>For the development of the code, the Atom text editor was used. It is a text editor created by GitHub that has built</w:t>
      </w:r>
      <w:r w:rsidR="00815A15">
        <w:t>-</w:t>
      </w:r>
      <w:r>
        <w:t xml:space="preserve">in support for Python Syntax highlighting. As it was developed by GitHub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73" w:name="_Toc5901190"/>
      <w:r>
        <w:t>Version Control</w:t>
      </w:r>
      <w:bookmarkEnd w:id="73"/>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w:t>
      </w:r>
      <w:r w:rsidR="00C355F5">
        <w:lastRenderedPageBreak/>
        <w:t xml:space="preserve">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74" w:name="_Ref5128501"/>
      <w:bookmarkStart w:id="75" w:name="_Toc5901191"/>
      <w:r>
        <w:t>Use of Software Libraries</w:t>
      </w:r>
      <w:bookmarkEnd w:id="74"/>
      <w:bookmarkEnd w:id="75"/>
    </w:p>
    <w:p w14:paraId="1D2AD071" w14:textId="1083E346" w:rsidR="00347561" w:rsidRPr="00347561" w:rsidRDefault="001F4D35" w:rsidP="00D02DA6">
      <w:pPr>
        <w:pStyle w:val="Heading3"/>
      </w:pPr>
      <w:bookmarkStart w:id="76" w:name="_Toc5901192"/>
      <w:r>
        <w:t>Python Libraries</w:t>
      </w:r>
      <w:bookmarkEnd w:id="76"/>
    </w:p>
    <w:p w14:paraId="6A6E24D6" w14:textId="7AE7D6C4" w:rsidR="00037353" w:rsidRPr="00347561" w:rsidRDefault="00037353" w:rsidP="00347561">
      <w:r>
        <w:t>Tkinter</w:t>
      </w:r>
    </w:p>
    <w:p w14:paraId="2A58BD4C" w14:textId="22A418E6" w:rsidR="001F4D35" w:rsidRDefault="001F4D35" w:rsidP="00D02DA6">
      <w:pPr>
        <w:pStyle w:val="Heading3"/>
      </w:pPr>
      <w:bookmarkStart w:id="77" w:name="_Toc5901193"/>
      <w:r>
        <w:t>R Libraries</w:t>
      </w:r>
      <w:bookmarkEnd w:id="77"/>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35055551" w:rsidR="00676BDC" w:rsidRDefault="007C7339" w:rsidP="00676BDC">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p>
    <w:p w14:paraId="5F7FBD10" w14:textId="407B40F0" w:rsidR="003B5FB4" w:rsidRDefault="003B5FB4" w:rsidP="00D02DA6">
      <w:pPr>
        <w:pStyle w:val="Heading2"/>
      </w:pPr>
      <w:bookmarkStart w:id="78" w:name="_Toc5901194"/>
      <w:r>
        <w:t>Key Implementation Decisions</w:t>
      </w:r>
      <w:bookmarkEnd w:id="78"/>
    </w:p>
    <w:p w14:paraId="6ECB82E5" w14:textId="44698BF7" w:rsidR="003B5FB4" w:rsidRDefault="003B5FB4" w:rsidP="003B5FB4"/>
    <w:p w14:paraId="202B65DD" w14:textId="71179767" w:rsidR="003B5FB4" w:rsidRDefault="003B5FB4" w:rsidP="00D02DA6">
      <w:pPr>
        <w:pStyle w:val="Heading2"/>
      </w:pPr>
      <w:bookmarkStart w:id="79" w:name="_Toc5901195"/>
      <w:r>
        <w:t>Important Functions and Algorithms</w:t>
      </w:r>
      <w:bookmarkEnd w:id="79"/>
    </w:p>
    <w:p w14:paraId="57511F14" w14:textId="77777777" w:rsidR="003B5FB4" w:rsidRPr="003B5FB4" w:rsidRDefault="003B5FB4" w:rsidP="003B5FB4"/>
    <w:p w14:paraId="71DE1737" w14:textId="630B1FE9" w:rsidR="003B5FB4" w:rsidRDefault="003B5FB4" w:rsidP="00D02DA6">
      <w:pPr>
        <w:pStyle w:val="Heading2"/>
      </w:pPr>
      <w:bookmarkStart w:id="80" w:name="_Toc5901196"/>
      <w:r>
        <w:t>Description of How Each Component Was Implemented</w:t>
      </w:r>
      <w:bookmarkEnd w:id="80"/>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16DD3C21" w:rsidR="00A076F5" w:rsidRDefault="00A076F5" w:rsidP="00D02DA6">
      <w:pPr>
        <w:pStyle w:val="Heading1"/>
      </w:pPr>
      <w:bookmarkStart w:id="81" w:name="_Toc5901197"/>
      <w:r>
        <w:lastRenderedPageBreak/>
        <w:t>Testing</w:t>
      </w:r>
      <w:bookmarkEnd w:id="81"/>
    </w:p>
    <w:p w14:paraId="7BF83636" w14:textId="49A02105" w:rsidR="00A076F5" w:rsidRDefault="003B5FB4" w:rsidP="00D02DA6">
      <w:pPr>
        <w:pStyle w:val="Heading2"/>
      </w:pPr>
      <w:bookmarkStart w:id="82" w:name="_Toc5901198"/>
      <w:r>
        <w:t>Testing Approach</w:t>
      </w:r>
      <w:bookmarkEnd w:id="82"/>
    </w:p>
    <w:p w14:paraId="06447CCF" w14:textId="77777777" w:rsidR="003B5FB4" w:rsidRPr="003B5FB4" w:rsidRDefault="003B5FB4" w:rsidP="003B5FB4"/>
    <w:p w14:paraId="26F1B85B" w14:textId="3F9EFD3D" w:rsidR="003B5FB4" w:rsidRDefault="003B5FB4" w:rsidP="00D02DA6">
      <w:pPr>
        <w:pStyle w:val="Heading2"/>
      </w:pPr>
      <w:bookmarkStart w:id="83" w:name="_Toc5901199"/>
      <w:r>
        <w:t>Testing Results</w:t>
      </w:r>
      <w:bookmarkEnd w:id="83"/>
    </w:p>
    <w:p w14:paraId="5A54FA3A" w14:textId="77777777" w:rsidR="003B5FB4" w:rsidRPr="003B5FB4" w:rsidRDefault="003B5FB4" w:rsidP="003B5FB4"/>
    <w:p w14:paraId="35E605C2" w14:textId="77777777" w:rsidR="00574CCF" w:rsidRDefault="00574CCF">
      <w:pPr>
        <w:spacing w:line="240" w:lineRule="auto"/>
        <w:jc w:val="left"/>
        <w:rPr>
          <w:rFonts w:cs="Times New Roman"/>
          <w:b/>
          <w:sz w:val="36"/>
        </w:rPr>
      </w:pPr>
      <w:r>
        <w:br w:type="page"/>
      </w:r>
    </w:p>
    <w:p w14:paraId="28C24565" w14:textId="1E968583" w:rsidR="001B57E7" w:rsidRDefault="00A076F5" w:rsidP="00D02DA6">
      <w:pPr>
        <w:pStyle w:val="Heading1"/>
      </w:pPr>
      <w:bookmarkStart w:id="84" w:name="_Toc5901200"/>
      <w:r>
        <w:lastRenderedPageBreak/>
        <w:t>System Evaluation and Experimental Results</w:t>
      </w:r>
      <w:bookmarkStart w:id="85" w:name="_Toc529179924"/>
      <w:bookmarkStart w:id="86" w:name="_Toc529180028"/>
      <w:bookmarkStart w:id="87" w:name="_Toc529179923"/>
      <w:bookmarkStart w:id="88" w:name="_Toc529180027"/>
      <w:bookmarkEnd w:id="84"/>
    </w:p>
    <w:p w14:paraId="1FA87CDA" w14:textId="1ABE28EA" w:rsidR="003B5FB4" w:rsidRDefault="009B56B0" w:rsidP="00D02DA6">
      <w:pPr>
        <w:pStyle w:val="Heading2"/>
      </w:pPr>
      <w:bookmarkStart w:id="89" w:name="_Toc5901201"/>
      <w:r>
        <w:t>Evaluation of Results</w:t>
      </w:r>
      <w:bookmarkEnd w:id="89"/>
    </w:p>
    <w:p w14:paraId="6A8161F7" w14:textId="2D508012" w:rsidR="003B5FB4" w:rsidRDefault="003B5FB4" w:rsidP="003B5FB4"/>
    <w:p w14:paraId="2BEBBBB7" w14:textId="2E3A5BE3" w:rsidR="00B848E9" w:rsidRDefault="00B848E9" w:rsidP="00B848E9">
      <w:pPr>
        <w:pStyle w:val="Heading2"/>
      </w:pPr>
      <w:bookmarkStart w:id="90" w:name="_Toc5901202"/>
      <w:r>
        <w:t xml:space="preserve">Technical </w:t>
      </w:r>
      <w:r w:rsidR="003B5FB4">
        <w:t>Conclusion</w:t>
      </w:r>
      <w:bookmarkEnd w:id="90"/>
    </w:p>
    <w:p w14:paraId="0FE3DBEC" w14:textId="7BA5E1F6" w:rsidR="00B848E9" w:rsidRDefault="00B848E9" w:rsidP="00B848E9"/>
    <w:p w14:paraId="25DA8E5C" w14:textId="33D67417" w:rsidR="00B848E9" w:rsidRDefault="00B848E9" w:rsidP="00B848E9">
      <w:pPr>
        <w:pStyle w:val="Heading2"/>
      </w:pPr>
      <w:bookmarkStart w:id="91" w:name="_Toc5901203"/>
      <w:r>
        <w:t>Personal Conclusion</w:t>
      </w:r>
      <w:bookmarkEnd w:id="91"/>
    </w:p>
    <w:p w14:paraId="45307032" w14:textId="4E206D1D" w:rsidR="00B848E9" w:rsidRDefault="00B848E9" w:rsidP="00B848E9"/>
    <w:p w14:paraId="4D06DC28" w14:textId="5DE0C7BA" w:rsidR="00B848E9" w:rsidRDefault="00B848E9" w:rsidP="00B848E9">
      <w:pPr>
        <w:pStyle w:val="Heading2"/>
      </w:pPr>
      <w:bookmarkStart w:id="92" w:name="_Toc5901204"/>
      <w:r>
        <w:t>Future Work</w:t>
      </w:r>
      <w:bookmarkEnd w:id="92"/>
    </w:p>
    <w:p w14:paraId="10BC2EDF" w14:textId="5197F96E" w:rsidR="003B5FB4" w:rsidRDefault="003B5FB4">
      <w:pPr>
        <w:jc w:val="left"/>
      </w:pPr>
    </w:p>
    <w:p w14:paraId="4E48C2B5" w14:textId="77777777" w:rsidR="00B848E9" w:rsidRDefault="00B848E9">
      <w:pPr>
        <w:jc w:val="left"/>
      </w:pPr>
    </w:p>
    <w:p w14:paraId="314D802D" w14:textId="77777777" w:rsidR="00B848E9" w:rsidRDefault="00B848E9" w:rsidP="00B848E9">
      <w:pPr>
        <w:sectPr w:rsidR="00B848E9" w:rsidSect="00B848E9">
          <w:footerReference w:type="default" r:id="rId25"/>
          <w:pgSz w:w="11900" w:h="16840"/>
          <w:pgMar w:top="1418" w:right="1418" w:bottom="1418" w:left="1418" w:header="709" w:footer="709" w:gutter="0"/>
          <w:pgNumType w:start="1"/>
          <w:cols w:space="708"/>
          <w:docGrid w:linePitch="360"/>
        </w:sectPr>
      </w:pPr>
    </w:p>
    <w:p w14:paraId="55352244" w14:textId="464118B4" w:rsidR="00F84A63" w:rsidRDefault="00F84A63" w:rsidP="00B848E9">
      <w:pPr>
        <w:pStyle w:val="Heading1"/>
        <w:numPr>
          <w:ilvl w:val="0"/>
          <w:numId w:val="0"/>
        </w:numPr>
      </w:pPr>
      <w:bookmarkStart w:id="93" w:name="_Toc5901205"/>
      <w:r>
        <w:lastRenderedPageBreak/>
        <w:t>Appendices</w:t>
      </w:r>
      <w:bookmarkEnd w:id="85"/>
      <w:bookmarkEnd w:id="86"/>
      <w:bookmarkEnd w:id="93"/>
    </w:p>
    <w:p w14:paraId="4A5D91C0" w14:textId="07503810" w:rsidR="0025550F" w:rsidRDefault="0025550F" w:rsidP="0025550F">
      <w:pPr>
        <w:pStyle w:val="Heading2"/>
        <w:numPr>
          <w:ilvl w:val="0"/>
          <w:numId w:val="0"/>
        </w:numPr>
      </w:pPr>
      <w:bookmarkStart w:id="94" w:name="_Toc5901206"/>
      <w:r>
        <w:t>User Manual</w:t>
      </w:r>
      <w:bookmarkEnd w:id="94"/>
    </w:p>
    <w:p w14:paraId="2B837556" w14:textId="77777777" w:rsidR="0025550F" w:rsidRPr="0025550F" w:rsidRDefault="0025550F" w:rsidP="0025550F"/>
    <w:p w14:paraId="12424C7C" w14:textId="32195F3E" w:rsidR="0025550F" w:rsidRDefault="0025550F" w:rsidP="0025550F">
      <w:pPr>
        <w:pStyle w:val="Heading2"/>
        <w:numPr>
          <w:ilvl w:val="0"/>
          <w:numId w:val="0"/>
        </w:numPr>
      </w:pPr>
      <w:bookmarkStart w:id="95" w:name="_Toc5901207"/>
      <w:r>
        <w:t>Meeting Minutes</w:t>
      </w:r>
      <w:bookmarkEnd w:id="95"/>
    </w:p>
    <w:p w14:paraId="1267A99D" w14:textId="77777777" w:rsidR="0025550F" w:rsidRPr="0025550F" w:rsidRDefault="0025550F" w:rsidP="0025550F"/>
    <w:p w14:paraId="5873F10B" w14:textId="11409F67" w:rsidR="00686D02" w:rsidRPr="00686D02" w:rsidRDefault="00686D02" w:rsidP="00B848E9">
      <w:pPr>
        <w:pStyle w:val="Heading2"/>
        <w:numPr>
          <w:ilvl w:val="0"/>
          <w:numId w:val="0"/>
        </w:numPr>
        <w:sectPr w:rsidR="00686D02" w:rsidRPr="00686D02" w:rsidSect="0025550F">
          <w:pgSz w:w="11900" w:h="16840"/>
          <w:pgMar w:top="1418" w:right="1418" w:bottom="1418" w:left="1418" w:header="709" w:footer="709" w:gutter="0"/>
          <w:pgNumType w:fmt="lowerRoman" w:start="1"/>
          <w:cols w:space="708"/>
          <w:docGrid w:linePitch="360"/>
        </w:sectPr>
      </w:pPr>
      <w:bookmarkStart w:id="96" w:name="_Toc5901208"/>
      <w:r>
        <w:t>Malware Used to Train Model</w:t>
      </w:r>
      <w:bookmarkEnd w:id="96"/>
    </w:p>
    <w:p w14:paraId="6DF736BB" w14:textId="05BDABC9" w:rsidR="00686D02" w:rsidRPr="00686D02" w:rsidRDefault="00686D02" w:rsidP="00686D02">
      <w:pPr>
        <w:spacing w:line="240" w:lineRule="auto"/>
        <w:rPr>
          <w:rFonts w:cs="Times New Roman"/>
          <w:sz w:val="16"/>
          <w:szCs w:val="16"/>
        </w:rPr>
      </w:pPr>
      <w:r w:rsidRPr="00686D02">
        <w:rPr>
          <w:rFonts w:cs="Times New Roman"/>
          <w:sz w:val="16"/>
          <w:szCs w:val="16"/>
        </w:rPr>
        <w:t>CryptoRansom: 462</w:t>
      </w:r>
    </w:p>
    <w:p w14:paraId="3FFBA70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 464</w:t>
      </w:r>
    </w:p>
    <w:p w14:paraId="3444BF7E" w14:textId="77777777" w:rsidR="00686D02" w:rsidRPr="00686D02" w:rsidRDefault="00686D02" w:rsidP="00686D02">
      <w:pPr>
        <w:spacing w:line="240" w:lineRule="auto"/>
        <w:rPr>
          <w:rFonts w:cs="Times New Roman"/>
          <w:sz w:val="16"/>
          <w:szCs w:val="16"/>
        </w:rPr>
      </w:pPr>
      <w:r w:rsidRPr="00686D02">
        <w:rPr>
          <w:rFonts w:cs="Times New Roman"/>
          <w:sz w:val="16"/>
          <w:szCs w:val="16"/>
        </w:rPr>
        <w:t>Mediyes: 71</w:t>
      </w:r>
    </w:p>
    <w:p w14:paraId="4C7324D5" w14:textId="77777777" w:rsidR="00686D02" w:rsidRPr="00686D02" w:rsidRDefault="00686D02" w:rsidP="00686D02">
      <w:pPr>
        <w:spacing w:line="240" w:lineRule="auto"/>
        <w:rPr>
          <w:rFonts w:cs="Times New Roman"/>
          <w:sz w:val="16"/>
          <w:szCs w:val="16"/>
        </w:rPr>
      </w:pPr>
      <w:r w:rsidRPr="00686D02">
        <w:rPr>
          <w:rFonts w:cs="Times New Roman"/>
          <w:sz w:val="16"/>
          <w:szCs w:val="16"/>
        </w:rPr>
        <w:t>WinPE: 183</w:t>
      </w:r>
    </w:p>
    <w:p w14:paraId="7858D3F8" w14:textId="77777777" w:rsidR="00686D02" w:rsidRPr="00686D02" w:rsidRDefault="00686D02" w:rsidP="00686D02">
      <w:pPr>
        <w:spacing w:line="240" w:lineRule="auto"/>
        <w:rPr>
          <w:rFonts w:cs="Times New Roman"/>
          <w:sz w:val="16"/>
          <w:szCs w:val="16"/>
        </w:rPr>
      </w:pPr>
      <w:r w:rsidRPr="00686D02">
        <w:rPr>
          <w:rFonts w:cs="Times New Roman"/>
          <w:sz w:val="16"/>
          <w:szCs w:val="16"/>
        </w:rPr>
        <w:t>Zeus: 466</w:t>
      </w:r>
    </w:p>
    <w:p w14:paraId="6D7C7D7E" w14:textId="77777777" w:rsidR="00686D02" w:rsidRPr="00686D02" w:rsidRDefault="00686D02" w:rsidP="00686D02">
      <w:pPr>
        <w:spacing w:line="240" w:lineRule="auto"/>
        <w:rPr>
          <w:rFonts w:cs="Times New Roman"/>
          <w:sz w:val="16"/>
          <w:szCs w:val="16"/>
        </w:rPr>
      </w:pPr>
    </w:p>
    <w:p w14:paraId="5BE74B80" w14:textId="77777777" w:rsidR="00686D02" w:rsidRPr="00686D02" w:rsidRDefault="00686D02" w:rsidP="00686D02">
      <w:pPr>
        <w:spacing w:line="240" w:lineRule="auto"/>
        <w:rPr>
          <w:rFonts w:cs="Times New Roman"/>
          <w:sz w:val="16"/>
          <w:szCs w:val="16"/>
        </w:rPr>
      </w:pPr>
      <w:r w:rsidRPr="00686D02">
        <w:rPr>
          <w:rFonts w:cs="Times New Roman"/>
          <w:sz w:val="16"/>
          <w:szCs w:val="16"/>
        </w:rPr>
        <w:t>CryptoRansom</w:t>
      </w:r>
    </w:p>
    <w:p w14:paraId="534860AA" w14:textId="77777777" w:rsidR="00686D02" w:rsidRPr="00686D02" w:rsidRDefault="00686D02" w:rsidP="00686D02">
      <w:pPr>
        <w:spacing w:line="240" w:lineRule="auto"/>
        <w:rPr>
          <w:rFonts w:cs="Times New Roman"/>
          <w:sz w:val="16"/>
          <w:szCs w:val="16"/>
        </w:rPr>
      </w:pPr>
      <w:r w:rsidRPr="00686D02">
        <w:rPr>
          <w:rFonts w:cs="Times New Roman"/>
          <w:sz w:val="16"/>
          <w:szCs w:val="16"/>
        </w:rPr>
        <w:t>00f5da8b1b4539508a418bda650f68b0</w:t>
      </w:r>
    </w:p>
    <w:p w14:paraId="1AB13A91" w14:textId="77777777" w:rsidR="00686D02" w:rsidRPr="00686D02" w:rsidRDefault="00686D02" w:rsidP="00686D02">
      <w:pPr>
        <w:spacing w:line="240" w:lineRule="auto"/>
        <w:rPr>
          <w:rFonts w:cs="Times New Roman"/>
          <w:sz w:val="16"/>
          <w:szCs w:val="16"/>
        </w:rPr>
      </w:pPr>
      <w:r w:rsidRPr="00686D02">
        <w:rPr>
          <w:rFonts w:cs="Times New Roman"/>
          <w:sz w:val="16"/>
          <w:szCs w:val="16"/>
        </w:rPr>
        <w:t>0bb4967a86f8e4188b7ab808fb87d53f</w:t>
      </w:r>
    </w:p>
    <w:p w14:paraId="1C209A3B" w14:textId="77777777" w:rsidR="00686D02" w:rsidRPr="00686D02" w:rsidRDefault="00686D02" w:rsidP="00686D02">
      <w:pPr>
        <w:spacing w:line="240" w:lineRule="auto"/>
        <w:rPr>
          <w:rFonts w:cs="Times New Roman"/>
          <w:sz w:val="16"/>
          <w:szCs w:val="16"/>
        </w:rPr>
      </w:pPr>
      <w:r w:rsidRPr="00686D02">
        <w:rPr>
          <w:rFonts w:cs="Times New Roman"/>
          <w:sz w:val="16"/>
          <w:szCs w:val="16"/>
        </w:rPr>
        <w:t>0acd3589927dae70f36a2ac5be5935e2</w:t>
      </w:r>
    </w:p>
    <w:p w14:paraId="29C97CD6" w14:textId="77777777" w:rsidR="00686D02" w:rsidRPr="00686D02" w:rsidRDefault="00686D02" w:rsidP="00686D02">
      <w:pPr>
        <w:spacing w:line="240" w:lineRule="auto"/>
        <w:rPr>
          <w:rFonts w:cs="Times New Roman"/>
          <w:sz w:val="16"/>
          <w:szCs w:val="16"/>
        </w:rPr>
      </w:pPr>
      <w:r w:rsidRPr="00686D02">
        <w:rPr>
          <w:rFonts w:cs="Times New Roman"/>
          <w:sz w:val="16"/>
          <w:szCs w:val="16"/>
        </w:rPr>
        <w:t>00d7bcafe9e33ede2af6cf91cc33e176</w:t>
      </w:r>
    </w:p>
    <w:p w14:paraId="31C6E872" w14:textId="77777777" w:rsidR="00686D02" w:rsidRPr="00686D02" w:rsidRDefault="00686D02" w:rsidP="00686D02">
      <w:pPr>
        <w:spacing w:line="240" w:lineRule="auto"/>
        <w:rPr>
          <w:rFonts w:cs="Times New Roman"/>
          <w:sz w:val="16"/>
          <w:szCs w:val="16"/>
        </w:rPr>
      </w:pPr>
      <w:r w:rsidRPr="00686D02">
        <w:rPr>
          <w:rFonts w:cs="Times New Roman"/>
          <w:sz w:val="16"/>
          <w:szCs w:val="16"/>
        </w:rPr>
        <w:t>0a4158f22b7fcd9e6f7f310a54ae5730</w:t>
      </w:r>
    </w:p>
    <w:p w14:paraId="36D03AED" w14:textId="77777777" w:rsidR="00686D02" w:rsidRPr="00686D02" w:rsidRDefault="00686D02" w:rsidP="00686D02">
      <w:pPr>
        <w:spacing w:line="240" w:lineRule="auto"/>
        <w:rPr>
          <w:rFonts w:cs="Times New Roman"/>
          <w:sz w:val="16"/>
          <w:szCs w:val="16"/>
        </w:rPr>
      </w:pPr>
      <w:r w:rsidRPr="00686D02">
        <w:rPr>
          <w:rFonts w:cs="Times New Roman"/>
          <w:sz w:val="16"/>
          <w:szCs w:val="16"/>
        </w:rPr>
        <w:t>0b19d143d72200959250ef3e041cbbc0</w:t>
      </w:r>
    </w:p>
    <w:p w14:paraId="6D7163F2" w14:textId="77777777" w:rsidR="00686D02" w:rsidRPr="00686D02" w:rsidRDefault="00686D02" w:rsidP="00686D02">
      <w:pPr>
        <w:spacing w:line="240" w:lineRule="auto"/>
        <w:rPr>
          <w:rFonts w:cs="Times New Roman"/>
          <w:sz w:val="16"/>
          <w:szCs w:val="16"/>
        </w:rPr>
      </w:pPr>
      <w:r w:rsidRPr="00686D02">
        <w:rPr>
          <w:rFonts w:cs="Times New Roman"/>
          <w:sz w:val="16"/>
          <w:szCs w:val="16"/>
        </w:rPr>
        <w:t>0a33ca032358f29faff821136ed8fec0</w:t>
      </w:r>
    </w:p>
    <w:p w14:paraId="3214308D" w14:textId="77777777" w:rsidR="00686D02" w:rsidRPr="00686D02" w:rsidRDefault="00686D02" w:rsidP="00686D02">
      <w:pPr>
        <w:spacing w:line="240" w:lineRule="auto"/>
        <w:rPr>
          <w:rFonts w:cs="Times New Roman"/>
          <w:sz w:val="16"/>
          <w:szCs w:val="16"/>
        </w:rPr>
      </w:pPr>
      <w:r w:rsidRPr="00686D02">
        <w:rPr>
          <w:rFonts w:cs="Times New Roman"/>
          <w:sz w:val="16"/>
          <w:szCs w:val="16"/>
        </w:rPr>
        <w:t>0a7aca58836451c4f7843c43f4981d7f</w:t>
      </w:r>
    </w:p>
    <w:p w14:paraId="4B9771F4" w14:textId="77777777" w:rsidR="00686D02" w:rsidRPr="00686D02" w:rsidRDefault="00686D02" w:rsidP="00686D02">
      <w:pPr>
        <w:spacing w:line="240" w:lineRule="auto"/>
        <w:rPr>
          <w:rFonts w:cs="Times New Roman"/>
          <w:sz w:val="16"/>
          <w:szCs w:val="16"/>
        </w:rPr>
      </w:pPr>
      <w:r w:rsidRPr="00686D02">
        <w:rPr>
          <w:rFonts w:cs="Times New Roman"/>
          <w:sz w:val="16"/>
          <w:szCs w:val="16"/>
        </w:rPr>
        <w:t>0a3c29c21df7a85a11092ca654e11350</w:t>
      </w:r>
    </w:p>
    <w:p w14:paraId="0BFB8A97" w14:textId="77777777" w:rsidR="00686D02" w:rsidRPr="00686D02" w:rsidRDefault="00686D02" w:rsidP="00686D02">
      <w:pPr>
        <w:spacing w:line="240" w:lineRule="auto"/>
        <w:rPr>
          <w:rFonts w:cs="Times New Roman"/>
          <w:sz w:val="16"/>
          <w:szCs w:val="16"/>
        </w:rPr>
      </w:pPr>
      <w:r w:rsidRPr="00686D02">
        <w:rPr>
          <w:rFonts w:cs="Times New Roman"/>
          <w:sz w:val="16"/>
          <w:szCs w:val="16"/>
        </w:rPr>
        <w:t>00f8bbe855a32c75f4c0aaf65ff1b950</w:t>
      </w:r>
    </w:p>
    <w:p w14:paraId="4C007A60" w14:textId="77777777" w:rsidR="00686D02" w:rsidRPr="00686D02" w:rsidRDefault="00686D02" w:rsidP="00686D02">
      <w:pPr>
        <w:spacing w:line="240" w:lineRule="auto"/>
        <w:rPr>
          <w:rFonts w:cs="Times New Roman"/>
          <w:sz w:val="16"/>
          <w:szCs w:val="16"/>
        </w:rPr>
      </w:pPr>
      <w:r w:rsidRPr="00686D02">
        <w:rPr>
          <w:rFonts w:cs="Times New Roman"/>
          <w:sz w:val="16"/>
          <w:szCs w:val="16"/>
        </w:rPr>
        <w:t>0a332da03e16fc6c19b5b4597a223cc0</w:t>
      </w:r>
    </w:p>
    <w:p w14:paraId="4963A591" w14:textId="77777777" w:rsidR="00686D02" w:rsidRPr="00686D02" w:rsidRDefault="00686D02" w:rsidP="00686D02">
      <w:pPr>
        <w:spacing w:line="240" w:lineRule="auto"/>
        <w:rPr>
          <w:rFonts w:cs="Times New Roman"/>
          <w:sz w:val="16"/>
          <w:szCs w:val="16"/>
        </w:rPr>
      </w:pPr>
      <w:r w:rsidRPr="00686D02">
        <w:rPr>
          <w:rFonts w:cs="Times New Roman"/>
          <w:sz w:val="16"/>
          <w:szCs w:val="16"/>
        </w:rPr>
        <w:t>0a34d6d08b17bd7a72b824bbe1d705b0</w:t>
      </w:r>
    </w:p>
    <w:p w14:paraId="0ED38CB6" w14:textId="77777777" w:rsidR="00686D02" w:rsidRPr="00686D02" w:rsidRDefault="00686D02" w:rsidP="00686D02">
      <w:pPr>
        <w:spacing w:line="240" w:lineRule="auto"/>
        <w:rPr>
          <w:rFonts w:cs="Times New Roman"/>
          <w:sz w:val="16"/>
          <w:szCs w:val="16"/>
        </w:rPr>
      </w:pPr>
      <w:r w:rsidRPr="00686D02">
        <w:rPr>
          <w:rFonts w:cs="Times New Roman"/>
          <w:sz w:val="16"/>
          <w:szCs w:val="16"/>
        </w:rPr>
        <w:t>0b16d47bf27428fdd9f7181306337487</w:t>
      </w:r>
    </w:p>
    <w:p w14:paraId="64C9DE35" w14:textId="77777777" w:rsidR="00686D02" w:rsidRPr="00686D02" w:rsidRDefault="00686D02" w:rsidP="00686D02">
      <w:pPr>
        <w:spacing w:line="240" w:lineRule="auto"/>
        <w:rPr>
          <w:rFonts w:cs="Times New Roman"/>
          <w:sz w:val="16"/>
          <w:szCs w:val="16"/>
        </w:rPr>
      </w:pPr>
      <w:r w:rsidRPr="00686D02">
        <w:rPr>
          <w:rFonts w:cs="Times New Roman"/>
          <w:sz w:val="16"/>
          <w:szCs w:val="16"/>
        </w:rPr>
        <w:t>0a6a31f9ebd4dff7b53cc770b15cf1fb</w:t>
      </w:r>
    </w:p>
    <w:p w14:paraId="2F5E8B05" w14:textId="77777777" w:rsidR="00686D02" w:rsidRPr="00686D02" w:rsidRDefault="00686D02" w:rsidP="00686D02">
      <w:pPr>
        <w:spacing w:line="240" w:lineRule="auto"/>
        <w:rPr>
          <w:rFonts w:cs="Times New Roman"/>
          <w:sz w:val="16"/>
          <w:szCs w:val="16"/>
        </w:rPr>
      </w:pPr>
      <w:r w:rsidRPr="00686D02">
        <w:rPr>
          <w:rFonts w:cs="Times New Roman"/>
          <w:sz w:val="16"/>
          <w:szCs w:val="16"/>
        </w:rPr>
        <w:t>0c8d36315d37bc132d8017b9d38fb226</w:t>
      </w:r>
    </w:p>
    <w:p w14:paraId="59080AA5" w14:textId="77777777" w:rsidR="00686D02" w:rsidRPr="00686D02" w:rsidRDefault="00686D02" w:rsidP="00686D02">
      <w:pPr>
        <w:spacing w:line="240" w:lineRule="auto"/>
        <w:rPr>
          <w:rFonts w:cs="Times New Roman"/>
          <w:sz w:val="16"/>
          <w:szCs w:val="16"/>
        </w:rPr>
      </w:pPr>
      <w:r w:rsidRPr="00686D02">
        <w:rPr>
          <w:rFonts w:cs="Times New Roman"/>
          <w:sz w:val="16"/>
          <w:szCs w:val="16"/>
        </w:rPr>
        <w:t>0c696a00e61b7ca0cec09f737cbfbce4</w:t>
      </w:r>
    </w:p>
    <w:p w14:paraId="248D2EE4" w14:textId="77777777" w:rsidR="00686D02" w:rsidRPr="00686D02" w:rsidRDefault="00686D02" w:rsidP="00686D02">
      <w:pPr>
        <w:spacing w:line="240" w:lineRule="auto"/>
        <w:rPr>
          <w:rFonts w:cs="Times New Roman"/>
          <w:sz w:val="16"/>
          <w:szCs w:val="16"/>
        </w:rPr>
      </w:pPr>
      <w:r w:rsidRPr="00686D02">
        <w:rPr>
          <w:rFonts w:cs="Times New Roman"/>
          <w:sz w:val="16"/>
          <w:szCs w:val="16"/>
        </w:rPr>
        <w:t>0bb43a92a9ab85c68e42fae201ef5267</w:t>
      </w:r>
    </w:p>
    <w:p w14:paraId="574C973A" w14:textId="77777777" w:rsidR="00686D02" w:rsidRPr="00686D02" w:rsidRDefault="00686D02" w:rsidP="00686D02">
      <w:pPr>
        <w:spacing w:line="240" w:lineRule="auto"/>
        <w:rPr>
          <w:rFonts w:cs="Times New Roman"/>
          <w:sz w:val="16"/>
          <w:szCs w:val="16"/>
        </w:rPr>
      </w:pPr>
      <w:r w:rsidRPr="00686D02">
        <w:rPr>
          <w:rFonts w:cs="Times New Roman"/>
          <w:sz w:val="16"/>
          <w:szCs w:val="16"/>
        </w:rPr>
        <w:t>0a468c18e38a5cf9a0eac8360941c07e</w:t>
      </w:r>
    </w:p>
    <w:p w14:paraId="305260F7" w14:textId="77777777" w:rsidR="00686D02" w:rsidRPr="00686D02" w:rsidRDefault="00686D02" w:rsidP="00686D02">
      <w:pPr>
        <w:spacing w:line="240" w:lineRule="auto"/>
        <w:rPr>
          <w:rFonts w:cs="Times New Roman"/>
          <w:sz w:val="16"/>
          <w:szCs w:val="16"/>
        </w:rPr>
      </w:pPr>
      <w:r w:rsidRPr="00686D02">
        <w:rPr>
          <w:rFonts w:cs="Times New Roman"/>
          <w:sz w:val="16"/>
          <w:szCs w:val="16"/>
        </w:rPr>
        <w:t>00d9d5a0319cddef48add9257d4721df</w:t>
      </w:r>
    </w:p>
    <w:p w14:paraId="635EB5DA" w14:textId="77777777" w:rsidR="00686D02" w:rsidRPr="00686D02" w:rsidRDefault="00686D02" w:rsidP="00686D02">
      <w:pPr>
        <w:spacing w:line="240" w:lineRule="auto"/>
        <w:rPr>
          <w:rFonts w:cs="Times New Roman"/>
          <w:sz w:val="16"/>
          <w:szCs w:val="16"/>
        </w:rPr>
      </w:pPr>
      <w:r w:rsidRPr="00686D02">
        <w:rPr>
          <w:rFonts w:cs="Times New Roman"/>
          <w:sz w:val="16"/>
          <w:szCs w:val="16"/>
        </w:rPr>
        <w:t>0bca3e8bdbaebdd0b50a435129be55a8</w:t>
      </w:r>
    </w:p>
    <w:p w14:paraId="43734908" w14:textId="77777777" w:rsidR="00686D02" w:rsidRPr="00686D02" w:rsidRDefault="00686D02" w:rsidP="00686D02">
      <w:pPr>
        <w:spacing w:line="240" w:lineRule="auto"/>
        <w:rPr>
          <w:rFonts w:cs="Times New Roman"/>
          <w:sz w:val="16"/>
          <w:szCs w:val="16"/>
        </w:rPr>
      </w:pPr>
      <w:r w:rsidRPr="00686D02">
        <w:rPr>
          <w:rFonts w:cs="Times New Roman"/>
          <w:sz w:val="16"/>
          <w:szCs w:val="16"/>
        </w:rPr>
        <w:t>00d6ba82eed3ca0af8cf3a4342014bb1</w:t>
      </w:r>
    </w:p>
    <w:p w14:paraId="38C593C5" w14:textId="77777777" w:rsidR="00686D02" w:rsidRPr="00686D02" w:rsidRDefault="00686D02" w:rsidP="00686D02">
      <w:pPr>
        <w:spacing w:line="240" w:lineRule="auto"/>
        <w:rPr>
          <w:rFonts w:cs="Times New Roman"/>
          <w:sz w:val="16"/>
          <w:szCs w:val="16"/>
        </w:rPr>
      </w:pPr>
      <w:r w:rsidRPr="00686D02">
        <w:rPr>
          <w:rFonts w:cs="Times New Roman"/>
          <w:sz w:val="16"/>
          <w:szCs w:val="16"/>
        </w:rPr>
        <w:t>0a85ea7926dbb0ea07c702d6894ca1d0</w:t>
      </w:r>
    </w:p>
    <w:p w14:paraId="0EC2BA92" w14:textId="77777777" w:rsidR="00686D02" w:rsidRPr="00686D02" w:rsidRDefault="00686D02" w:rsidP="00686D02">
      <w:pPr>
        <w:spacing w:line="240" w:lineRule="auto"/>
        <w:rPr>
          <w:rFonts w:cs="Times New Roman"/>
          <w:sz w:val="16"/>
          <w:szCs w:val="16"/>
        </w:rPr>
      </w:pPr>
      <w:r w:rsidRPr="00686D02">
        <w:rPr>
          <w:rFonts w:cs="Times New Roman"/>
          <w:sz w:val="16"/>
          <w:szCs w:val="16"/>
        </w:rPr>
        <w:t>0a398a5ce48bfea366e0ed7ce8df5aa0</w:t>
      </w:r>
    </w:p>
    <w:p w14:paraId="5F7C29E3" w14:textId="77777777" w:rsidR="00686D02" w:rsidRPr="00686D02" w:rsidRDefault="00686D02" w:rsidP="00686D02">
      <w:pPr>
        <w:spacing w:line="240" w:lineRule="auto"/>
        <w:rPr>
          <w:rFonts w:cs="Times New Roman"/>
          <w:sz w:val="16"/>
          <w:szCs w:val="16"/>
        </w:rPr>
      </w:pPr>
      <w:r w:rsidRPr="00686D02">
        <w:rPr>
          <w:rFonts w:cs="Times New Roman"/>
          <w:sz w:val="16"/>
          <w:szCs w:val="16"/>
        </w:rPr>
        <w:t>0a46f66744e1c196569c6772205f3334</w:t>
      </w:r>
    </w:p>
    <w:p w14:paraId="395FC1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d7e020fde70156418d13661e6520</w:t>
      </w:r>
    </w:p>
    <w:p w14:paraId="299ADB99" w14:textId="77777777" w:rsidR="00686D02" w:rsidRPr="00686D02" w:rsidRDefault="00686D02" w:rsidP="00686D02">
      <w:pPr>
        <w:spacing w:line="240" w:lineRule="auto"/>
        <w:rPr>
          <w:rFonts w:cs="Times New Roman"/>
          <w:sz w:val="16"/>
          <w:szCs w:val="16"/>
        </w:rPr>
      </w:pPr>
      <w:r w:rsidRPr="00686D02">
        <w:rPr>
          <w:rFonts w:cs="Times New Roman"/>
          <w:sz w:val="16"/>
          <w:szCs w:val="16"/>
        </w:rPr>
        <w:t>00faac7951328980fd09a2d46ca42cc4</w:t>
      </w:r>
    </w:p>
    <w:p w14:paraId="34E7354E" w14:textId="77777777" w:rsidR="00686D02" w:rsidRPr="00686D02" w:rsidRDefault="00686D02" w:rsidP="00686D02">
      <w:pPr>
        <w:spacing w:line="240" w:lineRule="auto"/>
        <w:rPr>
          <w:rFonts w:cs="Times New Roman"/>
          <w:sz w:val="16"/>
          <w:szCs w:val="16"/>
        </w:rPr>
      </w:pPr>
      <w:r w:rsidRPr="00686D02">
        <w:rPr>
          <w:rFonts w:cs="Times New Roman"/>
          <w:sz w:val="16"/>
          <w:szCs w:val="16"/>
        </w:rPr>
        <w:t>0a3ce6edebc77bd1a5cbab31b156b620</w:t>
      </w:r>
    </w:p>
    <w:p w14:paraId="24F4B812" w14:textId="77777777" w:rsidR="00686D02" w:rsidRPr="00686D02" w:rsidRDefault="00686D02" w:rsidP="00686D02">
      <w:pPr>
        <w:spacing w:line="240" w:lineRule="auto"/>
        <w:rPr>
          <w:rFonts w:cs="Times New Roman"/>
          <w:sz w:val="16"/>
          <w:szCs w:val="16"/>
        </w:rPr>
      </w:pPr>
      <w:r w:rsidRPr="00686D02">
        <w:rPr>
          <w:rFonts w:cs="Times New Roman"/>
          <w:sz w:val="16"/>
          <w:szCs w:val="16"/>
        </w:rPr>
        <w:t>0a81a4a594bb8fd51f4fc8c6464f948e</w:t>
      </w:r>
    </w:p>
    <w:p w14:paraId="5B464FFF" w14:textId="77777777" w:rsidR="00686D02" w:rsidRPr="00686D02" w:rsidRDefault="00686D02" w:rsidP="00686D02">
      <w:pPr>
        <w:spacing w:line="240" w:lineRule="auto"/>
        <w:rPr>
          <w:rFonts w:cs="Times New Roman"/>
          <w:sz w:val="16"/>
          <w:szCs w:val="16"/>
        </w:rPr>
      </w:pPr>
      <w:r w:rsidRPr="00686D02">
        <w:rPr>
          <w:rFonts w:cs="Times New Roman"/>
          <w:sz w:val="16"/>
          <w:szCs w:val="16"/>
        </w:rPr>
        <w:t>0aab9316f970f19c9aa26bb025c2f8d0</w:t>
      </w:r>
    </w:p>
    <w:p w14:paraId="3377D216" w14:textId="77777777" w:rsidR="00686D02" w:rsidRPr="00686D02" w:rsidRDefault="00686D02" w:rsidP="00686D02">
      <w:pPr>
        <w:spacing w:line="240" w:lineRule="auto"/>
        <w:rPr>
          <w:rFonts w:cs="Times New Roman"/>
          <w:sz w:val="16"/>
          <w:szCs w:val="16"/>
        </w:rPr>
      </w:pPr>
      <w:r w:rsidRPr="00686D02">
        <w:rPr>
          <w:rFonts w:cs="Times New Roman"/>
          <w:sz w:val="16"/>
          <w:szCs w:val="16"/>
        </w:rPr>
        <w:t>00f5b7dd67cbb43dc1f03caaf1b702f0</w:t>
      </w:r>
    </w:p>
    <w:p w14:paraId="16C377C7" w14:textId="77777777" w:rsidR="00686D02" w:rsidRPr="00686D02" w:rsidRDefault="00686D02" w:rsidP="00686D02">
      <w:pPr>
        <w:spacing w:line="240" w:lineRule="auto"/>
        <w:rPr>
          <w:rFonts w:cs="Times New Roman"/>
          <w:sz w:val="16"/>
          <w:szCs w:val="16"/>
        </w:rPr>
      </w:pPr>
      <w:r w:rsidRPr="00686D02">
        <w:rPr>
          <w:rFonts w:cs="Times New Roman"/>
          <w:sz w:val="16"/>
          <w:szCs w:val="16"/>
        </w:rPr>
        <w:t>0b6326745e516532f8e59e730972ddf5</w:t>
      </w:r>
    </w:p>
    <w:p w14:paraId="63D6C257" w14:textId="77777777" w:rsidR="00686D02" w:rsidRPr="00686D02" w:rsidRDefault="00686D02" w:rsidP="00686D02">
      <w:pPr>
        <w:spacing w:line="240" w:lineRule="auto"/>
        <w:rPr>
          <w:rFonts w:cs="Times New Roman"/>
          <w:sz w:val="16"/>
          <w:szCs w:val="16"/>
        </w:rPr>
      </w:pPr>
      <w:r w:rsidRPr="00686D02">
        <w:rPr>
          <w:rFonts w:cs="Times New Roman"/>
          <w:sz w:val="16"/>
          <w:szCs w:val="16"/>
        </w:rPr>
        <w:t>0a451693b2cc0ba572469bb8d4905970</w:t>
      </w:r>
    </w:p>
    <w:p w14:paraId="40EA7486" w14:textId="77777777" w:rsidR="00686D02" w:rsidRPr="00686D02" w:rsidRDefault="00686D02" w:rsidP="00686D02">
      <w:pPr>
        <w:spacing w:line="240" w:lineRule="auto"/>
        <w:rPr>
          <w:rFonts w:cs="Times New Roman"/>
          <w:sz w:val="16"/>
          <w:szCs w:val="16"/>
        </w:rPr>
      </w:pPr>
      <w:r w:rsidRPr="00686D02">
        <w:rPr>
          <w:rFonts w:cs="Times New Roman"/>
          <w:sz w:val="16"/>
          <w:szCs w:val="16"/>
        </w:rPr>
        <w:t>0cfe829490cfb074eb34762a71be15dd</w:t>
      </w:r>
    </w:p>
    <w:p w14:paraId="7D850840" w14:textId="77777777" w:rsidR="00686D02" w:rsidRPr="00686D02" w:rsidRDefault="00686D02" w:rsidP="00686D02">
      <w:pPr>
        <w:spacing w:line="240" w:lineRule="auto"/>
        <w:rPr>
          <w:rFonts w:cs="Times New Roman"/>
          <w:sz w:val="16"/>
          <w:szCs w:val="16"/>
        </w:rPr>
      </w:pPr>
      <w:r w:rsidRPr="00686D02">
        <w:rPr>
          <w:rFonts w:cs="Times New Roman"/>
          <w:sz w:val="16"/>
          <w:szCs w:val="16"/>
        </w:rPr>
        <w:t>0bc8bce5c3cc3add359f3607371fcadf</w:t>
      </w:r>
    </w:p>
    <w:p w14:paraId="739A7BB4" w14:textId="77777777" w:rsidR="00686D02" w:rsidRPr="00686D02" w:rsidRDefault="00686D02" w:rsidP="00686D02">
      <w:pPr>
        <w:spacing w:line="240" w:lineRule="auto"/>
        <w:rPr>
          <w:rFonts w:cs="Times New Roman"/>
          <w:sz w:val="16"/>
          <w:szCs w:val="16"/>
        </w:rPr>
      </w:pPr>
      <w:r w:rsidRPr="00686D02">
        <w:rPr>
          <w:rFonts w:cs="Times New Roman"/>
          <w:sz w:val="16"/>
          <w:szCs w:val="16"/>
        </w:rPr>
        <w:t>0ab68c6dc53f968b6d8d2327542ff85a</w:t>
      </w:r>
    </w:p>
    <w:p w14:paraId="08889D5B" w14:textId="77777777" w:rsidR="00686D02" w:rsidRPr="00686D02" w:rsidRDefault="00686D02" w:rsidP="00686D02">
      <w:pPr>
        <w:spacing w:line="240" w:lineRule="auto"/>
        <w:rPr>
          <w:rFonts w:cs="Times New Roman"/>
          <w:sz w:val="16"/>
          <w:szCs w:val="16"/>
        </w:rPr>
      </w:pPr>
      <w:r w:rsidRPr="00686D02">
        <w:rPr>
          <w:rFonts w:cs="Times New Roman"/>
          <w:sz w:val="16"/>
          <w:szCs w:val="16"/>
        </w:rPr>
        <w:t>0bb1f183dd4b8dc355b2bb434c8b1ab2</w:t>
      </w:r>
    </w:p>
    <w:p w14:paraId="7C09745C" w14:textId="77777777" w:rsidR="00686D02" w:rsidRPr="00686D02" w:rsidRDefault="00686D02" w:rsidP="00686D02">
      <w:pPr>
        <w:spacing w:line="240" w:lineRule="auto"/>
        <w:rPr>
          <w:rFonts w:cs="Times New Roman"/>
          <w:sz w:val="16"/>
          <w:szCs w:val="16"/>
        </w:rPr>
      </w:pPr>
      <w:r w:rsidRPr="00686D02">
        <w:rPr>
          <w:rFonts w:cs="Times New Roman"/>
          <w:sz w:val="16"/>
          <w:szCs w:val="16"/>
        </w:rPr>
        <w:t>0bfd10c0314651408990a1aa2155252e</w:t>
      </w:r>
    </w:p>
    <w:p w14:paraId="11C1F87E" w14:textId="77777777" w:rsidR="00686D02" w:rsidRPr="00686D02" w:rsidRDefault="00686D02" w:rsidP="00686D02">
      <w:pPr>
        <w:spacing w:line="240" w:lineRule="auto"/>
        <w:rPr>
          <w:rFonts w:cs="Times New Roman"/>
          <w:sz w:val="16"/>
          <w:szCs w:val="16"/>
        </w:rPr>
      </w:pPr>
      <w:r w:rsidRPr="00686D02">
        <w:rPr>
          <w:rFonts w:cs="Times New Roman"/>
          <w:sz w:val="16"/>
          <w:szCs w:val="16"/>
        </w:rPr>
        <w:t>0c604c8593ab6b2ac27288990b1c63cb</w:t>
      </w:r>
    </w:p>
    <w:p w14:paraId="5966B20B" w14:textId="77777777" w:rsidR="00686D02" w:rsidRPr="00686D02" w:rsidRDefault="00686D02" w:rsidP="00686D02">
      <w:pPr>
        <w:spacing w:line="240" w:lineRule="auto"/>
        <w:rPr>
          <w:rFonts w:cs="Times New Roman"/>
          <w:sz w:val="16"/>
          <w:szCs w:val="16"/>
        </w:rPr>
      </w:pPr>
      <w:r w:rsidRPr="00686D02">
        <w:rPr>
          <w:rFonts w:cs="Times New Roman"/>
          <w:sz w:val="16"/>
          <w:szCs w:val="16"/>
        </w:rPr>
        <w:t>00f91c3f4a20d1c513aca8cdd3e16680</w:t>
      </w:r>
    </w:p>
    <w:p w14:paraId="53C939A5" w14:textId="77777777" w:rsidR="00686D02" w:rsidRPr="00686D02" w:rsidRDefault="00686D02" w:rsidP="00686D02">
      <w:pPr>
        <w:spacing w:line="240" w:lineRule="auto"/>
        <w:rPr>
          <w:rFonts w:cs="Times New Roman"/>
          <w:sz w:val="16"/>
          <w:szCs w:val="16"/>
        </w:rPr>
      </w:pPr>
      <w:r w:rsidRPr="00686D02">
        <w:rPr>
          <w:rFonts w:cs="Times New Roman"/>
          <w:sz w:val="16"/>
          <w:szCs w:val="16"/>
        </w:rPr>
        <w:t>0b8cad9f8d5917f4930eb02f0b2453f6</w:t>
      </w:r>
    </w:p>
    <w:p w14:paraId="69B54D20" w14:textId="77777777" w:rsidR="00686D02" w:rsidRPr="00686D02" w:rsidRDefault="00686D02" w:rsidP="00686D02">
      <w:pPr>
        <w:spacing w:line="240" w:lineRule="auto"/>
        <w:rPr>
          <w:rFonts w:cs="Times New Roman"/>
          <w:sz w:val="16"/>
          <w:szCs w:val="16"/>
        </w:rPr>
      </w:pPr>
      <w:r w:rsidRPr="00686D02">
        <w:rPr>
          <w:rFonts w:cs="Times New Roman"/>
          <w:sz w:val="16"/>
          <w:szCs w:val="16"/>
        </w:rPr>
        <w:t>00fbcbd669f72cd2dc71ec3a4e971f14</w:t>
      </w:r>
    </w:p>
    <w:p w14:paraId="6B5CAAD3" w14:textId="77777777" w:rsidR="00686D02" w:rsidRPr="00686D02" w:rsidRDefault="00686D02" w:rsidP="00686D02">
      <w:pPr>
        <w:spacing w:line="240" w:lineRule="auto"/>
        <w:rPr>
          <w:rFonts w:cs="Times New Roman"/>
          <w:sz w:val="16"/>
          <w:szCs w:val="16"/>
        </w:rPr>
      </w:pPr>
      <w:r w:rsidRPr="00686D02">
        <w:rPr>
          <w:rFonts w:cs="Times New Roman"/>
          <w:sz w:val="16"/>
          <w:szCs w:val="16"/>
        </w:rPr>
        <w:t>0c66357f04082a8b148a2906c86f7f50</w:t>
      </w:r>
    </w:p>
    <w:p w14:paraId="5D125790" w14:textId="77777777" w:rsidR="00686D02" w:rsidRPr="00686D02" w:rsidRDefault="00686D02" w:rsidP="00686D02">
      <w:pPr>
        <w:spacing w:line="240" w:lineRule="auto"/>
        <w:rPr>
          <w:rFonts w:cs="Times New Roman"/>
          <w:sz w:val="16"/>
          <w:szCs w:val="16"/>
        </w:rPr>
      </w:pPr>
      <w:r w:rsidRPr="00686D02">
        <w:rPr>
          <w:rFonts w:cs="Times New Roman"/>
          <w:sz w:val="16"/>
          <w:szCs w:val="16"/>
        </w:rPr>
        <w:t>0b1128fa2d572d8e9696aad97c5d5062</w:t>
      </w:r>
    </w:p>
    <w:p w14:paraId="23B61358" w14:textId="77777777" w:rsidR="00686D02" w:rsidRPr="00686D02" w:rsidRDefault="00686D02" w:rsidP="00686D02">
      <w:pPr>
        <w:spacing w:line="240" w:lineRule="auto"/>
        <w:rPr>
          <w:rFonts w:cs="Times New Roman"/>
          <w:sz w:val="16"/>
          <w:szCs w:val="16"/>
        </w:rPr>
      </w:pPr>
      <w:r w:rsidRPr="00686D02">
        <w:rPr>
          <w:rFonts w:cs="Times New Roman"/>
          <w:sz w:val="16"/>
          <w:szCs w:val="16"/>
        </w:rPr>
        <w:t>00d47e7738c972700d66c80d973ca1ba</w:t>
      </w:r>
    </w:p>
    <w:p w14:paraId="1B10DD41" w14:textId="77777777" w:rsidR="00686D02" w:rsidRPr="00686D02" w:rsidRDefault="00686D02" w:rsidP="00686D02">
      <w:pPr>
        <w:spacing w:line="240" w:lineRule="auto"/>
        <w:rPr>
          <w:rFonts w:cs="Times New Roman"/>
          <w:sz w:val="16"/>
          <w:szCs w:val="16"/>
        </w:rPr>
      </w:pPr>
      <w:r w:rsidRPr="00686D02">
        <w:rPr>
          <w:rFonts w:cs="Times New Roman"/>
          <w:sz w:val="16"/>
          <w:szCs w:val="16"/>
        </w:rPr>
        <w:t>00f2070a27eddad8b76e740fc9dd1a61</w:t>
      </w:r>
    </w:p>
    <w:p w14:paraId="7104C89F" w14:textId="77777777" w:rsidR="00686D02" w:rsidRPr="00686D02" w:rsidRDefault="00686D02" w:rsidP="00686D02">
      <w:pPr>
        <w:spacing w:line="240" w:lineRule="auto"/>
        <w:rPr>
          <w:rFonts w:cs="Times New Roman"/>
          <w:sz w:val="16"/>
          <w:szCs w:val="16"/>
        </w:rPr>
      </w:pPr>
      <w:r w:rsidRPr="00686D02">
        <w:rPr>
          <w:rFonts w:cs="Times New Roman"/>
          <w:sz w:val="16"/>
          <w:szCs w:val="16"/>
        </w:rPr>
        <w:t>00a4dab57de640e7846fdc35b2e4675a</w:t>
      </w:r>
    </w:p>
    <w:p w14:paraId="5F917CF0" w14:textId="77777777" w:rsidR="00686D02" w:rsidRPr="00686D02" w:rsidRDefault="00686D02" w:rsidP="00686D02">
      <w:pPr>
        <w:spacing w:line="240" w:lineRule="auto"/>
        <w:rPr>
          <w:rFonts w:cs="Times New Roman"/>
          <w:sz w:val="16"/>
          <w:szCs w:val="16"/>
        </w:rPr>
      </w:pPr>
      <w:r w:rsidRPr="00686D02">
        <w:rPr>
          <w:rFonts w:cs="Times New Roman"/>
          <w:sz w:val="16"/>
          <w:szCs w:val="16"/>
        </w:rPr>
        <w:t>0a14bbb02a94ebb47d1068ff2e71b282</w:t>
      </w:r>
    </w:p>
    <w:p w14:paraId="6B72E2B8" w14:textId="77777777" w:rsidR="00686D02" w:rsidRPr="00686D02" w:rsidRDefault="00686D02" w:rsidP="00686D02">
      <w:pPr>
        <w:spacing w:line="240" w:lineRule="auto"/>
        <w:rPr>
          <w:rFonts w:cs="Times New Roman"/>
          <w:sz w:val="16"/>
          <w:szCs w:val="16"/>
        </w:rPr>
      </w:pPr>
      <w:r w:rsidRPr="00686D02">
        <w:rPr>
          <w:rFonts w:cs="Times New Roman"/>
          <w:sz w:val="16"/>
          <w:szCs w:val="16"/>
        </w:rPr>
        <w:t>00a85c1a86a9553d6ff98195d15bff15</w:t>
      </w:r>
    </w:p>
    <w:p w14:paraId="31709D63" w14:textId="77777777" w:rsidR="00686D02" w:rsidRPr="00686D02" w:rsidRDefault="00686D02" w:rsidP="00686D02">
      <w:pPr>
        <w:spacing w:line="240" w:lineRule="auto"/>
        <w:rPr>
          <w:rFonts w:cs="Times New Roman"/>
          <w:sz w:val="16"/>
          <w:szCs w:val="16"/>
        </w:rPr>
      </w:pPr>
      <w:r w:rsidRPr="00686D02">
        <w:rPr>
          <w:rFonts w:cs="Times New Roman"/>
          <w:sz w:val="16"/>
          <w:szCs w:val="16"/>
        </w:rPr>
        <w:t>0b82b19db7b82e2d157322cc34542b9e</w:t>
      </w:r>
    </w:p>
    <w:p w14:paraId="4852B236" w14:textId="77777777" w:rsidR="00686D02" w:rsidRPr="00686D02" w:rsidRDefault="00686D02" w:rsidP="00686D02">
      <w:pPr>
        <w:spacing w:line="240" w:lineRule="auto"/>
        <w:rPr>
          <w:rFonts w:cs="Times New Roman"/>
          <w:sz w:val="16"/>
          <w:szCs w:val="16"/>
        </w:rPr>
      </w:pPr>
      <w:r w:rsidRPr="00686D02">
        <w:rPr>
          <w:rFonts w:cs="Times New Roman"/>
          <w:sz w:val="16"/>
          <w:szCs w:val="16"/>
        </w:rPr>
        <w:t>0a357cd8decc1fbd41d0a32ba0bb5981</w:t>
      </w:r>
    </w:p>
    <w:p w14:paraId="278B93E4" w14:textId="77777777" w:rsidR="00686D02" w:rsidRPr="00686D02" w:rsidRDefault="00686D02" w:rsidP="00686D02">
      <w:pPr>
        <w:spacing w:line="240" w:lineRule="auto"/>
        <w:rPr>
          <w:rFonts w:cs="Times New Roman"/>
          <w:sz w:val="16"/>
          <w:szCs w:val="16"/>
        </w:rPr>
      </w:pPr>
      <w:r w:rsidRPr="00686D02">
        <w:rPr>
          <w:rFonts w:cs="Times New Roman"/>
          <w:sz w:val="16"/>
          <w:szCs w:val="16"/>
        </w:rPr>
        <w:t>00ae63b2ac99a95946acb2bc1a9862f0</w:t>
      </w:r>
    </w:p>
    <w:p w14:paraId="30B5563D" w14:textId="77777777" w:rsidR="00686D02" w:rsidRPr="00686D02" w:rsidRDefault="00686D02" w:rsidP="00686D02">
      <w:pPr>
        <w:spacing w:line="240" w:lineRule="auto"/>
        <w:rPr>
          <w:rFonts w:cs="Times New Roman"/>
          <w:sz w:val="16"/>
          <w:szCs w:val="16"/>
        </w:rPr>
      </w:pPr>
      <w:r w:rsidRPr="00686D02">
        <w:rPr>
          <w:rFonts w:cs="Times New Roman"/>
          <w:sz w:val="16"/>
          <w:szCs w:val="16"/>
        </w:rPr>
        <w:t>00c60e1945d9584792f3691b82378bd0</w:t>
      </w:r>
    </w:p>
    <w:p w14:paraId="37BA35C8" w14:textId="77777777" w:rsidR="00686D02" w:rsidRPr="00686D02" w:rsidRDefault="00686D02" w:rsidP="00686D02">
      <w:pPr>
        <w:spacing w:line="240" w:lineRule="auto"/>
        <w:rPr>
          <w:rFonts w:cs="Times New Roman"/>
          <w:sz w:val="16"/>
          <w:szCs w:val="16"/>
        </w:rPr>
      </w:pPr>
      <w:r w:rsidRPr="00686D02">
        <w:rPr>
          <w:rFonts w:cs="Times New Roman"/>
          <w:sz w:val="16"/>
          <w:szCs w:val="16"/>
        </w:rPr>
        <w:t>0b69eeab38b6a00ae262cc3b52cbedbb</w:t>
      </w:r>
    </w:p>
    <w:p w14:paraId="7DAE0867" w14:textId="77777777" w:rsidR="00686D02" w:rsidRPr="00686D02" w:rsidRDefault="00686D02" w:rsidP="00686D02">
      <w:pPr>
        <w:spacing w:line="240" w:lineRule="auto"/>
        <w:rPr>
          <w:rFonts w:cs="Times New Roman"/>
          <w:sz w:val="16"/>
          <w:szCs w:val="16"/>
        </w:rPr>
      </w:pPr>
      <w:r w:rsidRPr="00686D02">
        <w:rPr>
          <w:rFonts w:cs="Times New Roman"/>
          <w:sz w:val="16"/>
          <w:szCs w:val="16"/>
        </w:rPr>
        <w:t>0b6a0fe4aef0d2905b091102807a42ca</w:t>
      </w:r>
    </w:p>
    <w:p w14:paraId="188553F4" w14:textId="77777777" w:rsidR="00686D02" w:rsidRPr="00686D02" w:rsidRDefault="00686D02" w:rsidP="00686D02">
      <w:pPr>
        <w:spacing w:line="240" w:lineRule="auto"/>
        <w:rPr>
          <w:rFonts w:cs="Times New Roman"/>
          <w:sz w:val="16"/>
          <w:szCs w:val="16"/>
        </w:rPr>
      </w:pPr>
      <w:r w:rsidRPr="00686D02">
        <w:rPr>
          <w:rFonts w:cs="Times New Roman"/>
          <w:sz w:val="16"/>
          <w:szCs w:val="16"/>
        </w:rPr>
        <w:t>00cc33352ae8e526f7533119fb823cb1</w:t>
      </w:r>
    </w:p>
    <w:p w14:paraId="4DF266EB" w14:textId="77777777" w:rsidR="00686D02" w:rsidRPr="00686D02" w:rsidRDefault="00686D02" w:rsidP="00686D02">
      <w:pPr>
        <w:spacing w:line="240" w:lineRule="auto"/>
        <w:rPr>
          <w:rFonts w:cs="Times New Roman"/>
          <w:sz w:val="16"/>
          <w:szCs w:val="16"/>
        </w:rPr>
      </w:pPr>
      <w:r w:rsidRPr="00686D02">
        <w:rPr>
          <w:rFonts w:cs="Times New Roman"/>
          <w:sz w:val="16"/>
          <w:szCs w:val="16"/>
        </w:rPr>
        <w:t>00cc6e32ebbd811a8ec3a017c47411f0</w:t>
      </w:r>
    </w:p>
    <w:p w14:paraId="676336CF" w14:textId="77777777" w:rsidR="00686D02" w:rsidRPr="00686D02" w:rsidRDefault="00686D02" w:rsidP="00686D02">
      <w:pPr>
        <w:spacing w:line="240" w:lineRule="auto"/>
        <w:rPr>
          <w:rFonts w:cs="Times New Roman"/>
          <w:sz w:val="16"/>
          <w:szCs w:val="16"/>
        </w:rPr>
      </w:pPr>
      <w:r w:rsidRPr="00686D02">
        <w:rPr>
          <w:rFonts w:cs="Times New Roman"/>
          <w:sz w:val="16"/>
          <w:szCs w:val="16"/>
        </w:rPr>
        <w:t>0c6c4321d85a638d7d591c37eb471091</w:t>
      </w:r>
    </w:p>
    <w:p w14:paraId="643AA38D" w14:textId="77777777" w:rsidR="00686D02" w:rsidRPr="00686D02" w:rsidRDefault="00686D02" w:rsidP="00686D02">
      <w:pPr>
        <w:spacing w:line="240" w:lineRule="auto"/>
        <w:rPr>
          <w:rFonts w:cs="Times New Roman"/>
          <w:sz w:val="16"/>
          <w:szCs w:val="16"/>
        </w:rPr>
      </w:pPr>
      <w:r w:rsidRPr="00686D02">
        <w:rPr>
          <w:rFonts w:cs="Times New Roman"/>
          <w:sz w:val="16"/>
          <w:szCs w:val="16"/>
        </w:rPr>
        <w:t>0cee4cd5f8c492a720a67fdf46a05b0d</w:t>
      </w:r>
    </w:p>
    <w:p w14:paraId="38A137D5" w14:textId="77777777" w:rsidR="00686D02" w:rsidRPr="00686D02" w:rsidRDefault="00686D02" w:rsidP="00686D02">
      <w:pPr>
        <w:spacing w:line="240" w:lineRule="auto"/>
        <w:rPr>
          <w:rFonts w:cs="Times New Roman"/>
          <w:sz w:val="16"/>
          <w:szCs w:val="16"/>
        </w:rPr>
      </w:pPr>
      <w:r w:rsidRPr="00686D02">
        <w:rPr>
          <w:rFonts w:cs="Times New Roman"/>
          <w:sz w:val="16"/>
          <w:szCs w:val="16"/>
        </w:rPr>
        <w:t>0b9799d6c31974c9875d46e13d014cf0</w:t>
      </w:r>
    </w:p>
    <w:p w14:paraId="1BE7B787" w14:textId="77777777" w:rsidR="00686D02" w:rsidRPr="00686D02" w:rsidRDefault="00686D02" w:rsidP="00686D02">
      <w:pPr>
        <w:spacing w:line="240" w:lineRule="auto"/>
        <w:rPr>
          <w:rFonts w:cs="Times New Roman"/>
          <w:sz w:val="16"/>
          <w:szCs w:val="16"/>
        </w:rPr>
      </w:pPr>
      <w:r w:rsidRPr="00686D02">
        <w:rPr>
          <w:rFonts w:cs="Times New Roman"/>
          <w:sz w:val="16"/>
          <w:szCs w:val="16"/>
        </w:rPr>
        <w:t>0bae9a454befd85ceed074b9ba2232c5</w:t>
      </w:r>
    </w:p>
    <w:p w14:paraId="23788505" w14:textId="77777777" w:rsidR="00686D02" w:rsidRPr="00686D02" w:rsidRDefault="00686D02" w:rsidP="00686D02">
      <w:pPr>
        <w:spacing w:line="240" w:lineRule="auto"/>
        <w:rPr>
          <w:rFonts w:cs="Times New Roman"/>
          <w:sz w:val="16"/>
          <w:szCs w:val="16"/>
        </w:rPr>
      </w:pPr>
      <w:r w:rsidRPr="00686D02">
        <w:rPr>
          <w:rFonts w:cs="Times New Roman"/>
          <w:sz w:val="16"/>
          <w:szCs w:val="16"/>
        </w:rPr>
        <w:t>0b7194365c61f6425a43c073daf6859d</w:t>
      </w:r>
    </w:p>
    <w:p w14:paraId="6193D586" w14:textId="77777777" w:rsidR="00686D02" w:rsidRPr="00686D02" w:rsidRDefault="00686D02" w:rsidP="00686D02">
      <w:pPr>
        <w:spacing w:line="240" w:lineRule="auto"/>
        <w:rPr>
          <w:rFonts w:cs="Times New Roman"/>
          <w:sz w:val="16"/>
          <w:szCs w:val="16"/>
        </w:rPr>
      </w:pPr>
      <w:r w:rsidRPr="00686D02">
        <w:rPr>
          <w:rFonts w:cs="Times New Roman"/>
          <w:sz w:val="16"/>
          <w:szCs w:val="16"/>
        </w:rPr>
        <w:t>0b02c74c836269affb8dfb8589a97d10</w:t>
      </w:r>
    </w:p>
    <w:p w14:paraId="7F73652B" w14:textId="77777777" w:rsidR="00686D02" w:rsidRPr="00686D02" w:rsidRDefault="00686D02" w:rsidP="00686D02">
      <w:pPr>
        <w:spacing w:line="240" w:lineRule="auto"/>
        <w:rPr>
          <w:rFonts w:cs="Times New Roman"/>
          <w:sz w:val="16"/>
          <w:szCs w:val="16"/>
        </w:rPr>
      </w:pPr>
      <w:r w:rsidRPr="00686D02">
        <w:rPr>
          <w:rFonts w:cs="Times New Roman"/>
          <w:sz w:val="16"/>
          <w:szCs w:val="16"/>
        </w:rPr>
        <w:t>0b1c34868e664bd0cb2aeb096833b88d</w:t>
      </w:r>
    </w:p>
    <w:p w14:paraId="08FD2D9E" w14:textId="77777777" w:rsidR="00686D02" w:rsidRPr="00686D02" w:rsidRDefault="00686D02" w:rsidP="00686D02">
      <w:pPr>
        <w:spacing w:line="240" w:lineRule="auto"/>
        <w:rPr>
          <w:rFonts w:cs="Times New Roman"/>
          <w:sz w:val="16"/>
          <w:szCs w:val="16"/>
        </w:rPr>
      </w:pPr>
      <w:r w:rsidRPr="00686D02">
        <w:rPr>
          <w:rFonts w:cs="Times New Roman"/>
          <w:sz w:val="16"/>
          <w:szCs w:val="16"/>
        </w:rPr>
        <w:t>0a7dda5e0482655a76fedb57622f7b81</w:t>
      </w:r>
    </w:p>
    <w:p w14:paraId="73CBB7C6" w14:textId="77777777" w:rsidR="00686D02" w:rsidRPr="00686D02" w:rsidRDefault="00686D02" w:rsidP="00686D02">
      <w:pPr>
        <w:spacing w:line="240" w:lineRule="auto"/>
        <w:rPr>
          <w:rFonts w:cs="Times New Roman"/>
          <w:sz w:val="16"/>
          <w:szCs w:val="16"/>
        </w:rPr>
      </w:pPr>
      <w:r w:rsidRPr="00686D02">
        <w:rPr>
          <w:rFonts w:cs="Times New Roman"/>
          <w:sz w:val="16"/>
          <w:szCs w:val="16"/>
        </w:rPr>
        <w:t>0b042705d5032077eae0a43a1ff39052</w:t>
      </w:r>
    </w:p>
    <w:p w14:paraId="69561BAA" w14:textId="77777777" w:rsidR="00686D02" w:rsidRPr="00686D02" w:rsidRDefault="00686D02" w:rsidP="00686D02">
      <w:pPr>
        <w:spacing w:line="240" w:lineRule="auto"/>
        <w:rPr>
          <w:rFonts w:cs="Times New Roman"/>
          <w:sz w:val="16"/>
          <w:szCs w:val="16"/>
        </w:rPr>
      </w:pPr>
      <w:r w:rsidRPr="00686D02">
        <w:rPr>
          <w:rFonts w:cs="Times New Roman"/>
          <w:sz w:val="16"/>
          <w:szCs w:val="16"/>
        </w:rPr>
        <w:t>0bb957939c2befbe15fad0e60915170c</w:t>
      </w:r>
    </w:p>
    <w:p w14:paraId="277048F6" w14:textId="77777777" w:rsidR="00686D02" w:rsidRPr="00686D02" w:rsidRDefault="00686D02" w:rsidP="00686D02">
      <w:pPr>
        <w:spacing w:line="240" w:lineRule="auto"/>
        <w:rPr>
          <w:rFonts w:cs="Times New Roman"/>
          <w:sz w:val="16"/>
          <w:szCs w:val="16"/>
        </w:rPr>
      </w:pPr>
      <w:r w:rsidRPr="00686D02">
        <w:rPr>
          <w:rFonts w:cs="Times New Roman"/>
          <w:sz w:val="16"/>
          <w:szCs w:val="16"/>
        </w:rPr>
        <w:t>00e236527d4294fc5a75eb1cbc2eb141</w:t>
      </w:r>
    </w:p>
    <w:p w14:paraId="19ABD70B" w14:textId="77777777" w:rsidR="00686D02" w:rsidRPr="00686D02" w:rsidRDefault="00686D02" w:rsidP="00686D02">
      <w:pPr>
        <w:spacing w:line="240" w:lineRule="auto"/>
        <w:rPr>
          <w:rFonts w:cs="Times New Roman"/>
          <w:sz w:val="16"/>
          <w:szCs w:val="16"/>
        </w:rPr>
      </w:pPr>
      <w:r w:rsidRPr="00686D02">
        <w:rPr>
          <w:rFonts w:cs="Times New Roman"/>
          <w:sz w:val="16"/>
          <w:szCs w:val="16"/>
        </w:rPr>
        <w:t>0a3bf266e4ad04f95543975e3c625dee</w:t>
      </w:r>
    </w:p>
    <w:p w14:paraId="70657405" w14:textId="77777777" w:rsidR="00686D02" w:rsidRPr="00686D02" w:rsidRDefault="00686D02" w:rsidP="00686D02">
      <w:pPr>
        <w:spacing w:line="240" w:lineRule="auto"/>
        <w:rPr>
          <w:rFonts w:cs="Times New Roman"/>
          <w:sz w:val="16"/>
          <w:szCs w:val="16"/>
        </w:rPr>
      </w:pPr>
      <w:r w:rsidRPr="00686D02">
        <w:rPr>
          <w:rFonts w:cs="Times New Roman"/>
          <w:sz w:val="16"/>
          <w:szCs w:val="16"/>
        </w:rPr>
        <w:t>0bf60398e34fa59f756a44994846c2a0</w:t>
      </w:r>
    </w:p>
    <w:p w14:paraId="7F20D867" w14:textId="77777777" w:rsidR="00686D02" w:rsidRPr="00686D02" w:rsidRDefault="00686D02" w:rsidP="00686D02">
      <w:pPr>
        <w:spacing w:line="240" w:lineRule="auto"/>
        <w:rPr>
          <w:rFonts w:cs="Times New Roman"/>
          <w:sz w:val="16"/>
          <w:szCs w:val="16"/>
        </w:rPr>
      </w:pPr>
      <w:r w:rsidRPr="00686D02">
        <w:rPr>
          <w:rFonts w:cs="Times New Roman"/>
          <w:sz w:val="16"/>
          <w:szCs w:val="16"/>
        </w:rPr>
        <w:t>0b39b5316e51263ac0d2e42b53c87b67</w:t>
      </w:r>
    </w:p>
    <w:p w14:paraId="2A1AD989" w14:textId="77777777" w:rsidR="00686D02" w:rsidRPr="00686D02" w:rsidRDefault="00686D02" w:rsidP="00686D02">
      <w:pPr>
        <w:spacing w:line="240" w:lineRule="auto"/>
        <w:rPr>
          <w:rFonts w:cs="Times New Roman"/>
          <w:sz w:val="16"/>
          <w:szCs w:val="16"/>
        </w:rPr>
      </w:pPr>
      <w:r w:rsidRPr="00686D02">
        <w:rPr>
          <w:rFonts w:cs="Times New Roman"/>
          <w:sz w:val="16"/>
          <w:szCs w:val="16"/>
        </w:rPr>
        <w:t>0ab09d5967a485818d5cc9a83c76b478</w:t>
      </w:r>
    </w:p>
    <w:p w14:paraId="631828D2" w14:textId="77777777" w:rsidR="00686D02" w:rsidRPr="00686D02" w:rsidRDefault="00686D02" w:rsidP="00686D02">
      <w:pPr>
        <w:spacing w:line="240" w:lineRule="auto"/>
        <w:rPr>
          <w:rFonts w:cs="Times New Roman"/>
          <w:sz w:val="16"/>
          <w:szCs w:val="16"/>
        </w:rPr>
      </w:pPr>
      <w:r w:rsidRPr="00686D02">
        <w:rPr>
          <w:rFonts w:cs="Times New Roman"/>
          <w:sz w:val="16"/>
          <w:szCs w:val="16"/>
        </w:rPr>
        <w:t>0a33af27fc0239b5205067cf5a146352</w:t>
      </w:r>
    </w:p>
    <w:p w14:paraId="30E2E824" w14:textId="77777777" w:rsidR="00686D02" w:rsidRPr="00686D02" w:rsidRDefault="00686D02" w:rsidP="00686D02">
      <w:pPr>
        <w:spacing w:line="240" w:lineRule="auto"/>
        <w:rPr>
          <w:rFonts w:cs="Times New Roman"/>
          <w:sz w:val="16"/>
          <w:szCs w:val="16"/>
        </w:rPr>
      </w:pPr>
      <w:r w:rsidRPr="00686D02">
        <w:rPr>
          <w:rFonts w:cs="Times New Roman"/>
          <w:sz w:val="16"/>
          <w:szCs w:val="16"/>
        </w:rPr>
        <w:t>0d0e1d7b6a7882a31892635f256154d0</w:t>
      </w:r>
    </w:p>
    <w:p w14:paraId="0BF07D7B" w14:textId="77777777" w:rsidR="00686D02" w:rsidRPr="00686D02" w:rsidRDefault="00686D02" w:rsidP="00686D02">
      <w:pPr>
        <w:spacing w:line="240" w:lineRule="auto"/>
        <w:rPr>
          <w:rFonts w:cs="Times New Roman"/>
          <w:sz w:val="16"/>
          <w:szCs w:val="16"/>
        </w:rPr>
      </w:pPr>
      <w:r w:rsidRPr="00686D02">
        <w:rPr>
          <w:rFonts w:cs="Times New Roman"/>
          <w:sz w:val="16"/>
          <w:szCs w:val="16"/>
        </w:rPr>
        <w:t>0d0f97cdedd3490c0163b08367df0347</w:t>
      </w:r>
    </w:p>
    <w:p w14:paraId="240A8757" w14:textId="77777777" w:rsidR="00686D02" w:rsidRPr="00686D02" w:rsidRDefault="00686D02" w:rsidP="00686D02">
      <w:pPr>
        <w:spacing w:line="240" w:lineRule="auto"/>
        <w:rPr>
          <w:rFonts w:cs="Times New Roman"/>
          <w:sz w:val="16"/>
          <w:szCs w:val="16"/>
        </w:rPr>
      </w:pPr>
      <w:r w:rsidRPr="00686D02">
        <w:rPr>
          <w:rFonts w:cs="Times New Roman"/>
          <w:sz w:val="16"/>
          <w:szCs w:val="16"/>
        </w:rPr>
        <w:t>0bc292b54bb66c43a92ea63ae6941a30</w:t>
      </w:r>
    </w:p>
    <w:p w14:paraId="42F6DC2A" w14:textId="77777777" w:rsidR="00686D02" w:rsidRPr="00686D02" w:rsidRDefault="00686D02" w:rsidP="00686D02">
      <w:pPr>
        <w:spacing w:line="240" w:lineRule="auto"/>
        <w:rPr>
          <w:rFonts w:cs="Times New Roman"/>
          <w:sz w:val="16"/>
          <w:szCs w:val="16"/>
        </w:rPr>
      </w:pPr>
      <w:r w:rsidRPr="00686D02">
        <w:rPr>
          <w:rFonts w:cs="Times New Roman"/>
          <w:sz w:val="16"/>
          <w:szCs w:val="16"/>
        </w:rPr>
        <w:t>0c5d93f9c4912eec7eeab8b0ca365a3a</w:t>
      </w:r>
    </w:p>
    <w:p w14:paraId="1368FCA5" w14:textId="77777777" w:rsidR="00686D02" w:rsidRPr="00686D02" w:rsidRDefault="00686D02" w:rsidP="00686D02">
      <w:pPr>
        <w:spacing w:line="240" w:lineRule="auto"/>
        <w:rPr>
          <w:rFonts w:cs="Times New Roman"/>
          <w:sz w:val="16"/>
          <w:szCs w:val="16"/>
        </w:rPr>
      </w:pPr>
      <w:r w:rsidRPr="00686D02">
        <w:rPr>
          <w:rFonts w:cs="Times New Roman"/>
          <w:sz w:val="16"/>
          <w:szCs w:val="16"/>
        </w:rPr>
        <w:t>0c72b528ec5ad7d94394d3746bd7db46</w:t>
      </w:r>
    </w:p>
    <w:p w14:paraId="3DB1010F" w14:textId="77777777" w:rsidR="00686D02" w:rsidRPr="00686D02" w:rsidRDefault="00686D02" w:rsidP="00686D02">
      <w:pPr>
        <w:spacing w:line="240" w:lineRule="auto"/>
        <w:rPr>
          <w:rFonts w:cs="Times New Roman"/>
          <w:sz w:val="16"/>
          <w:szCs w:val="16"/>
        </w:rPr>
      </w:pPr>
      <w:r w:rsidRPr="00686D02">
        <w:rPr>
          <w:rFonts w:cs="Times New Roman"/>
          <w:sz w:val="16"/>
          <w:szCs w:val="16"/>
        </w:rPr>
        <w:t>0bcb9d32d1e51bbe13fbf4cc0c8f05ef</w:t>
      </w:r>
    </w:p>
    <w:p w14:paraId="4A82825A" w14:textId="77777777" w:rsidR="00686D02" w:rsidRPr="00686D02" w:rsidRDefault="00686D02" w:rsidP="00686D02">
      <w:pPr>
        <w:spacing w:line="240" w:lineRule="auto"/>
        <w:rPr>
          <w:rFonts w:cs="Times New Roman"/>
          <w:sz w:val="16"/>
          <w:szCs w:val="16"/>
        </w:rPr>
      </w:pPr>
      <w:r w:rsidRPr="00686D02">
        <w:rPr>
          <w:rFonts w:cs="Times New Roman"/>
          <w:sz w:val="16"/>
          <w:szCs w:val="16"/>
        </w:rPr>
        <w:t>0a4c1b4dcba1d40fc254733768b8dee0</w:t>
      </w:r>
    </w:p>
    <w:p w14:paraId="0BCF91BD" w14:textId="77777777" w:rsidR="00686D02" w:rsidRPr="00686D02" w:rsidRDefault="00686D02" w:rsidP="00686D02">
      <w:pPr>
        <w:spacing w:line="240" w:lineRule="auto"/>
        <w:rPr>
          <w:rFonts w:cs="Times New Roman"/>
          <w:sz w:val="16"/>
          <w:szCs w:val="16"/>
        </w:rPr>
      </w:pPr>
      <w:r w:rsidRPr="00686D02">
        <w:rPr>
          <w:rFonts w:cs="Times New Roman"/>
          <w:sz w:val="16"/>
          <w:szCs w:val="16"/>
        </w:rPr>
        <w:t>0a4c46978fd70673c98b31458f60fc86</w:t>
      </w:r>
    </w:p>
    <w:p w14:paraId="3516A760" w14:textId="77777777" w:rsidR="00686D02" w:rsidRPr="00686D02" w:rsidRDefault="00686D02" w:rsidP="00686D02">
      <w:pPr>
        <w:spacing w:line="240" w:lineRule="auto"/>
        <w:rPr>
          <w:rFonts w:cs="Times New Roman"/>
          <w:sz w:val="16"/>
          <w:szCs w:val="16"/>
        </w:rPr>
      </w:pPr>
      <w:r w:rsidRPr="00686D02">
        <w:rPr>
          <w:rFonts w:cs="Times New Roman"/>
          <w:sz w:val="16"/>
          <w:szCs w:val="16"/>
        </w:rPr>
        <w:t>0a4c4869cff4a9b42b8df8975bbddf50</w:t>
      </w:r>
    </w:p>
    <w:p w14:paraId="411FCBB1" w14:textId="77777777" w:rsidR="00686D02" w:rsidRPr="00686D02" w:rsidRDefault="00686D02" w:rsidP="00686D02">
      <w:pPr>
        <w:spacing w:line="240" w:lineRule="auto"/>
        <w:rPr>
          <w:rFonts w:cs="Times New Roman"/>
          <w:sz w:val="16"/>
          <w:szCs w:val="16"/>
        </w:rPr>
      </w:pPr>
      <w:r w:rsidRPr="00686D02">
        <w:rPr>
          <w:rFonts w:cs="Times New Roman"/>
          <w:sz w:val="16"/>
          <w:szCs w:val="16"/>
        </w:rPr>
        <w:t>0d20e6aa3159f6835ce0756d8f710929</w:t>
      </w:r>
    </w:p>
    <w:p w14:paraId="7BD61984" w14:textId="77777777" w:rsidR="00686D02" w:rsidRPr="00686D02" w:rsidRDefault="00686D02" w:rsidP="00686D02">
      <w:pPr>
        <w:spacing w:line="240" w:lineRule="auto"/>
        <w:rPr>
          <w:rFonts w:cs="Times New Roman"/>
          <w:sz w:val="16"/>
          <w:szCs w:val="16"/>
        </w:rPr>
      </w:pPr>
      <w:r w:rsidRPr="00686D02">
        <w:rPr>
          <w:rFonts w:cs="Times New Roman"/>
          <w:sz w:val="16"/>
          <w:szCs w:val="16"/>
        </w:rPr>
        <w:t>0bbd644318b52ad6750a7a3eac905255</w:t>
      </w:r>
    </w:p>
    <w:p w14:paraId="5F9DE373" w14:textId="77777777" w:rsidR="00686D02" w:rsidRPr="00686D02" w:rsidRDefault="00686D02" w:rsidP="00686D02">
      <w:pPr>
        <w:spacing w:line="240" w:lineRule="auto"/>
        <w:rPr>
          <w:rFonts w:cs="Times New Roman"/>
          <w:sz w:val="16"/>
          <w:szCs w:val="16"/>
        </w:rPr>
      </w:pPr>
      <w:r w:rsidRPr="00686D02">
        <w:rPr>
          <w:rFonts w:cs="Times New Roman"/>
          <w:sz w:val="16"/>
          <w:szCs w:val="16"/>
        </w:rPr>
        <w:t>00ed79d8ffb56a853365fb673ece1680</w:t>
      </w:r>
    </w:p>
    <w:p w14:paraId="472B8E6A" w14:textId="77777777" w:rsidR="00686D02" w:rsidRPr="00686D02" w:rsidRDefault="00686D02" w:rsidP="00686D02">
      <w:pPr>
        <w:spacing w:line="240" w:lineRule="auto"/>
        <w:rPr>
          <w:rFonts w:cs="Times New Roman"/>
          <w:sz w:val="16"/>
          <w:szCs w:val="16"/>
        </w:rPr>
      </w:pPr>
      <w:r w:rsidRPr="00686D02">
        <w:rPr>
          <w:rFonts w:cs="Times New Roman"/>
          <w:sz w:val="16"/>
          <w:szCs w:val="16"/>
        </w:rPr>
        <w:t>0b1189de6b36eb9b1b9748b1ee70c620</w:t>
      </w:r>
    </w:p>
    <w:p w14:paraId="6D0357F7" w14:textId="77777777" w:rsidR="00686D02" w:rsidRPr="00686D02" w:rsidRDefault="00686D02" w:rsidP="00686D02">
      <w:pPr>
        <w:spacing w:line="240" w:lineRule="auto"/>
        <w:rPr>
          <w:rFonts w:cs="Times New Roman"/>
          <w:sz w:val="16"/>
          <w:szCs w:val="16"/>
        </w:rPr>
      </w:pPr>
      <w:r w:rsidRPr="00686D02">
        <w:rPr>
          <w:rFonts w:cs="Times New Roman"/>
          <w:sz w:val="16"/>
          <w:szCs w:val="16"/>
        </w:rPr>
        <w:t>0c0b0475e90315b1a2c81234ef688087</w:t>
      </w:r>
    </w:p>
    <w:p w14:paraId="3452884E" w14:textId="77777777" w:rsidR="00686D02" w:rsidRPr="00686D02" w:rsidRDefault="00686D02" w:rsidP="00686D02">
      <w:pPr>
        <w:spacing w:line="240" w:lineRule="auto"/>
        <w:rPr>
          <w:rFonts w:cs="Times New Roman"/>
          <w:sz w:val="16"/>
          <w:szCs w:val="16"/>
        </w:rPr>
      </w:pPr>
      <w:r w:rsidRPr="00686D02">
        <w:rPr>
          <w:rFonts w:cs="Times New Roman"/>
          <w:sz w:val="16"/>
          <w:szCs w:val="16"/>
        </w:rPr>
        <w:t>0a9ce179ac1b183e01897938e83d3949</w:t>
      </w:r>
    </w:p>
    <w:p w14:paraId="5D43EFA0" w14:textId="77777777" w:rsidR="00686D02" w:rsidRPr="00686D02" w:rsidRDefault="00686D02" w:rsidP="00686D02">
      <w:pPr>
        <w:spacing w:line="240" w:lineRule="auto"/>
        <w:rPr>
          <w:rFonts w:cs="Times New Roman"/>
          <w:sz w:val="16"/>
          <w:szCs w:val="16"/>
        </w:rPr>
      </w:pPr>
      <w:r w:rsidRPr="00686D02">
        <w:rPr>
          <w:rFonts w:cs="Times New Roman"/>
          <w:sz w:val="16"/>
          <w:szCs w:val="16"/>
        </w:rPr>
        <w:t>00be655ad247b27495443d97ffc181d9</w:t>
      </w:r>
    </w:p>
    <w:p w14:paraId="124CBE6B" w14:textId="77777777" w:rsidR="00686D02" w:rsidRPr="00686D02" w:rsidRDefault="00686D02" w:rsidP="00686D02">
      <w:pPr>
        <w:spacing w:line="240" w:lineRule="auto"/>
        <w:rPr>
          <w:rFonts w:cs="Times New Roman"/>
          <w:sz w:val="16"/>
          <w:szCs w:val="16"/>
        </w:rPr>
      </w:pPr>
      <w:r w:rsidRPr="00686D02">
        <w:rPr>
          <w:rFonts w:cs="Times New Roman"/>
          <w:sz w:val="16"/>
          <w:szCs w:val="16"/>
        </w:rPr>
        <w:t>0c705be975d203c5316bc9886b90cbc0</w:t>
      </w:r>
    </w:p>
    <w:p w14:paraId="2531DAED" w14:textId="77777777" w:rsidR="00686D02" w:rsidRPr="00686D02" w:rsidRDefault="00686D02" w:rsidP="00686D02">
      <w:pPr>
        <w:spacing w:line="240" w:lineRule="auto"/>
        <w:rPr>
          <w:rFonts w:cs="Times New Roman"/>
          <w:sz w:val="16"/>
          <w:szCs w:val="16"/>
        </w:rPr>
      </w:pPr>
      <w:r w:rsidRPr="00686D02">
        <w:rPr>
          <w:rFonts w:cs="Times New Roman"/>
          <w:sz w:val="16"/>
          <w:szCs w:val="16"/>
        </w:rPr>
        <w:t>0cb9b2330524bc422b38e716d8ee9fdf</w:t>
      </w:r>
    </w:p>
    <w:p w14:paraId="04A87797" w14:textId="77777777" w:rsidR="00686D02" w:rsidRPr="00686D02" w:rsidRDefault="00686D02" w:rsidP="00686D02">
      <w:pPr>
        <w:spacing w:line="240" w:lineRule="auto"/>
        <w:rPr>
          <w:rFonts w:cs="Times New Roman"/>
          <w:sz w:val="16"/>
          <w:szCs w:val="16"/>
        </w:rPr>
      </w:pPr>
      <w:r w:rsidRPr="00686D02">
        <w:rPr>
          <w:rFonts w:cs="Times New Roman"/>
          <w:sz w:val="16"/>
          <w:szCs w:val="16"/>
        </w:rPr>
        <w:t>0a1f0ae5b7b516b53eca0dd232988230</w:t>
      </w:r>
    </w:p>
    <w:p w14:paraId="4E0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a1d6f00dc010d134be073f367903d08</w:t>
      </w:r>
    </w:p>
    <w:p w14:paraId="051D51DA" w14:textId="77777777" w:rsidR="00686D02" w:rsidRPr="00686D02" w:rsidRDefault="00686D02" w:rsidP="00686D02">
      <w:pPr>
        <w:spacing w:line="240" w:lineRule="auto"/>
        <w:rPr>
          <w:rFonts w:cs="Times New Roman"/>
          <w:sz w:val="16"/>
          <w:szCs w:val="16"/>
        </w:rPr>
      </w:pPr>
      <w:r w:rsidRPr="00686D02">
        <w:rPr>
          <w:rFonts w:cs="Times New Roman"/>
          <w:sz w:val="16"/>
          <w:szCs w:val="16"/>
        </w:rPr>
        <w:t>0a1da35b7467688cec0a3633e5cab07f</w:t>
      </w:r>
    </w:p>
    <w:p w14:paraId="50D9B963" w14:textId="77777777" w:rsidR="00686D02" w:rsidRPr="00686D02" w:rsidRDefault="00686D02" w:rsidP="00686D02">
      <w:pPr>
        <w:spacing w:line="240" w:lineRule="auto"/>
        <w:rPr>
          <w:rFonts w:cs="Times New Roman"/>
          <w:sz w:val="16"/>
          <w:szCs w:val="16"/>
        </w:rPr>
      </w:pPr>
      <w:r w:rsidRPr="00686D02">
        <w:rPr>
          <w:rFonts w:cs="Times New Roman"/>
          <w:sz w:val="16"/>
          <w:szCs w:val="16"/>
        </w:rPr>
        <w:t>0ba0a79f06bd8c5d235fd5a8887e35ee</w:t>
      </w:r>
    </w:p>
    <w:p w14:paraId="4BA9F6B6" w14:textId="77777777" w:rsidR="00686D02" w:rsidRPr="00686D02" w:rsidRDefault="00686D02" w:rsidP="00686D02">
      <w:pPr>
        <w:spacing w:line="240" w:lineRule="auto"/>
        <w:rPr>
          <w:rFonts w:cs="Times New Roman"/>
          <w:sz w:val="16"/>
          <w:szCs w:val="16"/>
        </w:rPr>
      </w:pPr>
      <w:r w:rsidRPr="00686D02">
        <w:rPr>
          <w:rFonts w:cs="Times New Roman"/>
          <w:sz w:val="16"/>
          <w:szCs w:val="16"/>
        </w:rPr>
        <w:t>0c8c6c484ae50e930147df35646a2657</w:t>
      </w:r>
    </w:p>
    <w:p w14:paraId="526A8599" w14:textId="77777777" w:rsidR="00686D02" w:rsidRPr="00686D02" w:rsidRDefault="00686D02" w:rsidP="00686D02">
      <w:pPr>
        <w:spacing w:line="240" w:lineRule="auto"/>
        <w:rPr>
          <w:rFonts w:cs="Times New Roman"/>
          <w:sz w:val="16"/>
          <w:szCs w:val="16"/>
        </w:rPr>
      </w:pPr>
      <w:r w:rsidRPr="00686D02">
        <w:rPr>
          <w:rFonts w:cs="Times New Roman"/>
          <w:sz w:val="16"/>
          <w:szCs w:val="16"/>
        </w:rPr>
        <w:t>0d40e52b0cd3ff004a94ed31eb1c4f13</w:t>
      </w:r>
    </w:p>
    <w:p w14:paraId="5B94247C" w14:textId="77777777" w:rsidR="00686D02" w:rsidRPr="00686D02" w:rsidRDefault="00686D02" w:rsidP="00686D02">
      <w:pPr>
        <w:spacing w:line="240" w:lineRule="auto"/>
        <w:rPr>
          <w:rFonts w:cs="Times New Roman"/>
          <w:sz w:val="16"/>
          <w:szCs w:val="16"/>
        </w:rPr>
      </w:pPr>
      <w:r w:rsidRPr="00686D02">
        <w:rPr>
          <w:rFonts w:cs="Times New Roman"/>
          <w:sz w:val="16"/>
          <w:szCs w:val="16"/>
        </w:rPr>
        <w:t>0a6b32093cbd9951ee68eb2c5366a350</w:t>
      </w:r>
    </w:p>
    <w:p w14:paraId="5D488415" w14:textId="77777777" w:rsidR="00686D02" w:rsidRPr="00686D02" w:rsidRDefault="00686D02" w:rsidP="00686D02">
      <w:pPr>
        <w:spacing w:line="240" w:lineRule="auto"/>
        <w:rPr>
          <w:rFonts w:cs="Times New Roman"/>
          <w:sz w:val="16"/>
          <w:szCs w:val="16"/>
        </w:rPr>
      </w:pPr>
      <w:r w:rsidRPr="00686D02">
        <w:rPr>
          <w:rFonts w:cs="Times New Roman"/>
          <w:sz w:val="16"/>
          <w:szCs w:val="16"/>
        </w:rPr>
        <w:t>0cb56358f9a13101a95ebf3ca7504fd0</w:t>
      </w:r>
    </w:p>
    <w:p w14:paraId="42000E11" w14:textId="77777777" w:rsidR="00686D02" w:rsidRPr="00686D02" w:rsidRDefault="00686D02" w:rsidP="00686D02">
      <w:pPr>
        <w:spacing w:line="240" w:lineRule="auto"/>
        <w:rPr>
          <w:rFonts w:cs="Times New Roman"/>
          <w:sz w:val="16"/>
          <w:szCs w:val="16"/>
        </w:rPr>
      </w:pPr>
      <w:r w:rsidRPr="00686D02">
        <w:rPr>
          <w:rFonts w:cs="Times New Roman"/>
          <w:sz w:val="16"/>
          <w:szCs w:val="16"/>
        </w:rPr>
        <w:t>0a2f678939992a4236051797c0d86fe9</w:t>
      </w:r>
    </w:p>
    <w:p w14:paraId="1728865C" w14:textId="77777777" w:rsidR="00686D02" w:rsidRPr="00686D02" w:rsidRDefault="00686D02" w:rsidP="00686D02">
      <w:pPr>
        <w:spacing w:line="240" w:lineRule="auto"/>
        <w:rPr>
          <w:rFonts w:cs="Times New Roman"/>
          <w:sz w:val="16"/>
          <w:szCs w:val="16"/>
        </w:rPr>
      </w:pPr>
      <w:r w:rsidRPr="00686D02">
        <w:rPr>
          <w:rFonts w:cs="Times New Roman"/>
          <w:sz w:val="16"/>
          <w:szCs w:val="16"/>
        </w:rPr>
        <w:t>000a3ea381d7d70be8b6fe1ee51dca22</w:t>
      </w:r>
    </w:p>
    <w:p w14:paraId="08B72548" w14:textId="77777777" w:rsidR="00686D02" w:rsidRPr="00686D02" w:rsidRDefault="00686D02" w:rsidP="00686D02">
      <w:pPr>
        <w:spacing w:line="240" w:lineRule="auto"/>
        <w:rPr>
          <w:rFonts w:cs="Times New Roman"/>
          <w:sz w:val="16"/>
          <w:szCs w:val="16"/>
        </w:rPr>
      </w:pPr>
      <w:r w:rsidRPr="00686D02">
        <w:rPr>
          <w:rFonts w:cs="Times New Roman"/>
          <w:sz w:val="16"/>
          <w:szCs w:val="16"/>
        </w:rPr>
        <w:t>0c5d668a07e1283bfaf4a23fa6d136dd</w:t>
      </w:r>
    </w:p>
    <w:p w14:paraId="751DF4EC" w14:textId="77777777" w:rsidR="00686D02" w:rsidRPr="00686D02" w:rsidRDefault="00686D02" w:rsidP="00686D02">
      <w:pPr>
        <w:spacing w:line="240" w:lineRule="auto"/>
        <w:rPr>
          <w:rFonts w:cs="Times New Roman"/>
          <w:sz w:val="16"/>
          <w:szCs w:val="16"/>
        </w:rPr>
      </w:pPr>
      <w:r w:rsidRPr="00686D02">
        <w:rPr>
          <w:rFonts w:cs="Times New Roman"/>
          <w:sz w:val="16"/>
          <w:szCs w:val="16"/>
        </w:rPr>
        <w:t>0be98af474e1bc9bf15ff9c960ca3df2</w:t>
      </w:r>
    </w:p>
    <w:p w14:paraId="194A03AA" w14:textId="77777777" w:rsidR="00686D02" w:rsidRPr="00686D02" w:rsidRDefault="00686D02" w:rsidP="00686D02">
      <w:pPr>
        <w:spacing w:line="240" w:lineRule="auto"/>
        <w:rPr>
          <w:rFonts w:cs="Times New Roman"/>
          <w:sz w:val="16"/>
          <w:szCs w:val="16"/>
        </w:rPr>
      </w:pPr>
      <w:r w:rsidRPr="00686D02">
        <w:rPr>
          <w:rFonts w:cs="Times New Roman"/>
          <w:sz w:val="16"/>
          <w:szCs w:val="16"/>
        </w:rPr>
        <w:t>0b3d56ddef49426f55d409c0f0906cb5</w:t>
      </w:r>
    </w:p>
    <w:p w14:paraId="477B4309" w14:textId="77777777" w:rsidR="00686D02" w:rsidRPr="00686D02" w:rsidRDefault="00686D02" w:rsidP="00686D02">
      <w:pPr>
        <w:spacing w:line="240" w:lineRule="auto"/>
        <w:rPr>
          <w:rFonts w:cs="Times New Roman"/>
          <w:sz w:val="16"/>
          <w:szCs w:val="16"/>
        </w:rPr>
      </w:pPr>
      <w:r w:rsidRPr="00686D02">
        <w:rPr>
          <w:rFonts w:cs="Times New Roman"/>
          <w:sz w:val="16"/>
          <w:szCs w:val="16"/>
        </w:rPr>
        <w:t>0c5ed6d992c7ce93a6837e04abedf928</w:t>
      </w:r>
    </w:p>
    <w:p w14:paraId="5EC78589" w14:textId="77777777" w:rsidR="00686D02" w:rsidRPr="00686D02" w:rsidRDefault="00686D02" w:rsidP="00686D02">
      <w:pPr>
        <w:spacing w:line="240" w:lineRule="auto"/>
        <w:rPr>
          <w:rFonts w:cs="Times New Roman"/>
          <w:sz w:val="16"/>
          <w:szCs w:val="16"/>
        </w:rPr>
      </w:pPr>
      <w:r w:rsidRPr="00686D02">
        <w:rPr>
          <w:rFonts w:cs="Times New Roman"/>
          <w:sz w:val="16"/>
          <w:szCs w:val="16"/>
        </w:rPr>
        <w:t>0b40e34dea8c34fbb75896ac4c1c42e4</w:t>
      </w:r>
    </w:p>
    <w:p w14:paraId="275ACDBC" w14:textId="77777777" w:rsidR="00686D02" w:rsidRPr="00686D02" w:rsidRDefault="00686D02" w:rsidP="00686D02">
      <w:pPr>
        <w:spacing w:line="240" w:lineRule="auto"/>
        <w:rPr>
          <w:rFonts w:cs="Times New Roman"/>
          <w:sz w:val="16"/>
          <w:szCs w:val="16"/>
        </w:rPr>
      </w:pPr>
      <w:r w:rsidRPr="00686D02">
        <w:rPr>
          <w:rFonts w:cs="Times New Roman"/>
          <w:sz w:val="16"/>
          <w:szCs w:val="16"/>
        </w:rPr>
        <w:t>0b05b40ca14e32b8e4944bdd193716d3</w:t>
      </w:r>
    </w:p>
    <w:p w14:paraId="61936D87" w14:textId="77777777" w:rsidR="00686D02" w:rsidRPr="00686D02" w:rsidRDefault="00686D02" w:rsidP="00686D02">
      <w:pPr>
        <w:spacing w:line="240" w:lineRule="auto"/>
        <w:rPr>
          <w:rFonts w:cs="Times New Roman"/>
          <w:sz w:val="16"/>
          <w:szCs w:val="16"/>
        </w:rPr>
      </w:pPr>
      <w:r w:rsidRPr="00686D02">
        <w:rPr>
          <w:rFonts w:cs="Times New Roman"/>
          <w:sz w:val="16"/>
          <w:szCs w:val="16"/>
        </w:rPr>
        <w:t>0c605e45bf0d33e1e52614d8c6469bc0</w:t>
      </w:r>
    </w:p>
    <w:p w14:paraId="6FDDB1C7" w14:textId="77777777" w:rsidR="00686D02" w:rsidRPr="00686D02" w:rsidRDefault="00686D02" w:rsidP="00686D02">
      <w:pPr>
        <w:spacing w:line="240" w:lineRule="auto"/>
        <w:rPr>
          <w:rFonts w:cs="Times New Roman"/>
          <w:sz w:val="16"/>
          <w:szCs w:val="16"/>
        </w:rPr>
      </w:pPr>
      <w:r w:rsidRPr="00686D02">
        <w:rPr>
          <w:rFonts w:cs="Times New Roman"/>
          <w:sz w:val="16"/>
          <w:szCs w:val="16"/>
        </w:rPr>
        <w:t>0a7f548b4cf67418fa7add5b82e0e1bd</w:t>
      </w:r>
    </w:p>
    <w:p w14:paraId="26FA020D" w14:textId="77777777" w:rsidR="00686D02" w:rsidRPr="00686D02" w:rsidRDefault="00686D02" w:rsidP="00686D02">
      <w:pPr>
        <w:spacing w:line="240" w:lineRule="auto"/>
        <w:rPr>
          <w:rFonts w:cs="Times New Roman"/>
          <w:sz w:val="16"/>
          <w:szCs w:val="16"/>
        </w:rPr>
      </w:pPr>
      <w:r w:rsidRPr="00686D02">
        <w:rPr>
          <w:rFonts w:cs="Times New Roman"/>
          <w:sz w:val="16"/>
          <w:szCs w:val="16"/>
        </w:rPr>
        <w:t>0b0baa8e5a264412b653688403dd64f0</w:t>
      </w:r>
    </w:p>
    <w:p w14:paraId="602D6FC8" w14:textId="77777777" w:rsidR="00686D02" w:rsidRPr="00686D02" w:rsidRDefault="00686D02" w:rsidP="00686D02">
      <w:pPr>
        <w:spacing w:line="240" w:lineRule="auto"/>
        <w:rPr>
          <w:rFonts w:cs="Times New Roman"/>
          <w:sz w:val="16"/>
          <w:szCs w:val="16"/>
        </w:rPr>
      </w:pPr>
      <w:r w:rsidRPr="00686D02">
        <w:rPr>
          <w:rFonts w:cs="Times New Roman"/>
          <w:sz w:val="16"/>
          <w:szCs w:val="16"/>
        </w:rPr>
        <w:t>0c9cac062fc9420d3b65cf3b3bae8385</w:t>
      </w:r>
    </w:p>
    <w:p w14:paraId="4A263B4D" w14:textId="77777777" w:rsidR="00686D02" w:rsidRPr="00686D02" w:rsidRDefault="00686D02" w:rsidP="00686D02">
      <w:pPr>
        <w:spacing w:line="240" w:lineRule="auto"/>
        <w:rPr>
          <w:rFonts w:cs="Times New Roman"/>
          <w:sz w:val="16"/>
          <w:szCs w:val="16"/>
        </w:rPr>
      </w:pPr>
      <w:r w:rsidRPr="00686D02">
        <w:rPr>
          <w:rFonts w:cs="Times New Roman"/>
          <w:sz w:val="16"/>
          <w:szCs w:val="16"/>
        </w:rPr>
        <w:t>0a6bfd97d0798a440faa057fb3e19ea0</w:t>
      </w:r>
    </w:p>
    <w:p w14:paraId="37BDC52D" w14:textId="77777777" w:rsidR="00686D02" w:rsidRPr="00686D02" w:rsidRDefault="00686D02" w:rsidP="00686D02">
      <w:pPr>
        <w:spacing w:line="240" w:lineRule="auto"/>
        <w:rPr>
          <w:rFonts w:cs="Times New Roman"/>
          <w:sz w:val="16"/>
          <w:szCs w:val="16"/>
        </w:rPr>
      </w:pPr>
      <w:r w:rsidRPr="00686D02">
        <w:rPr>
          <w:rFonts w:cs="Times New Roman"/>
          <w:sz w:val="16"/>
          <w:szCs w:val="16"/>
        </w:rPr>
        <w:t>0c682ff3e5b06ea55546a7ee8eac6c9c</w:t>
      </w:r>
    </w:p>
    <w:p w14:paraId="06421EC7" w14:textId="77777777" w:rsidR="00686D02" w:rsidRPr="00686D02" w:rsidRDefault="00686D02" w:rsidP="00686D02">
      <w:pPr>
        <w:spacing w:line="240" w:lineRule="auto"/>
        <w:rPr>
          <w:rFonts w:cs="Times New Roman"/>
          <w:sz w:val="16"/>
          <w:szCs w:val="16"/>
        </w:rPr>
      </w:pPr>
      <w:r w:rsidRPr="00686D02">
        <w:rPr>
          <w:rFonts w:cs="Times New Roman"/>
          <w:sz w:val="16"/>
          <w:szCs w:val="16"/>
        </w:rPr>
        <w:t>0a831e91534fc143d9072b77e77fe250</w:t>
      </w:r>
    </w:p>
    <w:p w14:paraId="31A35A16" w14:textId="77777777" w:rsidR="00686D02" w:rsidRPr="00686D02" w:rsidRDefault="00686D02" w:rsidP="00686D02">
      <w:pPr>
        <w:spacing w:line="240" w:lineRule="auto"/>
        <w:rPr>
          <w:rFonts w:cs="Times New Roman"/>
          <w:sz w:val="16"/>
          <w:szCs w:val="16"/>
        </w:rPr>
      </w:pPr>
      <w:r w:rsidRPr="00686D02">
        <w:rPr>
          <w:rFonts w:cs="Times New Roman"/>
          <w:sz w:val="16"/>
          <w:szCs w:val="16"/>
        </w:rPr>
        <w:t>0ca024ef83a0f585d6e6ab228403d2b6</w:t>
      </w:r>
    </w:p>
    <w:p w14:paraId="62C3D4C2" w14:textId="77777777" w:rsidR="00686D02" w:rsidRPr="00686D02" w:rsidRDefault="00686D02" w:rsidP="00686D02">
      <w:pPr>
        <w:spacing w:line="240" w:lineRule="auto"/>
        <w:rPr>
          <w:rFonts w:cs="Times New Roman"/>
          <w:sz w:val="16"/>
          <w:szCs w:val="16"/>
        </w:rPr>
      </w:pPr>
      <w:r w:rsidRPr="00686D02">
        <w:rPr>
          <w:rFonts w:cs="Times New Roman"/>
          <w:sz w:val="16"/>
          <w:szCs w:val="16"/>
        </w:rPr>
        <w:t>0a8487a0c265928e3c64ea336e34b6da</w:t>
      </w:r>
    </w:p>
    <w:p w14:paraId="0DC5FD5B" w14:textId="77777777" w:rsidR="00686D02" w:rsidRPr="00686D02" w:rsidRDefault="00686D02" w:rsidP="00686D02">
      <w:pPr>
        <w:spacing w:line="240" w:lineRule="auto"/>
        <w:rPr>
          <w:rFonts w:cs="Times New Roman"/>
          <w:sz w:val="16"/>
          <w:szCs w:val="16"/>
        </w:rPr>
      </w:pPr>
      <w:r w:rsidRPr="00686D02">
        <w:rPr>
          <w:rFonts w:cs="Times New Roman"/>
          <w:sz w:val="16"/>
          <w:szCs w:val="16"/>
        </w:rPr>
        <w:t>0d8ec997128229ca620918cbe64fd5a7</w:t>
      </w:r>
    </w:p>
    <w:p w14:paraId="7F954E97" w14:textId="77777777" w:rsidR="00686D02" w:rsidRPr="00686D02" w:rsidRDefault="00686D02" w:rsidP="00686D02">
      <w:pPr>
        <w:spacing w:line="240" w:lineRule="auto"/>
        <w:rPr>
          <w:rFonts w:cs="Times New Roman"/>
          <w:sz w:val="16"/>
          <w:szCs w:val="16"/>
        </w:rPr>
      </w:pPr>
      <w:r w:rsidRPr="00686D02">
        <w:rPr>
          <w:rFonts w:cs="Times New Roman"/>
          <w:sz w:val="16"/>
          <w:szCs w:val="16"/>
        </w:rPr>
        <w:t>0b49ddd6a619da3bc14c289497ab859d</w:t>
      </w:r>
    </w:p>
    <w:p w14:paraId="1DF50273" w14:textId="77777777" w:rsidR="00686D02" w:rsidRPr="00686D02" w:rsidRDefault="00686D02" w:rsidP="00686D02">
      <w:pPr>
        <w:spacing w:line="240" w:lineRule="auto"/>
        <w:rPr>
          <w:rFonts w:cs="Times New Roman"/>
          <w:sz w:val="16"/>
          <w:szCs w:val="16"/>
        </w:rPr>
      </w:pPr>
      <w:r w:rsidRPr="00686D02">
        <w:rPr>
          <w:rFonts w:cs="Times New Roman"/>
          <w:sz w:val="16"/>
          <w:szCs w:val="16"/>
        </w:rPr>
        <w:t>0a8bde4a4ddddaaeaa06ce2db064feb2</w:t>
      </w:r>
    </w:p>
    <w:p w14:paraId="5B6BB889" w14:textId="77777777" w:rsidR="00686D02" w:rsidRPr="00686D02" w:rsidRDefault="00686D02" w:rsidP="00686D02">
      <w:pPr>
        <w:spacing w:line="240" w:lineRule="auto"/>
        <w:rPr>
          <w:rFonts w:cs="Times New Roman"/>
          <w:sz w:val="16"/>
          <w:szCs w:val="16"/>
        </w:rPr>
      </w:pPr>
      <w:r w:rsidRPr="00686D02">
        <w:rPr>
          <w:rFonts w:cs="Times New Roman"/>
          <w:sz w:val="16"/>
          <w:szCs w:val="16"/>
        </w:rPr>
        <w:t>0ca9d2efbd97d0d6cf8caf6e0aa5c44d</w:t>
      </w:r>
    </w:p>
    <w:p w14:paraId="4E9359E7" w14:textId="77777777" w:rsidR="00686D02" w:rsidRPr="00686D02" w:rsidRDefault="00686D02" w:rsidP="00686D02">
      <w:pPr>
        <w:spacing w:line="240" w:lineRule="auto"/>
        <w:rPr>
          <w:rFonts w:cs="Times New Roman"/>
          <w:sz w:val="16"/>
          <w:szCs w:val="16"/>
        </w:rPr>
      </w:pPr>
      <w:r w:rsidRPr="00686D02">
        <w:rPr>
          <w:rFonts w:cs="Times New Roman"/>
          <w:sz w:val="16"/>
          <w:szCs w:val="16"/>
        </w:rPr>
        <w:t>0cab847e982e4cdee44bc1b77ec8c0a3</w:t>
      </w:r>
    </w:p>
    <w:p w14:paraId="05ECCF9C" w14:textId="77777777" w:rsidR="00686D02" w:rsidRPr="00686D02" w:rsidRDefault="00686D02" w:rsidP="00686D02">
      <w:pPr>
        <w:spacing w:line="240" w:lineRule="auto"/>
        <w:rPr>
          <w:rFonts w:cs="Times New Roman"/>
          <w:sz w:val="16"/>
          <w:szCs w:val="16"/>
        </w:rPr>
      </w:pPr>
      <w:r w:rsidRPr="00686D02">
        <w:rPr>
          <w:rFonts w:cs="Times New Roman"/>
          <w:sz w:val="16"/>
          <w:szCs w:val="16"/>
        </w:rPr>
        <w:t>0a936600e29c2d1eddd8db5f6ea1ab58</w:t>
      </w:r>
    </w:p>
    <w:p w14:paraId="68E53B3B" w14:textId="77777777" w:rsidR="00686D02" w:rsidRPr="00686D02" w:rsidRDefault="00686D02" w:rsidP="00686D02">
      <w:pPr>
        <w:spacing w:line="240" w:lineRule="auto"/>
        <w:rPr>
          <w:rFonts w:cs="Times New Roman"/>
          <w:sz w:val="16"/>
          <w:szCs w:val="16"/>
        </w:rPr>
      </w:pPr>
      <w:r w:rsidRPr="00686D02">
        <w:rPr>
          <w:rFonts w:cs="Times New Roman"/>
          <w:sz w:val="16"/>
          <w:szCs w:val="16"/>
        </w:rPr>
        <w:t>0b5640e1e927cfea6789bb7ef0dfcb30</w:t>
      </w:r>
    </w:p>
    <w:p w14:paraId="3D1E430A" w14:textId="77777777" w:rsidR="00686D02" w:rsidRPr="00686D02" w:rsidRDefault="00686D02" w:rsidP="00686D02">
      <w:pPr>
        <w:spacing w:line="240" w:lineRule="auto"/>
        <w:rPr>
          <w:rFonts w:cs="Times New Roman"/>
          <w:sz w:val="16"/>
          <w:szCs w:val="16"/>
        </w:rPr>
      </w:pPr>
      <w:r w:rsidRPr="00686D02">
        <w:rPr>
          <w:rFonts w:cs="Times New Roman"/>
          <w:sz w:val="16"/>
          <w:szCs w:val="16"/>
        </w:rPr>
        <w:t>0a529fa26f1ed3d99cec7f3f389a7290</w:t>
      </w:r>
    </w:p>
    <w:p w14:paraId="4CFEB318" w14:textId="77777777" w:rsidR="00686D02" w:rsidRPr="00686D02" w:rsidRDefault="00686D02" w:rsidP="00686D02">
      <w:pPr>
        <w:spacing w:line="240" w:lineRule="auto"/>
        <w:rPr>
          <w:rFonts w:cs="Times New Roman"/>
          <w:sz w:val="16"/>
          <w:szCs w:val="16"/>
        </w:rPr>
      </w:pPr>
      <w:r w:rsidRPr="00686D02">
        <w:rPr>
          <w:rFonts w:cs="Times New Roman"/>
          <w:sz w:val="16"/>
          <w:szCs w:val="16"/>
        </w:rPr>
        <w:t>0b10e38a251c45f54ddeb750f5efcac9</w:t>
      </w:r>
    </w:p>
    <w:p w14:paraId="62297F1A" w14:textId="77777777" w:rsidR="00686D02" w:rsidRPr="00686D02" w:rsidRDefault="00686D02" w:rsidP="00686D02">
      <w:pPr>
        <w:spacing w:line="240" w:lineRule="auto"/>
        <w:rPr>
          <w:rFonts w:cs="Times New Roman"/>
          <w:sz w:val="16"/>
          <w:szCs w:val="16"/>
        </w:rPr>
      </w:pPr>
      <w:r w:rsidRPr="00686D02">
        <w:rPr>
          <w:rFonts w:cs="Times New Roman"/>
          <w:sz w:val="16"/>
          <w:szCs w:val="16"/>
        </w:rPr>
        <w:t>0adf32dec0612b82721234d49280a6fb</w:t>
      </w:r>
    </w:p>
    <w:p w14:paraId="6CFDEB0C" w14:textId="77777777" w:rsidR="00686D02" w:rsidRPr="00686D02" w:rsidRDefault="00686D02" w:rsidP="00686D02">
      <w:pPr>
        <w:spacing w:line="240" w:lineRule="auto"/>
        <w:rPr>
          <w:rFonts w:cs="Times New Roman"/>
          <w:sz w:val="16"/>
          <w:szCs w:val="16"/>
        </w:rPr>
      </w:pPr>
      <w:r w:rsidRPr="00686D02">
        <w:rPr>
          <w:rFonts w:cs="Times New Roman"/>
          <w:sz w:val="16"/>
          <w:szCs w:val="16"/>
        </w:rPr>
        <w:t>0b974197a3a6e05f2e1d8077713cc3ac</w:t>
      </w:r>
    </w:p>
    <w:p w14:paraId="642F2D0F" w14:textId="77777777" w:rsidR="00686D02" w:rsidRPr="00686D02" w:rsidRDefault="00686D02" w:rsidP="00686D02">
      <w:pPr>
        <w:spacing w:line="240" w:lineRule="auto"/>
        <w:rPr>
          <w:rFonts w:cs="Times New Roman"/>
          <w:sz w:val="16"/>
          <w:szCs w:val="16"/>
        </w:rPr>
      </w:pPr>
      <w:r w:rsidRPr="00686D02">
        <w:rPr>
          <w:rFonts w:cs="Times New Roman"/>
          <w:sz w:val="16"/>
          <w:szCs w:val="16"/>
        </w:rPr>
        <w:t>0c4875669ff432a73916d0fd75437ee0</w:t>
      </w:r>
    </w:p>
    <w:p w14:paraId="00E0827A" w14:textId="77777777" w:rsidR="00686D02" w:rsidRPr="00686D02" w:rsidRDefault="00686D02" w:rsidP="00686D02">
      <w:pPr>
        <w:spacing w:line="240" w:lineRule="auto"/>
        <w:rPr>
          <w:rFonts w:cs="Times New Roman"/>
          <w:sz w:val="16"/>
          <w:szCs w:val="16"/>
        </w:rPr>
      </w:pPr>
      <w:r w:rsidRPr="00686D02">
        <w:rPr>
          <w:rFonts w:cs="Times New Roman"/>
          <w:sz w:val="16"/>
          <w:szCs w:val="16"/>
        </w:rPr>
        <w:t>0c47e988b9e506e4aa02684b8c3bfd8e</w:t>
      </w:r>
    </w:p>
    <w:p w14:paraId="3FFA369F" w14:textId="77777777" w:rsidR="00686D02" w:rsidRPr="00686D02" w:rsidRDefault="00686D02" w:rsidP="00686D02">
      <w:pPr>
        <w:spacing w:line="240" w:lineRule="auto"/>
        <w:rPr>
          <w:rFonts w:cs="Times New Roman"/>
          <w:sz w:val="16"/>
          <w:szCs w:val="16"/>
        </w:rPr>
      </w:pPr>
      <w:r w:rsidRPr="00686D02">
        <w:rPr>
          <w:rFonts w:cs="Times New Roman"/>
          <w:sz w:val="16"/>
          <w:szCs w:val="16"/>
        </w:rPr>
        <w:t>0a617c203e1f1b0acf18ed2ff8d84840</w:t>
      </w:r>
    </w:p>
    <w:p w14:paraId="7D0E435B" w14:textId="77777777" w:rsidR="00686D02" w:rsidRPr="00686D02" w:rsidRDefault="00686D02" w:rsidP="00686D02">
      <w:pPr>
        <w:spacing w:line="240" w:lineRule="auto"/>
        <w:rPr>
          <w:rFonts w:cs="Times New Roman"/>
          <w:sz w:val="16"/>
          <w:szCs w:val="16"/>
        </w:rPr>
      </w:pPr>
      <w:r w:rsidRPr="00686D02">
        <w:rPr>
          <w:rFonts w:cs="Times New Roman"/>
          <w:sz w:val="16"/>
          <w:szCs w:val="16"/>
        </w:rPr>
        <w:t>0aa4c71bbba5725c2ed81bc37e1e8c50</w:t>
      </w:r>
    </w:p>
    <w:p w14:paraId="273AFE4F" w14:textId="77777777" w:rsidR="00686D02" w:rsidRPr="00686D02" w:rsidRDefault="00686D02" w:rsidP="00686D02">
      <w:pPr>
        <w:spacing w:line="240" w:lineRule="auto"/>
        <w:rPr>
          <w:rFonts w:cs="Times New Roman"/>
          <w:sz w:val="16"/>
          <w:szCs w:val="16"/>
        </w:rPr>
      </w:pPr>
      <w:r w:rsidRPr="00686D02">
        <w:rPr>
          <w:rFonts w:cs="Times New Roman"/>
          <w:sz w:val="16"/>
          <w:szCs w:val="16"/>
        </w:rPr>
        <w:t>0b654afd0fc21a73402764559ea37216</w:t>
      </w:r>
    </w:p>
    <w:p w14:paraId="1D3AE71B" w14:textId="77777777" w:rsidR="00686D02" w:rsidRPr="00686D02" w:rsidRDefault="00686D02" w:rsidP="00686D02">
      <w:pPr>
        <w:spacing w:line="240" w:lineRule="auto"/>
        <w:rPr>
          <w:rFonts w:cs="Times New Roman"/>
          <w:sz w:val="16"/>
          <w:szCs w:val="16"/>
        </w:rPr>
      </w:pPr>
      <w:r w:rsidRPr="00686D02">
        <w:rPr>
          <w:rFonts w:cs="Times New Roman"/>
          <w:sz w:val="16"/>
          <w:szCs w:val="16"/>
        </w:rPr>
        <w:t>0a1c40057d8d63a14f9057bbc9b79beb</w:t>
      </w:r>
    </w:p>
    <w:p w14:paraId="77C0B871" w14:textId="77777777" w:rsidR="00686D02" w:rsidRPr="00686D02" w:rsidRDefault="00686D02" w:rsidP="00686D02">
      <w:pPr>
        <w:spacing w:line="240" w:lineRule="auto"/>
        <w:rPr>
          <w:rFonts w:cs="Times New Roman"/>
          <w:sz w:val="16"/>
          <w:szCs w:val="16"/>
        </w:rPr>
      </w:pPr>
      <w:r w:rsidRPr="00686D02">
        <w:rPr>
          <w:rFonts w:cs="Times New Roman"/>
          <w:sz w:val="16"/>
          <w:szCs w:val="16"/>
        </w:rPr>
        <w:t>0aab3095414c4c0d83a4e3d8f9986cd3</w:t>
      </w:r>
    </w:p>
    <w:p w14:paraId="3770CBC0" w14:textId="77777777" w:rsidR="00686D02" w:rsidRPr="00686D02" w:rsidRDefault="00686D02" w:rsidP="00686D02">
      <w:pPr>
        <w:spacing w:line="240" w:lineRule="auto"/>
        <w:rPr>
          <w:rFonts w:cs="Times New Roman"/>
          <w:sz w:val="16"/>
          <w:szCs w:val="16"/>
        </w:rPr>
      </w:pPr>
      <w:r w:rsidRPr="00686D02">
        <w:rPr>
          <w:rFonts w:cs="Times New Roman"/>
          <w:sz w:val="16"/>
          <w:szCs w:val="16"/>
        </w:rPr>
        <w:t>0b68e428c829cfacf70ec74b1c75f120</w:t>
      </w:r>
    </w:p>
    <w:p w14:paraId="7D455299" w14:textId="77777777" w:rsidR="00686D02" w:rsidRPr="00686D02" w:rsidRDefault="00686D02" w:rsidP="00686D02">
      <w:pPr>
        <w:spacing w:line="240" w:lineRule="auto"/>
        <w:rPr>
          <w:rFonts w:cs="Times New Roman"/>
          <w:sz w:val="16"/>
          <w:szCs w:val="16"/>
        </w:rPr>
      </w:pPr>
      <w:r w:rsidRPr="00686D02">
        <w:rPr>
          <w:rFonts w:cs="Times New Roman"/>
          <w:sz w:val="16"/>
          <w:szCs w:val="16"/>
        </w:rPr>
        <w:t>0c139defa5990ce3c483bd9766175a58</w:t>
      </w:r>
    </w:p>
    <w:p w14:paraId="677EAD38" w14:textId="77777777" w:rsidR="00686D02" w:rsidRPr="00686D02" w:rsidRDefault="00686D02" w:rsidP="00686D02">
      <w:pPr>
        <w:spacing w:line="240" w:lineRule="auto"/>
        <w:rPr>
          <w:rFonts w:cs="Times New Roman"/>
          <w:sz w:val="16"/>
          <w:szCs w:val="16"/>
        </w:rPr>
      </w:pPr>
      <w:r w:rsidRPr="00686D02">
        <w:rPr>
          <w:rFonts w:cs="Times New Roman"/>
          <w:sz w:val="16"/>
          <w:szCs w:val="16"/>
        </w:rPr>
        <w:t>0aae65ff2c76b3c93eeea986e2ad8237</w:t>
      </w:r>
    </w:p>
    <w:p w14:paraId="01C81E15" w14:textId="77777777" w:rsidR="00686D02" w:rsidRPr="00686D02" w:rsidRDefault="00686D02" w:rsidP="00686D02">
      <w:pPr>
        <w:spacing w:line="240" w:lineRule="auto"/>
        <w:rPr>
          <w:rFonts w:cs="Times New Roman"/>
          <w:sz w:val="16"/>
          <w:szCs w:val="16"/>
        </w:rPr>
      </w:pPr>
      <w:r w:rsidRPr="00686D02">
        <w:rPr>
          <w:rFonts w:cs="Times New Roman"/>
          <w:sz w:val="16"/>
          <w:szCs w:val="16"/>
        </w:rPr>
        <w:t>0b6a667eeb755ae61e3b01d6dc9cd812</w:t>
      </w:r>
    </w:p>
    <w:p w14:paraId="7536ABD8" w14:textId="77777777" w:rsidR="00686D02" w:rsidRPr="00686D02" w:rsidRDefault="00686D02" w:rsidP="00686D02">
      <w:pPr>
        <w:spacing w:line="240" w:lineRule="auto"/>
        <w:rPr>
          <w:rFonts w:cs="Times New Roman"/>
          <w:sz w:val="16"/>
          <w:szCs w:val="16"/>
        </w:rPr>
      </w:pPr>
      <w:r w:rsidRPr="00686D02">
        <w:rPr>
          <w:rFonts w:cs="Times New Roman"/>
          <w:sz w:val="16"/>
          <w:szCs w:val="16"/>
        </w:rPr>
        <w:t>0ab041d8df166e3c8780a2a93de51d4e</w:t>
      </w:r>
    </w:p>
    <w:p w14:paraId="4D6B81B8" w14:textId="77777777" w:rsidR="00686D02" w:rsidRPr="00686D02" w:rsidRDefault="00686D02" w:rsidP="00686D02">
      <w:pPr>
        <w:spacing w:line="240" w:lineRule="auto"/>
        <w:rPr>
          <w:rFonts w:cs="Times New Roman"/>
          <w:sz w:val="16"/>
          <w:szCs w:val="16"/>
        </w:rPr>
      </w:pPr>
      <w:r w:rsidRPr="00686D02">
        <w:rPr>
          <w:rFonts w:cs="Times New Roman"/>
          <w:sz w:val="16"/>
          <w:szCs w:val="16"/>
        </w:rPr>
        <w:t>0a2e0bf2dd57cd72007ddc76d04f94d8</w:t>
      </w:r>
    </w:p>
    <w:p w14:paraId="305C512D" w14:textId="77777777" w:rsidR="00686D02" w:rsidRPr="00686D02" w:rsidRDefault="00686D02" w:rsidP="00686D02">
      <w:pPr>
        <w:spacing w:line="240" w:lineRule="auto"/>
        <w:rPr>
          <w:rFonts w:cs="Times New Roman"/>
          <w:sz w:val="16"/>
          <w:szCs w:val="16"/>
        </w:rPr>
      </w:pPr>
      <w:r w:rsidRPr="00686D02">
        <w:rPr>
          <w:rFonts w:cs="Times New Roman"/>
          <w:sz w:val="16"/>
          <w:szCs w:val="16"/>
        </w:rPr>
        <w:t>0b001d7694232f5816fd815e61f2238f</w:t>
      </w:r>
    </w:p>
    <w:p w14:paraId="60A30350" w14:textId="77777777" w:rsidR="00686D02" w:rsidRPr="00686D02" w:rsidRDefault="00686D02" w:rsidP="00686D02">
      <w:pPr>
        <w:spacing w:line="240" w:lineRule="auto"/>
        <w:rPr>
          <w:rFonts w:cs="Times New Roman"/>
          <w:sz w:val="16"/>
          <w:szCs w:val="16"/>
        </w:rPr>
      </w:pPr>
      <w:r w:rsidRPr="00686D02">
        <w:rPr>
          <w:rFonts w:cs="Times New Roman"/>
          <w:sz w:val="16"/>
          <w:szCs w:val="16"/>
        </w:rPr>
        <w:t>0a76c5eaaf2be7c9dd9ba1d45e2e92fa</w:t>
      </w:r>
    </w:p>
    <w:p w14:paraId="68C2F757" w14:textId="77777777" w:rsidR="00686D02" w:rsidRPr="00686D02" w:rsidRDefault="00686D02" w:rsidP="00686D02">
      <w:pPr>
        <w:spacing w:line="240" w:lineRule="auto"/>
        <w:rPr>
          <w:rFonts w:cs="Times New Roman"/>
          <w:sz w:val="16"/>
          <w:szCs w:val="16"/>
        </w:rPr>
      </w:pPr>
      <w:r w:rsidRPr="00686D02">
        <w:rPr>
          <w:rFonts w:cs="Times New Roman"/>
          <w:sz w:val="16"/>
          <w:szCs w:val="16"/>
        </w:rPr>
        <w:t>0c1e874b93664cdf9b738d6b1658b121</w:t>
      </w:r>
    </w:p>
    <w:p w14:paraId="1A97B84C" w14:textId="77777777" w:rsidR="00686D02" w:rsidRPr="00686D02" w:rsidRDefault="00686D02" w:rsidP="00686D02">
      <w:pPr>
        <w:spacing w:line="240" w:lineRule="auto"/>
        <w:rPr>
          <w:rFonts w:cs="Times New Roman"/>
          <w:sz w:val="16"/>
          <w:szCs w:val="16"/>
        </w:rPr>
      </w:pPr>
      <w:r w:rsidRPr="00686D02">
        <w:rPr>
          <w:rFonts w:cs="Times New Roman"/>
          <w:sz w:val="16"/>
          <w:szCs w:val="16"/>
        </w:rPr>
        <w:t>000adc56f2d8cd1f7b8f6b54912000e9</w:t>
      </w:r>
    </w:p>
    <w:p w14:paraId="49860078" w14:textId="77777777" w:rsidR="00686D02" w:rsidRPr="00686D02" w:rsidRDefault="00686D02" w:rsidP="00686D02">
      <w:pPr>
        <w:spacing w:line="240" w:lineRule="auto"/>
        <w:rPr>
          <w:rFonts w:cs="Times New Roman"/>
          <w:sz w:val="16"/>
          <w:szCs w:val="16"/>
        </w:rPr>
      </w:pPr>
      <w:r w:rsidRPr="00686D02">
        <w:rPr>
          <w:rFonts w:cs="Times New Roman"/>
          <w:sz w:val="16"/>
          <w:szCs w:val="16"/>
        </w:rPr>
        <w:t>0cd0e34ff3d392958163f3c5c6e9f4cd</w:t>
      </w:r>
    </w:p>
    <w:p w14:paraId="34CCD2A9" w14:textId="77777777" w:rsidR="00686D02" w:rsidRPr="00686D02" w:rsidRDefault="00686D02" w:rsidP="00686D02">
      <w:pPr>
        <w:spacing w:line="240" w:lineRule="auto"/>
        <w:rPr>
          <w:rFonts w:cs="Times New Roman"/>
          <w:sz w:val="16"/>
          <w:szCs w:val="16"/>
        </w:rPr>
      </w:pPr>
      <w:r w:rsidRPr="00686D02">
        <w:rPr>
          <w:rFonts w:cs="Times New Roman"/>
          <w:sz w:val="16"/>
          <w:szCs w:val="16"/>
        </w:rPr>
        <w:t>0cd10be380dfe5b9adf88a2691d49d3e</w:t>
      </w:r>
    </w:p>
    <w:p w14:paraId="30BA79C8" w14:textId="77777777" w:rsidR="00686D02" w:rsidRPr="00686D02" w:rsidRDefault="00686D02" w:rsidP="00686D02">
      <w:pPr>
        <w:spacing w:line="240" w:lineRule="auto"/>
        <w:rPr>
          <w:rFonts w:cs="Times New Roman"/>
          <w:sz w:val="16"/>
          <w:szCs w:val="16"/>
        </w:rPr>
      </w:pPr>
      <w:r w:rsidRPr="00686D02">
        <w:rPr>
          <w:rFonts w:cs="Times New Roman"/>
          <w:sz w:val="16"/>
          <w:szCs w:val="16"/>
        </w:rPr>
        <w:t>0bef6f950003354f06ada5ffebde211b</w:t>
      </w:r>
    </w:p>
    <w:p w14:paraId="7CDEC611" w14:textId="77777777" w:rsidR="00686D02" w:rsidRPr="00686D02" w:rsidRDefault="00686D02" w:rsidP="00686D02">
      <w:pPr>
        <w:spacing w:line="240" w:lineRule="auto"/>
        <w:rPr>
          <w:rFonts w:cs="Times New Roman"/>
          <w:sz w:val="16"/>
          <w:szCs w:val="16"/>
        </w:rPr>
      </w:pPr>
      <w:r w:rsidRPr="00686D02">
        <w:rPr>
          <w:rFonts w:cs="Times New Roman"/>
          <w:sz w:val="16"/>
          <w:szCs w:val="16"/>
        </w:rPr>
        <w:t>0a7e34aaf3e7abe2e30a8fc0fe78f070</w:t>
      </w:r>
    </w:p>
    <w:p w14:paraId="09618745" w14:textId="77777777" w:rsidR="00686D02" w:rsidRPr="00686D02" w:rsidRDefault="00686D02" w:rsidP="00686D02">
      <w:pPr>
        <w:spacing w:line="240" w:lineRule="auto"/>
        <w:rPr>
          <w:rFonts w:cs="Times New Roman"/>
          <w:sz w:val="16"/>
          <w:szCs w:val="16"/>
        </w:rPr>
      </w:pPr>
      <w:r w:rsidRPr="00686D02">
        <w:rPr>
          <w:rFonts w:cs="Times New Roman"/>
          <w:sz w:val="16"/>
          <w:szCs w:val="16"/>
        </w:rPr>
        <w:t>000f6d35ea5397e40ffaa7931a9ae1d3</w:t>
      </w:r>
    </w:p>
    <w:p w14:paraId="7D8F16BD" w14:textId="77777777" w:rsidR="00686D02" w:rsidRPr="00686D02" w:rsidRDefault="00686D02" w:rsidP="00686D02">
      <w:pPr>
        <w:spacing w:line="240" w:lineRule="auto"/>
        <w:rPr>
          <w:rFonts w:cs="Times New Roman"/>
          <w:sz w:val="16"/>
          <w:szCs w:val="16"/>
        </w:rPr>
      </w:pPr>
      <w:r w:rsidRPr="00686D02">
        <w:rPr>
          <w:rFonts w:cs="Times New Roman"/>
          <w:sz w:val="16"/>
          <w:szCs w:val="16"/>
        </w:rPr>
        <w:t>0b42063be590bedc7b78e615a5e9a34b</w:t>
      </w:r>
    </w:p>
    <w:p w14:paraId="75684519" w14:textId="77777777" w:rsidR="00686D02" w:rsidRPr="00686D02" w:rsidRDefault="00686D02" w:rsidP="00686D02">
      <w:pPr>
        <w:spacing w:line="240" w:lineRule="auto"/>
        <w:rPr>
          <w:rFonts w:cs="Times New Roman"/>
          <w:sz w:val="16"/>
          <w:szCs w:val="16"/>
        </w:rPr>
      </w:pPr>
      <w:r w:rsidRPr="00686D02">
        <w:rPr>
          <w:rFonts w:cs="Times New Roman"/>
          <w:sz w:val="16"/>
          <w:szCs w:val="16"/>
        </w:rPr>
        <w:t>0c652c1ab2c17aa18527ab4e59f12478</w:t>
      </w:r>
    </w:p>
    <w:p w14:paraId="3C2FB469" w14:textId="77777777" w:rsidR="00686D02" w:rsidRPr="00686D02" w:rsidRDefault="00686D02" w:rsidP="00686D02">
      <w:pPr>
        <w:spacing w:line="240" w:lineRule="auto"/>
        <w:rPr>
          <w:rFonts w:cs="Times New Roman"/>
          <w:sz w:val="16"/>
          <w:szCs w:val="16"/>
        </w:rPr>
      </w:pPr>
      <w:r w:rsidRPr="00686D02">
        <w:rPr>
          <w:rFonts w:cs="Times New Roman"/>
          <w:sz w:val="16"/>
          <w:szCs w:val="16"/>
        </w:rPr>
        <w:t>0b42b7bd76b2c4d1339f8e9c3b20e2bb</w:t>
      </w:r>
    </w:p>
    <w:p w14:paraId="0D290261" w14:textId="77777777" w:rsidR="00686D02" w:rsidRPr="00686D02" w:rsidRDefault="00686D02" w:rsidP="00686D02">
      <w:pPr>
        <w:spacing w:line="240" w:lineRule="auto"/>
        <w:rPr>
          <w:rFonts w:cs="Times New Roman"/>
          <w:sz w:val="16"/>
          <w:szCs w:val="16"/>
        </w:rPr>
      </w:pPr>
      <w:r w:rsidRPr="00686D02">
        <w:rPr>
          <w:rFonts w:cs="Times New Roman"/>
          <w:sz w:val="16"/>
          <w:szCs w:val="16"/>
        </w:rPr>
        <w:t>00a4a67dc6a4f175affa93d45340c119</w:t>
      </w:r>
    </w:p>
    <w:p w14:paraId="794CFBBB" w14:textId="77777777" w:rsidR="00686D02" w:rsidRPr="00686D02" w:rsidRDefault="00686D02" w:rsidP="00686D02">
      <w:pPr>
        <w:spacing w:line="240" w:lineRule="auto"/>
        <w:rPr>
          <w:rFonts w:cs="Times New Roman"/>
          <w:sz w:val="16"/>
          <w:szCs w:val="16"/>
        </w:rPr>
      </w:pPr>
      <w:r w:rsidRPr="00686D02">
        <w:rPr>
          <w:rFonts w:cs="Times New Roman"/>
          <w:sz w:val="16"/>
          <w:szCs w:val="16"/>
        </w:rPr>
        <w:t>00a4b6a503d5cfd408c97091c914fd74</w:t>
      </w:r>
    </w:p>
    <w:p w14:paraId="1962337D" w14:textId="77777777" w:rsidR="00686D02" w:rsidRPr="00686D02" w:rsidRDefault="00686D02" w:rsidP="00686D02">
      <w:pPr>
        <w:spacing w:line="240" w:lineRule="auto"/>
        <w:rPr>
          <w:rFonts w:cs="Times New Roman"/>
          <w:sz w:val="16"/>
          <w:szCs w:val="16"/>
        </w:rPr>
      </w:pPr>
      <w:r w:rsidRPr="00686D02">
        <w:rPr>
          <w:rFonts w:cs="Times New Roman"/>
          <w:sz w:val="16"/>
          <w:szCs w:val="16"/>
        </w:rPr>
        <w:t>0ac90ad4ffa9236f4e4b8feb619eb0c0</w:t>
      </w:r>
    </w:p>
    <w:p w14:paraId="675E144E" w14:textId="77777777" w:rsidR="00686D02" w:rsidRPr="00686D02" w:rsidRDefault="00686D02" w:rsidP="00686D02">
      <w:pPr>
        <w:spacing w:line="240" w:lineRule="auto"/>
        <w:rPr>
          <w:rFonts w:cs="Times New Roman"/>
          <w:sz w:val="16"/>
          <w:szCs w:val="16"/>
        </w:rPr>
      </w:pPr>
      <w:r w:rsidRPr="00686D02">
        <w:rPr>
          <w:rFonts w:cs="Times New Roman"/>
          <w:sz w:val="16"/>
          <w:szCs w:val="16"/>
        </w:rPr>
        <w:t>0ac9c6feed95426d6d3ec9cae396baed</w:t>
      </w:r>
    </w:p>
    <w:p w14:paraId="1F3DE2A2" w14:textId="77777777" w:rsidR="00686D02" w:rsidRPr="00686D02" w:rsidRDefault="00686D02" w:rsidP="00686D02">
      <w:pPr>
        <w:spacing w:line="240" w:lineRule="auto"/>
        <w:rPr>
          <w:rFonts w:cs="Times New Roman"/>
          <w:sz w:val="16"/>
          <w:szCs w:val="16"/>
        </w:rPr>
      </w:pPr>
      <w:r w:rsidRPr="00686D02">
        <w:rPr>
          <w:rFonts w:cs="Times New Roman"/>
          <w:sz w:val="16"/>
          <w:szCs w:val="16"/>
        </w:rPr>
        <w:t>0cdc7f2318174f819872f169a6989d43</w:t>
      </w:r>
    </w:p>
    <w:p w14:paraId="242C22B7" w14:textId="77777777" w:rsidR="00686D02" w:rsidRPr="00686D02" w:rsidRDefault="00686D02" w:rsidP="00686D02">
      <w:pPr>
        <w:spacing w:line="240" w:lineRule="auto"/>
        <w:rPr>
          <w:rFonts w:cs="Times New Roman"/>
          <w:sz w:val="16"/>
          <w:szCs w:val="16"/>
        </w:rPr>
      </w:pPr>
      <w:r w:rsidRPr="00686D02">
        <w:rPr>
          <w:rFonts w:cs="Times New Roman"/>
          <w:sz w:val="16"/>
          <w:szCs w:val="16"/>
        </w:rPr>
        <w:t>0acae447ae4c1159d4d19dd680971ddb</w:t>
      </w:r>
    </w:p>
    <w:p w14:paraId="4C3C935B" w14:textId="77777777" w:rsidR="00686D02" w:rsidRPr="00686D02" w:rsidRDefault="00686D02" w:rsidP="00686D02">
      <w:pPr>
        <w:spacing w:line="240" w:lineRule="auto"/>
        <w:rPr>
          <w:rFonts w:cs="Times New Roman"/>
          <w:sz w:val="16"/>
          <w:szCs w:val="16"/>
        </w:rPr>
      </w:pPr>
      <w:r w:rsidRPr="00686D02">
        <w:rPr>
          <w:rFonts w:cs="Times New Roman"/>
          <w:sz w:val="16"/>
          <w:szCs w:val="16"/>
        </w:rPr>
        <w:t>0cde55d6d3510f66c5180774c802d2a0</w:t>
      </w:r>
    </w:p>
    <w:p w14:paraId="4AEDF1D5"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0aae6c41996b3d1631f605ad783f1f8</w:t>
      </w:r>
    </w:p>
    <w:p w14:paraId="2563682D" w14:textId="77777777" w:rsidR="00686D02" w:rsidRPr="00686D02" w:rsidRDefault="00686D02" w:rsidP="00686D02">
      <w:pPr>
        <w:spacing w:line="240" w:lineRule="auto"/>
        <w:rPr>
          <w:rFonts w:cs="Times New Roman"/>
          <w:sz w:val="16"/>
          <w:szCs w:val="16"/>
        </w:rPr>
      </w:pPr>
      <w:r w:rsidRPr="00686D02">
        <w:rPr>
          <w:rFonts w:cs="Times New Roman"/>
          <w:sz w:val="16"/>
          <w:szCs w:val="16"/>
        </w:rPr>
        <w:t>0ad56062037cfa1432b02bf59ed10b90</w:t>
      </w:r>
    </w:p>
    <w:p w14:paraId="71A03A1F" w14:textId="77777777" w:rsidR="00686D02" w:rsidRPr="00686D02" w:rsidRDefault="00686D02" w:rsidP="00686D02">
      <w:pPr>
        <w:spacing w:line="240" w:lineRule="auto"/>
        <w:rPr>
          <w:rFonts w:cs="Times New Roman"/>
          <w:sz w:val="16"/>
          <w:szCs w:val="16"/>
        </w:rPr>
      </w:pPr>
      <w:r w:rsidRPr="00686D02">
        <w:rPr>
          <w:rFonts w:cs="Times New Roman"/>
          <w:sz w:val="16"/>
          <w:szCs w:val="16"/>
        </w:rPr>
        <w:t>0ce4d65a9c7639303daf2e50b3883580</w:t>
      </w:r>
    </w:p>
    <w:p w14:paraId="2AE2A4CF" w14:textId="77777777" w:rsidR="00686D02" w:rsidRPr="00686D02" w:rsidRDefault="00686D02" w:rsidP="00686D02">
      <w:pPr>
        <w:spacing w:line="240" w:lineRule="auto"/>
        <w:rPr>
          <w:rFonts w:cs="Times New Roman"/>
          <w:sz w:val="16"/>
          <w:szCs w:val="16"/>
        </w:rPr>
      </w:pPr>
      <w:r w:rsidRPr="00686D02">
        <w:rPr>
          <w:rFonts w:cs="Times New Roman"/>
          <w:sz w:val="16"/>
          <w:szCs w:val="16"/>
        </w:rPr>
        <w:t>00b26c8964bf6c20183d13867e6dbcb0</w:t>
      </w:r>
    </w:p>
    <w:p w14:paraId="53D96241" w14:textId="77777777" w:rsidR="00686D02" w:rsidRPr="00686D02" w:rsidRDefault="00686D02" w:rsidP="00686D02">
      <w:pPr>
        <w:spacing w:line="240" w:lineRule="auto"/>
        <w:rPr>
          <w:rFonts w:cs="Times New Roman"/>
          <w:sz w:val="16"/>
          <w:szCs w:val="16"/>
        </w:rPr>
      </w:pPr>
      <w:r w:rsidRPr="00686D02">
        <w:rPr>
          <w:rFonts w:cs="Times New Roman"/>
          <w:sz w:val="16"/>
          <w:szCs w:val="16"/>
        </w:rPr>
        <w:t>0a94b754ff74d08b1e8c8ef80483c4a0</w:t>
      </w:r>
    </w:p>
    <w:p w14:paraId="559B3546" w14:textId="77777777" w:rsidR="00686D02" w:rsidRPr="00686D02" w:rsidRDefault="00686D02" w:rsidP="00686D02">
      <w:pPr>
        <w:spacing w:line="240" w:lineRule="auto"/>
        <w:rPr>
          <w:rFonts w:cs="Times New Roman"/>
          <w:sz w:val="16"/>
          <w:szCs w:val="16"/>
        </w:rPr>
      </w:pPr>
      <w:r w:rsidRPr="00686D02">
        <w:rPr>
          <w:rFonts w:cs="Times New Roman"/>
          <w:sz w:val="16"/>
          <w:szCs w:val="16"/>
        </w:rPr>
        <w:t>00b35ea8173b4f5116e599d9f80e3611</w:t>
      </w:r>
    </w:p>
    <w:p w14:paraId="3E579A38" w14:textId="77777777" w:rsidR="00686D02" w:rsidRPr="00686D02" w:rsidRDefault="00686D02" w:rsidP="00686D02">
      <w:pPr>
        <w:spacing w:line="240" w:lineRule="auto"/>
        <w:rPr>
          <w:rFonts w:cs="Times New Roman"/>
          <w:sz w:val="16"/>
          <w:szCs w:val="16"/>
        </w:rPr>
      </w:pPr>
      <w:r w:rsidRPr="00686D02">
        <w:rPr>
          <w:rFonts w:cs="Times New Roman"/>
          <w:sz w:val="16"/>
          <w:szCs w:val="16"/>
        </w:rPr>
        <w:t>0a984388f755cedbef29773a1cf9a233</w:t>
      </w:r>
    </w:p>
    <w:p w14:paraId="41C41D60" w14:textId="77777777" w:rsidR="00686D02" w:rsidRPr="00686D02" w:rsidRDefault="00686D02" w:rsidP="00686D02">
      <w:pPr>
        <w:spacing w:line="240" w:lineRule="auto"/>
        <w:rPr>
          <w:rFonts w:cs="Times New Roman"/>
          <w:sz w:val="16"/>
          <w:szCs w:val="16"/>
        </w:rPr>
      </w:pPr>
      <w:r w:rsidRPr="00686D02">
        <w:rPr>
          <w:rFonts w:cs="Times New Roman"/>
          <w:sz w:val="16"/>
          <w:szCs w:val="16"/>
        </w:rPr>
        <w:t>0b619b5e89f2d912623ebf3bcc703f92</w:t>
      </w:r>
    </w:p>
    <w:p w14:paraId="1BA7CD36" w14:textId="77777777" w:rsidR="00686D02" w:rsidRPr="00686D02" w:rsidRDefault="00686D02" w:rsidP="00686D02">
      <w:pPr>
        <w:spacing w:line="240" w:lineRule="auto"/>
        <w:rPr>
          <w:rFonts w:cs="Times New Roman"/>
          <w:sz w:val="16"/>
          <w:szCs w:val="16"/>
        </w:rPr>
      </w:pPr>
      <w:r w:rsidRPr="00686D02">
        <w:rPr>
          <w:rFonts w:cs="Times New Roman"/>
          <w:sz w:val="16"/>
          <w:szCs w:val="16"/>
        </w:rPr>
        <w:t>0cb4ffd54776b22a23c44dc2c77e07fb</w:t>
      </w:r>
    </w:p>
    <w:p w14:paraId="0F784239" w14:textId="77777777" w:rsidR="00686D02" w:rsidRPr="00686D02" w:rsidRDefault="00686D02" w:rsidP="00686D02">
      <w:pPr>
        <w:spacing w:line="240" w:lineRule="auto"/>
        <w:rPr>
          <w:rFonts w:cs="Times New Roman"/>
          <w:sz w:val="16"/>
          <w:szCs w:val="16"/>
        </w:rPr>
      </w:pPr>
      <w:r w:rsidRPr="00686D02">
        <w:rPr>
          <w:rFonts w:cs="Times New Roman"/>
          <w:sz w:val="16"/>
          <w:szCs w:val="16"/>
        </w:rPr>
        <w:t>0a5916725f414419e336fe94ee5b1ad0</w:t>
      </w:r>
    </w:p>
    <w:p w14:paraId="139141A0" w14:textId="77777777" w:rsidR="00686D02" w:rsidRPr="00686D02" w:rsidRDefault="00686D02" w:rsidP="00686D02">
      <w:pPr>
        <w:spacing w:line="240" w:lineRule="auto"/>
        <w:rPr>
          <w:rFonts w:cs="Times New Roman"/>
          <w:sz w:val="16"/>
          <w:szCs w:val="16"/>
        </w:rPr>
      </w:pPr>
      <w:r w:rsidRPr="00686D02">
        <w:rPr>
          <w:rFonts w:cs="Times New Roman"/>
          <w:sz w:val="16"/>
          <w:szCs w:val="16"/>
        </w:rPr>
        <w:t>0aa34c3277c4325ed6adeb5412abf891</w:t>
      </w:r>
    </w:p>
    <w:p w14:paraId="468F6473" w14:textId="77777777" w:rsidR="00686D02" w:rsidRPr="00686D02" w:rsidRDefault="00686D02" w:rsidP="00686D02">
      <w:pPr>
        <w:spacing w:line="240" w:lineRule="auto"/>
        <w:rPr>
          <w:rFonts w:cs="Times New Roman"/>
          <w:sz w:val="16"/>
          <w:szCs w:val="16"/>
        </w:rPr>
      </w:pPr>
      <w:r w:rsidRPr="00686D02">
        <w:rPr>
          <w:rFonts w:cs="Times New Roman"/>
          <w:sz w:val="16"/>
          <w:szCs w:val="16"/>
        </w:rPr>
        <w:t>0c4b66822f7ccddb9d4661883ac31eb0</w:t>
      </w:r>
    </w:p>
    <w:p w14:paraId="060D7B01" w14:textId="77777777" w:rsidR="00686D02" w:rsidRPr="00686D02" w:rsidRDefault="00686D02" w:rsidP="00686D02">
      <w:pPr>
        <w:spacing w:line="240" w:lineRule="auto"/>
        <w:rPr>
          <w:rFonts w:cs="Times New Roman"/>
          <w:sz w:val="16"/>
          <w:szCs w:val="16"/>
        </w:rPr>
      </w:pPr>
      <w:r w:rsidRPr="00686D02">
        <w:rPr>
          <w:rFonts w:cs="Times New Roman"/>
          <w:sz w:val="16"/>
          <w:szCs w:val="16"/>
        </w:rPr>
        <w:t>0a62d98accc2ed4bbc749c423573ee9a</w:t>
      </w:r>
    </w:p>
    <w:p w14:paraId="4E348611" w14:textId="77777777" w:rsidR="00686D02" w:rsidRPr="00686D02" w:rsidRDefault="00686D02" w:rsidP="00686D02">
      <w:pPr>
        <w:spacing w:line="240" w:lineRule="auto"/>
        <w:rPr>
          <w:rFonts w:cs="Times New Roman"/>
          <w:sz w:val="16"/>
          <w:szCs w:val="16"/>
        </w:rPr>
      </w:pPr>
      <w:r w:rsidRPr="00686D02">
        <w:rPr>
          <w:rFonts w:cs="Times New Roman"/>
          <w:sz w:val="16"/>
          <w:szCs w:val="16"/>
        </w:rPr>
        <w:t>0a641e90a2ed5795c491cc19ee383830</w:t>
      </w:r>
    </w:p>
    <w:p w14:paraId="50081690" w14:textId="77777777" w:rsidR="00686D02" w:rsidRPr="00686D02" w:rsidRDefault="00686D02" w:rsidP="00686D02">
      <w:pPr>
        <w:spacing w:line="240" w:lineRule="auto"/>
        <w:rPr>
          <w:rFonts w:cs="Times New Roman"/>
          <w:sz w:val="16"/>
          <w:szCs w:val="16"/>
        </w:rPr>
      </w:pPr>
      <w:r w:rsidRPr="00686D02">
        <w:rPr>
          <w:rFonts w:cs="Times New Roman"/>
          <w:sz w:val="16"/>
          <w:szCs w:val="16"/>
        </w:rPr>
        <w:t>0cf053cfd40eeae31ec034d793ec5f90</w:t>
      </w:r>
    </w:p>
    <w:p w14:paraId="61566ABA" w14:textId="77777777" w:rsidR="00686D02" w:rsidRPr="00686D02" w:rsidRDefault="00686D02" w:rsidP="00686D02">
      <w:pPr>
        <w:spacing w:line="240" w:lineRule="auto"/>
        <w:rPr>
          <w:rFonts w:cs="Times New Roman"/>
          <w:sz w:val="16"/>
          <w:szCs w:val="16"/>
        </w:rPr>
      </w:pPr>
      <w:r w:rsidRPr="00686D02">
        <w:rPr>
          <w:rFonts w:cs="Times New Roman"/>
          <w:sz w:val="16"/>
          <w:szCs w:val="16"/>
        </w:rPr>
        <w:t>0aef2149ae72310dbf32309d4537dc30</w:t>
      </w:r>
    </w:p>
    <w:p w14:paraId="4B49484C" w14:textId="77777777" w:rsidR="00686D02" w:rsidRPr="00686D02" w:rsidRDefault="00686D02" w:rsidP="00686D02">
      <w:pPr>
        <w:spacing w:line="240" w:lineRule="auto"/>
        <w:rPr>
          <w:rFonts w:cs="Times New Roman"/>
          <w:sz w:val="16"/>
          <w:szCs w:val="16"/>
        </w:rPr>
      </w:pPr>
      <w:r w:rsidRPr="00686D02">
        <w:rPr>
          <w:rFonts w:cs="Times New Roman"/>
          <w:sz w:val="16"/>
          <w:szCs w:val="16"/>
        </w:rPr>
        <w:t>0b9f72c0bd51220db604d88efa632c8f</w:t>
      </w:r>
    </w:p>
    <w:p w14:paraId="55676692" w14:textId="77777777" w:rsidR="00686D02" w:rsidRPr="00686D02" w:rsidRDefault="00686D02" w:rsidP="00686D02">
      <w:pPr>
        <w:spacing w:line="240" w:lineRule="auto"/>
        <w:rPr>
          <w:rFonts w:cs="Times New Roman"/>
          <w:sz w:val="16"/>
          <w:szCs w:val="16"/>
        </w:rPr>
      </w:pPr>
      <w:r w:rsidRPr="00686D02">
        <w:rPr>
          <w:rFonts w:cs="Times New Roman"/>
          <w:sz w:val="16"/>
          <w:szCs w:val="16"/>
        </w:rPr>
        <w:t>0a26711feada5c5b2935bd81bf82af90</w:t>
      </w:r>
    </w:p>
    <w:p w14:paraId="7AD6DC82" w14:textId="77777777" w:rsidR="00686D02" w:rsidRPr="00686D02" w:rsidRDefault="00686D02" w:rsidP="00686D02">
      <w:pPr>
        <w:spacing w:line="240" w:lineRule="auto"/>
        <w:rPr>
          <w:rFonts w:cs="Times New Roman"/>
          <w:sz w:val="16"/>
          <w:szCs w:val="16"/>
        </w:rPr>
      </w:pPr>
      <w:r w:rsidRPr="00686D02">
        <w:rPr>
          <w:rFonts w:cs="Times New Roman"/>
          <w:sz w:val="16"/>
          <w:szCs w:val="16"/>
        </w:rPr>
        <w:t>0a29134064c19d23dc603947eb8e44a7</w:t>
      </w:r>
    </w:p>
    <w:p w14:paraId="1FD64F87" w14:textId="77777777" w:rsidR="00686D02" w:rsidRPr="00686D02" w:rsidRDefault="00686D02" w:rsidP="00686D02">
      <w:pPr>
        <w:spacing w:line="240" w:lineRule="auto"/>
        <w:rPr>
          <w:rFonts w:cs="Times New Roman"/>
          <w:sz w:val="16"/>
          <w:szCs w:val="16"/>
        </w:rPr>
      </w:pPr>
      <w:r w:rsidRPr="00686D02">
        <w:rPr>
          <w:rFonts w:cs="Times New Roman"/>
          <w:sz w:val="16"/>
          <w:szCs w:val="16"/>
        </w:rPr>
        <w:t>00d058aaf79abc4cd49524b4394818dd</w:t>
      </w:r>
    </w:p>
    <w:p w14:paraId="7BB5C1E2" w14:textId="77777777" w:rsidR="00686D02" w:rsidRPr="00686D02" w:rsidRDefault="00686D02" w:rsidP="00686D02">
      <w:pPr>
        <w:spacing w:line="240" w:lineRule="auto"/>
        <w:rPr>
          <w:rFonts w:cs="Times New Roman"/>
          <w:sz w:val="16"/>
          <w:szCs w:val="16"/>
        </w:rPr>
      </w:pPr>
      <w:r w:rsidRPr="00686D02">
        <w:rPr>
          <w:rFonts w:cs="Times New Roman"/>
          <w:sz w:val="16"/>
          <w:szCs w:val="16"/>
        </w:rPr>
        <w:t>0b6fa82d31b88c7f6e24a32e431ff89e</w:t>
      </w:r>
    </w:p>
    <w:p w14:paraId="06DC0520" w14:textId="77777777" w:rsidR="00686D02" w:rsidRPr="00686D02" w:rsidRDefault="00686D02" w:rsidP="00686D02">
      <w:pPr>
        <w:spacing w:line="240" w:lineRule="auto"/>
        <w:rPr>
          <w:rFonts w:cs="Times New Roman"/>
          <w:sz w:val="16"/>
          <w:szCs w:val="16"/>
        </w:rPr>
      </w:pPr>
      <w:r w:rsidRPr="00686D02">
        <w:rPr>
          <w:rFonts w:cs="Times New Roman"/>
          <w:sz w:val="16"/>
          <w:szCs w:val="16"/>
        </w:rPr>
        <w:t>0ab20e599b5d000134e809e1aeb44149</w:t>
      </w:r>
    </w:p>
    <w:p w14:paraId="41BD4037" w14:textId="77777777" w:rsidR="00686D02" w:rsidRPr="00686D02" w:rsidRDefault="00686D02" w:rsidP="00686D02">
      <w:pPr>
        <w:spacing w:line="240" w:lineRule="auto"/>
        <w:rPr>
          <w:rFonts w:cs="Times New Roman"/>
          <w:sz w:val="16"/>
          <w:szCs w:val="16"/>
        </w:rPr>
      </w:pPr>
      <w:r w:rsidRPr="00686D02">
        <w:rPr>
          <w:rFonts w:cs="Times New Roman"/>
          <w:sz w:val="16"/>
          <w:szCs w:val="16"/>
        </w:rPr>
        <w:t>0b710ef11df30e253950c36bb72694a0</w:t>
      </w:r>
    </w:p>
    <w:p w14:paraId="1455628A" w14:textId="77777777" w:rsidR="00686D02" w:rsidRPr="00686D02" w:rsidRDefault="00686D02" w:rsidP="00686D02">
      <w:pPr>
        <w:spacing w:line="240" w:lineRule="auto"/>
        <w:rPr>
          <w:rFonts w:cs="Times New Roman"/>
          <w:sz w:val="16"/>
          <w:szCs w:val="16"/>
        </w:rPr>
      </w:pPr>
      <w:r w:rsidRPr="00686D02">
        <w:rPr>
          <w:rFonts w:cs="Times New Roman"/>
          <w:sz w:val="16"/>
          <w:szCs w:val="16"/>
        </w:rPr>
        <w:t>00d5e8c917ee36e5a2544bbd4b8681d1</w:t>
      </w:r>
    </w:p>
    <w:p w14:paraId="2AB1F278" w14:textId="77777777" w:rsidR="00686D02" w:rsidRPr="00686D02" w:rsidRDefault="00686D02" w:rsidP="00686D02">
      <w:pPr>
        <w:spacing w:line="240" w:lineRule="auto"/>
        <w:rPr>
          <w:rFonts w:cs="Times New Roman"/>
          <w:sz w:val="16"/>
          <w:szCs w:val="16"/>
        </w:rPr>
      </w:pPr>
      <w:r w:rsidRPr="00686D02">
        <w:rPr>
          <w:rFonts w:cs="Times New Roman"/>
          <w:sz w:val="16"/>
          <w:szCs w:val="16"/>
        </w:rPr>
        <w:t>0c92831b669298243c7670cede993aa1</w:t>
      </w:r>
    </w:p>
    <w:p w14:paraId="07AFB120" w14:textId="77777777" w:rsidR="00686D02" w:rsidRPr="00686D02" w:rsidRDefault="00686D02" w:rsidP="00686D02">
      <w:pPr>
        <w:spacing w:line="240" w:lineRule="auto"/>
        <w:rPr>
          <w:rFonts w:cs="Times New Roman"/>
          <w:sz w:val="16"/>
          <w:szCs w:val="16"/>
        </w:rPr>
      </w:pPr>
      <w:r w:rsidRPr="00686D02">
        <w:rPr>
          <w:rFonts w:cs="Times New Roman"/>
          <w:sz w:val="16"/>
          <w:szCs w:val="16"/>
        </w:rPr>
        <w:t>0cfc54d4c2186648f0b444795ddb3890</w:t>
      </w:r>
    </w:p>
    <w:p w14:paraId="7A2ACFB2" w14:textId="77777777" w:rsidR="00686D02" w:rsidRPr="00686D02" w:rsidRDefault="00686D02" w:rsidP="00686D02">
      <w:pPr>
        <w:spacing w:line="240" w:lineRule="auto"/>
        <w:rPr>
          <w:rFonts w:cs="Times New Roman"/>
          <w:sz w:val="16"/>
          <w:szCs w:val="16"/>
        </w:rPr>
      </w:pPr>
      <w:r w:rsidRPr="00686D02">
        <w:rPr>
          <w:rFonts w:cs="Times New Roman"/>
          <w:sz w:val="16"/>
          <w:szCs w:val="16"/>
        </w:rPr>
        <w:t>0baff43f1c605432758b38de913d4fea</w:t>
      </w:r>
    </w:p>
    <w:p w14:paraId="576ECCE9" w14:textId="77777777" w:rsidR="00686D02" w:rsidRPr="00686D02" w:rsidRDefault="00686D02" w:rsidP="00686D02">
      <w:pPr>
        <w:spacing w:line="240" w:lineRule="auto"/>
        <w:rPr>
          <w:rFonts w:cs="Times New Roman"/>
          <w:sz w:val="16"/>
          <w:szCs w:val="16"/>
        </w:rPr>
      </w:pPr>
      <w:r w:rsidRPr="00686D02">
        <w:rPr>
          <w:rFonts w:cs="Times New Roman"/>
          <w:sz w:val="16"/>
          <w:szCs w:val="16"/>
        </w:rPr>
        <w:t>0a7aeb15c02416a22d855a1a525f2596</w:t>
      </w:r>
    </w:p>
    <w:p w14:paraId="50B7DA30" w14:textId="77777777" w:rsidR="00686D02" w:rsidRPr="00686D02" w:rsidRDefault="00686D02" w:rsidP="00686D02">
      <w:pPr>
        <w:spacing w:line="240" w:lineRule="auto"/>
        <w:rPr>
          <w:rFonts w:cs="Times New Roman"/>
          <w:sz w:val="16"/>
          <w:szCs w:val="16"/>
        </w:rPr>
      </w:pPr>
      <w:r w:rsidRPr="00686D02">
        <w:rPr>
          <w:rFonts w:cs="Times New Roman"/>
          <w:sz w:val="16"/>
          <w:szCs w:val="16"/>
        </w:rPr>
        <w:t>0b04e4d2bb577825f30636125a2c7b7e</w:t>
      </w:r>
    </w:p>
    <w:p w14:paraId="383A5195" w14:textId="77777777" w:rsidR="00686D02" w:rsidRPr="00686D02" w:rsidRDefault="00686D02" w:rsidP="00686D02">
      <w:pPr>
        <w:spacing w:line="240" w:lineRule="auto"/>
        <w:rPr>
          <w:rFonts w:cs="Times New Roman"/>
          <w:sz w:val="16"/>
          <w:szCs w:val="16"/>
        </w:rPr>
      </w:pPr>
      <w:r w:rsidRPr="00686D02">
        <w:rPr>
          <w:rFonts w:cs="Times New Roman"/>
          <w:sz w:val="16"/>
          <w:szCs w:val="16"/>
        </w:rPr>
        <w:t>0d020d09acd437b8e1c20dca59c0f3a6</w:t>
      </w:r>
    </w:p>
    <w:p w14:paraId="30589B6B" w14:textId="77777777" w:rsidR="00686D02" w:rsidRPr="00686D02" w:rsidRDefault="00686D02" w:rsidP="00686D02">
      <w:pPr>
        <w:spacing w:line="240" w:lineRule="auto"/>
        <w:rPr>
          <w:rFonts w:cs="Times New Roman"/>
          <w:sz w:val="16"/>
          <w:szCs w:val="16"/>
        </w:rPr>
      </w:pPr>
      <w:r w:rsidRPr="00686D02">
        <w:rPr>
          <w:rFonts w:cs="Times New Roman"/>
          <w:sz w:val="16"/>
          <w:szCs w:val="16"/>
        </w:rPr>
        <w:t>0b0b01cd6422dc8c08e3a86c20f83238</w:t>
      </w:r>
    </w:p>
    <w:p w14:paraId="524F2CFD" w14:textId="77777777" w:rsidR="00686D02" w:rsidRPr="00686D02" w:rsidRDefault="00686D02" w:rsidP="00686D02">
      <w:pPr>
        <w:spacing w:line="240" w:lineRule="auto"/>
        <w:rPr>
          <w:rFonts w:cs="Times New Roman"/>
          <w:sz w:val="16"/>
          <w:szCs w:val="16"/>
        </w:rPr>
      </w:pPr>
      <w:r w:rsidRPr="00686D02">
        <w:rPr>
          <w:rFonts w:cs="Times New Roman"/>
          <w:sz w:val="16"/>
          <w:szCs w:val="16"/>
        </w:rPr>
        <w:t>0a820d851271a391ccdfff47790a4ed2</w:t>
      </w:r>
    </w:p>
    <w:p w14:paraId="427DCCF0" w14:textId="77777777" w:rsidR="00686D02" w:rsidRPr="00686D02" w:rsidRDefault="00686D02" w:rsidP="00686D02">
      <w:pPr>
        <w:spacing w:line="240" w:lineRule="auto"/>
        <w:rPr>
          <w:rFonts w:cs="Times New Roman"/>
          <w:sz w:val="16"/>
          <w:szCs w:val="16"/>
        </w:rPr>
      </w:pPr>
      <w:r w:rsidRPr="00686D02">
        <w:rPr>
          <w:rFonts w:cs="Times New Roman"/>
          <w:sz w:val="16"/>
          <w:szCs w:val="16"/>
        </w:rPr>
        <w:t>00a03d37ba2cbcd9a532ff01d3d5e070</w:t>
      </w:r>
    </w:p>
    <w:p w14:paraId="6F2BE3A8" w14:textId="77777777" w:rsidR="00686D02" w:rsidRPr="00686D02" w:rsidRDefault="00686D02" w:rsidP="00686D02">
      <w:pPr>
        <w:spacing w:line="240" w:lineRule="auto"/>
        <w:rPr>
          <w:rFonts w:cs="Times New Roman"/>
          <w:sz w:val="16"/>
          <w:szCs w:val="16"/>
        </w:rPr>
      </w:pPr>
      <w:r w:rsidRPr="00686D02">
        <w:rPr>
          <w:rFonts w:cs="Times New Roman"/>
          <w:sz w:val="16"/>
          <w:szCs w:val="16"/>
        </w:rPr>
        <w:t>00ea535ecc3b6f358b73add6dfade641</w:t>
      </w:r>
    </w:p>
    <w:p w14:paraId="01C9A762" w14:textId="77777777" w:rsidR="00686D02" w:rsidRPr="00686D02" w:rsidRDefault="00686D02" w:rsidP="00686D02">
      <w:pPr>
        <w:spacing w:line="240" w:lineRule="auto"/>
        <w:rPr>
          <w:rFonts w:cs="Times New Roman"/>
          <w:sz w:val="16"/>
          <w:szCs w:val="16"/>
        </w:rPr>
      </w:pPr>
      <w:r w:rsidRPr="00686D02">
        <w:rPr>
          <w:rFonts w:cs="Times New Roman"/>
          <w:sz w:val="16"/>
          <w:szCs w:val="16"/>
        </w:rPr>
        <w:t>0b10f34c4492de8cf6a3be97dcb4ada0</w:t>
      </w:r>
    </w:p>
    <w:p w14:paraId="30271E1D" w14:textId="77777777" w:rsidR="00686D02" w:rsidRPr="00686D02" w:rsidRDefault="00686D02" w:rsidP="00686D02">
      <w:pPr>
        <w:spacing w:line="240" w:lineRule="auto"/>
        <w:rPr>
          <w:rFonts w:cs="Times New Roman"/>
          <w:sz w:val="16"/>
          <w:szCs w:val="16"/>
        </w:rPr>
      </w:pPr>
      <w:r w:rsidRPr="00686D02">
        <w:rPr>
          <w:rFonts w:cs="Times New Roman"/>
          <w:sz w:val="16"/>
          <w:szCs w:val="16"/>
        </w:rPr>
        <w:t>0d0e13448d1aeae5f8aa059c6d8a0629</w:t>
      </w:r>
    </w:p>
    <w:p w14:paraId="67BB0B43" w14:textId="77777777" w:rsidR="00686D02" w:rsidRPr="00686D02" w:rsidRDefault="00686D02" w:rsidP="00686D02">
      <w:pPr>
        <w:spacing w:line="240" w:lineRule="auto"/>
        <w:rPr>
          <w:rFonts w:cs="Times New Roman"/>
          <w:sz w:val="16"/>
          <w:szCs w:val="16"/>
        </w:rPr>
      </w:pPr>
      <w:r w:rsidRPr="00686D02">
        <w:rPr>
          <w:rFonts w:cs="Times New Roman"/>
          <w:sz w:val="16"/>
          <w:szCs w:val="16"/>
        </w:rPr>
        <w:t>00f1a2c951baaeb34418c67607b70f50</w:t>
      </w:r>
    </w:p>
    <w:p w14:paraId="0DABFA2F" w14:textId="77777777" w:rsidR="00686D02" w:rsidRPr="00686D02" w:rsidRDefault="00686D02" w:rsidP="00686D02">
      <w:pPr>
        <w:spacing w:line="240" w:lineRule="auto"/>
        <w:rPr>
          <w:rFonts w:cs="Times New Roman"/>
          <w:sz w:val="16"/>
          <w:szCs w:val="16"/>
        </w:rPr>
      </w:pPr>
      <w:r w:rsidRPr="00686D02">
        <w:rPr>
          <w:rFonts w:cs="Times New Roman"/>
          <w:sz w:val="16"/>
          <w:szCs w:val="16"/>
        </w:rPr>
        <w:t>0c6b3c0ac7ed88a7f996c81bf8c7463b</w:t>
      </w:r>
    </w:p>
    <w:p w14:paraId="19A9A5AF" w14:textId="77777777" w:rsidR="00686D02" w:rsidRPr="00686D02" w:rsidRDefault="00686D02" w:rsidP="00686D02">
      <w:pPr>
        <w:spacing w:line="240" w:lineRule="auto"/>
        <w:rPr>
          <w:rFonts w:cs="Times New Roman"/>
          <w:sz w:val="16"/>
          <w:szCs w:val="16"/>
        </w:rPr>
      </w:pPr>
      <w:r w:rsidRPr="00686D02">
        <w:rPr>
          <w:rFonts w:cs="Times New Roman"/>
          <w:sz w:val="16"/>
          <w:szCs w:val="16"/>
        </w:rPr>
        <w:t>0d16a4359e0798a6800a5db41c5f0558</w:t>
      </w:r>
    </w:p>
    <w:p w14:paraId="1C45DE6D" w14:textId="77777777" w:rsidR="00686D02" w:rsidRPr="00686D02" w:rsidRDefault="00686D02" w:rsidP="00686D02">
      <w:pPr>
        <w:spacing w:line="240" w:lineRule="auto"/>
        <w:rPr>
          <w:rFonts w:cs="Times New Roman"/>
          <w:sz w:val="16"/>
          <w:szCs w:val="16"/>
        </w:rPr>
      </w:pPr>
      <w:r w:rsidRPr="00686D02">
        <w:rPr>
          <w:rFonts w:cs="Times New Roman"/>
          <w:sz w:val="16"/>
          <w:szCs w:val="16"/>
        </w:rPr>
        <w:t>0bf996f6a46c664f5fe3ff5dedc56102</w:t>
      </w:r>
    </w:p>
    <w:p w14:paraId="3F72C9C0" w14:textId="77777777" w:rsidR="00686D02" w:rsidRPr="00686D02" w:rsidRDefault="00686D02" w:rsidP="00686D02">
      <w:pPr>
        <w:spacing w:line="240" w:lineRule="auto"/>
        <w:rPr>
          <w:rFonts w:cs="Times New Roman"/>
          <w:sz w:val="16"/>
          <w:szCs w:val="16"/>
        </w:rPr>
      </w:pPr>
      <w:r w:rsidRPr="00686D02">
        <w:rPr>
          <w:rFonts w:cs="Times New Roman"/>
          <w:sz w:val="16"/>
          <w:szCs w:val="16"/>
        </w:rPr>
        <w:t>0bcadfa6300173d952219bf4674ac140</w:t>
      </w:r>
    </w:p>
    <w:p w14:paraId="31B28F89" w14:textId="77777777" w:rsidR="00686D02" w:rsidRPr="00686D02" w:rsidRDefault="00686D02" w:rsidP="00686D02">
      <w:pPr>
        <w:spacing w:line="240" w:lineRule="auto"/>
        <w:rPr>
          <w:rFonts w:cs="Times New Roman"/>
          <w:sz w:val="16"/>
          <w:szCs w:val="16"/>
        </w:rPr>
      </w:pPr>
      <w:r w:rsidRPr="00686D02">
        <w:rPr>
          <w:rFonts w:cs="Times New Roman"/>
          <w:sz w:val="16"/>
          <w:szCs w:val="16"/>
        </w:rPr>
        <w:t>0d1a433010938f994935c118ef75e4fe</w:t>
      </w:r>
    </w:p>
    <w:p w14:paraId="2A394ADF" w14:textId="77777777" w:rsidR="00686D02" w:rsidRPr="00686D02" w:rsidRDefault="00686D02" w:rsidP="00686D02">
      <w:pPr>
        <w:spacing w:line="240" w:lineRule="auto"/>
        <w:rPr>
          <w:rFonts w:cs="Times New Roman"/>
          <w:sz w:val="16"/>
          <w:szCs w:val="16"/>
        </w:rPr>
      </w:pPr>
      <w:r w:rsidRPr="00686D02">
        <w:rPr>
          <w:rFonts w:cs="Times New Roman"/>
          <w:sz w:val="16"/>
          <w:szCs w:val="16"/>
        </w:rPr>
        <w:t>0d1ada3549d0e30aa822e6499bdf8600</w:t>
      </w:r>
    </w:p>
    <w:p w14:paraId="72FA0727" w14:textId="77777777" w:rsidR="00686D02" w:rsidRPr="00686D02" w:rsidRDefault="00686D02" w:rsidP="00686D02">
      <w:pPr>
        <w:spacing w:line="240" w:lineRule="auto"/>
        <w:rPr>
          <w:rFonts w:cs="Times New Roman"/>
          <w:sz w:val="16"/>
          <w:szCs w:val="16"/>
        </w:rPr>
      </w:pPr>
      <w:r w:rsidRPr="00686D02">
        <w:rPr>
          <w:rFonts w:cs="Times New Roman"/>
          <w:sz w:val="16"/>
          <w:szCs w:val="16"/>
        </w:rPr>
        <w:t>0d1b4da6cfd38e56ea291dc268d9ae67</w:t>
      </w:r>
    </w:p>
    <w:p w14:paraId="7CF16192" w14:textId="77777777" w:rsidR="00686D02" w:rsidRPr="00686D02" w:rsidRDefault="00686D02" w:rsidP="00686D02">
      <w:pPr>
        <w:spacing w:line="240" w:lineRule="auto"/>
        <w:rPr>
          <w:rFonts w:cs="Times New Roman"/>
          <w:sz w:val="16"/>
          <w:szCs w:val="16"/>
        </w:rPr>
      </w:pPr>
      <w:r w:rsidRPr="00686D02">
        <w:rPr>
          <w:rFonts w:cs="Times New Roman"/>
          <w:sz w:val="16"/>
          <w:szCs w:val="16"/>
        </w:rPr>
        <w:t>0bd0f0125cfa6a3c42767f0d9d0a3a70</w:t>
      </w:r>
    </w:p>
    <w:p w14:paraId="5339085D" w14:textId="77777777" w:rsidR="00686D02" w:rsidRPr="00686D02" w:rsidRDefault="00686D02" w:rsidP="00686D02">
      <w:pPr>
        <w:spacing w:line="240" w:lineRule="auto"/>
        <w:rPr>
          <w:rFonts w:cs="Times New Roman"/>
          <w:sz w:val="16"/>
          <w:szCs w:val="16"/>
        </w:rPr>
      </w:pPr>
      <w:r w:rsidRPr="00686D02">
        <w:rPr>
          <w:rFonts w:cs="Times New Roman"/>
          <w:sz w:val="16"/>
          <w:szCs w:val="16"/>
        </w:rPr>
        <w:t>0b1f6d6940a94de1b61043d28b975cd6</w:t>
      </w:r>
    </w:p>
    <w:p w14:paraId="4E02A808" w14:textId="77777777" w:rsidR="00686D02" w:rsidRPr="00686D02" w:rsidRDefault="00686D02" w:rsidP="00686D02">
      <w:pPr>
        <w:spacing w:line="240" w:lineRule="auto"/>
        <w:rPr>
          <w:rFonts w:cs="Times New Roman"/>
          <w:sz w:val="16"/>
          <w:szCs w:val="16"/>
        </w:rPr>
      </w:pPr>
      <w:r w:rsidRPr="00686D02">
        <w:rPr>
          <w:rFonts w:cs="Times New Roman"/>
          <w:sz w:val="16"/>
          <w:szCs w:val="16"/>
        </w:rPr>
        <w:t>0a140c5f828e3581e25f471bf7ee54fa</w:t>
      </w:r>
    </w:p>
    <w:p w14:paraId="56F52959" w14:textId="77777777" w:rsidR="00686D02" w:rsidRPr="00686D02" w:rsidRDefault="00686D02" w:rsidP="00686D02">
      <w:pPr>
        <w:spacing w:line="240" w:lineRule="auto"/>
        <w:rPr>
          <w:rFonts w:cs="Times New Roman"/>
          <w:sz w:val="16"/>
          <w:szCs w:val="16"/>
        </w:rPr>
      </w:pPr>
      <w:r w:rsidRPr="00686D02">
        <w:rPr>
          <w:rFonts w:cs="Times New Roman"/>
          <w:sz w:val="16"/>
          <w:szCs w:val="16"/>
        </w:rPr>
        <w:t>0b93cf1d7f39c6225469c4c8b782b3d1</w:t>
      </w:r>
    </w:p>
    <w:p w14:paraId="1640317F" w14:textId="77777777" w:rsidR="00686D02" w:rsidRPr="00686D02" w:rsidRDefault="00686D02" w:rsidP="00686D02">
      <w:pPr>
        <w:spacing w:line="240" w:lineRule="auto"/>
        <w:rPr>
          <w:rFonts w:cs="Times New Roman"/>
          <w:sz w:val="16"/>
          <w:szCs w:val="16"/>
        </w:rPr>
      </w:pPr>
      <w:r w:rsidRPr="00686D02">
        <w:rPr>
          <w:rFonts w:cs="Times New Roman"/>
          <w:sz w:val="16"/>
          <w:szCs w:val="16"/>
        </w:rPr>
        <w:t>0a1421ced27b177cc28e0124c1fc2103</w:t>
      </w:r>
    </w:p>
    <w:p w14:paraId="37B799C6" w14:textId="77777777" w:rsidR="00686D02" w:rsidRPr="00686D02" w:rsidRDefault="00686D02" w:rsidP="00686D02">
      <w:pPr>
        <w:spacing w:line="240" w:lineRule="auto"/>
        <w:rPr>
          <w:rFonts w:cs="Times New Roman"/>
          <w:sz w:val="16"/>
          <w:szCs w:val="16"/>
        </w:rPr>
      </w:pPr>
      <w:r w:rsidRPr="00686D02">
        <w:rPr>
          <w:rFonts w:cs="Times New Roman"/>
          <w:sz w:val="16"/>
          <w:szCs w:val="16"/>
        </w:rPr>
        <w:t>0c07f99b9af57c88eb827341237ba0ca</w:t>
      </w:r>
    </w:p>
    <w:p w14:paraId="19930318" w14:textId="77777777" w:rsidR="00686D02" w:rsidRPr="00686D02" w:rsidRDefault="00686D02" w:rsidP="00686D02">
      <w:pPr>
        <w:spacing w:line="240" w:lineRule="auto"/>
        <w:rPr>
          <w:rFonts w:cs="Times New Roman"/>
          <w:sz w:val="16"/>
          <w:szCs w:val="16"/>
        </w:rPr>
      </w:pPr>
      <w:r w:rsidRPr="00686D02">
        <w:rPr>
          <w:rFonts w:cs="Times New Roman"/>
          <w:sz w:val="16"/>
          <w:szCs w:val="16"/>
        </w:rPr>
        <w:t>0a147c2141282a0053f5774c85520b37</w:t>
      </w:r>
    </w:p>
    <w:p w14:paraId="37EA721B" w14:textId="77777777" w:rsidR="00686D02" w:rsidRPr="00686D02" w:rsidRDefault="00686D02" w:rsidP="00686D02">
      <w:pPr>
        <w:spacing w:line="240" w:lineRule="auto"/>
        <w:rPr>
          <w:rFonts w:cs="Times New Roman"/>
          <w:sz w:val="16"/>
          <w:szCs w:val="16"/>
        </w:rPr>
      </w:pPr>
      <w:r w:rsidRPr="00686D02">
        <w:rPr>
          <w:rFonts w:cs="Times New Roman"/>
          <w:sz w:val="16"/>
          <w:szCs w:val="16"/>
        </w:rPr>
        <w:t>0b2772ce4d5d106b06876df2b4389b7b</w:t>
      </w:r>
    </w:p>
    <w:p w14:paraId="38284D1A" w14:textId="77777777" w:rsidR="00686D02" w:rsidRPr="00686D02" w:rsidRDefault="00686D02" w:rsidP="00686D02">
      <w:pPr>
        <w:spacing w:line="240" w:lineRule="auto"/>
        <w:rPr>
          <w:rFonts w:cs="Times New Roman"/>
          <w:sz w:val="16"/>
          <w:szCs w:val="16"/>
        </w:rPr>
      </w:pPr>
      <w:r w:rsidRPr="00686D02">
        <w:rPr>
          <w:rFonts w:cs="Times New Roman"/>
          <w:sz w:val="16"/>
          <w:szCs w:val="16"/>
        </w:rPr>
        <w:t>0b647af1000e44b5e7df9f12965ef075</w:t>
      </w:r>
    </w:p>
    <w:p w14:paraId="7D22A95F" w14:textId="77777777" w:rsidR="00686D02" w:rsidRPr="00686D02" w:rsidRDefault="00686D02" w:rsidP="00686D02">
      <w:pPr>
        <w:spacing w:line="240" w:lineRule="auto"/>
        <w:rPr>
          <w:rFonts w:cs="Times New Roman"/>
          <w:sz w:val="16"/>
          <w:szCs w:val="16"/>
        </w:rPr>
      </w:pPr>
      <w:r w:rsidRPr="00686D02">
        <w:rPr>
          <w:rFonts w:cs="Times New Roman"/>
          <w:sz w:val="16"/>
          <w:szCs w:val="16"/>
        </w:rPr>
        <w:t>0c0cbf49d30685bc1200b3ee5a81bebc</w:t>
      </w:r>
    </w:p>
    <w:p w14:paraId="35C893EE" w14:textId="77777777" w:rsidR="00686D02" w:rsidRPr="00686D02" w:rsidRDefault="00686D02" w:rsidP="00686D02">
      <w:pPr>
        <w:spacing w:line="240" w:lineRule="auto"/>
        <w:rPr>
          <w:rFonts w:cs="Times New Roman"/>
          <w:sz w:val="16"/>
          <w:szCs w:val="16"/>
        </w:rPr>
      </w:pPr>
      <w:r w:rsidRPr="00686D02">
        <w:rPr>
          <w:rFonts w:cs="Times New Roman"/>
          <w:sz w:val="16"/>
          <w:szCs w:val="16"/>
        </w:rPr>
        <w:t>0a6526c166f23456f2f4305f5d7bbfc9</w:t>
      </w:r>
    </w:p>
    <w:p w14:paraId="6ADFD305" w14:textId="77777777" w:rsidR="00686D02" w:rsidRPr="00686D02" w:rsidRDefault="00686D02" w:rsidP="00686D02">
      <w:pPr>
        <w:spacing w:line="240" w:lineRule="auto"/>
        <w:rPr>
          <w:rFonts w:cs="Times New Roman"/>
          <w:sz w:val="16"/>
          <w:szCs w:val="16"/>
        </w:rPr>
      </w:pPr>
      <w:r w:rsidRPr="00686D02">
        <w:rPr>
          <w:rFonts w:cs="Times New Roman"/>
          <w:sz w:val="16"/>
          <w:szCs w:val="16"/>
        </w:rPr>
        <w:t>0a6541881e5898b04a5a3c3258f13590</w:t>
      </w:r>
    </w:p>
    <w:p w14:paraId="27AF648C" w14:textId="77777777" w:rsidR="00686D02" w:rsidRPr="00686D02" w:rsidRDefault="00686D02" w:rsidP="00686D02">
      <w:pPr>
        <w:spacing w:line="240" w:lineRule="auto"/>
        <w:rPr>
          <w:rFonts w:cs="Times New Roman"/>
          <w:sz w:val="16"/>
          <w:szCs w:val="16"/>
        </w:rPr>
      </w:pPr>
      <w:r w:rsidRPr="00686D02">
        <w:rPr>
          <w:rFonts w:cs="Times New Roman"/>
          <w:sz w:val="16"/>
          <w:szCs w:val="16"/>
        </w:rPr>
        <w:t>0a693d5dab7b5191e69661a328e441c9</w:t>
      </w:r>
    </w:p>
    <w:p w14:paraId="0EB120E9" w14:textId="77777777" w:rsidR="00686D02" w:rsidRPr="00686D02" w:rsidRDefault="00686D02" w:rsidP="00686D02">
      <w:pPr>
        <w:spacing w:line="240" w:lineRule="auto"/>
        <w:rPr>
          <w:rFonts w:cs="Times New Roman"/>
          <w:sz w:val="16"/>
          <w:szCs w:val="16"/>
        </w:rPr>
      </w:pPr>
      <w:r w:rsidRPr="00686D02">
        <w:rPr>
          <w:rFonts w:cs="Times New Roman"/>
          <w:sz w:val="16"/>
          <w:szCs w:val="16"/>
        </w:rPr>
        <w:t>0b34ff052eac077c6464eb112e4ad0ab</w:t>
      </w:r>
    </w:p>
    <w:p w14:paraId="3C483A26" w14:textId="77777777" w:rsidR="00686D02" w:rsidRPr="00686D02" w:rsidRDefault="00686D02" w:rsidP="00686D02">
      <w:pPr>
        <w:spacing w:line="240" w:lineRule="auto"/>
        <w:rPr>
          <w:rFonts w:cs="Times New Roman"/>
          <w:sz w:val="16"/>
          <w:szCs w:val="16"/>
        </w:rPr>
      </w:pPr>
      <w:r w:rsidRPr="00686D02">
        <w:rPr>
          <w:rFonts w:cs="Times New Roman"/>
          <w:sz w:val="16"/>
          <w:szCs w:val="16"/>
        </w:rPr>
        <w:t>0be0456ab9620a31c6da20641347d0e4</w:t>
      </w:r>
    </w:p>
    <w:p w14:paraId="39EBA3CA" w14:textId="77777777" w:rsidR="00686D02" w:rsidRPr="00686D02" w:rsidRDefault="00686D02" w:rsidP="00686D02">
      <w:pPr>
        <w:spacing w:line="240" w:lineRule="auto"/>
        <w:rPr>
          <w:rFonts w:cs="Times New Roman"/>
          <w:sz w:val="16"/>
          <w:szCs w:val="16"/>
        </w:rPr>
      </w:pPr>
      <w:r w:rsidRPr="00686D02">
        <w:rPr>
          <w:rFonts w:cs="Times New Roman"/>
          <w:sz w:val="16"/>
          <w:szCs w:val="16"/>
        </w:rPr>
        <w:t>0b35e10917f4ba647661f7f27b24ebb0</w:t>
      </w:r>
    </w:p>
    <w:p w14:paraId="1FF74A03" w14:textId="77777777" w:rsidR="00686D02" w:rsidRPr="00686D02" w:rsidRDefault="00686D02" w:rsidP="00686D02">
      <w:pPr>
        <w:spacing w:line="240" w:lineRule="auto"/>
        <w:rPr>
          <w:rFonts w:cs="Times New Roman"/>
          <w:sz w:val="16"/>
          <w:szCs w:val="16"/>
        </w:rPr>
      </w:pPr>
      <w:r w:rsidRPr="00686D02">
        <w:rPr>
          <w:rFonts w:cs="Times New Roman"/>
          <w:sz w:val="16"/>
          <w:szCs w:val="16"/>
        </w:rPr>
        <w:t>0b370c2c9b2f33c325567ade069fdb5c</w:t>
      </w:r>
    </w:p>
    <w:p w14:paraId="6CDF0F75" w14:textId="77777777" w:rsidR="00686D02" w:rsidRPr="00686D02" w:rsidRDefault="00686D02" w:rsidP="00686D02">
      <w:pPr>
        <w:spacing w:line="240" w:lineRule="auto"/>
        <w:rPr>
          <w:rFonts w:cs="Times New Roman"/>
          <w:sz w:val="16"/>
          <w:szCs w:val="16"/>
        </w:rPr>
      </w:pPr>
      <w:r w:rsidRPr="00686D02">
        <w:rPr>
          <w:rFonts w:cs="Times New Roman"/>
          <w:sz w:val="16"/>
          <w:szCs w:val="16"/>
        </w:rPr>
        <w:t>0aff124e7306d942ae494c27a9505c50</w:t>
      </w:r>
    </w:p>
    <w:p w14:paraId="4460E873" w14:textId="77777777" w:rsidR="00686D02" w:rsidRPr="00686D02" w:rsidRDefault="00686D02" w:rsidP="00686D02">
      <w:pPr>
        <w:spacing w:line="240" w:lineRule="auto"/>
        <w:rPr>
          <w:rFonts w:cs="Times New Roman"/>
          <w:sz w:val="16"/>
          <w:szCs w:val="16"/>
        </w:rPr>
      </w:pPr>
      <w:r w:rsidRPr="00686D02">
        <w:rPr>
          <w:rFonts w:cs="Times New Roman"/>
          <w:sz w:val="16"/>
          <w:szCs w:val="16"/>
        </w:rPr>
        <w:t>0c5b1c5e03ee379abcd969ff63f0b250</w:t>
      </w:r>
    </w:p>
    <w:p w14:paraId="54C261D0" w14:textId="77777777" w:rsidR="00686D02" w:rsidRPr="00686D02" w:rsidRDefault="00686D02" w:rsidP="00686D02">
      <w:pPr>
        <w:spacing w:line="240" w:lineRule="auto"/>
        <w:rPr>
          <w:rFonts w:cs="Times New Roman"/>
          <w:sz w:val="16"/>
          <w:szCs w:val="16"/>
        </w:rPr>
      </w:pPr>
      <w:r w:rsidRPr="00686D02">
        <w:rPr>
          <w:rFonts w:cs="Times New Roman"/>
          <w:sz w:val="16"/>
          <w:szCs w:val="16"/>
        </w:rPr>
        <w:t>0b3b912afcf77a9007e386cde2ad6537</w:t>
      </w:r>
    </w:p>
    <w:p w14:paraId="402F40D4" w14:textId="77777777" w:rsidR="00686D02" w:rsidRPr="00686D02" w:rsidRDefault="00686D02" w:rsidP="00686D02">
      <w:pPr>
        <w:spacing w:line="240" w:lineRule="auto"/>
        <w:rPr>
          <w:rFonts w:cs="Times New Roman"/>
          <w:sz w:val="16"/>
          <w:szCs w:val="16"/>
        </w:rPr>
      </w:pPr>
      <w:r w:rsidRPr="00686D02">
        <w:rPr>
          <w:rFonts w:cs="Times New Roman"/>
          <w:sz w:val="16"/>
          <w:szCs w:val="16"/>
        </w:rPr>
        <w:t>0cfab3f8ea799e75d1817bf171f306ae</w:t>
      </w:r>
    </w:p>
    <w:p w14:paraId="6FD6DD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56704d5435ded461020b0dae6425</w:t>
      </w:r>
    </w:p>
    <w:p w14:paraId="21080B0B" w14:textId="77777777" w:rsidR="00686D02" w:rsidRPr="00686D02" w:rsidRDefault="00686D02" w:rsidP="00686D02">
      <w:pPr>
        <w:spacing w:line="240" w:lineRule="auto"/>
        <w:rPr>
          <w:rFonts w:cs="Times New Roman"/>
          <w:sz w:val="16"/>
          <w:szCs w:val="16"/>
        </w:rPr>
      </w:pPr>
      <w:r w:rsidRPr="00686D02">
        <w:rPr>
          <w:rFonts w:cs="Times New Roman"/>
          <w:sz w:val="16"/>
          <w:szCs w:val="16"/>
        </w:rPr>
        <w:t>0c96d62e3e3b0223c6bcab5b6c0dc304</w:t>
      </w:r>
    </w:p>
    <w:p w14:paraId="4C9C6B5A" w14:textId="77777777" w:rsidR="00686D02" w:rsidRPr="00686D02" w:rsidRDefault="00686D02" w:rsidP="00686D02">
      <w:pPr>
        <w:spacing w:line="240" w:lineRule="auto"/>
        <w:rPr>
          <w:rFonts w:cs="Times New Roman"/>
          <w:sz w:val="16"/>
          <w:szCs w:val="16"/>
        </w:rPr>
      </w:pPr>
      <w:r w:rsidRPr="00686D02">
        <w:rPr>
          <w:rFonts w:cs="Times New Roman"/>
          <w:sz w:val="16"/>
          <w:szCs w:val="16"/>
        </w:rPr>
        <w:t>0b737e01979565e3874b1bbc2f10e812</w:t>
      </w:r>
    </w:p>
    <w:p w14:paraId="27CF4B0A" w14:textId="77777777" w:rsidR="00686D02" w:rsidRPr="00686D02" w:rsidRDefault="00686D02" w:rsidP="00686D02">
      <w:pPr>
        <w:spacing w:line="240" w:lineRule="auto"/>
        <w:rPr>
          <w:rFonts w:cs="Times New Roman"/>
          <w:sz w:val="16"/>
          <w:szCs w:val="16"/>
        </w:rPr>
      </w:pPr>
      <w:r w:rsidRPr="00686D02">
        <w:rPr>
          <w:rFonts w:cs="Times New Roman"/>
          <w:sz w:val="16"/>
          <w:szCs w:val="16"/>
        </w:rPr>
        <w:t>0c9a7b5612cb98371a10593f658c2110</w:t>
      </w:r>
    </w:p>
    <w:p w14:paraId="567E9553" w14:textId="77777777" w:rsidR="00686D02" w:rsidRPr="00686D02" w:rsidRDefault="00686D02" w:rsidP="00686D02">
      <w:pPr>
        <w:spacing w:line="240" w:lineRule="auto"/>
        <w:rPr>
          <w:rFonts w:cs="Times New Roman"/>
          <w:sz w:val="16"/>
          <w:szCs w:val="16"/>
        </w:rPr>
      </w:pPr>
      <w:r w:rsidRPr="00686D02">
        <w:rPr>
          <w:rFonts w:cs="Times New Roman"/>
          <w:sz w:val="16"/>
          <w:szCs w:val="16"/>
        </w:rPr>
        <w:t>000cbb278e4f0194e7c693160d7975bb</w:t>
      </w:r>
    </w:p>
    <w:p w14:paraId="5133710F" w14:textId="77777777" w:rsidR="00686D02" w:rsidRPr="00686D02" w:rsidRDefault="00686D02" w:rsidP="00686D02">
      <w:pPr>
        <w:spacing w:line="240" w:lineRule="auto"/>
        <w:rPr>
          <w:rFonts w:cs="Times New Roman"/>
          <w:sz w:val="16"/>
          <w:szCs w:val="16"/>
        </w:rPr>
      </w:pPr>
      <w:r w:rsidRPr="00686D02">
        <w:rPr>
          <w:rFonts w:cs="Times New Roman"/>
          <w:sz w:val="16"/>
          <w:szCs w:val="16"/>
        </w:rPr>
        <w:t>0b41924a04628c8655f389b8a2349f60</w:t>
      </w:r>
    </w:p>
    <w:p w14:paraId="3D853978" w14:textId="77777777" w:rsidR="00686D02" w:rsidRPr="00686D02" w:rsidRDefault="00686D02" w:rsidP="00686D02">
      <w:pPr>
        <w:spacing w:line="240" w:lineRule="auto"/>
        <w:rPr>
          <w:rFonts w:cs="Times New Roman"/>
          <w:sz w:val="16"/>
          <w:szCs w:val="16"/>
        </w:rPr>
      </w:pPr>
      <w:r w:rsidRPr="00686D02">
        <w:rPr>
          <w:rFonts w:cs="Times New Roman"/>
          <w:sz w:val="16"/>
          <w:szCs w:val="16"/>
        </w:rPr>
        <w:t>0bb5751aa6eab9b0c2c094c7653c3633</w:t>
      </w:r>
    </w:p>
    <w:p w14:paraId="3AFA9573" w14:textId="77777777" w:rsidR="00686D02" w:rsidRPr="00686D02" w:rsidRDefault="00686D02" w:rsidP="00686D02">
      <w:pPr>
        <w:spacing w:line="240" w:lineRule="auto"/>
        <w:rPr>
          <w:rFonts w:cs="Times New Roman"/>
          <w:sz w:val="16"/>
          <w:szCs w:val="16"/>
        </w:rPr>
      </w:pPr>
      <w:r w:rsidRPr="00686D02">
        <w:rPr>
          <w:rFonts w:cs="Times New Roman"/>
          <w:sz w:val="16"/>
          <w:szCs w:val="16"/>
        </w:rPr>
        <w:t>0b0e526ab6ec89ad326be388a44d0504</w:t>
      </w:r>
    </w:p>
    <w:p w14:paraId="3A4422FC" w14:textId="77777777" w:rsidR="00686D02" w:rsidRPr="00686D02" w:rsidRDefault="00686D02" w:rsidP="00686D02">
      <w:pPr>
        <w:spacing w:line="240" w:lineRule="auto"/>
        <w:rPr>
          <w:rFonts w:cs="Times New Roman"/>
          <w:sz w:val="16"/>
          <w:szCs w:val="16"/>
        </w:rPr>
      </w:pPr>
      <w:r w:rsidRPr="00686D02">
        <w:rPr>
          <w:rFonts w:cs="Times New Roman"/>
          <w:sz w:val="16"/>
          <w:szCs w:val="16"/>
        </w:rPr>
        <w:t>0bf5bfe22bf36b53a2aec3d052d512c0</w:t>
      </w:r>
    </w:p>
    <w:p w14:paraId="62FEFEF4" w14:textId="77777777" w:rsidR="00686D02" w:rsidRPr="00686D02" w:rsidRDefault="00686D02" w:rsidP="00686D02">
      <w:pPr>
        <w:spacing w:line="240" w:lineRule="auto"/>
        <w:rPr>
          <w:rFonts w:cs="Times New Roman"/>
          <w:sz w:val="16"/>
          <w:szCs w:val="16"/>
        </w:rPr>
      </w:pPr>
      <w:r w:rsidRPr="00686D02">
        <w:rPr>
          <w:rFonts w:cs="Times New Roman"/>
          <w:sz w:val="16"/>
          <w:szCs w:val="16"/>
        </w:rPr>
        <w:t>0d7d1e37673471894cc171509ba521c3</w:t>
      </w:r>
    </w:p>
    <w:p w14:paraId="6B87B593" w14:textId="77777777" w:rsidR="00686D02" w:rsidRPr="00686D02" w:rsidRDefault="00686D02" w:rsidP="00686D02">
      <w:pPr>
        <w:spacing w:line="240" w:lineRule="auto"/>
        <w:rPr>
          <w:rFonts w:cs="Times New Roman"/>
          <w:sz w:val="16"/>
          <w:szCs w:val="16"/>
        </w:rPr>
      </w:pPr>
      <w:r w:rsidRPr="00686D02">
        <w:rPr>
          <w:rFonts w:cs="Times New Roman"/>
          <w:sz w:val="16"/>
          <w:szCs w:val="16"/>
        </w:rPr>
        <w:t>0b4512f26559e88694668b4be0f21d8c</w:t>
      </w:r>
    </w:p>
    <w:p w14:paraId="504DA790" w14:textId="77777777" w:rsidR="00686D02" w:rsidRPr="00686D02" w:rsidRDefault="00686D02" w:rsidP="00686D02">
      <w:pPr>
        <w:spacing w:line="240" w:lineRule="auto"/>
        <w:rPr>
          <w:rFonts w:cs="Times New Roman"/>
          <w:sz w:val="16"/>
          <w:szCs w:val="16"/>
        </w:rPr>
      </w:pPr>
      <w:r w:rsidRPr="00686D02">
        <w:rPr>
          <w:rFonts w:cs="Times New Roman"/>
          <w:sz w:val="16"/>
          <w:szCs w:val="16"/>
        </w:rPr>
        <w:t>0b46d30c2693ab0355ac5b490350f36f</w:t>
      </w:r>
    </w:p>
    <w:p w14:paraId="4E220D2A" w14:textId="77777777" w:rsidR="00686D02" w:rsidRPr="00686D02" w:rsidRDefault="00686D02" w:rsidP="00686D02">
      <w:pPr>
        <w:spacing w:line="240" w:lineRule="auto"/>
        <w:rPr>
          <w:rFonts w:cs="Times New Roman"/>
          <w:sz w:val="16"/>
          <w:szCs w:val="16"/>
        </w:rPr>
      </w:pPr>
      <w:r w:rsidRPr="00686D02">
        <w:rPr>
          <w:rFonts w:cs="Times New Roman"/>
          <w:sz w:val="16"/>
          <w:szCs w:val="16"/>
        </w:rPr>
        <w:t>0b4717924a543515a44c15046edfd8d5</w:t>
      </w:r>
    </w:p>
    <w:p w14:paraId="0B5FD389" w14:textId="77777777" w:rsidR="00686D02" w:rsidRPr="00686D02" w:rsidRDefault="00686D02" w:rsidP="00686D02">
      <w:pPr>
        <w:spacing w:line="240" w:lineRule="auto"/>
        <w:rPr>
          <w:rFonts w:cs="Times New Roman"/>
          <w:sz w:val="16"/>
          <w:szCs w:val="16"/>
        </w:rPr>
      </w:pPr>
      <w:r w:rsidRPr="00686D02">
        <w:rPr>
          <w:rFonts w:cs="Times New Roman"/>
          <w:sz w:val="16"/>
          <w:szCs w:val="16"/>
        </w:rPr>
        <w:t>0ca4891a0c6703cde9b5dc0ff8d59898</w:t>
      </w:r>
    </w:p>
    <w:p w14:paraId="7642E8FC" w14:textId="77777777" w:rsidR="00686D02" w:rsidRPr="00686D02" w:rsidRDefault="00686D02" w:rsidP="00686D02">
      <w:pPr>
        <w:spacing w:line="240" w:lineRule="auto"/>
        <w:rPr>
          <w:rFonts w:cs="Times New Roman"/>
          <w:sz w:val="16"/>
          <w:szCs w:val="16"/>
        </w:rPr>
      </w:pPr>
      <w:r w:rsidRPr="00686D02">
        <w:rPr>
          <w:rFonts w:cs="Times New Roman"/>
          <w:sz w:val="16"/>
          <w:szCs w:val="16"/>
        </w:rPr>
        <w:t>0b800543cc26bff83a3715887365fb1e</w:t>
      </w:r>
    </w:p>
    <w:p w14:paraId="7FF110EA" w14:textId="77777777" w:rsidR="00686D02" w:rsidRPr="00686D02" w:rsidRDefault="00686D02" w:rsidP="00686D02">
      <w:pPr>
        <w:spacing w:line="240" w:lineRule="auto"/>
        <w:rPr>
          <w:rFonts w:cs="Times New Roman"/>
          <w:sz w:val="16"/>
          <w:szCs w:val="16"/>
        </w:rPr>
      </w:pPr>
      <w:r w:rsidRPr="00686D02">
        <w:rPr>
          <w:rFonts w:cs="Times New Roman"/>
          <w:sz w:val="16"/>
          <w:szCs w:val="16"/>
        </w:rPr>
        <w:t>0b4a0f6014170226c35b1947fcd67869</w:t>
      </w:r>
    </w:p>
    <w:p w14:paraId="5E22ED7F" w14:textId="77777777" w:rsidR="00686D02" w:rsidRPr="00686D02" w:rsidRDefault="00686D02" w:rsidP="00686D02">
      <w:pPr>
        <w:spacing w:line="240" w:lineRule="auto"/>
        <w:rPr>
          <w:rFonts w:cs="Times New Roman"/>
          <w:sz w:val="16"/>
          <w:szCs w:val="16"/>
        </w:rPr>
      </w:pPr>
      <w:r w:rsidRPr="00686D02">
        <w:rPr>
          <w:rFonts w:cs="Times New Roman"/>
          <w:sz w:val="16"/>
          <w:szCs w:val="16"/>
        </w:rPr>
        <w:t>0d8ff116ce8976fc820c996a6ee90c3a</w:t>
      </w:r>
    </w:p>
    <w:p w14:paraId="7CFE1127" w14:textId="77777777" w:rsidR="00686D02" w:rsidRPr="00686D02" w:rsidRDefault="00686D02" w:rsidP="00686D02">
      <w:pPr>
        <w:spacing w:line="240" w:lineRule="auto"/>
        <w:rPr>
          <w:rFonts w:cs="Times New Roman"/>
          <w:sz w:val="16"/>
          <w:szCs w:val="16"/>
        </w:rPr>
      </w:pPr>
      <w:r w:rsidRPr="00686D02">
        <w:rPr>
          <w:rFonts w:cs="Times New Roman"/>
          <w:sz w:val="16"/>
          <w:szCs w:val="16"/>
        </w:rPr>
        <w:t>0bfcfe000c0340be6ffe987976fb6ab6</w:t>
      </w:r>
    </w:p>
    <w:p w14:paraId="39E4F436" w14:textId="77777777" w:rsidR="00686D02" w:rsidRPr="00686D02" w:rsidRDefault="00686D02" w:rsidP="00686D02">
      <w:pPr>
        <w:spacing w:line="240" w:lineRule="auto"/>
        <w:rPr>
          <w:rFonts w:cs="Times New Roman"/>
          <w:sz w:val="16"/>
          <w:szCs w:val="16"/>
        </w:rPr>
      </w:pPr>
      <w:r w:rsidRPr="00686D02">
        <w:rPr>
          <w:rFonts w:cs="Times New Roman"/>
          <w:sz w:val="16"/>
          <w:szCs w:val="16"/>
        </w:rPr>
        <w:t>0a92aa568b137b988d80829cb21c6901</w:t>
      </w:r>
    </w:p>
    <w:p w14:paraId="1F799CF4" w14:textId="77777777" w:rsidR="00686D02" w:rsidRPr="00686D02" w:rsidRDefault="00686D02" w:rsidP="00686D02">
      <w:pPr>
        <w:spacing w:line="240" w:lineRule="auto"/>
        <w:rPr>
          <w:rFonts w:cs="Times New Roman"/>
          <w:sz w:val="16"/>
          <w:szCs w:val="16"/>
        </w:rPr>
      </w:pPr>
      <w:r w:rsidRPr="00686D02">
        <w:rPr>
          <w:rFonts w:cs="Times New Roman"/>
          <w:sz w:val="16"/>
          <w:szCs w:val="16"/>
        </w:rPr>
        <w:t>0cadede1b408e123e245bc46be19de25</w:t>
      </w:r>
    </w:p>
    <w:p w14:paraId="1786EE3F" w14:textId="77777777" w:rsidR="00686D02" w:rsidRPr="00686D02" w:rsidRDefault="00686D02" w:rsidP="00686D02">
      <w:pPr>
        <w:spacing w:line="240" w:lineRule="auto"/>
        <w:rPr>
          <w:rFonts w:cs="Times New Roman"/>
          <w:sz w:val="16"/>
          <w:szCs w:val="16"/>
        </w:rPr>
      </w:pPr>
      <w:r w:rsidRPr="00686D02">
        <w:rPr>
          <w:rFonts w:cs="Times New Roman"/>
          <w:sz w:val="16"/>
          <w:szCs w:val="16"/>
        </w:rPr>
        <w:t>0c03439ae9a5727dfa8e5b8b66bece50</w:t>
      </w:r>
    </w:p>
    <w:p w14:paraId="2E6EA3CE" w14:textId="77777777" w:rsidR="00686D02" w:rsidRPr="00686D02" w:rsidRDefault="00686D02" w:rsidP="00686D02">
      <w:pPr>
        <w:spacing w:line="240" w:lineRule="auto"/>
        <w:rPr>
          <w:rFonts w:cs="Times New Roman"/>
          <w:sz w:val="16"/>
          <w:szCs w:val="16"/>
        </w:rPr>
      </w:pPr>
      <w:r w:rsidRPr="00686D02">
        <w:rPr>
          <w:rFonts w:cs="Times New Roman"/>
          <w:sz w:val="16"/>
          <w:szCs w:val="16"/>
        </w:rPr>
        <w:t>0a94f2a16a88133e68b00bbad62cdac0</w:t>
      </w:r>
    </w:p>
    <w:p w14:paraId="658EE329" w14:textId="77777777" w:rsidR="00686D02" w:rsidRPr="00686D02" w:rsidRDefault="00686D02" w:rsidP="00686D02">
      <w:pPr>
        <w:spacing w:line="240" w:lineRule="auto"/>
        <w:rPr>
          <w:rFonts w:cs="Times New Roman"/>
          <w:sz w:val="16"/>
          <w:szCs w:val="16"/>
        </w:rPr>
      </w:pPr>
      <w:r w:rsidRPr="00686D02">
        <w:rPr>
          <w:rFonts w:cs="Times New Roman"/>
          <w:sz w:val="16"/>
          <w:szCs w:val="16"/>
        </w:rPr>
        <w:t>0d9e5b827d821450f0e6c9e94f482284</w:t>
      </w:r>
    </w:p>
    <w:p w14:paraId="35AD871E" w14:textId="77777777" w:rsidR="00686D02" w:rsidRPr="00686D02" w:rsidRDefault="00686D02" w:rsidP="00686D02">
      <w:pPr>
        <w:spacing w:line="240" w:lineRule="auto"/>
        <w:rPr>
          <w:rFonts w:cs="Times New Roman"/>
          <w:sz w:val="16"/>
          <w:szCs w:val="16"/>
        </w:rPr>
      </w:pPr>
      <w:r w:rsidRPr="00686D02">
        <w:rPr>
          <w:rFonts w:cs="Times New Roman"/>
          <w:sz w:val="16"/>
          <w:szCs w:val="16"/>
        </w:rPr>
        <w:t>0b25b38830cfb97d6e696bffc310c9b3</w:t>
      </w:r>
    </w:p>
    <w:p w14:paraId="5D2560F7" w14:textId="77777777" w:rsidR="00686D02" w:rsidRPr="00686D02" w:rsidRDefault="00686D02" w:rsidP="00686D02">
      <w:pPr>
        <w:spacing w:line="240" w:lineRule="auto"/>
        <w:rPr>
          <w:rFonts w:cs="Times New Roman"/>
          <w:sz w:val="16"/>
          <w:szCs w:val="16"/>
        </w:rPr>
      </w:pPr>
      <w:r w:rsidRPr="00686D02">
        <w:rPr>
          <w:rFonts w:cs="Times New Roman"/>
          <w:sz w:val="16"/>
          <w:szCs w:val="16"/>
        </w:rPr>
        <w:t>0cecfe58f0a6eb2060b764de7b5d4d25</w:t>
      </w:r>
    </w:p>
    <w:p w14:paraId="7E05C01D" w14:textId="77777777" w:rsidR="00686D02" w:rsidRPr="00686D02" w:rsidRDefault="00686D02" w:rsidP="00686D02">
      <w:pPr>
        <w:spacing w:line="240" w:lineRule="auto"/>
        <w:rPr>
          <w:rFonts w:cs="Times New Roman"/>
          <w:sz w:val="16"/>
          <w:szCs w:val="16"/>
        </w:rPr>
      </w:pPr>
      <w:r w:rsidRPr="00686D02">
        <w:rPr>
          <w:rFonts w:cs="Times New Roman"/>
          <w:sz w:val="16"/>
          <w:szCs w:val="16"/>
        </w:rPr>
        <w:t>0adf953605c610880f4095b3b33ea2d9</w:t>
      </w:r>
    </w:p>
    <w:p w14:paraId="3DA81750" w14:textId="77777777" w:rsidR="00686D02" w:rsidRPr="00686D02" w:rsidRDefault="00686D02" w:rsidP="00686D02">
      <w:pPr>
        <w:spacing w:line="240" w:lineRule="auto"/>
        <w:rPr>
          <w:rFonts w:cs="Times New Roman"/>
          <w:sz w:val="16"/>
          <w:szCs w:val="16"/>
        </w:rPr>
      </w:pPr>
      <w:r w:rsidRPr="00686D02">
        <w:rPr>
          <w:rFonts w:cs="Times New Roman"/>
          <w:sz w:val="16"/>
          <w:szCs w:val="16"/>
        </w:rPr>
        <w:t>0cb675bf7aba0091cfa22bd255fc72cc</w:t>
      </w:r>
    </w:p>
    <w:p w14:paraId="74933EC9" w14:textId="77777777" w:rsidR="00686D02" w:rsidRPr="00686D02" w:rsidRDefault="00686D02" w:rsidP="00686D02">
      <w:pPr>
        <w:spacing w:line="240" w:lineRule="auto"/>
        <w:rPr>
          <w:rFonts w:cs="Times New Roman"/>
          <w:sz w:val="16"/>
          <w:szCs w:val="16"/>
        </w:rPr>
      </w:pPr>
      <w:r w:rsidRPr="00686D02">
        <w:rPr>
          <w:rFonts w:cs="Times New Roman"/>
          <w:sz w:val="16"/>
          <w:szCs w:val="16"/>
        </w:rPr>
        <w:t>0b997d7878ec4527942c92bf5f352283</w:t>
      </w:r>
    </w:p>
    <w:p w14:paraId="4FDCA658" w14:textId="77777777" w:rsidR="00686D02" w:rsidRPr="00686D02" w:rsidRDefault="00686D02" w:rsidP="00686D02">
      <w:pPr>
        <w:spacing w:line="240" w:lineRule="auto"/>
        <w:rPr>
          <w:rFonts w:cs="Times New Roman"/>
          <w:sz w:val="16"/>
          <w:szCs w:val="16"/>
        </w:rPr>
      </w:pPr>
      <w:r w:rsidRPr="00686D02">
        <w:rPr>
          <w:rFonts w:cs="Times New Roman"/>
          <w:sz w:val="16"/>
          <w:szCs w:val="16"/>
        </w:rPr>
        <w:t>00c03e47023be97861f53b0a05d1c0c8</w:t>
      </w:r>
    </w:p>
    <w:p w14:paraId="5EE66B96" w14:textId="77777777" w:rsidR="00686D02" w:rsidRPr="00686D02" w:rsidRDefault="00686D02" w:rsidP="00686D02">
      <w:pPr>
        <w:spacing w:line="240" w:lineRule="auto"/>
        <w:rPr>
          <w:rFonts w:cs="Times New Roman"/>
          <w:sz w:val="16"/>
          <w:szCs w:val="16"/>
        </w:rPr>
      </w:pPr>
      <w:r w:rsidRPr="00686D02">
        <w:rPr>
          <w:rFonts w:cs="Times New Roman"/>
          <w:sz w:val="16"/>
          <w:szCs w:val="16"/>
        </w:rPr>
        <w:t>00c3a93bad6ae2d3b082aabe3098b904</w:t>
      </w:r>
    </w:p>
    <w:p w14:paraId="48BA4FBB" w14:textId="77777777" w:rsidR="00686D02" w:rsidRPr="00686D02" w:rsidRDefault="00686D02" w:rsidP="00686D02">
      <w:pPr>
        <w:spacing w:line="240" w:lineRule="auto"/>
        <w:rPr>
          <w:rFonts w:cs="Times New Roman"/>
          <w:sz w:val="16"/>
          <w:szCs w:val="16"/>
        </w:rPr>
      </w:pPr>
      <w:r w:rsidRPr="00686D02">
        <w:rPr>
          <w:rFonts w:cs="Times New Roman"/>
          <w:sz w:val="16"/>
          <w:szCs w:val="16"/>
        </w:rPr>
        <w:t>0b6812de6a6f9209f56ad67a45647d80</w:t>
      </w:r>
    </w:p>
    <w:p w14:paraId="2E91848A" w14:textId="77777777" w:rsidR="00686D02" w:rsidRPr="00686D02" w:rsidRDefault="00686D02" w:rsidP="00686D02">
      <w:pPr>
        <w:spacing w:line="240" w:lineRule="auto"/>
        <w:rPr>
          <w:rFonts w:cs="Times New Roman"/>
          <w:sz w:val="16"/>
          <w:szCs w:val="16"/>
        </w:rPr>
      </w:pPr>
      <w:r w:rsidRPr="00686D02">
        <w:rPr>
          <w:rFonts w:cs="Times New Roman"/>
          <w:sz w:val="16"/>
          <w:szCs w:val="16"/>
        </w:rPr>
        <w:t>0b9f590498ef229c8d2bfcadbf8aa36a</w:t>
      </w:r>
    </w:p>
    <w:p w14:paraId="1F96602D" w14:textId="77777777" w:rsidR="00686D02" w:rsidRPr="00686D02" w:rsidRDefault="00686D02" w:rsidP="00686D02">
      <w:pPr>
        <w:spacing w:line="240" w:lineRule="auto"/>
        <w:rPr>
          <w:rFonts w:cs="Times New Roman"/>
          <w:sz w:val="16"/>
          <w:szCs w:val="16"/>
        </w:rPr>
      </w:pPr>
      <w:r w:rsidRPr="00686D02">
        <w:rPr>
          <w:rFonts w:cs="Times New Roman"/>
          <w:sz w:val="16"/>
          <w:szCs w:val="16"/>
        </w:rPr>
        <w:t>0c5310c72bc32332fd779ea129f9d2e7</w:t>
      </w:r>
    </w:p>
    <w:p w14:paraId="66F4611B" w14:textId="77777777" w:rsidR="00686D02" w:rsidRPr="00686D02" w:rsidRDefault="00686D02" w:rsidP="00686D02">
      <w:pPr>
        <w:spacing w:line="240" w:lineRule="auto"/>
        <w:rPr>
          <w:rFonts w:cs="Times New Roman"/>
          <w:sz w:val="16"/>
          <w:szCs w:val="16"/>
        </w:rPr>
      </w:pPr>
      <w:r w:rsidRPr="00686D02">
        <w:rPr>
          <w:rFonts w:cs="Times New Roman"/>
          <w:sz w:val="16"/>
          <w:szCs w:val="16"/>
        </w:rPr>
        <w:t>0aac3f99ed488b5da3e4231b329292f0</w:t>
      </w:r>
    </w:p>
    <w:p w14:paraId="483E42F1" w14:textId="77777777" w:rsidR="00686D02" w:rsidRPr="00686D02" w:rsidRDefault="00686D02" w:rsidP="00686D02">
      <w:pPr>
        <w:spacing w:line="240" w:lineRule="auto"/>
        <w:rPr>
          <w:rFonts w:cs="Times New Roman"/>
          <w:sz w:val="16"/>
          <w:szCs w:val="16"/>
        </w:rPr>
      </w:pPr>
      <w:r w:rsidRPr="00686D02">
        <w:rPr>
          <w:rFonts w:cs="Times New Roman"/>
          <w:sz w:val="16"/>
          <w:szCs w:val="16"/>
        </w:rPr>
        <w:t>0c165920509a09412beeaf98afc4ea20</w:t>
      </w:r>
    </w:p>
    <w:p w14:paraId="179AF43D" w14:textId="77777777" w:rsidR="00686D02" w:rsidRPr="00686D02" w:rsidRDefault="00686D02" w:rsidP="00686D02">
      <w:pPr>
        <w:spacing w:line="240" w:lineRule="auto"/>
        <w:rPr>
          <w:rFonts w:cs="Times New Roman"/>
          <w:sz w:val="16"/>
          <w:szCs w:val="16"/>
        </w:rPr>
      </w:pPr>
      <w:r w:rsidRPr="00686D02">
        <w:rPr>
          <w:rFonts w:cs="Times New Roman"/>
          <w:sz w:val="16"/>
          <w:szCs w:val="16"/>
        </w:rPr>
        <w:t>0b6dfe55374313977ac33876011506e0</w:t>
      </w:r>
    </w:p>
    <w:p w14:paraId="2E989616" w14:textId="77777777" w:rsidR="00686D02" w:rsidRPr="00686D02" w:rsidRDefault="00686D02" w:rsidP="00686D02">
      <w:pPr>
        <w:spacing w:line="240" w:lineRule="auto"/>
        <w:rPr>
          <w:rFonts w:cs="Times New Roman"/>
          <w:sz w:val="16"/>
          <w:szCs w:val="16"/>
        </w:rPr>
      </w:pPr>
      <w:r w:rsidRPr="00686D02">
        <w:rPr>
          <w:rFonts w:cs="Times New Roman"/>
          <w:sz w:val="16"/>
          <w:szCs w:val="16"/>
        </w:rPr>
        <w:t>0cc4839a69d99207768a5baac067ae68</w:t>
      </w:r>
    </w:p>
    <w:p w14:paraId="2EC2A03C" w14:textId="77777777" w:rsidR="00686D02" w:rsidRPr="00686D02" w:rsidRDefault="00686D02" w:rsidP="00686D02">
      <w:pPr>
        <w:spacing w:line="240" w:lineRule="auto"/>
        <w:rPr>
          <w:rFonts w:cs="Times New Roman"/>
          <w:sz w:val="16"/>
          <w:szCs w:val="16"/>
        </w:rPr>
      </w:pPr>
      <w:r w:rsidRPr="00686D02">
        <w:rPr>
          <w:rFonts w:cs="Times New Roman"/>
          <w:sz w:val="16"/>
          <w:szCs w:val="16"/>
        </w:rPr>
        <w:t>0b707825ce500072702c0220fcd3bc7c</w:t>
      </w:r>
    </w:p>
    <w:p w14:paraId="7B89FA41" w14:textId="77777777" w:rsidR="00686D02" w:rsidRPr="00686D02" w:rsidRDefault="00686D02" w:rsidP="00686D02">
      <w:pPr>
        <w:spacing w:line="240" w:lineRule="auto"/>
        <w:rPr>
          <w:rFonts w:cs="Times New Roman"/>
          <w:sz w:val="16"/>
          <w:szCs w:val="16"/>
        </w:rPr>
      </w:pPr>
      <w:r w:rsidRPr="00686D02">
        <w:rPr>
          <w:rFonts w:cs="Times New Roman"/>
          <w:sz w:val="16"/>
          <w:szCs w:val="16"/>
        </w:rPr>
        <w:t>0ccc07991c7ab90ffda9f4d139cf43ba</w:t>
      </w:r>
    </w:p>
    <w:p w14:paraId="7752955B" w14:textId="77777777" w:rsidR="00686D02" w:rsidRPr="00686D02" w:rsidRDefault="00686D02" w:rsidP="00686D02">
      <w:pPr>
        <w:spacing w:line="240" w:lineRule="auto"/>
        <w:rPr>
          <w:rFonts w:cs="Times New Roman"/>
          <w:sz w:val="16"/>
          <w:szCs w:val="16"/>
        </w:rPr>
      </w:pPr>
      <w:r w:rsidRPr="00686D02">
        <w:rPr>
          <w:rFonts w:cs="Times New Roman"/>
          <w:sz w:val="16"/>
          <w:szCs w:val="16"/>
        </w:rPr>
        <w:t>0b3b5b5a4b6a7ef536bb9ee998b217d0</w:t>
      </w:r>
    </w:p>
    <w:p w14:paraId="3638CD1A" w14:textId="77777777" w:rsidR="00686D02" w:rsidRPr="00686D02" w:rsidRDefault="00686D02" w:rsidP="00686D02">
      <w:pPr>
        <w:spacing w:line="240" w:lineRule="auto"/>
        <w:rPr>
          <w:rFonts w:cs="Times New Roman"/>
          <w:sz w:val="16"/>
          <w:szCs w:val="16"/>
        </w:rPr>
      </w:pPr>
      <w:r w:rsidRPr="00686D02">
        <w:rPr>
          <w:rFonts w:cs="Times New Roman"/>
          <w:sz w:val="16"/>
          <w:szCs w:val="16"/>
        </w:rPr>
        <w:t>0c1bfa1d3a4519e660db997ef8d75578</w:t>
      </w:r>
    </w:p>
    <w:p w14:paraId="3C2140D4" w14:textId="77777777" w:rsidR="00686D02" w:rsidRPr="00686D02" w:rsidRDefault="00686D02" w:rsidP="00686D02">
      <w:pPr>
        <w:spacing w:line="240" w:lineRule="auto"/>
        <w:rPr>
          <w:rFonts w:cs="Times New Roman"/>
          <w:sz w:val="16"/>
          <w:szCs w:val="16"/>
        </w:rPr>
      </w:pPr>
      <w:r w:rsidRPr="00686D02">
        <w:rPr>
          <w:rFonts w:cs="Times New Roman"/>
          <w:sz w:val="16"/>
          <w:szCs w:val="16"/>
        </w:rPr>
        <w:t>000b28e7a5905b5bf3b80c6c60a5f828</w:t>
      </w:r>
    </w:p>
    <w:p w14:paraId="62C0CB72" w14:textId="77777777" w:rsidR="00686D02" w:rsidRPr="00686D02" w:rsidRDefault="00686D02" w:rsidP="00686D02">
      <w:pPr>
        <w:spacing w:line="240" w:lineRule="auto"/>
        <w:rPr>
          <w:rFonts w:cs="Times New Roman"/>
          <w:sz w:val="16"/>
          <w:szCs w:val="16"/>
        </w:rPr>
      </w:pPr>
      <w:r w:rsidRPr="00686D02">
        <w:rPr>
          <w:rFonts w:cs="Times New Roman"/>
          <w:sz w:val="16"/>
          <w:szCs w:val="16"/>
        </w:rPr>
        <w:t>0d5cbd4427d5fa7d19dc5b6aad714116</w:t>
      </w:r>
    </w:p>
    <w:p w14:paraId="1949CABB" w14:textId="77777777" w:rsidR="00686D02" w:rsidRPr="00686D02" w:rsidRDefault="00686D02" w:rsidP="00686D02">
      <w:pPr>
        <w:spacing w:line="240" w:lineRule="auto"/>
        <w:rPr>
          <w:rFonts w:cs="Times New Roman"/>
          <w:sz w:val="16"/>
          <w:szCs w:val="16"/>
        </w:rPr>
      </w:pPr>
      <w:r w:rsidRPr="00686D02">
        <w:rPr>
          <w:rFonts w:cs="Times New Roman"/>
          <w:sz w:val="16"/>
          <w:szCs w:val="16"/>
        </w:rPr>
        <w:t>0ab990fb800885d9d9c3e4bd1063e060</w:t>
      </w:r>
    </w:p>
    <w:p w14:paraId="3EF31424" w14:textId="77777777" w:rsidR="00686D02" w:rsidRPr="00686D02" w:rsidRDefault="00686D02" w:rsidP="00686D02">
      <w:pPr>
        <w:spacing w:line="240" w:lineRule="auto"/>
        <w:rPr>
          <w:rFonts w:cs="Times New Roman"/>
          <w:sz w:val="16"/>
          <w:szCs w:val="16"/>
        </w:rPr>
      </w:pPr>
      <w:r w:rsidRPr="00686D02">
        <w:rPr>
          <w:rFonts w:cs="Times New Roman"/>
          <w:sz w:val="16"/>
          <w:szCs w:val="16"/>
        </w:rPr>
        <w:t>0d6ad31f4295747d99b5e19486e12c5b</w:t>
      </w:r>
    </w:p>
    <w:p w14:paraId="0E58895D" w14:textId="77777777" w:rsidR="00686D02" w:rsidRPr="00686D02" w:rsidRDefault="00686D02" w:rsidP="00686D02">
      <w:pPr>
        <w:spacing w:line="240" w:lineRule="auto"/>
        <w:rPr>
          <w:rFonts w:cs="Times New Roman"/>
          <w:sz w:val="16"/>
          <w:szCs w:val="16"/>
        </w:rPr>
      </w:pPr>
      <w:r w:rsidRPr="00686D02">
        <w:rPr>
          <w:rFonts w:cs="Times New Roman"/>
          <w:sz w:val="16"/>
          <w:szCs w:val="16"/>
        </w:rPr>
        <w:t>0b7479b2af68e8c4cecb249e7184e513</w:t>
      </w:r>
    </w:p>
    <w:p w14:paraId="759A77EB" w14:textId="77777777" w:rsidR="00686D02" w:rsidRPr="00686D02" w:rsidRDefault="00686D02" w:rsidP="00686D02">
      <w:pPr>
        <w:spacing w:line="240" w:lineRule="auto"/>
        <w:rPr>
          <w:rFonts w:cs="Times New Roman"/>
          <w:sz w:val="16"/>
          <w:szCs w:val="16"/>
        </w:rPr>
      </w:pPr>
      <w:r w:rsidRPr="00686D02">
        <w:rPr>
          <w:rFonts w:cs="Times New Roman"/>
          <w:sz w:val="16"/>
          <w:szCs w:val="16"/>
        </w:rPr>
        <w:t>0bf3747e0ffa5300c262dfecf6294fe0</w:t>
      </w:r>
    </w:p>
    <w:p w14:paraId="41F768FC" w14:textId="77777777" w:rsidR="00686D02" w:rsidRPr="00686D02" w:rsidRDefault="00686D02" w:rsidP="00686D02">
      <w:pPr>
        <w:spacing w:line="240" w:lineRule="auto"/>
        <w:rPr>
          <w:rFonts w:cs="Times New Roman"/>
          <w:sz w:val="16"/>
          <w:szCs w:val="16"/>
        </w:rPr>
      </w:pPr>
      <w:r w:rsidRPr="00686D02">
        <w:rPr>
          <w:rFonts w:cs="Times New Roman"/>
          <w:sz w:val="16"/>
          <w:szCs w:val="16"/>
        </w:rPr>
        <w:t>0b424dba37f8ddca921bba48553c45a4</w:t>
      </w:r>
    </w:p>
    <w:p w14:paraId="4B8353B4" w14:textId="77777777" w:rsidR="00686D02" w:rsidRPr="00686D02" w:rsidRDefault="00686D02" w:rsidP="00686D02">
      <w:pPr>
        <w:spacing w:line="240" w:lineRule="auto"/>
        <w:rPr>
          <w:rFonts w:cs="Times New Roman"/>
          <w:sz w:val="16"/>
          <w:szCs w:val="16"/>
        </w:rPr>
      </w:pPr>
      <w:r w:rsidRPr="00686D02">
        <w:rPr>
          <w:rFonts w:cs="Times New Roman"/>
          <w:sz w:val="16"/>
          <w:szCs w:val="16"/>
        </w:rPr>
        <w:t>0ac34473303416fdb873bbe5638e75f0</w:t>
      </w:r>
    </w:p>
    <w:p w14:paraId="082EF729" w14:textId="77777777" w:rsidR="00686D02" w:rsidRPr="00686D02" w:rsidRDefault="00686D02" w:rsidP="00686D02">
      <w:pPr>
        <w:spacing w:line="240" w:lineRule="auto"/>
        <w:rPr>
          <w:rFonts w:cs="Times New Roman"/>
          <w:sz w:val="16"/>
          <w:szCs w:val="16"/>
        </w:rPr>
      </w:pPr>
      <w:r w:rsidRPr="00686D02">
        <w:rPr>
          <w:rFonts w:cs="Times New Roman"/>
          <w:sz w:val="16"/>
          <w:szCs w:val="16"/>
        </w:rPr>
        <w:t>0ac3e207f1aeb4c9187080edfcebcd20</w:t>
      </w:r>
    </w:p>
    <w:p w14:paraId="0CCCA069" w14:textId="77777777" w:rsidR="00686D02" w:rsidRPr="00686D02" w:rsidRDefault="00686D02" w:rsidP="00686D02">
      <w:pPr>
        <w:spacing w:line="240" w:lineRule="auto"/>
        <w:rPr>
          <w:rFonts w:cs="Times New Roman"/>
          <w:sz w:val="16"/>
          <w:szCs w:val="16"/>
        </w:rPr>
      </w:pPr>
      <w:r w:rsidRPr="00686D02">
        <w:rPr>
          <w:rFonts w:cs="Times New Roman"/>
          <w:sz w:val="16"/>
          <w:szCs w:val="16"/>
        </w:rPr>
        <w:t>0ac8766013a1dbcaea8deb11c315eb8b</w:t>
      </w:r>
    </w:p>
    <w:p w14:paraId="21329EAF" w14:textId="77777777" w:rsidR="00686D02" w:rsidRPr="00686D02" w:rsidRDefault="00686D02" w:rsidP="00686D02">
      <w:pPr>
        <w:spacing w:line="240" w:lineRule="auto"/>
        <w:rPr>
          <w:rFonts w:cs="Times New Roman"/>
          <w:sz w:val="16"/>
          <w:szCs w:val="16"/>
        </w:rPr>
      </w:pPr>
      <w:r w:rsidRPr="00686D02">
        <w:rPr>
          <w:rFonts w:cs="Times New Roman"/>
          <w:sz w:val="16"/>
          <w:szCs w:val="16"/>
        </w:rPr>
        <w:t>0b7c91ed99ab135aef30dd71843c02a8</w:t>
      </w:r>
    </w:p>
    <w:p w14:paraId="2DFE5E71" w14:textId="77777777" w:rsidR="00686D02" w:rsidRPr="00686D02" w:rsidRDefault="00686D02" w:rsidP="00686D02">
      <w:pPr>
        <w:spacing w:line="240" w:lineRule="auto"/>
        <w:rPr>
          <w:rFonts w:cs="Times New Roman"/>
          <w:sz w:val="16"/>
          <w:szCs w:val="16"/>
        </w:rPr>
      </w:pPr>
      <w:r w:rsidRPr="00686D02">
        <w:rPr>
          <w:rFonts w:cs="Times New Roman"/>
          <w:sz w:val="16"/>
          <w:szCs w:val="16"/>
        </w:rPr>
        <w:t>0a099f3c2787f487dc787c206a976b3f</w:t>
      </w:r>
    </w:p>
    <w:p w14:paraId="1279D7BD" w14:textId="77777777" w:rsidR="00686D02" w:rsidRPr="00686D02" w:rsidRDefault="00686D02" w:rsidP="00686D02">
      <w:pPr>
        <w:spacing w:line="240" w:lineRule="auto"/>
        <w:rPr>
          <w:rFonts w:cs="Times New Roman"/>
          <w:sz w:val="16"/>
          <w:szCs w:val="16"/>
        </w:rPr>
      </w:pPr>
      <w:r w:rsidRPr="00686D02">
        <w:rPr>
          <w:rFonts w:cs="Times New Roman"/>
          <w:sz w:val="16"/>
          <w:szCs w:val="16"/>
        </w:rPr>
        <w:t>00a80192730aaf79a2c444d66b6c5ae6</w:t>
      </w:r>
    </w:p>
    <w:p w14:paraId="67563A76" w14:textId="77777777" w:rsidR="00686D02" w:rsidRPr="00686D02" w:rsidRDefault="00686D02" w:rsidP="00686D02">
      <w:pPr>
        <w:spacing w:line="240" w:lineRule="auto"/>
        <w:rPr>
          <w:rFonts w:cs="Times New Roman"/>
          <w:sz w:val="16"/>
          <w:szCs w:val="16"/>
        </w:rPr>
      </w:pPr>
      <w:r w:rsidRPr="00686D02">
        <w:rPr>
          <w:rFonts w:cs="Times New Roman"/>
          <w:sz w:val="16"/>
          <w:szCs w:val="16"/>
        </w:rPr>
        <w:t>0d8b907718e82f16b59e9b1cc17fea39</w:t>
      </w:r>
    </w:p>
    <w:p w14:paraId="720DA1AC" w14:textId="77777777" w:rsidR="00686D02" w:rsidRPr="00686D02" w:rsidRDefault="00686D02" w:rsidP="00686D02">
      <w:pPr>
        <w:spacing w:line="240" w:lineRule="auto"/>
        <w:rPr>
          <w:rFonts w:cs="Times New Roman"/>
          <w:sz w:val="16"/>
          <w:szCs w:val="16"/>
        </w:rPr>
      </w:pPr>
      <w:r w:rsidRPr="00686D02">
        <w:rPr>
          <w:rFonts w:cs="Times New Roman"/>
          <w:sz w:val="16"/>
          <w:szCs w:val="16"/>
        </w:rPr>
        <w:t>0c350bda3d3cd3b7e942e5ce9d9f6c21</w:t>
      </w:r>
    </w:p>
    <w:p w14:paraId="10003767" w14:textId="77777777" w:rsidR="00686D02" w:rsidRPr="00686D02" w:rsidRDefault="00686D02" w:rsidP="00686D02">
      <w:pPr>
        <w:spacing w:line="240" w:lineRule="auto"/>
        <w:rPr>
          <w:rFonts w:cs="Times New Roman"/>
          <w:sz w:val="16"/>
          <w:szCs w:val="16"/>
        </w:rPr>
      </w:pPr>
      <w:r w:rsidRPr="00686D02">
        <w:rPr>
          <w:rFonts w:cs="Times New Roman"/>
          <w:sz w:val="16"/>
          <w:szCs w:val="16"/>
        </w:rPr>
        <w:t>00aaa82e283450b7940acf8a5a675666</w:t>
      </w:r>
    </w:p>
    <w:p w14:paraId="735A1DE4" w14:textId="77777777" w:rsidR="00686D02" w:rsidRPr="00686D02" w:rsidRDefault="00686D02" w:rsidP="00686D02">
      <w:pPr>
        <w:spacing w:line="240" w:lineRule="auto"/>
        <w:rPr>
          <w:rFonts w:cs="Times New Roman"/>
          <w:sz w:val="16"/>
          <w:szCs w:val="16"/>
        </w:rPr>
      </w:pPr>
      <w:r w:rsidRPr="00686D02">
        <w:rPr>
          <w:rFonts w:cs="Times New Roman"/>
          <w:sz w:val="16"/>
          <w:szCs w:val="16"/>
        </w:rPr>
        <w:t>0b88c1b4f810d893fe99b710c3f4fb5c</w:t>
      </w:r>
    </w:p>
    <w:p w14:paraId="6339ABDD" w14:textId="77777777" w:rsidR="00686D02" w:rsidRPr="00686D02" w:rsidRDefault="00686D02" w:rsidP="00686D02">
      <w:pPr>
        <w:spacing w:line="240" w:lineRule="auto"/>
        <w:rPr>
          <w:rFonts w:cs="Times New Roman"/>
          <w:sz w:val="16"/>
          <w:szCs w:val="16"/>
        </w:rPr>
      </w:pPr>
      <w:r w:rsidRPr="00686D02">
        <w:rPr>
          <w:rFonts w:cs="Times New Roman"/>
          <w:sz w:val="16"/>
          <w:szCs w:val="16"/>
        </w:rPr>
        <w:t>0a106303775d8963c5509d16eb5e1be6</w:t>
      </w:r>
    </w:p>
    <w:p w14:paraId="368316D3" w14:textId="77777777" w:rsidR="00686D02" w:rsidRPr="00686D02" w:rsidRDefault="00686D02" w:rsidP="00686D02">
      <w:pPr>
        <w:spacing w:line="240" w:lineRule="auto"/>
        <w:rPr>
          <w:rFonts w:cs="Times New Roman"/>
          <w:sz w:val="16"/>
          <w:szCs w:val="16"/>
        </w:rPr>
      </w:pPr>
      <w:r w:rsidRPr="00686D02">
        <w:rPr>
          <w:rFonts w:cs="Times New Roman"/>
          <w:sz w:val="16"/>
          <w:szCs w:val="16"/>
        </w:rPr>
        <w:t>0a106cce7ea6f88bbb3f9830664827fb</w:t>
      </w:r>
    </w:p>
    <w:p w14:paraId="5E0F78D0" w14:textId="77777777" w:rsidR="00686D02" w:rsidRPr="00686D02" w:rsidRDefault="00686D02" w:rsidP="00686D02">
      <w:pPr>
        <w:spacing w:line="240" w:lineRule="auto"/>
        <w:rPr>
          <w:rFonts w:cs="Times New Roman"/>
          <w:sz w:val="16"/>
          <w:szCs w:val="16"/>
        </w:rPr>
      </w:pPr>
      <w:r w:rsidRPr="00686D02">
        <w:rPr>
          <w:rFonts w:cs="Times New Roman"/>
          <w:sz w:val="16"/>
          <w:szCs w:val="16"/>
        </w:rPr>
        <w:t>0b8e1cb7fff4e0b8b60259cea9195949</w:t>
      </w:r>
    </w:p>
    <w:p w14:paraId="129AAD70" w14:textId="77777777" w:rsidR="00686D02" w:rsidRPr="00686D02" w:rsidRDefault="00686D02" w:rsidP="00686D02">
      <w:pPr>
        <w:spacing w:line="240" w:lineRule="auto"/>
        <w:rPr>
          <w:rFonts w:cs="Times New Roman"/>
          <w:sz w:val="16"/>
          <w:szCs w:val="16"/>
        </w:rPr>
      </w:pPr>
      <w:r w:rsidRPr="00686D02">
        <w:rPr>
          <w:rFonts w:cs="Times New Roman"/>
          <w:sz w:val="16"/>
          <w:szCs w:val="16"/>
        </w:rPr>
        <w:t>00b2fa6a50ad6652627b3e9336b962c2</w:t>
      </w:r>
    </w:p>
    <w:p w14:paraId="52FC6E6A" w14:textId="77777777" w:rsidR="00686D02" w:rsidRPr="00686D02" w:rsidRDefault="00686D02" w:rsidP="00686D02">
      <w:pPr>
        <w:spacing w:line="240" w:lineRule="auto"/>
        <w:rPr>
          <w:rFonts w:cs="Times New Roman"/>
          <w:sz w:val="16"/>
          <w:szCs w:val="16"/>
        </w:rPr>
      </w:pPr>
      <w:r w:rsidRPr="00686D02">
        <w:rPr>
          <w:rFonts w:cs="Times New Roman"/>
          <w:sz w:val="16"/>
          <w:szCs w:val="16"/>
        </w:rPr>
        <w:t>00b3975f09b5c3fa3ff7a62db0033850</w:t>
      </w:r>
    </w:p>
    <w:p w14:paraId="3924B259" w14:textId="77777777" w:rsidR="00686D02" w:rsidRPr="00686D02" w:rsidRDefault="00686D02" w:rsidP="00686D02">
      <w:pPr>
        <w:spacing w:line="240" w:lineRule="auto"/>
        <w:rPr>
          <w:rFonts w:cs="Times New Roman"/>
          <w:sz w:val="16"/>
          <w:szCs w:val="16"/>
        </w:rPr>
      </w:pPr>
      <w:r w:rsidRPr="00686D02">
        <w:rPr>
          <w:rFonts w:cs="Times New Roman"/>
          <w:sz w:val="16"/>
          <w:szCs w:val="16"/>
        </w:rPr>
        <w:t>0a988624b18bde26060b62506d3efce3</w:t>
      </w:r>
    </w:p>
    <w:p w14:paraId="4FDAD201" w14:textId="77777777" w:rsidR="00686D02" w:rsidRPr="00686D02" w:rsidRDefault="00686D02" w:rsidP="00686D02">
      <w:pPr>
        <w:spacing w:line="240" w:lineRule="auto"/>
        <w:rPr>
          <w:rFonts w:cs="Times New Roman"/>
          <w:sz w:val="16"/>
          <w:szCs w:val="16"/>
        </w:rPr>
      </w:pPr>
      <w:r w:rsidRPr="00686D02">
        <w:rPr>
          <w:rFonts w:cs="Times New Roman"/>
          <w:sz w:val="16"/>
          <w:szCs w:val="16"/>
        </w:rPr>
        <w:t>0b22ed62c0b8e0d34e4e21006c662a76</w:t>
      </w:r>
    </w:p>
    <w:p w14:paraId="18B749C1" w14:textId="77777777" w:rsidR="00686D02" w:rsidRPr="00686D02" w:rsidRDefault="00686D02" w:rsidP="00686D02">
      <w:pPr>
        <w:spacing w:line="240" w:lineRule="auto"/>
        <w:rPr>
          <w:rFonts w:cs="Times New Roman"/>
          <w:sz w:val="16"/>
          <w:szCs w:val="16"/>
        </w:rPr>
      </w:pPr>
      <w:r w:rsidRPr="00686D02">
        <w:rPr>
          <w:rFonts w:cs="Times New Roman"/>
          <w:sz w:val="16"/>
          <w:szCs w:val="16"/>
        </w:rPr>
        <w:t>0a58cbdbfce0d96313e1a2448b665338</w:t>
      </w:r>
    </w:p>
    <w:p w14:paraId="4A953F57" w14:textId="77777777" w:rsidR="00686D02" w:rsidRPr="00686D02" w:rsidRDefault="00686D02" w:rsidP="00686D02">
      <w:pPr>
        <w:spacing w:line="240" w:lineRule="auto"/>
        <w:rPr>
          <w:rFonts w:cs="Times New Roman"/>
          <w:sz w:val="16"/>
          <w:szCs w:val="16"/>
        </w:rPr>
      </w:pPr>
      <w:r w:rsidRPr="00686D02">
        <w:rPr>
          <w:rFonts w:cs="Times New Roman"/>
          <w:sz w:val="16"/>
          <w:szCs w:val="16"/>
        </w:rPr>
        <w:t>0a5ebf792be2e1d1f5d9265e9f610dc0</w:t>
      </w:r>
    </w:p>
    <w:p w14:paraId="5AABB85B" w14:textId="77777777" w:rsidR="00686D02" w:rsidRPr="00686D02" w:rsidRDefault="00686D02" w:rsidP="00686D02">
      <w:pPr>
        <w:spacing w:line="240" w:lineRule="auto"/>
        <w:rPr>
          <w:rFonts w:cs="Times New Roman"/>
          <w:sz w:val="16"/>
          <w:szCs w:val="16"/>
        </w:rPr>
      </w:pPr>
      <w:r w:rsidRPr="00686D02">
        <w:rPr>
          <w:rFonts w:cs="Times New Roman"/>
          <w:sz w:val="16"/>
          <w:szCs w:val="16"/>
        </w:rPr>
        <w:t>0bd7b030c8a77d6fc86f6cd3bb5d2890</w:t>
      </w:r>
    </w:p>
    <w:p w14:paraId="08CC6D67" w14:textId="77777777" w:rsidR="00686D02" w:rsidRPr="00686D02" w:rsidRDefault="00686D02" w:rsidP="00686D02">
      <w:pPr>
        <w:spacing w:line="240" w:lineRule="auto"/>
        <w:rPr>
          <w:rFonts w:cs="Times New Roman"/>
          <w:sz w:val="16"/>
          <w:szCs w:val="16"/>
        </w:rPr>
      </w:pPr>
      <w:r w:rsidRPr="00686D02">
        <w:rPr>
          <w:rFonts w:cs="Times New Roman"/>
          <w:sz w:val="16"/>
          <w:szCs w:val="16"/>
        </w:rPr>
        <w:t>0b28ceee1e738c5ac645053e1bbdd4a7</w:t>
      </w:r>
    </w:p>
    <w:p w14:paraId="258DC2F0" w14:textId="77777777" w:rsidR="00686D02" w:rsidRPr="00686D02" w:rsidRDefault="00686D02" w:rsidP="00686D02">
      <w:pPr>
        <w:spacing w:line="240" w:lineRule="auto"/>
        <w:rPr>
          <w:rFonts w:cs="Times New Roman"/>
          <w:sz w:val="16"/>
          <w:szCs w:val="16"/>
        </w:rPr>
      </w:pPr>
      <w:r w:rsidRPr="00686D02">
        <w:rPr>
          <w:rFonts w:cs="Times New Roman"/>
          <w:sz w:val="16"/>
          <w:szCs w:val="16"/>
        </w:rPr>
        <w:t>0b2cf5ad2ee845f688004120926b9ae0</w:t>
      </w:r>
    </w:p>
    <w:p w14:paraId="4A7C45B5" w14:textId="77777777" w:rsidR="00686D02" w:rsidRPr="00686D02" w:rsidRDefault="00686D02" w:rsidP="00686D02">
      <w:pPr>
        <w:spacing w:line="240" w:lineRule="auto"/>
        <w:rPr>
          <w:rFonts w:cs="Times New Roman"/>
          <w:sz w:val="16"/>
          <w:szCs w:val="16"/>
        </w:rPr>
      </w:pPr>
      <w:r w:rsidRPr="00686D02">
        <w:rPr>
          <w:rFonts w:cs="Times New Roman"/>
          <w:sz w:val="16"/>
          <w:szCs w:val="16"/>
        </w:rPr>
        <w:t>00c4fbab0e10b68a77bb7e9289a0d54b</w:t>
      </w:r>
    </w:p>
    <w:p w14:paraId="1C8B0666" w14:textId="77777777" w:rsidR="00686D02" w:rsidRPr="00686D02" w:rsidRDefault="00686D02" w:rsidP="00686D02">
      <w:pPr>
        <w:spacing w:line="240" w:lineRule="auto"/>
        <w:rPr>
          <w:rFonts w:cs="Times New Roman"/>
          <w:sz w:val="16"/>
          <w:szCs w:val="16"/>
        </w:rPr>
      </w:pPr>
      <w:r w:rsidRPr="00686D02">
        <w:rPr>
          <w:rFonts w:cs="Times New Roman"/>
          <w:sz w:val="16"/>
          <w:szCs w:val="16"/>
        </w:rPr>
        <w:t>0d3b66d55e34bd4804d6a69cbe6880c7</w:t>
      </w:r>
    </w:p>
    <w:p w14:paraId="1C814223" w14:textId="77777777" w:rsidR="00686D02" w:rsidRPr="00686D02" w:rsidRDefault="00686D02" w:rsidP="00686D02">
      <w:pPr>
        <w:spacing w:line="240" w:lineRule="auto"/>
        <w:rPr>
          <w:rFonts w:cs="Times New Roman"/>
          <w:sz w:val="16"/>
          <w:szCs w:val="16"/>
        </w:rPr>
      </w:pPr>
      <w:r w:rsidRPr="00686D02">
        <w:rPr>
          <w:rFonts w:cs="Times New Roman"/>
          <w:sz w:val="16"/>
          <w:szCs w:val="16"/>
        </w:rPr>
        <w:t>0a6721cf98bb437b1ed8f4b67c517aeb</w:t>
      </w:r>
    </w:p>
    <w:p w14:paraId="25D2EC58" w14:textId="77777777" w:rsidR="00686D02" w:rsidRPr="00686D02" w:rsidRDefault="00686D02" w:rsidP="00686D02">
      <w:pPr>
        <w:spacing w:line="240" w:lineRule="auto"/>
        <w:rPr>
          <w:rFonts w:cs="Times New Roman"/>
          <w:sz w:val="16"/>
          <w:szCs w:val="16"/>
        </w:rPr>
      </w:pPr>
      <w:r w:rsidRPr="00686D02">
        <w:rPr>
          <w:rFonts w:cs="Times New Roman"/>
          <w:sz w:val="16"/>
          <w:szCs w:val="16"/>
        </w:rPr>
        <w:t>0aef3e8d25d2718672c94b51454fa2fa</w:t>
      </w:r>
    </w:p>
    <w:p w14:paraId="27C1A537" w14:textId="77777777" w:rsidR="00686D02" w:rsidRPr="00686D02" w:rsidRDefault="00686D02" w:rsidP="00686D02">
      <w:pPr>
        <w:spacing w:line="240" w:lineRule="auto"/>
        <w:rPr>
          <w:rFonts w:cs="Times New Roman"/>
          <w:sz w:val="16"/>
          <w:szCs w:val="16"/>
        </w:rPr>
      </w:pPr>
      <w:r w:rsidRPr="00686D02">
        <w:rPr>
          <w:rFonts w:cs="Times New Roman"/>
          <w:sz w:val="16"/>
          <w:szCs w:val="16"/>
        </w:rPr>
        <w:t>0c53ff53db0b34375e62462fae28f19a</w:t>
      </w:r>
    </w:p>
    <w:p w14:paraId="4AEC0021" w14:textId="77777777" w:rsidR="00686D02" w:rsidRPr="00686D02" w:rsidRDefault="00686D02" w:rsidP="00686D02">
      <w:pPr>
        <w:spacing w:line="240" w:lineRule="auto"/>
        <w:rPr>
          <w:rFonts w:cs="Times New Roman"/>
          <w:sz w:val="16"/>
          <w:szCs w:val="16"/>
        </w:rPr>
      </w:pPr>
      <w:r w:rsidRPr="00686D02">
        <w:rPr>
          <w:rFonts w:cs="Times New Roman"/>
          <w:sz w:val="16"/>
          <w:szCs w:val="16"/>
        </w:rPr>
        <w:t>0c54b8ddbdb88cb2cc6328270a63d4d8</w:t>
      </w:r>
    </w:p>
    <w:p w14:paraId="5ACDC0F6" w14:textId="77777777" w:rsidR="00686D02" w:rsidRPr="00686D02" w:rsidRDefault="00686D02" w:rsidP="00686D02">
      <w:pPr>
        <w:spacing w:line="240" w:lineRule="auto"/>
        <w:rPr>
          <w:rFonts w:cs="Times New Roman"/>
          <w:sz w:val="16"/>
          <w:szCs w:val="16"/>
        </w:rPr>
      </w:pPr>
      <w:r w:rsidRPr="00686D02">
        <w:rPr>
          <w:rFonts w:cs="Times New Roman"/>
          <w:sz w:val="16"/>
          <w:szCs w:val="16"/>
        </w:rPr>
        <w:t>0ba9143d52ef13c480643ca0f133005a</w:t>
      </w:r>
    </w:p>
    <w:p w14:paraId="22708871" w14:textId="77777777" w:rsidR="00686D02" w:rsidRPr="00686D02" w:rsidRDefault="00686D02" w:rsidP="00686D02">
      <w:pPr>
        <w:spacing w:line="240" w:lineRule="auto"/>
        <w:rPr>
          <w:rFonts w:cs="Times New Roman"/>
          <w:sz w:val="16"/>
          <w:szCs w:val="16"/>
        </w:rPr>
      </w:pPr>
      <w:r w:rsidRPr="00686D02">
        <w:rPr>
          <w:rFonts w:cs="Times New Roman"/>
          <w:sz w:val="16"/>
          <w:szCs w:val="16"/>
        </w:rPr>
        <w:t>0c56cdf3473d541e17e3ed877e19a5a0</w:t>
      </w:r>
    </w:p>
    <w:p w14:paraId="522F202E" w14:textId="77777777" w:rsidR="00686D02" w:rsidRPr="00686D02" w:rsidRDefault="00686D02" w:rsidP="00686D02">
      <w:pPr>
        <w:spacing w:line="240" w:lineRule="auto"/>
        <w:rPr>
          <w:rFonts w:cs="Times New Roman"/>
          <w:sz w:val="16"/>
          <w:szCs w:val="16"/>
        </w:rPr>
      </w:pPr>
      <w:r w:rsidRPr="00686D02">
        <w:rPr>
          <w:rFonts w:cs="Times New Roman"/>
          <w:sz w:val="16"/>
          <w:szCs w:val="16"/>
        </w:rPr>
        <w:t>0cfa477d69952a90a512490f5b79274f</w:t>
      </w:r>
    </w:p>
    <w:p w14:paraId="74F26956" w14:textId="77777777" w:rsidR="00686D02" w:rsidRPr="00686D02" w:rsidRDefault="00686D02" w:rsidP="00686D02">
      <w:pPr>
        <w:spacing w:line="240" w:lineRule="auto"/>
        <w:rPr>
          <w:rFonts w:cs="Times New Roman"/>
          <w:sz w:val="16"/>
          <w:szCs w:val="16"/>
        </w:rPr>
      </w:pPr>
      <w:r w:rsidRPr="00686D02">
        <w:rPr>
          <w:rFonts w:cs="Times New Roman"/>
          <w:sz w:val="16"/>
          <w:szCs w:val="16"/>
        </w:rPr>
        <w:t>0cf9d253ca7243737c3507f876f446b2</w:t>
      </w:r>
    </w:p>
    <w:p w14:paraId="12C00646" w14:textId="77777777" w:rsidR="00686D02" w:rsidRPr="00686D02" w:rsidRDefault="00686D02" w:rsidP="00686D02">
      <w:pPr>
        <w:spacing w:line="240" w:lineRule="auto"/>
        <w:rPr>
          <w:rFonts w:cs="Times New Roman"/>
          <w:sz w:val="16"/>
          <w:szCs w:val="16"/>
        </w:rPr>
      </w:pPr>
      <w:r w:rsidRPr="00686D02">
        <w:rPr>
          <w:rFonts w:cs="Times New Roman"/>
          <w:sz w:val="16"/>
          <w:szCs w:val="16"/>
        </w:rPr>
        <w:t>0a716d5678b55c1b2e9c5e86d101de61</w:t>
      </w:r>
    </w:p>
    <w:p w14:paraId="6BBD72FC" w14:textId="77777777" w:rsidR="00686D02" w:rsidRPr="00686D02" w:rsidRDefault="00686D02" w:rsidP="00686D02">
      <w:pPr>
        <w:spacing w:line="240" w:lineRule="auto"/>
        <w:rPr>
          <w:rFonts w:cs="Times New Roman"/>
          <w:sz w:val="16"/>
          <w:szCs w:val="16"/>
        </w:rPr>
      </w:pPr>
      <w:r w:rsidRPr="00686D02">
        <w:rPr>
          <w:rFonts w:cs="Times New Roman"/>
          <w:sz w:val="16"/>
          <w:szCs w:val="16"/>
        </w:rPr>
        <w:t>0d4b574da8f3ca8ad71df72c3dfd2216</w:t>
      </w:r>
    </w:p>
    <w:p w14:paraId="5DF1194B" w14:textId="77777777" w:rsidR="00686D02" w:rsidRPr="00686D02" w:rsidRDefault="00686D02" w:rsidP="00686D02">
      <w:pPr>
        <w:spacing w:line="240" w:lineRule="auto"/>
        <w:rPr>
          <w:rFonts w:cs="Times New Roman"/>
          <w:sz w:val="16"/>
          <w:szCs w:val="16"/>
        </w:rPr>
      </w:pPr>
      <w:r w:rsidRPr="00686D02">
        <w:rPr>
          <w:rFonts w:cs="Times New Roman"/>
          <w:sz w:val="16"/>
          <w:szCs w:val="16"/>
        </w:rPr>
        <w:t>0cd05e6afdab5df1b31e904a176243a0</w:t>
      </w:r>
    </w:p>
    <w:p w14:paraId="056433E2" w14:textId="77777777" w:rsidR="00686D02" w:rsidRPr="00686D02" w:rsidRDefault="00686D02" w:rsidP="00686D02">
      <w:pPr>
        <w:spacing w:line="240" w:lineRule="auto"/>
        <w:rPr>
          <w:rFonts w:cs="Times New Roman"/>
          <w:sz w:val="16"/>
          <w:szCs w:val="16"/>
        </w:rPr>
      </w:pPr>
      <w:r w:rsidRPr="00686D02">
        <w:rPr>
          <w:rFonts w:cs="Times New Roman"/>
          <w:sz w:val="16"/>
          <w:szCs w:val="16"/>
        </w:rPr>
        <w:t>0bea755eed588d59b9bd4bed96909fa5</w:t>
      </w:r>
    </w:p>
    <w:p w14:paraId="70270C36" w14:textId="77777777" w:rsidR="00686D02" w:rsidRPr="00686D02" w:rsidRDefault="00686D02" w:rsidP="00686D02">
      <w:pPr>
        <w:spacing w:line="240" w:lineRule="auto"/>
        <w:rPr>
          <w:rFonts w:cs="Times New Roman"/>
          <w:sz w:val="16"/>
          <w:szCs w:val="16"/>
        </w:rPr>
      </w:pPr>
      <w:r w:rsidRPr="00686D02">
        <w:rPr>
          <w:rFonts w:cs="Times New Roman"/>
          <w:sz w:val="16"/>
          <w:szCs w:val="16"/>
        </w:rPr>
        <w:t>0b73f3b5e9cd941b0375598fa4d793c4</w:t>
      </w:r>
    </w:p>
    <w:p w14:paraId="250C6CC7" w14:textId="77777777" w:rsidR="00686D02" w:rsidRPr="00686D02" w:rsidRDefault="00686D02" w:rsidP="00686D02">
      <w:pPr>
        <w:spacing w:line="240" w:lineRule="auto"/>
        <w:rPr>
          <w:rFonts w:cs="Times New Roman"/>
          <w:sz w:val="16"/>
          <w:szCs w:val="16"/>
        </w:rPr>
      </w:pPr>
      <w:r w:rsidRPr="00686D02">
        <w:rPr>
          <w:rFonts w:cs="Times New Roman"/>
          <w:sz w:val="16"/>
          <w:szCs w:val="16"/>
        </w:rPr>
        <w:t>000c7ff25b87232407b0f3afdc1daf43</w:t>
      </w:r>
    </w:p>
    <w:p w14:paraId="68B5DD31" w14:textId="77777777" w:rsidR="00686D02" w:rsidRPr="00686D02" w:rsidRDefault="00686D02" w:rsidP="00686D02">
      <w:pPr>
        <w:spacing w:line="240" w:lineRule="auto"/>
        <w:rPr>
          <w:rFonts w:cs="Times New Roman"/>
          <w:sz w:val="16"/>
          <w:szCs w:val="16"/>
        </w:rPr>
      </w:pPr>
      <w:r w:rsidRPr="00686D02">
        <w:rPr>
          <w:rFonts w:cs="Times New Roman"/>
          <w:sz w:val="16"/>
          <w:szCs w:val="16"/>
        </w:rPr>
        <w:t>0b065f9063897e4ee70ad5931d5c4dd0</w:t>
      </w:r>
    </w:p>
    <w:p w14:paraId="23F384E8" w14:textId="77777777" w:rsidR="00686D02" w:rsidRPr="00686D02" w:rsidRDefault="00686D02" w:rsidP="00686D02">
      <w:pPr>
        <w:spacing w:line="240" w:lineRule="auto"/>
        <w:rPr>
          <w:rFonts w:cs="Times New Roman"/>
          <w:sz w:val="16"/>
          <w:szCs w:val="16"/>
        </w:rPr>
      </w:pPr>
      <w:r w:rsidRPr="00686D02">
        <w:rPr>
          <w:rFonts w:cs="Times New Roman"/>
          <w:sz w:val="16"/>
          <w:szCs w:val="16"/>
        </w:rPr>
        <w:t>0d07c9a5dde293e0432836b3d527bfb5</w:t>
      </w:r>
    </w:p>
    <w:p w14:paraId="503E8588" w14:textId="77777777" w:rsidR="00686D02" w:rsidRPr="00686D02" w:rsidRDefault="00686D02" w:rsidP="00686D02">
      <w:pPr>
        <w:spacing w:line="240" w:lineRule="auto"/>
        <w:rPr>
          <w:rFonts w:cs="Times New Roman"/>
          <w:sz w:val="16"/>
          <w:szCs w:val="16"/>
        </w:rPr>
      </w:pPr>
      <w:r w:rsidRPr="00686D02">
        <w:rPr>
          <w:rFonts w:cs="Times New Roman"/>
          <w:sz w:val="16"/>
          <w:szCs w:val="16"/>
        </w:rPr>
        <w:t>0c640a0777d5e2a42213378fc650c102</w:t>
      </w:r>
    </w:p>
    <w:p w14:paraId="099596AA" w14:textId="77777777" w:rsidR="00686D02" w:rsidRPr="00686D02" w:rsidRDefault="00686D02" w:rsidP="00686D02">
      <w:pPr>
        <w:spacing w:line="240" w:lineRule="auto"/>
        <w:rPr>
          <w:rFonts w:cs="Times New Roman"/>
          <w:sz w:val="16"/>
          <w:szCs w:val="16"/>
        </w:rPr>
      </w:pPr>
      <w:r w:rsidRPr="00686D02">
        <w:rPr>
          <w:rFonts w:cs="Times New Roman"/>
          <w:sz w:val="16"/>
          <w:szCs w:val="16"/>
        </w:rPr>
        <w:t>0d0b9ba1005854dc8a66e166832ea42f</w:t>
      </w:r>
    </w:p>
    <w:p w14:paraId="4AC1AC95" w14:textId="77777777" w:rsidR="00686D02" w:rsidRPr="00686D02" w:rsidRDefault="00686D02" w:rsidP="00686D02">
      <w:pPr>
        <w:spacing w:line="240" w:lineRule="auto"/>
        <w:rPr>
          <w:rFonts w:cs="Times New Roman"/>
          <w:sz w:val="16"/>
          <w:szCs w:val="16"/>
        </w:rPr>
      </w:pPr>
      <w:r w:rsidRPr="00686D02">
        <w:rPr>
          <w:rFonts w:cs="Times New Roman"/>
          <w:sz w:val="16"/>
          <w:szCs w:val="16"/>
        </w:rPr>
        <w:t>0b7a628509df4b6253cce75860f211f8</w:t>
      </w:r>
    </w:p>
    <w:p w14:paraId="0306AC25" w14:textId="77777777" w:rsidR="00686D02" w:rsidRPr="00686D02" w:rsidRDefault="00686D02" w:rsidP="00686D02">
      <w:pPr>
        <w:spacing w:line="240" w:lineRule="auto"/>
        <w:rPr>
          <w:rFonts w:cs="Times New Roman"/>
          <w:sz w:val="16"/>
          <w:szCs w:val="16"/>
        </w:rPr>
      </w:pPr>
      <w:r w:rsidRPr="00686D02">
        <w:rPr>
          <w:rFonts w:cs="Times New Roman"/>
          <w:sz w:val="16"/>
          <w:szCs w:val="16"/>
        </w:rPr>
        <w:t>0a8319008f19e2f38e44cbd7d2c84f5e</w:t>
      </w:r>
    </w:p>
    <w:p w14:paraId="3206BD04" w14:textId="77777777" w:rsidR="00686D02" w:rsidRPr="00686D02" w:rsidRDefault="00686D02" w:rsidP="00686D02">
      <w:pPr>
        <w:spacing w:line="240" w:lineRule="auto"/>
        <w:rPr>
          <w:rFonts w:cs="Times New Roman"/>
          <w:sz w:val="16"/>
          <w:szCs w:val="16"/>
        </w:rPr>
      </w:pPr>
      <w:r w:rsidRPr="00686D02">
        <w:rPr>
          <w:rFonts w:cs="Times New Roman"/>
          <w:sz w:val="16"/>
          <w:szCs w:val="16"/>
        </w:rPr>
        <w:t>0d7eea1980cee1846da3cf8b4a9e0aad</w:t>
      </w:r>
    </w:p>
    <w:p w14:paraId="478E176D" w14:textId="77777777" w:rsidR="00686D02" w:rsidRPr="00686D02" w:rsidRDefault="00686D02" w:rsidP="00686D02">
      <w:pPr>
        <w:spacing w:line="240" w:lineRule="auto"/>
        <w:rPr>
          <w:rFonts w:cs="Times New Roman"/>
          <w:sz w:val="16"/>
          <w:szCs w:val="16"/>
        </w:rPr>
      </w:pPr>
      <w:r w:rsidRPr="00686D02">
        <w:rPr>
          <w:rFonts w:cs="Times New Roman"/>
          <w:sz w:val="16"/>
          <w:szCs w:val="16"/>
        </w:rPr>
        <w:t>0bc0e513459e5044a6492c903ca1c52b</w:t>
      </w:r>
    </w:p>
    <w:p w14:paraId="31257A54" w14:textId="77777777" w:rsidR="00686D02" w:rsidRPr="00686D02" w:rsidRDefault="00686D02" w:rsidP="00686D02">
      <w:pPr>
        <w:spacing w:line="240" w:lineRule="auto"/>
        <w:rPr>
          <w:rFonts w:cs="Times New Roman"/>
          <w:sz w:val="16"/>
          <w:szCs w:val="16"/>
        </w:rPr>
      </w:pPr>
      <w:r w:rsidRPr="00686D02">
        <w:rPr>
          <w:rFonts w:cs="Times New Roman"/>
          <w:sz w:val="16"/>
          <w:szCs w:val="16"/>
        </w:rPr>
        <w:t>0a09c719f867439465c45bcb853a7be1</w:t>
      </w:r>
    </w:p>
    <w:p w14:paraId="05D2B82B" w14:textId="77777777" w:rsidR="00686D02" w:rsidRPr="00686D02" w:rsidRDefault="00686D02" w:rsidP="00686D02">
      <w:pPr>
        <w:spacing w:line="240" w:lineRule="auto"/>
        <w:rPr>
          <w:rFonts w:cs="Times New Roman"/>
          <w:sz w:val="16"/>
          <w:szCs w:val="16"/>
        </w:rPr>
      </w:pPr>
      <w:r w:rsidRPr="00686D02">
        <w:rPr>
          <w:rFonts w:cs="Times New Roman"/>
          <w:sz w:val="16"/>
          <w:szCs w:val="16"/>
        </w:rPr>
        <w:t>0a0a3312bb6916597c63ac3cc9e52564</w:t>
      </w:r>
    </w:p>
    <w:p w14:paraId="7FF00051" w14:textId="77777777" w:rsidR="00686D02" w:rsidRPr="00686D02" w:rsidRDefault="00686D02" w:rsidP="00686D02">
      <w:pPr>
        <w:spacing w:line="240" w:lineRule="auto"/>
        <w:rPr>
          <w:rFonts w:cs="Times New Roman"/>
          <w:sz w:val="16"/>
          <w:szCs w:val="16"/>
        </w:rPr>
      </w:pPr>
      <w:r w:rsidRPr="00686D02">
        <w:rPr>
          <w:rFonts w:cs="Times New Roman"/>
          <w:sz w:val="16"/>
          <w:szCs w:val="16"/>
        </w:rPr>
        <w:t>0ca6628f11932a399eaad38630233420</w:t>
      </w:r>
    </w:p>
    <w:p w14:paraId="35491432" w14:textId="77777777" w:rsidR="00686D02" w:rsidRPr="00686D02" w:rsidRDefault="00686D02" w:rsidP="00686D02">
      <w:pPr>
        <w:spacing w:line="240" w:lineRule="auto"/>
        <w:rPr>
          <w:rFonts w:cs="Times New Roman"/>
          <w:sz w:val="16"/>
          <w:szCs w:val="16"/>
        </w:rPr>
      </w:pPr>
      <w:r w:rsidRPr="00686D02">
        <w:rPr>
          <w:rFonts w:cs="Times New Roman"/>
          <w:sz w:val="16"/>
          <w:szCs w:val="16"/>
        </w:rPr>
        <w:t>0c34d5cb43709253d5da48e594d53272</w:t>
      </w:r>
    </w:p>
    <w:p w14:paraId="4F9883E0" w14:textId="77777777" w:rsidR="00686D02" w:rsidRPr="00686D02" w:rsidRDefault="00686D02" w:rsidP="00686D02">
      <w:pPr>
        <w:spacing w:line="240" w:lineRule="auto"/>
        <w:rPr>
          <w:rFonts w:cs="Times New Roman"/>
          <w:sz w:val="16"/>
          <w:szCs w:val="16"/>
        </w:rPr>
      </w:pPr>
      <w:r w:rsidRPr="00686D02">
        <w:rPr>
          <w:rFonts w:cs="Times New Roman"/>
          <w:sz w:val="16"/>
          <w:szCs w:val="16"/>
        </w:rPr>
        <w:t>0c7606e3f2f8ae8b8b04b27392fc2be0</w:t>
      </w:r>
    </w:p>
    <w:p w14:paraId="29080DAE" w14:textId="77777777" w:rsidR="00686D02" w:rsidRPr="00686D02" w:rsidRDefault="00686D02" w:rsidP="00686D02">
      <w:pPr>
        <w:spacing w:line="240" w:lineRule="auto"/>
        <w:rPr>
          <w:rFonts w:cs="Times New Roman"/>
          <w:sz w:val="16"/>
          <w:szCs w:val="16"/>
        </w:rPr>
      </w:pPr>
      <w:r w:rsidRPr="00686D02">
        <w:rPr>
          <w:rFonts w:cs="Times New Roman"/>
          <w:sz w:val="16"/>
          <w:szCs w:val="16"/>
        </w:rPr>
        <w:t>0bcf91648d83711aa261e8fe41a082b1</w:t>
      </w:r>
    </w:p>
    <w:p w14:paraId="350195DE" w14:textId="77777777" w:rsidR="00686D02" w:rsidRPr="00686D02" w:rsidRDefault="00686D02" w:rsidP="00686D02">
      <w:pPr>
        <w:spacing w:line="240" w:lineRule="auto"/>
        <w:rPr>
          <w:rFonts w:cs="Times New Roman"/>
          <w:sz w:val="16"/>
          <w:szCs w:val="16"/>
        </w:rPr>
      </w:pPr>
      <w:r w:rsidRPr="00686D02">
        <w:rPr>
          <w:rFonts w:cs="Times New Roman"/>
          <w:sz w:val="16"/>
          <w:szCs w:val="16"/>
        </w:rPr>
        <w:t>0b55d30977381fc3ce7aa933bc72e24a</w:t>
      </w:r>
    </w:p>
    <w:p w14:paraId="18DF2E55" w14:textId="77777777" w:rsidR="00686D02" w:rsidRPr="00686D02" w:rsidRDefault="00686D02" w:rsidP="00686D02">
      <w:pPr>
        <w:spacing w:line="240" w:lineRule="auto"/>
        <w:rPr>
          <w:rFonts w:cs="Times New Roman"/>
          <w:sz w:val="16"/>
          <w:szCs w:val="16"/>
        </w:rPr>
      </w:pPr>
      <w:r w:rsidRPr="00686D02">
        <w:rPr>
          <w:rFonts w:cs="Times New Roman"/>
          <w:sz w:val="16"/>
          <w:szCs w:val="16"/>
        </w:rPr>
        <w:t>0bd0f8949b2a4504b343bc6af1d4b6b5</w:t>
      </w:r>
    </w:p>
    <w:p w14:paraId="45012DB3" w14:textId="77777777" w:rsidR="00686D02" w:rsidRPr="00686D02" w:rsidRDefault="00686D02" w:rsidP="00686D02">
      <w:pPr>
        <w:spacing w:line="240" w:lineRule="auto"/>
        <w:rPr>
          <w:rFonts w:cs="Times New Roman"/>
          <w:sz w:val="16"/>
          <w:szCs w:val="16"/>
        </w:rPr>
      </w:pPr>
      <w:r w:rsidRPr="00686D02">
        <w:rPr>
          <w:rFonts w:cs="Times New Roman"/>
          <w:sz w:val="16"/>
          <w:szCs w:val="16"/>
        </w:rPr>
        <w:t>0b1faf7a0f21c25a5627e7be22566e82</w:t>
      </w:r>
    </w:p>
    <w:p w14:paraId="5942F60E" w14:textId="77777777" w:rsidR="00686D02" w:rsidRPr="00686D02" w:rsidRDefault="00686D02" w:rsidP="00686D02">
      <w:pPr>
        <w:spacing w:line="240" w:lineRule="auto"/>
        <w:rPr>
          <w:rFonts w:cs="Times New Roman"/>
          <w:sz w:val="16"/>
          <w:szCs w:val="16"/>
        </w:rPr>
      </w:pPr>
      <w:r w:rsidRPr="00686D02">
        <w:rPr>
          <w:rFonts w:cs="Times New Roman"/>
          <w:sz w:val="16"/>
          <w:szCs w:val="16"/>
        </w:rPr>
        <w:t>0a13a956e4b398aac91c736715e24030</w:t>
      </w:r>
    </w:p>
    <w:p w14:paraId="78E6629B" w14:textId="77777777" w:rsidR="00686D02" w:rsidRPr="00686D02" w:rsidRDefault="00686D02" w:rsidP="00686D02">
      <w:pPr>
        <w:spacing w:line="240" w:lineRule="auto"/>
        <w:rPr>
          <w:rFonts w:cs="Times New Roman"/>
          <w:sz w:val="16"/>
          <w:szCs w:val="16"/>
        </w:rPr>
      </w:pPr>
      <w:r w:rsidRPr="00686D02">
        <w:rPr>
          <w:rFonts w:cs="Times New Roman"/>
          <w:sz w:val="16"/>
          <w:szCs w:val="16"/>
        </w:rPr>
        <w:t>0b5c9b67c81290647a800f6a00f29891</w:t>
      </w:r>
    </w:p>
    <w:p w14:paraId="3961C740" w14:textId="77777777" w:rsidR="00686D02" w:rsidRPr="00686D02" w:rsidRDefault="00686D02" w:rsidP="00686D02">
      <w:pPr>
        <w:spacing w:line="240" w:lineRule="auto"/>
        <w:rPr>
          <w:rFonts w:cs="Times New Roman"/>
          <w:sz w:val="16"/>
          <w:szCs w:val="16"/>
        </w:rPr>
      </w:pPr>
      <w:r w:rsidRPr="00686D02">
        <w:rPr>
          <w:rFonts w:cs="Times New Roman"/>
          <w:sz w:val="16"/>
          <w:szCs w:val="16"/>
        </w:rPr>
        <w:t>0c430fbe24293d2bf5add94fb66d64f5</w:t>
      </w:r>
    </w:p>
    <w:p w14:paraId="7725AE4D" w14:textId="77777777" w:rsidR="00686D02" w:rsidRPr="00686D02" w:rsidRDefault="00686D02" w:rsidP="00686D02">
      <w:pPr>
        <w:spacing w:line="240" w:lineRule="auto"/>
        <w:rPr>
          <w:rFonts w:cs="Times New Roman"/>
          <w:sz w:val="16"/>
          <w:szCs w:val="16"/>
        </w:rPr>
      </w:pPr>
      <w:r w:rsidRPr="00686D02">
        <w:rPr>
          <w:rFonts w:cs="Times New Roman"/>
          <w:sz w:val="16"/>
          <w:szCs w:val="16"/>
        </w:rPr>
        <w:t>0d2c0d890b7f4919af32df11083f20e6</w:t>
      </w:r>
    </w:p>
    <w:p w14:paraId="7B9CA7D2" w14:textId="77777777" w:rsidR="00686D02" w:rsidRPr="00686D02" w:rsidRDefault="00686D02" w:rsidP="00686D02">
      <w:pPr>
        <w:spacing w:line="240" w:lineRule="auto"/>
        <w:rPr>
          <w:rFonts w:cs="Times New Roman"/>
          <w:sz w:val="16"/>
          <w:szCs w:val="16"/>
        </w:rPr>
      </w:pPr>
      <w:r w:rsidRPr="00686D02">
        <w:rPr>
          <w:rFonts w:cs="Times New Roman"/>
          <w:sz w:val="16"/>
          <w:szCs w:val="16"/>
        </w:rPr>
        <w:t>0cb575652b0eb33a9cb980f28a405dad</w:t>
      </w:r>
    </w:p>
    <w:p w14:paraId="43DF1A33" w14:textId="77777777" w:rsidR="00686D02" w:rsidRPr="00686D02" w:rsidRDefault="00686D02" w:rsidP="00686D02">
      <w:pPr>
        <w:spacing w:line="240" w:lineRule="auto"/>
        <w:rPr>
          <w:rFonts w:cs="Times New Roman"/>
          <w:sz w:val="16"/>
          <w:szCs w:val="16"/>
        </w:rPr>
      </w:pPr>
      <w:r w:rsidRPr="00686D02">
        <w:rPr>
          <w:rFonts w:cs="Times New Roman"/>
          <w:sz w:val="16"/>
          <w:szCs w:val="16"/>
        </w:rPr>
        <w:t>0c0bbeccc1f31f954fdeb2777e2bba35</w:t>
      </w:r>
    </w:p>
    <w:p w14:paraId="60FCFA8E" w14:textId="77777777" w:rsidR="00686D02" w:rsidRPr="00686D02" w:rsidRDefault="00686D02" w:rsidP="00686D02">
      <w:pPr>
        <w:spacing w:line="240" w:lineRule="auto"/>
        <w:rPr>
          <w:rFonts w:cs="Times New Roman"/>
          <w:sz w:val="16"/>
          <w:szCs w:val="16"/>
        </w:rPr>
      </w:pPr>
      <w:r w:rsidRPr="00686D02">
        <w:rPr>
          <w:rFonts w:cs="Times New Roman"/>
          <w:sz w:val="16"/>
          <w:szCs w:val="16"/>
        </w:rPr>
        <w:t>0c0c6a7895cb5c434a0f01d39f0fe580</w:t>
      </w:r>
    </w:p>
    <w:p w14:paraId="6425063B" w14:textId="77777777" w:rsidR="00686D02" w:rsidRPr="00686D02" w:rsidRDefault="00686D02" w:rsidP="00686D02">
      <w:pPr>
        <w:spacing w:line="240" w:lineRule="auto"/>
        <w:rPr>
          <w:rFonts w:cs="Times New Roman"/>
          <w:sz w:val="16"/>
          <w:szCs w:val="16"/>
        </w:rPr>
      </w:pPr>
      <w:r w:rsidRPr="00686D02">
        <w:rPr>
          <w:rFonts w:cs="Times New Roman"/>
          <w:sz w:val="16"/>
          <w:szCs w:val="16"/>
        </w:rPr>
        <w:t>0b32c3e3bf18cbc418ec8f43dcea75b0</w:t>
      </w:r>
    </w:p>
    <w:p w14:paraId="7B6CEDCE" w14:textId="77777777" w:rsidR="00686D02" w:rsidRPr="00686D02" w:rsidRDefault="00686D02" w:rsidP="00686D02">
      <w:pPr>
        <w:spacing w:line="240" w:lineRule="auto"/>
        <w:rPr>
          <w:rFonts w:cs="Times New Roman"/>
          <w:sz w:val="16"/>
          <w:szCs w:val="16"/>
        </w:rPr>
      </w:pPr>
      <w:r w:rsidRPr="00686D02">
        <w:rPr>
          <w:rFonts w:cs="Times New Roman"/>
          <w:sz w:val="16"/>
          <w:szCs w:val="16"/>
        </w:rPr>
        <w:t>0c4d10c782b72f1ea11692b381965120</w:t>
      </w:r>
    </w:p>
    <w:p w14:paraId="1CEBF904" w14:textId="77777777" w:rsidR="00686D02" w:rsidRPr="00686D02" w:rsidRDefault="00686D02" w:rsidP="00686D02">
      <w:pPr>
        <w:spacing w:line="240" w:lineRule="auto"/>
        <w:rPr>
          <w:rFonts w:cs="Times New Roman"/>
          <w:sz w:val="16"/>
          <w:szCs w:val="16"/>
        </w:rPr>
      </w:pPr>
      <w:r w:rsidRPr="00686D02">
        <w:rPr>
          <w:rFonts w:cs="Times New Roman"/>
          <w:sz w:val="16"/>
          <w:szCs w:val="16"/>
        </w:rPr>
        <w:t>0c4edfe2f013574203064d84d42f0426</w:t>
      </w:r>
    </w:p>
    <w:p w14:paraId="23BCC7A0" w14:textId="77777777" w:rsidR="00686D02" w:rsidRPr="00686D02" w:rsidRDefault="00686D02" w:rsidP="00686D02">
      <w:pPr>
        <w:spacing w:line="240" w:lineRule="auto"/>
        <w:rPr>
          <w:rFonts w:cs="Times New Roman"/>
          <w:sz w:val="16"/>
          <w:szCs w:val="16"/>
        </w:rPr>
      </w:pPr>
      <w:r w:rsidRPr="00686D02">
        <w:rPr>
          <w:rFonts w:cs="Times New Roman"/>
          <w:sz w:val="16"/>
          <w:szCs w:val="16"/>
        </w:rPr>
        <w:t>0c8bd7bffec56f8db2bd8dc766036103</w:t>
      </w:r>
    </w:p>
    <w:p w14:paraId="1C430F4E" w14:textId="77777777" w:rsidR="00686D02" w:rsidRPr="00686D02" w:rsidRDefault="00686D02" w:rsidP="00686D02">
      <w:pPr>
        <w:spacing w:line="240" w:lineRule="auto"/>
        <w:rPr>
          <w:rFonts w:cs="Times New Roman"/>
          <w:sz w:val="16"/>
          <w:szCs w:val="16"/>
        </w:rPr>
      </w:pPr>
      <w:r w:rsidRPr="00686D02">
        <w:rPr>
          <w:rFonts w:cs="Times New Roman"/>
          <w:sz w:val="16"/>
          <w:szCs w:val="16"/>
        </w:rPr>
        <w:t>0d3db8fc7b4e9c299e613cdf2809e840</w:t>
      </w:r>
    </w:p>
    <w:p w14:paraId="53AEF66E" w14:textId="77777777" w:rsidR="00686D02" w:rsidRPr="00686D02" w:rsidRDefault="00686D02" w:rsidP="00686D02">
      <w:pPr>
        <w:spacing w:line="240" w:lineRule="auto"/>
        <w:rPr>
          <w:rFonts w:cs="Times New Roman"/>
          <w:sz w:val="16"/>
          <w:szCs w:val="16"/>
        </w:rPr>
      </w:pPr>
      <w:r w:rsidRPr="00686D02">
        <w:rPr>
          <w:rFonts w:cs="Times New Roman"/>
          <w:sz w:val="16"/>
          <w:szCs w:val="16"/>
        </w:rPr>
        <w:t>0af16409a1444eea6568533b7681bb0b</w:t>
      </w:r>
    </w:p>
    <w:p w14:paraId="7A30C4A8" w14:textId="77777777" w:rsidR="00686D02" w:rsidRPr="00686D02" w:rsidRDefault="00686D02" w:rsidP="00686D02">
      <w:pPr>
        <w:spacing w:line="240" w:lineRule="auto"/>
        <w:rPr>
          <w:rFonts w:cs="Times New Roman"/>
          <w:sz w:val="16"/>
          <w:szCs w:val="16"/>
        </w:rPr>
      </w:pPr>
      <w:r w:rsidRPr="00686D02">
        <w:rPr>
          <w:rFonts w:cs="Times New Roman"/>
          <w:sz w:val="16"/>
          <w:szCs w:val="16"/>
        </w:rPr>
        <w:t>0c8da735d00c0dfcde44f278bb0f553b</w:t>
      </w:r>
    </w:p>
    <w:p w14:paraId="3BF5540C" w14:textId="77777777" w:rsidR="00686D02" w:rsidRPr="00686D02" w:rsidRDefault="00686D02" w:rsidP="00686D02">
      <w:pPr>
        <w:spacing w:line="240" w:lineRule="auto"/>
        <w:rPr>
          <w:rFonts w:cs="Times New Roman"/>
          <w:sz w:val="16"/>
          <w:szCs w:val="16"/>
        </w:rPr>
      </w:pPr>
      <w:r w:rsidRPr="00686D02">
        <w:rPr>
          <w:rFonts w:cs="Times New Roman"/>
          <w:sz w:val="16"/>
          <w:szCs w:val="16"/>
        </w:rPr>
        <w:t>0d45f332786c5bdeaa26b2280f076529</w:t>
      </w:r>
    </w:p>
    <w:p w14:paraId="4DA6234E" w14:textId="77777777" w:rsidR="00686D02" w:rsidRPr="00686D02" w:rsidRDefault="00686D02" w:rsidP="00686D02">
      <w:pPr>
        <w:spacing w:line="240" w:lineRule="auto"/>
        <w:rPr>
          <w:rFonts w:cs="Times New Roman"/>
          <w:sz w:val="16"/>
          <w:szCs w:val="16"/>
        </w:rPr>
      </w:pPr>
      <w:r w:rsidRPr="00686D02">
        <w:rPr>
          <w:rFonts w:cs="Times New Roman"/>
          <w:sz w:val="16"/>
          <w:szCs w:val="16"/>
        </w:rPr>
        <w:t>0be7dd291870f849a328db730c39bcc0</w:t>
      </w:r>
    </w:p>
    <w:p w14:paraId="79A54418" w14:textId="77777777" w:rsidR="00686D02" w:rsidRPr="00686D02" w:rsidRDefault="00686D02" w:rsidP="00686D02">
      <w:pPr>
        <w:spacing w:line="240" w:lineRule="auto"/>
        <w:rPr>
          <w:rFonts w:cs="Times New Roman"/>
          <w:sz w:val="16"/>
          <w:szCs w:val="16"/>
        </w:rPr>
      </w:pPr>
      <w:r w:rsidRPr="00686D02">
        <w:rPr>
          <w:rFonts w:cs="Times New Roman"/>
          <w:sz w:val="16"/>
          <w:szCs w:val="16"/>
        </w:rPr>
        <w:t>0a7095cef79e776f7ed9dc1abc155a7e</w:t>
      </w:r>
    </w:p>
    <w:p w14:paraId="543247FA" w14:textId="77777777" w:rsidR="00686D02" w:rsidRPr="00686D02" w:rsidRDefault="00686D02" w:rsidP="00686D02">
      <w:pPr>
        <w:spacing w:line="240" w:lineRule="auto"/>
        <w:rPr>
          <w:rFonts w:cs="Times New Roman"/>
          <w:sz w:val="16"/>
          <w:szCs w:val="16"/>
        </w:rPr>
      </w:pPr>
      <w:r w:rsidRPr="00686D02">
        <w:rPr>
          <w:rFonts w:cs="Times New Roman"/>
          <w:sz w:val="16"/>
          <w:szCs w:val="16"/>
        </w:rPr>
        <w:t>0be7cd3bcbd4c288ab3f13c3ce891e4b</w:t>
      </w:r>
    </w:p>
    <w:p w14:paraId="28001405" w14:textId="77777777" w:rsidR="00686D02" w:rsidRPr="00686D02" w:rsidRDefault="00686D02" w:rsidP="00686D02">
      <w:pPr>
        <w:spacing w:line="240" w:lineRule="auto"/>
        <w:rPr>
          <w:rFonts w:cs="Times New Roman"/>
          <w:sz w:val="16"/>
          <w:szCs w:val="16"/>
        </w:rPr>
      </w:pPr>
      <w:r w:rsidRPr="00686D02">
        <w:rPr>
          <w:rFonts w:cs="Times New Roman"/>
          <w:sz w:val="16"/>
          <w:szCs w:val="16"/>
        </w:rPr>
        <w:t>0c8ebca685fce352953023d292296cf0</w:t>
      </w:r>
    </w:p>
    <w:p w14:paraId="260CC142" w14:textId="77777777" w:rsidR="00686D02" w:rsidRPr="00686D02" w:rsidRDefault="00686D02" w:rsidP="00686D02">
      <w:pPr>
        <w:spacing w:line="240" w:lineRule="auto"/>
        <w:rPr>
          <w:rFonts w:cs="Times New Roman"/>
          <w:sz w:val="16"/>
          <w:szCs w:val="16"/>
        </w:rPr>
      </w:pPr>
      <w:r w:rsidRPr="00686D02">
        <w:rPr>
          <w:rFonts w:cs="Times New Roman"/>
          <w:sz w:val="16"/>
          <w:szCs w:val="16"/>
        </w:rPr>
        <w:t>0c34147a92a1439e5b17983d0b25e775</w:t>
      </w:r>
    </w:p>
    <w:p w14:paraId="525ED8B8" w14:textId="77777777" w:rsidR="00686D02" w:rsidRPr="00686D02" w:rsidRDefault="00686D02" w:rsidP="00686D02">
      <w:pPr>
        <w:spacing w:line="240" w:lineRule="auto"/>
        <w:rPr>
          <w:rFonts w:cs="Times New Roman"/>
          <w:sz w:val="16"/>
          <w:szCs w:val="16"/>
        </w:rPr>
      </w:pPr>
      <w:r w:rsidRPr="00686D02">
        <w:rPr>
          <w:rFonts w:cs="Times New Roman"/>
          <w:sz w:val="16"/>
          <w:szCs w:val="16"/>
        </w:rPr>
        <w:t>0c2320dfb9aa32bfe1ef115544756818</w:t>
      </w:r>
    </w:p>
    <w:p w14:paraId="1BACD939" w14:textId="77777777" w:rsidR="00686D02" w:rsidRPr="00686D02" w:rsidRDefault="00686D02" w:rsidP="00686D02">
      <w:pPr>
        <w:spacing w:line="240" w:lineRule="auto"/>
        <w:rPr>
          <w:rFonts w:cs="Times New Roman"/>
          <w:sz w:val="16"/>
          <w:szCs w:val="16"/>
        </w:rPr>
      </w:pPr>
      <w:r w:rsidRPr="00686D02">
        <w:rPr>
          <w:rFonts w:cs="Times New Roman"/>
          <w:sz w:val="16"/>
          <w:szCs w:val="16"/>
        </w:rPr>
        <w:t>0c21d76da9ffaabed7ea526dc42bbb57</w:t>
      </w:r>
    </w:p>
    <w:p w14:paraId="51161308" w14:textId="77777777" w:rsidR="00686D02" w:rsidRPr="00686D02" w:rsidRDefault="00686D02" w:rsidP="00686D02">
      <w:pPr>
        <w:spacing w:line="240" w:lineRule="auto"/>
        <w:rPr>
          <w:rFonts w:cs="Times New Roman"/>
          <w:sz w:val="16"/>
          <w:szCs w:val="16"/>
        </w:rPr>
      </w:pPr>
      <w:r w:rsidRPr="00686D02">
        <w:rPr>
          <w:rFonts w:cs="Times New Roman"/>
          <w:sz w:val="16"/>
          <w:szCs w:val="16"/>
        </w:rPr>
        <w:t>0c971c9198cbd106e100d88f82a20b64</w:t>
      </w:r>
    </w:p>
    <w:p w14:paraId="56E50401" w14:textId="77777777" w:rsidR="00686D02" w:rsidRPr="00686D02" w:rsidRDefault="00686D02" w:rsidP="00686D02">
      <w:pPr>
        <w:spacing w:line="240" w:lineRule="auto"/>
        <w:rPr>
          <w:rFonts w:cs="Times New Roman"/>
          <w:sz w:val="16"/>
          <w:szCs w:val="16"/>
        </w:rPr>
      </w:pPr>
      <w:r w:rsidRPr="00686D02">
        <w:rPr>
          <w:rFonts w:cs="Times New Roman"/>
          <w:sz w:val="16"/>
          <w:szCs w:val="16"/>
        </w:rPr>
        <w:t>0bf2e5cc0dae479e6c304e42246415a0</w:t>
      </w:r>
    </w:p>
    <w:p w14:paraId="2AD77BFF" w14:textId="77777777" w:rsidR="00686D02" w:rsidRPr="00686D02" w:rsidRDefault="00686D02" w:rsidP="00686D02">
      <w:pPr>
        <w:spacing w:line="240" w:lineRule="auto"/>
        <w:rPr>
          <w:rFonts w:cs="Times New Roman"/>
          <w:sz w:val="16"/>
          <w:szCs w:val="16"/>
        </w:rPr>
      </w:pPr>
      <w:r w:rsidRPr="00686D02">
        <w:rPr>
          <w:rFonts w:cs="Times New Roman"/>
          <w:sz w:val="16"/>
          <w:szCs w:val="16"/>
        </w:rPr>
        <w:t>0c9b818edbae356e1a736f8b6270e0cf</w:t>
      </w:r>
    </w:p>
    <w:p w14:paraId="27BCB31D" w14:textId="77777777" w:rsidR="00686D02" w:rsidRPr="00686D02" w:rsidRDefault="00686D02" w:rsidP="00686D02">
      <w:pPr>
        <w:spacing w:line="240" w:lineRule="auto"/>
        <w:rPr>
          <w:rFonts w:cs="Times New Roman"/>
          <w:sz w:val="16"/>
          <w:szCs w:val="16"/>
        </w:rPr>
      </w:pPr>
      <w:r w:rsidRPr="00686D02">
        <w:rPr>
          <w:rFonts w:cs="Times New Roman"/>
          <w:sz w:val="16"/>
          <w:szCs w:val="16"/>
        </w:rPr>
        <w:t>0d6d66bb9a53260cfc4758f7bd66521e</w:t>
      </w:r>
    </w:p>
    <w:p w14:paraId="0D303256" w14:textId="77777777" w:rsidR="00686D02" w:rsidRPr="00686D02" w:rsidRDefault="00686D02" w:rsidP="00686D02">
      <w:pPr>
        <w:spacing w:line="240" w:lineRule="auto"/>
        <w:rPr>
          <w:rFonts w:cs="Times New Roman"/>
          <w:sz w:val="16"/>
          <w:szCs w:val="16"/>
        </w:rPr>
      </w:pPr>
      <w:r w:rsidRPr="00686D02">
        <w:rPr>
          <w:rFonts w:cs="Times New Roman"/>
          <w:sz w:val="16"/>
          <w:szCs w:val="16"/>
        </w:rPr>
        <w:t>0c9c4bc368f6154ebe7ce7fbf31d2ec7</w:t>
      </w:r>
    </w:p>
    <w:p w14:paraId="0D07B5B5" w14:textId="77777777" w:rsidR="00686D02" w:rsidRPr="00686D02" w:rsidRDefault="00686D02" w:rsidP="00686D02">
      <w:pPr>
        <w:spacing w:line="240" w:lineRule="auto"/>
        <w:rPr>
          <w:rFonts w:cs="Times New Roman"/>
          <w:sz w:val="16"/>
          <w:szCs w:val="16"/>
        </w:rPr>
      </w:pPr>
      <w:r w:rsidRPr="00686D02">
        <w:rPr>
          <w:rFonts w:cs="Times New Roman"/>
          <w:sz w:val="16"/>
          <w:szCs w:val="16"/>
        </w:rPr>
        <w:t>0abe4549bcdb985316e553683d813290</w:t>
      </w:r>
    </w:p>
    <w:p w14:paraId="7BD29786" w14:textId="77777777" w:rsidR="00686D02" w:rsidRPr="00686D02" w:rsidRDefault="00686D02" w:rsidP="00686D02">
      <w:pPr>
        <w:spacing w:line="240" w:lineRule="auto"/>
        <w:rPr>
          <w:rFonts w:cs="Times New Roman"/>
          <w:sz w:val="16"/>
          <w:szCs w:val="16"/>
        </w:rPr>
      </w:pPr>
      <w:r w:rsidRPr="00686D02">
        <w:rPr>
          <w:rFonts w:cs="Times New Roman"/>
          <w:sz w:val="16"/>
          <w:szCs w:val="16"/>
        </w:rPr>
        <w:t>0b7bbbe398345da5a80ba89e1339dec0</w:t>
      </w:r>
    </w:p>
    <w:p w14:paraId="590BE76A" w14:textId="77777777" w:rsidR="00686D02" w:rsidRPr="00686D02" w:rsidRDefault="00686D02" w:rsidP="00686D02">
      <w:pPr>
        <w:spacing w:line="240" w:lineRule="auto"/>
        <w:rPr>
          <w:rFonts w:cs="Times New Roman"/>
          <w:sz w:val="16"/>
          <w:szCs w:val="16"/>
        </w:rPr>
      </w:pPr>
      <w:r w:rsidRPr="00686D02">
        <w:rPr>
          <w:rFonts w:cs="Times New Roman"/>
          <w:sz w:val="16"/>
          <w:szCs w:val="16"/>
        </w:rPr>
        <w:t>0cd8c45d4da143a129fc75e7ccb24103</w:t>
      </w:r>
    </w:p>
    <w:p w14:paraId="38B9B18A" w14:textId="77777777" w:rsidR="00686D02" w:rsidRPr="00686D02" w:rsidRDefault="00686D02" w:rsidP="00686D02">
      <w:pPr>
        <w:spacing w:line="240" w:lineRule="auto"/>
        <w:rPr>
          <w:rFonts w:cs="Times New Roman"/>
          <w:sz w:val="16"/>
          <w:szCs w:val="16"/>
        </w:rPr>
      </w:pPr>
      <w:r w:rsidRPr="00686D02">
        <w:rPr>
          <w:rFonts w:cs="Times New Roman"/>
          <w:sz w:val="16"/>
          <w:szCs w:val="16"/>
        </w:rPr>
        <w:t>0bf84d532722e5fcb73c416425f5b002</w:t>
      </w:r>
    </w:p>
    <w:p w14:paraId="46DCC16A" w14:textId="77777777" w:rsidR="00686D02" w:rsidRPr="00686D02" w:rsidRDefault="00686D02" w:rsidP="00686D02">
      <w:pPr>
        <w:spacing w:line="240" w:lineRule="auto"/>
        <w:rPr>
          <w:rFonts w:cs="Times New Roman"/>
          <w:sz w:val="16"/>
          <w:szCs w:val="16"/>
        </w:rPr>
      </w:pPr>
      <w:r w:rsidRPr="00686D02">
        <w:rPr>
          <w:rFonts w:cs="Times New Roman"/>
          <w:sz w:val="16"/>
          <w:szCs w:val="16"/>
        </w:rPr>
        <w:t>0d7fc5c789ca46e618376a28424bb000</w:t>
      </w:r>
    </w:p>
    <w:p w14:paraId="1DF4E7E3" w14:textId="77777777" w:rsidR="00686D02" w:rsidRPr="00686D02" w:rsidRDefault="00686D02" w:rsidP="00686D02">
      <w:pPr>
        <w:spacing w:line="240" w:lineRule="auto"/>
        <w:rPr>
          <w:rFonts w:cs="Times New Roman"/>
          <w:sz w:val="16"/>
          <w:szCs w:val="16"/>
        </w:rPr>
      </w:pPr>
      <w:r w:rsidRPr="00686D02">
        <w:rPr>
          <w:rFonts w:cs="Times New Roman"/>
          <w:sz w:val="16"/>
          <w:szCs w:val="16"/>
        </w:rPr>
        <w:t>0c4b4bed9b8a944f12490243c91baf1e</w:t>
      </w:r>
    </w:p>
    <w:p w14:paraId="5770A3EA" w14:textId="77777777" w:rsidR="00686D02" w:rsidRPr="00686D02" w:rsidRDefault="00686D02" w:rsidP="00686D02">
      <w:pPr>
        <w:spacing w:line="240" w:lineRule="auto"/>
        <w:rPr>
          <w:rFonts w:cs="Times New Roman"/>
          <w:sz w:val="16"/>
          <w:szCs w:val="16"/>
        </w:rPr>
      </w:pPr>
      <w:r w:rsidRPr="00686D02">
        <w:rPr>
          <w:rFonts w:cs="Times New Roman"/>
          <w:sz w:val="16"/>
          <w:szCs w:val="16"/>
        </w:rPr>
        <w:t>0cdd06bb2d12bcaadd16d126fdf19ae5</w:t>
      </w:r>
    </w:p>
    <w:p w14:paraId="174D278B" w14:textId="77777777" w:rsidR="00686D02" w:rsidRPr="00686D02" w:rsidRDefault="00686D02" w:rsidP="00686D02">
      <w:pPr>
        <w:spacing w:line="240" w:lineRule="auto"/>
        <w:rPr>
          <w:rFonts w:cs="Times New Roman"/>
          <w:sz w:val="16"/>
          <w:szCs w:val="16"/>
        </w:rPr>
      </w:pPr>
      <w:r w:rsidRPr="00686D02">
        <w:rPr>
          <w:rFonts w:cs="Times New Roman"/>
          <w:sz w:val="16"/>
          <w:szCs w:val="16"/>
        </w:rPr>
        <w:t>0c349e5a3f4223178250eb8348c8f2fa</w:t>
      </w:r>
    </w:p>
    <w:p w14:paraId="05F2C9AE" w14:textId="77777777" w:rsidR="00686D02" w:rsidRPr="00686D02" w:rsidRDefault="00686D02" w:rsidP="00686D02">
      <w:pPr>
        <w:spacing w:line="240" w:lineRule="auto"/>
        <w:rPr>
          <w:rFonts w:cs="Times New Roman"/>
          <w:sz w:val="16"/>
          <w:szCs w:val="16"/>
        </w:rPr>
      </w:pPr>
      <w:r w:rsidRPr="00686D02">
        <w:rPr>
          <w:rFonts w:cs="Times New Roman"/>
          <w:sz w:val="16"/>
          <w:szCs w:val="16"/>
        </w:rPr>
        <w:t>0b84c94f0f95325bd246f3862841a1a0</w:t>
      </w:r>
    </w:p>
    <w:p w14:paraId="4E2FC4F1" w14:textId="77777777" w:rsidR="00686D02" w:rsidRPr="00686D02" w:rsidRDefault="00686D02" w:rsidP="00686D02">
      <w:pPr>
        <w:spacing w:line="240" w:lineRule="auto"/>
        <w:rPr>
          <w:rFonts w:cs="Times New Roman"/>
          <w:sz w:val="16"/>
          <w:szCs w:val="16"/>
        </w:rPr>
      </w:pPr>
      <w:r w:rsidRPr="00686D02">
        <w:rPr>
          <w:rFonts w:cs="Times New Roman"/>
          <w:sz w:val="16"/>
          <w:szCs w:val="16"/>
        </w:rPr>
        <w:t>0b52bc21d0a11b296800fcb47a346f10</w:t>
      </w:r>
    </w:p>
    <w:p w14:paraId="19A33C40" w14:textId="77777777" w:rsidR="00686D02" w:rsidRPr="00686D02" w:rsidRDefault="00686D02" w:rsidP="00686D02">
      <w:pPr>
        <w:spacing w:line="240" w:lineRule="auto"/>
        <w:rPr>
          <w:rFonts w:cs="Times New Roman"/>
          <w:sz w:val="16"/>
          <w:szCs w:val="16"/>
        </w:rPr>
      </w:pPr>
      <w:r w:rsidRPr="00686D02">
        <w:rPr>
          <w:rFonts w:cs="Times New Roman"/>
          <w:sz w:val="16"/>
          <w:szCs w:val="16"/>
        </w:rPr>
        <w:t>0c369e8a5831b4d84b5ac6398b44e791</w:t>
      </w:r>
    </w:p>
    <w:p w14:paraId="264B2FE7" w14:textId="77777777" w:rsidR="00686D02" w:rsidRPr="00686D02" w:rsidRDefault="00686D02" w:rsidP="00686D02">
      <w:pPr>
        <w:spacing w:line="240" w:lineRule="auto"/>
        <w:rPr>
          <w:rFonts w:cs="Times New Roman"/>
          <w:sz w:val="16"/>
          <w:szCs w:val="16"/>
        </w:rPr>
      </w:pPr>
      <w:r w:rsidRPr="00686D02">
        <w:rPr>
          <w:rFonts w:cs="Times New Roman"/>
          <w:sz w:val="16"/>
          <w:szCs w:val="16"/>
        </w:rPr>
        <w:t>0d9ab42c85fdb9611375fd8190125091</w:t>
      </w:r>
    </w:p>
    <w:p w14:paraId="2D7983CA" w14:textId="77777777" w:rsidR="00686D02" w:rsidRPr="00686D02" w:rsidRDefault="00686D02" w:rsidP="00686D02">
      <w:pPr>
        <w:spacing w:line="240" w:lineRule="auto"/>
        <w:rPr>
          <w:rFonts w:cs="Times New Roman"/>
          <w:sz w:val="16"/>
          <w:szCs w:val="16"/>
        </w:rPr>
      </w:pPr>
      <w:r w:rsidRPr="00686D02">
        <w:rPr>
          <w:rFonts w:cs="Times New Roman"/>
          <w:sz w:val="16"/>
          <w:szCs w:val="16"/>
        </w:rPr>
        <w:t>0caf25adb84d10b2e3bf51913f14b586</w:t>
      </w:r>
    </w:p>
    <w:p w14:paraId="29C1B22D" w14:textId="77777777" w:rsidR="00686D02" w:rsidRPr="00686D02" w:rsidRDefault="00686D02" w:rsidP="00686D02">
      <w:pPr>
        <w:spacing w:line="240" w:lineRule="auto"/>
        <w:rPr>
          <w:rFonts w:cs="Times New Roman"/>
          <w:sz w:val="16"/>
          <w:szCs w:val="16"/>
        </w:rPr>
      </w:pPr>
      <w:r w:rsidRPr="00686D02">
        <w:rPr>
          <w:rFonts w:cs="Times New Roman"/>
          <w:sz w:val="16"/>
          <w:szCs w:val="16"/>
        </w:rPr>
        <w:t>0c06e7c90719ca77308cc33a765d1054</w:t>
      </w:r>
    </w:p>
    <w:p w14:paraId="06DD415E" w14:textId="77777777" w:rsidR="00686D02" w:rsidRPr="00686D02" w:rsidRDefault="00686D02" w:rsidP="00686D02">
      <w:pPr>
        <w:spacing w:line="240" w:lineRule="auto"/>
        <w:rPr>
          <w:rFonts w:cs="Times New Roman"/>
          <w:sz w:val="16"/>
          <w:szCs w:val="16"/>
        </w:rPr>
      </w:pPr>
      <w:r w:rsidRPr="00686D02">
        <w:rPr>
          <w:rFonts w:cs="Times New Roman"/>
          <w:sz w:val="16"/>
          <w:szCs w:val="16"/>
        </w:rPr>
        <w:t>0c41c7a0ba069b68031273098e18bebe</w:t>
      </w:r>
    </w:p>
    <w:p w14:paraId="71215E87" w14:textId="77777777" w:rsidR="00686D02" w:rsidRPr="00686D02" w:rsidRDefault="00686D02" w:rsidP="00686D02">
      <w:pPr>
        <w:spacing w:line="240" w:lineRule="auto"/>
        <w:rPr>
          <w:rFonts w:cs="Times New Roman"/>
          <w:sz w:val="16"/>
          <w:szCs w:val="16"/>
        </w:rPr>
      </w:pPr>
      <w:r w:rsidRPr="00686D02">
        <w:rPr>
          <w:rFonts w:cs="Times New Roman"/>
          <w:sz w:val="16"/>
          <w:szCs w:val="16"/>
        </w:rPr>
        <w:t>0a58ac877e9e377d4e595fc8b3c97cb4</w:t>
      </w:r>
    </w:p>
    <w:p w14:paraId="283467C4" w14:textId="77777777" w:rsidR="00686D02" w:rsidRPr="00686D02" w:rsidRDefault="00686D02" w:rsidP="00686D02">
      <w:pPr>
        <w:spacing w:line="240" w:lineRule="auto"/>
        <w:rPr>
          <w:rFonts w:cs="Times New Roman"/>
          <w:sz w:val="16"/>
          <w:szCs w:val="16"/>
        </w:rPr>
      </w:pPr>
      <w:r w:rsidRPr="00686D02">
        <w:rPr>
          <w:rFonts w:cs="Times New Roman"/>
          <w:sz w:val="16"/>
          <w:szCs w:val="16"/>
        </w:rPr>
        <w:t>0b22c54538c81b70de6fec49c2a0898a</w:t>
      </w:r>
    </w:p>
    <w:p w14:paraId="7D7D9474" w14:textId="77777777" w:rsidR="00686D02" w:rsidRPr="00686D02" w:rsidRDefault="00686D02" w:rsidP="00686D02">
      <w:pPr>
        <w:spacing w:line="240" w:lineRule="auto"/>
        <w:rPr>
          <w:rFonts w:cs="Times New Roman"/>
          <w:sz w:val="16"/>
          <w:szCs w:val="16"/>
        </w:rPr>
      </w:pPr>
      <w:r w:rsidRPr="00686D02">
        <w:rPr>
          <w:rFonts w:cs="Times New Roman"/>
          <w:sz w:val="16"/>
          <w:szCs w:val="16"/>
        </w:rPr>
        <w:t>0d34c29c8c3de7522bff00a14aaf1f11</w:t>
      </w:r>
    </w:p>
    <w:p w14:paraId="55B52691" w14:textId="77777777" w:rsidR="00686D02" w:rsidRPr="00686D02" w:rsidRDefault="00686D02" w:rsidP="00686D02">
      <w:pPr>
        <w:spacing w:line="240" w:lineRule="auto"/>
        <w:rPr>
          <w:rFonts w:cs="Times New Roman"/>
          <w:sz w:val="16"/>
          <w:szCs w:val="16"/>
        </w:rPr>
      </w:pPr>
      <w:r w:rsidRPr="00686D02">
        <w:rPr>
          <w:rFonts w:cs="Times New Roman"/>
          <w:sz w:val="16"/>
          <w:szCs w:val="16"/>
        </w:rPr>
        <w:t>0bd4f9b53991e86e39945559be074f40</w:t>
      </w:r>
    </w:p>
    <w:p w14:paraId="21956F68" w14:textId="77777777" w:rsidR="00686D02" w:rsidRPr="00686D02" w:rsidRDefault="00686D02" w:rsidP="00686D02">
      <w:pPr>
        <w:spacing w:line="240" w:lineRule="auto"/>
        <w:rPr>
          <w:rFonts w:cs="Times New Roman"/>
          <w:sz w:val="16"/>
          <w:szCs w:val="16"/>
        </w:rPr>
      </w:pPr>
      <w:r w:rsidRPr="00686D02">
        <w:rPr>
          <w:rFonts w:cs="Times New Roman"/>
          <w:sz w:val="16"/>
          <w:szCs w:val="16"/>
        </w:rPr>
        <w:t>0ae7218fd63b157e97033a072884d757</w:t>
      </w:r>
    </w:p>
    <w:p w14:paraId="7CDF9D61" w14:textId="77777777" w:rsidR="00686D02" w:rsidRPr="00686D02" w:rsidRDefault="00686D02" w:rsidP="00686D02">
      <w:pPr>
        <w:spacing w:line="240" w:lineRule="auto"/>
        <w:rPr>
          <w:rFonts w:cs="Times New Roman"/>
          <w:sz w:val="16"/>
          <w:szCs w:val="16"/>
        </w:rPr>
      </w:pPr>
      <w:r w:rsidRPr="00686D02">
        <w:rPr>
          <w:rFonts w:cs="Times New Roman"/>
          <w:sz w:val="16"/>
          <w:szCs w:val="16"/>
        </w:rPr>
        <w:t>0aea809da938c9d6becc272c8cc28981</w:t>
      </w:r>
    </w:p>
    <w:p w14:paraId="29A57FB6" w14:textId="77777777" w:rsidR="00686D02" w:rsidRPr="00686D02" w:rsidRDefault="00686D02" w:rsidP="00686D02">
      <w:pPr>
        <w:spacing w:line="240" w:lineRule="auto"/>
        <w:rPr>
          <w:rFonts w:cs="Times New Roman"/>
          <w:sz w:val="16"/>
          <w:szCs w:val="16"/>
        </w:rPr>
      </w:pPr>
      <w:r w:rsidRPr="00686D02">
        <w:rPr>
          <w:rFonts w:cs="Times New Roman"/>
          <w:sz w:val="16"/>
          <w:szCs w:val="16"/>
        </w:rPr>
        <w:t>0c827f41dd0dc69c5d34b41424c2cd47</w:t>
      </w:r>
    </w:p>
    <w:p w14:paraId="4D212B21" w14:textId="77777777" w:rsidR="00686D02" w:rsidRPr="00686D02" w:rsidRDefault="00686D02" w:rsidP="00686D02">
      <w:pPr>
        <w:spacing w:line="240" w:lineRule="auto"/>
        <w:rPr>
          <w:rFonts w:cs="Times New Roman"/>
          <w:sz w:val="16"/>
          <w:szCs w:val="16"/>
        </w:rPr>
      </w:pPr>
      <w:r w:rsidRPr="00686D02">
        <w:rPr>
          <w:rFonts w:cs="Times New Roman"/>
          <w:sz w:val="16"/>
          <w:szCs w:val="16"/>
        </w:rPr>
        <w:t>0bd9f3a7f219d1d10ac894bdfb9248f0</w:t>
      </w:r>
    </w:p>
    <w:p w14:paraId="0C806BCE" w14:textId="77777777" w:rsidR="00686D02" w:rsidRPr="00686D02" w:rsidRDefault="00686D02" w:rsidP="00686D02">
      <w:pPr>
        <w:spacing w:line="240" w:lineRule="auto"/>
        <w:rPr>
          <w:rFonts w:cs="Times New Roman"/>
          <w:sz w:val="16"/>
          <w:szCs w:val="16"/>
        </w:rPr>
      </w:pPr>
      <w:r w:rsidRPr="00686D02">
        <w:rPr>
          <w:rFonts w:cs="Times New Roman"/>
          <w:sz w:val="16"/>
          <w:szCs w:val="16"/>
        </w:rPr>
        <w:t>0cf2e3c0cae4792231f345fc79c19e50</w:t>
      </w:r>
    </w:p>
    <w:p w14:paraId="35B47702" w14:textId="77777777" w:rsidR="00686D02" w:rsidRPr="00686D02" w:rsidRDefault="00686D02" w:rsidP="00686D02">
      <w:pPr>
        <w:spacing w:line="240" w:lineRule="auto"/>
        <w:rPr>
          <w:rFonts w:cs="Times New Roman"/>
          <w:sz w:val="16"/>
          <w:szCs w:val="16"/>
        </w:rPr>
      </w:pPr>
      <w:r w:rsidRPr="00686D02">
        <w:rPr>
          <w:rFonts w:cs="Times New Roman"/>
          <w:sz w:val="16"/>
          <w:szCs w:val="16"/>
        </w:rPr>
        <w:t>0d3cd9ca0498cc05a15fc8a0a4686203</w:t>
      </w:r>
    </w:p>
    <w:p w14:paraId="674651E7" w14:textId="77777777" w:rsidR="00686D02" w:rsidRPr="00686D02" w:rsidRDefault="00686D02" w:rsidP="00686D02">
      <w:pPr>
        <w:spacing w:line="240" w:lineRule="auto"/>
        <w:rPr>
          <w:rFonts w:cs="Times New Roman"/>
          <w:sz w:val="16"/>
          <w:szCs w:val="16"/>
        </w:rPr>
      </w:pPr>
      <w:r w:rsidRPr="00686D02">
        <w:rPr>
          <w:rFonts w:cs="Times New Roman"/>
          <w:sz w:val="16"/>
          <w:szCs w:val="16"/>
        </w:rPr>
        <w:t>0bdf28ea76b06e56ac2c425a3d86cdd8</w:t>
      </w:r>
    </w:p>
    <w:p w14:paraId="0FC10461" w14:textId="77777777" w:rsidR="00686D02" w:rsidRPr="00686D02" w:rsidRDefault="00686D02" w:rsidP="00686D02">
      <w:pPr>
        <w:spacing w:line="240" w:lineRule="auto"/>
        <w:rPr>
          <w:rFonts w:cs="Times New Roman"/>
          <w:sz w:val="16"/>
          <w:szCs w:val="16"/>
        </w:rPr>
      </w:pPr>
      <w:r w:rsidRPr="00686D02">
        <w:rPr>
          <w:rFonts w:cs="Times New Roman"/>
          <w:sz w:val="16"/>
          <w:szCs w:val="16"/>
        </w:rPr>
        <w:t>0af3c90972ec81b7376f0f6eb994d64f</w:t>
      </w:r>
    </w:p>
    <w:p w14:paraId="7AD1C192" w14:textId="77777777" w:rsidR="00686D02" w:rsidRPr="00686D02" w:rsidRDefault="00686D02" w:rsidP="00686D02">
      <w:pPr>
        <w:spacing w:line="240" w:lineRule="auto"/>
        <w:rPr>
          <w:rFonts w:cs="Times New Roman"/>
          <w:sz w:val="16"/>
          <w:szCs w:val="16"/>
        </w:rPr>
      </w:pPr>
      <w:r w:rsidRPr="00686D02">
        <w:rPr>
          <w:rFonts w:cs="Times New Roman"/>
          <w:sz w:val="16"/>
          <w:szCs w:val="16"/>
        </w:rPr>
        <w:t>0ab01319837f501afde3f2d1c1c64b73</w:t>
      </w:r>
    </w:p>
    <w:p w14:paraId="5BFBF10D" w14:textId="77777777" w:rsidR="00686D02" w:rsidRPr="00686D02" w:rsidRDefault="00686D02" w:rsidP="00686D02">
      <w:pPr>
        <w:spacing w:line="240" w:lineRule="auto"/>
        <w:rPr>
          <w:rFonts w:cs="Times New Roman"/>
          <w:sz w:val="16"/>
          <w:szCs w:val="16"/>
        </w:rPr>
      </w:pPr>
      <w:r w:rsidRPr="00686D02">
        <w:rPr>
          <w:rFonts w:cs="Times New Roman"/>
          <w:sz w:val="16"/>
          <w:szCs w:val="16"/>
        </w:rPr>
        <w:t>0cc9d575e8a62190b28d1b74407a320c</w:t>
      </w:r>
    </w:p>
    <w:p w14:paraId="6B5B7907" w14:textId="77777777" w:rsidR="00686D02" w:rsidRPr="00686D02" w:rsidRDefault="00686D02" w:rsidP="00686D02">
      <w:pPr>
        <w:spacing w:line="240" w:lineRule="auto"/>
        <w:rPr>
          <w:rFonts w:cs="Times New Roman"/>
          <w:sz w:val="16"/>
          <w:szCs w:val="16"/>
        </w:rPr>
      </w:pPr>
      <w:r w:rsidRPr="00686D02">
        <w:rPr>
          <w:rFonts w:cs="Times New Roman"/>
          <w:sz w:val="16"/>
          <w:szCs w:val="16"/>
        </w:rPr>
        <w:t>0ba7b67d849fc1cb8c5afe3f26cf7e01</w:t>
      </w:r>
    </w:p>
    <w:p w14:paraId="2F3F04A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e71a9b9754d54cf93a1ec401b25878</w:t>
      </w:r>
    </w:p>
    <w:p w14:paraId="1FA2E92B" w14:textId="77777777" w:rsidR="00686D02" w:rsidRPr="00686D02" w:rsidRDefault="00686D02" w:rsidP="00686D02">
      <w:pPr>
        <w:spacing w:line="240" w:lineRule="auto"/>
        <w:rPr>
          <w:rFonts w:cs="Times New Roman"/>
          <w:sz w:val="16"/>
          <w:szCs w:val="16"/>
        </w:rPr>
      </w:pPr>
      <w:r w:rsidRPr="00686D02">
        <w:rPr>
          <w:rFonts w:cs="Times New Roman"/>
          <w:sz w:val="16"/>
          <w:szCs w:val="16"/>
        </w:rPr>
        <w:t>0a2920e655702304768afbd287616136</w:t>
      </w:r>
    </w:p>
    <w:p w14:paraId="47D7D051" w14:textId="77777777" w:rsidR="00686D02" w:rsidRPr="00686D02" w:rsidRDefault="00686D02" w:rsidP="00686D02">
      <w:pPr>
        <w:spacing w:line="240" w:lineRule="auto"/>
        <w:rPr>
          <w:rFonts w:cs="Times New Roman"/>
          <w:sz w:val="16"/>
          <w:szCs w:val="16"/>
        </w:rPr>
      </w:pPr>
      <w:r w:rsidRPr="00686D02">
        <w:rPr>
          <w:rFonts w:cs="Times New Roman"/>
          <w:sz w:val="16"/>
          <w:szCs w:val="16"/>
        </w:rPr>
        <w:t>0c7d5ee4923f9a5e9113a4234077c3e0</w:t>
      </w:r>
    </w:p>
    <w:p w14:paraId="3D5F8805" w14:textId="77777777" w:rsidR="00686D02" w:rsidRPr="00686D02" w:rsidRDefault="00686D02" w:rsidP="00686D02">
      <w:pPr>
        <w:spacing w:line="240" w:lineRule="auto"/>
        <w:rPr>
          <w:rFonts w:cs="Times New Roman"/>
          <w:sz w:val="16"/>
          <w:szCs w:val="16"/>
        </w:rPr>
      </w:pPr>
      <w:r w:rsidRPr="00686D02">
        <w:rPr>
          <w:rFonts w:cs="Times New Roman"/>
          <w:sz w:val="16"/>
          <w:szCs w:val="16"/>
        </w:rPr>
        <w:t>0d5c3605eced8767167bbc7e5e0d03c0</w:t>
      </w:r>
    </w:p>
    <w:p w14:paraId="14F2046E" w14:textId="77777777" w:rsidR="00686D02" w:rsidRPr="00686D02" w:rsidRDefault="00686D02" w:rsidP="00686D02">
      <w:pPr>
        <w:spacing w:line="240" w:lineRule="auto"/>
        <w:rPr>
          <w:rFonts w:cs="Times New Roman"/>
          <w:sz w:val="16"/>
          <w:szCs w:val="16"/>
        </w:rPr>
      </w:pPr>
      <w:r w:rsidRPr="00686D02">
        <w:rPr>
          <w:rFonts w:cs="Times New Roman"/>
          <w:sz w:val="16"/>
          <w:szCs w:val="16"/>
        </w:rPr>
        <w:t>0c7e27c3fb85344e3bde5492cd083422</w:t>
      </w:r>
    </w:p>
    <w:p w14:paraId="23A0B6EC" w14:textId="77777777" w:rsidR="00686D02" w:rsidRPr="00686D02" w:rsidRDefault="00686D02" w:rsidP="00686D02">
      <w:pPr>
        <w:spacing w:line="240" w:lineRule="auto"/>
        <w:rPr>
          <w:rFonts w:cs="Times New Roman"/>
          <w:sz w:val="16"/>
          <w:szCs w:val="16"/>
        </w:rPr>
      </w:pPr>
      <w:r w:rsidRPr="00686D02">
        <w:rPr>
          <w:rFonts w:cs="Times New Roman"/>
          <w:sz w:val="16"/>
          <w:szCs w:val="16"/>
        </w:rPr>
        <w:t>0cef80bd43ef1860e33ce05e903d51d6</w:t>
      </w:r>
    </w:p>
    <w:p w14:paraId="67962FBC" w14:textId="77777777" w:rsidR="00686D02" w:rsidRPr="00686D02" w:rsidRDefault="00686D02" w:rsidP="00686D02">
      <w:pPr>
        <w:spacing w:line="240" w:lineRule="auto"/>
        <w:rPr>
          <w:rFonts w:cs="Times New Roman"/>
          <w:sz w:val="16"/>
          <w:szCs w:val="16"/>
        </w:rPr>
      </w:pPr>
      <w:r w:rsidRPr="00686D02">
        <w:rPr>
          <w:rFonts w:cs="Times New Roman"/>
          <w:sz w:val="16"/>
          <w:szCs w:val="16"/>
        </w:rPr>
        <w:t>0a03b1eafeb4c4a6f6b04f507562b1fb</w:t>
      </w:r>
    </w:p>
    <w:p w14:paraId="07B21B63" w14:textId="77777777" w:rsidR="00686D02" w:rsidRPr="00686D02" w:rsidRDefault="00686D02" w:rsidP="00686D02">
      <w:pPr>
        <w:spacing w:line="240" w:lineRule="auto"/>
        <w:rPr>
          <w:rFonts w:cs="Times New Roman"/>
          <w:sz w:val="16"/>
          <w:szCs w:val="16"/>
        </w:rPr>
      </w:pPr>
      <w:r w:rsidRPr="00686D02">
        <w:rPr>
          <w:rFonts w:cs="Times New Roman"/>
          <w:sz w:val="16"/>
          <w:szCs w:val="16"/>
        </w:rPr>
        <w:t>0abd2200504a694a80b1bb9a3dcdb8d2</w:t>
      </w:r>
    </w:p>
    <w:p w14:paraId="56D16181" w14:textId="77777777" w:rsidR="00686D02" w:rsidRPr="00686D02" w:rsidRDefault="00686D02" w:rsidP="00686D02">
      <w:pPr>
        <w:spacing w:line="240" w:lineRule="auto"/>
        <w:rPr>
          <w:rFonts w:cs="Times New Roman"/>
          <w:sz w:val="16"/>
          <w:szCs w:val="16"/>
        </w:rPr>
      </w:pPr>
      <w:r w:rsidRPr="00686D02">
        <w:rPr>
          <w:rFonts w:cs="Times New Roman"/>
          <w:sz w:val="16"/>
          <w:szCs w:val="16"/>
        </w:rPr>
        <w:t>0b7817e24e14f485f9cacb4c394c8c19</w:t>
      </w:r>
    </w:p>
    <w:p w14:paraId="39968913" w14:textId="77777777" w:rsidR="00686D02" w:rsidRPr="00686D02" w:rsidRDefault="00686D02" w:rsidP="00686D02">
      <w:pPr>
        <w:spacing w:line="240" w:lineRule="auto"/>
        <w:rPr>
          <w:rFonts w:cs="Times New Roman"/>
          <w:sz w:val="16"/>
          <w:szCs w:val="16"/>
        </w:rPr>
      </w:pPr>
      <w:r w:rsidRPr="00686D02">
        <w:rPr>
          <w:rFonts w:cs="Times New Roman"/>
          <w:sz w:val="16"/>
          <w:szCs w:val="16"/>
        </w:rPr>
        <w:t>0b7861d85a863230d8ef2ea862283644</w:t>
      </w:r>
    </w:p>
    <w:p w14:paraId="5F15775D" w14:textId="77777777" w:rsidR="00686D02" w:rsidRPr="00686D02" w:rsidRDefault="00686D02" w:rsidP="00686D02">
      <w:pPr>
        <w:spacing w:line="240" w:lineRule="auto"/>
        <w:rPr>
          <w:rFonts w:cs="Times New Roman"/>
          <w:sz w:val="16"/>
          <w:szCs w:val="16"/>
        </w:rPr>
      </w:pPr>
      <w:r w:rsidRPr="00686D02">
        <w:rPr>
          <w:rFonts w:cs="Times New Roman"/>
          <w:sz w:val="16"/>
          <w:szCs w:val="16"/>
        </w:rPr>
        <w:t>0a03b918736591eada58029dd071cc80</w:t>
      </w:r>
    </w:p>
    <w:p w14:paraId="55912657" w14:textId="77777777" w:rsidR="00686D02" w:rsidRPr="00686D02" w:rsidRDefault="00686D02" w:rsidP="00686D02">
      <w:pPr>
        <w:spacing w:line="240" w:lineRule="auto"/>
        <w:rPr>
          <w:rFonts w:cs="Times New Roman"/>
          <w:sz w:val="16"/>
          <w:szCs w:val="16"/>
        </w:rPr>
      </w:pPr>
      <w:r w:rsidRPr="00686D02">
        <w:rPr>
          <w:rFonts w:cs="Times New Roman"/>
          <w:sz w:val="16"/>
          <w:szCs w:val="16"/>
        </w:rPr>
        <w:t>0cd6cecb6b6d36dc28c7e9d88ccbf928</w:t>
      </w:r>
    </w:p>
    <w:p w14:paraId="3C78C59A" w14:textId="77777777" w:rsidR="00686D02" w:rsidRPr="00686D02" w:rsidRDefault="00686D02" w:rsidP="00686D02">
      <w:pPr>
        <w:spacing w:line="240" w:lineRule="auto"/>
        <w:rPr>
          <w:rFonts w:cs="Times New Roman"/>
          <w:sz w:val="16"/>
          <w:szCs w:val="16"/>
        </w:rPr>
      </w:pPr>
      <w:r w:rsidRPr="00686D02">
        <w:rPr>
          <w:rFonts w:cs="Times New Roman"/>
          <w:sz w:val="16"/>
          <w:szCs w:val="16"/>
        </w:rPr>
        <w:t>0cd7aa9c367a8f0f65ba790f8e0a2223</w:t>
      </w:r>
    </w:p>
    <w:p w14:paraId="0041714D" w14:textId="77777777" w:rsidR="00686D02" w:rsidRPr="00686D02" w:rsidRDefault="00686D02" w:rsidP="00686D02">
      <w:pPr>
        <w:spacing w:line="240" w:lineRule="auto"/>
        <w:rPr>
          <w:rFonts w:cs="Times New Roman"/>
          <w:sz w:val="16"/>
          <w:szCs w:val="16"/>
        </w:rPr>
      </w:pPr>
      <w:r w:rsidRPr="00686D02">
        <w:rPr>
          <w:rFonts w:cs="Times New Roman"/>
          <w:sz w:val="16"/>
          <w:szCs w:val="16"/>
        </w:rPr>
        <w:t>0a07df0841c559bcb2fd3e5486130293</w:t>
      </w:r>
    </w:p>
    <w:p w14:paraId="69A44DF8" w14:textId="77777777" w:rsidR="00686D02" w:rsidRPr="00686D02" w:rsidRDefault="00686D02" w:rsidP="00686D02">
      <w:pPr>
        <w:spacing w:line="240" w:lineRule="auto"/>
        <w:rPr>
          <w:rFonts w:cs="Times New Roman"/>
          <w:sz w:val="16"/>
          <w:szCs w:val="16"/>
        </w:rPr>
      </w:pPr>
      <w:r w:rsidRPr="00686D02">
        <w:rPr>
          <w:rFonts w:cs="Times New Roman"/>
          <w:sz w:val="16"/>
          <w:szCs w:val="16"/>
        </w:rPr>
        <w:t>0a074c24e298f97a255cdf976a304ee7</w:t>
      </w:r>
    </w:p>
    <w:p w14:paraId="5F50095F" w14:textId="77777777" w:rsidR="00686D02" w:rsidRPr="00686D02" w:rsidRDefault="00686D02" w:rsidP="00686D02">
      <w:pPr>
        <w:spacing w:line="240" w:lineRule="auto"/>
        <w:rPr>
          <w:rFonts w:cs="Times New Roman"/>
          <w:sz w:val="16"/>
          <w:szCs w:val="16"/>
        </w:rPr>
      </w:pPr>
      <w:r w:rsidRPr="00686D02">
        <w:rPr>
          <w:rFonts w:cs="Times New Roman"/>
          <w:sz w:val="16"/>
          <w:szCs w:val="16"/>
        </w:rPr>
        <w:t>0c2919e4daa667f93706205a575fa5e0</w:t>
      </w:r>
    </w:p>
    <w:p w14:paraId="1C84676B" w14:textId="77777777" w:rsidR="00686D02" w:rsidRPr="00686D02" w:rsidRDefault="00686D02" w:rsidP="00686D02">
      <w:pPr>
        <w:spacing w:line="240" w:lineRule="auto"/>
        <w:rPr>
          <w:rFonts w:cs="Times New Roman"/>
          <w:sz w:val="16"/>
          <w:szCs w:val="16"/>
        </w:rPr>
      </w:pPr>
      <w:r w:rsidRPr="00686D02">
        <w:rPr>
          <w:rFonts w:cs="Times New Roman"/>
          <w:sz w:val="16"/>
          <w:szCs w:val="16"/>
        </w:rPr>
        <w:t>0b7fa305b57066885d7d70c96d51aae0</w:t>
      </w:r>
    </w:p>
    <w:p w14:paraId="1E80288C" w14:textId="77777777" w:rsidR="00686D02" w:rsidRPr="00686D02" w:rsidRDefault="00686D02" w:rsidP="00686D02">
      <w:pPr>
        <w:spacing w:line="240" w:lineRule="auto"/>
        <w:rPr>
          <w:rFonts w:cs="Times New Roman"/>
          <w:sz w:val="16"/>
          <w:szCs w:val="16"/>
        </w:rPr>
      </w:pPr>
      <w:r w:rsidRPr="00686D02">
        <w:rPr>
          <w:rFonts w:cs="Times New Roman"/>
          <w:sz w:val="16"/>
          <w:szCs w:val="16"/>
        </w:rPr>
        <w:t>0b73627a219ef6a8a09e2d19b2311970</w:t>
      </w:r>
    </w:p>
    <w:p w14:paraId="35A050F0" w14:textId="77777777" w:rsidR="00686D02" w:rsidRPr="00686D02" w:rsidRDefault="00686D02" w:rsidP="00686D02">
      <w:pPr>
        <w:spacing w:line="240" w:lineRule="auto"/>
        <w:rPr>
          <w:rFonts w:cs="Times New Roman"/>
          <w:sz w:val="16"/>
          <w:szCs w:val="16"/>
        </w:rPr>
      </w:pPr>
      <w:r w:rsidRPr="00686D02">
        <w:rPr>
          <w:rFonts w:cs="Times New Roman"/>
          <w:sz w:val="16"/>
          <w:szCs w:val="16"/>
        </w:rPr>
        <w:t>0ceed71c5cfa44b988d70ddfd0d81dc4</w:t>
      </w:r>
    </w:p>
    <w:p w14:paraId="624DC500" w14:textId="77777777" w:rsidR="00686D02" w:rsidRPr="00686D02" w:rsidRDefault="00686D02" w:rsidP="00686D02">
      <w:pPr>
        <w:spacing w:line="240" w:lineRule="auto"/>
        <w:rPr>
          <w:rFonts w:cs="Times New Roman"/>
          <w:sz w:val="16"/>
          <w:szCs w:val="16"/>
        </w:rPr>
      </w:pPr>
      <w:r w:rsidRPr="00686D02">
        <w:rPr>
          <w:rFonts w:cs="Times New Roman"/>
          <w:sz w:val="16"/>
          <w:szCs w:val="16"/>
        </w:rPr>
        <w:t>0ad10aab7dcc106f825596772f9762b2</w:t>
      </w:r>
    </w:p>
    <w:p w14:paraId="5C8B8B95"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7076B342" w14:textId="77777777" w:rsidR="00686D02" w:rsidRPr="00686D02" w:rsidRDefault="00686D02" w:rsidP="00686D02">
      <w:pPr>
        <w:spacing w:line="240" w:lineRule="auto"/>
        <w:rPr>
          <w:rFonts w:cs="Times New Roman"/>
          <w:sz w:val="16"/>
          <w:szCs w:val="16"/>
        </w:rPr>
      </w:pPr>
      <w:r w:rsidRPr="00686D02">
        <w:rPr>
          <w:rFonts w:cs="Times New Roman"/>
          <w:sz w:val="16"/>
          <w:szCs w:val="16"/>
        </w:rPr>
        <w:t>0a10970e90eb152554c539a988b409f0</w:t>
      </w:r>
    </w:p>
    <w:p w14:paraId="14C7ECE8" w14:textId="77777777" w:rsidR="00686D02" w:rsidRPr="00686D02" w:rsidRDefault="00686D02" w:rsidP="00686D02">
      <w:pPr>
        <w:spacing w:line="240" w:lineRule="auto"/>
        <w:rPr>
          <w:rFonts w:cs="Times New Roman"/>
          <w:sz w:val="16"/>
          <w:szCs w:val="16"/>
        </w:rPr>
      </w:pPr>
      <w:r w:rsidRPr="00686D02">
        <w:rPr>
          <w:rFonts w:cs="Times New Roman"/>
          <w:sz w:val="16"/>
          <w:szCs w:val="16"/>
        </w:rPr>
        <w:t>0c41411b46225d6e079de8c44b87a1c0</w:t>
      </w:r>
    </w:p>
    <w:p w14:paraId="54D8328F" w14:textId="77777777" w:rsidR="00686D02" w:rsidRPr="00686D02" w:rsidRDefault="00686D02" w:rsidP="00686D02">
      <w:pPr>
        <w:spacing w:line="240" w:lineRule="auto"/>
        <w:rPr>
          <w:rFonts w:cs="Times New Roman"/>
          <w:sz w:val="16"/>
          <w:szCs w:val="16"/>
        </w:rPr>
      </w:pPr>
      <w:r w:rsidRPr="00686D02">
        <w:rPr>
          <w:rFonts w:cs="Times New Roman"/>
          <w:sz w:val="16"/>
          <w:szCs w:val="16"/>
        </w:rPr>
        <w:t>0ce76aae5b1789baf99bfeb02b444e3b</w:t>
      </w:r>
    </w:p>
    <w:p w14:paraId="05186D39" w14:textId="77777777" w:rsidR="00686D02" w:rsidRPr="00686D02" w:rsidRDefault="00686D02" w:rsidP="00686D02">
      <w:pPr>
        <w:spacing w:line="240" w:lineRule="auto"/>
        <w:rPr>
          <w:rFonts w:cs="Times New Roman"/>
          <w:sz w:val="16"/>
          <w:szCs w:val="16"/>
        </w:rPr>
      </w:pPr>
      <w:r w:rsidRPr="00686D02">
        <w:rPr>
          <w:rFonts w:cs="Times New Roman"/>
          <w:sz w:val="16"/>
          <w:szCs w:val="16"/>
        </w:rPr>
        <w:t>0a562ec84d379c1050f0ead9f3a63d90</w:t>
      </w:r>
    </w:p>
    <w:p w14:paraId="1522CBF2" w14:textId="77777777" w:rsidR="00686D02" w:rsidRPr="00686D02" w:rsidRDefault="00686D02" w:rsidP="00686D02">
      <w:pPr>
        <w:spacing w:line="240" w:lineRule="auto"/>
        <w:rPr>
          <w:rFonts w:cs="Times New Roman"/>
          <w:sz w:val="16"/>
          <w:szCs w:val="16"/>
        </w:rPr>
      </w:pPr>
      <w:r w:rsidRPr="00686D02">
        <w:rPr>
          <w:rFonts w:cs="Times New Roman"/>
          <w:sz w:val="16"/>
          <w:szCs w:val="16"/>
        </w:rPr>
        <w:t>0cafeac3ec572feb8a27fc3279176f7f</w:t>
      </w:r>
    </w:p>
    <w:p w14:paraId="72F6CB24" w14:textId="77777777" w:rsidR="00686D02" w:rsidRPr="00686D02" w:rsidRDefault="00686D02" w:rsidP="00686D02">
      <w:pPr>
        <w:spacing w:line="240" w:lineRule="auto"/>
        <w:rPr>
          <w:rFonts w:cs="Times New Roman"/>
          <w:sz w:val="16"/>
          <w:szCs w:val="16"/>
        </w:rPr>
      </w:pPr>
      <w:r w:rsidRPr="00686D02">
        <w:rPr>
          <w:rFonts w:cs="Times New Roman"/>
          <w:sz w:val="16"/>
          <w:szCs w:val="16"/>
        </w:rPr>
        <w:t>00fbeabd68a647ef625408848c39946c</w:t>
      </w:r>
    </w:p>
    <w:p w14:paraId="00DC282E" w14:textId="77777777" w:rsidR="00686D02" w:rsidRPr="00686D02" w:rsidRDefault="00686D02" w:rsidP="00686D02">
      <w:pPr>
        <w:spacing w:line="240" w:lineRule="auto"/>
        <w:rPr>
          <w:rFonts w:cs="Times New Roman"/>
          <w:sz w:val="16"/>
          <w:szCs w:val="16"/>
        </w:rPr>
      </w:pPr>
      <w:r w:rsidRPr="00686D02">
        <w:rPr>
          <w:rFonts w:cs="Times New Roman"/>
          <w:sz w:val="16"/>
          <w:szCs w:val="16"/>
        </w:rPr>
        <w:t>0c27819d5cd1bf1fdefeb1d1a01f7d68</w:t>
      </w:r>
    </w:p>
    <w:p w14:paraId="18FE292E" w14:textId="77777777" w:rsidR="00686D02" w:rsidRPr="00686D02" w:rsidRDefault="00686D02" w:rsidP="00686D02">
      <w:pPr>
        <w:spacing w:line="240" w:lineRule="auto"/>
        <w:rPr>
          <w:rFonts w:cs="Times New Roman"/>
          <w:sz w:val="16"/>
          <w:szCs w:val="16"/>
        </w:rPr>
      </w:pPr>
      <w:r w:rsidRPr="00686D02">
        <w:rPr>
          <w:rFonts w:cs="Times New Roman"/>
          <w:sz w:val="16"/>
          <w:szCs w:val="16"/>
        </w:rPr>
        <w:t>0af6e6314881c9bf45feeb551eea45f3</w:t>
      </w:r>
    </w:p>
    <w:p w14:paraId="697E9397" w14:textId="77777777" w:rsidR="00686D02" w:rsidRPr="00686D02" w:rsidRDefault="00686D02" w:rsidP="00686D02">
      <w:pPr>
        <w:spacing w:line="240" w:lineRule="auto"/>
        <w:rPr>
          <w:rFonts w:cs="Times New Roman"/>
          <w:sz w:val="16"/>
          <w:szCs w:val="16"/>
        </w:rPr>
      </w:pPr>
      <w:r w:rsidRPr="00686D02">
        <w:rPr>
          <w:rFonts w:cs="Times New Roman"/>
          <w:sz w:val="16"/>
          <w:szCs w:val="16"/>
        </w:rPr>
        <w:t>0c7d7e7f41d23d453f4442f077d0a4f0</w:t>
      </w:r>
    </w:p>
    <w:p w14:paraId="37F0F0F1" w14:textId="77777777" w:rsidR="00686D02" w:rsidRPr="00686D02" w:rsidRDefault="00686D02" w:rsidP="00686D02">
      <w:pPr>
        <w:spacing w:line="240" w:lineRule="auto"/>
        <w:rPr>
          <w:rFonts w:cs="Times New Roman"/>
          <w:sz w:val="16"/>
          <w:szCs w:val="16"/>
        </w:rPr>
      </w:pPr>
      <w:r w:rsidRPr="00686D02">
        <w:rPr>
          <w:rFonts w:cs="Times New Roman"/>
          <w:sz w:val="16"/>
          <w:szCs w:val="16"/>
        </w:rPr>
        <w:t>0ae617ea551a56b5ab5886d4fcb64e80</w:t>
      </w:r>
    </w:p>
    <w:p w14:paraId="3158310F" w14:textId="77777777" w:rsidR="00686D02" w:rsidRPr="00686D02" w:rsidRDefault="00686D02" w:rsidP="00686D02">
      <w:pPr>
        <w:spacing w:line="240" w:lineRule="auto"/>
        <w:rPr>
          <w:rFonts w:cs="Times New Roman"/>
          <w:sz w:val="16"/>
          <w:szCs w:val="16"/>
        </w:rPr>
      </w:pPr>
      <w:r w:rsidRPr="00686D02">
        <w:rPr>
          <w:rFonts w:cs="Times New Roman"/>
          <w:sz w:val="16"/>
          <w:szCs w:val="16"/>
        </w:rPr>
        <w:t>0bd74ced38f107549d28b77857da1483</w:t>
      </w:r>
    </w:p>
    <w:p w14:paraId="1F5EC852" w14:textId="77777777" w:rsidR="00686D02" w:rsidRPr="00686D02" w:rsidRDefault="00686D02" w:rsidP="00686D02">
      <w:pPr>
        <w:spacing w:line="240" w:lineRule="auto"/>
        <w:rPr>
          <w:rFonts w:cs="Times New Roman"/>
          <w:sz w:val="16"/>
          <w:szCs w:val="16"/>
        </w:rPr>
      </w:pPr>
      <w:r w:rsidRPr="00686D02">
        <w:rPr>
          <w:rFonts w:cs="Times New Roman"/>
          <w:sz w:val="16"/>
          <w:szCs w:val="16"/>
        </w:rPr>
        <w:t>0aec6d7d02890997df4cfbc6c093ed80</w:t>
      </w:r>
    </w:p>
    <w:p w14:paraId="1237AA4A" w14:textId="77777777" w:rsidR="00686D02" w:rsidRPr="00686D02" w:rsidRDefault="00686D02" w:rsidP="00686D02">
      <w:pPr>
        <w:spacing w:line="240" w:lineRule="auto"/>
        <w:rPr>
          <w:rFonts w:cs="Times New Roman"/>
          <w:sz w:val="16"/>
          <w:szCs w:val="16"/>
        </w:rPr>
      </w:pPr>
      <w:r w:rsidRPr="00686D02">
        <w:rPr>
          <w:rFonts w:cs="Times New Roman"/>
          <w:sz w:val="16"/>
          <w:szCs w:val="16"/>
        </w:rPr>
        <w:t>0b34f528cbbb780192d043b1127756ae</w:t>
      </w:r>
    </w:p>
    <w:p w14:paraId="7C8C8AB5" w14:textId="77777777" w:rsidR="00686D02" w:rsidRPr="00686D02" w:rsidRDefault="00686D02" w:rsidP="00686D02">
      <w:pPr>
        <w:spacing w:line="240" w:lineRule="auto"/>
        <w:rPr>
          <w:rFonts w:cs="Times New Roman"/>
          <w:sz w:val="16"/>
          <w:szCs w:val="16"/>
        </w:rPr>
      </w:pPr>
      <w:r w:rsidRPr="00686D02">
        <w:rPr>
          <w:rFonts w:cs="Times New Roman"/>
          <w:sz w:val="16"/>
          <w:szCs w:val="16"/>
        </w:rPr>
        <w:t>0cefce0dbbbedc5eb1febe4d85b23c71</w:t>
      </w:r>
    </w:p>
    <w:p w14:paraId="36B239F1" w14:textId="77777777" w:rsidR="00686D02" w:rsidRPr="00686D02" w:rsidRDefault="00686D02" w:rsidP="00686D02">
      <w:pPr>
        <w:spacing w:line="240" w:lineRule="auto"/>
        <w:rPr>
          <w:rFonts w:cs="Times New Roman"/>
          <w:sz w:val="16"/>
          <w:szCs w:val="16"/>
        </w:rPr>
      </w:pPr>
      <w:r w:rsidRPr="00686D02">
        <w:rPr>
          <w:rFonts w:cs="Times New Roman"/>
          <w:sz w:val="16"/>
          <w:szCs w:val="16"/>
        </w:rPr>
        <w:t>0d6ccd6552055d1c87e2315c5f9123f0</w:t>
      </w:r>
    </w:p>
    <w:p w14:paraId="6E659383" w14:textId="77777777" w:rsidR="00686D02" w:rsidRPr="00686D02" w:rsidRDefault="00686D02" w:rsidP="00686D02">
      <w:pPr>
        <w:spacing w:line="240" w:lineRule="auto"/>
        <w:rPr>
          <w:rFonts w:cs="Times New Roman"/>
          <w:sz w:val="16"/>
          <w:szCs w:val="16"/>
        </w:rPr>
      </w:pPr>
      <w:r w:rsidRPr="00686D02">
        <w:rPr>
          <w:rFonts w:cs="Times New Roman"/>
          <w:sz w:val="16"/>
          <w:szCs w:val="16"/>
        </w:rPr>
        <w:t>0cf35dbe0768d375031678ee14c9b7f0</w:t>
      </w:r>
    </w:p>
    <w:p w14:paraId="49D8F4F0" w14:textId="77777777" w:rsidR="00686D02" w:rsidRPr="00686D02" w:rsidRDefault="00686D02" w:rsidP="00686D02">
      <w:pPr>
        <w:spacing w:line="240" w:lineRule="auto"/>
        <w:rPr>
          <w:rFonts w:cs="Times New Roman"/>
          <w:sz w:val="16"/>
          <w:szCs w:val="16"/>
        </w:rPr>
      </w:pPr>
      <w:r w:rsidRPr="00686D02">
        <w:rPr>
          <w:rFonts w:cs="Times New Roman"/>
          <w:sz w:val="16"/>
          <w:szCs w:val="16"/>
        </w:rPr>
        <w:t>00ce45f73fa3bdbb862357983ce8989d</w:t>
      </w:r>
    </w:p>
    <w:p w14:paraId="233967D7" w14:textId="77777777" w:rsidR="00686D02" w:rsidRPr="00686D02" w:rsidRDefault="00686D02" w:rsidP="00686D02">
      <w:pPr>
        <w:spacing w:line="240" w:lineRule="auto"/>
        <w:rPr>
          <w:rFonts w:cs="Times New Roman"/>
          <w:sz w:val="16"/>
          <w:szCs w:val="16"/>
        </w:rPr>
      </w:pPr>
      <w:r w:rsidRPr="00686D02">
        <w:rPr>
          <w:rFonts w:cs="Times New Roman"/>
          <w:sz w:val="16"/>
          <w:szCs w:val="16"/>
        </w:rPr>
        <w:t>0afc35859a5ee1fb4210bd1af0a9f99a</w:t>
      </w:r>
    </w:p>
    <w:p w14:paraId="6C5175F9" w14:textId="77777777" w:rsidR="00686D02" w:rsidRPr="00686D02" w:rsidRDefault="00686D02" w:rsidP="00686D02">
      <w:pPr>
        <w:spacing w:line="240" w:lineRule="auto"/>
        <w:rPr>
          <w:rFonts w:cs="Times New Roman"/>
          <w:sz w:val="16"/>
          <w:szCs w:val="16"/>
        </w:rPr>
      </w:pPr>
      <w:r w:rsidRPr="00686D02">
        <w:rPr>
          <w:rFonts w:cs="Times New Roman"/>
          <w:sz w:val="16"/>
          <w:szCs w:val="16"/>
        </w:rPr>
        <w:t>0cf46f706503926a159d4599f4370b90</w:t>
      </w:r>
    </w:p>
    <w:p w14:paraId="0C27CD9E" w14:textId="77777777" w:rsidR="00686D02" w:rsidRPr="00686D02" w:rsidRDefault="00686D02" w:rsidP="00686D02">
      <w:pPr>
        <w:spacing w:line="240" w:lineRule="auto"/>
        <w:rPr>
          <w:rFonts w:cs="Times New Roman"/>
          <w:sz w:val="16"/>
          <w:szCs w:val="16"/>
        </w:rPr>
      </w:pPr>
      <w:r w:rsidRPr="00686D02">
        <w:rPr>
          <w:rFonts w:cs="Times New Roman"/>
          <w:sz w:val="16"/>
          <w:szCs w:val="16"/>
        </w:rPr>
        <w:t>0ce6b27487a28187dc49d6153d766fa0</w:t>
      </w:r>
    </w:p>
    <w:p w14:paraId="6E07D91F" w14:textId="77777777" w:rsidR="00686D02" w:rsidRPr="00686D02" w:rsidRDefault="00686D02" w:rsidP="00686D02">
      <w:pPr>
        <w:spacing w:line="240" w:lineRule="auto"/>
        <w:rPr>
          <w:rFonts w:cs="Times New Roman"/>
          <w:sz w:val="16"/>
          <w:szCs w:val="16"/>
        </w:rPr>
      </w:pPr>
      <w:r w:rsidRPr="00686D02">
        <w:rPr>
          <w:rFonts w:cs="Times New Roman"/>
          <w:sz w:val="16"/>
          <w:szCs w:val="16"/>
        </w:rPr>
        <w:t>0ce52d5069ca6276a9c84fb4b22052cc</w:t>
      </w:r>
    </w:p>
    <w:p w14:paraId="3E217957" w14:textId="77777777" w:rsidR="00686D02" w:rsidRPr="00686D02" w:rsidRDefault="00686D02" w:rsidP="00686D02">
      <w:pPr>
        <w:spacing w:line="240" w:lineRule="auto"/>
        <w:rPr>
          <w:rFonts w:cs="Times New Roman"/>
          <w:sz w:val="16"/>
          <w:szCs w:val="16"/>
        </w:rPr>
      </w:pPr>
      <w:r w:rsidRPr="00686D02">
        <w:rPr>
          <w:rFonts w:cs="Times New Roman"/>
          <w:sz w:val="16"/>
          <w:szCs w:val="16"/>
        </w:rPr>
        <w:t>0c7d34ca4a87aa77fd4f88d8bb6f7066</w:t>
      </w:r>
    </w:p>
    <w:p w14:paraId="2538DAD8" w14:textId="77777777" w:rsidR="00686D02" w:rsidRPr="00686D02" w:rsidRDefault="00686D02" w:rsidP="00686D02">
      <w:pPr>
        <w:spacing w:line="240" w:lineRule="auto"/>
        <w:rPr>
          <w:rFonts w:cs="Times New Roman"/>
          <w:sz w:val="16"/>
          <w:szCs w:val="16"/>
        </w:rPr>
      </w:pPr>
      <w:r w:rsidRPr="00686D02">
        <w:rPr>
          <w:rFonts w:cs="Times New Roman"/>
          <w:sz w:val="16"/>
          <w:szCs w:val="16"/>
        </w:rPr>
        <w:t>0c7b469bd808103d2a8b7da0f3f85485</w:t>
      </w:r>
    </w:p>
    <w:p w14:paraId="11305AF3" w14:textId="77777777" w:rsidR="00686D02" w:rsidRPr="00686D02" w:rsidRDefault="00686D02" w:rsidP="00686D02">
      <w:pPr>
        <w:spacing w:line="240" w:lineRule="auto"/>
        <w:rPr>
          <w:rFonts w:cs="Times New Roman"/>
          <w:sz w:val="16"/>
          <w:szCs w:val="16"/>
        </w:rPr>
      </w:pPr>
      <w:r w:rsidRPr="00686D02">
        <w:rPr>
          <w:rFonts w:cs="Times New Roman"/>
          <w:sz w:val="16"/>
          <w:szCs w:val="16"/>
        </w:rPr>
        <w:t>0cacc29aa8447b7ede122bd97b33b630</w:t>
      </w:r>
    </w:p>
    <w:p w14:paraId="071DE4E3" w14:textId="77777777" w:rsidR="00686D02" w:rsidRPr="00686D02" w:rsidRDefault="00686D02" w:rsidP="00686D02">
      <w:pPr>
        <w:spacing w:line="240" w:lineRule="auto"/>
        <w:rPr>
          <w:rFonts w:cs="Times New Roman"/>
          <w:sz w:val="16"/>
          <w:szCs w:val="16"/>
        </w:rPr>
      </w:pPr>
      <w:r w:rsidRPr="00686D02">
        <w:rPr>
          <w:rFonts w:cs="Times New Roman"/>
          <w:sz w:val="16"/>
          <w:szCs w:val="16"/>
        </w:rPr>
        <w:t>0bd7b427f9512a4948081dc2d01e121d</w:t>
      </w:r>
    </w:p>
    <w:p w14:paraId="20E28C51" w14:textId="77777777" w:rsidR="00686D02" w:rsidRPr="00686D02" w:rsidRDefault="00686D02" w:rsidP="00686D02">
      <w:pPr>
        <w:spacing w:line="240" w:lineRule="auto"/>
        <w:rPr>
          <w:rFonts w:cs="Times New Roman"/>
          <w:sz w:val="16"/>
          <w:szCs w:val="16"/>
        </w:rPr>
      </w:pPr>
      <w:r w:rsidRPr="00686D02">
        <w:rPr>
          <w:rFonts w:cs="Times New Roman"/>
          <w:sz w:val="16"/>
          <w:szCs w:val="16"/>
        </w:rPr>
        <w:t>0c23ccb174c3bbaee427012fe4299fe7</w:t>
      </w:r>
    </w:p>
    <w:p w14:paraId="2E2DCD94" w14:textId="77777777" w:rsidR="00686D02" w:rsidRPr="00686D02" w:rsidRDefault="00686D02" w:rsidP="00686D02">
      <w:pPr>
        <w:spacing w:line="240" w:lineRule="auto"/>
        <w:rPr>
          <w:rFonts w:cs="Times New Roman"/>
          <w:sz w:val="16"/>
          <w:szCs w:val="16"/>
        </w:rPr>
      </w:pPr>
      <w:r w:rsidRPr="00686D02">
        <w:rPr>
          <w:rFonts w:cs="Times New Roman"/>
          <w:sz w:val="16"/>
          <w:szCs w:val="16"/>
        </w:rPr>
        <w:t>0c9adf95f352a35ba27afbbd2c9f8e40</w:t>
      </w:r>
    </w:p>
    <w:p w14:paraId="2E346B8D" w14:textId="77777777" w:rsidR="00686D02" w:rsidRPr="00686D02" w:rsidRDefault="00686D02" w:rsidP="00686D02">
      <w:pPr>
        <w:spacing w:line="240" w:lineRule="auto"/>
        <w:rPr>
          <w:rFonts w:cs="Times New Roman"/>
          <w:sz w:val="16"/>
          <w:szCs w:val="16"/>
        </w:rPr>
      </w:pPr>
      <w:r w:rsidRPr="00686D02">
        <w:rPr>
          <w:rFonts w:cs="Times New Roman"/>
          <w:sz w:val="16"/>
          <w:szCs w:val="16"/>
        </w:rPr>
        <w:t>0a06fbd7930744b8a6b24c92007913ce</w:t>
      </w:r>
    </w:p>
    <w:p w14:paraId="2C0ED053" w14:textId="77777777" w:rsidR="00686D02" w:rsidRPr="00686D02" w:rsidRDefault="00686D02" w:rsidP="00686D02">
      <w:pPr>
        <w:spacing w:line="240" w:lineRule="auto"/>
        <w:rPr>
          <w:rFonts w:cs="Times New Roman"/>
          <w:sz w:val="16"/>
          <w:szCs w:val="16"/>
        </w:rPr>
      </w:pPr>
      <w:r w:rsidRPr="00686D02">
        <w:rPr>
          <w:rFonts w:cs="Times New Roman"/>
          <w:sz w:val="16"/>
          <w:szCs w:val="16"/>
        </w:rPr>
        <w:t>0d0a1e005b5533a8849fc3f21c255665</w:t>
      </w:r>
    </w:p>
    <w:p w14:paraId="4F5ABA4C" w14:textId="77777777" w:rsidR="00686D02" w:rsidRPr="00686D02" w:rsidRDefault="00686D02" w:rsidP="00686D02">
      <w:pPr>
        <w:spacing w:line="240" w:lineRule="auto"/>
        <w:rPr>
          <w:rFonts w:cs="Times New Roman"/>
          <w:sz w:val="16"/>
          <w:szCs w:val="16"/>
        </w:rPr>
      </w:pPr>
      <w:r w:rsidRPr="00686D02">
        <w:rPr>
          <w:rFonts w:cs="Times New Roman"/>
          <w:sz w:val="16"/>
          <w:szCs w:val="16"/>
        </w:rPr>
        <w:t>0c7b11bb4534992c746e566d60ad3e28</w:t>
      </w:r>
    </w:p>
    <w:p w14:paraId="66A9CDA6" w14:textId="77777777" w:rsidR="00686D02" w:rsidRPr="00686D02" w:rsidRDefault="00686D02" w:rsidP="00686D02">
      <w:pPr>
        <w:spacing w:line="240" w:lineRule="auto"/>
        <w:rPr>
          <w:rFonts w:cs="Times New Roman"/>
          <w:sz w:val="16"/>
          <w:szCs w:val="16"/>
        </w:rPr>
      </w:pPr>
      <w:r w:rsidRPr="00686D02">
        <w:rPr>
          <w:rFonts w:cs="Times New Roman"/>
          <w:sz w:val="16"/>
          <w:szCs w:val="16"/>
        </w:rPr>
        <w:t>0a050b8cfbe63674158e80376f1b236f</w:t>
      </w:r>
    </w:p>
    <w:p w14:paraId="1B43438E" w14:textId="77777777" w:rsidR="00686D02" w:rsidRPr="00686D02" w:rsidRDefault="00686D02" w:rsidP="00686D02">
      <w:pPr>
        <w:spacing w:line="240" w:lineRule="auto"/>
        <w:rPr>
          <w:rFonts w:cs="Times New Roman"/>
          <w:sz w:val="16"/>
          <w:szCs w:val="16"/>
        </w:rPr>
      </w:pPr>
      <w:r w:rsidRPr="00686D02">
        <w:rPr>
          <w:rFonts w:cs="Times New Roman"/>
          <w:sz w:val="16"/>
          <w:szCs w:val="16"/>
        </w:rPr>
        <w:t>0a0e76d58e89e5b2a273be91cf798fe0</w:t>
      </w:r>
    </w:p>
    <w:p w14:paraId="7E8367CA" w14:textId="77777777" w:rsidR="00686D02" w:rsidRPr="00686D02" w:rsidRDefault="00686D02" w:rsidP="00686D02">
      <w:pPr>
        <w:spacing w:line="240" w:lineRule="auto"/>
        <w:rPr>
          <w:rFonts w:cs="Times New Roman"/>
          <w:sz w:val="16"/>
          <w:szCs w:val="16"/>
        </w:rPr>
      </w:pPr>
      <w:r w:rsidRPr="00686D02">
        <w:rPr>
          <w:rFonts w:cs="Times New Roman"/>
          <w:sz w:val="16"/>
          <w:szCs w:val="16"/>
        </w:rPr>
        <w:t>0c171a59a3dfc56f1dae15aabeec478c</w:t>
      </w:r>
    </w:p>
    <w:p w14:paraId="12319BFC" w14:textId="77777777" w:rsidR="00686D02" w:rsidRPr="00686D02" w:rsidRDefault="00686D02" w:rsidP="00686D02">
      <w:pPr>
        <w:spacing w:line="240" w:lineRule="auto"/>
        <w:rPr>
          <w:rFonts w:cs="Times New Roman"/>
          <w:sz w:val="16"/>
          <w:szCs w:val="16"/>
        </w:rPr>
      </w:pPr>
      <w:r w:rsidRPr="00686D02">
        <w:rPr>
          <w:rFonts w:cs="Times New Roman"/>
          <w:sz w:val="16"/>
          <w:szCs w:val="16"/>
        </w:rPr>
        <w:t>0bd71825178b22c564cc18260644bed5</w:t>
      </w:r>
    </w:p>
    <w:p w14:paraId="1439BFBB" w14:textId="77777777" w:rsidR="00686D02" w:rsidRPr="00686D02" w:rsidRDefault="00686D02" w:rsidP="00686D02">
      <w:pPr>
        <w:spacing w:line="240" w:lineRule="auto"/>
        <w:rPr>
          <w:rFonts w:cs="Times New Roman"/>
          <w:sz w:val="16"/>
          <w:szCs w:val="16"/>
        </w:rPr>
      </w:pPr>
      <w:r w:rsidRPr="00686D02">
        <w:rPr>
          <w:rFonts w:cs="Times New Roman"/>
          <w:sz w:val="16"/>
          <w:szCs w:val="16"/>
        </w:rPr>
        <w:t>0a0b51cc7c2f01c59e8b45b7a53686cb</w:t>
      </w:r>
    </w:p>
    <w:p w14:paraId="067D30B8" w14:textId="77777777" w:rsidR="00686D02" w:rsidRPr="00686D02" w:rsidRDefault="00686D02" w:rsidP="00686D02">
      <w:pPr>
        <w:spacing w:line="240" w:lineRule="auto"/>
        <w:rPr>
          <w:rFonts w:cs="Times New Roman"/>
          <w:sz w:val="16"/>
          <w:szCs w:val="16"/>
        </w:rPr>
      </w:pPr>
      <w:r w:rsidRPr="00686D02">
        <w:rPr>
          <w:rFonts w:cs="Times New Roman"/>
          <w:sz w:val="16"/>
          <w:szCs w:val="16"/>
        </w:rPr>
        <w:t>0caf8378ad9a2fb921186d25dd0db740</w:t>
      </w:r>
    </w:p>
    <w:p w14:paraId="0BC2B6C6" w14:textId="77777777" w:rsidR="00686D02" w:rsidRPr="00686D02" w:rsidRDefault="00686D02" w:rsidP="00686D02">
      <w:pPr>
        <w:spacing w:line="240" w:lineRule="auto"/>
        <w:rPr>
          <w:rFonts w:cs="Times New Roman"/>
          <w:sz w:val="16"/>
          <w:szCs w:val="16"/>
        </w:rPr>
      </w:pPr>
      <w:r w:rsidRPr="00686D02">
        <w:rPr>
          <w:rFonts w:cs="Times New Roman"/>
          <w:sz w:val="16"/>
          <w:szCs w:val="16"/>
        </w:rPr>
        <w:t>0cefbf1386781ea858485b4ccc390920</w:t>
      </w:r>
    </w:p>
    <w:p w14:paraId="47EA78AF" w14:textId="77777777" w:rsidR="00686D02" w:rsidRPr="00686D02" w:rsidRDefault="00686D02" w:rsidP="00686D02">
      <w:pPr>
        <w:spacing w:line="240" w:lineRule="auto"/>
        <w:rPr>
          <w:rFonts w:cs="Times New Roman"/>
          <w:sz w:val="16"/>
          <w:szCs w:val="16"/>
        </w:rPr>
      </w:pPr>
      <w:r w:rsidRPr="00686D02">
        <w:rPr>
          <w:rFonts w:cs="Times New Roman"/>
          <w:sz w:val="16"/>
          <w:szCs w:val="16"/>
        </w:rPr>
        <w:t>0c02e4501084e6d5a22c425c24a87a8f</w:t>
      </w:r>
    </w:p>
    <w:p w14:paraId="0924B89B" w14:textId="77777777" w:rsidR="00686D02" w:rsidRPr="00686D02" w:rsidRDefault="00686D02" w:rsidP="00686D02">
      <w:pPr>
        <w:spacing w:line="240" w:lineRule="auto"/>
        <w:rPr>
          <w:rFonts w:cs="Times New Roman"/>
          <w:sz w:val="16"/>
          <w:szCs w:val="16"/>
        </w:rPr>
      </w:pPr>
      <w:r w:rsidRPr="00686D02">
        <w:rPr>
          <w:rFonts w:cs="Times New Roman"/>
          <w:sz w:val="16"/>
          <w:szCs w:val="16"/>
        </w:rPr>
        <w:t>0bde545491e692b0124b41bbbd3fcff3</w:t>
      </w:r>
    </w:p>
    <w:p w14:paraId="60CABC6B" w14:textId="77777777" w:rsidR="00686D02" w:rsidRPr="00686D02" w:rsidRDefault="00686D02" w:rsidP="00686D02">
      <w:pPr>
        <w:spacing w:line="240" w:lineRule="auto"/>
        <w:rPr>
          <w:rFonts w:cs="Times New Roman"/>
          <w:sz w:val="16"/>
          <w:szCs w:val="16"/>
        </w:rPr>
      </w:pPr>
      <w:r w:rsidRPr="00686D02">
        <w:rPr>
          <w:rFonts w:cs="Times New Roman"/>
          <w:sz w:val="16"/>
          <w:szCs w:val="16"/>
        </w:rPr>
        <w:t>0abdbceac20740730f1303619f77fbbc</w:t>
      </w:r>
    </w:p>
    <w:p w14:paraId="5CAB31DB" w14:textId="77777777" w:rsidR="00686D02" w:rsidRPr="00686D02" w:rsidRDefault="00686D02" w:rsidP="00686D02">
      <w:pPr>
        <w:spacing w:line="240" w:lineRule="auto"/>
        <w:rPr>
          <w:rFonts w:cs="Times New Roman"/>
          <w:sz w:val="16"/>
          <w:szCs w:val="16"/>
        </w:rPr>
      </w:pPr>
      <w:r w:rsidRPr="00686D02">
        <w:rPr>
          <w:rFonts w:cs="Times New Roman"/>
          <w:sz w:val="16"/>
          <w:szCs w:val="16"/>
        </w:rPr>
        <w:t>0d2bcf8a2d4c4ced43d5b6efe39aa712</w:t>
      </w:r>
    </w:p>
    <w:p w14:paraId="2EA4885C" w14:textId="77777777" w:rsidR="00686D02" w:rsidRPr="00686D02" w:rsidRDefault="00686D02" w:rsidP="00686D02">
      <w:pPr>
        <w:spacing w:line="240" w:lineRule="auto"/>
        <w:rPr>
          <w:rFonts w:cs="Times New Roman"/>
          <w:sz w:val="16"/>
          <w:szCs w:val="16"/>
        </w:rPr>
      </w:pPr>
      <w:r w:rsidRPr="00686D02">
        <w:rPr>
          <w:rFonts w:cs="Times New Roman"/>
          <w:sz w:val="16"/>
          <w:szCs w:val="16"/>
        </w:rPr>
        <w:t>0d2b8c3d5261386659b7a89875e85757</w:t>
      </w:r>
    </w:p>
    <w:p w14:paraId="790FF72D" w14:textId="77777777" w:rsidR="00686D02" w:rsidRPr="00686D02" w:rsidRDefault="00686D02" w:rsidP="00686D02">
      <w:pPr>
        <w:spacing w:line="240" w:lineRule="auto"/>
        <w:rPr>
          <w:rFonts w:cs="Times New Roman"/>
          <w:sz w:val="16"/>
          <w:szCs w:val="16"/>
        </w:rPr>
      </w:pPr>
      <w:r w:rsidRPr="00686D02">
        <w:rPr>
          <w:rFonts w:cs="Times New Roman"/>
          <w:sz w:val="16"/>
          <w:szCs w:val="16"/>
        </w:rPr>
        <w:t>0bd393b2e1771f2d5fed6df051644ae2</w:t>
      </w:r>
    </w:p>
    <w:p w14:paraId="748A7DAB" w14:textId="77777777" w:rsidR="00686D02" w:rsidRPr="00686D02" w:rsidRDefault="00686D02" w:rsidP="00686D02">
      <w:pPr>
        <w:spacing w:line="240" w:lineRule="auto"/>
        <w:rPr>
          <w:rFonts w:cs="Times New Roman"/>
          <w:sz w:val="16"/>
          <w:szCs w:val="16"/>
        </w:rPr>
      </w:pPr>
      <w:r w:rsidRPr="00686D02">
        <w:rPr>
          <w:rFonts w:cs="Times New Roman"/>
          <w:sz w:val="16"/>
          <w:szCs w:val="16"/>
        </w:rPr>
        <w:t>0c361f940981a75e635d5521b0a60fec</w:t>
      </w:r>
    </w:p>
    <w:p w14:paraId="000400F0" w14:textId="77777777" w:rsidR="00686D02" w:rsidRPr="00686D02" w:rsidRDefault="00686D02" w:rsidP="00686D02">
      <w:pPr>
        <w:spacing w:line="240" w:lineRule="auto"/>
        <w:rPr>
          <w:rFonts w:cs="Times New Roman"/>
          <w:sz w:val="16"/>
          <w:szCs w:val="16"/>
        </w:rPr>
      </w:pPr>
      <w:r w:rsidRPr="00686D02">
        <w:rPr>
          <w:rFonts w:cs="Times New Roman"/>
          <w:sz w:val="16"/>
          <w:szCs w:val="16"/>
        </w:rPr>
        <w:t>0b9e34d538b086b4f23b360a2b303a43</w:t>
      </w:r>
    </w:p>
    <w:p w14:paraId="34A49562" w14:textId="77777777" w:rsidR="00686D02" w:rsidRPr="00686D02" w:rsidRDefault="00686D02" w:rsidP="00686D02">
      <w:pPr>
        <w:spacing w:line="240" w:lineRule="auto"/>
        <w:rPr>
          <w:rFonts w:cs="Times New Roman"/>
          <w:sz w:val="16"/>
          <w:szCs w:val="16"/>
        </w:rPr>
      </w:pPr>
      <w:r w:rsidRPr="00686D02">
        <w:rPr>
          <w:rFonts w:cs="Times New Roman"/>
          <w:sz w:val="16"/>
          <w:szCs w:val="16"/>
        </w:rPr>
        <w:t>0b7446b267a50db5a6515fe2876d22b0</w:t>
      </w:r>
    </w:p>
    <w:p w14:paraId="2903B229" w14:textId="77777777" w:rsidR="00686D02" w:rsidRPr="00686D02" w:rsidRDefault="00686D02" w:rsidP="00686D02">
      <w:pPr>
        <w:spacing w:line="240" w:lineRule="auto"/>
        <w:rPr>
          <w:rFonts w:cs="Times New Roman"/>
          <w:sz w:val="16"/>
          <w:szCs w:val="16"/>
        </w:rPr>
      </w:pPr>
      <w:r w:rsidRPr="00686D02">
        <w:rPr>
          <w:rFonts w:cs="Times New Roman"/>
          <w:sz w:val="16"/>
          <w:szCs w:val="16"/>
        </w:rPr>
        <w:t>0c2585a869de3968cd401f640b8ecc30</w:t>
      </w:r>
    </w:p>
    <w:p w14:paraId="0DD6A33B" w14:textId="77777777" w:rsidR="00686D02" w:rsidRPr="00686D02" w:rsidRDefault="00686D02" w:rsidP="00686D02">
      <w:pPr>
        <w:spacing w:line="240" w:lineRule="auto"/>
        <w:rPr>
          <w:rFonts w:cs="Times New Roman"/>
          <w:sz w:val="16"/>
          <w:szCs w:val="16"/>
        </w:rPr>
      </w:pPr>
      <w:r w:rsidRPr="00686D02">
        <w:rPr>
          <w:rFonts w:cs="Times New Roman"/>
          <w:sz w:val="16"/>
          <w:szCs w:val="16"/>
        </w:rPr>
        <w:t>0c3db34d5393b58e1a148b188fa296c0</w:t>
      </w:r>
    </w:p>
    <w:p w14:paraId="7E40BF78" w14:textId="77777777" w:rsidR="00686D02" w:rsidRPr="00686D02" w:rsidRDefault="00686D02" w:rsidP="00686D02">
      <w:pPr>
        <w:spacing w:line="240" w:lineRule="auto"/>
        <w:rPr>
          <w:rFonts w:cs="Times New Roman"/>
          <w:sz w:val="16"/>
          <w:szCs w:val="16"/>
        </w:rPr>
      </w:pPr>
      <w:r w:rsidRPr="00686D02">
        <w:rPr>
          <w:rFonts w:cs="Times New Roman"/>
          <w:sz w:val="16"/>
          <w:szCs w:val="16"/>
        </w:rPr>
        <w:t>0cf3e91199fbef9cbbe3001d39c620d8</w:t>
      </w:r>
    </w:p>
    <w:p w14:paraId="14FE6D86" w14:textId="77777777" w:rsidR="00686D02" w:rsidRPr="00686D02" w:rsidRDefault="00686D02" w:rsidP="00686D02">
      <w:pPr>
        <w:spacing w:line="240" w:lineRule="auto"/>
        <w:rPr>
          <w:rFonts w:cs="Times New Roman"/>
          <w:sz w:val="16"/>
          <w:szCs w:val="16"/>
        </w:rPr>
      </w:pPr>
      <w:r w:rsidRPr="00686D02">
        <w:rPr>
          <w:rFonts w:cs="Times New Roman"/>
          <w:sz w:val="16"/>
          <w:szCs w:val="16"/>
        </w:rPr>
        <w:t>0c8db53787cb2bcb8a069ccad18a2d34</w:t>
      </w:r>
    </w:p>
    <w:p w14:paraId="7FBC6067" w14:textId="77777777" w:rsidR="00686D02" w:rsidRPr="00686D02" w:rsidRDefault="00686D02" w:rsidP="00686D02">
      <w:pPr>
        <w:spacing w:line="240" w:lineRule="auto"/>
        <w:rPr>
          <w:rFonts w:cs="Times New Roman"/>
          <w:sz w:val="16"/>
          <w:szCs w:val="16"/>
        </w:rPr>
      </w:pPr>
      <w:r w:rsidRPr="00686D02">
        <w:rPr>
          <w:rFonts w:cs="Times New Roman"/>
          <w:sz w:val="16"/>
          <w:szCs w:val="16"/>
        </w:rPr>
        <w:t>0b9b1bdf8ebca83eee06fe599a04b246</w:t>
      </w:r>
    </w:p>
    <w:p w14:paraId="78CB4E7E" w14:textId="77777777" w:rsidR="00686D02" w:rsidRPr="00686D02" w:rsidRDefault="00686D02" w:rsidP="00686D02">
      <w:pPr>
        <w:spacing w:line="240" w:lineRule="auto"/>
        <w:rPr>
          <w:rFonts w:cs="Times New Roman"/>
          <w:sz w:val="16"/>
          <w:szCs w:val="16"/>
        </w:rPr>
      </w:pPr>
      <w:r w:rsidRPr="00686D02">
        <w:rPr>
          <w:rFonts w:cs="Times New Roman"/>
          <w:sz w:val="16"/>
          <w:szCs w:val="16"/>
        </w:rPr>
        <w:t>0d9aa42bb32226b412d8ae64aa71a26c</w:t>
      </w:r>
    </w:p>
    <w:p w14:paraId="2A8F3A60" w14:textId="77777777" w:rsidR="00686D02" w:rsidRPr="00686D02" w:rsidRDefault="00686D02" w:rsidP="00686D02">
      <w:pPr>
        <w:spacing w:line="240" w:lineRule="auto"/>
        <w:rPr>
          <w:rFonts w:cs="Times New Roman"/>
          <w:sz w:val="16"/>
          <w:szCs w:val="16"/>
        </w:rPr>
      </w:pPr>
      <w:r w:rsidRPr="00686D02">
        <w:rPr>
          <w:rFonts w:cs="Times New Roman"/>
          <w:sz w:val="16"/>
          <w:szCs w:val="16"/>
        </w:rPr>
        <w:t>0ad58819b2d2d120ee01bd79f02f862d</w:t>
      </w:r>
    </w:p>
    <w:p w14:paraId="53BF3F6E" w14:textId="77777777" w:rsidR="00686D02" w:rsidRPr="00686D02" w:rsidRDefault="00686D02" w:rsidP="00686D02">
      <w:pPr>
        <w:spacing w:line="240" w:lineRule="auto"/>
        <w:rPr>
          <w:rFonts w:cs="Times New Roman"/>
          <w:sz w:val="16"/>
          <w:szCs w:val="16"/>
        </w:rPr>
      </w:pPr>
      <w:r w:rsidRPr="00686D02">
        <w:rPr>
          <w:rFonts w:cs="Times New Roman"/>
          <w:sz w:val="16"/>
          <w:szCs w:val="16"/>
        </w:rPr>
        <w:t>0beaee2e9d0c995ce45264b2388fab90</w:t>
      </w:r>
    </w:p>
    <w:p w14:paraId="6AF12E88" w14:textId="77777777" w:rsidR="00686D02" w:rsidRPr="00686D02" w:rsidRDefault="00686D02" w:rsidP="00686D02">
      <w:pPr>
        <w:spacing w:line="240" w:lineRule="auto"/>
        <w:rPr>
          <w:rFonts w:cs="Times New Roman"/>
          <w:sz w:val="16"/>
          <w:szCs w:val="16"/>
        </w:rPr>
      </w:pPr>
      <w:r w:rsidRPr="00686D02">
        <w:rPr>
          <w:rFonts w:cs="Times New Roman"/>
          <w:sz w:val="16"/>
          <w:szCs w:val="16"/>
        </w:rPr>
        <w:t>0b8f6f33f9a0863b0f4c149282efd1fd</w:t>
      </w:r>
    </w:p>
    <w:p w14:paraId="419313DD" w14:textId="77777777" w:rsidR="00686D02" w:rsidRPr="00686D02" w:rsidRDefault="00686D02" w:rsidP="00686D02">
      <w:pPr>
        <w:spacing w:line="240" w:lineRule="auto"/>
        <w:rPr>
          <w:rFonts w:cs="Times New Roman"/>
          <w:sz w:val="16"/>
          <w:szCs w:val="16"/>
        </w:rPr>
      </w:pPr>
      <w:r w:rsidRPr="00686D02">
        <w:rPr>
          <w:rFonts w:cs="Times New Roman"/>
          <w:sz w:val="16"/>
          <w:szCs w:val="16"/>
        </w:rPr>
        <w:t>0ad69e260c82f167e67e23b079473a90</w:t>
      </w:r>
    </w:p>
    <w:p w14:paraId="426DD3E3" w14:textId="77777777" w:rsidR="00686D02" w:rsidRPr="00686D02" w:rsidRDefault="00686D02" w:rsidP="00686D02">
      <w:pPr>
        <w:spacing w:line="240" w:lineRule="auto"/>
        <w:rPr>
          <w:rFonts w:cs="Times New Roman"/>
          <w:sz w:val="16"/>
          <w:szCs w:val="16"/>
        </w:rPr>
      </w:pPr>
      <w:r w:rsidRPr="00686D02">
        <w:rPr>
          <w:rFonts w:cs="Times New Roman"/>
          <w:sz w:val="16"/>
          <w:szCs w:val="16"/>
        </w:rPr>
        <w:t>0c247952efd401ab20b1282bd4fb76f7</w:t>
      </w:r>
    </w:p>
    <w:p w14:paraId="0A6673B3" w14:textId="77777777" w:rsidR="00686D02" w:rsidRPr="00686D02" w:rsidRDefault="00686D02" w:rsidP="00686D02">
      <w:pPr>
        <w:spacing w:line="240" w:lineRule="auto"/>
        <w:rPr>
          <w:rFonts w:cs="Times New Roman"/>
          <w:sz w:val="16"/>
          <w:szCs w:val="16"/>
        </w:rPr>
      </w:pPr>
      <w:r w:rsidRPr="00686D02">
        <w:rPr>
          <w:rFonts w:cs="Times New Roman"/>
          <w:sz w:val="16"/>
          <w:szCs w:val="16"/>
        </w:rPr>
        <w:t>0a02ffbf85491e7f9fdb4eb7e6ba3570</w:t>
      </w:r>
    </w:p>
    <w:p w14:paraId="17715167" w14:textId="77777777" w:rsidR="00686D02" w:rsidRPr="00686D02" w:rsidRDefault="00686D02" w:rsidP="00686D02">
      <w:pPr>
        <w:spacing w:line="240" w:lineRule="auto"/>
        <w:rPr>
          <w:rFonts w:cs="Times New Roman"/>
          <w:sz w:val="16"/>
          <w:szCs w:val="16"/>
        </w:rPr>
      </w:pPr>
    </w:p>
    <w:p w14:paraId="714C98C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w:t>
      </w:r>
    </w:p>
    <w:p w14:paraId="228F267A" w14:textId="77777777" w:rsidR="00686D02" w:rsidRPr="00686D02" w:rsidRDefault="00686D02" w:rsidP="00686D02">
      <w:pPr>
        <w:spacing w:line="240" w:lineRule="auto"/>
        <w:rPr>
          <w:rFonts w:cs="Times New Roman"/>
          <w:sz w:val="16"/>
          <w:szCs w:val="16"/>
        </w:rPr>
      </w:pPr>
      <w:r w:rsidRPr="00686D02">
        <w:rPr>
          <w:rFonts w:cs="Times New Roman"/>
          <w:sz w:val="16"/>
          <w:szCs w:val="16"/>
        </w:rPr>
        <w:t>0bae9b8b476e8662ec3f041b70387742</w:t>
      </w:r>
    </w:p>
    <w:p w14:paraId="68C3D1BC" w14:textId="77777777" w:rsidR="00686D02" w:rsidRPr="00686D02" w:rsidRDefault="00686D02" w:rsidP="00686D02">
      <w:pPr>
        <w:spacing w:line="240" w:lineRule="auto"/>
        <w:rPr>
          <w:rFonts w:cs="Times New Roman"/>
          <w:sz w:val="16"/>
          <w:szCs w:val="16"/>
        </w:rPr>
      </w:pPr>
      <w:r w:rsidRPr="00686D02">
        <w:rPr>
          <w:rFonts w:cs="Times New Roman"/>
          <w:sz w:val="16"/>
          <w:szCs w:val="16"/>
        </w:rPr>
        <w:t>0bce46bed2e595d499bee89f294584b6</w:t>
      </w:r>
    </w:p>
    <w:p w14:paraId="3B521B13" w14:textId="77777777" w:rsidR="00686D02" w:rsidRPr="00686D02" w:rsidRDefault="00686D02" w:rsidP="00686D02">
      <w:pPr>
        <w:spacing w:line="240" w:lineRule="auto"/>
        <w:rPr>
          <w:rFonts w:cs="Times New Roman"/>
          <w:sz w:val="16"/>
          <w:szCs w:val="16"/>
        </w:rPr>
      </w:pPr>
      <w:r w:rsidRPr="00686D02">
        <w:rPr>
          <w:rFonts w:cs="Times New Roman"/>
          <w:sz w:val="16"/>
          <w:szCs w:val="16"/>
        </w:rPr>
        <w:t>0b4ce15d51b42ac7d7ee0ef54177be76</w:t>
      </w:r>
    </w:p>
    <w:p w14:paraId="57E57274" w14:textId="77777777" w:rsidR="00686D02" w:rsidRPr="00686D02" w:rsidRDefault="00686D02" w:rsidP="00686D02">
      <w:pPr>
        <w:spacing w:line="240" w:lineRule="auto"/>
        <w:rPr>
          <w:rFonts w:cs="Times New Roman"/>
          <w:sz w:val="16"/>
          <w:szCs w:val="16"/>
        </w:rPr>
      </w:pPr>
      <w:r w:rsidRPr="00686D02">
        <w:rPr>
          <w:rFonts w:cs="Times New Roman"/>
          <w:sz w:val="16"/>
          <w:szCs w:val="16"/>
        </w:rPr>
        <w:t>0b512b3a4c8a8880395da44be3ceb4e1</w:t>
      </w:r>
    </w:p>
    <w:p w14:paraId="1864C215" w14:textId="77777777" w:rsidR="00686D02" w:rsidRPr="00686D02" w:rsidRDefault="00686D02" w:rsidP="00686D02">
      <w:pPr>
        <w:spacing w:line="240" w:lineRule="auto"/>
        <w:rPr>
          <w:rFonts w:cs="Times New Roman"/>
          <w:sz w:val="16"/>
          <w:szCs w:val="16"/>
        </w:rPr>
      </w:pPr>
      <w:r w:rsidRPr="00686D02">
        <w:rPr>
          <w:rFonts w:cs="Times New Roman"/>
          <w:sz w:val="16"/>
          <w:szCs w:val="16"/>
        </w:rPr>
        <w:t>0d91296f11bf57278f786bb0d4c60143</w:t>
      </w:r>
    </w:p>
    <w:p w14:paraId="6C764F5B" w14:textId="77777777" w:rsidR="00686D02" w:rsidRPr="00686D02" w:rsidRDefault="00686D02" w:rsidP="00686D02">
      <w:pPr>
        <w:spacing w:line="240" w:lineRule="auto"/>
        <w:rPr>
          <w:rFonts w:cs="Times New Roman"/>
          <w:sz w:val="16"/>
          <w:szCs w:val="16"/>
        </w:rPr>
      </w:pPr>
      <w:r w:rsidRPr="00686D02">
        <w:rPr>
          <w:rFonts w:cs="Times New Roman"/>
          <w:sz w:val="16"/>
          <w:szCs w:val="16"/>
        </w:rPr>
        <w:t>00f27e55e024ab2fc9b42c9931e0ecfb</w:t>
      </w:r>
    </w:p>
    <w:p w14:paraId="11CF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cdbab85d824090962512bcc576eb47</w:t>
      </w:r>
    </w:p>
    <w:p w14:paraId="587B0D8A" w14:textId="77777777" w:rsidR="00686D02" w:rsidRPr="00686D02" w:rsidRDefault="00686D02" w:rsidP="00686D02">
      <w:pPr>
        <w:spacing w:line="240" w:lineRule="auto"/>
        <w:rPr>
          <w:rFonts w:cs="Times New Roman"/>
          <w:sz w:val="16"/>
          <w:szCs w:val="16"/>
        </w:rPr>
      </w:pPr>
      <w:r w:rsidRPr="00686D02">
        <w:rPr>
          <w:rFonts w:cs="Times New Roman"/>
          <w:sz w:val="16"/>
          <w:szCs w:val="16"/>
        </w:rPr>
        <w:t>0a929cccbeb5f0cc311d267f08757d8c</w:t>
      </w:r>
    </w:p>
    <w:p w14:paraId="03C348FE" w14:textId="77777777" w:rsidR="00686D02" w:rsidRPr="00686D02" w:rsidRDefault="00686D02" w:rsidP="00686D02">
      <w:pPr>
        <w:spacing w:line="240" w:lineRule="auto"/>
        <w:rPr>
          <w:rFonts w:cs="Times New Roman"/>
          <w:sz w:val="16"/>
          <w:szCs w:val="16"/>
        </w:rPr>
      </w:pPr>
      <w:r w:rsidRPr="00686D02">
        <w:rPr>
          <w:rFonts w:cs="Times New Roman"/>
          <w:sz w:val="16"/>
          <w:szCs w:val="16"/>
        </w:rPr>
        <w:t>00dbfd6adc6edfd60f3a9996598b6b8a</w:t>
      </w:r>
    </w:p>
    <w:p w14:paraId="75D3F44A" w14:textId="77777777" w:rsidR="00686D02" w:rsidRPr="00686D02" w:rsidRDefault="00686D02" w:rsidP="00686D02">
      <w:pPr>
        <w:spacing w:line="240" w:lineRule="auto"/>
        <w:rPr>
          <w:rFonts w:cs="Times New Roman"/>
          <w:sz w:val="16"/>
          <w:szCs w:val="16"/>
        </w:rPr>
      </w:pPr>
      <w:r w:rsidRPr="00686D02">
        <w:rPr>
          <w:rFonts w:cs="Times New Roman"/>
          <w:sz w:val="16"/>
          <w:szCs w:val="16"/>
        </w:rPr>
        <w:t>00dc972f3182aafd97eecfbe7ac9bbe0</w:t>
      </w:r>
    </w:p>
    <w:p w14:paraId="5F4FA7AD" w14:textId="77777777" w:rsidR="00686D02" w:rsidRPr="00686D02" w:rsidRDefault="00686D02" w:rsidP="00686D02">
      <w:pPr>
        <w:spacing w:line="240" w:lineRule="auto"/>
        <w:rPr>
          <w:rFonts w:cs="Times New Roman"/>
          <w:sz w:val="16"/>
          <w:szCs w:val="16"/>
        </w:rPr>
      </w:pPr>
      <w:r w:rsidRPr="00686D02">
        <w:rPr>
          <w:rFonts w:cs="Times New Roman"/>
          <w:sz w:val="16"/>
          <w:szCs w:val="16"/>
        </w:rPr>
        <w:t>0e354f2a40978109474fac54eeb38bb5</w:t>
      </w:r>
    </w:p>
    <w:p w14:paraId="0DE08E2A" w14:textId="77777777" w:rsidR="00686D02" w:rsidRPr="00686D02" w:rsidRDefault="00686D02" w:rsidP="00686D02">
      <w:pPr>
        <w:spacing w:line="240" w:lineRule="auto"/>
        <w:rPr>
          <w:rFonts w:cs="Times New Roman"/>
          <w:sz w:val="16"/>
          <w:szCs w:val="16"/>
        </w:rPr>
      </w:pPr>
      <w:r w:rsidRPr="00686D02">
        <w:rPr>
          <w:rFonts w:cs="Times New Roman"/>
          <w:sz w:val="16"/>
          <w:szCs w:val="16"/>
        </w:rPr>
        <w:t>1f1ccb12a7ef9bf06b9c3c03aafe0b00</w:t>
      </w:r>
    </w:p>
    <w:p w14:paraId="7ABA8D76" w14:textId="77777777" w:rsidR="00686D02" w:rsidRPr="00686D02" w:rsidRDefault="00686D02" w:rsidP="00686D02">
      <w:pPr>
        <w:spacing w:line="240" w:lineRule="auto"/>
        <w:rPr>
          <w:rFonts w:cs="Times New Roman"/>
          <w:sz w:val="16"/>
          <w:szCs w:val="16"/>
        </w:rPr>
      </w:pPr>
      <w:r w:rsidRPr="00686D02">
        <w:rPr>
          <w:rFonts w:cs="Times New Roman"/>
          <w:sz w:val="16"/>
          <w:szCs w:val="16"/>
        </w:rPr>
        <w:t>0a8c912c5db653624cde8ece85a2d08c</w:t>
      </w:r>
    </w:p>
    <w:p w14:paraId="61D1EE83" w14:textId="77777777" w:rsidR="00686D02" w:rsidRPr="00686D02" w:rsidRDefault="00686D02" w:rsidP="00686D02">
      <w:pPr>
        <w:spacing w:line="240" w:lineRule="auto"/>
        <w:rPr>
          <w:rFonts w:cs="Times New Roman"/>
          <w:sz w:val="16"/>
          <w:szCs w:val="16"/>
        </w:rPr>
      </w:pPr>
      <w:r w:rsidRPr="00686D02">
        <w:rPr>
          <w:rFonts w:cs="Times New Roman"/>
          <w:sz w:val="16"/>
          <w:szCs w:val="16"/>
        </w:rPr>
        <w:t>00d79c3199bb9b8b8673901df9b00340</w:t>
      </w:r>
    </w:p>
    <w:p w14:paraId="4DB8012A" w14:textId="77777777" w:rsidR="00686D02" w:rsidRPr="00686D02" w:rsidRDefault="00686D02" w:rsidP="00686D02">
      <w:pPr>
        <w:spacing w:line="240" w:lineRule="auto"/>
        <w:rPr>
          <w:rFonts w:cs="Times New Roman"/>
          <w:sz w:val="16"/>
          <w:szCs w:val="16"/>
        </w:rPr>
      </w:pPr>
      <w:r w:rsidRPr="00686D02">
        <w:rPr>
          <w:rFonts w:cs="Times New Roman"/>
          <w:sz w:val="16"/>
          <w:szCs w:val="16"/>
        </w:rPr>
        <w:t>0b4121063b714401ba4e7ac38be1cf73</w:t>
      </w:r>
    </w:p>
    <w:p w14:paraId="27117F7A" w14:textId="77777777" w:rsidR="00686D02" w:rsidRPr="00686D02" w:rsidRDefault="00686D02" w:rsidP="00686D02">
      <w:pPr>
        <w:spacing w:line="240" w:lineRule="auto"/>
        <w:rPr>
          <w:rFonts w:cs="Times New Roman"/>
          <w:sz w:val="16"/>
          <w:szCs w:val="16"/>
        </w:rPr>
      </w:pPr>
      <w:r w:rsidRPr="00686D02">
        <w:rPr>
          <w:rFonts w:cs="Times New Roman"/>
          <w:sz w:val="16"/>
          <w:szCs w:val="16"/>
        </w:rPr>
        <w:t>0b34e7b01518584833b683720a02ceb6</w:t>
      </w:r>
    </w:p>
    <w:p w14:paraId="65542F47" w14:textId="77777777" w:rsidR="00686D02" w:rsidRPr="00686D02" w:rsidRDefault="00686D02" w:rsidP="00686D02">
      <w:pPr>
        <w:spacing w:line="240" w:lineRule="auto"/>
        <w:rPr>
          <w:rFonts w:cs="Times New Roman"/>
          <w:sz w:val="16"/>
          <w:szCs w:val="16"/>
        </w:rPr>
      </w:pPr>
      <w:r w:rsidRPr="00686D02">
        <w:rPr>
          <w:rFonts w:cs="Times New Roman"/>
          <w:sz w:val="16"/>
          <w:szCs w:val="16"/>
        </w:rPr>
        <w:t>0cbda2f0aa84037a9e4fb115a47c6e1e</w:t>
      </w:r>
    </w:p>
    <w:p w14:paraId="69A6AD54" w14:textId="77777777" w:rsidR="00686D02" w:rsidRPr="00686D02" w:rsidRDefault="00686D02" w:rsidP="00686D02">
      <w:pPr>
        <w:spacing w:line="240" w:lineRule="auto"/>
        <w:rPr>
          <w:rFonts w:cs="Times New Roman"/>
          <w:sz w:val="16"/>
          <w:szCs w:val="16"/>
        </w:rPr>
      </w:pPr>
      <w:r w:rsidRPr="00686D02">
        <w:rPr>
          <w:rFonts w:cs="Times New Roman"/>
          <w:sz w:val="16"/>
          <w:szCs w:val="16"/>
        </w:rPr>
        <w:t>1f6b78a5187ee99ac9ba5cf663ddcdf2</w:t>
      </w:r>
    </w:p>
    <w:p w14:paraId="3A5456FE" w14:textId="77777777" w:rsidR="00686D02" w:rsidRPr="00686D02" w:rsidRDefault="00686D02" w:rsidP="00686D02">
      <w:pPr>
        <w:spacing w:line="240" w:lineRule="auto"/>
        <w:rPr>
          <w:rFonts w:cs="Times New Roman"/>
          <w:sz w:val="16"/>
          <w:szCs w:val="16"/>
        </w:rPr>
      </w:pPr>
      <w:r w:rsidRPr="00686D02">
        <w:rPr>
          <w:rFonts w:cs="Times New Roman"/>
          <w:sz w:val="16"/>
          <w:szCs w:val="16"/>
        </w:rPr>
        <w:t>0a7a8275dad78ab5020d9aa5ad9cdce2</w:t>
      </w:r>
    </w:p>
    <w:p w14:paraId="509A2231" w14:textId="77777777" w:rsidR="00686D02" w:rsidRPr="00686D02" w:rsidRDefault="00686D02" w:rsidP="00686D02">
      <w:pPr>
        <w:spacing w:line="240" w:lineRule="auto"/>
        <w:rPr>
          <w:rFonts w:cs="Times New Roman"/>
          <w:sz w:val="16"/>
          <w:szCs w:val="16"/>
        </w:rPr>
      </w:pPr>
      <w:r w:rsidRPr="00686D02">
        <w:rPr>
          <w:rFonts w:cs="Times New Roman"/>
          <w:sz w:val="16"/>
          <w:szCs w:val="16"/>
        </w:rPr>
        <w:t>00bb579229f33e757e131be1bfe5feb1</w:t>
      </w:r>
    </w:p>
    <w:p w14:paraId="441E9C6C" w14:textId="77777777" w:rsidR="00686D02" w:rsidRPr="00686D02" w:rsidRDefault="00686D02" w:rsidP="00686D02">
      <w:pPr>
        <w:spacing w:line="240" w:lineRule="auto"/>
        <w:rPr>
          <w:rFonts w:cs="Times New Roman"/>
          <w:sz w:val="16"/>
          <w:szCs w:val="16"/>
        </w:rPr>
      </w:pPr>
      <w:r w:rsidRPr="00686D02">
        <w:rPr>
          <w:rFonts w:cs="Times New Roman"/>
          <w:sz w:val="16"/>
          <w:szCs w:val="16"/>
        </w:rPr>
        <w:t>0a84d2fcde5aee9282e3009e03944294</w:t>
      </w:r>
    </w:p>
    <w:p w14:paraId="6563C747" w14:textId="77777777" w:rsidR="00686D02" w:rsidRPr="00686D02" w:rsidRDefault="00686D02" w:rsidP="00686D02">
      <w:pPr>
        <w:spacing w:line="240" w:lineRule="auto"/>
        <w:rPr>
          <w:rFonts w:cs="Times New Roman"/>
          <w:sz w:val="16"/>
          <w:szCs w:val="16"/>
        </w:rPr>
      </w:pPr>
      <w:r w:rsidRPr="00686D02">
        <w:rPr>
          <w:rFonts w:cs="Times New Roman"/>
          <w:sz w:val="16"/>
          <w:szCs w:val="16"/>
        </w:rPr>
        <w:t>0d8f9c6b740e2fbae644d841074d8570</w:t>
      </w:r>
    </w:p>
    <w:p w14:paraId="3FE0EC26" w14:textId="77777777" w:rsidR="00686D02" w:rsidRPr="00686D02" w:rsidRDefault="00686D02" w:rsidP="00686D02">
      <w:pPr>
        <w:spacing w:line="240" w:lineRule="auto"/>
        <w:rPr>
          <w:rFonts w:cs="Times New Roman"/>
          <w:sz w:val="16"/>
          <w:szCs w:val="16"/>
        </w:rPr>
      </w:pPr>
      <w:r w:rsidRPr="00686D02">
        <w:rPr>
          <w:rFonts w:cs="Times New Roman"/>
          <w:sz w:val="16"/>
          <w:szCs w:val="16"/>
        </w:rPr>
        <w:t>0eb5e9d61c14988c48a966d5865d6d28</w:t>
      </w:r>
    </w:p>
    <w:p w14:paraId="32D04339" w14:textId="77777777" w:rsidR="00686D02" w:rsidRPr="00686D02" w:rsidRDefault="00686D02" w:rsidP="00686D02">
      <w:pPr>
        <w:spacing w:line="240" w:lineRule="auto"/>
        <w:rPr>
          <w:rFonts w:cs="Times New Roman"/>
          <w:sz w:val="16"/>
          <w:szCs w:val="16"/>
        </w:rPr>
      </w:pPr>
      <w:r w:rsidRPr="00686D02">
        <w:rPr>
          <w:rFonts w:cs="Times New Roman"/>
          <w:sz w:val="16"/>
          <w:szCs w:val="16"/>
        </w:rPr>
        <w:t>0e3eba99b19c23dd75f1186ba16f97e3</w:t>
      </w:r>
    </w:p>
    <w:p w14:paraId="7AAFBE3D" w14:textId="77777777" w:rsidR="00686D02" w:rsidRPr="00686D02" w:rsidRDefault="00686D02" w:rsidP="00686D02">
      <w:pPr>
        <w:spacing w:line="240" w:lineRule="auto"/>
        <w:rPr>
          <w:rFonts w:cs="Times New Roman"/>
          <w:sz w:val="16"/>
          <w:szCs w:val="16"/>
        </w:rPr>
      </w:pPr>
      <w:r w:rsidRPr="00686D02">
        <w:rPr>
          <w:rFonts w:cs="Times New Roman"/>
          <w:sz w:val="16"/>
          <w:szCs w:val="16"/>
        </w:rPr>
        <w:t>0ab870bdade499251235a90ee50684ca</w:t>
      </w:r>
    </w:p>
    <w:p w14:paraId="432236E0" w14:textId="77777777" w:rsidR="00686D02" w:rsidRPr="00686D02" w:rsidRDefault="00686D02" w:rsidP="00686D02">
      <w:pPr>
        <w:spacing w:line="240" w:lineRule="auto"/>
        <w:rPr>
          <w:rFonts w:cs="Times New Roman"/>
          <w:sz w:val="16"/>
          <w:szCs w:val="16"/>
        </w:rPr>
      </w:pPr>
      <w:r w:rsidRPr="00686D02">
        <w:rPr>
          <w:rFonts w:cs="Times New Roman"/>
          <w:sz w:val="16"/>
          <w:szCs w:val="16"/>
        </w:rPr>
        <w:t>0ca5d516debe845c5c6ec4b1ef5d3f6a</w:t>
      </w:r>
    </w:p>
    <w:p w14:paraId="12A00E03" w14:textId="77777777" w:rsidR="00686D02" w:rsidRPr="00686D02" w:rsidRDefault="00686D02" w:rsidP="00686D02">
      <w:pPr>
        <w:spacing w:line="240" w:lineRule="auto"/>
        <w:rPr>
          <w:rFonts w:cs="Times New Roman"/>
          <w:sz w:val="16"/>
          <w:szCs w:val="16"/>
        </w:rPr>
      </w:pPr>
      <w:r w:rsidRPr="00686D02">
        <w:rPr>
          <w:rFonts w:cs="Times New Roman"/>
          <w:sz w:val="16"/>
          <w:szCs w:val="16"/>
        </w:rPr>
        <w:t>0ec9322712427907beca43902a2b6fb1</w:t>
      </w:r>
    </w:p>
    <w:p w14:paraId="21464C61" w14:textId="77777777" w:rsidR="00686D02" w:rsidRPr="00686D02" w:rsidRDefault="00686D02" w:rsidP="00686D02">
      <w:pPr>
        <w:spacing w:line="240" w:lineRule="auto"/>
        <w:rPr>
          <w:rFonts w:cs="Times New Roman"/>
          <w:sz w:val="16"/>
          <w:szCs w:val="16"/>
        </w:rPr>
      </w:pPr>
      <w:r w:rsidRPr="00686D02">
        <w:rPr>
          <w:rFonts w:cs="Times New Roman"/>
          <w:sz w:val="16"/>
          <w:szCs w:val="16"/>
        </w:rPr>
        <w:t>02e687e65301883c0f7e1bb631a65ec3</w:t>
      </w:r>
    </w:p>
    <w:p w14:paraId="20ECDD10" w14:textId="77777777" w:rsidR="00686D02" w:rsidRPr="00686D02" w:rsidRDefault="00686D02" w:rsidP="00686D02">
      <w:pPr>
        <w:spacing w:line="240" w:lineRule="auto"/>
        <w:rPr>
          <w:rFonts w:cs="Times New Roman"/>
          <w:sz w:val="16"/>
          <w:szCs w:val="16"/>
        </w:rPr>
      </w:pPr>
      <w:r w:rsidRPr="00686D02">
        <w:rPr>
          <w:rFonts w:cs="Times New Roman"/>
          <w:sz w:val="16"/>
          <w:szCs w:val="16"/>
        </w:rPr>
        <w:t>0d7106304ff600671ad8b9334ba8bb50</w:t>
      </w:r>
    </w:p>
    <w:p w14:paraId="39E96EA7" w14:textId="77777777" w:rsidR="00686D02" w:rsidRPr="00686D02" w:rsidRDefault="00686D02" w:rsidP="00686D02">
      <w:pPr>
        <w:spacing w:line="240" w:lineRule="auto"/>
        <w:rPr>
          <w:rFonts w:cs="Times New Roman"/>
          <w:sz w:val="16"/>
          <w:szCs w:val="16"/>
        </w:rPr>
      </w:pPr>
      <w:r w:rsidRPr="00686D02">
        <w:rPr>
          <w:rFonts w:cs="Times New Roman"/>
          <w:sz w:val="16"/>
          <w:szCs w:val="16"/>
        </w:rPr>
        <w:t>1f2d7e27828ba3e942d99f0fcc148961</w:t>
      </w:r>
    </w:p>
    <w:p w14:paraId="4B46CD37" w14:textId="77777777" w:rsidR="00686D02" w:rsidRPr="00686D02" w:rsidRDefault="00686D02" w:rsidP="00686D02">
      <w:pPr>
        <w:spacing w:line="240" w:lineRule="auto"/>
        <w:rPr>
          <w:rFonts w:cs="Times New Roman"/>
          <w:sz w:val="16"/>
          <w:szCs w:val="16"/>
        </w:rPr>
      </w:pPr>
      <w:r w:rsidRPr="00686D02">
        <w:rPr>
          <w:rFonts w:cs="Times New Roman"/>
          <w:sz w:val="16"/>
          <w:szCs w:val="16"/>
        </w:rPr>
        <w:t>0e35e1d07d0afd197fd614267cd124cd</w:t>
      </w:r>
    </w:p>
    <w:p w14:paraId="763B9AEF" w14:textId="77777777" w:rsidR="00686D02" w:rsidRPr="00686D02" w:rsidRDefault="00686D02" w:rsidP="00686D02">
      <w:pPr>
        <w:spacing w:line="240" w:lineRule="auto"/>
        <w:rPr>
          <w:rFonts w:cs="Times New Roman"/>
          <w:sz w:val="16"/>
          <w:szCs w:val="16"/>
        </w:rPr>
      </w:pPr>
      <w:r w:rsidRPr="00686D02">
        <w:rPr>
          <w:rFonts w:cs="Times New Roman"/>
          <w:sz w:val="16"/>
          <w:szCs w:val="16"/>
        </w:rPr>
        <w:t>0cdbe0b491568404a637b33bde882e1d</w:t>
      </w:r>
    </w:p>
    <w:p w14:paraId="67B3A880" w14:textId="77777777" w:rsidR="00686D02" w:rsidRPr="00686D02" w:rsidRDefault="00686D02" w:rsidP="00686D02">
      <w:pPr>
        <w:spacing w:line="240" w:lineRule="auto"/>
        <w:rPr>
          <w:rFonts w:cs="Times New Roman"/>
          <w:sz w:val="16"/>
          <w:szCs w:val="16"/>
        </w:rPr>
      </w:pPr>
      <w:r w:rsidRPr="00686D02">
        <w:rPr>
          <w:rFonts w:cs="Times New Roman"/>
          <w:sz w:val="16"/>
          <w:szCs w:val="16"/>
        </w:rPr>
        <w:t>0c9ed9d217450e333a13a6ff61c33c98</w:t>
      </w:r>
    </w:p>
    <w:p w14:paraId="72542311" w14:textId="77777777" w:rsidR="00686D02" w:rsidRPr="00686D02" w:rsidRDefault="00686D02" w:rsidP="00686D02">
      <w:pPr>
        <w:spacing w:line="240" w:lineRule="auto"/>
        <w:rPr>
          <w:rFonts w:cs="Times New Roman"/>
          <w:sz w:val="16"/>
          <w:szCs w:val="16"/>
        </w:rPr>
      </w:pPr>
      <w:r w:rsidRPr="00686D02">
        <w:rPr>
          <w:rFonts w:cs="Times New Roman"/>
          <w:sz w:val="16"/>
          <w:szCs w:val="16"/>
        </w:rPr>
        <w:t>0d50541eac7633ee1e4e12b3ee709de8</w:t>
      </w:r>
    </w:p>
    <w:p w14:paraId="20D2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b59ecab36a573f8b686abbbc1c0f6e</w:t>
      </w:r>
    </w:p>
    <w:p w14:paraId="3E9204D9" w14:textId="77777777" w:rsidR="00686D02" w:rsidRPr="00686D02" w:rsidRDefault="00686D02" w:rsidP="00686D02">
      <w:pPr>
        <w:spacing w:line="240" w:lineRule="auto"/>
        <w:rPr>
          <w:rFonts w:cs="Times New Roman"/>
          <w:sz w:val="16"/>
          <w:szCs w:val="16"/>
        </w:rPr>
      </w:pPr>
      <w:r w:rsidRPr="00686D02">
        <w:rPr>
          <w:rFonts w:cs="Times New Roman"/>
          <w:sz w:val="16"/>
          <w:szCs w:val="16"/>
        </w:rPr>
        <w:t>0d0fc4c0582cbed33fb7673cfa2dc0c5</w:t>
      </w:r>
    </w:p>
    <w:p w14:paraId="02D0D7FF" w14:textId="77777777" w:rsidR="00686D02" w:rsidRPr="00686D02" w:rsidRDefault="00686D02" w:rsidP="00686D02">
      <w:pPr>
        <w:spacing w:line="240" w:lineRule="auto"/>
        <w:rPr>
          <w:rFonts w:cs="Times New Roman"/>
          <w:sz w:val="16"/>
          <w:szCs w:val="16"/>
        </w:rPr>
      </w:pPr>
      <w:r w:rsidRPr="00686D02">
        <w:rPr>
          <w:rFonts w:cs="Times New Roman"/>
          <w:sz w:val="16"/>
          <w:szCs w:val="16"/>
        </w:rPr>
        <w:t>0c5dc68877fa5f907cd42b689f7d68da</w:t>
      </w:r>
    </w:p>
    <w:p w14:paraId="20FAF8FA" w14:textId="77777777" w:rsidR="00686D02" w:rsidRPr="00686D02" w:rsidRDefault="00686D02" w:rsidP="00686D02">
      <w:pPr>
        <w:spacing w:line="240" w:lineRule="auto"/>
        <w:rPr>
          <w:rFonts w:cs="Times New Roman"/>
          <w:sz w:val="16"/>
          <w:szCs w:val="16"/>
        </w:rPr>
      </w:pPr>
      <w:r w:rsidRPr="00686D02">
        <w:rPr>
          <w:rFonts w:cs="Times New Roman"/>
          <w:sz w:val="16"/>
          <w:szCs w:val="16"/>
        </w:rPr>
        <w:t>0b18737a8240cab43a5a23c3beb21200</w:t>
      </w:r>
    </w:p>
    <w:p w14:paraId="572E5029" w14:textId="77777777" w:rsidR="00686D02" w:rsidRPr="00686D02" w:rsidRDefault="00686D02" w:rsidP="00686D02">
      <w:pPr>
        <w:spacing w:line="240" w:lineRule="auto"/>
        <w:rPr>
          <w:rFonts w:cs="Times New Roman"/>
          <w:sz w:val="16"/>
          <w:szCs w:val="16"/>
        </w:rPr>
      </w:pPr>
      <w:r w:rsidRPr="00686D02">
        <w:rPr>
          <w:rFonts w:cs="Times New Roman"/>
          <w:sz w:val="16"/>
          <w:szCs w:val="16"/>
        </w:rPr>
        <w:t>0d187b01e0fda2e2b35bbb8f5e1840b2</w:t>
      </w:r>
    </w:p>
    <w:p w14:paraId="26C60E5C" w14:textId="77777777" w:rsidR="00686D02" w:rsidRPr="00686D02" w:rsidRDefault="00686D02" w:rsidP="00686D02">
      <w:pPr>
        <w:spacing w:line="240" w:lineRule="auto"/>
        <w:rPr>
          <w:rFonts w:cs="Times New Roman"/>
          <w:sz w:val="16"/>
          <w:szCs w:val="16"/>
        </w:rPr>
      </w:pPr>
      <w:r w:rsidRPr="00686D02">
        <w:rPr>
          <w:rFonts w:cs="Times New Roman"/>
          <w:sz w:val="16"/>
          <w:szCs w:val="16"/>
        </w:rPr>
        <w:t>00f7034ed04ff985cc365eb83fb503cc</w:t>
      </w:r>
    </w:p>
    <w:p w14:paraId="1721B49E" w14:textId="77777777" w:rsidR="00686D02" w:rsidRPr="00686D02" w:rsidRDefault="00686D02" w:rsidP="00686D02">
      <w:pPr>
        <w:spacing w:line="240" w:lineRule="auto"/>
        <w:rPr>
          <w:rFonts w:cs="Times New Roman"/>
          <w:sz w:val="16"/>
          <w:szCs w:val="16"/>
        </w:rPr>
      </w:pPr>
      <w:r w:rsidRPr="00686D02">
        <w:rPr>
          <w:rFonts w:cs="Times New Roman"/>
          <w:sz w:val="16"/>
          <w:szCs w:val="16"/>
        </w:rPr>
        <w:t>00deceee4c462e8cc5fa14b5b783ec0d</w:t>
      </w:r>
    </w:p>
    <w:p w14:paraId="031AD909" w14:textId="77777777" w:rsidR="00686D02" w:rsidRPr="00686D02" w:rsidRDefault="00686D02" w:rsidP="00686D02">
      <w:pPr>
        <w:spacing w:line="240" w:lineRule="auto"/>
        <w:rPr>
          <w:rFonts w:cs="Times New Roman"/>
          <w:sz w:val="16"/>
          <w:szCs w:val="16"/>
        </w:rPr>
      </w:pPr>
      <w:r w:rsidRPr="00686D02">
        <w:rPr>
          <w:rFonts w:cs="Times New Roman"/>
          <w:sz w:val="16"/>
          <w:szCs w:val="16"/>
        </w:rPr>
        <w:t>0b35cec675f2fca8184ae0601fe3708c</w:t>
      </w:r>
    </w:p>
    <w:p w14:paraId="3804D442" w14:textId="77777777" w:rsidR="00686D02" w:rsidRPr="00686D02" w:rsidRDefault="00686D02" w:rsidP="00686D02">
      <w:pPr>
        <w:spacing w:line="240" w:lineRule="auto"/>
        <w:rPr>
          <w:rFonts w:cs="Times New Roman"/>
          <w:sz w:val="16"/>
          <w:szCs w:val="16"/>
        </w:rPr>
      </w:pPr>
      <w:r w:rsidRPr="00686D02">
        <w:rPr>
          <w:rFonts w:cs="Times New Roman"/>
          <w:sz w:val="16"/>
          <w:szCs w:val="16"/>
        </w:rPr>
        <w:t>00e37490d0005ec097c3fb4513f8a7f8</w:t>
      </w:r>
    </w:p>
    <w:p w14:paraId="2C4FC557" w14:textId="77777777" w:rsidR="00686D02" w:rsidRPr="00686D02" w:rsidRDefault="00686D02" w:rsidP="00686D02">
      <w:pPr>
        <w:spacing w:line="240" w:lineRule="auto"/>
        <w:rPr>
          <w:rFonts w:cs="Times New Roman"/>
          <w:sz w:val="16"/>
          <w:szCs w:val="16"/>
        </w:rPr>
      </w:pPr>
      <w:r w:rsidRPr="00686D02">
        <w:rPr>
          <w:rFonts w:cs="Times New Roman"/>
          <w:sz w:val="16"/>
          <w:szCs w:val="16"/>
        </w:rPr>
        <w:t>0d42d52737b1d0b1c9f649df4f5d9e9d</w:t>
      </w:r>
    </w:p>
    <w:p w14:paraId="0B527187" w14:textId="77777777" w:rsidR="00686D02" w:rsidRPr="00686D02" w:rsidRDefault="00686D02" w:rsidP="00686D02">
      <w:pPr>
        <w:spacing w:line="240" w:lineRule="auto"/>
        <w:rPr>
          <w:rFonts w:cs="Times New Roman"/>
          <w:sz w:val="16"/>
          <w:szCs w:val="16"/>
        </w:rPr>
      </w:pPr>
      <w:r w:rsidRPr="00686D02">
        <w:rPr>
          <w:rFonts w:cs="Times New Roman"/>
          <w:sz w:val="16"/>
          <w:szCs w:val="16"/>
        </w:rPr>
        <w:t>0bbeaaf877b5a9cca3b90cdda4f484f4</w:t>
      </w:r>
    </w:p>
    <w:p w14:paraId="74D9F020" w14:textId="77777777" w:rsidR="00686D02" w:rsidRPr="00686D02" w:rsidRDefault="00686D02" w:rsidP="00686D02">
      <w:pPr>
        <w:spacing w:line="240" w:lineRule="auto"/>
        <w:rPr>
          <w:rFonts w:cs="Times New Roman"/>
          <w:sz w:val="16"/>
          <w:szCs w:val="16"/>
        </w:rPr>
      </w:pPr>
      <w:r w:rsidRPr="00686D02">
        <w:rPr>
          <w:rFonts w:cs="Times New Roman"/>
          <w:sz w:val="16"/>
          <w:szCs w:val="16"/>
        </w:rPr>
        <w:t>00b945b6c83384b722c78da77bb5d555</w:t>
      </w:r>
    </w:p>
    <w:p w14:paraId="67DE02A5" w14:textId="77777777" w:rsidR="00686D02" w:rsidRPr="00686D02" w:rsidRDefault="00686D02" w:rsidP="00686D02">
      <w:pPr>
        <w:spacing w:line="240" w:lineRule="auto"/>
        <w:rPr>
          <w:rFonts w:cs="Times New Roman"/>
          <w:sz w:val="16"/>
          <w:szCs w:val="16"/>
        </w:rPr>
      </w:pPr>
      <w:r w:rsidRPr="00686D02">
        <w:rPr>
          <w:rFonts w:cs="Times New Roman"/>
          <w:sz w:val="16"/>
          <w:szCs w:val="16"/>
        </w:rPr>
        <w:t>2a3f50b057a91203208e5514cf7c06da</w:t>
      </w:r>
    </w:p>
    <w:p w14:paraId="4B18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dc7465dc79dc53df3b6c5b766156a3</w:t>
      </w:r>
    </w:p>
    <w:p w14:paraId="00442E1F" w14:textId="77777777" w:rsidR="00686D02" w:rsidRPr="00686D02" w:rsidRDefault="00686D02" w:rsidP="00686D02">
      <w:pPr>
        <w:spacing w:line="240" w:lineRule="auto"/>
        <w:rPr>
          <w:rFonts w:cs="Times New Roman"/>
          <w:sz w:val="16"/>
          <w:szCs w:val="16"/>
        </w:rPr>
      </w:pPr>
      <w:r w:rsidRPr="00686D02">
        <w:rPr>
          <w:rFonts w:cs="Times New Roman"/>
          <w:sz w:val="16"/>
          <w:szCs w:val="16"/>
        </w:rPr>
        <w:t>0a9d415e28725be34cccd9dc6b83749c</w:t>
      </w:r>
    </w:p>
    <w:p w14:paraId="52AA1CF9" w14:textId="77777777" w:rsidR="00686D02" w:rsidRPr="00686D02" w:rsidRDefault="00686D02" w:rsidP="00686D02">
      <w:pPr>
        <w:spacing w:line="240" w:lineRule="auto"/>
        <w:rPr>
          <w:rFonts w:cs="Times New Roman"/>
          <w:sz w:val="16"/>
          <w:szCs w:val="16"/>
        </w:rPr>
      </w:pPr>
      <w:r w:rsidRPr="00686D02">
        <w:rPr>
          <w:rFonts w:cs="Times New Roman"/>
          <w:sz w:val="16"/>
          <w:szCs w:val="16"/>
        </w:rPr>
        <w:t>0ef35899a47f0423c293b96baa6b2f9d</w:t>
      </w:r>
    </w:p>
    <w:p w14:paraId="632661C2" w14:textId="77777777" w:rsidR="00686D02" w:rsidRPr="00686D02" w:rsidRDefault="00686D02" w:rsidP="00686D02">
      <w:pPr>
        <w:spacing w:line="240" w:lineRule="auto"/>
        <w:rPr>
          <w:rFonts w:cs="Times New Roman"/>
          <w:sz w:val="16"/>
          <w:szCs w:val="16"/>
        </w:rPr>
      </w:pPr>
      <w:r w:rsidRPr="00686D02">
        <w:rPr>
          <w:rFonts w:cs="Times New Roman"/>
          <w:sz w:val="16"/>
          <w:szCs w:val="16"/>
        </w:rPr>
        <w:t>0aaa45f023e907682fad829ad0bc9dc4</w:t>
      </w:r>
    </w:p>
    <w:p w14:paraId="52814DE1" w14:textId="77777777" w:rsidR="00686D02" w:rsidRPr="00686D02" w:rsidRDefault="00686D02" w:rsidP="00686D02">
      <w:pPr>
        <w:spacing w:line="240" w:lineRule="auto"/>
        <w:rPr>
          <w:rFonts w:cs="Times New Roman"/>
          <w:sz w:val="16"/>
          <w:szCs w:val="16"/>
        </w:rPr>
      </w:pPr>
      <w:r w:rsidRPr="00686D02">
        <w:rPr>
          <w:rFonts w:cs="Times New Roman"/>
          <w:sz w:val="16"/>
          <w:szCs w:val="16"/>
        </w:rPr>
        <w:t>0cba889d3f6dce7d225ec6c0f7da2d03</w:t>
      </w:r>
    </w:p>
    <w:p w14:paraId="45959AFD" w14:textId="77777777" w:rsidR="00686D02" w:rsidRPr="00686D02" w:rsidRDefault="00686D02" w:rsidP="00686D02">
      <w:pPr>
        <w:spacing w:line="240" w:lineRule="auto"/>
        <w:rPr>
          <w:rFonts w:cs="Times New Roman"/>
          <w:sz w:val="16"/>
          <w:szCs w:val="16"/>
        </w:rPr>
      </w:pPr>
      <w:r w:rsidRPr="00686D02">
        <w:rPr>
          <w:rFonts w:cs="Times New Roman"/>
          <w:sz w:val="16"/>
          <w:szCs w:val="16"/>
        </w:rPr>
        <w:t>0cbb39cc0081e1cf08cb9930d69e88f1</w:t>
      </w:r>
    </w:p>
    <w:p w14:paraId="1767A51E" w14:textId="77777777" w:rsidR="00686D02" w:rsidRPr="00686D02" w:rsidRDefault="00686D02" w:rsidP="00686D02">
      <w:pPr>
        <w:spacing w:line="240" w:lineRule="auto"/>
        <w:rPr>
          <w:rFonts w:cs="Times New Roman"/>
          <w:sz w:val="16"/>
          <w:szCs w:val="16"/>
        </w:rPr>
      </w:pPr>
      <w:r w:rsidRPr="00686D02">
        <w:rPr>
          <w:rFonts w:cs="Times New Roman"/>
          <w:sz w:val="16"/>
          <w:szCs w:val="16"/>
        </w:rPr>
        <w:t>0a4c6e4550852d157f0e328e4e8d8460</w:t>
      </w:r>
    </w:p>
    <w:p w14:paraId="7E363521" w14:textId="77777777" w:rsidR="00686D02" w:rsidRPr="00686D02" w:rsidRDefault="00686D02" w:rsidP="00686D02">
      <w:pPr>
        <w:spacing w:line="240" w:lineRule="auto"/>
        <w:rPr>
          <w:rFonts w:cs="Times New Roman"/>
          <w:sz w:val="16"/>
          <w:szCs w:val="16"/>
        </w:rPr>
      </w:pPr>
      <w:r w:rsidRPr="00686D02">
        <w:rPr>
          <w:rFonts w:cs="Times New Roman"/>
          <w:sz w:val="16"/>
          <w:szCs w:val="16"/>
        </w:rPr>
        <w:t>1fa446cd0c92abf7e5dea087384b8977</w:t>
      </w:r>
    </w:p>
    <w:p w14:paraId="00A12CE7" w14:textId="77777777" w:rsidR="00686D02" w:rsidRPr="00686D02" w:rsidRDefault="00686D02" w:rsidP="00686D02">
      <w:pPr>
        <w:spacing w:line="240" w:lineRule="auto"/>
        <w:rPr>
          <w:rFonts w:cs="Times New Roman"/>
          <w:sz w:val="16"/>
          <w:szCs w:val="16"/>
        </w:rPr>
      </w:pPr>
      <w:r w:rsidRPr="00686D02">
        <w:rPr>
          <w:rFonts w:cs="Times New Roman"/>
          <w:sz w:val="16"/>
          <w:szCs w:val="16"/>
        </w:rPr>
        <w:t>0f0f8f1b5e0e917c3ccb128cedefda1e</w:t>
      </w:r>
    </w:p>
    <w:p w14:paraId="42443B69" w14:textId="77777777" w:rsidR="00686D02" w:rsidRPr="00686D02" w:rsidRDefault="00686D02" w:rsidP="00686D02">
      <w:pPr>
        <w:spacing w:line="240" w:lineRule="auto"/>
        <w:rPr>
          <w:rFonts w:cs="Times New Roman"/>
          <w:sz w:val="16"/>
          <w:szCs w:val="16"/>
        </w:rPr>
      </w:pPr>
      <w:r w:rsidRPr="00686D02">
        <w:rPr>
          <w:rFonts w:cs="Times New Roman"/>
          <w:sz w:val="16"/>
          <w:szCs w:val="16"/>
        </w:rPr>
        <w:t>0d41347408e945891e7403bb8fa883aa</w:t>
      </w:r>
    </w:p>
    <w:p w14:paraId="4EA80C67" w14:textId="77777777" w:rsidR="00686D02" w:rsidRPr="00686D02" w:rsidRDefault="00686D02" w:rsidP="00686D02">
      <w:pPr>
        <w:spacing w:line="240" w:lineRule="auto"/>
        <w:rPr>
          <w:rFonts w:cs="Times New Roman"/>
          <w:sz w:val="16"/>
          <w:szCs w:val="16"/>
        </w:rPr>
      </w:pPr>
      <w:r w:rsidRPr="00686D02">
        <w:rPr>
          <w:rFonts w:cs="Times New Roman"/>
          <w:sz w:val="16"/>
          <w:szCs w:val="16"/>
        </w:rPr>
        <w:t>02b856b9ed8b425fd0ee138f1521a800</w:t>
      </w:r>
    </w:p>
    <w:p w14:paraId="1FF0A7E2" w14:textId="77777777" w:rsidR="00686D02" w:rsidRPr="00686D02" w:rsidRDefault="00686D02" w:rsidP="00686D02">
      <w:pPr>
        <w:spacing w:line="240" w:lineRule="auto"/>
        <w:rPr>
          <w:rFonts w:cs="Times New Roman"/>
          <w:sz w:val="16"/>
          <w:szCs w:val="16"/>
        </w:rPr>
      </w:pPr>
      <w:r w:rsidRPr="00686D02">
        <w:rPr>
          <w:rFonts w:cs="Times New Roman"/>
          <w:sz w:val="16"/>
          <w:szCs w:val="16"/>
        </w:rPr>
        <w:t>1fbbb1220857534ed70cc7e3f3c706c1</w:t>
      </w:r>
    </w:p>
    <w:p w14:paraId="6E65421F" w14:textId="77777777" w:rsidR="00686D02" w:rsidRPr="00686D02" w:rsidRDefault="00686D02" w:rsidP="00686D02">
      <w:pPr>
        <w:spacing w:line="240" w:lineRule="auto"/>
        <w:rPr>
          <w:rFonts w:cs="Times New Roman"/>
          <w:sz w:val="16"/>
          <w:szCs w:val="16"/>
        </w:rPr>
      </w:pPr>
      <w:r w:rsidRPr="00686D02">
        <w:rPr>
          <w:rFonts w:cs="Times New Roman"/>
          <w:sz w:val="16"/>
          <w:szCs w:val="16"/>
        </w:rPr>
        <w:t>0db84b1e187f90b12b5b047adbbe7175</w:t>
      </w:r>
    </w:p>
    <w:p w14:paraId="3DA681DE" w14:textId="77777777" w:rsidR="00686D02" w:rsidRPr="00686D02" w:rsidRDefault="00686D02" w:rsidP="00686D02">
      <w:pPr>
        <w:spacing w:line="240" w:lineRule="auto"/>
        <w:rPr>
          <w:rFonts w:cs="Times New Roman"/>
          <w:sz w:val="16"/>
          <w:szCs w:val="16"/>
        </w:rPr>
      </w:pPr>
      <w:r w:rsidRPr="00686D02">
        <w:rPr>
          <w:rFonts w:cs="Times New Roman"/>
          <w:sz w:val="16"/>
          <w:szCs w:val="16"/>
        </w:rPr>
        <w:t>1fbf6cf1be72baecc4d33f5d195f1da4</w:t>
      </w:r>
    </w:p>
    <w:p w14:paraId="37D0FCFD" w14:textId="77777777" w:rsidR="00686D02" w:rsidRPr="00686D02" w:rsidRDefault="00686D02" w:rsidP="00686D02">
      <w:pPr>
        <w:spacing w:line="240" w:lineRule="auto"/>
        <w:rPr>
          <w:rFonts w:cs="Times New Roman"/>
          <w:sz w:val="16"/>
          <w:szCs w:val="16"/>
        </w:rPr>
      </w:pPr>
      <w:r w:rsidRPr="00686D02">
        <w:rPr>
          <w:rFonts w:cs="Times New Roman"/>
          <w:sz w:val="16"/>
          <w:szCs w:val="16"/>
        </w:rPr>
        <w:t>0bae5975acce058f46e8fb1cf2649280</w:t>
      </w:r>
    </w:p>
    <w:p w14:paraId="6786397E" w14:textId="77777777" w:rsidR="00686D02" w:rsidRPr="00686D02" w:rsidRDefault="00686D02" w:rsidP="00686D02">
      <w:pPr>
        <w:spacing w:line="240" w:lineRule="auto"/>
        <w:rPr>
          <w:rFonts w:cs="Times New Roman"/>
          <w:sz w:val="16"/>
          <w:szCs w:val="16"/>
        </w:rPr>
      </w:pPr>
      <w:r w:rsidRPr="00686D02">
        <w:rPr>
          <w:rFonts w:cs="Times New Roman"/>
          <w:sz w:val="16"/>
          <w:szCs w:val="16"/>
        </w:rPr>
        <w:t>2adb35caa1a62838f0f40c0fc3ae3515</w:t>
      </w:r>
    </w:p>
    <w:p w14:paraId="235890D5" w14:textId="77777777" w:rsidR="00686D02" w:rsidRPr="00686D02" w:rsidRDefault="00686D02" w:rsidP="00686D02">
      <w:pPr>
        <w:spacing w:line="240" w:lineRule="auto"/>
        <w:rPr>
          <w:rFonts w:cs="Times New Roman"/>
          <w:sz w:val="16"/>
          <w:szCs w:val="16"/>
        </w:rPr>
      </w:pPr>
      <w:r w:rsidRPr="00686D02">
        <w:rPr>
          <w:rFonts w:cs="Times New Roman"/>
          <w:sz w:val="16"/>
          <w:szCs w:val="16"/>
        </w:rPr>
        <w:t>1f218d8c280ca321a176925dcaa52e6d</w:t>
      </w:r>
    </w:p>
    <w:p w14:paraId="17B9111A" w14:textId="77777777" w:rsidR="00686D02" w:rsidRPr="00686D02" w:rsidRDefault="00686D02" w:rsidP="00686D02">
      <w:pPr>
        <w:spacing w:line="240" w:lineRule="auto"/>
        <w:rPr>
          <w:rFonts w:cs="Times New Roman"/>
          <w:sz w:val="16"/>
          <w:szCs w:val="16"/>
        </w:rPr>
      </w:pPr>
      <w:r w:rsidRPr="00686D02">
        <w:rPr>
          <w:rFonts w:cs="Times New Roman"/>
          <w:sz w:val="16"/>
          <w:szCs w:val="16"/>
        </w:rPr>
        <w:t>0ebe907b9545fe809d8c70e2323b3069</w:t>
      </w:r>
    </w:p>
    <w:p w14:paraId="31D1BE21" w14:textId="77777777" w:rsidR="00686D02" w:rsidRPr="00686D02" w:rsidRDefault="00686D02" w:rsidP="00686D02">
      <w:pPr>
        <w:spacing w:line="240" w:lineRule="auto"/>
        <w:rPr>
          <w:rFonts w:cs="Times New Roman"/>
          <w:sz w:val="16"/>
          <w:szCs w:val="16"/>
        </w:rPr>
      </w:pPr>
      <w:r w:rsidRPr="00686D02">
        <w:rPr>
          <w:rFonts w:cs="Times New Roman"/>
          <w:sz w:val="16"/>
          <w:szCs w:val="16"/>
        </w:rPr>
        <w:t>0bb2867c12232e902b63362a775aa603</w:t>
      </w:r>
    </w:p>
    <w:p w14:paraId="5677CDDB" w14:textId="77777777" w:rsidR="00686D02" w:rsidRPr="00686D02" w:rsidRDefault="00686D02" w:rsidP="00686D02">
      <w:pPr>
        <w:spacing w:line="240" w:lineRule="auto"/>
        <w:rPr>
          <w:rFonts w:cs="Times New Roman"/>
          <w:sz w:val="16"/>
          <w:szCs w:val="16"/>
        </w:rPr>
      </w:pPr>
      <w:r w:rsidRPr="00686D02">
        <w:rPr>
          <w:rFonts w:cs="Times New Roman"/>
          <w:sz w:val="16"/>
          <w:szCs w:val="16"/>
        </w:rPr>
        <w:t>02d43bb9848b36cb205c25b68e934069</w:t>
      </w:r>
    </w:p>
    <w:p w14:paraId="4D212A8B" w14:textId="77777777" w:rsidR="00686D02" w:rsidRPr="00686D02" w:rsidRDefault="00686D02" w:rsidP="00686D02">
      <w:pPr>
        <w:spacing w:line="240" w:lineRule="auto"/>
        <w:rPr>
          <w:rFonts w:cs="Times New Roman"/>
          <w:sz w:val="16"/>
          <w:szCs w:val="16"/>
        </w:rPr>
      </w:pPr>
      <w:r w:rsidRPr="00686D02">
        <w:rPr>
          <w:rFonts w:cs="Times New Roman"/>
          <w:sz w:val="16"/>
          <w:szCs w:val="16"/>
        </w:rPr>
        <w:t>0d6b9e533b2a6966afd9e1a84b3bfed9</w:t>
      </w:r>
    </w:p>
    <w:p w14:paraId="0C69E420" w14:textId="77777777" w:rsidR="00686D02" w:rsidRPr="00686D02" w:rsidRDefault="00686D02" w:rsidP="00686D02">
      <w:pPr>
        <w:spacing w:line="240" w:lineRule="auto"/>
        <w:rPr>
          <w:rFonts w:cs="Times New Roman"/>
          <w:sz w:val="16"/>
          <w:szCs w:val="16"/>
        </w:rPr>
      </w:pPr>
      <w:r w:rsidRPr="00686D02">
        <w:rPr>
          <w:rFonts w:cs="Times New Roman"/>
          <w:sz w:val="16"/>
          <w:szCs w:val="16"/>
        </w:rPr>
        <w:t>0cbf8cbf17466b3b610f9ce494f7c8bf</w:t>
      </w:r>
    </w:p>
    <w:p w14:paraId="556159FE" w14:textId="77777777" w:rsidR="00686D02" w:rsidRPr="00686D02" w:rsidRDefault="00686D02" w:rsidP="00686D02">
      <w:pPr>
        <w:spacing w:line="240" w:lineRule="auto"/>
        <w:rPr>
          <w:rFonts w:cs="Times New Roman"/>
          <w:sz w:val="16"/>
          <w:szCs w:val="16"/>
        </w:rPr>
      </w:pPr>
      <w:r w:rsidRPr="00686D02">
        <w:rPr>
          <w:rFonts w:cs="Times New Roman"/>
          <w:sz w:val="16"/>
          <w:szCs w:val="16"/>
        </w:rPr>
        <w:t>0c9bc5cea4192b2d27219faff238c3b6</w:t>
      </w:r>
    </w:p>
    <w:p w14:paraId="12C65239" w14:textId="77777777" w:rsidR="00686D02" w:rsidRPr="00686D02" w:rsidRDefault="00686D02" w:rsidP="00686D02">
      <w:pPr>
        <w:spacing w:line="240" w:lineRule="auto"/>
        <w:rPr>
          <w:rFonts w:cs="Times New Roman"/>
          <w:sz w:val="16"/>
          <w:szCs w:val="16"/>
        </w:rPr>
      </w:pPr>
      <w:r w:rsidRPr="00686D02">
        <w:rPr>
          <w:rFonts w:cs="Times New Roman"/>
          <w:sz w:val="16"/>
          <w:szCs w:val="16"/>
        </w:rPr>
        <w:t>0a82f469f65c4950948f60d6814992ca</w:t>
      </w:r>
    </w:p>
    <w:p w14:paraId="5D4D0C3A" w14:textId="77777777" w:rsidR="00686D02" w:rsidRPr="00686D02" w:rsidRDefault="00686D02" w:rsidP="00686D02">
      <w:pPr>
        <w:spacing w:line="240" w:lineRule="auto"/>
        <w:rPr>
          <w:rFonts w:cs="Times New Roman"/>
          <w:sz w:val="16"/>
          <w:szCs w:val="16"/>
        </w:rPr>
      </w:pPr>
      <w:r w:rsidRPr="00686D02">
        <w:rPr>
          <w:rFonts w:cs="Times New Roman"/>
          <w:sz w:val="16"/>
          <w:szCs w:val="16"/>
        </w:rPr>
        <w:t>0b446167ef31d99f746f870eb34b1da1</w:t>
      </w:r>
    </w:p>
    <w:p w14:paraId="6FDAFDC3" w14:textId="77777777" w:rsidR="00686D02" w:rsidRPr="00686D02" w:rsidRDefault="00686D02" w:rsidP="00686D02">
      <w:pPr>
        <w:spacing w:line="240" w:lineRule="auto"/>
        <w:rPr>
          <w:rFonts w:cs="Times New Roman"/>
          <w:sz w:val="16"/>
          <w:szCs w:val="16"/>
        </w:rPr>
      </w:pPr>
      <w:r w:rsidRPr="00686D02">
        <w:rPr>
          <w:rFonts w:cs="Times New Roman"/>
          <w:sz w:val="16"/>
          <w:szCs w:val="16"/>
        </w:rPr>
        <w:t>0ee8df40680157dec3dfd8299d0b1695</w:t>
      </w:r>
    </w:p>
    <w:p w14:paraId="3F4602DF" w14:textId="77777777" w:rsidR="00686D02" w:rsidRPr="00686D02" w:rsidRDefault="00686D02" w:rsidP="00686D02">
      <w:pPr>
        <w:spacing w:line="240" w:lineRule="auto"/>
        <w:rPr>
          <w:rFonts w:cs="Times New Roman"/>
          <w:sz w:val="16"/>
          <w:szCs w:val="16"/>
        </w:rPr>
      </w:pPr>
      <w:r w:rsidRPr="00686D02">
        <w:rPr>
          <w:rFonts w:cs="Times New Roman"/>
          <w:sz w:val="16"/>
          <w:szCs w:val="16"/>
        </w:rPr>
        <w:t>02ec3cee2336033e6f0e626312a6c14d</w:t>
      </w:r>
    </w:p>
    <w:p w14:paraId="7BE9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1656030a836fc96ed8cc0c35458a99</w:t>
      </w:r>
    </w:p>
    <w:p w14:paraId="35D333DE" w14:textId="77777777" w:rsidR="00686D02" w:rsidRPr="00686D02" w:rsidRDefault="00686D02" w:rsidP="00686D02">
      <w:pPr>
        <w:spacing w:line="240" w:lineRule="auto"/>
        <w:rPr>
          <w:rFonts w:cs="Times New Roman"/>
          <w:sz w:val="16"/>
          <w:szCs w:val="16"/>
        </w:rPr>
      </w:pPr>
      <w:r w:rsidRPr="00686D02">
        <w:rPr>
          <w:rFonts w:cs="Times New Roman"/>
          <w:sz w:val="16"/>
          <w:szCs w:val="16"/>
        </w:rPr>
        <w:t>02f65e3bf9a675442fbbdcee4771f2b9</w:t>
      </w:r>
    </w:p>
    <w:p w14:paraId="02799382" w14:textId="77777777" w:rsidR="00686D02" w:rsidRPr="00686D02" w:rsidRDefault="00686D02" w:rsidP="00686D02">
      <w:pPr>
        <w:spacing w:line="240" w:lineRule="auto"/>
        <w:rPr>
          <w:rFonts w:cs="Times New Roman"/>
          <w:sz w:val="16"/>
          <w:szCs w:val="16"/>
        </w:rPr>
      </w:pPr>
      <w:r w:rsidRPr="00686D02">
        <w:rPr>
          <w:rFonts w:cs="Times New Roman"/>
          <w:sz w:val="16"/>
          <w:szCs w:val="16"/>
        </w:rPr>
        <w:t>0b4804508c9a3a153a81ed187a5311dc</w:t>
      </w:r>
    </w:p>
    <w:p w14:paraId="0D1C9D20" w14:textId="77777777" w:rsidR="00686D02" w:rsidRPr="00686D02" w:rsidRDefault="00686D02" w:rsidP="00686D02">
      <w:pPr>
        <w:spacing w:line="240" w:lineRule="auto"/>
        <w:rPr>
          <w:rFonts w:cs="Times New Roman"/>
          <w:sz w:val="16"/>
          <w:szCs w:val="16"/>
        </w:rPr>
      </w:pPr>
      <w:r w:rsidRPr="00686D02">
        <w:rPr>
          <w:rFonts w:cs="Times New Roman"/>
          <w:sz w:val="16"/>
          <w:szCs w:val="16"/>
        </w:rPr>
        <w:t>02fc2eda2e4ab80e78ca98879541fc65</w:t>
      </w:r>
    </w:p>
    <w:p w14:paraId="1DC47F44" w14:textId="77777777" w:rsidR="00686D02" w:rsidRPr="00686D02" w:rsidRDefault="00686D02" w:rsidP="00686D02">
      <w:pPr>
        <w:spacing w:line="240" w:lineRule="auto"/>
        <w:rPr>
          <w:rFonts w:cs="Times New Roman"/>
          <w:sz w:val="16"/>
          <w:szCs w:val="16"/>
        </w:rPr>
      </w:pPr>
      <w:r w:rsidRPr="00686D02">
        <w:rPr>
          <w:rFonts w:cs="Times New Roman"/>
          <w:sz w:val="16"/>
          <w:szCs w:val="16"/>
        </w:rPr>
        <w:t>0bfae6a0b7a4bbce18b3ade9e447e7e6</w:t>
      </w:r>
    </w:p>
    <w:p w14:paraId="16530560" w14:textId="77777777" w:rsidR="00686D02" w:rsidRPr="00686D02" w:rsidRDefault="00686D02" w:rsidP="00686D02">
      <w:pPr>
        <w:spacing w:line="240" w:lineRule="auto"/>
        <w:rPr>
          <w:rFonts w:cs="Times New Roman"/>
          <w:sz w:val="16"/>
          <w:szCs w:val="16"/>
        </w:rPr>
      </w:pPr>
      <w:r w:rsidRPr="00686D02">
        <w:rPr>
          <w:rFonts w:cs="Times New Roman"/>
          <w:sz w:val="16"/>
          <w:szCs w:val="16"/>
        </w:rPr>
        <w:t>0d905500b51b5db856ad4cd03443ca92</w:t>
      </w:r>
    </w:p>
    <w:p w14:paraId="0A01E884" w14:textId="77777777" w:rsidR="00686D02" w:rsidRPr="00686D02" w:rsidRDefault="00686D02" w:rsidP="00686D02">
      <w:pPr>
        <w:spacing w:line="240" w:lineRule="auto"/>
        <w:rPr>
          <w:rFonts w:cs="Times New Roman"/>
          <w:sz w:val="16"/>
          <w:szCs w:val="16"/>
        </w:rPr>
      </w:pPr>
      <w:r w:rsidRPr="00686D02">
        <w:rPr>
          <w:rFonts w:cs="Times New Roman"/>
          <w:sz w:val="16"/>
          <w:szCs w:val="16"/>
        </w:rPr>
        <w:t>00b052eb8b739e859198e49463395209</w:t>
      </w:r>
    </w:p>
    <w:p w14:paraId="0641C75E" w14:textId="77777777" w:rsidR="00686D02" w:rsidRPr="00686D02" w:rsidRDefault="00686D02" w:rsidP="00686D02">
      <w:pPr>
        <w:spacing w:line="240" w:lineRule="auto"/>
        <w:rPr>
          <w:rFonts w:cs="Times New Roman"/>
          <w:sz w:val="16"/>
          <w:szCs w:val="16"/>
        </w:rPr>
      </w:pPr>
      <w:r w:rsidRPr="00686D02">
        <w:rPr>
          <w:rFonts w:cs="Times New Roman"/>
          <w:sz w:val="16"/>
          <w:szCs w:val="16"/>
        </w:rPr>
        <w:t>0b1e286567a5a06a217fb3e22f8fd0a8</w:t>
      </w:r>
    </w:p>
    <w:p w14:paraId="248A0DD8" w14:textId="77777777" w:rsidR="00686D02" w:rsidRPr="00686D02" w:rsidRDefault="00686D02" w:rsidP="00686D02">
      <w:pPr>
        <w:spacing w:line="240" w:lineRule="auto"/>
        <w:rPr>
          <w:rFonts w:cs="Times New Roman"/>
          <w:sz w:val="16"/>
          <w:szCs w:val="16"/>
        </w:rPr>
      </w:pPr>
      <w:r w:rsidRPr="00686D02">
        <w:rPr>
          <w:rFonts w:cs="Times New Roman"/>
          <w:sz w:val="16"/>
          <w:szCs w:val="16"/>
        </w:rPr>
        <w:t>0d9d8ee1585a76603bd6bd1e3c7d0ea4</w:t>
      </w:r>
    </w:p>
    <w:p w14:paraId="5F41EB80" w14:textId="77777777" w:rsidR="00686D02" w:rsidRPr="00686D02" w:rsidRDefault="00686D02" w:rsidP="00686D02">
      <w:pPr>
        <w:spacing w:line="240" w:lineRule="auto"/>
        <w:rPr>
          <w:rFonts w:cs="Times New Roman"/>
          <w:sz w:val="16"/>
          <w:szCs w:val="16"/>
        </w:rPr>
      </w:pPr>
      <w:r w:rsidRPr="00686D02">
        <w:rPr>
          <w:rFonts w:cs="Times New Roman"/>
          <w:sz w:val="16"/>
          <w:szCs w:val="16"/>
        </w:rPr>
        <w:t>0f1e3ee7a5717855dd04698cf6957d15</w:t>
      </w:r>
    </w:p>
    <w:p w14:paraId="7EF46F64" w14:textId="77777777" w:rsidR="00686D02" w:rsidRPr="00686D02" w:rsidRDefault="00686D02" w:rsidP="00686D02">
      <w:pPr>
        <w:spacing w:line="240" w:lineRule="auto"/>
        <w:rPr>
          <w:rFonts w:cs="Times New Roman"/>
          <w:sz w:val="16"/>
          <w:szCs w:val="16"/>
        </w:rPr>
      </w:pPr>
      <w:r w:rsidRPr="00686D02">
        <w:rPr>
          <w:rFonts w:cs="Times New Roman"/>
          <w:sz w:val="16"/>
          <w:szCs w:val="16"/>
        </w:rPr>
        <w:t>0b5b7d7ac3a25ecf0c9848e287c65b54</w:t>
      </w:r>
    </w:p>
    <w:p w14:paraId="0262486B" w14:textId="77777777" w:rsidR="00686D02" w:rsidRPr="00686D02" w:rsidRDefault="00686D02" w:rsidP="00686D02">
      <w:pPr>
        <w:spacing w:line="240" w:lineRule="auto"/>
        <w:rPr>
          <w:rFonts w:cs="Times New Roman"/>
          <w:sz w:val="16"/>
          <w:szCs w:val="16"/>
        </w:rPr>
      </w:pPr>
      <w:r w:rsidRPr="00686D02">
        <w:rPr>
          <w:rFonts w:cs="Times New Roman"/>
          <w:sz w:val="16"/>
          <w:szCs w:val="16"/>
        </w:rPr>
        <w:t>0dac33f381e77dfcdf8886b71033a05c</w:t>
      </w:r>
    </w:p>
    <w:p w14:paraId="0F80D25E" w14:textId="77777777" w:rsidR="00686D02" w:rsidRPr="00686D02" w:rsidRDefault="00686D02" w:rsidP="00686D02">
      <w:pPr>
        <w:spacing w:line="240" w:lineRule="auto"/>
        <w:rPr>
          <w:rFonts w:cs="Times New Roman"/>
          <w:sz w:val="16"/>
          <w:szCs w:val="16"/>
        </w:rPr>
      </w:pPr>
      <w:r w:rsidRPr="00686D02">
        <w:rPr>
          <w:rFonts w:cs="Times New Roman"/>
          <w:sz w:val="16"/>
          <w:szCs w:val="16"/>
        </w:rPr>
        <w:t>0b940034e5cfda10566b06153f688d81</w:t>
      </w:r>
    </w:p>
    <w:p w14:paraId="5C131B0B" w14:textId="77777777" w:rsidR="00686D02" w:rsidRPr="00686D02" w:rsidRDefault="00686D02" w:rsidP="00686D02">
      <w:pPr>
        <w:spacing w:line="240" w:lineRule="auto"/>
        <w:rPr>
          <w:rFonts w:cs="Times New Roman"/>
          <w:sz w:val="16"/>
          <w:szCs w:val="16"/>
        </w:rPr>
      </w:pPr>
      <w:r w:rsidRPr="00686D02">
        <w:rPr>
          <w:rFonts w:cs="Times New Roman"/>
          <w:sz w:val="16"/>
          <w:szCs w:val="16"/>
        </w:rPr>
        <w:t>0ae2869d875d4bf620c4d5171e795157</w:t>
      </w:r>
    </w:p>
    <w:p w14:paraId="64015CFF" w14:textId="77777777" w:rsidR="00686D02" w:rsidRPr="00686D02" w:rsidRDefault="00686D02" w:rsidP="00686D02">
      <w:pPr>
        <w:spacing w:line="240" w:lineRule="auto"/>
        <w:rPr>
          <w:rFonts w:cs="Times New Roman"/>
          <w:sz w:val="16"/>
          <w:szCs w:val="16"/>
        </w:rPr>
      </w:pPr>
      <w:r w:rsidRPr="00686D02">
        <w:rPr>
          <w:rFonts w:cs="Times New Roman"/>
          <w:sz w:val="16"/>
          <w:szCs w:val="16"/>
        </w:rPr>
        <w:t>0e795c19688943a2651b4aa8e978effc</w:t>
      </w:r>
    </w:p>
    <w:p w14:paraId="235980F9" w14:textId="77777777" w:rsidR="00686D02" w:rsidRPr="00686D02" w:rsidRDefault="00686D02" w:rsidP="00686D02">
      <w:pPr>
        <w:spacing w:line="240" w:lineRule="auto"/>
        <w:rPr>
          <w:rFonts w:cs="Times New Roman"/>
          <w:sz w:val="16"/>
          <w:szCs w:val="16"/>
        </w:rPr>
      </w:pPr>
      <w:r w:rsidRPr="00686D02">
        <w:rPr>
          <w:rFonts w:cs="Times New Roman"/>
          <w:sz w:val="16"/>
          <w:szCs w:val="16"/>
        </w:rPr>
        <w:t>0cb8572e659431366a12f1ba215bcf10</w:t>
      </w:r>
    </w:p>
    <w:p w14:paraId="3BB59E3C" w14:textId="77777777" w:rsidR="00686D02" w:rsidRPr="00686D02" w:rsidRDefault="00686D02" w:rsidP="00686D02">
      <w:pPr>
        <w:spacing w:line="240" w:lineRule="auto"/>
        <w:rPr>
          <w:rFonts w:cs="Times New Roman"/>
          <w:sz w:val="16"/>
          <w:szCs w:val="16"/>
        </w:rPr>
      </w:pPr>
      <w:r w:rsidRPr="00686D02">
        <w:rPr>
          <w:rFonts w:cs="Times New Roman"/>
          <w:sz w:val="16"/>
          <w:szCs w:val="16"/>
        </w:rPr>
        <w:t>0aa7ebe8d96b4ab04b5ca5e196ee4a62</w:t>
      </w:r>
    </w:p>
    <w:p w14:paraId="41842C1A" w14:textId="77777777" w:rsidR="00686D02" w:rsidRPr="00686D02" w:rsidRDefault="00686D02" w:rsidP="00686D02">
      <w:pPr>
        <w:spacing w:line="240" w:lineRule="auto"/>
        <w:rPr>
          <w:rFonts w:cs="Times New Roman"/>
          <w:sz w:val="16"/>
          <w:szCs w:val="16"/>
        </w:rPr>
      </w:pPr>
      <w:r w:rsidRPr="00686D02">
        <w:rPr>
          <w:rFonts w:cs="Times New Roman"/>
          <w:sz w:val="16"/>
          <w:szCs w:val="16"/>
        </w:rPr>
        <w:t>0b67f0c46b9bd99851bd110acfb2432b</w:t>
      </w:r>
    </w:p>
    <w:p w14:paraId="069CC627" w14:textId="77777777" w:rsidR="00686D02" w:rsidRPr="00686D02" w:rsidRDefault="00686D02" w:rsidP="00686D02">
      <w:pPr>
        <w:spacing w:line="240" w:lineRule="auto"/>
        <w:rPr>
          <w:rFonts w:cs="Times New Roman"/>
          <w:sz w:val="16"/>
          <w:szCs w:val="16"/>
        </w:rPr>
      </w:pPr>
      <w:r w:rsidRPr="00686D02">
        <w:rPr>
          <w:rFonts w:cs="Times New Roman"/>
          <w:sz w:val="16"/>
          <w:szCs w:val="16"/>
        </w:rPr>
        <w:t>0c86d117a816b8f153c39010f38fccf5</w:t>
      </w:r>
    </w:p>
    <w:p w14:paraId="476A7E70" w14:textId="77777777" w:rsidR="00686D02" w:rsidRPr="00686D02" w:rsidRDefault="00686D02" w:rsidP="00686D02">
      <w:pPr>
        <w:spacing w:line="240" w:lineRule="auto"/>
        <w:rPr>
          <w:rFonts w:cs="Times New Roman"/>
          <w:sz w:val="16"/>
          <w:szCs w:val="16"/>
        </w:rPr>
      </w:pPr>
      <w:r w:rsidRPr="00686D02">
        <w:rPr>
          <w:rFonts w:cs="Times New Roman"/>
          <w:sz w:val="16"/>
          <w:szCs w:val="16"/>
        </w:rPr>
        <w:t>0cbc2324f1a1732096468477d272dc80</w:t>
      </w:r>
    </w:p>
    <w:p w14:paraId="5B817856" w14:textId="77777777" w:rsidR="00686D02" w:rsidRPr="00686D02" w:rsidRDefault="00686D02" w:rsidP="00686D02">
      <w:pPr>
        <w:spacing w:line="240" w:lineRule="auto"/>
        <w:rPr>
          <w:rFonts w:cs="Times New Roman"/>
          <w:sz w:val="16"/>
          <w:szCs w:val="16"/>
        </w:rPr>
      </w:pPr>
      <w:r w:rsidRPr="00686D02">
        <w:rPr>
          <w:rFonts w:cs="Times New Roman"/>
          <w:sz w:val="16"/>
          <w:szCs w:val="16"/>
        </w:rPr>
        <w:t>00c90b32e7596dfaf9e41e6a48d45afd</w:t>
      </w:r>
    </w:p>
    <w:p w14:paraId="10F2596E" w14:textId="77777777" w:rsidR="00686D02" w:rsidRPr="00686D02" w:rsidRDefault="00686D02" w:rsidP="00686D02">
      <w:pPr>
        <w:spacing w:line="240" w:lineRule="auto"/>
        <w:rPr>
          <w:rFonts w:cs="Times New Roman"/>
          <w:sz w:val="16"/>
          <w:szCs w:val="16"/>
        </w:rPr>
      </w:pPr>
      <w:r w:rsidRPr="00686D02">
        <w:rPr>
          <w:rFonts w:cs="Times New Roman"/>
          <w:sz w:val="16"/>
          <w:szCs w:val="16"/>
        </w:rPr>
        <w:t>0ba42b27a870cd05e14d9c4c23f3d024</w:t>
      </w:r>
    </w:p>
    <w:p w14:paraId="3C5D90CD" w14:textId="77777777" w:rsidR="00686D02" w:rsidRPr="00686D02" w:rsidRDefault="00686D02" w:rsidP="00686D02">
      <w:pPr>
        <w:spacing w:line="240" w:lineRule="auto"/>
        <w:rPr>
          <w:rFonts w:cs="Times New Roman"/>
          <w:sz w:val="16"/>
          <w:szCs w:val="16"/>
        </w:rPr>
      </w:pPr>
      <w:r w:rsidRPr="00686D02">
        <w:rPr>
          <w:rFonts w:cs="Times New Roman"/>
          <w:sz w:val="16"/>
          <w:szCs w:val="16"/>
        </w:rPr>
        <w:t>02a9051d6eeda2d2479501d5cc8b3976</w:t>
      </w:r>
    </w:p>
    <w:p w14:paraId="6C88D905" w14:textId="77777777" w:rsidR="00686D02" w:rsidRPr="00686D02" w:rsidRDefault="00686D02" w:rsidP="00686D02">
      <w:pPr>
        <w:spacing w:line="240" w:lineRule="auto"/>
        <w:rPr>
          <w:rFonts w:cs="Times New Roman"/>
          <w:sz w:val="16"/>
          <w:szCs w:val="16"/>
        </w:rPr>
      </w:pPr>
      <w:r w:rsidRPr="00686D02">
        <w:rPr>
          <w:rFonts w:cs="Times New Roman"/>
          <w:sz w:val="16"/>
          <w:szCs w:val="16"/>
        </w:rPr>
        <w:t>0b6c4db80edfd19ba6872c72ec9f6a70</w:t>
      </w:r>
    </w:p>
    <w:p w14:paraId="58FA78C5" w14:textId="77777777" w:rsidR="00686D02" w:rsidRPr="00686D02" w:rsidRDefault="00686D02" w:rsidP="00686D02">
      <w:pPr>
        <w:spacing w:line="240" w:lineRule="auto"/>
        <w:rPr>
          <w:rFonts w:cs="Times New Roman"/>
          <w:sz w:val="16"/>
          <w:szCs w:val="16"/>
        </w:rPr>
      </w:pPr>
      <w:r w:rsidRPr="00686D02">
        <w:rPr>
          <w:rFonts w:cs="Times New Roman"/>
          <w:sz w:val="16"/>
          <w:szCs w:val="16"/>
        </w:rPr>
        <w:t>02b8e4e624a82eac80d819909c453ca6</w:t>
      </w:r>
    </w:p>
    <w:p w14:paraId="1BF80365" w14:textId="77777777" w:rsidR="00686D02" w:rsidRPr="00686D02" w:rsidRDefault="00686D02" w:rsidP="00686D02">
      <w:pPr>
        <w:spacing w:line="240" w:lineRule="auto"/>
        <w:rPr>
          <w:rFonts w:cs="Times New Roman"/>
          <w:sz w:val="16"/>
          <w:szCs w:val="16"/>
        </w:rPr>
      </w:pPr>
      <w:r w:rsidRPr="00686D02">
        <w:rPr>
          <w:rFonts w:cs="Times New Roman"/>
          <w:sz w:val="16"/>
          <w:szCs w:val="16"/>
        </w:rPr>
        <w:t>0e0986c7235a6cecef1616c13c80362e</w:t>
      </w:r>
    </w:p>
    <w:p w14:paraId="14A70DC4" w14:textId="77777777" w:rsidR="00686D02" w:rsidRPr="00686D02" w:rsidRDefault="00686D02" w:rsidP="00686D02">
      <w:pPr>
        <w:spacing w:line="240" w:lineRule="auto"/>
        <w:rPr>
          <w:rFonts w:cs="Times New Roman"/>
          <w:sz w:val="16"/>
          <w:szCs w:val="16"/>
        </w:rPr>
      </w:pPr>
      <w:r w:rsidRPr="00686D02">
        <w:rPr>
          <w:rFonts w:cs="Times New Roman"/>
          <w:sz w:val="16"/>
          <w:szCs w:val="16"/>
        </w:rPr>
        <w:t>0dfafea7561b778955306a35e521ad64</w:t>
      </w:r>
    </w:p>
    <w:p w14:paraId="67C7C409" w14:textId="77777777" w:rsidR="00686D02" w:rsidRPr="00686D02" w:rsidRDefault="00686D02" w:rsidP="00686D02">
      <w:pPr>
        <w:spacing w:line="240" w:lineRule="auto"/>
        <w:rPr>
          <w:rFonts w:cs="Times New Roman"/>
          <w:sz w:val="16"/>
          <w:szCs w:val="16"/>
        </w:rPr>
      </w:pPr>
      <w:r w:rsidRPr="00686D02">
        <w:rPr>
          <w:rFonts w:cs="Times New Roman"/>
          <w:sz w:val="16"/>
          <w:szCs w:val="16"/>
        </w:rPr>
        <w:t>02bcd54fb9ccd7de11a655749d186131</w:t>
      </w:r>
    </w:p>
    <w:p w14:paraId="75B87112" w14:textId="77777777" w:rsidR="00686D02" w:rsidRPr="00686D02" w:rsidRDefault="00686D02" w:rsidP="00686D02">
      <w:pPr>
        <w:spacing w:line="240" w:lineRule="auto"/>
        <w:rPr>
          <w:rFonts w:cs="Times New Roman"/>
          <w:sz w:val="16"/>
          <w:szCs w:val="16"/>
        </w:rPr>
      </w:pPr>
      <w:r w:rsidRPr="00686D02">
        <w:rPr>
          <w:rFonts w:cs="Times New Roman"/>
          <w:sz w:val="16"/>
          <w:szCs w:val="16"/>
        </w:rPr>
        <w:t>0ab4e0a708c595e06ec1ad3886a54c34</w:t>
      </w:r>
    </w:p>
    <w:p w14:paraId="3FD6BDA5" w14:textId="77777777" w:rsidR="00686D02" w:rsidRPr="00686D02" w:rsidRDefault="00686D02" w:rsidP="00686D02">
      <w:pPr>
        <w:spacing w:line="240" w:lineRule="auto"/>
        <w:rPr>
          <w:rFonts w:cs="Times New Roman"/>
          <w:sz w:val="16"/>
          <w:szCs w:val="16"/>
        </w:rPr>
      </w:pPr>
      <w:r w:rsidRPr="00686D02">
        <w:rPr>
          <w:rFonts w:cs="Times New Roman"/>
          <w:sz w:val="16"/>
          <w:szCs w:val="16"/>
        </w:rPr>
        <w:t>0cced3c0bbbe5ff5fb338b0308575973</w:t>
      </w:r>
    </w:p>
    <w:p w14:paraId="2C363165" w14:textId="77777777" w:rsidR="00686D02" w:rsidRPr="00686D02" w:rsidRDefault="00686D02" w:rsidP="00686D02">
      <w:pPr>
        <w:spacing w:line="240" w:lineRule="auto"/>
        <w:rPr>
          <w:rFonts w:cs="Times New Roman"/>
          <w:sz w:val="16"/>
          <w:szCs w:val="16"/>
        </w:rPr>
      </w:pPr>
      <w:r w:rsidRPr="00686D02">
        <w:rPr>
          <w:rFonts w:cs="Times New Roman"/>
          <w:sz w:val="16"/>
          <w:szCs w:val="16"/>
        </w:rPr>
        <w:t>0b3e39d20066029b87e8e2ab3fb7a4b3</w:t>
      </w:r>
    </w:p>
    <w:p w14:paraId="3611A9FD" w14:textId="77777777" w:rsidR="00686D02" w:rsidRPr="00686D02" w:rsidRDefault="00686D02" w:rsidP="00686D02">
      <w:pPr>
        <w:spacing w:line="240" w:lineRule="auto"/>
        <w:rPr>
          <w:rFonts w:cs="Times New Roman"/>
          <w:sz w:val="16"/>
          <w:szCs w:val="16"/>
        </w:rPr>
      </w:pPr>
      <w:r w:rsidRPr="00686D02">
        <w:rPr>
          <w:rFonts w:cs="Times New Roman"/>
          <w:sz w:val="16"/>
          <w:szCs w:val="16"/>
        </w:rPr>
        <w:t>0e1a94a0c020b5299339c97b4b7f84df</w:t>
      </w:r>
    </w:p>
    <w:p w14:paraId="5EB30E86" w14:textId="77777777" w:rsidR="00686D02" w:rsidRPr="00686D02" w:rsidRDefault="00686D02" w:rsidP="00686D02">
      <w:pPr>
        <w:spacing w:line="240" w:lineRule="auto"/>
        <w:rPr>
          <w:rFonts w:cs="Times New Roman"/>
          <w:sz w:val="16"/>
          <w:szCs w:val="16"/>
        </w:rPr>
      </w:pPr>
      <w:r w:rsidRPr="00686D02">
        <w:rPr>
          <w:rFonts w:cs="Times New Roman"/>
          <w:sz w:val="16"/>
          <w:szCs w:val="16"/>
        </w:rPr>
        <w:t>0cd1b4e8663a4b582a6b99be8da81366</w:t>
      </w:r>
    </w:p>
    <w:p w14:paraId="16410CB0" w14:textId="77777777" w:rsidR="00686D02" w:rsidRPr="00686D02" w:rsidRDefault="00686D02" w:rsidP="00686D02">
      <w:pPr>
        <w:spacing w:line="240" w:lineRule="auto"/>
        <w:rPr>
          <w:rFonts w:cs="Times New Roman"/>
          <w:sz w:val="16"/>
          <w:szCs w:val="16"/>
        </w:rPr>
      </w:pPr>
      <w:r w:rsidRPr="00686D02">
        <w:rPr>
          <w:rFonts w:cs="Times New Roman"/>
          <w:sz w:val="16"/>
          <w:szCs w:val="16"/>
        </w:rPr>
        <w:t>1fcfbaa829711c52722a0963e1d3e63f</w:t>
      </w:r>
    </w:p>
    <w:p w14:paraId="589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b75a6f3fed2df83d62f1f8b1ff430db</w:t>
      </w:r>
    </w:p>
    <w:p w14:paraId="3B6D6062" w14:textId="77777777" w:rsidR="00686D02" w:rsidRPr="00686D02" w:rsidRDefault="00686D02" w:rsidP="00686D02">
      <w:pPr>
        <w:spacing w:line="240" w:lineRule="auto"/>
        <w:rPr>
          <w:rFonts w:cs="Times New Roman"/>
          <w:sz w:val="16"/>
          <w:szCs w:val="16"/>
        </w:rPr>
      </w:pPr>
      <w:r w:rsidRPr="00686D02">
        <w:rPr>
          <w:rFonts w:cs="Times New Roman"/>
          <w:sz w:val="16"/>
          <w:szCs w:val="16"/>
        </w:rPr>
        <w:t>0e1f024a93d1fc7a6266a81bb74439ac</w:t>
      </w:r>
    </w:p>
    <w:p w14:paraId="6E17604C" w14:textId="77777777" w:rsidR="00686D02" w:rsidRPr="00686D02" w:rsidRDefault="00686D02" w:rsidP="00686D02">
      <w:pPr>
        <w:spacing w:line="240" w:lineRule="auto"/>
        <w:rPr>
          <w:rFonts w:cs="Times New Roman"/>
          <w:sz w:val="16"/>
          <w:szCs w:val="16"/>
        </w:rPr>
      </w:pPr>
      <w:r w:rsidRPr="00686D02">
        <w:rPr>
          <w:rFonts w:cs="Times New Roman"/>
          <w:sz w:val="16"/>
          <w:szCs w:val="16"/>
        </w:rPr>
        <w:t>02e258db49be7217cfa5ad04fe117855</w:t>
      </w:r>
    </w:p>
    <w:p w14:paraId="11D63581" w14:textId="77777777" w:rsidR="00686D02" w:rsidRPr="00686D02" w:rsidRDefault="00686D02" w:rsidP="00686D02">
      <w:pPr>
        <w:spacing w:line="240" w:lineRule="auto"/>
        <w:rPr>
          <w:rFonts w:cs="Times New Roman"/>
          <w:sz w:val="16"/>
          <w:szCs w:val="16"/>
        </w:rPr>
      </w:pPr>
      <w:r w:rsidRPr="00686D02">
        <w:rPr>
          <w:rFonts w:cs="Times New Roman"/>
          <w:sz w:val="16"/>
          <w:szCs w:val="16"/>
        </w:rPr>
        <w:t>00eb943684d07070874dceb9b5d006c1</w:t>
      </w:r>
    </w:p>
    <w:p w14:paraId="61CF4CEF" w14:textId="77777777" w:rsidR="00686D02" w:rsidRPr="00686D02" w:rsidRDefault="00686D02" w:rsidP="00686D02">
      <w:pPr>
        <w:spacing w:line="240" w:lineRule="auto"/>
        <w:rPr>
          <w:rFonts w:cs="Times New Roman"/>
          <w:sz w:val="16"/>
          <w:szCs w:val="16"/>
        </w:rPr>
      </w:pPr>
      <w:r w:rsidRPr="00686D02">
        <w:rPr>
          <w:rFonts w:cs="Times New Roman"/>
          <w:sz w:val="16"/>
          <w:szCs w:val="16"/>
        </w:rPr>
        <w:t>1f4e020a9aee5f0077000d7136467536</w:t>
      </w:r>
    </w:p>
    <w:p w14:paraId="68C75A11" w14:textId="77777777" w:rsidR="00686D02" w:rsidRPr="00686D02" w:rsidRDefault="00686D02" w:rsidP="00686D02">
      <w:pPr>
        <w:spacing w:line="240" w:lineRule="auto"/>
        <w:rPr>
          <w:rFonts w:cs="Times New Roman"/>
          <w:sz w:val="16"/>
          <w:szCs w:val="16"/>
        </w:rPr>
      </w:pPr>
      <w:r w:rsidRPr="00686D02">
        <w:rPr>
          <w:rFonts w:cs="Times New Roman"/>
          <w:sz w:val="16"/>
          <w:szCs w:val="16"/>
        </w:rPr>
        <w:t>2bc597c2ea2e496a8234456e450bb51e</w:t>
      </w:r>
    </w:p>
    <w:p w14:paraId="42D737EF" w14:textId="77777777" w:rsidR="00686D02" w:rsidRPr="00686D02" w:rsidRDefault="00686D02" w:rsidP="00686D02">
      <w:pPr>
        <w:spacing w:line="240" w:lineRule="auto"/>
        <w:rPr>
          <w:rFonts w:cs="Times New Roman"/>
          <w:sz w:val="16"/>
          <w:szCs w:val="16"/>
        </w:rPr>
      </w:pPr>
      <w:r w:rsidRPr="00686D02">
        <w:rPr>
          <w:rFonts w:cs="Times New Roman"/>
          <w:sz w:val="16"/>
          <w:szCs w:val="16"/>
        </w:rPr>
        <w:t>0c335e9b4869e073867eb0df91842f7f</w:t>
      </w:r>
    </w:p>
    <w:p w14:paraId="5589AC08" w14:textId="77777777" w:rsidR="00686D02" w:rsidRPr="00686D02" w:rsidRDefault="00686D02" w:rsidP="00686D02">
      <w:pPr>
        <w:spacing w:line="240" w:lineRule="auto"/>
        <w:rPr>
          <w:rFonts w:cs="Times New Roman"/>
          <w:sz w:val="16"/>
          <w:szCs w:val="16"/>
        </w:rPr>
      </w:pPr>
      <w:r w:rsidRPr="00686D02">
        <w:rPr>
          <w:rFonts w:cs="Times New Roman"/>
          <w:sz w:val="16"/>
          <w:szCs w:val="16"/>
        </w:rPr>
        <w:t>2bd72ed3b3af4141c1336c39efba149f</w:t>
      </w:r>
    </w:p>
    <w:p w14:paraId="1D999170" w14:textId="77777777" w:rsidR="00686D02" w:rsidRPr="00686D02" w:rsidRDefault="00686D02" w:rsidP="00686D02">
      <w:pPr>
        <w:spacing w:line="240" w:lineRule="auto"/>
        <w:rPr>
          <w:rFonts w:cs="Times New Roman"/>
          <w:sz w:val="16"/>
          <w:szCs w:val="16"/>
        </w:rPr>
      </w:pPr>
      <w:r w:rsidRPr="00686D02">
        <w:rPr>
          <w:rFonts w:cs="Times New Roman"/>
          <w:sz w:val="16"/>
          <w:szCs w:val="16"/>
        </w:rPr>
        <w:t>0aca3dacd2672d1e112a449969e80123</w:t>
      </w:r>
    </w:p>
    <w:p w14:paraId="276D4A0F" w14:textId="77777777" w:rsidR="00686D02" w:rsidRPr="00686D02" w:rsidRDefault="00686D02" w:rsidP="00686D02">
      <w:pPr>
        <w:spacing w:line="240" w:lineRule="auto"/>
        <w:rPr>
          <w:rFonts w:cs="Times New Roman"/>
          <w:sz w:val="16"/>
          <w:szCs w:val="16"/>
        </w:rPr>
      </w:pPr>
      <w:r w:rsidRPr="00686D02">
        <w:rPr>
          <w:rFonts w:cs="Times New Roman"/>
          <w:sz w:val="16"/>
          <w:szCs w:val="16"/>
        </w:rPr>
        <w:t>00a9fa6325d6ac3a75e1f000ed1f0736</w:t>
      </w:r>
    </w:p>
    <w:p w14:paraId="26BEE928" w14:textId="77777777" w:rsidR="00686D02" w:rsidRPr="00686D02" w:rsidRDefault="00686D02" w:rsidP="00686D02">
      <w:pPr>
        <w:spacing w:line="240" w:lineRule="auto"/>
        <w:rPr>
          <w:rFonts w:cs="Times New Roman"/>
          <w:sz w:val="16"/>
          <w:szCs w:val="16"/>
        </w:rPr>
      </w:pPr>
      <w:r w:rsidRPr="00686D02">
        <w:rPr>
          <w:rFonts w:cs="Times New Roman"/>
          <w:sz w:val="16"/>
          <w:szCs w:val="16"/>
        </w:rPr>
        <w:t>0a0af2d05da8e2ce6af15a24d39a6b01</w:t>
      </w:r>
    </w:p>
    <w:p w14:paraId="050376DB" w14:textId="77777777" w:rsidR="00686D02" w:rsidRPr="00686D02" w:rsidRDefault="00686D02" w:rsidP="00686D02">
      <w:pPr>
        <w:spacing w:line="240" w:lineRule="auto"/>
        <w:rPr>
          <w:rFonts w:cs="Times New Roman"/>
          <w:sz w:val="16"/>
          <w:szCs w:val="16"/>
        </w:rPr>
      </w:pPr>
      <w:r w:rsidRPr="00686D02">
        <w:rPr>
          <w:rFonts w:cs="Times New Roman"/>
          <w:sz w:val="16"/>
          <w:szCs w:val="16"/>
        </w:rPr>
        <w:t>0b8303c28b8f7cd7087e04c1f2dd1871</w:t>
      </w:r>
    </w:p>
    <w:p w14:paraId="70F3626F" w14:textId="77777777" w:rsidR="00686D02" w:rsidRPr="00686D02" w:rsidRDefault="00686D02" w:rsidP="00686D02">
      <w:pPr>
        <w:spacing w:line="240" w:lineRule="auto"/>
        <w:rPr>
          <w:rFonts w:cs="Times New Roman"/>
          <w:sz w:val="16"/>
          <w:szCs w:val="16"/>
        </w:rPr>
      </w:pPr>
      <w:r w:rsidRPr="00686D02">
        <w:rPr>
          <w:rFonts w:cs="Times New Roman"/>
          <w:sz w:val="16"/>
          <w:szCs w:val="16"/>
        </w:rPr>
        <w:t>2b3ed6162da256880d777a507d95f0c0</w:t>
      </w:r>
    </w:p>
    <w:p w14:paraId="441422FA" w14:textId="77777777" w:rsidR="00686D02" w:rsidRPr="00686D02" w:rsidRDefault="00686D02" w:rsidP="00686D02">
      <w:pPr>
        <w:spacing w:line="240" w:lineRule="auto"/>
        <w:rPr>
          <w:rFonts w:cs="Times New Roman"/>
          <w:sz w:val="16"/>
          <w:szCs w:val="16"/>
        </w:rPr>
      </w:pPr>
      <w:r w:rsidRPr="00686D02">
        <w:rPr>
          <w:rFonts w:cs="Times New Roman"/>
          <w:sz w:val="16"/>
          <w:szCs w:val="16"/>
        </w:rPr>
        <w:t>0e4541ec0c6ef8cd5f9a0bb977c6f21b</w:t>
      </w:r>
    </w:p>
    <w:p w14:paraId="538EA4F7" w14:textId="77777777" w:rsidR="00686D02" w:rsidRPr="00686D02" w:rsidRDefault="00686D02" w:rsidP="00686D02">
      <w:pPr>
        <w:spacing w:line="240" w:lineRule="auto"/>
        <w:rPr>
          <w:rFonts w:cs="Times New Roman"/>
          <w:sz w:val="16"/>
          <w:szCs w:val="16"/>
        </w:rPr>
      </w:pPr>
      <w:r w:rsidRPr="00686D02">
        <w:rPr>
          <w:rFonts w:cs="Times New Roman"/>
          <w:sz w:val="16"/>
          <w:szCs w:val="16"/>
        </w:rPr>
        <w:t>0e4c5105dc4bcb65c19d53eaca34bae2</w:t>
      </w:r>
    </w:p>
    <w:p w14:paraId="225B70E6" w14:textId="77777777" w:rsidR="00686D02" w:rsidRPr="00686D02" w:rsidRDefault="00686D02" w:rsidP="00686D02">
      <w:pPr>
        <w:spacing w:line="240" w:lineRule="auto"/>
        <w:rPr>
          <w:rFonts w:cs="Times New Roman"/>
          <w:sz w:val="16"/>
          <w:szCs w:val="16"/>
        </w:rPr>
      </w:pPr>
      <w:r w:rsidRPr="00686D02">
        <w:rPr>
          <w:rFonts w:cs="Times New Roman"/>
          <w:sz w:val="16"/>
          <w:szCs w:val="16"/>
        </w:rPr>
        <w:t>0e4e3ca581fc101f500bc0a403646628</w:t>
      </w:r>
    </w:p>
    <w:p w14:paraId="2906E0E0" w14:textId="77777777" w:rsidR="00686D02" w:rsidRPr="00686D02" w:rsidRDefault="00686D02" w:rsidP="00686D02">
      <w:pPr>
        <w:spacing w:line="240" w:lineRule="auto"/>
        <w:rPr>
          <w:rFonts w:cs="Times New Roman"/>
          <w:sz w:val="16"/>
          <w:szCs w:val="16"/>
        </w:rPr>
      </w:pPr>
      <w:r w:rsidRPr="00686D02">
        <w:rPr>
          <w:rFonts w:cs="Times New Roman"/>
          <w:sz w:val="16"/>
          <w:szCs w:val="16"/>
        </w:rPr>
        <w:t>0b93836ed74b1e838eba9e10d866a1db</w:t>
      </w:r>
    </w:p>
    <w:p w14:paraId="07EDC97F" w14:textId="77777777" w:rsidR="00686D02" w:rsidRPr="00686D02" w:rsidRDefault="00686D02" w:rsidP="00686D02">
      <w:pPr>
        <w:spacing w:line="240" w:lineRule="auto"/>
        <w:rPr>
          <w:rFonts w:cs="Times New Roman"/>
          <w:sz w:val="16"/>
          <w:szCs w:val="16"/>
        </w:rPr>
      </w:pPr>
      <w:r w:rsidRPr="00686D02">
        <w:rPr>
          <w:rFonts w:cs="Times New Roman"/>
          <w:sz w:val="16"/>
          <w:szCs w:val="16"/>
        </w:rPr>
        <w:t>00b49c2fa022fc1a8102a9bf90c32241</w:t>
      </w:r>
    </w:p>
    <w:p w14:paraId="4857B1A0" w14:textId="77777777" w:rsidR="00686D02" w:rsidRPr="00686D02" w:rsidRDefault="00686D02" w:rsidP="00686D02">
      <w:pPr>
        <w:spacing w:line="240" w:lineRule="auto"/>
        <w:rPr>
          <w:rFonts w:cs="Times New Roman"/>
          <w:sz w:val="16"/>
          <w:szCs w:val="16"/>
        </w:rPr>
      </w:pPr>
      <w:r w:rsidRPr="00686D02">
        <w:rPr>
          <w:rFonts w:cs="Times New Roman"/>
          <w:sz w:val="16"/>
          <w:szCs w:val="16"/>
        </w:rPr>
        <w:t>0da9a797c442cb14e05d120249b2de7f</w:t>
      </w:r>
    </w:p>
    <w:p w14:paraId="67463292" w14:textId="77777777" w:rsidR="00686D02" w:rsidRPr="00686D02" w:rsidRDefault="00686D02" w:rsidP="00686D02">
      <w:pPr>
        <w:spacing w:line="240" w:lineRule="auto"/>
        <w:rPr>
          <w:rFonts w:cs="Times New Roman"/>
          <w:sz w:val="16"/>
          <w:szCs w:val="16"/>
        </w:rPr>
      </w:pPr>
      <w:r w:rsidRPr="00686D02">
        <w:rPr>
          <w:rFonts w:cs="Times New Roman"/>
          <w:sz w:val="16"/>
          <w:szCs w:val="16"/>
        </w:rPr>
        <w:t>0a99fe54a7a31ad3e321de4a46a2fa5c</w:t>
      </w:r>
    </w:p>
    <w:p w14:paraId="0B0EF704" w14:textId="77777777" w:rsidR="00686D02" w:rsidRPr="00686D02" w:rsidRDefault="00686D02" w:rsidP="00686D02">
      <w:pPr>
        <w:spacing w:line="240" w:lineRule="auto"/>
        <w:rPr>
          <w:rFonts w:cs="Times New Roman"/>
          <w:sz w:val="16"/>
          <w:szCs w:val="16"/>
        </w:rPr>
      </w:pPr>
      <w:r w:rsidRPr="00686D02">
        <w:rPr>
          <w:rFonts w:cs="Times New Roman"/>
          <w:sz w:val="16"/>
          <w:szCs w:val="16"/>
        </w:rPr>
        <w:t>0e78ec2bd4745bb60161bd76de76722d</w:t>
      </w:r>
    </w:p>
    <w:p w14:paraId="5826FE1D" w14:textId="77777777" w:rsidR="00686D02" w:rsidRPr="00686D02" w:rsidRDefault="00686D02" w:rsidP="00686D02">
      <w:pPr>
        <w:spacing w:line="240" w:lineRule="auto"/>
        <w:rPr>
          <w:rFonts w:cs="Times New Roman"/>
          <w:sz w:val="16"/>
          <w:szCs w:val="16"/>
        </w:rPr>
      </w:pPr>
      <w:r w:rsidRPr="00686D02">
        <w:rPr>
          <w:rFonts w:cs="Times New Roman"/>
          <w:sz w:val="16"/>
          <w:szCs w:val="16"/>
        </w:rPr>
        <w:t>0dcb1a72c4fd4991d905253952c76222</w:t>
      </w:r>
    </w:p>
    <w:p w14:paraId="6AEF7812" w14:textId="77777777" w:rsidR="00686D02" w:rsidRPr="00686D02" w:rsidRDefault="00686D02" w:rsidP="00686D02">
      <w:pPr>
        <w:spacing w:line="240" w:lineRule="auto"/>
        <w:rPr>
          <w:rFonts w:cs="Times New Roman"/>
          <w:sz w:val="16"/>
          <w:szCs w:val="16"/>
        </w:rPr>
      </w:pPr>
      <w:r w:rsidRPr="00686D02">
        <w:rPr>
          <w:rFonts w:cs="Times New Roman"/>
          <w:sz w:val="16"/>
          <w:szCs w:val="16"/>
        </w:rPr>
        <w:t>0dcd82b1cc5172990c8c4221e7d7f758</w:t>
      </w:r>
    </w:p>
    <w:p w14:paraId="7FDE4D10" w14:textId="77777777" w:rsidR="00686D02" w:rsidRPr="00686D02" w:rsidRDefault="00686D02" w:rsidP="00686D02">
      <w:pPr>
        <w:spacing w:line="240" w:lineRule="auto"/>
        <w:rPr>
          <w:rFonts w:cs="Times New Roman"/>
          <w:sz w:val="16"/>
          <w:szCs w:val="16"/>
        </w:rPr>
      </w:pPr>
      <w:r w:rsidRPr="00686D02">
        <w:rPr>
          <w:rFonts w:cs="Times New Roman"/>
          <w:sz w:val="16"/>
          <w:szCs w:val="16"/>
        </w:rPr>
        <w:t>0b9abcd0347ea449c717bbaee08aa486</w:t>
      </w:r>
    </w:p>
    <w:p w14:paraId="0E3F48D7" w14:textId="77777777" w:rsidR="00686D02" w:rsidRPr="00686D02" w:rsidRDefault="00686D02" w:rsidP="00686D02">
      <w:pPr>
        <w:spacing w:line="240" w:lineRule="auto"/>
        <w:rPr>
          <w:rFonts w:cs="Times New Roman"/>
          <w:sz w:val="16"/>
          <w:szCs w:val="16"/>
        </w:rPr>
      </w:pPr>
      <w:r w:rsidRPr="00686D02">
        <w:rPr>
          <w:rFonts w:cs="Times New Roman"/>
          <w:sz w:val="16"/>
          <w:szCs w:val="16"/>
        </w:rPr>
        <w:t>0dd282ddfd61f0d7b4bfb4a402cca273</w:t>
      </w:r>
    </w:p>
    <w:p w14:paraId="2CDA147B" w14:textId="77777777" w:rsidR="00686D02" w:rsidRPr="00686D02" w:rsidRDefault="00686D02" w:rsidP="00686D02">
      <w:pPr>
        <w:spacing w:line="240" w:lineRule="auto"/>
        <w:rPr>
          <w:rFonts w:cs="Times New Roman"/>
          <w:sz w:val="16"/>
          <w:szCs w:val="16"/>
        </w:rPr>
      </w:pPr>
      <w:r w:rsidRPr="00686D02">
        <w:rPr>
          <w:rFonts w:cs="Times New Roman"/>
          <w:sz w:val="16"/>
          <w:szCs w:val="16"/>
        </w:rPr>
        <w:t>0c12e77d53eb935aac3419ef4d418955</w:t>
      </w:r>
    </w:p>
    <w:p w14:paraId="45508B40" w14:textId="77777777" w:rsidR="00686D02" w:rsidRPr="00686D02" w:rsidRDefault="00686D02" w:rsidP="00686D02">
      <w:pPr>
        <w:spacing w:line="240" w:lineRule="auto"/>
        <w:rPr>
          <w:rFonts w:cs="Times New Roman"/>
          <w:sz w:val="16"/>
          <w:szCs w:val="16"/>
        </w:rPr>
      </w:pPr>
      <w:r w:rsidRPr="00686D02">
        <w:rPr>
          <w:rFonts w:cs="Times New Roman"/>
          <w:sz w:val="16"/>
          <w:szCs w:val="16"/>
        </w:rPr>
        <w:t>0dd95a6574f77163f713f8f0ea30732f</w:t>
      </w:r>
    </w:p>
    <w:p w14:paraId="3DFAE48D" w14:textId="77777777" w:rsidR="00686D02" w:rsidRPr="00686D02" w:rsidRDefault="00686D02" w:rsidP="00686D02">
      <w:pPr>
        <w:spacing w:line="240" w:lineRule="auto"/>
        <w:rPr>
          <w:rFonts w:cs="Times New Roman"/>
          <w:sz w:val="16"/>
          <w:szCs w:val="16"/>
        </w:rPr>
      </w:pPr>
      <w:r w:rsidRPr="00686D02">
        <w:rPr>
          <w:rFonts w:cs="Times New Roman"/>
          <w:sz w:val="16"/>
          <w:szCs w:val="16"/>
        </w:rPr>
        <w:t>0dda157ab19c6476883f6422bbbf2df8</w:t>
      </w:r>
    </w:p>
    <w:p w14:paraId="5D1EC7F1" w14:textId="77777777" w:rsidR="00686D02" w:rsidRPr="00686D02" w:rsidRDefault="00686D02" w:rsidP="00686D02">
      <w:pPr>
        <w:spacing w:line="240" w:lineRule="auto"/>
        <w:rPr>
          <w:rFonts w:cs="Times New Roman"/>
          <w:sz w:val="16"/>
          <w:szCs w:val="16"/>
        </w:rPr>
      </w:pPr>
      <w:r w:rsidRPr="00686D02">
        <w:rPr>
          <w:rFonts w:cs="Times New Roman"/>
          <w:sz w:val="16"/>
          <w:szCs w:val="16"/>
        </w:rPr>
        <w:t>0dde943d7b1f4ae3d5032941e3909a3f</w:t>
      </w:r>
    </w:p>
    <w:p w14:paraId="00E956C6" w14:textId="77777777" w:rsidR="00686D02" w:rsidRPr="00686D02" w:rsidRDefault="00686D02" w:rsidP="00686D02">
      <w:pPr>
        <w:spacing w:line="240" w:lineRule="auto"/>
        <w:rPr>
          <w:rFonts w:cs="Times New Roman"/>
          <w:sz w:val="16"/>
          <w:szCs w:val="16"/>
        </w:rPr>
      </w:pPr>
      <w:r w:rsidRPr="00686D02">
        <w:rPr>
          <w:rFonts w:cs="Times New Roman"/>
          <w:sz w:val="16"/>
          <w:szCs w:val="16"/>
        </w:rPr>
        <w:t>0ba58e71ace58ac77e9f0ccad744878d</w:t>
      </w:r>
    </w:p>
    <w:p w14:paraId="12B2A4D4" w14:textId="77777777" w:rsidR="00686D02" w:rsidRPr="00686D02" w:rsidRDefault="00686D02" w:rsidP="00686D02">
      <w:pPr>
        <w:spacing w:line="240" w:lineRule="auto"/>
        <w:rPr>
          <w:rFonts w:cs="Times New Roman"/>
          <w:sz w:val="16"/>
          <w:szCs w:val="16"/>
        </w:rPr>
      </w:pPr>
      <w:r w:rsidRPr="00686D02">
        <w:rPr>
          <w:rFonts w:cs="Times New Roman"/>
          <w:sz w:val="16"/>
          <w:szCs w:val="16"/>
        </w:rPr>
        <w:t>0df18ca8725161784a6287495e40e034</w:t>
      </w:r>
    </w:p>
    <w:p w14:paraId="6A6A03A6" w14:textId="77777777" w:rsidR="00686D02" w:rsidRPr="00686D02" w:rsidRDefault="00686D02" w:rsidP="00686D02">
      <w:pPr>
        <w:spacing w:line="240" w:lineRule="auto"/>
        <w:rPr>
          <w:rFonts w:cs="Times New Roman"/>
          <w:sz w:val="16"/>
          <w:szCs w:val="16"/>
        </w:rPr>
      </w:pPr>
      <w:r w:rsidRPr="00686D02">
        <w:rPr>
          <w:rFonts w:cs="Times New Roman"/>
          <w:sz w:val="16"/>
          <w:szCs w:val="16"/>
        </w:rPr>
        <w:t>0df28769db118e5bdee7b9a7922f59a8</w:t>
      </w:r>
    </w:p>
    <w:p w14:paraId="001AEA36" w14:textId="77777777" w:rsidR="00686D02" w:rsidRPr="00686D02" w:rsidRDefault="00686D02" w:rsidP="00686D02">
      <w:pPr>
        <w:spacing w:line="240" w:lineRule="auto"/>
        <w:rPr>
          <w:rFonts w:cs="Times New Roman"/>
          <w:sz w:val="16"/>
          <w:szCs w:val="16"/>
        </w:rPr>
      </w:pPr>
      <w:r w:rsidRPr="00686D02">
        <w:rPr>
          <w:rFonts w:cs="Times New Roman"/>
          <w:sz w:val="16"/>
          <w:szCs w:val="16"/>
        </w:rPr>
        <w:t>0b02447a860c55567fcd6ad66c6c268e</w:t>
      </w:r>
    </w:p>
    <w:p w14:paraId="2397CED1" w14:textId="77777777" w:rsidR="00686D02" w:rsidRPr="00686D02" w:rsidRDefault="00686D02" w:rsidP="00686D02">
      <w:pPr>
        <w:spacing w:line="240" w:lineRule="auto"/>
        <w:rPr>
          <w:rFonts w:cs="Times New Roman"/>
          <w:sz w:val="16"/>
          <w:szCs w:val="16"/>
        </w:rPr>
      </w:pPr>
      <w:r w:rsidRPr="00686D02">
        <w:rPr>
          <w:rFonts w:cs="Times New Roman"/>
          <w:sz w:val="16"/>
          <w:szCs w:val="16"/>
        </w:rPr>
        <w:t>0dfbcc3ffe7ad1f7f9c723dc5691e873</w:t>
      </w:r>
    </w:p>
    <w:p w14:paraId="11E6006C" w14:textId="77777777" w:rsidR="00686D02" w:rsidRPr="00686D02" w:rsidRDefault="00686D02" w:rsidP="00686D02">
      <w:pPr>
        <w:spacing w:line="240" w:lineRule="auto"/>
        <w:rPr>
          <w:rFonts w:cs="Times New Roman"/>
          <w:sz w:val="16"/>
          <w:szCs w:val="16"/>
        </w:rPr>
      </w:pPr>
      <w:r w:rsidRPr="00686D02">
        <w:rPr>
          <w:rFonts w:cs="Times New Roman"/>
          <w:sz w:val="16"/>
          <w:szCs w:val="16"/>
        </w:rPr>
        <w:t>0c5cc507c574988d1aa9bfd268bf9605</w:t>
      </w:r>
    </w:p>
    <w:p w14:paraId="3FAADE97" w14:textId="77777777" w:rsidR="00686D02" w:rsidRPr="00686D02" w:rsidRDefault="00686D02" w:rsidP="00686D02">
      <w:pPr>
        <w:spacing w:line="240" w:lineRule="auto"/>
        <w:rPr>
          <w:rFonts w:cs="Times New Roman"/>
          <w:sz w:val="16"/>
          <w:szCs w:val="16"/>
        </w:rPr>
      </w:pPr>
      <w:r w:rsidRPr="00686D02">
        <w:rPr>
          <w:rFonts w:cs="Times New Roman"/>
          <w:sz w:val="16"/>
          <w:szCs w:val="16"/>
        </w:rPr>
        <w:t>0a3191dd711e8287ee08b14fc888d6ba</w:t>
      </w:r>
    </w:p>
    <w:p w14:paraId="192A18E8"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0412e4cd4594d0eb1dce2aece370b5</w:t>
      </w:r>
    </w:p>
    <w:p w14:paraId="7F0A2BC8" w14:textId="77777777" w:rsidR="00686D02" w:rsidRPr="00686D02" w:rsidRDefault="00686D02" w:rsidP="00686D02">
      <w:pPr>
        <w:spacing w:line="240" w:lineRule="auto"/>
        <w:rPr>
          <w:rFonts w:cs="Times New Roman"/>
          <w:sz w:val="16"/>
          <w:szCs w:val="16"/>
        </w:rPr>
      </w:pPr>
      <w:r w:rsidRPr="00686D02">
        <w:rPr>
          <w:rFonts w:cs="Times New Roman"/>
          <w:sz w:val="16"/>
          <w:szCs w:val="16"/>
        </w:rPr>
        <w:t>1e67d8e7fed48ac0008c6cbbece7125f</w:t>
      </w:r>
    </w:p>
    <w:p w14:paraId="443E9E01" w14:textId="77777777" w:rsidR="00686D02" w:rsidRPr="00686D02" w:rsidRDefault="00686D02" w:rsidP="00686D02">
      <w:pPr>
        <w:spacing w:line="240" w:lineRule="auto"/>
        <w:rPr>
          <w:rFonts w:cs="Times New Roman"/>
          <w:sz w:val="16"/>
          <w:szCs w:val="16"/>
        </w:rPr>
      </w:pPr>
      <w:r w:rsidRPr="00686D02">
        <w:rPr>
          <w:rFonts w:cs="Times New Roman"/>
          <w:sz w:val="16"/>
          <w:szCs w:val="16"/>
        </w:rPr>
        <w:t>0ec64052b2ef9774962d8416fda6b336</w:t>
      </w:r>
    </w:p>
    <w:p w14:paraId="3140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6001553309f308bb7619184f4e0011</w:t>
      </w:r>
    </w:p>
    <w:p w14:paraId="0CCBFF84" w14:textId="77777777" w:rsidR="00686D02" w:rsidRPr="00686D02" w:rsidRDefault="00686D02" w:rsidP="00686D02">
      <w:pPr>
        <w:spacing w:line="240" w:lineRule="auto"/>
        <w:rPr>
          <w:rFonts w:cs="Times New Roman"/>
          <w:sz w:val="16"/>
          <w:szCs w:val="16"/>
        </w:rPr>
      </w:pPr>
      <w:r w:rsidRPr="00686D02">
        <w:rPr>
          <w:rFonts w:cs="Times New Roman"/>
          <w:sz w:val="16"/>
          <w:szCs w:val="16"/>
        </w:rPr>
        <w:t>0ecc6d941990f2d98655bfd04f49e96c</w:t>
      </w:r>
    </w:p>
    <w:p w14:paraId="09162D6B" w14:textId="77777777" w:rsidR="00686D02" w:rsidRPr="00686D02" w:rsidRDefault="00686D02" w:rsidP="00686D02">
      <w:pPr>
        <w:spacing w:line="240" w:lineRule="auto"/>
        <w:rPr>
          <w:rFonts w:cs="Times New Roman"/>
          <w:sz w:val="16"/>
          <w:szCs w:val="16"/>
        </w:rPr>
      </w:pPr>
      <w:r w:rsidRPr="00686D02">
        <w:rPr>
          <w:rFonts w:cs="Times New Roman"/>
          <w:sz w:val="16"/>
          <w:szCs w:val="16"/>
        </w:rPr>
        <w:t>0ed01332e4e722626c03a23e4327a658</w:t>
      </w:r>
    </w:p>
    <w:p w14:paraId="32D919C5" w14:textId="77777777" w:rsidR="00686D02" w:rsidRPr="00686D02" w:rsidRDefault="00686D02" w:rsidP="00686D02">
      <w:pPr>
        <w:spacing w:line="240" w:lineRule="auto"/>
        <w:rPr>
          <w:rFonts w:cs="Times New Roman"/>
          <w:sz w:val="16"/>
          <w:szCs w:val="16"/>
        </w:rPr>
      </w:pPr>
      <w:r w:rsidRPr="00686D02">
        <w:rPr>
          <w:rFonts w:cs="Times New Roman"/>
          <w:sz w:val="16"/>
          <w:szCs w:val="16"/>
        </w:rPr>
        <w:t>0c62cf4a0f5a4495347c7389ea2451f8</w:t>
      </w:r>
    </w:p>
    <w:p w14:paraId="4DBE6160" w14:textId="77777777" w:rsidR="00686D02" w:rsidRPr="00686D02" w:rsidRDefault="00686D02" w:rsidP="00686D02">
      <w:pPr>
        <w:spacing w:line="240" w:lineRule="auto"/>
        <w:rPr>
          <w:rFonts w:cs="Times New Roman"/>
          <w:sz w:val="16"/>
          <w:szCs w:val="16"/>
        </w:rPr>
      </w:pPr>
      <w:r w:rsidRPr="00686D02">
        <w:rPr>
          <w:rFonts w:cs="Times New Roman"/>
          <w:sz w:val="16"/>
          <w:szCs w:val="16"/>
        </w:rPr>
        <w:t>0d78340d086b878d5c02d493b05c3b8c</w:t>
      </w:r>
    </w:p>
    <w:p w14:paraId="1BAA6C4E" w14:textId="77777777" w:rsidR="00686D02" w:rsidRPr="00686D02" w:rsidRDefault="00686D02" w:rsidP="00686D02">
      <w:pPr>
        <w:spacing w:line="240" w:lineRule="auto"/>
        <w:rPr>
          <w:rFonts w:cs="Times New Roman"/>
          <w:sz w:val="16"/>
          <w:szCs w:val="16"/>
        </w:rPr>
      </w:pPr>
      <w:r w:rsidRPr="00686D02">
        <w:rPr>
          <w:rFonts w:cs="Times New Roman"/>
          <w:sz w:val="16"/>
          <w:szCs w:val="16"/>
        </w:rPr>
        <w:t>0e2f65afb8ff722557e3f97e61844465</w:t>
      </w:r>
    </w:p>
    <w:p w14:paraId="7409AA4C" w14:textId="77777777" w:rsidR="00686D02" w:rsidRPr="00686D02" w:rsidRDefault="00686D02" w:rsidP="00686D02">
      <w:pPr>
        <w:spacing w:line="240" w:lineRule="auto"/>
        <w:rPr>
          <w:rFonts w:cs="Times New Roman"/>
          <w:sz w:val="16"/>
          <w:szCs w:val="16"/>
        </w:rPr>
      </w:pPr>
      <w:r w:rsidRPr="00686D02">
        <w:rPr>
          <w:rFonts w:cs="Times New Roman"/>
          <w:sz w:val="16"/>
          <w:szCs w:val="16"/>
        </w:rPr>
        <w:t>0a3fb468962f4147e48f1704f8da2712</w:t>
      </w:r>
    </w:p>
    <w:p w14:paraId="31D72E21" w14:textId="77777777" w:rsidR="00686D02" w:rsidRPr="00686D02" w:rsidRDefault="00686D02" w:rsidP="00686D02">
      <w:pPr>
        <w:spacing w:line="240" w:lineRule="auto"/>
        <w:rPr>
          <w:rFonts w:cs="Times New Roman"/>
          <w:sz w:val="16"/>
          <w:szCs w:val="16"/>
        </w:rPr>
      </w:pPr>
      <w:r w:rsidRPr="00686D02">
        <w:rPr>
          <w:rFonts w:cs="Times New Roman"/>
          <w:sz w:val="16"/>
          <w:szCs w:val="16"/>
        </w:rPr>
        <w:t>0ee97c704bc90f376df811d6863344d8</w:t>
      </w:r>
    </w:p>
    <w:p w14:paraId="27118008" w14:textId="77777777" w:rsidR="00686D02" w:rsidRPr="00686D02" w:rsidRDefault="00686D02" w:rsidP="00686D02">
      <w:pPr>
        <w:spacing w:line="240" w:lineRule="auto"/>
        <w:rPr>
          <w:rFonts w:cs="Times New Roman"/>
          <w:sz w:val="16"/>
          <w:szCs w:val="16"/>
        </w:rPr>
      </w:pPr>
      <w:r w:rsidRPr="00686D02">
        <w:rPr>
          <w:rFonts w:cs="Times New Roman"/>
          <w:sz w:val="16"/>
          <w:szCs w:val="16"/>
        </w:rPr>
        <w:t>0a424dadee6e9dc1e10f38e04b9b0085</w:t>
      </w:r>
    </w:p>
    <w:p w14:paraId="656976CA" w14:textId="77777777" w:rsidR="00686D02" w:rsidRPr="00686D02" w:rsidRDefault="00686D02" w:rsidP="00686D02">
      <w:pPr>
        <w:spacing w:line="240" w:lineRule="auto"/>
        <w:rPr>
          <w:rFonts w:cs="Times New Roman"/>
          <w:sz w:val="16"/>
          <w:szCs w:val="16"/>
        </w:rPr>
      </w:pPr>
      <w:r w:rsidRPr="00686D02">
        <w:rPr>
          <w:rFonts w:cs="Times New Roman"/>
          <w:sz w:val="16"/>
          <w:szCs w:val="16"/>
        </w:rPr>
        <w:t>0eeb3d61edc1cac44e67ef966c24e213</w:t>
      </w:r>
    </w:p>
    <w:p w14:paraId="19FF12F4" w14:textId="77777777" w:rsidR="00686D02" w:rsidRPr="00686D02" w:rsidRDefault="00686D02" w:rsidP="00686D02">
      <w:pPr>
        <w:spacing w:line="240" w:lineRule="auto"/>
        <w:rPr>
          <w:rFonts w:cs="Times New Roman"/>
          <w:sz w:val="16"/>
          <w:szCs w:val="16"/>
        </w:rPr>
      </w:pPr>
      <w:r w:rsidRPr="00686D02">
        <w:rPr>
          <w:rFonts w:cs="Times New Roman"/>
          <w:sz w:val="16"/>
          <w:szCs w:val="16"/>
        </w:rPr>
        <w:t>0eefa15dc0505978b9b0c594c2c7ec13</w:t>
      </w:r>
    </w:p>
    <w:p w14:paraId="6986DFDF" w14:textId="77777777" w:rsidR="00686D02" w:rsidRPr="00686D02" w:rsidRDefault="00686D02" w:rsidP="00686D02">
      <w:pPr>
        <w:spacing w:line="240" w:lineRule="auto"/>
        <w:rPr>
          <w:rFonts w:cs="Times New Roman"/>
          <w:sz w:val="16"/>
          <w:szCs w:val="16"/>
        </w:rPr>
      </w:pPr>
      <w:r w:rsidRPr="00686D02">
        <w:rPr>
          <w:rFonts w:cs="Times New Roman"/>
          <w:sz w:val="16"/>
          <w:szCs w:val="16"/>
        </w:rPr>
        <w:t>2c979978bbfb1c2c30bf9da5176e4ade</w:t>
      </w:r>
    </w:p>
    <w:p w14:paraId="764767EB" w14:textId="77777777" w:rsidR="00686D02" w:rsidRPr="00686D02" w:rsidRDefault="00686D02" w:rsidP="00686D02">
      <w:pPr>
        <w:spacing w:line="240" w:lineRule="auto"/>
        <w:rPr>
          <w:rFonts w:cs="Times New Roman"/>
          <w:sz w:val="16"/>
          <w:szCs w:val="16"/>
        </w:rPr>
      </w:pPr>
      <w:r w:rsidRPr="00686D02">
        <w:rPr>
          <w:rFonts w:cs="Times New Roman"/>
          <w:sz w:val="16"/>
          <w:szCs w:val="16"/>
        </w:rPr>
        <w:t>0ef617ddb64502b18f0b4b91d4b62773</w:t>
      </w:r>
    </w:p>
    <w:p w14:paraId="2C6A9084" w14:textId="77777777" w:rsidR="00686D02" w:rsidRPr="00686D02" w:rsidRDefault="00686D02" w:rsidP="00686D02">
      <w:pPr>
        <w:spacing w:line="240" w:lineRule="auto"/>
        <w:rPr>
          <w:rFonts w:cs="Times New Roman"/>
          <w:sz w:val="16"/>
          <w:szCs w:val="16"/>
        </w:rPr>
      </w:pPr>
      <w:r w:rsidRPr="00686D02">
        <w:rPr>
          <w:rFonts w:cs="Times New Roman"/>
          <w:sz w:val="16"/>
          <w:szCs w:val="16"/>
        </w:rPr>
        <w:t>0a4bdd6bfcb84f80e19dc1fe650a4d7f</w:t>
      </w:r>
    </w:p>
    <w:p w14:paraId="0F36F265" w14:textId="77777777" w:rsidR="00686D02" w:rsidRPr="00686D02" w:rsidRDefault="00686D02" w:rsidP="00686D02">
      <w:pPr>
        <w:spacing w:line="240" w:lineRule="auto"/>
        <w:rPr>
          <w:rFonts w:cs="Times New Roman"/>
          <w:sz w:val="16"/>
          <w:szCs w:val="16"/>
        </w:rPr>
      </w:pPr>
      <w:r w:rsidRPr="00686D02">
        <w:rPr>
          <w:rFonts w:cs="Times New Roman"/>
          <w:sz w:val="16"/>
          <w:szCs w:val="16"/>
        </w:rPr>
        <w:t>0efe37e4ce76e481b8f0cfc322f524fb</w:t>
      </w:r>
    </w:p>
    <w:p w14:paraId="49FDC962" w14:textId="77777777" w:rsidR="00686D02" w:rsidRPr="00686D02" w:rsidRDefault="00686D02" w:rsidP="00686D02">
      <w:pPr>
        <w:spacing w:line="240" w:lineRule="auto"/>
        <w:rPr>
          <w:rFonts w:cs="Times New Roman"/>
          <w:sz w:val="16"/>
          <w:szCs w:val="16"/>
        </w:rPr>
      </w:pPr>
      <w:r w:rsidRPr="00686D02">
        <w:rPr>
          <w:rFonts w:cs="Times New Roman"/>
          <w:sz w:val="16"/>
          <w:szCs w:val="16"/>
        </w:rPr>
        <w:t>0f0e2628a550f01d6ce265e5a30b43b1</w:t>
      </w:r>
    </w:p>
    <w:p w14:paraId="28239363" w14:textId="77777777" w:rsidR="00686D02" w:rsidRPr="00686D02" w:rsidRDefault="00686D02" w:rsidP="00686D02">
      <w:pPr>
        <w:spacing w:line="240" w:lineRule="auto"/>
        <w:rPr>
          <w:rFonts w:cs="Times New Roman"/>
          <w:sz w:val="16"/>
          <w:szCs w:val="16"/>
        </w:rPr>
      </w:pPr>
      <w:r w:rsidRPr="00686D02">
        <w:rPr>
          <w:rFonts w:cs="Times New Roman"/>
          <w:sz w:val="16"/>
          <w:szCs w:val="16"/>
        </w:rPr>
        <w:t>0c79e2f23b0bbd2131c4348d452d87c1</w:t>
      </w:r>
    </w:p>
    <w:p w14:paraId="77DA0E2F" w14:textId="77777777" w:rsidR="00686D02" w:rsidRPr="00686D02" w:rsidRDefault="00686D02" w:rsidP="00686D02">
      <w:pPr>
        <w:spacing w:line="240" w:lineRule="auto"/>
        <w:rPr>
          <w:rFonts w:cs="Times New Roman"/>
          <w:sz w:val="16"/>
          <w:szCs w:val="16"/>
        </w:rPr>
      </w:pPr>
      <w:r w:rsidRPr="00686D02">
        <w:rPr>
          <w:rFonts w:cs="Times New Roman"/>
          <w:sz w:val="16"/>
          <w:szCs w:val="16"/>
        </w:rPr>
        <w:t>0c7b0c6215b0cc14379fc336a0ef7854</w:t>
      </w:r>
    </w:p>
    <w:p w14:paraId="035F1D62" w14:textId="77777777" w:rsidR="00686D02" w:rsidRPr="00686D02" w:rsidRDefault="00686D02" w:rsidP="00686D02">
      <w:pPr>
        <w:spacing w:line="240" w:lineRule="auto"/>
        <w:rPr>
          <w:rFonts w:cs="Times New Roman"/>
          <w:sz w:val="16"/>
          <w:szCs w:val="16"/>
        </w:rPr>
      </w:pPr>
      <w:r w:rsidRPr="00686D02">
        <w:rPr>
          <w:rFonts w:cs="Times New Roman"/>
          <w:sz w:val="16"/>
          <w:szCs w:val="16"/>
        </w:rPr>
        <w:t>0e54f16c3b9d7e0443b91a7e74d20514</w:t>
      </w:r>
    </w:p>
    <w:p w14:paraId="72F6F943" w14:textId="77777777" w:rsidR="00686D02" w:rsidRPr="00686D02" w:rsidRDefault="00686D02" w:rsidP="00686D02">
      <w:pPr>
        <w:spacing w:line="240" w:lineRule="auto"/>
        <w:rPr>
          <w:rFonts w:cs="Times New Roman"/>
          <w:sz w:val="16"/>
          <w:szCs w:val="16"/>
        </w:rPr>
      </w:pPr>
      <w:r w:rsidRPr="00686D02">
        <w:rPr>
          <w:rFonts w:cs="Times New Roman"/>
          <w:sz w:val="16"/>
          <w:szCs w:val="16"/>
        </w:rPr>
        <w:t>0e631d354adb289a825f87f8ac842ea4</w:t>
      </w:r>
    </w:p>
    <w:p w14:paraId="07C5762E" w14:textId="77777777" w:rsidR="00686D02" w:rsidRPr="00686D02" w:rsidRDefault="00686D02" w:rsidP="00686D02">
      <w:pPr>
        <w:spacing w:line="240" w:lineRule="auto"/>
        <w:rPr>
          <w:rFonts w:cs="Times New Roman"/>
          <w:sz w:val="16"/>
          <w:szCs w:val="16"/>
        </w:rPr>
      </w:pPr>
      <w:r w:rsidRPr="00686D02">
        <w:rPr>
          <w:rFonts w:cs="Times New Roman"/>
          <w:sz w:val="16"/>
          <w:szCs w:val="16"/>
        </w:rPr>
        <w:t>0c46bfca7041a2a14e258a8d316def54</w:t>
      </w:r>
    </w:p>
    <w:p w14:paraId="3D53797C" w14:textId="77777777" w:rsidR="00686D02" w:rsidRPr="00686D02" w:rsidRDefault="00686D02" w:rsidP="00686D02">
      <w:pPr>
        <w:spacing w:line="240" w:lineRule="auto"/>
        <w:rPr>
          <w:rFonts w:cs="Times New Roman"/>
          <w:sz w:val="16"/>
          <w:szCs w:val="16"/>
        </w:rPr>
      </w:pPr>
      <w:r w:rsidRPr="00686D02">
        <w:rPr>
          <w:rFonts w:cs="Times New Roman"/>
          <w:sz w:val="16"/>
          <w:szCs w:val="16"/>
        </w:rPr>
        <w:t>2a896d5363bf9d8c1482c268452a11ce</w:t>
      </w:r>
    </w:p>
    <w:p w14:paraId="46685B6B" w14:textId="77777777" w:rsidR="00686D02" w:rsidRPr="00686D02" w:rsidRDefault="00686D02" w:rsidP="00686D02">
      <w:pPr>
        <w:spacing w:line="240" w:lineRule="auto"/>
        <w:rPr>
          <w:rFonts w:cs="Times New Roman"/>
          <w:sz w:val="16"/>
          <w:szCs w:val="16"/>
        </w:rPr>
      </w:pPr>
      <w:r w:rsidRPr="00686D02">
        <w:rPr>
          <w:rFonts w:cs="Times New Roman"/>
          <w:sz w:val="16"/>
          <w:szCs w:val="16"/>
        </w:rPr>
        <w:t>0a14344055ec588ac14c31263a91cfe3</w:t>
      </w:r>
    </w:p>
    <w:p w14:paraId="2C87FBC1" w14:textId="77777777" w:rsidR="00686D02" w:rsidRPr="00686D02" w:rsidRDefault="00686D02" w:rsidP="00686D02">
      <w:pPr>
        <w:spacing w:line="240" w:lineRule="auto"/>
        <w:rPr>
          <w:rFonts w:cs="Times New Roman"/>
          <w:sz w:val="16"/>
          <w:szCs w:val="16"/>
        </w:rPr>
      </w:pPr>
      <w:r w:rsidRPr="00686D02">
        <w:rPr>
          <w:rFonts w:cs="Times New Roman"/>
          <w:sz w:val="16"/>
          <w:szCs w:val="16"/>
        </w:rPr>
        <w:t>0d34f3e380fc9bc1c11ab6411ae09934</w:t>
      </w:r>
    </w:p>
    <w:p w14:paraId="77D1D375" w14:textId="77777777" w:rsidR="00686D02" w:rsidRPr="00686D02" w:rsidRDefault="00686D02" w:rsidP="00686D02">
      <w:pPr>
        <w:spacing w:line="240" w:lineRule="auto"/>
        <w:rPr>
          <w:rFonts w:cs="Times New Roman"/>
          <w:sz w:val="16"/>
          <w:szCs w:val="16"/>
        </w:rPr>
      </w:pPr>
      <w:r w:rsidRPr="00686D02">
        <w:rPr>
          <w:rFonts w:cs="Times New Roman"/>
          <w:sz w:val="16"/>
          <w:szCs w:val="16"/>
        </w:rPr>
        <w:t>0d38b91440065c2ce859700cefbb9b41</w:t>
      </w:r>
    </w:p>
    <w:p w14:paraId="47AA201F" w14:textId="77777777" w:rsidR="00686D02" w:rsidRPr="00686D02" w:rsidRDefault="00686D02" w:rsidP="00686D02">
      <w:pPr>
        <w:spacing w:line="240" w:lineRule="auto"/>
        <w:rPr>
          <w:rFonts w:cs="Times New Roman"/>
          <w:sz w:val="16"/>
          <w:szCs w:val="16"/>
        </w:rPr>
      </w:pPr>
      <w:r w:rsidRPr="00686D02">
        <w:rPr>
          <w:rFonts w:cs="Times New Roman"/>
          <w:sz w:val="16"/>
          <w:szCs w:val="16"/>
        </w:rPr>
        <w:t>0d3b387cd5726c4ba37999dbc4a0d25f</w:t>
      </w:r>
    </w:p>
    <w:p w14:paraId="649F1F66" w14:textId="77777777" w:rsidR="00686D02" w:rsidRPr="00686D02" w:rsidRDefault="00686D02" w:rsidP="00686D02">
      <w:pPr>
        <w:spacing w:line="240" w:lineRule="auto"/>
        <w:rPr>
          <w:rFonts w:cs="Times New Roman"/>
          <w:sz w:val="16"/>
          <w:szCs w:val="16"/>
        </w:rPr>
      </w:pPr>
      <w:r w:rsidRPr="00686D02">
        <w:rPr>
          <w:rFonts w:cs="Times New Roman"/>
          <w:sz w:val="16"/>
          <w:szCs w:val="16"/>
        </w:rPr>
        <w:t>1eeaf8ddd90481b6f52472f649b107f0</w:t>
      </w:r>
    </w:p>
    <w:p w14:paraId="4784799A" w14:textId="77777777" w:rsidR="00686D02" w:rsidRPr="00686D02" w:rsidRDefault="00686D02" w:rsidP="00686D02">
      <w:pPr>
        <w:spacing w:line="240" w:lineRule="auto"/>
        <w:rPr>
          <w:rFonts w:cs="Times New Roman"/>
          <w:sz w:val="16"/>
          <w:szCs w:val="16"/>
        </w:rPr>
      </w:pPr>
      <w:r w:rsidRPr="00686D02">
        <w:rPr>
          <w:rFonts w:cs="Times New Roman"/>
          <w:sz w:val="16"/>
          <w:szCs w:val="16"/>
        </w:rPr>
        <w:t>0e81f2b162424eec005a1e424f3b5e09</w:t>
      </w:r>
    </w:p>
    <w:p w14:paraId="4039D1DA" w14:textId="77777777" w:rsidR="00686D02" w:rsidRPr="00686D02" w:rsidRDefault="00686D02" w:rsidP="00686D02">
      <w:pPr>
        <w:spacing w:line="240" w:lineRule="auto"/>
        <w:rPr>
          <w:rFonts w:cs="Times New Roman"/>
          <w:sz w:val="16"/>
          <w:szCs w:val="16"/>
        </w:rPr>
      </w:pPr>
      <w:r w:rsidRPr="00686D02">
        <w:rPr>
          <w:rFonts w:cs="Times New Roman"/>
          <w:sz w:val="16"/>
          <w:szCs w:val="16"/>
        </w:rPr>
        <w:t>0c539aad5a42ef48afcce8b6e024d7de</w:t>
      </w:r>
    </w:p>
    <w:p w14:paraId="053467EC" w14:textId="77777777" w:rsidR="00686D02" w:rsidRPr="00686D02" w:rsidRDefault="00686D02" w:rsidP="00686D02">
      <w:pPr>
        <w:spacing w:line="240" w:lineRule="auto"/>
        <w:rPr>
          <w:rFonts w:cs="Times New Roman"/>
          <w:sz w:val="16"/>
          <w:szCs w:val="16"/>
        </w:rPr>
      </w:pPr>
      <w:r w:rsidRPr="00686D02">
        <w:rPr>
          <w:rFonts w:cs="Times New Roman"/>
          <w:sz w:val="16"/>
          <w:szCs w:val="16"/>
        </w:rPr>
        <w:t>0e8eb89f94863825e5c801b753aaa8e4</w:t>
      </w:r>
    </w:p>
    <w:p w14:paraId="46838666" w14:textId="77777777" w:rsidR="00686D02" w:rsidRPr="00686D02" w:rsidRDefault="00686D02" w:rsidP="00686D02">
      <w:pPr>
        <w:spacing w:line="240" w:lineRule="auto"/>
        <w:rPr>
          <w:rFonts w:cs="Times New Roman"/>
          <w:sz w:val="16"/>
          <w:szCs w:val="16"/>
        </w:rPr>
      </w:pPr>
      <w:r w:rsidRPr="00686D02">
        <w:rPr>
          <w:rFonts w:cs="Times New Roman"/>
          <w:sz w:val="16"/>
          <w:szCs w:val="16"/>
        </w:rPr>
        <w:t>1ef1618049af0e77f62295b6358a4b49</w:t>
      </w:r>
    </w:p>
    <w:p w14:paraId="3EC7E3B3" w14:textId="77777777" w:rsidR="00686D02" w:rsidRPr="00686D02" w:rsidRDefault="00686D02" w:rsidP="00686D02">
      <w:pPr>
        <w:spacing w:line="240" w:lineRule="auto"/>
        <w:rPr>
          <w:rFonts w:cs="Times New Roman"/>
          <w:sz w:val="16"/>
          <w:szCs w:val="16"/>
        </w:rPr>
      </w:pPr>
      <w:r w:rsidRPr="00686D02">
        <w:rPr>
          <w:rFonts w:cs="Times New Roman"/>
          <w:sz w:val="16"/>
          <w:szCs w:val="16"/>
        </w:rPr>
        <w:t>1ef44f95f4f7e31ba338c9ee93dbef04</w:t>
      </w:r>
    </w:p>
    <w:p w14:paraId="15773268" w14:textId="77777777" w:rsidR="00686D02" w:rsidRPr="00686D02" w:rsidRDefault="00686D02" w:rsidP="00686D02">
      <w:pPr>
        <w:spacing w:line="240" w:lineRule="auto"/>
        <w:rPr>
          <w:rFonts w:cs="Times New Roman"/>
          <w:sz w:val="16"/>
          <w:szCs w:val="16"/>
        </w:rPr>
      </w:pPr>
      <w:r w:rsidRPr="00686D02">
        <w:rPr>
          <w:rFonts w:cs="Times New Roman"/>
          <w:sz w:val="16"/>
          <w:szCs w:val="16"/>
        </w:rPr>
        <w:t>1f00dcce8f5b286c506000369d2652cb</w:t>
      </w:r>
    </w:p>
    <w:p w14:paraId="18D5743C" w14:textId="77777777" w:rsidR="00686D02" w:rsidRPr="00686D02" w:rsidRDefault="00686D02" w:rsidP="00686D02">
      <w:pPr>
        <w:spacing w:line="240" w:lineRule="auto"/>
        <w:rPr>
          <w:rFonts w:cs="Times New Roman"/>
          <w:sz w:val="16"/>
          <w:szCs w:val="16"/>
        </w:rPr>
      </w:pPr>
      <w:r w:rsidRPr="00686D02">
        <w:rPr>
          <w:rFonts w:cs="Times New Roman"/>
          <w:sz w:val="16"/>
          <w:szCs w:val="16"/>
        </w:rPr>
        <w:t>1f0b81fb325fd3a1262c5bc9b435f0d0</w:t>
      </w:r>
    </w:p>
    <w:p w14:paraId="4FD8DAF7" w14:textId="77777777" w:rsidR="00686D02" w:rsidRPr="00686D02" w:rsidRDefault="00686D02" w:rsidP="00686D02">
      <w:pPr>
        <w:spacing w:line="240" w:lineRule="auto"/>
        <w:rPr>
          <w:rFonts w:cs="Times New Roman"/>
          <w:sz w:val="16"/>
          <w:szCs w:val="16"/>
        </w:rPr>
      </w:pPr>
      <w:r w:rsidRPr="00686D02">
        <w:rPr>
          <w:rFonts w:cs="Times New Roman"/>
          <w:sz w:val="16"/>
          <w:szCs w:val="16"/>
        </w:rPr>
        <w:t>0cfbe6b04158733ebcfa5a579132b654</w:t>
      </w:r>
    </w:p>
    <w:p w14:paraId="4D552646" w14:textId="77777777" w:rsidR="00686D02" w:rsidRPr="00686D02" w:rsidRDefault="00686D02" w:rsidP="00686D02">
      <w:pPr>
        <w:spacing w:line="240" w:lineRule="auto"/>
        <w:rPr>
          <w:rFonts w:cs="Times New Roman"/>
          <w:sz w:val="16"/>
          <w:szCs w:val="16"/>
        </w:rPr>
      </w:pPr>
      <w:r w:rsidRPr="00686D02">
        <w:rPr>
          <w:rFonts w:cs="Times New Roman"/>
          <w:sz w:val="16"/>
          <w:szCs w:val="16"/>
        </w:rPr>
        <w:t>1f1b55c088eb4f27873b9566f292e9f7</w:t>
      </w:r>
    </w:p>
    <w:p w14:paraId="56AA1E86" w14:textId="77777777" w:rsidR="00686D02" w:rsidRPr="00686D02" w:rsidRDefault="00686D02" w:rsidP="00686D02">
      <w:pPr>
        <w:spacing w:line="240" w:lineRule="auto"/>
        <w:rPr>
          <w:rFonts w:cs="Times New Roman"/>
          <w:sz w:val="16"/>
          <w:szCs w:val="16"/>
        </w:rPr>
      </w:pPr>
      <w:r w:rsidRPr="00686D02">
        <w:rPr>
          <w:rFonts w:cs="Times New Roman"/>
          <w:sz w:val="16"/>
          <w:szCs w:val="16"/>
        </w:rPr>
        <w:t>02bf2ed637b4ac10a583682672c14935</w:t>
      </w:r>
    </w:p>
    <w:p w14:paraId="5761E560" w14:textId="77777777" w:rsidR="00686D02" w:rsidRPr="00686D02" w:rsidRDefault="00686D02" w:rsidP="00686D02">
      <w:pPr>
        <w:spacing w:line="240" w:lineRule="auto"/>
        <w:rPr>
          <w:rFonts w:cs="Times New Roman"/>
          <w:sz w:val="16"/>
          <w:szCs w:val="16"/>
        </w:rPr>
      </w:pPr>
      <w:r w:rsidRPr="00686D02">
        <w:rPr>
          <w:rFonts w:cs="Times New Roman"/>
          <w:sz w:val="16"/>
          <w:szCs w:val="16"/>
        </w:rPr>
        <w:t>0be919847b075017f97c6d6bece8c986</w:t>
      </w:r>
    </w:p>
    <w:p w14:paraId="61A986E3" w14:textId="77777777" w:rsidR="00686D02" w:rsidRPr="00686D02" w:rsidRDefault="00686D02" w:rsidP="00686D02">
      <w:pPr>
        <w:spacing w:line="240" w:lineRule="auto"/>
        <w:rPr>
          <w:rFonts w:cs="Times New Roman"/>
          <w:sz w:val="16"/>
          <w:szCs w:val="16"/>
        </w:rPr>
      </w:pPr>
      <w:r w:rsidRPr="00686D02">
        <w:rPr>
          <w:rFonts w:cs="Times New Roman"/>
          <w:sz w:val="16"/>
          <w:szCs w:val="16"/>
        </w:rPr>
        <w:t>2adbd821182bdd8d14a5f4156a9ae7c0</w:t>
      </w:r>
    </w:p>
    <w:p w14:paraId="3FA8ABB3" w14:textId="77777777" w:rsidR="00686D02" w:rsidRPr="00686D02" w:rsidRDefault="00686D02" w:rsidP="00686D02">
      <w:pPr>
        <w:spacing w:line="240" w:lineRule="auto"/>
        <w:rPr>
          <w:rFonts w:cs="Times New Roman"/>
          <w:sz w:val="16"/>
          <w:szCs w:val="16"/>
        </w:rPr>
      </w:pPr>
      <w:r w:rsidRPr="00686D02">
        <w:rPr>
          <w:rFonts w:cs="Times New Roman"/>
          <w:sz w:val="16"/>
          <w:szCs w:val="16"/>
        </w:rPr>
        <w:t>0d669404abb42155c5656853409f9fd5</w:t>
      </w:r>
    </w:p>
    <w:p w14:paraId="44CFC7D2" w14:textId="77777777" w:rsidR="00686D02" w:rsidRPr="00686D02" w:rsidRDefault="00686D02" w:rsidP="00686D02">
      <w:pPr>
        <w:spacing w:line="240" w:lineRule="auto"/>
        <w:rPr>
          <w:rFonts w:cs="Times New Roman"/>
          <w:sz w:val="16"/>
          <w:szCs w:val="16"/>
        </w:rPr>
      </w:pPr>
      <w:r w:rsidRPr="00686D02">
        <w:rPr>
          <w:rFonts w:cs="Times New Roman"/>
          <w:sz w:val="16"/>
          <w:szCs w:val="16"/>
        </w:rPr>
        <w:t>1f259dc5df587990a70a92b3af4cc8f1</w:t>
      </w:r>
    </w:p>
    <w:p w14:paraId="72319C4D" w14:textId="77777777" w:rsidR="00686D02" w:rsidRPr="00686D02" w:rsidRDefault="00686D02" w:rsidP="00686D02">
      <w:pPr>
        <w:spacing w:line="240" w:lineRule="auto"/>
        <w:rPr>
          <w:rFonts w:cs="Times New Roman"/>
          <w:sz w:val="16"/>
          <w:szCs w:val="16"/>
        </w:rPr>
      </w:pPr>
      <w:r w:rsidRPr="00686D02">
        <w:rPr>
          <w:rFonts w:cs="Times New Roman"/>
          <w:sz w:val="16"/>
          <w:szCs w:val="16"/>
        </w:rPr>
        <w:t>2afa471b99f157b98381de2140d992fe</w:t>
      </w:r>
    </w:p>
    <w:p w14:paraId="74462E14" w14:textId="77777777" w:rsidR="00686D02" w:rsidRPr="00686D02" w:rsidRDefault="00686D02" w:rsidP="00686D02">
      <w:pPr>
        <w:spacing w:line="240" w:lineRule="auto"/>
        <w:rPr>
          <w:rFonts w:cs="Times New Roman"/>
          <w:sz w:val="16"/>
          <w:szCs w:val="16"/>
        </w:rPr>
      </w:pPr>
      <w:r w:rsidRPr="00686D02">
        <w:rPr>
          <w:rFonts w:cs="Times New Roman"/>
          <w:sz w:val="16"/>
          <w:szCs w:val="16"/>
        </w:rPr>
        <w:t>1f327484b06690cfaa5620bcf3222093</w:t>
      </w:r>
    </w:p>
    <w:p w14:paraId="4362BC10" w14:textId="77777777" w:rsidR="00686D02" w:rsidRPr="00686D02" w:rsidRDefault="00686D02" w:rsidP="00686D02">
      <w:pPr>
        <w:spacing w:line="240" w:lineRule="auto"/>
        <w:rPr>
          <w:rFonts w:cs="Times New Roman"/>
          <w:sz w:val="16"/>
          <w:szCs w:val="16"/>
        </w:rPr>
      </w:pPr>
      <w:r w:rsidRPr="00686D02">
        <w:rPr>
          <w:rFonts w:cs="Times New Roman"/>
          <w:sz w:val="16"/>
          <w:szCs w:val="16"/>
        </w:rPr>
        <w:t>1f32d3978c956928566b237c117a7a53</w:t>
      </w:r>
    </w:p>
    <w:p w14:paraId="3DD582F6" w14:textId="77777777" w:rsidR="00686D02" w:rsidRPr="00686D02" w:rsidRDefault="00686D02" w:rsidP="00686D02">
      <w:pPr>
        <w:spacing w:line="240" w:lineRule="auto"/>
        <w:rPr>
          <w:rFonts w:cs="Times New Roman"/>
          <w:sz w:val="16"/>
          <w:szCs w:val="16"/>
        </w:rPr>
      </w:pPr>
      <w:r w:rsidRPr="00686D02">
        <w:rPr>
          <w:rFonts w:cs="Times New Roman"/>
          <w:sz w:val="16"/>
          <w:szCs w:val="16"/>
        </w:rPr>
        <w:t>0edf436516b3c8ed48064bc8e6297fdb</w:t>
      </w:r>
    </w:p>
    <w:p w14:paraId="430DE657" w14:textId="77777777" w:rsidR="00686D02" w:rsidRPr="00686D02" w:rsidRDefault="00686D02" w:rsidP="00686D02">
      <w:pPr>
        <w:spacing w:line="240" w:lineRule="auto"/>
        <w:rPr>
          <w:rFonts w:cs="Times New Roman"/>
          <w:sz w:val="16"/>
          <w:szCs w:val="16"/>
        </w:rPr>
      </w:pPr>
      <w:r w:rsidRPr="00686D02">
        <w:rPr>
          <w:rFonts w:cs="Times New Roman"/>
          <w:sz w:val="16"/>
          <w:szCs w:val="16"/>
        </w:rPr>
        <w:t>0d0dec462b4031e1e6de459511b35d32</w:t>
      </w:r>
    </w:p>
    <w:p w14:paraId="074A82AF" w14:textId="77777777" w:rsidR="00686D02" w:rsidRPr="00686D02" w:rsidRDefault="00686D02" w:rsidP="00686D02">
      <w:pPr>
        <w:spacing w:line="240" w:lineRule="auto"/>
        <w:rPr>
          <w:rFonts w:cs="Times New Roman"/>
          <w:sz w:val="16"/>
          <w:szCs w:val="16"/>
        </w:rPr>
      </w:pPr>
      <w:r w:rsidRPr="00686D02">
        <w:rPr>
          <w:rFonts w:cs="Times New Roman"/>
          <w:sz w:val="16"/>
          <w:szCs w:val="16"/>
        </w:rPr>
        <w:t>2b015f403fd577e57f865519a24a3be2</w:t>
      </w:r>
    </w:p>
    <w:p w14:paraId="50841657" w14:textId="77777777" w:rsidR="00686D02" w:rsidRPr="00686D02" w:rsidRDefault="00686D02" w:rsidP="00686D02">
      <w:pPr>
        <w:spacing w:line="240" w:lineRule="auto"/>
        <w:rPr>
          <w:rFonts w:cs="Times New Roman"/>
          <w:sz w:val="16"/>
          <w:szCs w:val="16"/>
        </w:rPr>
      </w:pPr>
      <w:r w:rsidRPr="00686D02">
        <w:rPr>
          <w:rFonts w:cs="Times New Roman"/>
          <w:sz w:val="16"/>
          <w:szCs w:val="16"/>
        </w:rPr>
        <w:t>0c9e981346720ac9ee9441b05dd802e3</w:t>
      </w:r>
    </w:p>
    <w:p w14:paraId="7659EC3B" w14:textId="77777777" w:rsidR="00686D02" w:rsidRPr="00686D02" w:rsidRDefault="00686D02" w:rsidP="00686D02">
      <w:pPr>
        <w:spacing w:line="240" w:lineRule="auto"/>
        <w:rPr>
          <w:rFonts w:cs="Times New Roman"/>
          <w:sz w:val="16"/>
          <w:szCs w:val="16"/>
        </w:rPr>
      </w:pPr>
      <w:r w:rsidRPr="00686D02">
        <w:rPr>
          <w:rFonts w:cs="Times New Roman"/>
          <w:sz w:val="16"/>
          <w:szCs w:val="16"/>
        </w:rPr>
        <w:t>02ef1d211ff92eeef6cc0f40147fcfe1</w:t>
      </w:r>
    </w:p>
    <w:p w14:paraId="72C89176" w14:textId="77777777" w:rsidR="00686D02" w:rsidRPr="00686D02" w:rsidRDefault="00686D02" w:rsidP="00686D02">
      <w:pPr>
        <w:spacing w:line="240" w:lineRule="auto"/>
        <w:rPr>
          <w:rFonts w:cs="Times New Roman"/>
          <w:sz w:val="16"/>
          <w:szCs w:val="16"/>
        </w:rPr>
      </w:pPr>
      <w:r w:rsidRPr="00686D02">
        <w:rPr>
          <w:rFonts w:cs="Times New Roman"/>
          <w:sz w:val="16"/>
          <w:szCs w:val="16"/>
        </w:rPr>
        <w:t>1f5871780ac193732e7f50ba64115604</w:t>
      </w:r>
    </w:p>
    <w:p w14:paraId="138149CA" w14:textId="77777777" w:rsidR="00686D02" w:rsidRPr="00686D02" w:rsidRDefault="00686D02" w:rsidP="00686D02">
      <w:pPr>
        <w:spacing w:line="240" w:lineRule="auto"/>
        <w:rPr>
          <w:rFonts w:cs="Times New Roman"/>
          <w:sz w:val="16"/>
          <w:szCs w:val="16"/>
        </w:rPr>
      </w:pPr>
      <w:r w:rsidRPr="00686D02">
        <w:rPr>
          <w:rFonts w:cs="Times New Roman"/>
          <w:sz w:val="16"/>
          <w:szCs w:val="16"/>
        </w:rPr>
        <w:t>0bf90f37966247190339c3b3ed128ce7</w:t>
      </w:r>
    </w:p>
    <w:p w14:paraId="61F88FD7" w14:textId="77777777" w:rsidR="00686D02" w:rsidRPr="00686D02" w:rsidRDefault="00686D02" w:rsidP="00686D02">
      <w:pPr>
        <w:spacing w:line="240" w:lineRule="auto"/>
        <w:rPr>
          <w:rFonts w:cs="Times New Roman"/>
          <w:sz w:val="16"/>
          <w:szCs w:val="16"/>
        </w:rPr>
      </w:pPr>
      <w:r w:rsidRPr="00686D02">
        <w:rPr>
          <w:rFonts w:cs="Times New Roman"/>
          <w:sz w:val="16"/>
          <w:szCs w:val="16"/>
        </w:rPr>
        <w:t>1f62853f32ed6667aa251726fd7af9dc</w:t>
      </w:r>
    </w:p>
    <w:p w14:paraId="17B3138F" w14:textId="77777777" w:rsidR="00686D02" w:rsidRPr="00686D02" w:rsidRDefault="00686D02" w:rsidP="00686D02">
      <w:pPr>
        <w:spacing w:line="240" w:lineRule="auto"/>
        <w:rPr>
          <w:rFonts w:cs="Times New Roman"/>
          <w:sz w:val="16"/>
          <w:szCs w:val="16"/>
        </w:rPr>
      </w:pPr>
      <w:r w:rsidRPr="00686D02">
        <w:rPr>
          <w:rFonts w:cs="Times New Roman"/>
          <w:sz w:val="16"/>
          <w:szCs w:val="16"/>
        </w:rPr>
        <w:t>1f630fe49ec3c049a959fb408bf36e95</w:t>
      </w:r>
    </w:p>
    <w:p w14:paraId="4C02105E" w14:textId="77777777" w:rsidR="00686D02" w:rsidRPr="00686D02" w:rsidRDefault="00686D02" w:rsidP="00686D02">
      <w:pPr>
        <w:spacing w:line="240" w:lineRule="auto"/>
        <w:rPr>
          <w:rFonts w:cs="Times New Roman"/>
          <w:sz w:val="16"/>
          <w:szCs w:val="16"/>
        </w:rPr>
      </w:pPr>
      <w:r w:rsidRPr="00686D02">
        <w:rPr>
          <w:rFonts w:cs="Times New Roman"/>
          <w:sz w:val="16"/>
          <w:szCs w:val="16"/>
        </w:rPr>
        <w:t>1f6aed7f30b9c750d21ec105ce668017</w:t>
      </w:r>
    </w:p>
    <w:p w14:paraId="063AC191" w14:textId="77777777" w:rsidR="00686D02" w:rsidRPr="00686D02" w:rsidRDefault="00686D02" w:rsidP="00686D02">
      <w:pPr>
        <w:spacing w:line="240" w:lineRule="auto"/>
        <w:rPr>
          <w:rFonts w:cs="Times New Roman"/>
          <w:sz w:val="16"/>
          <w:szCs w:val="16"/>
        </w:rPr>
      </w:pPr>
      <w:r w:rsidRPr="00686D02">
        <w:rPr>
          <w:rFonts w:cs="Times New Roman"/>
          <w:sz w:val="16"/>
          <w:szCs w:val="16"/>
        </w:rPr>
        <w:t>2b3cf676e829f62e4ddebaad085be2e7</w:t>
      </w:r>
    </w:p>
    <w:p w14:paraId="17207BDE" w14:textId="77777777" w:rsidR="00686D02" w:rsidRPr="00686D02" w:rsidRDefault="00686D02" w:rsidP="00686D02">
      <w:pPr>
        <w:spacing w:line="240" w:lineRule="auto"/>
        <w:rPr>
          <w:rFonts w:cs="Times New Roman"/>
          <w:sz w:val="16"/>
          <w:szCs w:val="16"/>
        </w:rPr>
      </w:pPr>
      <w:r w:rsidRPr="00686D02">
        <w:rPr>
          <w:rFonts w:cs="Times New Roman"/>
          <w:sz w:val="16"/>
          <w:szCs w:val="16"/>
        </w:rPr>
        <w:t>1f72d6e1fd14f27d9110a916b1ab52b6</w:t>
      </w:r>
    </w:p>
    <w:p w14:paraId="543CC339" w14:textId="77777777" w:rsidR="00686D02" w:rsidRPr="00686D02" w:rsidRDefault="00686D02" w:rsidP="00686D02">
      <w:pPr>
        <w:spacing w:line="240" w:lineRule="auto"/>
        <w:rPr>
          <w:rFonts w:cs="Times New Roman"/>
          <w:sz w:val="16"/>
          <w:szCs w:val="16"/>
        </w:rPr>
      </w:pPr>
      <w:r w:rsidRPr="00686D02">
        <w:rPr>
          <w:rFonts w:cs="Times New Roman"/>
          <w:sz w:val="16"/>
          <w:szCs w:val="16"/>
        </w:rPr>
        <w:t>1f76e60d8df2cbf5a8c85c4dfbe4b786</w:t>
      </w:r>
    </w:p>
    <w:p w14:paraId="3A1A37CD" w14:textId="77777777" w:rsidR="00686D02" w:rsidRPr="00686D02" w:rsidRDefault="00686D02" w:rsidP="00686D02">
      <w:pPr>
        <w:spacing w:line="240" w:lineRule="auto"/>
        <w:rPr>
          <w:rFonts w:cs="Times New Roman"/>
          <w:sz w:val="16"/>
          <w:szCs w:val="16"/>
        </w:rPr>
      </w:pPr>
      <w:r w:rsidRPr="00686D02">
        <w:rPr>
          <w:rFonts w:cs="Times New Roman"/>
          <w:sz w:val="16"/>
          <w:szCs w:val="16"/>
        </w:rPr>
        <w:t>2b45baac6c892351136f451b007627b5</w:t>
      </w:r>
    </w:p>
    <w:p w14:paraId="1ADB8200" w14:textId="77777777" w:rsidR="00686D02" w:rsidRPr="00686D02" w:rsidRDefault="00686D02" w:rsidP="00686D02">
      <w:pPr>
        <w:spacing w:line="240" w:lineRule="auto"/>
        <w:rPr>
          <w:rFonts w:cs="Times New Roman"/>
          <w:sz w:val="16"/>
          <w:szCs w:val="16"/>
        </w:rPr>
      </w:pPr>
      <w:r w:rsidRPr="00686D02">
        <w:rPr>
          <w:rFonts w:cs="Times New Roman"/>
          <w:sz w:val="16"/>
          <w:szCs w:val="16"/>
        </w:rPr>
        <w:t>1f77b9e7a4fa201f6016e61294a34bda</w:t>
      </w:r>
    </w:p>
    <w:p w14:paraId="7216FB43" w14:textId="77777777" w:rsidR="00686D02" w:rsidRPr="00686D02" w:rsidRDefault="00686D02" w:rsidP="00686D02">
      <w:pPr>
        <w:spacing w:line="240" w:lineRule="auto"/>
        <w:rPr>
          <w:rFonts w:cs="Times New Roman"/>
          <w:sz w:val="16"/>
          <w:szCs w:val="16"/>
        </w:rPr>
      </w:pPr>
      <w:r w:rsidRPr="00686D02">
        <w:rPr>
          <w:rFonts w:cs="Times New Roman"/>
          <w:sz w:val="16"/>
          <w:szCs w:val="16"/>
        </w:rPr>
        <w:t>1f7af3599e52ef193c437e3812588fc4</w:t>
      </w:r>
    </w:p>
    <w:p w14:paraId="76B21B31" w14:textId="77777777" w:rsidR="00686D02" w:rsidRPr="00686D02" w:rsidRDefault="00686D02" w:rsidP="00686D02">
      <w:pPr>
        <w:spacing w:line="240" w:lineRule="auto"/>
        <w:rPr>
          <w:rFonts w:cs="Times New Roman"/>
          <w:sz w:val="16"/>
          <w:szCs w:val="16"/>
        </w:rPr>
      </w:pPr>
      <w:r w:rsidRPr="00686D02">
        <w:rPr>
          <w:rFonts w:cs="Times New Roman"/>
          <w:sz w:val="16"/>
          <w:szCs w:val="16"/>
        </w:rPr>
        <w:t>0d3220572417d61d1fef9df67bc39b1d</w:t>
      </w:r>
    </w:p>
    <w:p w14:paraId="29CA2FB2" w14:textId="77777777" w:rsidR="00686D02" w:rsidRPr="00686D02" w:rsidRDefault="00686D02" w:rsidP="00686D02">
      <w:pPr>
        <w:spacing w:line="240" w:lineRule="auto"/>
        <w:rPr>
          <w:rFonts w:cs="Times New Roman"/>
          <w:sz w:val="16"/>
          <w:szCs w:val="16"/>
        </w:rPr>
      </w:pPr>
      <w:r w:rsidRPr="00686D02">
        <w:rPr>
          <w:rFonts w:cs="Times New Roman"/>
          <w:sz w:val="16"/>
          <w:szCs w:val="16"/>
        </w:rPr>
        <w:t>2b6520b384357ab7d44bb6d4c588002d</w:t>
      </w:r>
    </w:p>
    <w:p w14:paraId="4C94941C" w14:textId="77777777" w:rsidR="00686D02" w:rsidRPr="00686D02" w:rsidRDefault="00686D02" w:rsidP="00686D02">
      <w:pPr>
        <w:spacing w:line="240" w:lineRule="auto"/>
        <w:rPr>
          <w:rFonts w:cs="Times New Roman"/>
          <w:sz w:val="16"/>
          <w:szCs w:val="16"/>
        </w:rPr>
      </w:pPr>
      <w:r w:rsidRPr="00686D02">
        <w:rPr>
          <w:rFonts w:cs="Times New Roman"/>
          <w:sz w:val="16"/>
          <w:szCs w:val="16"/>
        </w:rPr>
        <w:t>1f854ebb94e57713a37d1d8c7f9d459b</w:t>
      </w:r>
    </w:p>
    <w:p w14:paraId="7B02C4D8" w14:textId="77777777" w:rsidR="00686D02" w:rsidRPr="00686D02" w:rsidRDefault="00686D02" w:rsidP="00686D02">
      <w:pPr>
        <w:spacing w:line="240" w:lineRule="auto"/>
        <w:rPr>
          <w:rFonts w:cs="Times New Roman"/>
          <w:sz w:val="16"/>
          <w:szCs w:val="16"/>
        </w:rPr>
      </w:pPr>
      <w:r w:rsidRPr="00686D02">
        <w:rPr>
          <w:rFonts w:cs="Times New Roman"/>
          <w:sz w:val="16"/>
          <w:szCs w:val="16"/>
        </w:rPr>
        <w:t>1f8a5da1c454bc3b76f6b80c163ecc95</w:t>
      </w:r>
    </w:p>
    <w:p w14:paraId="34468808" w14:textId="77777777" w:rsidR="00686D02" w:rsidRPr="00686D02" w:rsidRDefault="00686D02" w:rsidP="00686D02">
      <w:pPr>
        <w:spacing w:line="240" w:lineRule="auto"/>
        <w:rPr>
          <w:rFonts w:cs="Times New Roman"/>
          <w:sz w:val="16"/>
          <w:szCs w:val="16"/>
        </w:rPr>
      </w:pPr>
      <w:r w:rsidRPr="00686D02">
        <w:rPr>
          <w:rFonts w:cs="Times New Roman"/>
          <w:sz w:val="16"/>
          <w:szCs w:val="16"/>
        </w:rPr>
        <w:t>1f94fda90ee95a3d8330455bdf8691a2</w:t>
      </w:r>
    </w:p>
    <w:p w14:paraId="10DD7499" w14:textId="77777777" w:rsidR="00686D02" w:rsidRPr="00686D02" w:rsidRDefault="00686D02" w:rsidP="00686D02">
      <w:pPr>
        <w:spacing w:line="240" w:lineRule="auto"/>
        <w:rPr>
          <w:rFonts w:cs="Times New Roman"/>
          <w:sz w:val="16"/>
          <w:szCs w:val="16"/>
        </w:rPr>
      </w:pPr>
      <w:r w:rsidRPr="00686D02">
        <w:rPr>
          <w:rFonts w:cs="Times New Roman"/>
          <w:sz w:val="16"/>
          <w:szCs w:val="16"/>
        </w:rPr>
        <w:t>0dd17e08206374349a9cf453d5ccdc5e</w:t>
      </w:r>
    </w:p>
    <w:p w14:paraId="1ACED552" w14:textId="77777777" w:rsidR="00686D02" w:rsidRPr="00686D02" w:rsidRDefault="00686D02" w:rsidP="00686D02">
      <w:pPr>
        <w:spacing w:line="240" w:lineRule="auto"/>
        <w:rPr>
          <w:rFonts w:cs="Times New Roman"/>
          <w:sz w:val="16"/>
          <w:szCs w:val="16"/>
        </w:rPr>
      </w:pPr>
      <w:r w:rsidRPr="00686D02">
        <w:rPr>
          <w:rFonts w:cs="Times New Roman"/>
          <w:sz w:val="16"/>
          <w:szCs w:val="16"/>
        </w:rPr>
        <w:t>0c0dc1a150524671d4e8f6efb8ac7620</w:t>
      </w:r>
    </w:p>
    <w:p w14:paraId="0BDA6610" w14:textId="77777777" w:rsidR="00686D02" w:rsidRPr="00686D02" w:rsidRDefault="00686D02" w:rsidP="00686D02">
      <w:pPr>
        <w:spacing w:line="240" w:lineRule="auto"/>
        <w:rPr>
          <w:rFonts w:cs="Times New Roman"/>
          <w:sz w:val="16"/>
          <w:szCs w:val="16"/>
        </w:rPr>
      </w:pPr>
      <w:r w:rsidRPr="00686D02">
        <w:rPr>
          <w:rFonts w:cs="Times New Roman"/>
          <w:sz w:val="16"/>
          <w:szCs w:val="16"/>
        </w:rPr>
        <w:t>0d3c00ea7cda2292845e6d515d193674</w:t>
      </w:r>
    </w:p>
    <w:p w14:paraId="548A1AED" w14:textId="77777777" w:rsidR="00686D02" w:rsidRPr="00686D02" w:rsidRDefault="00686D02" w:rsidP="00686D02">
      <w:pPr>
        <w:spacing w:line="240" w:lineRule="auto"/>
        <w:rPr>
          <w:rFonts w:cs="Times New Roman"/>
          <w:sz w:val="16"/>
          <w:szCs w:val="16"/>
        </w:rPr>
      </w:pPr>
      <w:r w:rsidRPr="00686D02">
        <w:rPr>
          <w:rFonts w:cs="Times New Roman"/>
          <w:sz w:val="16"/>
          <w:szCs w:val="16"/>
        </w:rPr>
        <w:t>1f9a95056880cf594c790c0254eea6d5</w:t>
      </w:r>
    </w:p>
    <w:p w14:paraId="5137C8E5" w14:textId="77777777" w:rsidR="00686D02" w:rsidRPr="00686D02" w:rsidRDefault="00686D02" w:rsidP="00686D02">
      <w:pPr>
        <w:spacing w:line="240" w:lineRule="auto"/>
        <w:rPr>
          <w:rFonts w:cs="Times New Roman"/>
          <w:sz w:val="16"/>
          <w:szCs w:val="16"/>
        </w:rPr>
      </w:pPr>
      <w:r w:rsidRPr="00686D02">
        <w:rPr>
          <w:rFonts w:cs="Times New Roman"/>
          <w:sz w:val="16"/>
          <w:szCs w:val="16"/>
        </w:rPr>
        <w:t>1f9c6f2ebf96f6bcc8a86ea7940d9346</w:t>
      </w:r>
    </w:p>
    <w:p w14:paraId="6422C804" w14:textId="77777777" w:rsidR="00686D02" w:rsidRPr="00686D02" w:rsidRDefault="00686D02" w:rsidP="00686D02">
      <w:pPr>
        <w:spacing w:line="240" w:lineRule="auto"/>
        <w:rPr>
          <w:rFonts w:cs="Times New Roman"/>
          <w:sz w:val="16"/>
          <w:szCs w:val="16"/>
        </w:rPr>
      </w:pPr>
      <w:r w:rsidRPr="00686D02">
        <w:rPr>
          <w:rFonts w:cs="Times New Roman"/>
          <w:sz w:val="16"/>
          <w:szCs w:val="16"/>
        </w:rPr>
        <w:t>2b82578ef0be8d9967f6ee3e6afd613b</w:t>
      </w:r>
    </w:p>
    <w:p w14:paraId="25601E97" w14:textId="77777777" w:rsidR="00686D02" w:rsidRPr="00686D02" w:rsidRDefault="00686D02" w:rsidP="00686D02">
      <w:pPr>
        <w:spacing w:line="240" w:lineRule="auto"/>
        <w:rPr>
          <w:rFonts w:cs="Times New Roman"/>
          <w:sz w:val="16"/>
          <w:szCs w:val="16"/>
        </w:rPr>
      </w:pPr>
      <w:r w:rsidRPr="00686D02">
        <w:rPr>
          <w:rFonts w:cs="Times New Roman"/>
          <w:sz w:val="16"/>
          <w:szCs w:val="16"/>
        </w:rPr>
        <w:t>1fb57fb5dcd1e8687352cafc948d112f</w:t>
      </w:r>
    </w:p>
    <w:p w14:paraId="7382583A" w14:textId="77777777" w:rsidR="00686D02" w:rsidRPr="00686D02" w:rsidRDefault="00686D02" w:rsidP="00686D02">
      <w:pPr>
        <w:spacing w:line="240" w:lineRule="auto"/>
        <w:rPr>
          <w:rFonts w:cs="Times New Roman"/>
          <w:sz w:val="16"/>
          <w:szCs w:val="16"/>
        </w:rPr>
      </w:pPr>
      <w:r w:rsidRPr="00686D02">
        <w:rPr>
          <w:rFonts w:cs="Times New Roman"/>
          <w:sz w:val="16"/>
          <w:szCs w:val="16"/>
        </w:rPr>
        <w:t>2b86da69be2abcf95c231cb79c2a38f2</w:t>
      </w:r>
    </w:p>
    <w:p w14:paraId="6A7F8CF3" w14:textId="77777777" w:rsidR="00686D02" w:rsidRPr="00686D02" w:rsidRDefault="00686D02" w:rsidP="00686D02">
      <w:pPr>
        <w:spacing w:line="240" w:lineRule="auto"/>
        <w:rPr>
          <w:rFonts w:cs="Times New Roman"/>
          <w:sz w:val="16"/>
          <w:szCs w:val="16"/>
        </w:rPr>
      </w:pPr>
      <w:r w:rsidRPr="00686D02">
        <w:rPr>
          <w:rFonts w:cs="Times New Roman"/>
          <w:sz w:val="16"/>
          <w:szCs w:val="16"/>
        </w:rPr>
        <w:t>2b8e19eb70e397187b28bcb6b4adfadb</w:t>
      </w:r>
    </w:p>
    <w:p w14:paraId="3A4F2510" w14:textId="77777777" w:rsidR="00686D02" w:rsidRPr="00686D02" w:rsidRDefault="00686D02" w:rsidP="00686D02">
      <w:pPr>
        <w:spacing w:line="240" w:lineRule="auto"/>
        <w:rPr>
          <w:rFonts w:cs="Times New Roman"/>
          <w:sz w:val="16"/>
          <w:szCs w:val="16"/>
        </w:rPr>
      </w:pPr>
      <w:r w:rsidRPr="00686D02">
        <w:rPr>
          <w:rFonts w:cs="Times New Roman"/>
          <w:sz w:val="16"/>
          <w:szCs w:val="16"/>
        </w:rPr>
        <w:t>2b9567003dad1496c36e9ba1a73b1e3a</w:t>
      </w:r>
    </w:p>
    <w:p w14:paraId="094DA80A" w14:textId="77777777" w:rsidR="00686D02" w:rsidRPr="00686D02" w:rsidRDefault="00686D02" w:rsidP="00686D02">
      <w:pPr>
        <w:spacing w:line="240" w:lineRule="auto"/>
        <w:rPr>
          <w:rFonts w:cs="Times New Roman"/>
          <w:sz w:val="16"/>
          <w:szCs w:val="16"/>
        </w:rPr>
      </w:pPr>
      <w:r w:rsidRPr="00686D02">
        <w:rPr>
          <w:rFonts w:cs="Times New Roman"/>
          <w:sz w:val="16"/>
          <w:szCs w:val="16"/>
        </w:rPr>
        <w:t>1fbd2eacc24a17a57cf9580f85ac6641</w:t>
      </w:r>
    </w:p>
    <w:p w14:paraId="03343737" w14:textId="77777777" w:rsidR="00686D02" w:rsidRPr="00686D02" w:rsidRDefault="00686D02" w:rsidP="00686D02">
      <w:pPr>
        <w:spacing w:line="240" w:lineRule="auto"/>
        <w:rPr>
          <w:rFonts w:cs="Times New Roman"/>
          <w:sz w:val="16"/>
          <w:szCs w:val="16"/>
        </w:rPr>
      </w:pPr>
      <w:r w:rsidRPr="00686D02">
        <w:rPr>
          <w:rFonts w:cs="Times New Roman"/>
          <w:sz w:val="16"/>
          <w:szCs w:val="16"/>
        </w:rPr>
        <w:t>2b9b88733148677740e22e30ca7ab9b7</w:t>
      </w:r>
    </w:p>
    <w:p w14:paraId="0536F993" w14:textId="77777777" w:rsidR="00686D02" w:rsidRPr="00686D02" w:rsidRDefault="00686D02" w:rsidP="00686D02">
      <w:pPr>
        <w:spacing w:line="240" w:lineRule="auto"/>
        <w:rPr>
          <w:rFonts w:cs="Times New Roman"/>
          <w:sz w:val="16"/>
          <w:szCs w:val="16"/>
        </w:rPr>
      </w:pPr>
      <w:r w:rsidRPr="00686D02">
        <w:rPr>
          <w:rFonts w:cs="Times New Roman"/>
          <w:sz w:val="16"/>
          <w:szCs w:val="16"/>
        </w:rPr>
        <w:t>0e0c78f17f772a6d56bf394b98be02ad</w:t>
      </w:r>
    </w:p>
    <w:p w14:paraId="29111F8C" w14:textId="77777777" w:rsidR="00686D02" w:rsidRPr="00686D02" w:rsidRDefault="00686D02" w:rsidP="00686D02">
      <w:pPr>
        <w:spacing w:line="240" w:lineRule="auto"/>
        <w:rPr>
          <w:rFonts w:cs="Times New Roman"/>
          <w:sz w:val="16"/>
          <w:szCs w:val="16"/>
        </w:rPr>
      </w:pPr>
      <w:r w:rsidRPr="00686D02">
        <w:rPr>
          <w:rFonts w:cs="Times New Roman"/>
          <w:sz w:val="16"/>
          <w:szCs w:val="16"/>
        </w:rPr>
        <w:t>0e15c078643c917f04853cfbf3d8bfbe</w:t>
      </w:r>
    </w:p>
    <w:p w14:paraId="10F40F9A" w14:textId="77777777" w:rsidR="00686D02" w:rsidRPr="00686D02" w:rsidRDefault="00686D02" w:rsidP="00686D02">
      <w:pPr>
        <w:spacing w:line="240" w:lineRule="auto"/>
        <w:rPr>
          <w:rFonts w:cs="Times New Roman"/>
          <w:sz w:val="16"/>
          <w:szCs w:val="16"/>
        </w:rPr>
      </w:pPr>
      <w:r w:rsidRPr="00686D02">
        <w:rPr>
          <w:rFonts w:cs="Times New Roman"/>
          <w:sz w:val="16"/>
          <w:szCs w:val="16"/>
        </w:rPr>
        <w:t>1fc4877a488251338819c96a9d03038c</w:t>
      </w:r>
    </w:p>
    <w:p w14:paraId="7E0731B0" w14:textId="77777777" w:rsidR="00686D02" w:rsidRPr="00686D02" w:rsidRDefault="00686D02" w:rsidP="00686D02">
      <w:pPr>
        <w:spacing w:line="240" w:lineRule="auto"/>
        <w:rPr>
          <w:rFonts w:cs="Times New Roman"/>
          <w:sz w:val="16"/>
          <w:szCs w:val="16"/>
        </w:rPr>
      </w:pPr>
      <w:r w:rsidRPr="00686D02">
        <w:rPr>
          <w:rFonts w:cs="Times New Roman"/>
          <w:sz w:val="16"/>
          <w:szCs w:val="16"/>
        </w:rPr>
        <w:t>0ab8d113272caee477e63232a3530320</w:t>
      </w:r>
    </w:p>
    <w:p w14:paraId="750A31F8" w14:textId="77777777" w:rsidR="00686D02" w:rsidRPr="00686D02" w:rsidRDefault="00686D02" w:rsidP="00686D02">
      <w:pPr>
        <w:spacing w:line="240" w:lineRule="auto"/>
        <w:rPr>
          <w:rFonts w:cs="Times New Roman"/>
          <w:sz w:val="16"/>
          <w:szCs w:val="16"/>
        </w:rPr>
      </w:pPr>
      <w:r w:rsidRPr="00686D02">
        <w:rPr>
          <w:rFonts w:cs="Times New Roman"/>
          <w:sz w:val="16"/>
          <w:szCs w:val="16"/>
        </w:rPr>
        <w:t>1fcf51acec85d887648a9215c3b2bbfa</w:t>
      </w:r>
    </w:p>
    <w:p w14:paraId="232BF773" w14:textId="77777777" w:rsidR="00686D02" w:rsidRPr="00686D02" w:rsidRDefault="00686D02" w:rsidP="00686D02">
      <w:pPr>
        <w:spacing w:line="240" w:lineRule="auto"/>
        <w:rPr>
          <w:rFonts w:cs="Times New Roman"/>
          <w:sz w:val="16"/>
          <w:szCs w:val="16"/>
        </w:rPr>
      </w:pPr>
      <w:r w:rsidRPr="00686D02">
        <w:rPr>
          <w:rFonts w:cs="Times New Roman"/>
          <w:sz w:val="16"/>
          <w:szCs w:val="16"/>
        </w:rPr>
        <w:t>0e1e5588001503e49e752cf29351da81</w:t>
      </w:r>
    </w:p>
    <w:p w14:paraId="68C0B018" w14:textId="77777777" w:rsidR="00686D02" w:rsidRPr="00686D02" w:rsidRDefault="00686D02" w:rsidP="00686D02">
      <w:pPr>
        <w:spacing w:line="240" w:lineRule="auto"/>
        <w:rPr>
          <w:rFonts w:cs="Times New Roman"/>
          <w:sz w:val="16"/>
          <w:szCs w:val="16"/>
        </w:rPr>
      </w:pPr>
      <w:r w:rsidRPr="00686D02">
        <w:rPr>
          <w:rFonts w:cs="Times New Roman"/>
          <w:sz w:val="16"/>
          <w:szCs w:val="16"/>
        </w:rPr>
        <w:t>1fd49bb96fbcedfbe8f073a825a89de6</w:t>
      </w:r>
    </w:p>
    <w:p w14:paraId="43308733" w14:textId="77777777" w:rsidR="00686D02" w:rsidRPr="00686D02" w:rsidRDefault="00686D02" w:rsidP="00686D02">
      <w:pPr>
        <w:spacing w:line="240" w:lineRule="auto"/>
        <w:rPr>
          <w:rFonts w:cs="Times New Roman"/>
          <w:sz w:val="16"/>
          <w:szCs w:val="16"/>
        </w:rPr>
      </w:pPr>
      <w:r w:rsidRPr="00686D02">
        <w:rPr>
          <w:rFonts w:cs="Times New Roman"/>
          <w:sz w:val="16"/>
          <w:szCs w:val="16"/>
        </w:rPr>
        <w:t>1f3e72ea905a0d34b997de18719dedd2</w:t>
      </w:r>
    </w:p>
    <w:p w14:paraId="37BF7A62" w14:textId="77777777" w:rsidR="00686D02" w:rsidRPr="00686D02" w:rsidRDefault="00686D02" w:rsidP="00686D02">
      <w:pPr>
        <w:spacing w:line="240" w:lineRule="auto"/>
        <w:rPr>
          <w:rFonts w:cs="Times New Roman"/>
          <w:sz w:val="16"/>
          <w:szCs w:val="16"/>
        </w:rPr>
      </w:pPr>
      <w:r w:rsidRPr="00686D02">
        <w:rPr>
          <w:rFonts w:cs="Times New Roman"/>
          <w:sz w:val="16"/>
          <w:szCs w:val="16"/>
        </w:rPr>
        <w:t>1f4b6e792b72be5eaef12fc994b903a5</w:t>
      </w:r>
    </w:p>
    <w:p w14:paraId="47C6C6AF" w14:textId="77777777" w:rsidR="00686D02" w:rsidRPr="00686D02" w:rsidRDefault="00686D02" w:rsidP="00686D02">
      <w:pPr>
        <w:spacing w:line="240" w:lineRule="auto"/>
        <w:rPr>
          <w:rFonts w:cs="Times New Roman"/>
          <w:sz w:val="16"/>
          <w:szCs w:val="16"/>
        </w:rPr>
      </w:pPr>
      <w:r w:rsidRPr="00686D02">
        <w:rPr>
          <w:rFonts w:cs="Times New Roman"/>
          <w:sz w:val="16"/>
          <w:szCs w:val="16"/>
        </w:rPr>
        <w:t>1fd603993e8975bb6fa2d53e2a160137</w:t>
      </w:r>
    </w:p>
    <w:p w14:paraId="2FC1138C" w14:textId="77777777" w:rsidR="00686D02" w:rsidRPr="00686D02" w:rsidRDefault="00686D02" w:rsidP="00686D02">
      <w:pPr>
        <w:spacing w:line="240" w:lineRule="auto"/>
        <w:rPr>
          <w:rFonts w:cs="Times New Roman"/>
          <w:sz w:val="16"/>
          <w:szCs w:val="16"/>
        </w:rPr>
      </w:pPr>
      <w:r w:rsidRPr="00686D02">
        <w:rPr>
          <w:rFonts w:cs="Times New Roman"/>
          <w:sz w:val="16"/>
          <w:szCs w:val="16"/>
        </w:rPr>
        <w:t>1fd88240a64dee96e1cbddb1190864c6</w:t>
      </w:r>
    </w:p>
    <w:p w14:paraId="1D17B1E3" w14:textId="77777777" w:rsidR="00686D02" w:rsidRPr="00686D02" w:rsidRDefault="00686D02" w:rsidP="00686D02">
      <w:pPr>
        <w:spacing w:line="240" w:lineRule="auto"/>
        <w:rPr>
          <w:rFonts w:cs="Times New Roman"/>
          <w:sz w:val="16"/>
          <w:szCs w:val="16"/>
        </w:rPr>
      </w:pPr>
      <w:r w:rsidRPr="00686D02">
        <w:rPr>
          <w:rFonts w:cs="Times New Roman"/>
          <w:sz w:val="16"/>
          <w:szCs w:val="16"/>
        </w:rPr>
        <w:t>1fda1958e8c52b9f3edc733c85ccdfa1</w:t>
      </w:r>
    </w:p>
    <w:p w14:paraId="311004A4" w14:textId="77777777" w:rsidR="00686D02" w:rsidRPr="00686D02" w:rsidRDefault="00686D02" w:rsidP="00686D02">
      <w:pPr>
        <w:spacing w:line="240" w:lineRule="auto"/>
        <w:rPr>
          <w:rFonts w:cs="Times New Roman"/>
          <w:sz w:val="16"/>
          <w:szCs w:val="16"/>
        </w:rPr>
      </w:pPr>
      <w:r w:rsidRPr="00686D02">
        <w:rPr>
          <w:rFonts w:cs="Times New Roman"/>
          <w:sz w:val="16"/>
          <w:szCs w:val="16"/>
        </w:rPr>
        <w:t>1fde271e9752949f02a46d7be6ee22ab</w:t>
      </w:r>
    </w:p>
    <w:p w14:paraId="4E8EE3BD" w14:textId="77777777" w:rsidR="00686D02" w:rsidRPr="00686D02" w:rsidRDefault="00686D02" w:rsidP="00686D02">
      <w:pPr>
        <w:spacing w:line="240" w:lineRule="auto"/>
        <w:rPr>
          <w:rFonts w:cs="Times New Roman"/>
          <w:sz w:val="16"/>
          <w:szCs w:val="16"/>
        </w:rPr>
      </w:pPr>
      <w:r w:rsidRPr="00686D02">
        <w:rPr>
          <w:rFonts w:cs="Times New Roman"/>
          <w:sz w:val="16"/>
          <w:szCs w:val="16"/>
        </w:rPr>
        <w:t>1fe2e9a1454dc805c1e9ecb83a9b9024</w:t>
      </w:r>
    </w:p>
    <w:p w14:paraId="5AC3B388" w14:textId="77777777" w:rsidR="00686D02" w:rsidRPr="00686D02" w:rsidRDefault="00686D02" w:rsidP="00686D02">
      <w:pPr>
        <w:spacing w:line="240" w:lineRule="auto"/>
        <w:rPr>
          <w:rFonts w:cs="Times New Roman"/>
          <w:sz w:val="16"/>
          <w:szCs w:val="16"/>
        </w:rPr>
      </w:pPr>
      <w:r w:rsidRPr="00686D02">
        <w:rPr>
          <w:rFonts w:cs="Times New Roman"/>
          <w:sz w:val="16"/>
          <w:szCs w:val="16"/>
        </w:rPr>
        <w:t>0e3d26fccbc78d146ee253bfd30204e3</w:t>
      </w:r>
    </w:p>
    <w:p w14:paraId="20CB5B80" w14:textId="77777777" w:rsidR="00686D02" w:rsidRPr="00686D02" w:rsidRDefault="00686D02" w:rsidP="00686D02">
      <w:pPr>
        <w:spacing w:line="240" w:lineRule="auto"/>
        <w:rPr>
          <w:rFonts w:cs="Times New Roman"/>
          <w:sz w:val="16"/>
          <w:szCs w:val="16"/>
        </w:rPr>
      </w:pPr>
      <w:r w:rsidRPr="00686D02">
        <w:rPr>
          <w:rFonts w:cs="Times New Roman"/>
          <w:sz w:val="16"/>
          <w:szCs w:val="16"/>
        </w:rPr>
        <w:t>1ff3ee3cd74234f9522ac4abaec08427</w:t>
      </w:r>
    </w:p>
    <w:p w14:paraId="3481F0FA" w14:textId="77777777" w:rsidR="00686D02" w:rsidRPr="00686D02" w:rsidRDefault="00686D02" w:rsidP="00686D02">
      <w:pPr>
        <w:spacing w:line="240" w:lineRule="auto"/>
        <w:rPr>
          <w:rFonts w:cs="Times New Roman"/>
          <w:sz w:val="16"/>
          <w:szCs w:val="16"/>
        </w:rPr>
      </w:pPr>
      <w:r w:rsidRPr="00686D02">
        <w:rPr>
          <w:rFonts w:cs="Times New Roman"/>
          <w:sz w:val="16"/>
          <w:szCs w:val="16"/>
        </w:rPr>
        <w:t>2be7534ff35072fa7e96ee4a718c60c1</w:t>
      </w:r>
    </w:p>
    <w:p w14:paraId="7806787D" w14:textId="77777777" w:rsidR="00686D02" w:rsidRPr="00686D02" w:rsidRDefault="00686D02" w:rsidP="00686D02">
      <w:pPr>
        <w:spacing w:line="240" w:lineRule="auto"/>
        <w:rPr>
          <w:rFonts w:cs="Times New Roman"/>
          <w:sz w:val="16"/>
          <w:szCs w:val="16"/>
        </w:rPr>
      </w:pPr>
      <w:r w:rsidRPr="00686D02">
        <w:rPr>
          <w:rFonts w:cs="Times New Roman"/>
          <w:sz w:val="16"/>
          <w:szCs w:val="16"/>
        </w:rPr>
        <w:t>0e414ecb2f8454c4e434a290d49d4949</w:t>
      </w:r>
    </w:p>
    <w:p w14:paraId="2B49532A" w14:textId="77777777" w:rsidR="00686D02" w:rsidRPr="00686D02" w:rsidRDefault="00686D02" w:rsidP="00686D02">
      <w:pPr>
        <w:spacing w:line="240" w:lineRule="auto"/>
        <w:rPr>
          <w:rFonts w:cs="Times New Roman"/>
          <w:sz w:val="16"/>
          <w:szCs w:val="16"/>
        </w:rPr>
      </w:pPr>
      <w:r w:rsidRPr="00686D02">
        <w:rPr>
          <w:rFonts w:cs="Times New Roman"/>
          <w:sz w:val="16"/>
          <w:szCs w:val="16"/>
        </w:rPr>
        <w:t>0c380bc570863d81d58c359b62f42965</w:t>
      </w:r>
    </w:p>
    <w:p w14:paraId="3708408F" w14:textId="77777777" w:rsidR="00686D02" w:rsidRPr="00686D02" w:rsidRDefault="00686D02" w:rsidP="00686D02">
      <w:pPr>
        <w:spacing w:line="240" w:lineRule="auto"/>
        <w:rPr>
          <w:rFonts w:cs="Times New Roman"/>
          <w:sz w:val="16"/>
          <w:szCs w:val="16"/>
        </w:rPr>
      </w:pPr>
      <w:r w:rsidRPr="00686D02">
        <w:rPr>
          <w:rFonts w:cs="Times New Roman"/>
          <w:sz w:val="16"/>
          <w:szCs w:val="16"/>
        </w:rPr>
        <w:t>2bf12f5a7cbd251565e80fd121ef46b7</w:t>
      </w:r>
    </w:p>
    <w:p w14:paraId="52A180AB" w14:textId="77777777" w:rsidR="00686D02" w:rsidRPr="00686D02" w:rsidRDefault="00686D02" w:rsidP="00686D02">
      <w:pPr>
        <w:spacing w:line="240" w:lineRule="auto"/>
        <w:rPr>
          <w:rFonts w:cs="Times New Roman"/>
          <w:sz w:val="16"/>
          <w:szCs w:val="16"/>
        </w:rPr>
      </w:pPr>
      <w:r w:rsidRPr="00686D02">
        <w:rPr>
          <w:rFonts w:cs="Times New Roman"/>
          <w:sz w:val="16"/>
          <w:szCs w:val="16"/>
        </w:rPr>
        <w:t>0c3e9d28aef7130dd49214f0b0dc2421</w:t>
      </w:r>
    </w:p>
    <w:p w14:paraId="18D20E58" w14:textId="77777777" w:rsidR="00686D02" w:rsidRPr="00686D02" w:rsidRDefault="00686D02" w:rsidP="00686D02">
      <w:pPr>
        <w:spacing w:line="240" w:lineRule="auto"/>
        <w:rPr>
          <w:rFonts w:cs="Times New Roman"/>
          <w:sz w:val="16"/>
          <w:szCs w:val="16"/>
        </w:rPr>
      </w:pPr>
      <w:r w:rsidRPr="00686D02">
        <w:rPr>
          <w:rFonts w:cs="Times New Roman"/>
          <w:sz w:val="16"/>
          <w:szCs w:val="16"/>
        </w:rPr>
        <w:t>0a11fc70555f00311308e3ef98038794</w:t>
      </w:r>
    </w:p>
    <w:p w14:paraId="4D7D00DD" w14:textId="77777777" w:rsidR="00686D02" w:rsidRPr="00686D02" w:rsidRDefault="00686D02" w:rsidP="00686D02">
      <w:pPr>
        <w:spacing w:line="240" w:lineRule="auto"/>
        <w:rPr>
          <w:rFonts w:cs="Times New Roman"/>
          <w:sz w:val="16"/>
          <w:szCs w:val="16"/>
        </w:rPr>
      </w:pPr>
      <w:r w:rsidRPr="00686D02">
        <w:rPr>
          <w:rFonts w:cs="Times New Roman"/>
          <w:sz w:val="16"/>
          <w:szCs w:val="16"/>
        </w:rPr>
        <w:t>0ad7b7e0c865d8370672221902a1e927</w:t>
      </w:r>
    </w:p>
    <w:p w14:paraId="4F96EF48" w14:textId="77777777" w:rsidR="00686D02" w:rsidRPr="00686D02" w:rsidRDefault="00686D02" w:rsidP="00686D02">
      <w:pPr>
        <w:spacing w:line="240" w:lineRule="auto"/>
        <w:rPr>
          <w:rFonts w:cs="Times New Roman"/>
          <w:sz w:val="16"/>
          <w:szCs w:val="16"/>
        </w:rPr>
      </w:pPr>
      <w:r w:rsidRPr="00686D02">
        <w:rPr>
          <w:rFonts w:cs="Times New Roman"/>
          <w:sz w:val="16"/>
          <w:szCs w:val="16"/>
        </w:rPr>
        <w:t>1f831e27cac6f5f2a8a28784cff75e0e</w:t>
      </w:r>
    </w:p>
    <w:p w14:paraId="6C66848E" w14:textId="77777777" w:rsidR="00686D02" w:rsidRPr="00686D02" w:rsidRDefault="00686D02" w:rsidP="00686D02">
      <w:pPr>
        <w:spacing w:line="240" w:lineRule="auto"/>
        <w:rPr>
          <w:rFonts w:cs="Times New Roman"/>
          <w:sz w:val="16"/>
          <w:szCs w:val="16"/>
        </w:rPr>
      </w:pPr>
      <w:r w:rsidRPr="00686D02">
        <w:rPr>
          <w:rFonts w:cs="Times New Roman"/>
          <w:sz w:val="16"/>
          <w:szCs w:val="16"/>
        </w:rPr>
        <w:t>2c035b15d02c836843e07b280a938588</w:t>
      </w:r>
    </w:p>
    <w:p w14:paraId="33F82EE7" w14:textId="77777777" w:rsidR="00686D02" w:rsidRPr="00686D02" w:rsidRDefault="00686D02" w:rsidP="00686D02">
      <w:pPr>
        <w:spacing w:line="240" w:lineRule="auto"/>
        <w:rPr>
          <w:rFonts w:cs="Times New Roman"/>
          <w:sz w:val="16"/>
          <w:szCs w:val="16"/>
        </w:rPr>
      </w:pPr>
      <w:r w:rsidRPr="00686D02">
        <w:rPr>
          <w:rFonts w:cs="Times New Roman"/>
          <w:sz w:val="16"/>
          <w:szCs w:val="16"/>
        </w:rPr>
        <w:t>0cee02ed81d48afd811745ea9e4cd6db</w:t>
      </w:r>
    </w:p>
    <w:p w14:paraId="532C1C5F" w14:textId="77777777" w:rsidR="00686D02" w:rsidRPr="00686D02" w:rsidRDefault="00686D02" w:rsidP="00686D02">
      <w:pPr>
        <w:spacing w:line="240" w:lineRule="auto"/>
        <w:rPr>
          <w:rFonts w:cs="Times New Roman"/>
          <w:sz w:val="16"/>
          <w:szCs w:val="16"/>
        </w:rPr>
      </w:pPr>
      <w:r w:rsidRPr="00686D02">
        <w:rPr>
          <w:rFonts w:cs="Times New Roman"/>
          <w:sz w:val="16"/>
          <w:szCs w:val="16"/>
        </w:rPr>
        <w:t>2c11d2983938617decb2d837e4bec60a</w:t>
      </w:r>
    </w:p>
    <w:p w14:paraId="5E495B27" w14:textId="77777777" w:rsidR="00686D02" w:rsidRPr="00686D02" w:rsidRDefault="00686D02" w:rsidP="00686D02">
      <w:pPr>
        <w:spacing w:line="240" w:lineRule="auto"/>
        <w:rPr>
          <w:rFonts w:cs="Times New Roman"/>
          <w:sz w:val="16"/>
          <w:szCs w:val="16"/>
        </w:rPr>
      </w:pPr>
      <w:r w:rsidRPr="00686D02">
        <w:rPr>
          <w:rFonts w:cs="Times New Roman"/>
          <w:sz w:val="16"/>
          <w:szCs w:val="16"/>
        </w:rPr>
        <w:t>0e79cb6ccdc5d89ddf993860c86a1993</w:t>
      </w:r>
    </w:p>
    <w:p w14:paraId="3F3ABD90" w14:textId="77777777" w:rsidR="00686D02" w:rsidRPr="00686D02" w:rsidRDefault="00686D02" w:rsidP="00686D02">
      <w:pPr>
        <w:spacing w:line="240" w:lineRule="auto"/>
        <w:rPr>
          <w:rFonts w:cs="Times New Roman"/>
          <w:sz w:val="16"/>
          <w:szCs w:val="16"/>
        </w:rPr>
      </w:pPr>
      <w:r w:rsidRPr="00686D02">
        <w:rPr>
          <w:rFonts w:cs="Times New Roman"/>
          <w:sz w:val="16"/>
          <w:szCs w:val="16"/>
        </w:rPr>
        <w:t>1e08e7cb9cd0e4feae95a51424408b5d</w:t>
      </w:r>
    </w:p>
    <w:p w14:paraId="4B870159" w14:textId="77777777" w:rsidR="00686D02" w:rsidRPr="00686D02" w:rsidRDefault="00686D02" w:rsidP="00686D02">
      <w:pPr>
        <w:spacing w:line="240" w:lineRule="auto"/>
        <w:rPr>
          <w:rFonts w:cs="Times New Roman"/>
          <w:sz w:val="16"/>
          <w:szCs w:val="16"/>
        </w:rPr>
      </w:pPr>
      <w:r w:rsidRPr="00686D02">
        <w:rPr>
          <w:rFonts w:cs="Times New Roman"/>
          <w:sz w:val="16"/>
          <w:szCs w:val="16"/>
        </w:rPr>
        <w:t>0a16eee54b1cd6645c5a459d1e490980</w:t>
      </w:r>
    </w:p>
    <w:p w14:paraId="154B8A7A" w14:textId="77777777" w:rsidR="00686D02" w:rsidRPr="00686D02" w:rsidRDefault="00686D02" w:rsidP="00686D02">
      <w:pPr>
        <w:spacing w:line="240" w:lineRule="auto"/>
        <w:rPr>
          <w:rFonts w:cs="Times New Roman"/>
          <w:sz w:val="16"/>
          <w:szCs w:val="16"/>
        </w:rPr>
      </w:pPr>
      <w:r w:rsidRPr="00686D02">
        <w:rPr>
          <w:rFonts w:cs="Times New Roman"/>
          <w:sz w:val="16"/>
          <w:szCs w:val="16"/>
        </w:rPr>
        <w:t>1f96e2a4d6ce1b60ce9a114f0fc291c6</w:t>
      </w:r>
    </w:p>
    <w:p w14:paraId="0E0C2751" w14:textId="77777777" w:rsidR="00686D02" w:rsidRPr="00686D02" w:rsidRDefault="00686D02" w:rsidP="00686D02">
      <w:pPr>
        <w:spacing w:line="240" w:lineRule="auto"/>
        <w:rPr>
          <w:rFonts w:cs="Times New Roman"/>
          <w:sz w:val="16"/>
          <w:szCs w:val="16"/>
        </w:rPr>
      </w:pPr>
      <w:r w:rsidRPr="00686D02">
        <w:rPr>
          <w:rFonts w:cs="Times New Roman"/>
          <w:sz w:val="16"/>
          <w:szCs w:val="16"/>
        </w:rPr>
        <w:t>0aed53f0852414f6e1f04c2d67f74652</w:t>
      </w:r>
    </w:p>
    <w:p w14:paraId="034CFC5C" w14:textId="77777777" w:rsidR="00686D02" w:rsidRPr="00686D02" w:rsidRDefault="00686D02" w:rsidP="00686D02">
      <w:pPr>
        <w:spacing w:line="240" w:lineRule="auto"/>
        <w:rPr>
          <w:rFonts w:cs="Times New Roman"/>
          <w:sz w:val="16"/>
          <w:szCs w:val="16"/>
        </w:rPr>
      </w:pPr>
      <w:r w:rsidRPr="00686D02">
        <w:rPr>
          <w:rFonts w:cs="Times New Roman"/>
          <w:sz w:val="16"/>
          <w:szCs w:val="16"/>
        </w:rPr>
        <w:t>0e83c910374cb2c2635cddbfcff4a3e0</w:t>
      </w:r>
    </w:p>
    <w:p w14:paraId="3B7A1629" w14:textId="77777777" w:rsidR="00686D02" w:rsidRPr="00686D02" w:rsidRDefault="00686D02" w:rsidP="00686D02">
      <w:pPr>
        <w:spacing w:line="240" w:lineRule="auto"/>
        <w:rPr>
          <w:rFonts w:cs="Times New Roman"/>
          <w:sz w:val="16"/>
          <w:szCs w:val="16"/>
        </w:rPr>
      </w:pPr>
      <w:r w:rsidRPr="00686D02">
        <w:rPr>
          <w:rFonts w:cs="Times New Roman"/>
          <w:sz w:val="16"/>
          <w:szCs w:val="16"/>
        </w:rPr>
        <w:t>1e1c2e942f1048cf72fd126c0abccd49</w:t>
      </w:r>
    </w:p>
    <w:p w14:paraId="55B0FA56" w14:textId="77777777" w:rsidR="00686D02" w:rsidRPr="00686D02" w:rsidRDefault="00686D02" w:rsidP="00686D02">
      <w:pPr>
        <w:spacing w:line="240" w:lineRule="auto"/>
        <w:rPr>
          <w:rFonts w:cs="Times New Roman"/>
          <w:sz w:val="16"/>
          <w:szCs w:val="16"/>
        </w:rPr>
      </w:pPr>
      <w:r w:rsidRPr="00686D02">
        <w:rPr>
          <w:rFonts w:cs="Times New Roman"/>
          <w:sz w:val="16"/>
          <w:szCs w:val="16"/>
        </w:rPr>
        <w:t>0e94af3150ea9a27a3b42b04c47ec2e1</w:t>
      </w:r>
    </w:p>
    <w:p w14:paraId="0180A51D" w14:textId="77777777" w:rsidR="00686D02" w:rsidRPr="00686D02" w:rsidRDefault="00686D02" w:rsidP="00686D02">
      <w:pPr>
        <w:spacing w:line="240" w:lineRule="auto"/>
        <w:rPr>
          <w:rFonts w:cs="Times New Roman"/>
          <w:sz w:val="16"/>
          <w:szCs w:val="16"/>
        </w:rPr>
      </w:pPr>
      <w:r w:rsidRPr="00686D02">
        <w:rPr>
          <w:rFonts w:cs="Times New Roman"/>
          <w:sz w:val="16"/>
          <w:szCs w:val="16"/>
        </w:rPr>
        <w:t>0e99f919112392daef32572e72af642a</w:t>
      </w:r>
    </w:p>
    <w:p w14:paraId="3F4B0448" w14:textId="77777777" w:rsidR="00686D02" w:rsidRPr="00686D02" w:rsidRDefault="00686D02" w:rsidP="00686D02">
      <w:pPr>
        <w:spacing w:line="240" w:lineRule="auto"/>
        <w:rPr>
          <w:rFonts w:cs="Times New Roman"/>
          <w:sz w:val="16"/>
          <w:szCs w:val="16"/>
        </w:rPr>
      </w:pPr>
      <w:r w:rsidRPr="00686D02">
        <w:rPr>
          <w:rFonts w:cs="Times New Roman"/>
          <w:sz w:val="16"/>
          <w:szCs w:val="16"/>
        </w:rPr>
        <w:t>0cf767464daa71fec2b65c079b814ae8</w:t>
      </w:r>
    </w:p>
    <w:p w14:paraId="3BF00138" w14:textId="77777777" w:rsidR="00686D02" w:rsidRPr="00686D02" w:rsidRDefault="00686D02" w:rsidP="00686D02">
      <w:pPr>
        <w:spacing w:line="240" w:lineRule="auto"/>
        <w:rPr>
          <w:rFonts w:cs="Times New Roman"/>
          <w:sz w:val="16"/>
          <w:szCs w:val="16"/>
        </w:rPr>
      </w:pPr>
      <w:r w:rsidRPr="00686D02">
        <w:rPr>
          <w:rFonts w:cs="Times New Roman"/>
          <w:sz w:val="16"/>
          <w:szCs w:val="16"/>
        </w:rPr>
        <w:t>0baa3ee7e87c3ddce1c5e1c529cb12fb</w:t>
      </w:r>
    </w:p>
    <w:p w14:paraId="016B9617" w14:textId="77777777" w:rsidR="00686D02" w:rsidRPr="00686D02" w:rsidRDefault="00686D02" w:rsidP="00686D02">
      <w:pPr>
        <w:spacing w:line="240" w:lineRule="auto"/>
        <w:rPr>
          <w:rFonts w:cs="Times New Roman"/>
          <w:sz w:val="16"/>
          <w:szCs w:val="16"/>
        </w:rPr>
      </w:pPr>
      <w:r w:rsidRPr="00686D02">
        <w:rPr>
          <w:rFonts w:cs="Times New Roman"/>
          <w:sz w:val="16"/>
          <w:szCs w:val="16"/>
        </w:rPr>
        <w:t>0ead204d150c014d78c1e0699ecfa59b</w:t>
      </w:r>
    </w:p>
    <w:p w14:paraId="1769B48B" w14:textId="77777777" w:rsidR="00686D02" w:rsidRPr="00686D02" w:rsidRDefault="00686D02" w:rsidP="00686D02">
      <w:pPr>
        <w:spacing w:line="240" w:lineRule="auto"/>
        <w:rPr>
          <w:rFonts w:cs="Times New Roman"/>
          <w:sz w:val="16"/>
          <w:szCs w:val="16"/>
        </w:rPr>
      </w:pPr>
      <w:r w:rsidRPr="00686D02">
        <w:rPr>
          <w:rFonts w:cs="Times New Roman"/>
          <w:sz w:val="16"/>
          <w:szCs w:val="16"/>
        </w:rPr>
        <w:t>2c518896ae3a91e6e8f15019ba6cbbc7</w:t>
      </w:r>
    </w:p>
    <w:p w14:paraId="4D3FF736" w14:textId="77777777" w:rsidR="00686D02" w:rsidRPr="00686D02" w:rsidRDefault="00686D02" w:rsidP="00686D02">
      <w:pPr>
        <w:spacing w:line="240" w:lineRule="auto"/>
        <w:rPr>
          <w:rFonts w:cs="Times New Roman"/>
          <w:sz w:val="16"/>
          <w:szCs w:val="16"/>
        </w:rPr>
      </w:pPr>
      <w:r w:rsidRPr="00686D02">
        <w:rPr>
          <w:rFonts w:cs="Times New Roman"/>
          <w:sz w:val="16"/>
          <w:szCs w:val="16"/>
        </w:rPr>
        <w:t>0eada9586b2363a2c96ab03dfbaa1544</w:t>
      </w:r>
    </w:p>
    <w:p w14:paraId="29FBB93C" w14:textId="77777777" w:rsidR="00686D02" w:rsidRPr="00686D02" w:rsidRDefault="00686D02" w:rsidP="00686D02">
      <w:pPr>
        <w:spacing w:line="240" w:lineRule="auto"/>
        <w:rPr>
          <w:rFonts w:cs="Times New Roman"/>
          <w:sz w:val="16"/>
          <w:szCs w:val="16"/>
        </w:rPr>
      </w:pPr>
      <w:r w:rsidRPr="00686D02">
        <w:rPr>
          <w:rFonts w:cs="Times New Roman"/>
          <w:sz w:val="16"/>
          <w:szCs w:val="16"/>
        </w:rPr>
        <w:t>0eb8eaf22d6c4c2c6814669eb9090d97</w:t>
      </w:r>
    </w:p>
    <w:p w14:paraId="38FDF017" w14:textId="77777777" w:rsidR="00686D02" w:rsidRPr="00686D02" w:rsidRDefault="00686D02" w:rsidP="00686D02">
      <w:pPr>
        <w:spacing w:line="240" w:lineRule="auto"/>
        <w:rPr>
          <w:rFonts w:cs="Times New Roman"/>
          <w:sz w:val="16"/>
          <w:szCs w:val="16"/>
        </w:rPr>
      </w:pPr>
      <w:r w:rsidRPr="00686D02">
        <w:rPr>
          <w:rFonts w:cs="Times New Roman"/>
          <w:sz w:val="16"/>
          <w:szCs w:val="16"/>
        </w:rPr>
        <w:t>2c61235bc368c70b5b6b131147db4da2</w:t>
      </w:r>
    </w:p>
    <w:p w14:paraId="00F06C2A" w14:textId="77777777" w:rsidR="00686D02" w:rsidRPr="00686D02" w:rsidRDefault="00686D02" w:rsidP="00686D02">
      <w:pPr>
        <w:spacing w:line="240" w:lineRule="auto"/>
        <w:rPr>
          <w:rFonts w:cs="Times New Roman"/>
          <w:sz w:val="16"/>
          <w:szCs w:val="16"/>
        </w:rPr>
      </w:pPr>
      <w:r w:rsidRPr="00686D02">
        <w:rPr>
          <w:rFonts w:cs="Times New Roman"/>
          <w:sz w:val="16"/>
          <w:szCs w:val="16"/>
        </w:rPr>
        <w:t>2c64d5febbfc1dd24a97765c4486eed8</w:t>
      </w:r>
    </w:p>
    <w:p w14:paraId="22723784" w14:textId="77777777" w:rsidR="00686D02" w:rsidRPr="00686D02" w:rsidRDefault="00686D02" w:rsidP="00686D02">
      <w:pPr>
        <w:spacing w:line="240" w:lineRule="auto"/>
        <w:rPr>
          <w:rFonts w:cs="Times New Roman"/>
          <w:sz w:val="16"/>
          <w:szCs w:val="16"/>
        </w:rPr>
      </w:pPr>
      <w:r w:rsidRPr="00686D02">
        <w:rPr>
          <w:rFonts w:cs="Times New Roman"/>
          <w:sz w:val="16"/>
          <w:szCs w:val="16"/>
        </w:rPr>
        <w:t>0d006431f207c9242aab605da99e6210</w:t>
      </w:r>
    </w:p>
    <w:p w14:paraId="12C87589" w14:textId="77777777" w:rsidR="00686D02" w:rsidRPr="00686D02" w:rsidRDefault="00686D02" w:rsidP="00686D02">
      <w:pPr>
        <w:spacing w:line="240" w:lineRule="auto"/>
        <w:rPr>
          <w:rFonts w:cs="Times New Roman"/>
          <w:sz w:val="16"/>
          <w:szCs w:val="16"/>
        </w:rPr>
      </w:pPr>
      <w:r w:rsidRPr="00686D02">
        <w:rPr>
          <w:rFonts w:cs="Times New Roman"/>
          <w:sz w:val="16"/>
          <w:szCs w:val="16"/>
        </w:rPr>
        <w:t>2a22bb81cf8e78152f65513f61874ea0</w:t>
      </w:r>
    </w:p>
    <w:p w14:paraId="2F51B8B0" w14:textId="77777777" w:rsidR="00686D02" w:rsidRPr="00686D02" w:rsidRDefault="00686D02" w:rsidP="00686D02">
      <w:pPr>
        <w:spacing w:line="240" w:lineRule="auto"/>
        <w:rPr>
          <w:rFonts w:cs="Times New Roman"/>
          <w:sz w:val="16"/>
          <w:szCs w:val="16"/>
        </w:rPr>
      </w:pPr>
      <w:r w:rsidRPr="00686D02">
        <w:rPr>
          <w:rFonts w:cs="Times New Roman"/>
          <w:sz w:val="16"/>
          <w:szCs w:val="16"/>
        </w:rPr>
        <w:t>2a25c0403076546e1c671b0918227a27</w:t>
      </w:r>
    </w:p>
    <w:p w14:paraId="6D2704B3" w14:textId="77777777" w:rsidR="00686D02" w:rsidRPr="00686D02" w:rsidRDefault="00686D02" w:rsidP="00686D02">
      <w:pPr>
        <w:spacing w:line="240" w:lineRule="auto"/>
        <w:rPr>
          <w:rFonts w:cs="Times New Roman"/>
          <w:sz w:val="16"/>
          <w:szCs w:val="16"/>
        </w:rPr>
      </w:pPr>
      <w:r w:rsidRPr="00686D02">
        <w:rPr>
          <w:rFonts w:cs="Times New Roman"/>
          <w:sz w:val="16"/>
          <w:szCs w:val="16"/>
        </w:rPr>
        <w:t>2a28c1abb308cc17c47de9aca269f2c7</w:t>
      </w:r>
    </w:p>
    <w:p w14:paraId="0CEC3789" w14:textId="77777777" w:rsidR="00686D02" w:rsidRPr="00686D02" w:rsidRDefault="00686D02" w:rsidP="00686D02">
      <w:pPr>
        <w:spacing w:line="240" w:lineRule="auto"/>
        <w:rPr>
          <w:rFonts w:cs="Times New Roman"/>
          <w:sz w:val="16"/>
          <w:szCs w:val="16"/>
        </w:rPr>
      </w:pPr>
      <w:r w:rsidRPr="00686D02">
        <w:rPr>
          <w:rFonts w:cs="Times New Roman"/>
          <w:sz w:val="16"/>
          <w:szCs w:val="16"/>
        </w:rPr>
        <w:t>2a2e474f84e1163cd9a37692d0b8092f</w:t>
      </w:r>
    </w:p>
    <w:p w14:paraId="5D1B3F3C" w14:textId="77777777" w:rsidR="00686D02" w:rsidRPr="00686D02" w:rsidRDefault="00686D02" w:rsidP="00686D02">
      <w:pPr>
        <w:spacing w:line="240" w:lineRule="auto"/>
        <w:rPr>
          <w:rFonts w:cs="Times New Roman"/>
          <w:sz w:val="16"/>
          <w:szCs w:val="16"/>
        </w:rPr>
      </w:pPr>
      <w:r w:rsidRPr="00686D02">
        <w:rPr>
          <w:rFonts w:cs="Times New Roman"/>
          <w:sz w:val="16"/>
          <w:szCs w:val="16"/>
        </w:rPr>
        <w:t>0bb9cb526ca940b4bfd28ce1c75689ed</w:t>
      </w:r>
    </w:p>
    <w:p w14:paraId="7955D109" w14:textId="77777777" w:rsidR="00686D02" w:rsidRPr="00686D02" w:rsidRDefault="00686D02" w:rsidP="00686D02">
      <w:pPr>
        <w:spacing w:line="240" w:lineRule="auto"/>
        <w:rPr>
          <w:rFonts w:cs="Times New Roman"/>
          <w:sz w:val="16"/>
          <w:szCs w:val="16"/>
        </w:rPr>
      </w:pPr>
      <w:r w:rsidRPr="00686D02">
        <w:rPr>
          <w:rFonts w:cs="Times New Roman"/>
          <w:sz w:val="16"/>
          <w:szCs w:val="16"/>
        </w:rPr>
        <w:t>2a38060ad021666ef73102b874c5a62f</w:t>
      </w:r>
    </w:p>
    <w:p w14:paraId="6C414A37" w14:textId="77777777" w:rsidR="00686D02" w:rsidRPr="00686D02" w:rsidRDefault="00686D02" w:rsidP="00686D02">
      <w:pPr>
        <w:spacing w:line="240" w:lineRule="auto"/>
        <w:rPr>
          <w:rFonts w:cs="Times New Roman"/>
          <w:sz w:val="16"/>
          <w:szCs w:val="16"/>
        </w:rPr>
      </w:pPr>
      <w:r w:rsidRPr="00686D02">
        <w:rPr>
          <w:rFonts w:cs="Times New Roman"/>
          <w:sz w:val="16"/>
          <w:szCs w:val="16"/>
        </w:rPr>
        <w:t>2c88303331f150c53bc8fc6ba306c05f</w:t>
      </w:r>
    </w:p>
    <w:p w14:paraId="1FC91B3D" w14:textId="77777777" w:rsidR="00686D02" w:rsidRPr="00686D02" w:rsidRDefault="00686D02" w:rsidP="00686D02">
      <w:pPr>
        <w:spacing w:line="240" w:lineRule="auto"/>
        <w:rPr>
          <w:rFonts w:cs="Times New Roman"/>
          <w:sz w:val="16"/>
          <w:szCs w:val="16"/>
        </w:rPr>
      </w:pPr>
      <w:r w:rsidRPr="00686D02">
        <w:rPr>
          <w:rFonts w:cs="Times New Roman"/>
          <w:sz w:val="16"/>
          <w:szCs w:val="16"/>
        </w:rPr>
        <w:t>2c89740e14ddbe7d8a4f96c7acbab055</w:t>
      </w:r>
    </w:p>
    <w:p w14:paraId="0126C55C" w14:textId="77777777" w:rsidR="00686D02" w:rsidRPr="00686D02" w:rsidRDefault="00686D02" w:rsidP="00686D02">
      <w:pPr>
        <w:spacing w:line="240" w:lineRule="auto"/>
        <w:rPr>
          <w:rFonts w:cs="Times New Roman"/>
          <w:sz w:val="16"/>
          <w:szCs w:val="16"/>
        </w:rPr>
      </w:pPr>
      <w:r w:rsidRPr="00686D02">
        <w:rPr>
          <w:rFonts w:cs="Times New Roman"/>
          <w:sz w:val="16"/>
          <w:szCs w:val="16"/>
        </w:rPr>
        <w:t>2a4243535b0693f6c44198961ad2694c</w:t>
      </w:r>
    </w:p>
    <w:p w14:paraId="476E17DD" w14:textId="77777777" w:rsidR="00686D02" w:rsidRPr="00686D02" w:rsidRDefault="00686D02" w:rsidP="00686D02">
      <w:pPr>
        <w:spacing w:line="240" w:lineRule="auto"/>
        <w:rPr>
          <w:rFonts w:cs="Times New Roman"/>
          <w:sz w:val="16"/>
          <w:szCs w:val="16"/>
        </w:rPr>
      </w:pPr>
      <w:r w:rsidRPr="00686D02">
        <w:rPr>
          <w:rFonts w:cs="Times New Roman"/>
          <w:sz w:val="16"/>
          <w:szCs w:val="16"/>
        </w:rPr>
        <w:t>0a45e43750228a2186c70bd97450d104</w:t>
      </w:r>
    </w:p>
    <w:p w14:paraId="65965106" w14:textId="77777777" w:rsidR="00686D02" w:rsidRPr="00686D02" w:rsidRDefault="00686D02" w:rsidP="00686D02">
      <w:pPr>
        <w:spacing w:line="240" w:lineRule="auto"/>
        <w:rPr>
          <w:rFonts w:cs="Times New Roman"/>
          <w:sz w:val="16"/>
          <w:szCs w:val="16"/>
        </w:rPr>
      </w:pPr>
      <w:r w:rsidRPr="00686D02">
        <w:rPr>
          <w:rFonts w:cs="Times New Roman"/>
          <w:sz w:val="16"/>
          <w:szCs w:val="16"/>
        </w:rPr>
        <w:t>2c91c15fcea314b76b0f8b74d32f101c</w:t>
      </w:r>
    </w:p>
    <w:p w14:paraId="52AF5362" w14:textId="77777777" w:rsidR="00686D02" w:rsidRPr="00686D02" w:rsidRDefault="00686D02" w:rsidP="00686D02">
      <w:pPr>
        <w:spacing w:line="240" w:lineRule="auto"/>
        <w:rPr>
          <w:rFonts w:cs="Times New Roman"/>
          <w:sz w:val="16"/>
          <w:szCs w:val="16"/>
        </w:rPr>
      </w:pPr>
      <w:r w:rsidRPr="00686D02">
        <w:rPr>
          <w:rFonts w:cs="Times New Roman"/>
          <w:sz w:val="16"/>
          <w:szCs w:val="16"/>
        </w:rPr>
        <w:t>0d17bae9294e8f5d1882a4f584bdb983</w:t>
      </w:r>
    </w:p>
    <w:p w14:paraId="2B1EA846" w14:textId="77777777" w:rsidR="00686D02" w:rsidRPr="00686D02" w:rsidRDefault="00686D02" w:rsidP="00686D02">
      <w:pPr>
        <w:spacing w:line="240" w:lineRule="auto"/>
        <w:rPr>
          <w:rFonts w:cs="Times New Roman"/>
          <w:sz w:val="16"/>
          <w:szCs w:val="16"/>
        </w:rPr>
      </w:pPr>
      <w:r w:rsidRPr="00686D02">
        <w:rPr>
          <w:rFonts w:cs="Times New Roman"/>
          <w:sz w:val="16"/>
          <w:szCs w:val="16"/>
        </w:rPr>
        <w:t>2a5784172ff58fe64227fde3536f0036</w:t>
      </w:r>
    </w:p>
    <w:p w14:paraId="522A5ED1" w14:textId="77777777" w:rsidR="00686D02" w:rsidRPr="00686D02" w:rsidRDefault="00686D02" w:rsidP="00686D02">
      <w:pPr>
        <w:spacing w:line="240" w:lineRule="auto"/>
        <w:rPr>
          <w:rFonts w:cs="Times New Roman"/>
          <w:sz w:val="16"/>
          <w:szCs w:val="16"/>
        </w:rPr>
      </w:pPr>
      <w:r w:rsidRPr="00686D02">
        <w:rPr>
          <w:rFonts w:cs="Times New Roman"/>
          <w:sz w:val="16"/>
          <w:szCs w:val="16"/>
        </w:rPr>
        <w:t>0b1b93ae7e376af2ee28e514461f11c0</w:t>
      </w:r>
    </w:p>
    <w:p w14:paraId="3E846C84" w14:textId="77777777" w:rsidR="00686D02" w:rsidRPr="00686D02" w:rsidRDefault="00686D02" w:rsidP="00686D02">
      <w:pPr>
        <w:spacing w:line="240" w:lineRule="auto"/>
        <w:rPr>
          <w:rFonts w:cs="Times New Roman"/>
          <w:sz w:val="16"/>
          <w:szCs w:val="16"/>
        </w:rPr>
      </w:pPr>
      <w:r w:rsidRPr="00686D02">
        <w:rPr>
          <w:rFonts w:cs="Times New Roman"/>
          <w:sz w:val="16"/>
          <w:szCs w:val="16"/>
        </w:rPr>
        <w:t>0c780850242562b48b8310fb3e11d3a1</w:t>
      </w:r>
    </w:p>
    <w:p w14:paraId="7943CFB4" w14:textId="77777777" w:rsidR="00686D02" w:rsidRPr="00686D02" w:rsidRDefault="00686D02" w:rsidP="00686D02">
      <w:pPr>
        <w:spacing w:line="240" w:lineRule="auto"/>
        <w:rPr>
          <w:rFonts w:cs="Times New Roman"/>
          <w:sz w:val="16"/>
          <w:szCs w:val="16"/>
        </w:rPr>
      </w:pPr>
      <w:r w:rsidRPr="00686D02">
        <w:rPr>
          <w:rFonts w:cs="Times New Roman"/>
          <w:sz w:val="16"/>
          <w:szCs w:val="16"/>
        </w:rPr>
        <w:t>0b1cfe8bf8573410b561501cfc30ab69</w:t>
      </w:r>
    </w:p>
    <w:p w14:paraId="39841EBB" w14:textId="77777777" w:rsidR="00686D02" w:rsidRPr="00686D02" w:rsidRDefault="00686D02" w:rsidP="00686D02">
      <w:pPr>
        <w:spacing w:line="240" w:lineRule="auto"/>
        <w:rPr>
          <w:rFonts w:cs="Times New Roman"/>
          <w:sz w:val="16"/>
          <w:szCs w:val="16"/>
        </w:rPr>
      </w:pPr>
      <w:r w:rsidRPr="00686D02">
        <w:rPr>
          <w:rFonts w:cs="Times New Roman"/>
          <w:sz w:val="16"/>
          <w:szCs w:val="16"/>
        </w:rPr>
        <w:t>2a730574d4248d854cdd7a26374ac184</w:t>
      </w:r>
    </w:p>
    <w:p w14:paraId="1C9BCCF8" w14:textId="77777777" w:rsidR="00686D02" w:rsidRPr="00686D02" w:rsidRDefault="00686D02" w:rsidP="00686D02">
      <w:pPr>
        <w:spacing w:line="240" w:lineRule="auto"/>
        <w:rPr>
          <w:rFonts w:cs="Times New Roman"/>
          <w:sz w:val="16"/>
          <w:szCs w:val="16"/>
        </w:rPr>
      </w:pPr>
      <w:r w:rsidRPr="00686D02">
        <w:rPr>
          <w:rFonts w:cs="Times New Roman"/>
          <w:sz w:val="16"/>
          <w:szCs w:val="16"/>
        </w:rPr>
        <w:t>2a738f686720782d32e003035c364638</w:t>
      </w:r>
    </w:p>
    <w:p w14:paraId="20130230" w14:textId="77777777" w:rsidR="00686D02" w:rsidRPr="00686D02" w:rsidRDefault="00686D02" w:rsidP="00686D02">
      <w:pPr>
        <w:spacing w:line="240" w:lineRule="auto"/>
        <w:rPr>
          <w:rFonts w:cs="Times New Roman"/>
          <w:sz w:val="16"/>
          <w:szCs w:val="16"/>
        </w:rPr>
      </w:pPr>
      <w:r w:rsidRPr="00686D02">
        <w:rPr>
          <w:rFonts w:cs="Times New Roman"/>
          <w:sz w:val="16"/>
          <w:szCs w:val="16"/>
        </w:rPr>
        <w:t>0adcb627d47709de40b22e045daeb96c</w:t>
      </w:r>
    </w:p>
    <w:p w14:paraId="1447B8D7" w14:textId="77777777" w:rsidR="00686D02" w:rsidRPr="00686D02" w:rsidRDefault="00686D02" w:rsidP="00686D02">
      <w:pPr>
        <w:spacing w:line="240" w:lineRule="auto"/>
        <w:rPr>
          <w:rFonts w:cs="Times New Roman"/>
          <w:sz w:val="16"/>
          <w:szCs w:val="16"/>
        </w:rPr>
      </w:pPr>
      <w:r w:rsidRPr="00686D02">
        <w:rPr>
          <w:rFonts w:cs="Times New Roman"/>
          <w:sz w:val="16"/>
          <w:szCs w:val="16"/>
        </w:rPr>
        <w:t>0d2efb930d985601eaddd5fbcb785fa4</w:t>
      </w:r>
    </w:p>
    <w:p w14:paraId="1E8ADBEF" w14:textId="77777777" w:rsidR="00686D02" w:rsidRPr="00686D02" w:rsidRDefault="00686D02" w:rsidP="00686D02">
      <w:pPr>
        <w:spacing w:line="240" w:lineRule="auto"/>
        <w:rPr>
          <w:rFonts w:cs="Times New Roman"/>
          <w:sz w:val="16"/>
          <w:szCs w:val="16"/>
        </w:rPr>
      </w:pPr>
      <w:r w:rsidRPr="00686D02">
        <w:rPr>
          <w:rFonts w:cs="Times New Roman"/>
          <w:sz w:val="16"/>
          <w:szCs w:val="16"/>
        </w:rPr>
        <w:t>2a871277c4c3a355af60e3c4de20bb50</w:t>
      </w:r>
    </w:p>
    <w:p w14:paraId="502432C5" w14:textId="77777777" w:rsidR="00686D02" w:rsidRPr="00686D02" w:rsidRDefault="00686D02" w:rsidP="00686D02">
      <w:pPr>
        <w:spacing w:line="240" w:lineRule="auto"/>
        <w:rPr>
          <w:rFonts w:cs="Times New Roman"/>
          <w:sz w:val="16"/>
          <w:szCs w:val="16"/>
        </w:rPr>
      </w:pPr>
      <w:r w:rsidRPr="00686D02">
        <w:rPr>
          <w:rFonts w:cs="Times New Roman"/>
          <w:sz w:val="16"/>
          <w:szCs w:val="16"/>
        </w:rPr>
        <w:t>0b26e74579cab0f2954870be2a5ef807</w:t>
      </w:r>
    </w:p>
    <w:p w14:paraId="17BC8C55" w14:textId="77777777" w:rsidR="00686D02" w:rsidRPr="00686D02" w:rsidRDefault="00686D02" w:rsidP="00686D02">
      <w:pPr>
        <w:spacing w:line="240" w:lineRule="auto"/>
        <w:rPr>
          <w:rFonts w:cs="Times New Roman"/>
          <w:sz w:val="16"/>
          <w:szCs w:val="16"/>
        </w:rPr>
      </w:pPr>
      <w:r w:rsidRPr="00686D02">
        <w:rPr>
          <w:rFonts w:cs="Times New Roman"/>
          <w:sz w:val="16"/>
          <w:szCs w:val="16"/>
        </w:rPr>
        <w:t>2a94804f1719ae5c0402efede3e71840</w:t>
      </w:r>
    </w:p>
    <w:p w14:paraId="37604769" w14:textId="77777777" w:rsidR="00686D02" w:rsidRPr="00686D02" w:rsidRDefault="00686D02" w:rsidP="00686D02">
      <w:pPr>
        <w:spacing w:line="240" w:lineRule="auto"/>
        <w:rPr>
          <w:rFonts w:cs="Times New Roman"/>
          <w:sz w:val="16"/>
          <w:szCs w:val="16"/>
        </w:rPr>
      </w:pPr>
      <w:r w:rsidRPr="00686D02">
        <w:rPr>
          <w:rFonts w:cs="Times New Roman"/>
          <w:sz w:val="16"/>
          <w:szCs w:val="16"/>
        </w:rPr>
        <w:t>2a97749ab72914f449f3e6efaf63017b</w:t>
      </w:r>
    </w:p>
    <w:p w14:paraId="03A05945" w14:textId="77777777" w:rsidR="00686D02" w:rsidRPr="00686D02" w:rsidRDefault="00686D02" w:rsidP="00686D02">
      <w:pPr>
        <w:spacing w:line="240" w:lineRule="auto"/>
        <w:rPr>
          <w:rFonts w:cs="Times New Roman"/>
          <w:sz w:val="16"/>
          <w:szCs w:val="16"/>
        </w:rPr>
      </w:pPr>
      <w:r w:rsidRPr="00686D02">
        <w:rPr>
          <w:rFonts w:cs="Times New Roman"/>
          <w:sz w:val="16"/>
          <w:szCs w:val="16"/>
        </w:rPr>
        <w:t>1eeaaffca250bc14ae8e5df04be1058c</w:t>
      </w:r>
    </w:p>
    <w:p w14:paraId="398D628A" w14:textId="77777777" w:rsidR="00686D02" w:rsidRPr="00686D02" w:rsidRDefault="00686D02" w:rsidP="00686D02">
      <w:pPr>
        <w:spacing w:line="240" w:lineRule="auto"/>
        <w:rPr>
          <w:rFonts w:cs="Times New Roman"/>
          <w:sz w:val="16"/>
          <w:szCs w:val="16"/>
        </w:rPr>
      </w:pPr>
      <w:r w:rsidRPr="00686D02">
        <w:rPr>
          <w:rFonts w:cs="Times New Roman"/>
          <w:sz w:val="16"/>
          <w:szCs w:val="16"/>
        </w:rPr>
        <w:t>2ab49f93c4df33c9b453d6490bb0d83b</w:t>
      </w:r>
    </w:p>
    <w:p w14:paraId="000A2400" w14:textId="77777777" w:rsidR="00686D02" w:rsidRPr="00686D02" w:rsidRDefault="00686D02" w:rsidP="00686D02">
      <w:pPr>
        <w:spacing w:line="240" w:lineRule="auto"/>
        <w:rPr>
          <w:rFonts w:cs="Times New Roman"/>
          <w:sz w:val="16"/>
          <w:szCs w:val="16"/>
        </w:rPr>
      </w:pPr>
      <w:r w:rsidRPr="00686D02">
        <w:rPr>
          <w:rFonts w:cs="Times New Roman"/>
          <w:sz w:val="16"/>
          <w:szCs w:val="16"/>
        </w:rPr>
        <w:t>1eec2655a272ca74adc2d70de415db1f</w:t>
      </w:r>
    </w:p>
    <w:p w14:paraId="2013BBA4" w14:textId="77777777" w:rsidR="00686D02" w:rsidRPr="00686D02" w:rsidRDefault="00686D02" w:rsidP="00686D02">
      <w:pPr>
        <w:spacing w:line="240" w:lineRule="auto"/>
        <w:rPr>
          <w:rFonts w:cs="Times New Roman"/>
          <w:sz w:val="16"/>
          <w:szCs w:val="16"/>
        </w:rPr>
      </w:pPr>
      <w:r w:rsidRPr="00686D02">
        <w:rPr>
          <w:rFonts w:cs="Times New Roman"/>
          <w:sz w:val="16"/>
          <w:szCs w:val="16"/>
        </w:rPr>
        <w:t>1eec3e80d6a7844fd17cf0e1332270b9</w:t>
      </w:r>
    </w:p>
    <w:p w14:paraId="3012396E" w14:textId="77777777" w:rsidR="00686D02" w:rsidRPr="00686D02" w:rsidRDefault="00686D02" w:rsidP="00686D02">
      <w:pPr>
        <w:spacing w:line="240" w:lineRule="auto"/>
        <w:rPr>
          <w:rFonts w:cs="Times New Roman"/>
          <w:sz w:val="16"/>
          <w:szCs w:val="16"/>
        </w:rPr>
      </w:pPr>
      <w:r w:rsidRPr="00686D02">
        <w:rPr>
          <w:rFonts w:cs="Times New Roman"/>
          <w:sz w:val="16"/>
          <w:szCs w:val="16"/>
        </w:rPr>
        <w:t>02a80f638fceac0705a64c3a2f54bd37</w:t>
      </w:r>
    </w:p>
    <w:p w14:paraId="4631F093" w14:textId="77777777" w:rsidR="00686D02" w:rsidRPr="00686D02" w:rsidRDefault="00686D02" w:rsidP="00686D02">
      <w:pPr>
        <w:spacing w:line="240" w:lineRule="auto"/>
        <w:rPr>
          <w:rFonts w:cs="Times New Roman"/>
          <w:sz w:val="16"/>
          <w:szCs w:val="16"/>
        </w:rPr>
      </w:pPr>
      <w:r w:rsidRPr="00686D02">
        <w:rPr>
          <w:rFonts w:cs="Times New Roman"/>
          <w:sz w:val="16"/>
          <w:szCs w:val="16"/>
        </w:rPr>
        <w:t>2ac4870308086569ff60438a1d90d7f0</w:t>
      </w:r>
    </w:p>
    <w:p w14:paraId="04E7196A" w14:textId="77777777" w:rsidR="00686D02" w:rsidRPr="00686D02" w:rsidRDefault="00686D02" w:rsidP="00686D02">
      <w:pPr>
        <w:spacing w:line="240" w:lineRule="auto"/>
        <w:rPr>
          <w:rFonts w:cs="Times New Roman"/>
          <w:sz w:val="16"/>
          <w:szCs w:val="16"/>
        </w:rPr>
      </w:pPr>
      <w:r w:rsidRPr="00686D02">
        <w:rPr>
          <w:rFonts w:cs="Times New Roman"/>
          <w:sz w:val="16"/>
          <w:szCs w:val="16"/>
        </w:rPr>
        <w:t>2ac5a900b3b1b6cdc32508ff022eb73f</w:t>
      </w:r>
    </w:p>
    <w:p w14:paraId="30C69B1A" w14:textId="77777777" w:rsidR="00686D02" w:rsidRPr="00686D02" w:rsidRDefault="00686D02" w:rsidP="00686D02">
      <w:pPr>
        <w:spacing w:line="240" w:lineRule="auto"/>
        <w:rPr>
          <w:rFonts w:cs="Times New Roman"/>
          <w:sz w:val="16"/>
          <w:szCs w:val="16"/>
        </w:rPr>
      </w:pPr>
      <w:r w:rsidRPr="00686D02">
        <w:rPr>
          <w:rFonts w:cs="Times New Roman"/>
          <w:sz w:val="16"/>
          <w:szCs w:val="16"/>
        </w:rPr>
        <w:t>2ac5fef373ac7bc2b287f3c0c0c68584</w:t>
      </w:r>
    </w:p>
    <w:p w14:paraId="4E38F2A3" w14:textId="77777777" w:rsidR="00686D02" w:rsidRPr="00686D02" w:rsidRDefault="00686D02" w:rsidP="00686D02">
      <w:pPr>
        <w:spacing w:line="240" w:lineRule="auto"/>
        <w:rPr>
          <w:rFonts w:cs="Times New Roman"/>
          <w:sz w:val="16"/>
          <w:szCs w:val="16"/>
        </w:rPr>
      </w:pPr>
      <w:r w:rsidRPr="00686D02">
        <w:rPr>
          <w:rFonts w:cs="Times New Roman"/>
          <w:sz w:val="16"/>
          <w:szCs w:val="16"/>
        </w:rPr>
        <w:t>2acb597ac102d8f56458045d131c23f3</w:t>
      </w:r>
    </w:p>
    <w:p w14:paraId="79C127E9" w14:textId="77777777" w:rsidR="00686D02" w:rsidRPr="00686D02" w:rsidRDefault="00686D02" w:rsidP="00686D02">
      <w:pPr>
        <w:spacing w:line="240" w:lineRule="auto"/>
        <w:rPr>
          <w:rFonts w:cs="Times New Roman"/>
          <w:sz w:val="16"/>
          <w:szCs w:val="16"/>
        </w:rPr>
      </w:pPr>
      <w:r w:rsidRPr="00686D02">
        <w:rPr>
          <w:rFonts w:cs="Times New Roman"/>
          <w:sz w:val="16"/>
          <w:szCs w:val="16"/>
        </w:rPr>
        <w:t>0a7125a5e533bd1e6c00d2ee9fc25bf7</w:t>
      </w:r>
    </w:p>
    <w:p w14:paraId="0225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3ad5a9a82fc4523a29ad63bc4d523f</w:t>
      </w:r>
    </w:p>
    <w:p w14:paraId="619EF034" w14:textId="77777777" w:rsidR="00686D02" w:rsidRPr="00686D02" w:rsidRDefault="00686D02" w:rsidP="00686D02">
      <w:pPr>
        <w:spacing w:line="240" w:lineRule="auto"/>
        <w:rPr>
          <w:rFonts w:cs="Times New Roman"/>
          <w:sz w:val="16"/>
          <w:szCs w:val="16"/>
        </w:rPr>
      </w:pPr>
      <w:r w:rsidRPr="00686D02">
        <w:rPr>
          <w:rFonts w:cs="Times New Roman"/>
          <w:sz w:val="16"/>
          <w:szCs w:val="16"/>
        </w:rPr>
        <w:t>2adb092acd55a6826249cb15ef8455cd</w:t>
      </w:r>
    </w:p>
    <w:p w14:paraId="2971E824" w14:textId="77777777" w:rsidR="00686D02" w:rsidRPr="00686D02" w:rsidRDefault="00686D02" w:rsidP="00686D02">
      <w:pPr>
        <w:spacing w:line="240" w:lineRule="auto"/>
        <w:rPr>
          <w:rFonts w:cs="Times New Roman"/>
          <w:sz w:val="16"/>
          <w:szCs w:val="16"/>
        </w:rPr>
      </w:pPr>
      <w:r w:rsidRPr="00686D02">
        <w:rPr>
          <w:rFonts w:cs="Times New Roman"/>
          <w:sz w:val="16"/>
          <w:szCs w:val="16"/>
        </w:rPr>
        <w:t>1fc109cb23730cf4280f328ce16f6c13</w:t>
      </w:r>
    </w:p>
    <w:p w14:paraId="11E3711E" w14:textId="77777777" w:rsidR="00686D02" w:rsidRPr="00686D02" w:rsidRDefault="00686D02" w:rsidP="00686D02">
      <w:pPr>
        <w:spacing w:line="240" w:lineRule="auto"/>
        <w:rPr>
          <w:rFonts w:cs="Times New Roman"/>
          <w:sz w:val="16"/>
          <w:szCs w:val="16"/>
        </w:rPr>
      </w:pPr>
      <w:r w:rsidRPr="00686D02">
        <w:rPr>
          <w:rFonts w:cs="Times New Roman"/>
          <w:sz w:val="16"/>
          <w:szCs w:val="16"/>
        </w:rPr>
        <w:t>02bfd86d1b6a268f4a49db29cb246870</w:t>
      </w:r>
    </w:p>
    <w:p w14:paraId="5D773CAD" w14:textId="77777777" w:rsidR="00686D02" w:rsidRPr="00686D02" w:rsidRDefault="00686D02" w:rsidP="00686D02">
      <w:pPr>
        <w:spacing w:line="240" w:lineRule="auto"/>
        <w:rPr>
          <w:rFonts w:cs="Times New Roman"/>
          <w:sz w:val="16"/>
          <w:szCs w:val="16"/>
        </w:rPr>
      </w:pPr>
      <w:r w:rsidRPr="00686D02">
        <w:rPr>
          <w:rFonts w:cs="Times New Roman"/>
          <w:sz w:val="16"/>
          <w:szCs w:val="16"/>
        </w:rPr>
        <w:t>1f21c11458295aa7b2f9de07a4238318</w:t>
      </w:r>
    </w:p>
    <w:p w14:paraId="425F9C34" w14:textId="77777777" w:rsidR="00686D02" w:rsidRPr="00686D02" w:rsidRDefault="00686D02" w:rsidP="00686D02">
      <w:pPr>
        <w:spacing w:line="240" w:lineRule="auto"/>
        <w:rPr>
          <w:rFonts w:cs="Times New Roman"/>
          <w:sz w:val="16"/>
          <w:szCs w:val="16"/>
        </w:rPr>
      </w:pPr>
      <w:r w:rsidRPr="00686D02">
        <w:rPr>
          <w:rFonts w:cs="Times New Roman"/>
          <w:sz w:val="16"/>
          <w:szCs w:val="16"/>
        </w:rPr>
        <w:t>2af66c6b7a04d3a032c444c147400054</w:t>
      </w:r>
    </w:p>
    <w:p w14:paraId="68F84B2F" w14:textId="77777777" w:rsidR="00686D02" w:rsidRPr="00686D02" w:rsidRDefault="00686D02" w:rsidP="00686D02">
      <w:pPr>
        <w:spacing w:line="240" w:lineRule="auto"/>
        <w:rPr>
          <w:rFonts w:cs="Times New Roman"/>
          <w:sz w:val="16"/>
          <w:szCs w:val="16"/>
        </w:rPr>
      </w:pPr>
      <w:r w:rsidRPr="00686D02">
        <w:rPr>
          <w:rFonts w:cs="Times New Roman"/>
          <w:sz w:val="16"/>
          <w:szCs w:val="16"/>
        </w:rPr>
        <w:t>0bedec3410caeb16658e2589fa13cdbd</w:t>
      </w:r>
    </w:p>
    <w:p w14:paraId="1869312E" w14:textId="77777777" w:rsidR="00686D02" w:rsidRPr="00686D02" w:rsidRDefault="00686D02" w:rsidP="00686D02">
      <w:pPr>
        <w:spacing w:line="240" w:lineRule="auto"/>
        <w:rPr>
          <w:rFonts w:cs="Times New Roman"/>
          <w:sz w:val="16"/>
          <w:szCs w:val="16"/>
        </w:rPr>
      </w:pPr>
      <w:r w:rsidRPr="00686D02">
        <w:rPr>
          <w:rFonts w:cs="Times New Roman"/>
          <w:sz w:val="16"/>
          <w:szCs w:val="16"/>
        </w:rPr>
        <w:t>2afc690fb5479bec2185367ea0e88641</w:t>
      </w:r>
    </w:p>
    <w:p w14:paraId="169062CB" w14:textId="77777777" w:rsidR="00686D02" w:rsidRPr="00686D02" w:rsidRDefault="00686D02" w:rsidP="00686D02">
      <w:pPr>
        <w:spacing w:line="240" w:lineRule="auto"/>
        <w:rPr>
          <w:rFonts w:cs="Times New Roman"/>
          <w:sz w:val="16"/>
          <w:szCs w:val="16"/>
        </w:rPr>
      </w:pPr>
      <w:r w:rsidRPr="00686D02">
        <w:rPr>
          <w:rFonts w:cs="Times New Roman"/>
          <w:sz w:val="16"/>
          <w:szCs w:val="16"/>
        </w:rPr>
        <w:t>2afd87623c38ec72a3d85924d016f141</w:t>
      </w:r>
    </w:p>
    <w:p w14:paraId="3C2AB840" w14:textId="77777777" w:rsidR="00686D02" w:rsidRPr="00686D02" w:rsidRDefault="00686D02" w:rsidP="00686D02">
      <w:pPr>
        <w:spacing w:line="240" w:lineRule="auto"/>
        <w:rPr>
          <w:rFonts w:cs="Times New Roman"/>
          <w:sz w:val="16"/>
          <w:szCs w:val="16"/>
        </w:rPr>
      </w:pPr>
      <w:r w:rsidRPr="00686D02">
        <w:rPr>
          <w:rFonts w:cs="Times New Roman"/>
          <w:sz w:val="16"/>
          <w:szCs w:val="16"/>
        </w:rPr>
        <w:t>2afe9bb37f78124488c606abd3810ebc</w:t>
      </w:r>
    </w:p>
    <w:p w14:paraId="4DEB330F" w14:textId="77777777" w:rsidR="00686D02" w:rsidRPr="00686D02" w:rsidRDefault="00686D02" w:rsidP="00686D02">
      <w:pPr>
        <w:spacing w:line="240" w:lineRule="auto"/>
        <w:rPr>
          <w:rFonts w:cs="Times New Roman"/>
          <w:sz w:val="16"/>
          <w:szCs w:val="16"/>
        </w:rPr>
      </w:pPr>
      <w:r w:rsidRPr="00686D02">
        <w:rPr>
          <w:rFonts w:cs="Times New Roman"/>
          <w:sz w:val="16"/>
          <w:szCs w:val="16"/>
        </w:rPr>
        <w:t>2b0031bd93e756956db568d3b155d183</w:t>
      </w:r>
    </w:p>
    <w:p w14:paraId="5312AF0C" w14:textId="77777777" w:rsidR="00686D02" w:rsidRPr="00686D02" w:rsidRDefault="00686D02" w:rsidP="00686D02">
      <w:pPr>
        <w:spacing w:line="240" w:lineRule="auto"/>
        <w:rPr>
          <w:rFonts w:cs="Times New Roman"/>
          <w:sz w:val="16"/>
          <w:szCs w:val="16"/>
        </w:rPr>
      </w:pPr>
      <w:r w:rsidRPr="00686D02">
        <w:rPr>
          <w:rFonts w:cs="Times New Roman"/>
          <w:sz w:val="16"/>
          <w:szCs w:val="16"/>
        </w:rPr>
        <w:t>02e64cfe6a63f66ea94d47aa407124ea</w:t>
      </w:r>
    </w:p>
    <w:p w14:paraId="0ED24F15" w14:textId="77777777" w:rsidR="00686D02" w:rsidRPr="00686D02" w:rsidRDefault="00686D02" w:rsidP="00686D02">
      <w:pPr>
        <w:spacing w:line="240" w:lineRule="auto"/>
        <w:rPr>
          <w:rFonts w:cs="Times New Roman"/>
          <w:sz w:val="16"/>
          <w:szCs w:val="16"/>
        </w:rPr>
      </w:pPr>
      <w:r w:rsidRPr="00686D02">
        <w:rPr>
          <w:rFonts w:cs="Times New Roman"/>
          <w:sz w:val="16"/>
          <w:szCs w:val="16"/>
        </w:rPr>
        <w:t>2b06f03828fffd4e5efe402183ad404a</w:t>
      </w:r>
    </w:p>
    <w:p w14:paraId="35308570" w14:textId="77777777" w:rsidR="00686D02" w:rsidRPr="00686D02" w:rsidRDefault="00686D02" w:rsidP="00686D02">
      <w:pPr>
        <w:spacing w:line="240" w:lineRule="auto"/>
        <w:rPr>
          <w:rFonts w:cs="Times New Roman"/>
          <w:sz w:val="16"/>
          <w:szCs w:val="16"/>
        </w:rPr>
      </w:pPr>
      <w:r w:rsidRPr="00686D02">
        <w:rPr>
          <w:rFonts w:cs="Times New Roman"/>
          <w:sz w:val="16"/>
          <w:szCs w:val="16"/>
        </w:rPr>
        <w:t>0bf61af99670d037b903b3a4f72ac68e</w:t>
      </w:r>
    </w:p>
    <w:p w14:paraId="217BE4FE" w14:textId="77777777" w:rsidR="00686D02" w:rsidRPr="00686D02" w:rsidRDefault="00686D02" w:rsidP="00686D02">
      <w:pPr>
        <w:spacing w:line="240" w:lineRule="auto"/>
        <w:rPr>
          <w:rFonts w:cs="Times New Roman"/>
          <w:sz w:val="16"/>
          <w:szCs w:val="16"/>
        </w:rPr>
      </w:pPr>
      <w:r w:rsidRPr="00686D02">
        <w:rPr>
          <w:rFonts w:cs="Times New Roman"/>
          <w:sz w:val="16"/>
          <w:szCs w:val="16"/>
        </w:rPr>
        <w:t>2b17461488a09a3b4f107abf461107ab</w:t>
      </w:r>
    </w:p>
    <w:p w14:paraId="290CACCE" w14:textId="77777777" w:rsidR="00686D02" w:rsidRPr="00686D02" w:rsidRDefault="00686D02" w:rsidP="00686D02">
      <w:pPr>
        <w:spacing w:line="240" w:lineRule="auto"/>
        <w:rPr>
          <w:rFonts w:cs="Times New Roman"/>
          <w:sz w:val="16"/>
          <w:szCs w:val="16"/>
        </w:rPr>
      </w:pPr>
      <w:r w:rsidRPr="00686D02">
        <w:rPr>
          <w:rFonts w:cs="Times New Roman"/>
          <w:sz w:val="16"/>
          <w:szCs w:val="16"/>
        </w:rPr>
        <w:t>1f58964cbbaf04ff024bc9b358a9c190</w:t>
      </w:r>
    </w:p>
    <w:p w14:paraId="664E2E14" w14:textId="77777777" w:rsidR="00686D02" w:rsidRPr="00686D02" w:rsidRDefault="00686D02" w:rsidP="00686D02">
      <w:pPr>
        <w:spacing w:line="240" w:lineRule="auto"/>
        <w:rPr>
          <w:rFonts w:cs="Times New Roman"/>
          <w:sz w:val="16"/>
          <w:szCs w:val="16"/>
        </w:rPr>
      </w:pPr>
      <w:r w:rsidRPr="00686D02">
        <w:rPr>
          <w:rFonts w:cs="Times New Roman"/>
          <w:sz w:val="16"/>
          <w:szCs w:val="16"/>
        </w:rPr>
        <w:t>2b2468b4684dd542a8441b570bcf9dd3</w:t>
      </w:r>
    </w:p>
    <w:p w14:paraId="604AADE6" w14:textId="77777777" w:rsidR="00686D02" w:rsidRPr="00686D02" w:rsidRDefault="00686D02" w:rsidP="00686D02">
      <w:pPr>
        <w:spacing w:line="240" w:lineRule="auto"/>
        <w:rPr>
          <w:rFonts w:cs="Times New Roman"/>
          <w:sz w:val="16"/>
          <w:szCs w:val="16"/>
        </w:rPr>
      </w:pPr>
      <w:r w:rsidRPr="00686D02">
        <w:rPr>
          <w:rFonts w:cs="Times New Roman"/>
          <w:sz w:val="16"/>
          <w:szCs w:val="16"/>
        </w:rPr>
        <w:t>2b2c260208c2b36b969024d2aed6b4eb</w:t>
      </w:r>
    </w:p>
    <w:p w14:paraId="2BFE3B54" w14:textId="77777777" w:rsidR="00686D02" w:rsidRPr="00686D02" w:rsidRDefault="00686D02" w:rsidP="00686D02">
      <w:pPr>
        <w:spacing w:line="240" w:lineRule="auto"/>
        <w:rPr>
          <w:rFonts w:cs="Times New Roman"/>
          <w:sz w:val="16"/>
          <w:szCs w:val="16"/>
        </w:rPr>
      </w:pPr>
      <w:r w:rsidRPr="00686D02">
        <w:rPr>
          <w:rFonts w:cs="Times New Roman"/>
          <w:sz w:val="16"/>
          <w:szCs w:val="16"/>
        </w:rPr>
        <w:t>2b3867b62a21ac206f94f97c3c07af31</w:t>
      </w:r>
    </w:p>
    <w:p w14:paraId="5336D922" w14:textId="77777777" w:rsidR="00686D02" w:rsidRPr="00686D02" w:rsidRDefault="00686D02" w:rsidP="00686D02">
      <w:pPr>
        <w:spacing w:line="240" w:lineRule="auto"/>
        <w:rPr>
          <w:rFonts w:cs="Times New Roman"/>
          <w:sz w:val="16"/>
          <w:szCs w:val="16"/>
        </w:rPr>
      </w:pPr>
      <w:r w:rsidRPr="00686D02">
        <w:rPr>
          <w:rFonts w:cs="Times New Roman"/>
          <w:sz w:val="16"/>
          <w:szCs w:val="16"/>
        </w:rPr>
        <w:t>0cdeb3d1629967a4bba89c23b8a2f636</w:t>
      </w:r>
    </w:p>
    <w:p w14:paraId="7A34E276" w14:textId="77777777" w:rsidR="00686D02" w:rsidRPr="00686D02" w:rsidRDefault="00686D02" w:rsidP="00686D02">
      <w:pPr>
        <w:spacing w:line="240" w:lineRule="auto"/>
        <w:rPr>
          <w:rFonts w:cs="Times New Roman"/>
          <w:sz w:val="16"/>
          <w:szCs w:val="16"/>
        </w:rPr>
      </w:pPr>
      <w:r w:rsidRPr="00686D02">
        <w:rPr>
          <w:rFonts w:cs="Times New Roman"/>
          <w:sz w:val="16"/>
          <w:szCs w:val="16"/>
        </w:rPr>
        <w:t>0ce35bce03410b7bf12cac88c87598b2</w:t>
      </w:r>
    </w:p>
    <w:p w14:paraId="59E0C566" w14:textId="77777777" w:rsidR="00686D02" w:rsidRPr="00686D02" w:rsidRDefault="00686D02" w:rsidP="00686D02">
      <w:pPr>
        <w:spacing w:line="240" w:lineRule="auto"/>
        <w:rPr>
          <w:rFonts w:cs="Times New Roman"/>
          <w:sz w:val="16"/>
          <w:szCs w:val="16"/>
        </w:rPr>
      </w:pPr>
      <w:r w:rsidRPr="00686D02">
        <w:rPr>
          <w:rFonts w:cs="Times New Roman"/>
          <w:sz w:val="16"/>
          <w:szCs w:val="16"/>
        </w:rPr>
        <w:t>2b3f02f4e6dbd91285d4995a3020021d</w:t>
      </w:r>
    </w:p>
    <w:p w14:paraId="1F01AFB3" w14:textId="77777777" w:rsidR="00686D02" w:rsidRPr="00686D02" w:rsidRDefault="00686D02" w:rsidP="00686D02">
      <w:pPr>
        <w:spacing w:line="240" w:lineRule="auto"/>
        <w:rPr>
          <w:rFonts w:cs="Times New Roman"/>
          <w:sz w:val="16"/>
          <w:szCs w:val="16"/>
        </w:rPr>
      </w:pPr>
      <w:r w:rsidRPr="00686D02">
        <w:rPr>
          <w:rFonts w:cs="Times New Roman"/>
          <w:sz w:val="16"/>
          <w:szCs w:val="16"/>
        </w:rPr>
        <w:t>1f779e616fef3779dc5e9a666b8995f7</w:t>
      </w:r>
    </w:p>
    <w:p w14:paraId="1EBE311C" w14:textId="77777777" w:rsidR="00686D02" w:rsidRPr="00686D02" w:rsidRDefault="00686D02" w:rsidP="00686D02">
      <w:pPr>
        <w:spacing w:line="240" w:lineRule="auto"/>
        <w:rPr>
          <w:rFonts w:cs="Times New Roman"/>
          <w:sz w:val="16"/>
          <w:szCs w:val="16"/>
        </w:rPr>
      </w:pPr>
      <w:r w:rsidRPr="00686D02">
        <w:rPr>
          <w:rFonts w:cs="Times New Roman"/>
          <w:sz w:val="16"/>
          <w:szCs w:val="16"/>
        </w:rPr>
        <w:t>2bf94b5b8f8bcde9e5332b71313a1a5c</w:t>
      </w:r>
    </w:p>
    <w:p w14:paraId="016EB2CD" w14:textId="77777777" w:rsidR="00686D02" w:rsidRPr="00686D02" w:rsidRDefault="00686D02" w:rsidP="00686D02">
      <w:pPr>
        <w:spacing w:line="240" w:lineRule="auto"/>
        <w:rPr>
          <w:rFonts w:cs="Times New Roman"/>
          <w:sz w:val="16"/>
          <w:szCs w:val="16"/>
        </w:rPr>
      </w:pPr>
      <w:r w:rsidRPr="00686D02">
        <w:rPr>
          <w:rFonts w:cs="Times New Roman"/>
          <w:sz w:val="16"/>
          <w:szCs w:val="16"/>
        </w:rPr>
        <w:t>0d9e54d0610727d1befd1a9cb9cdd128</w:t>
      </w:r>
    </w:p>
    <w:p w14:paraId="0ECE1BB9" w14:textId="77777777" w:rsidR="00686D02" w:rsidRPr="00686D02" w:rsidRDefault="00686D02" w:rsidP="00686D02">
      <w:pPr>
        <w:spacing w:line="240" w:lineRule="auto"/>
        <w:rPr>
          <w:rFonts w:cs="Times New Roman"/>
          <w:sz w:val="16"/>
          <w:szCs w:val="16"/>
        </w:rPr>
      </w:pPr>
      <w:r w:rsidRPr="00686D02">
        <w:rPr>
          <w:rFonts w:cs="Times New Roman"/>
          <w:sz w:val="16"/>
          <w:szCs w:val="16"/>
        </w:rPr>
        <w:t>0b5bd55f61cfe9ba0ad8e0066379d25d</w:t>
      </w:r>
    </w:p>
    <w:p w14:paraId="140A32FF" w14:textId="77777777" w:rsidR="00686D02" w:rsidRPr="00686D02" w:rsidRDefault="00686D02" w:rsidP="00686D02">
      <w:pPr>
        <w:spacing w:line="240" w:lineRule="auto"/>
        <w:rPr>
          <w:rFonts w:cs="Times New Roman"/>
          <w:sz w:val="16"/>
          <w:szCs w:val="16"/>
        </w:rPr>
      </w:pPr>
      <w:r w:rsidRPr="00686D02">
        <w:rPr>
          <w:rFonts w:cs="Times New Roman"/>
          <w:sz w:val="16"/>
          <w:szCs w:val="16"/>
        </w:rPr>
        <w:t>1f8367fa49168d3dbfd8a435ccf28ecd</w:t>
      </w:r>
    </w:p>
    <w:p w14:paraId="665314BF" w14:textId="77777777" w:rsidR="00686D02" w:rsidRPr="00686D02" w:rsidRDefault="00686D02" w:rsidP="00686D02">
      <w:pPr>
        <w:spacing w:line="240" w:lineRule="auto"/>
        <w:rPr>
          <w:rFonts w:cs="Times New Roman"/>
          <w:sz w:val="16"/>
          <w:szCs w:val="16"/>
        </w:rPr>
      </w:pPr>
      <w:r w:rsidRPr="00686D02">
        <w:rPr>
          <w:rFonts w:cs="Times New Roman"/>
          <w:sz w:val="16"/>
          <w:szCs w:val="16"/>
        </w:rPr>
        <w:t>2c0bec75f6fe8e188f29c2dd40f577a7</w:t>
      </w:r>
    </w:p>
    <w:p w14:paraId="1C4FDD1C" w14:textId="77777777" w:rsidR="00686D02" w:rsidRPr="00686D02" w:rsidRDefault="00686D02" w:rsidP="00686D02">
      <w:pPr>
        <w:spacing w:line="240" w:lineRule="auto"/>
        <w:rPr>
          <w:rFonts w:cs="Times New Roman"/>
          <w:sz w:val="16"/>
          <w:szCs w:val="16"/>
        </w:rPr>
      </w:pPr>
      <w:r w:rsidRPr="00686D02">
        <w:rPr>
          <w:rFonts w:cs="Times New Roman"/>
          <w:sz w:val="16"/>
          <w:szCs w:val="16"/>
        </w:rPr>
        <w:t>0c0b48b0285153ad7b7a755472732d10</w:t>
      </w:r>
    </w:p>
    <w:p w14:paraId="3EE244C0" w14:textId="77777777" w:rsidR="00686D02" w:rsidRPr="00686D02" w:rsidRDefault="00686D02" w:rsidP="00686D02">
      <w:pPr>
        <w:spacing w:line="240" w:lineRule="auto"/>
        <w:rPr>
          <w:rFonts w:cs="Times New Roman"/>
          <w:sz w:val="16"/>
          <w:szCs w:val="16"/>
        </w:rPr>
      </w:pPr>
      <w:r w:rsidRPr="00686D02">
        <w:rPr>
          <w:rFonts w:cs="Times New Roman"/>
          <w:sz w:val="16"/>
          <w:szCs w:val="16"/>
        </w:rPr>
        <w:t>2b7b6bb7a7229a973117eb61449e1d41</w:t>
      </w:r>
    </w:p>
    <w:p w14:paraId="097461D4" w14:textId="77777777" w:rsidR="00686D02" w:rsidRPr="00686D02" w:rsidRDefault="00686D02" w:rsidP="00686D02">
      <w:pPr>
        <w:spacing w:line="240" w:lineRule="auto"/>
        <w:rPr>
          <w:rFonts w:cs="Times New Roman"/>
          <w:sz w:val="16"/>
          <w:szCs w:val="16"/>
        </w:rPr>
      </w:pPr>
      <w:r w:rsidRPr="00686D02">
        <w:rPr>
          <w:rFonts w:cs="Times New Roman"/>
          <w:sz w:val="16"/>
          <w:szCs w:val="16"/>
        </w:rPr>
        <w:t>1f95094f2c239129853967246f9c0da1</w:t>
      </w:r>
    </w:p>
    <w:p w14:paraId="50D9C0F4" w14:textId="77777777" w:rsidR="00686D02" w:rsidRPr="00686D02" w:rsidRDefault="00686D02" w:rsidP="00686D02">
      <w:pPr>
        <w:spacing w:line="240" w:lineRule="auto"/>
        <w:rPr>
          <w:rFonts w:cs="Times New Roman"/>
          <w:sz w:val="16"/>
          <w:szCs w:val="16"/>
        </w:rPr>
      </w:pPr>
      <w:r w:rsidRPr="00686D02">
        <w:rPr>
          <w:rFonts w:cs="Times New Roman"/>
          <w:sz w:val="16"/>
          <w:szCs w:val="16"/>
        </w:rPr>
        <w:t>1f963dc9fae23ad60f2b9a07fdda22c1</w:t>
      </w:r>
    </w:p>
    <w:p w14:paraId="4CCC40A8" w14:textId="77777777" w:rsidR="00686D02" w:rsidRPr="00686D02" w:rsidRDefault="00686D02" w:rsidP="00686D02">
      <w:pPr>
        <w:spacing w:line="240" w:lineRule="auto"/>
        <w:rPr>
          <w:rFonts w:cs="Times New Roman"/>
          <w:sz w:val="16"/>
          <w:szCs w:val="16"/>
        </w:rPr>
      </w:pPr>
      <w:r w:rsidRPr="00686D02">
        <w:rPr>
          <w:rFonts w:cs="Times New Roman"/>
          <w:sz w:val="16"/>
          <w:szCs w:val="16"/>
        </w:rPr>
        <w:t>2b7d3f71d536aa34f116bbd3f4b2411c</w:t>
      </w:r>
    </w:p>
    <w:p w14:paraId="52D95C13" w14:textId="77777777" w:rsidR="00686D02" w:rsidRPr="00686D02" w:rsidRDefault="00686D02" w:rsidP="00686D02">
      <w:pPr>
        <w:spacing w:line="240" w:lineRule="auto"/>
        <w:rPr>
          <w:rFonts w:cs="Times New Roman"/>
          <w:sz w:val="16"/>
          <w:szCs w:val="16"/>
        </w:rPr>
      </w:pPr>
      <w:r w:rsidRPr="00686D02">
        <w:rPr>
          <w:rFonts w:cs="Times New Roman"/>
          <w:sz w:val="16"/>
          <w:szCs w:val="16"/>
        </w:rPr>
        <w:t>2b7e3a4dd595cca3bef68f872182974c</w:t>
      </w:r>
    </w:p>
    <w:p w14:paraId="77AE2615" w14:textId="77777777" w:rsidR="00686D02" w:rsidRPr="00686D02" w:rsidRDefault="00686D02" w:rsidP="00686D02">
      <w:pPr>
        <w:spacing w:line="240" w:lineRule="auto"/>
        <w:rPr>
          <w:rFonts w:cs="Times New Roman"/>
          <w:sz w:val="16"/>
          <w:szCs w:val="16"/>
        </w:rPr>
      </w:pPr>
      <w:r w:rsidRPr="00686D02">
        <w:rPr>
          <w:rFonts w:cs="Times New Roman"/>
          <w:sz w:val="16"/>
          <w:szCs w:val="16"/>
        </w:rPr>
        <w:t>2b8131c194e66de121ca789ad68cf78c</w:t>
      </w:r>
    </w:p>
    <w:p w14:paraId="6EF7E405" w14:textId="77777777" w:rsidR="00686D02" w:rsidRPr="00686D02" w:rsidRDefault="00686D02" w:rsidP="00686D02">
      <w:pPr>
        <w:spacing w:line="240" w:lineRule="auto"/>
        <w:rPr>
          <w:rFonts w:cs="Times New Roman"/>
          <w:sz w:val="16"/>
          <w:szCs w:val="16"/>
        </w:rPr>
      </w:pPr>
      <w:r w:rsidRPr="00686D02">
        <w:rPr>
          <w:rFonts w:cs="Times New Roman"/>
          <w:sz w:val="16"/>
          <w:szCs w:val="16"/>
        </w:rPr>
        <w:t>2c32c79cf93bced522dde13a627952af</w:t>
      </w:r>
    </w:p>
    <w:p w14:paraId="36F37F57" w14:textId="77777777" w:rsidR="00686D02" w:rsidRPr="00686D02" w:rsidRDefault="00686D02" w:rsidP="00686D02">
      <w:pPr>
        <w:spacing w:line="240" w:lineRule="auto"/>
        <w:rPr>
          <w:rFonts w:cs="Times New Roman"/>
          <w:sz w:val="16"/>
          <w:szCs w:val="16"/>
        </w:rPr>
      </w:pPr>
      <w:r w:rsidRPr="00686D02">
        <w:rPr>
          <w:rFonts w:cs="Times New Roman"/>
          <w:sz w:val="16"/>
          <w:szCs w:val="16"/>
        </w:rPr>
        <w:t>1faef3c09b16a639373383bdc0de284c</w:t>
      </w:r>
    </w:p>
    <w:p w14:paraId="3668F942" w14:textId="77777777" w:rsidR="00686D02" w:rsidRPr="00686D02" w:rsidRDefault="00686D02" w:rsidP="00686D02">
      <w:pPr>
        <w:spacing w:line="240" w:lineRule="auto"/>
        <w:rPr>
          <w:rFonts w:cs="Times New Roman"/>
          <w:sz w:val="16"/>
          <w:szCs w:val="16"/>
        </w:rPr>
      </w:pPr>
      <w:r w:rsidRPr="00686D02">
        <w:rPr>
          <w:rFonts w:cs="Times New Roman"/>
          <w:sz w:val="16"/>
          <w:szCs w:val="16"/>
        </w:rPr>
        <w:t>2c42e528be6c2cb5ce15c3074b0bf1fc</w:t>
      </w:r>
    </w:p>
    <w:p w14:paraId="742F2BD8" w14:textId="77777777" w:rsidR="00686D02" w:rsidRPr="00686D02" w:rsidRDefault="00686D02" w:rsidP="00686D02">
      <w:pPr>
        <w:spacing w:line="240" w:lineRule="auto"/>
        <w:rPr>
          <w:rFonts w:cs="Times New Roman"/>
          <w:sz w:val="16"/>
          <w:szCs w:val="16"/>
        </w:rPr>
      </w:pPr>
      <w:r w:rsidRPr="00686D02">
        <w:rPr>
          <w:rFonts w:cs="Times New Roman"/>
          <w:sz w:val="16"/>
          <w:szCs w:val="16"/>
        </w:rPr>
        <w:t>2c4a5edf98b656e55771a9a88ace349e</w:t>
      </w:r>
    </w:p>
    <w:p w14:paraId="50B1F9A0" w14:textId="77777777" w:rsidR="00686D02" w:rsidRPr="00686D02" w:rsidRDefault="00686D02" w:rsidP="00686D02">
      <w:pPr>
        <w:spacing w:line="240" w:lineRule="auto"/>
        <w:rPr>
          <w:rFonts w:cs="Times New Roman"/>
          <w:sz w:val="16"/>
          <w:szCs w:val="16"/>
        </w:rPr>
      </w:pPr>
      <w:r w:rsidRPr="00686D02">
        <w:rPr>
          <w:rFonts w:cs="Times New Roman"/>
          <w:sz w:val="16"/>
          <w:szCs w:val="16"/>
        </w:rPr>
        <w:t>0c17f53391428090eafecb6d9a898a5c</w:t>
      </w:r>
    </w:p>
    <w:p w14:paraId="56C24837" w14:textId="77777777" w:rsidR="00686D02" w:rsidRPr="00686D02" w:rsidRDefault="00686D02" w:rsidP="00686D02">
      <w:pPr>
        <w:spacing w:line="240" w:lineRule="auto"/>
        <w:rPr>
          <w:rFonts w:cs="Times New Roman"/>
          <w:sz w:val="16"/>
          <w:szCs w:val="16"/>
        </w:rPr>
      </w:pPr>
      <w:r w:rsidRPr="00686D02">
        <w:rPr>
          <w:rFonts w:cs="Times New Roman"/>
          <w:sz w:val="16"/>
          <w:szCs w:val="16"/>
        </w:rPr>
        <w:t>2b95e89d8810d073adf3ef93aff9fe0b</w:t>
      </w:r>
    </w:p>
    <w:p w14:paraId="76593EB1" w14:textId="77777777" w:rsidR="00686D02" w:rsidRPr="00686D02" w:rsidRDefault="00686D02" w:rsidP="00686D02">
      <w:pPr>
        <w:spacing w:line="240" w:lineRule="auto"/>
        <w:rPr>
          <w:rFonts w:cs="Times New Roman"/>
          <w:sz w:val="16"/>
          <w:szCs w:val="16"/>
        </w:rPr>
      </w:pPr>
      <w:r w:rsidRPr="00686D02">
        <w:rPr>
          <w:rFonts w:cs="Times New Roman"/>
          <w:sz w:val="16"/>
          <w:szCs w:val="16"/>
        </w:rPr>
        <w:t>2b9a5115f04368ee54c587a0cda48a7d</w:t>
      </w:r>
    </w:p>
    <w:p w14:paraId="58C70EE6" w14:textId="77777777" w:rsidR="00686D02" w:rsidRPr="00686D02" w:rsidRDefault="00686D02" w:rsidP="00686D02">
      <w:pPr>
        <w:spacing w:line="240" w:lineRule="auto"/>
        <w:rPr>
          <w:rFonts w:cs="Times New Roman"/>
          <w:sz w:val="16"/>
          <w:szCs w:val="16"/>
        </w:rPr>
      </w:pPr>
      <w:r w:rsidRPr="00686D02">
        <w:rPr>
          <w:rFonts w:cs="Times New Roman"/>
          <w:sz w:val="16"/>
          <w:szCs w:val="16"/>
        </w:rPr>
        <w:t>1e539c6db3b3906a3768aa831b77b054</w:t>
      </w:r>
    </w:p>
    <w:p w14:paraId="67937E78" w14:textId="77777777" w:rsidR="00686D02" w:rsidRPr="00686D02" w:rsidRDefault="00686D02" w:rsidP="00686D02">
      <w:pPr>
        <w:spacing w:line="240" w:lineRule="auto"/>
        <w:rPr>
          <w:rFonts w:cs="Times New Roman"/>
          <w:sz w:val="16"/>
          <w:szCs w:val="16"/>
        </w:rPr>
      </w:pPr>
      <w:r w:rsidRPr="00686D02">
        <w:rPr>
          <w:rFonts w:cs="Times New Roman"/>
          <w:sz w:val="16"/>
          <w:szCs w:val="16"/>
        </w:rPr>
        <w:t>1fc320bc58613e07180334a4b7086b55</w:t>
      </w:r>
    </w:p>
    <w:p w14:paraId="2067B788" w14:textId="77777777" w:rsidR="00686D02" w:rsidRPr="00686D02" w:rsidRDefault="00686D02" w:rsidP="00686D02">
      <w:pPr>
        <w:spacing w:line="240" w:lineRule="auto"/>
        <w:rPr>
          <w:rFonts w:cs="Times New Roman"/>
          <w:sz w:val="16"/>
          <w:szCs w:val="16"/>
        </w:rPr>
      </w:pPr>
      <w:r w:rsidRPr="00686D02">
        <w:rPr>
          <w:rFonts w:cs="Times New Roman"/>
          <w:sz w:val="16"/>
          <w:szCs w:val="16"/>
        </w:rPr>
        <w:t>2ba700cb64a96de67c7dfc8028ad0760</w:t>
      </w:r>
    </w:p>
    <w:p w14:paraId="45F8B280" w14:textId="77777777" w:rsidR="00686D02" w:rsidRPr="00686D02" w:rsidRDefault="00686D02" w:rsidP="00686D02">
      <w:pPr>
        <w:spacing w:line="240" w:lineRule="auto"/>
        <w:rPr>
          <w:rFonts w:cs="Times New Roman"/>
          <w:sz w:val="16"/>
          <w:szCs w:val="16"/>
        </w:rPr>
      </w:pPr>
      <w:r w:rsidRPr="00686D02">
        <w:rPr>
          <w:rFonts w:cs="Times New Roman"/>
          <w:sz w:val="16"/>
          <w:szCs w:val="16"/>
        </w:rPr>
        <w:t>1fc7041ba67576c7d49f1421abe3975b</w:t>
      </w:r>
    </w:p>
    <w:p w14:paraId="70E4A706" w14:textId="77777777" w:rsidR="00686D02" w:rsidRPr="00686D02" w:rsidRDefault="00686D02" w:rsidP="00686D02">
      <w:pPr>
        <w:spacing w:line="240" w:lineRule="auto"/>
        <w:rPr>
          <w:rFonts w:cs="Times New Roman"/>
          <w:sz w:val="16"/>
          <w:szCs w:val="16"/>
        </w:rPr>
      </w:pPr>
      <w:r w:rsidRPr="00686D02">
        <w:rPr>
          <w:rFonts w:cs="Times New Roman"/>
          <w:sz w:val="16"/>
          <w:szCs w:val="16"/>
        </w:rPr>
        <w:t>0e1ad436fad8d9e578e507e1b3cccaa2</w:t>
      </w:r>
    </w:p>
    <w:p w14:paraId="0EE878CF" w14:textId="77777777" w:rsidR="00686D02" w:rsidRPr="00686D02" w:rsidRDefault="00686D02" w:rsidP="00686D02">
      <w:pPr>
        <w:spacing w:line="240" w:lineRule="auto"/>
        <w:rPr>
          <w:rFonts w:cs="Times New Roman"/>
          <w:sz w:val="16"/>
          <w:szCs w:val="16"/>
        </w:rPr>
      </w:pPr>
      <w:r w:rsidRPr="00686D02">
        <w:rPr>
          <w:rFonts w:cs="Times New Roman"/>
          <w:sz w:val="16"/>
          <w:szCs w:val="16"/>
        </w:rPr>
        <w:t>2bae27c23d95cb6e69382765f07e0e37</w:t>
      </w:r>
    </w:p>
    <w:p w14:paraId="076F58C5" w14:textId="77777777" w:rsidR="00686D02" w:rsidRPr="00686D02" w:rsidRDefault="00686D02" w:rsidP="00686D02">
      <w:pPr>
        <w:spacing w:line="240" w:lineRule="auto"/>
        <w:rPr>
          <w:rFonts w:cs="Times New Roman"/>
          <w:sz w:val="16"/>
          <w:szCs w:val="16"/>
        </w:rPr>
      </w:pPr>
      <w:r w:rsidRPr="00686D02">
        <w:rPr>
          <w:rFonts w:cs="Times New Roman"/>
          <w:sz w:val="16"/>
          <w:szCs w:val="16"/>
        </w:rPr>
        <w:t>2c705b73dcf1ff1b30f5a959c66fb51d</w:t>
      </w:r>
    </w:p>
    <w:p w14:paraId="55AD408D" w14:textId="77777777" w:rsidR="00686D02" w:rsidRPr="00686D02" w:rsidRDefault="00686D02" w:rsidP="00686D02">
      <w:pPr>
        <w:spacing w:line="240" w:lineRule="auto"/>
        <w:rPr>
          <w:rFonts w:cs="Times New Roman"/>
          <w:sz w:val="16"/>
          <w:szCs w:val="16"/>
        </w:rPr>
      </w:pPr>
      <w:r w:rsidRPr="00686D02">
        <w:rPr>
          <w:rFonts w:cs="Times New Roman"/>
          <w:sz w:val="16"/>
          <w:szCs w:val="16"/>
        </w:rPr>
        <w:t>2bb33ee90c966804750172a7fd5ce01b</w:t>
      </w:r>
    </w:p>
    <w:p w14:paraId="729249E5" w14:textId="77777777" w:rsidR="00686D02" w:rsidRPr="00686D02" w:rsidRDefault="00686D02" w:rsidP="00686D02">
      <w:pPr>
        <w:spacing w:line="240" w:lineRule="auto"/>
        <w:rPr>
          <w:rFonts w:cs="Times New Roman"/>
          <w:sz w:val="16"/>
          <w:szCs w:val="16"/>
        </w:rPr>
      </w:pPr>
      <w:r w:rsidRPr="00686D02">
        <w:rPr>
          <w:rFonts w:cs="Times New Roman"/>
          <w:sz w:val="16"/>
          <w:szCs w:val="16"/>
        </w:rPr>
        <w:t>2bbba728bd7f13a6c1d9baaef66c3530</w:t>
      </w:r>
    </w:p>
    <w:p w14:paraId="7129CCE0" w14:textId="77777777" w:rsidR="00686D02" w:rsidRPr="00686D02" w:rsidRDefault="00686D02" w:rsidP="00686D02">
      <w:pPr>
        <w:spacing w:line="240" w:lineRule="auto"/>
        <w:rPr>
          <w:rFonts w:cs="Times New Roman"/>
          <w:sz w:val="16"/>
          <w:szCs w:val="16"/>
        </w:rPr>
      </w:pPr>
      <w:r w:rsidRPr="00686D02">
        <w:rPr>
          <w:rFonts w:cs="Times New Roman"/>
          <w:sz w:val="16"/>
          <w:szCs w:val="16"/>
        </w:rPr>
        <w:t>0c2c95a79a8e47d3a4e35538e2bc7786</w:t>
      </w:r>
    </w:p>
    <w:p w14:paraId="6BA5A2C9" w14:textId="77777777" w:rsidR="00686D02" w:rsidRPr="00686D02" w:rsidRDefault="00686D02" w:rsidP="00686D02">
      <w:pPr>
        <w:spacing w:line="240" w:lineRule="auto"/>
        <w:rPr>
          <w:rFonts w:cs="Times New Roman"/>
          <w:sz w:val="16"/>
          <w:szCs w:val="16"/>
        </w:rPr>
      </w:pPr>
      <w:r w:rsidRPr="00686D02">
        <w:rPr>
          <w:rFonts w:cs="Times New Roman"/>
          <w:sz w:val="16"/>
          <w:szCs w:val="16"/>
        </w:rPr>
        <w:t>2bbd18ed2674f8f64202c8c64a2fb978</w:t>
      </w:r>
    </w:p>
    <w:p w14:paraId="4C62EB23" w14:textId="77777777" w:rsidR="00686D02" w:rsidRPr="00686D02" w:rsidRDefault="00686D02" w:rsidP="00686D02">
      <w:pPr>
        <w:spacing w:line="240" w:lineRule="auto"/>
        <w:rPr>
          <w:rFonts w:cs="Times New Roman"/>
          <w:sz w:val="16"/>
          <w:szCs w:val="16"/>
        </w:rPr>
      </w:pPr>
      <w:r w:rsidRPr="00686D02">
        <w:rPr>
          <w:rFonts w:cs="Times New Roman"/>
          <w:sz w:val="16"/>
          <w:szCs w:val="16"/>
        </w:rPr>
        <w:t>0c2f55f605ed47eaa391de4a9fdbe828</w:t>
      </w:r>
    </w:p>
    <w:p w14:paraId="09E369C5" w14:textId="77777777" w:rsidR="00686D02" w:rsidRPr="00686D02" w:rsidRDefault="00686D02" w:rsidP="00686D02">
      <w:pPr>
        <w:spacing w:line="240" w:lineRule="auto"/>
        <w:rPr>
          <w:rFonts w:cs="Times New Roman"/>
          <w:sz w:val="16"/>
          <w:szCs w:val="16"/>
        </w:rPr>
      </w:pPr>
      <w:r w:rsidRPr="00686D02">
        <w:rPr>
          <w:rFonts w:cs="Times New Roman"/>
          <w:sz w:val="16"/>
          <w:szCs w:val="16"/>
        </w:rPr>
        <w:t>2bd6cb4debc8e41649ffd5729cad840f</w:t>
      </w:r>
    </w:p>
    <w:p w14:paraId="745D6C0D" w14:textId="77777777" w:rsidR="00686D02" w:rsidRPr="00686D02" w:rsidRDefault="00686D02" w:rsidP="00686D02">
      <w:pPr>
        <w:spacing w:line="240" w:lineRule="auto"/>
        <w:rPr>
          <w:rFonts w:cs="Times New Roman"/>
          <w:sz w:val="16"/>
          <w:szCs w:val="16"/>
        </w:rPr>
      </w:pPr>
      <w:r w:rsidRPr="00686D02">
        <w:rPr>
          <w:rFonts w:cs="Times New Roman"/>
          <w:sz w:val="16"/>
          <w:szCs w:val="16"/>
        </w:rPr>
        <w:t>0eea719166668e339504968f86a615dd</w:t>
      </w:r>
    </w:p>
    <w:p w14:paraId="3F07257C" w14:textId="77777777" w:rsidR="00686D02" w:rsidRPr="00686D02" w:rsidRDefault="00686D02" w:rsidP="00686D02">
      <w:pPr>
        <w:spacing w:line="240" w:lineRule="auto"/>
        <w:rPr>
          <w:rFonts w:cs="Times New Roman"/>
          <w:sz w:val="16"/>
          <w:szCs w:val="16"/>
        </w:rPr>
      </w:pPr>
      <w:r w:rsidRPr="00686D02">
        <w:rPr>
          <w:rFonts w:cs="Times New Roman"/>
          <w:sz w:val="16"/>
          <w:szCs w:val="16"/>
        </w:rPr>
        <w:t>1fe65b76e3b40649fc9fb33dd6bc8278</w:t>
      </w:r>
    </w:p>
    <w:p w14:paraId="1035DC25" w14:textId="77777777" w:rsidR="00686D02" w:rsidRPr="00686D02" w:rsidRDefault="00686D02" w:rsidP="00686D02">
      <w:pPr>
        <w:spacing w:line="240" w:lineRule="auto"/>
        <w:rPr>
          <w:rFonts w:cs="Times New Roman"/>
          <w:sz w:val="16"/>
          <w:szCs w:val="16"/>
        </w:rPr>
      </w:pPr>
      <w:r w:rsidRPr="00686D02">
        <w:rPr>
          <w:rFonts w:cs="Times New Roman"/>
          <w:sz w:val="16"/>
          <w:szCs w:val="16"/>
        </w:rPr>
        <w:t>1e99d744edf51a7f52a4aac29bb63332</w:t>
      </w:r>
    </w:p>
    <w:p w14:paraId="7D4B1F99" w14:textId="77777777" w:rsidR="00686D02" w:rsidRPr="00686D02" w:rsidRDefault="00686D02" w:rsidP="00686D02">
      <w:pPr>
        <w:spacing w:line="240" w:lineRule="auto"/>
        <w:rPr>
          <w:rFonts w:cs="Times New Roman"/>
          <w:sz w:val="16"/>
          <w:szCs w:val="16"/>
        </w:rPr>
      </w:pPr>
      <w:r w:rsidRPr="00686D02">
        <w:rPr>
          <w:rFonts w:cs="Times New Roman"/>
          <w:sz w:val="16"/>
          <w:szCs w:val="16"/>
        </w:rPr>
        <w:t>1ea042f8c8ac36a0c8252dc9fd8d4f5e</w:t>
      </w:r>
    </w:p>
    <w:p w14:paraId="46083E92" w14:textId="77777777" w:rsidR="00686D02" w:rsidRPr="00686D02" w:rsidRDefault="00686D02" w:rsidP="00686D02">
      <w:pPr>
        <w:spacing w:line="240" w:lineRule="auto"/>
        <w:rPr>
          <w:rFonts w:cs="Times New Roman"/>
          <w:sz w:val="16"/>
          <w:szCs w:val="16"/>
        </w:rPr>
      </w:pPr>
      <w:r w:rsidRPr="00686D02">
        <w:rPr>
          <w:rFonts w:cs="Times New Roman"/>
          <w:sz w:val="16"/>
          <w:szCs w:val="16"/>
        </w:rPr>
        <w:t>2c9a61fd436e6ac6792a60bc675e8e7a</w:t>
      </w:r>
    </w:p>
    <w:p w14:paraId="455548F8" w14:textId="77777777" w:rsidR="00686D02" w:rsidRPr="00686D02" w:rsidRDefault="00686D02" w:rsidP="00686D02">
      <w:pPr>
        <w:spacing w:line="240" w:lineRule="auto"/>
        <w:rPr>
          <w:rFonts w:cs="Times New Roman"/>
          <w:sz w:val="16"/>
          <w:szCs w:val="16"/>
        </w:rPr>
      </w:pPr>
      <w:r w:rsidRPr="00686D02">
        <w:rPr>
          <w:rFonts w:cs="Times New Roman"/>
          <w:sz w:val="16"/>
          <w:szCs w:val="16"/>
        </w:rPr>
        <w:t>0efe2b774093052b486548c33fd51d02</w:t>
      </w:r>
    </w:p>
    <w:p w14:paraId="73DD3B71" w14:textId="77777777" w:rsidR="00686D02" w:rsidRPr="00686D02" w:rsidRDefault="00686D02" w:rsidP="00686D02">
      <w:pPr>
        <w:spacing w:line="240" w:lineRule="auto"/>
        <w:rPr>
          <w:rFonts w:cs="Times New Roman"/>
          <w:sz w:val="16"/>
          <w:szCs w:val="16"/>
        </w:rPr>
      </w:pPr>
      <w:r w:rsidRPr="00686D02">
        <w:rPr>
          <w:rFonts w:cs="Times New Roman"/>
          <w:sz w:val="16"/>
          <w:szCs w:val="16"/>
        </w:rPr>
        <w:t>1dd1f13b1cc807feec967b24a2215797</w:t>
      </w:r>
    </w:p>
    <w:p w14:paraId="093E46BB" w14:textId="77777777" w:rsidR="00686D02" w:rsidRPr="00686D02" w:rsidRDefault="00686D02" w:rsidP="00686D02">
      <w:pPr>
        <w:spacing w:line="240" w:lineRule="auto"/>
        <w:rPr>
          <w:rFonts w:cs="Times New Roman"/>
          <w:sz w:val="16"/>
          <w:szCs w:val="16"/>
        </w:rPr>
      </w:pPr>
      <w:r w:rsidRPr="00686D02">
        <w:rPr>
          <w:rFonts w:cs="Times New Roman"/>
          <w:sz w:val="16"/>
          <w:szCs w:val="16"/>
        </w:rPr>
        <w:t>2bf75b21d35f3fe0f8eda48f57cea419</w:t>
      </w:r>
    </w:p>
    <w:p w14:paraId="352C1DF8" w14:textId="77777777" w:rsidR="00686D02" w:rsidRPr="00686D02" w:rsidRDefault="00686D02" w:rsidP="00686D02">
      <w:pPr>
        <w:spacing w:line="240" w:lineRule="auto"/>
        <w:rPr>
          <w:rFonts w:cs="Times New Roman"/>
          <w:sz w:val="16"/>
          <w:szCs w:val="16"/>
        </w:rPr>
      </w:pPr>
      <w:r w:rsidRPr="00686D02">
        <w:rPr>
          <w:rFonts w:cs="Times New Roman"/>
          <w:sz w:val="16"/>
          <w:szCs w:val="16"/>
        </w:rPr>
        <w:t>2ca60c303bc6d04a777e9940b131f37f</w:t>
      </w:r>
    </w:p>
    <w:p w14:paraId="7886891C" w14:textId="77777777" w:rsidR="00686D02" w:rsidRPr="00686D02" w:rsidRDefault="00686D02" w:rsidP="00686D02">
      <w:pPr>
        <w:spacing w:line="240" w:lineRule="auto"/>
        <w:rPr>
          <w:rFonts w:cs="Times New Roman"/>
          <w:sz w:val="16"/>
          <w:szCs w:val="16"/>
        </w:rPr>
      </w:pPr>
      <w:r w:rsidRPr="00686D02">
        <w:rPr>
          <w:rFonts w:cs="Times New Roman"/>
          <w:sz w:val="16"/>
          <w:szCs w:val="16"/>
        </w:rPr>
        <w:t>2bfa17406ef51443f112ee3e61f3ed97</w:t>
      </w:r>
    </w:p>
    <w:p w14:paraId="5C46E517"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2bfa89ad6a9a4aaf0c91c85dd0eed8dd</w:t>
      </w:r>
    </w:p>
    <w:p w14:paraId="26CF8F2E" w14:textId="77777777" w:rsidR="00686D02" w:rsidRPr="00686D02" w:rsidRDefault="00686D02" w:rsidP="00686D02">
      <w:pPr>
        <w:spacing w:line="240" w:lineRule="auto"/>
        <w:rPr>
          <w:rFonts w:cs="Times New Roman"/>
          <w:sz w:val="16"/>
          <w:szCs w:val="16"/>
        </w:rPr>
      </w:pPr>
      <w:r w:rsidRPr="00686D02">
        <w:rPr>
          <w:rFonts w:cs="Times New Roman"/>
          <w:sz w:val="16"/>
          <w:szCs w:val="16"/>
        </w:rPr>
        <w:t>1de87ff3aa23a52a3bd3e96257292b61</w:t>
      </w:r>
    </w:p>
    <w:p w14:paraId="03B499CD" w14:textId="77777777" w:rsidR="00686D02" w:rsidRPr="00686D02" w:rsidRDefault="00686D02" w:rsidP="00686D02">
      <w:pPr>
        <w:spacing w:line="240" w:lineRule="auto"/>
        <w:rPr>
          <w:rFonts w:cs="Times New Roman"/>
          <w:sz w:val="16"/>
          <w:szCs w:val="16"/>
        </w:rPr>
      </w:pPr>
      <w:r w:rsidRPr="00686D02">
        <w:rPr>
          <w:rFonts w:cs="Times New Roman"/>
          <w:sz w:val="16"/>
          <w:szCs w:val="16"/>
        </w:rPr>
        <w:t>0bd61f046f4d99491fa3588dba294e04</w:t>
      </w:r>
    </w:p>
    <w:p w14:paraId="427D08E4" w14:textId="77777777" w:rsidR="00686D02" w:rsidRPr="00686D02" w:rsidRDefault="00686D02" w:rsidP="00686D02">
      <w:pPr>
        <w:spacing w:line="240" w:lineRule="auto"/>
        <w:rPr>
          <w:rFonts w:cs="Times New Roman"/>
          <w:sz w:val="16"/>
          <w:szCs w:val="16"/>
        </w:rPr>
      </w:pPr>
      <w:r w:rsidRPr="00686D02">
        <w:rPr>
          <w:rFonts w:cs="Times New Roman"/>
          <w:sz w:val="16"/>
          <w:szCs w:val="16"/>
        </w:rPr>
        <w:t>1df9a1384135860bea5ff353a2bfa876</w:t>
      </w:r>
    </w:p>
    <w:p w14:paraId="51CAEE3D" w14:textId="77777777" w:rsidR="00686D02" w:rsidRPr="00686D02" w:rsidRDefault="00686D02" w:rsidP="00686D02">
      <w:pPr>
        <w:spacing w:line="240" w:lineRule="auto"/>
        <w:rPr>
          <w:rFonts w:cs="Times New Roman"/>
          <w:sz w:val="16"/>
          <w:szCs w:val="16"/>
        </w:rPr>
      </w:pPr>
      <w:r w:rsidRPr="00686D02">
        <w:rPr>
          <w:rFonts w:cs="Times New Roman"/>
          <w:sz w:val="16"/>
          <w:szCs w:val="16"/>
        </w:rPr>
        <w:t>2c1267ee38296783bd6e322c3e4465b7</w:t>
      </w:r>
    </w:p>
    <w:p w14:paraId="71228B13" w14:textId="77777777" w:rsidR="00686D02" w:rsidRPr="00686D02" w:rsidRDefault="00686D02" w:rsidP="00686D02">
      <w:pPr>
        <w:spacing w:line="240" w:lineRule="auto"/>
        <w:rPr>
          <w:rFonts w:cs="Times New Roman"/>
          <w:sz w:val="16"/>
          <w:szCs w:val="16"/>
        </w:rPr>
      </w:pPr>
      <w:r w:rsidRPr="00686D02">
        <w:rPr>
          <w:rFonts w:cs="Times New Roman"/>
          <w:sz w:val="16"/>
          <w:szCs w:val="16"/>
        </w:rPr>
        <w:t>2c171ee3436212c4940129bf2003fe1e</w:t>
      </w:r>
    </w:p>
    <w:p w14:paraId="553E4DD7" w14:textId="77777777" w:rsidR="00686D02" w:rsidRPr="00686D02" w:rsidRDefault="00686D02" w:rsidP="00686D02">
      <w:pPr>
        <w:spacing w:line="240" w:lineRule="auto"/>
        <w:rPr>
          <w:rFonts w:cs="Times New Roman"/>
          <w:sz w:val="16"/>
          <w:szCs w:val="16"/>
        </w:rPr>
      </w:pPr>
      <w:r w:rsidRPr="00686D02">
        <w:rPr>
          <w:rFonts w:cs="Times New Roman"/>
          <w:sz w:val="16"/>
          <w:szCs w:val="16"/>
        </w:rPr>
        <w:t>2c17e13590e4994029e9da6481b7a33b</w:t>
      </w:r>
    </w:p>
    <w:p w14:paraId="523D0759" w14:textId="77777777" w:rsidR="00686D02" w:rsidRPr="00686D02" w:rsidRDefault="00686D02" w:rsidP="00686D02">
      <w:pPr>
        <w:spacing w:line="240" w:lineRule="auto"/>
        <w:rPr>
          <w:rFonts w:cs="Times New Roman"/>
          <w:sz w:val="16"/>
          <w:szCs w:val="16"/>
        </w:rPr>
      </w:pPr>
      <w:r w:rsidRPr="00686D02">
        <w:rPr>
          <w:rFonts w:cs="Times New Roman"/>
          <w:sz w:val="16"/>
          <w:szCs w:val="16"/>
        </w:rPr>
        <w:t>0e7bb81355da7467cfadcc4bed02a87a</w:t>
      </w:r>
    </w:p>
    <w:p w14:paraId="0A4FBDCC" w14:textId="77777777" w:rsidR="00686D02" w:rsidRPr="00686D02" w:rsidRDefault="00686D02" w:rsidP="00686D02">
      <w:pPr>
        <w:spacing w:line="240" w:lineRule="auto"/>
        <w:rPr>
          <w:rFonts w:cs="Times New Roman"/>
          <w:sz w:val="16"/>
          <w:szCs w:val="16"/>
        </w:rPr>
      </w:pPr>
      <w:r w:rsidRPr="00686D02">
        <w:rPr>
          <w:rFonts w:cs="Times New Roman"/>
          <w:sz w:val="16"/>
          <w:szCs w:val="16"/>
        </w:rPr>
        <w:t>2c29a295668e7cf251a4a510c6d6241e</w:t>
      </w:r>
    </w:p>
    <w:p w14:paraId="3030F422" w14:textId="77777777" w:rsidR="00686D02" w:rsidRPr="00686D02" w:rsidRDefault="00686D02" w:rsidP="00686D02">
      <w:pPr>
        <w:spacing w:line="240" w:lineRule="auto"/>
        <w:rPr>
          <w:rFonts w:cs="Times New Roman"/>
          <w:sz w:val="16"/>
          <w:szCs w:val="16"/>
        </w:rPr>
      </w:pPr>
      <w:r w:rsidRPr="00686D02">
        <w:rPr>
          <w:rFonts w:cs="Times New Roman"/>
          <w:sz w:val="16"/>
          <w:szCs w:val="16"/>
        </w:rPr>
        <w:t>2c2e4ed481dae9564f800e8c1aaf6424</w:t>
      </w:r>
    </w:p>
    <w:p w14:paraId="61127898" w14:textId="77777777" w:rsidR="00686D02" w:rsidRPr="00686D02" w:rsidRDefault="00686D02" w:rsidP="00686D02">
      <w:pPr>
        <w:spacing w:line="240" w:lineRule="auto"/>
        <w:rPr>
          <w:rFonts w:cs="Times New Roman"/>
          <w:sz w:val="16"/>
          <w:szCs w:val="16"/>
        </w:rPr>
      </w:pPr>
      <w:r w:rsidRPr="00686D02">
        <w:rPr>
          <w:rFonts w:cs="Times New Roman"/>
          <w:sz w:val="16"/>
          <w:szCs w:val="16"/>
        </w:rPr>
        <w:t>2ac46bb9b2f15f4f599bfedf69934839</w:t>
      </w:r>
    </w:p>
    <w:p w14:paraId="1CA93A8F" w14:textId="77777777" w:rsidR="00686D02" w:rsidRPr="00686D02" w:rsidRDefault="00686D02" w:rsidP="00686D02">
      <w:pPr>
        <w:spacing w:line="240" w:lineRule="auto"/>
        <w:rPr>
          <w:rFonts w:cs="Times New Roman"/>
          <w:sz w:val="16"/>
          <w:szCs w:val="16"/>
        </w:rPr>
      </w:pPr>
      <w:r w:rsidRPr="00686D02">
        <w:rPr>
          <w:rFonts w:cs="Times New Roman"/>
          <w:sz w:val="16"/>
          <w:szCs w:val="16"/>
        </w:rPr>
        <w:t>2c360da3ccd8d8ec71ae97f6ffc79b24</w:t>
      </w:r>
    </w:p>
    <w:p w14:paraId="23384389" w14:textId="77777777" w:rsidR="00686D02" w:rsidRPr="00686D02" w:rsidRDefault="00686D02" w:rsidP="00686D02">
      <w:pPr>
        <w:spacing w:line="240" w:lineRule="auto"/>
        <w:rPr>
          <w:rFonts w:cs="Times New Roman"/>
          <w:sz w:val="16"/>
          <w:szCs w:val="16"/>
        </w:rPr>
      </w:pPr>
      <w:r w:rsidRPr="00686D02">
        <w:rPr>
          <w:rFonts w:cs="Times New Roman"/>
          <w:sz w:val="16"/>
          <w:szCs w:val="16"/>
        </w:rPr>
        <w:t>2b84d69e10209cdb4da8d835a031d064</w:t>
      </w:r>
    </w:p>
    <w:p w14:paraId="4083B277" w14:textId="77777777" w:rsidR="00686D02" w:rsidRPr="00686D02" w:rsidRDefault="00686D02" w:rsidP="00686D02">
      <w:pPr>
        <w:spacing w:line="240" w:lineRule="auto"/>
        <w:rPr>
          <w:rFonts w:cs="Times New Roman"/>
          <w:sz w:val="16"/>
          <w:szCs w:val="16"/>
        </w:rPr>
      </w:pPr>
      <w:r w:rsidRPr="00686D02">
        <w:rPr>
          <w:rFonts w:cs="Times New Roman"/>
          <w:sz w:val="16"/>
          <w:szCs w:val="16"/>
        </w:rPr>
        <w:t>0be4dad8049d03b3d86674e029f4fab4</w:t>
      </w:r>
    </w:p>
    <w:p w14:paraId="176254F4" w14:textId="77777777" w:rsidR="00686D02" w:rsidRPr="00686D02" w:rsidRDefault="00686D02" w:rsidP="00686D02">
      <w:pPr>
        <w:spacing w:line="240" w:lineRule="auto"/>
        <w:rPr>
          <w:rFonts w:cs="Times New Roman"/>
          <w:sz w:val="16"/>
          <w:szCs w:val="16"/>
        </w:rPr>
      </w:pPr>
      <w:r w:rsidRPr="00686D02">
        <w:rPr>
          <w:rFonts w:cs="Times New Roman"/>
          <w:sz w:val="16"/>
          <w:szCs w:val="16"/>
        </w:rPr>
        <w:t>0ea73b8436d6d3ef2cd61250c217e21e</w:t>
      </w:r>
    </w:p>
    <w:p w14:paraId="3261C053" w14:textId="77777777" w:rsidR="00686D02" w:rsidRPr="00686D02" w:rsidRDefault="00686D02" w:rsidP="00686D02">
      <w:pPr>
        <w:spacing w:line="240" w:lineRule="auto"/>
        <w:rPr>
          <w:rFonts w:cs="Times New Roman"/>
          <w:sz w:val="16"/>
          <w:szCs w:val="16"/>
        </w:rPr>
      </w:pPr>
      <w:r w:rsidRPr="00686D02">
        <w:rPr>
          <w:rFonts w:cs="Times New Roman"/>
          <w:sz w:val="16"/>
          <w:szCs w:val="16"/>
        </w:rPr>
        <w:t>0a29ac2656c70e1ae2d801054a17acb9</w:t>
      </w:r>
    </w:p>
    <w:p w14:paraId="6B1C0605" w14:textId="77777777" w:rsidR="00686D02" w:rsidRPr="00686D02" w:rsidRDefault="00686D02" w:rsidP="00686D02">
      <w:pPr>
        <w:spacing w:line="240" w:lineRule="auto"/>
        <w:rPr>
          <w:rFonts w:cs="Times New Roman"/>
          <w:sz w:val="16"/>
          <w:szCs w:val="16"/>
        </w:rPr>
      </w:pPr>
      <w:r w:rsidRPr="00686D02">
        <w:rPr>
          <w:rFonts w:cs="Times New Roman"/>
          <w:sz w:val="16"/>
          <w:szCs w:val="16"/>
        </w:rPr>
        <w:t>1e4c803e52d6425771f96aa8ba3e7d29</w:t>
      </w:r>
    </w:p>
    <w:p w14:paraId="2D1FCDCD" w14:textId="77777777" w:rsidR="00686D02" w:rsidRPr="00686D02" w:rsidRDefault="00686D02" w:rsidP="00686D02">
      <w:pPr>
        <w:spacing w:line="240" w:lineRule="auto"/>
        <w:rPr>
          <w:rFonts w:cs="Times New Roman"/>
          <w:sz w:val="16"/>
          <w:szCs w:val="16"/>
        </w:rPr>
      </w:pPr>
      <w:r w:rsidRPr="00686D02">
        <w:rPr>
          <w:rFonts w:cs="Times New Roman"/>
          <w:sz w:val="16"/>
          <w:szCs w:val="16"/>
        </w:rPr>
        <w:t>0bf68aef9e2f09ea44192b0cda455a25</w:t>
      </w:r>
    </w:p>
    <w:p w14:paraId="3826FF2D" w14:textId="77777777" w:rsidR="00686D02" w:rsidRPr="00686D02" w:rsidRDefault="00686D02" w:rsidP="00686D02">
      <w:pPr>
        <w:spacing w:line="240" w:lineRule="auto"/>
        <w:rPr>
          <w:rFonts w:cs="Times New Roman"/>
          <w:sz w:val="16"/>
          <w:szCs w:val="16"/>
        </w:rPr>
      </w:pPr>
      <w:r w:rsidRPr="00686D02">
        <w:rPr>
          <w:rFonts w:cs="Times New Roman"/>
          <w:sz w:val="16"/>
          <w:szCs w:val="16"/>
        </w:rPr>
        <w:t>2c5c61e525865b9f89a1aca54e6a08df</w:t>
      </w:r>
    </w:p>
    <w:p w14:paraId="4B1822AF" w14:textId="77777777" w:rsidR="00686D02" w:rsidRPr="00686D02" w:rsidRDefault="00686D02" w:rsidP="00686D02">
      <w:pPr>
        <w:spacing w:line="240" w:lineRule="auto"/>
        <w:rPr>
          <w:rFonts w:cs="Times New Roman"/>
          <w:sz w:val="16"/>
          <w:szCs w:val="16"/>
        </w:rPr>
      </w:pPr>
      <w:r w:rsidRPr="00686D02">
        <w:rPr>
          <w:rFonts w:cs="Times New Roman"/>
          <w:sz w:val="16"/>
          <w:szCs w:val="16"/>
        </w:rPr>
        <w:t>1e60534ed3d22b24c415d2f6701f89d4</w:t>
      </w:r>
    </w:p>
    <w:p w14:paraId="77F77C65" w14:textId="77777777" w:rsidR="00686D02" w:rsidRPr="00686D02" w:rsidRDefault="00686D02" w:rsidP="00686D02">
      <w:pPr>
        <w:spacing w:line="240" w:lineRule="auto"/>
        <w:rPr>
          <w:rFonts w:cs="Times New Roman"/>
          <w:sz w:val="16"/>
          <w:szCs w:val="16"/>
        </w:rPr>
      </w:pPr>
      <w:r w:rsidRPr="00686D02">
        <w:rPr>
          <w:rFonts w:cs="Times New Roman"/>
          <w:sz w:val="16"/>
          <w:szCs w:val="16"/>
        </w:rPr>
        <w:t>2ab1e89ab23b22d41f48b873f0e1dca6</w:t>
      </w:r>
    </w:p>
    <w:p w14:paraId="6C6C3350" w14:textId="77777777" w:rsidR="00686D02" w:rsidRPr="00686D02" w:rsidRDefault="00686D02" w:rsidP="00686D02">
      <w:pPr>
        <w:spacing w:line="240" w:lineRule="auto"/>
        <w:rPr>
          <w:rFonts w:cs="Times New Roman"/>
          <w:sz w:val="16"/>
          <w:szCs w:val="16"/>
        </w:rPr>
      </w:pPr>
      <w:r w:rsidRPr="00686D02">
        <w:rPr>
          <w:rFonts w:cs="Times New Roman"/>
          <w:sz w:val="16"/>
          <w:szCs w:val="16"/>
        </w:rPr>
        <w:t>2c652c09630720400e087b540c2a39c7</w:t>
      </w:r>
    </w:p>
    <w:p w14:paraId="0DF97163" w14:textId="77777777" w:rsidR="00686D02" w:rsidRPr="00686D02" w:rsidRDefault="00686D02" w:rsidP="00686D02">
      <w:pPr>
        <w:spacing w:line="240" w:lineRule="auto"/>
        <w:rPr>
          <w:rFonts w:cs="Times New Roman"/>
          <w:sz w:val="16"/>
          <w:szCs w:val="16"/>
        </w:rPr>
      </w:pPr>
      <w:r w:rsidRPr="00686D02">
        <w:rPr>
          <w:rFonts w:cs="Times New Roman"/>
          <w:sz w:val="16"/>
          <w:szCs w:val="16"/>
        </w:rPr>
        <w:t>2c68dd094fef90def9f64c3b761ccad0</w:t>
      </w:r>
    </w:p>
    <w:p w14:paraId="357F970A" w14:textId="77777777" w:rsidR="00686D02" w:rsidRPr="00686D02" w:rsidRDefault="00686D02" w:rsidP="00686D02">
      <w:pPr>
        <w:spacing w:line="240" w:lineRule="auto"/>
        <w:rPr>
          <w:rFonts w:cs="Times New Roman"/>
          <w:sz w:val="16"/>
          <w:szCs w:val="16"/>
        </w:rPr>
      </w:pPr>
      <w:r w:rsidRPr="00686D02">
        <w:rPr>
          <w:rFonts w:cs="Times New Roman"/>
          <w:sz w:val="16"/>
          <w:szCs w:val="16"/>
        </w:rPr>
        <w:t>02db485da82c714116d6af5e0f11ca1b</w:t>
      </w:r>
    </w:p>
    <w:p w14:paraId="7AD23DAF" w14:textId="77777777" w:rsidR="00686D02" w:rsidRPr="00686D02" w:rsidRDefault="00686D02" w:rsidP="00686D02">
      <w:pPr>
        <w:spacing w:line="240" w:lineRule="auto"/>
        <w:rPr>
          <w:rFonts w:cs="Times New Roman"/>
          <w:sz w:val="16"/>
          <w:szCs w:val="16"/>
        </w:rPr>
      </w:pPr>
      <w:r w:rsidRPr="00686D02">
        <w:rPr>
          <w:rFonts w:cs="Times New Roman"/>
          <w:sz w:val="16"/>
          <w:szCs w:val="16"/>
        </w:rPr>
        <w:t>2c73a143b4c778ed942273f23ab6ef81</w:t>
      </w:r>
    </w:p>
    <w:p w14:paraId="6E9567B8" w14:textId="77777777" w:rsidR="00686D02" w:rsidRPr="00686D02" w:rsidRDefault="00686D02" w:rsidP="00686D02">
      <w:pPr>
        <w:spacing w:line="240" w:lineRule="auto"/>
        <w:rPr>
          <w:rFonts w:cs="Times New Roman"/>
          <w:sz w:val="16"/>
          <w:szCs w:val="16"/>
        </w:rPr>
      </w:pPr>
      <w:r w:rsidRPr="00686D02">
        <w:rPr>
          <w:rFonts w:cs="Times New Roman"/>
          <w:sz w:val="16"/>
          <w:szCs w:val="16"/>
        </w:rPr>
        <w:t>0ede06fb11c9ba539e927d90c06dc454</w:t>
      </w:r>
    </w:p>
    <w:p w14:paraId="74B8F580" w14:textId="77777777" w:rsidR="00686D02" w:rsidRPr="00686D02" w:rsidRDefault="00686D02" w:rsidP="00686D02">
      <w:pPr>
        <w:spacing w:line="240" w:lineRule="auto"/>
        <w:rPr>
          <w:rFonts w:cs="Times New Roman"/>
          <w:sz w:val="16"/>
          <w:szCs w:val="16"/>
        </w:rPr>
      </w:pPr>
      <w:r w:rsidRPr="00686D02">
        <w:rPr>
          <w:rFonts w:cs="Times New Roman"/>
          <w:sz w:val="16"/>
          <w:szCs w:val="16"/>
        </w:rPr>
        <w:t>2a3195069216b6d75cec79292e70e169</w:t>
      </w:r>
    </w:p>
    <w:p w14:paraId="76AF32D9" w14:textId="77777777" w:rsidR="00686D02" w:rsidRPr="00686D02" w:rsidRDefault="00686D02" w:rsidP="00686D02">
      <w:pPr>
        <w:spacing w:line="240" w:lineRule="auto"/>
        <w:rPr>
          <w:rFonts w:cs="Times New Roman"/>
          <w:sz w:val="16"/>
          <w:szCs w:val="16"/>
        </w:rPr>
      </w:pPr>
      <w:r w:rsidRPr="00686D02">
        <w:rPr>
          <w:rFonts w:cs="Times New Roman"/>
          <w:sz w:val="16"/>
          <w:szCs w:val="16"/>
        </w:rPr>
        <w:t>0ee235490d448ac5f8a2ce0e68370d83</w:t>
      </w:r>
    </w:p>
    <w:p w14:paraId="3A3E98B5" w14:textId="77777777" w:rsidR="00686D02" w:rsidRPr="00686D02" w:rsidRDefault="00686D02" w:rsidP="00686D02">
      <w:pPr>
        <w:spacing w:line="240" w:lineRule="auto"/>
        <w:rPr>
          <w:rFonts w:cs="Times New Roman"/>
          <w:sz w:val="16"/>
          <w:szCs w:val="16"/>
        </w:rPr>
      </w:pPr>
      <w:r w:rsidRPr="00686D02">
        <w:rPr>
          <w:rFonts w:cs="Times New Roman"/>
          <w:sz w:val="16"/>
          <w:szCs w:val="16"/>
        </w:rPr>
        <w:t>0c2d528dd35c164b97f5de6368309227</w:t>
      </w:r>
    </w:p>
    <w:p w14:paraId="0E75248F" w14:textId="77777777" w:rsidR="00686D02" w:rsidRPr="00686D02" w:rsidRDefault="00686D02" w:rsidP="00686D02">
      <w:pPr>
        <w:spacing w:line="240" w:lineRule="auto"/>
        <w:rPr>
          <w:rFonts w:cs="Times New Roman"/>
          <w:sz w:val="16"/>
          <w:szCs w:val="16"/>
        </w:rPr>
      </w:pPr>
      <w:r w:rsidRPr="00686D02">
        <w:rPr>
          <w:rFonts w:cs="Times New Roman"/>
          <w:sz w:val="16"/>
          <w:szCs w:val="16"/>
        </w:rPr>
        <w:t>1e91bf509f11eb27e3660958dea5602d</w:t>
      </w:r>
    </w:p>
    <w:p w14:paraId="3F083C65" w14:textId="77777777" w:rsidR="00686D02" w:rsidRPr="00686D02" w:rsidRDefault="00686D02" w:rsidP="00686D02">
      <w:pPr>
        <w:spacing w:line="240" w:lineRule="auto"/>
        <w:rPr>
          <w:rFonts w:cs="Times New Roman"/>
          <w:sz w:val="16"/>
          <w:szCs w:val="16"/>
        </w:rPr>
      </w:pPr>
      <w:r w:rsidRPr="00686D02">
        <w:rPr>
          <w:rFonts w:cs="Times New Roman"/>
          <w:sz w:val="16"/>
          <w:szCs w:val="16"/>
        </w:rPr>
        <w:t>0c7d13affdcc448a593b75d8a6a75861</w:t>
      </w:r>
    </w:p>
    <w:p w14:paraId="3A01BC3E" w14:textId="77777777" w:rsidR="00686D02" w:rsidRPr="00686D02" w:rsidRDefault="00686D02" w:rsidP="00686D02">
      <w:pPr>
        <w:spacing w:line="240" w:lineRule="auto"/>
        <w:rPr>
          <w:rFonts w:cs="Times New Roman"/>
          <w:sz w:val="16"/>
          <w:szCs w:val="16"/>
        </w:rPr>
      </w:pPr>
      <w:r w:rsidRPr="00686D02">
        <w:rPr>
          <w:rFonts w:cs="Times New Roman"/>
          <w:sz w:val="16"/>
          <w:szCs w:val="16"/>
        </w:rPr>
        <w:t>2a4375a575265433def166a94cae2bf0</w:t>
      </w:r>
    </w:p>
    <w:p w14:paraId="6F9F7049" w14:textId="77777777" w:rsidR="00686D02" w:rsidRPr="00686D02" w:rsidRDefault="00686D02" w:rsidP="00686D02">
      <w:pPr>
        <w:spacing w:line="240" w:lineRule="auto"/>
        <w:rPr>
          <w:rFonts w:cs="Times New Roman"/>
          <w:sz w:val="16"/>
          <w:szCs w:val="16"/>
        </w:rPr>
      </w:pPr>
      <w:r w:rsidRPr="00686D02">
        <w:rPr>
          <w:rFonts w:cs="Times New Roman"/>
          <w:sz w:val="16"/>
          <w:szCs w:val="16"/>
        </w:rPr>
        <w:t>2be088ef14c5dc53b6d4181bbe61de21</w:t>
      </w:r>
    </w:p>
    <w:p w14:paraId="52A39196" w14:textId="77777777" w:rsidR="00686D02" w:rsidRPr="00686D02" w:rsidRDefault="00686D02" w:rsidP="00686D02">
      <w:pPr>
        <w:spacing w:line="240" w:lineRule="auto"/>
        <w:rPr>
          <w:rFonts w:cs="Times New Roman"/>
          <w:sz w:val="16"/>
          <w:szCs w:val="16"/>
        </w:rPr>
      </w:pPr>
      <w:r w:rsidRPr="00686D02">
        <w:rPr>
          <w:rFonts w:cs="Times New Roman"/>
          <w:sz w:val="16"/>
          <w:szCs w:val="16"/>
        </w:rPr>
        <w:t>2ba20a90a52b9d9fbb68e419566121bc</w:t>
      </w:r>
    </w:p>
    <w:p w14:paraId="68150513" w14:textId="77777777" w:rsidR="00686D02" w:rsidRPr="00686D02" w:rsidRDefault="00686D02" w:rsidP="00686D02">
      <w:pPr>
        <w:spacing w:line="240" w:lineRule="auto"/>
        <w:rPr>
          <w:rFonts w:cs="Times New Roman"/>
          <w:sz w:val="16"/>
          <w:szCs w:val="16"/>
        </w:rPr>
      </w:pPr>
      <w:r w:rsidRPr="00686D02">
        <w:rPr>
          <w:rFonts w:cs="Times New Roman"/>
          <w:sz w:val="16"/>
          <w:szCs w:val="16"/>
        </w:rPr>
        <w:t>0bd84ba05815c8254909e2d7ef98a8bb</w:t>
      </w:r>
    </w:p>
    <w:p w14:paraId="0970A517" w14:textId="77777777" w:rsidR="00686D02" w:rsidRPr="00686D02" w:rsidRDefault="00686D02" w:rsidP="00686D02">
      <w:pPr>
        <w:spacing w:line="240" w:lineRule="auto"/>
        <w:rPr>
          <w:rFonts w:cs="Times New Roman"/>
          <w:sz w:val="16"/>
          <w:szCs w:val="16"/>
        </w:rPr>
      </w:pPr>
      <w:r w:rsidRPr="00686D02">
        <w:rPr>
          <w:rFonts w:cs="Times New Roman"/>
          <w:sz w:val="16"/>
          <w:szCs w:val="16"/>
        </w:rPr>
        <w:t>2be83472cf7b53fda9b5820493f7b6e8</w:t>
      </w:r>
    </w:p>
    <w:p w14:paraId="417A0825" w14:textId="77777777" w:rsidR="00686D02" w:rsidRPr="00686D02" w:rsidRDefault="00686D02" w:rsidP="00686D02">
      <w:pPr>
        <w:spacing w:line="240" w:lineRule="auto"/>
        <w:rPr>
          <w:rFonts w:cs="Times New Roman"/>
          <w:sz w:val="16"/>
          <w:szCs w:val="16"/>
        </w:rPr>
      </w:pPr>
      <w:r w:rsidRPr="00686D02">
        <w:rPr>
          <w:rFonts w:cs="Times New Roman"/>
          <w:sz w:val="16"/>
          <w:szCs w:val="16"/>
        </w:rPr>
        <w:t>2a5f7872cf9d775a897ab5cbcde512a2</w:t>
      </w:r>
    </w:p>
    <w:p w14:paraId="01975467" w14:textId="77777777" w:rsidR="00686D02" w:rsidRPr="00686D02" w:rsidRDefault="00686D02" w:rsidP="00686D02">
      <w:pPr>
        <w:spacing w:line="240" w:lineRule="auto"/>
        <w:rPr>
          <w:rFonts w:cs="Times New Roman"/>
          <w:sz w:val="16"/>
          <w:szCs w:val="16"/>
        </w:rPr>
      </w:pPr>
      <w:r w:rsidRPr="00686D02">
        <w:rPr>
          <w:rFonts w:cs="Times New Roman"/>
          <w:sz w:val="16"/>
          <w:szCs w:val="16"/>
        </w:rPr>
        <w:t>2ca5975ec539fe5a5b5926e311fbaf73</w:t>
      </w:r>
    </w:p>
    <w:p w14:paraId="258DA88B" w14:textId="77777777" w:rsidR="00686D02" w:rsidRPr="00686D02" w:rsidRDefault="00686D02" w:rsidP="00686D02">
      <w:pPr>
        <w:spacing w:line="240" w:lineRule="auto"/>
        <w:rPr>
          <w:rFonts w:cs="Times New Roman"/>
          <w:sz w:val="16"/>
          <w:szCs w:val="16"/>
        </w:rPr>
      </w:pPr>
      <w:r w:rsidRPr="00686D02">
        <w:rPr>
          <w:rFonts w:cs="Times New Roman"/>
          <w:sz w:val="16"/>
          <w:szCs w:val="16"/>
        </w:rPr>
        <w:t>1dd540d26990e7adc609d2d4b86fecfc</w:t>
      </w:r>
    </w:p>
    <w:p w14:paraId="4687AE05" w14:textId="77777777" w:rsidR="00686D02" w:rsidRPr="00686D02" w:rsidRDefault="00686D02" w:rsidP="00686D02">
      <w:pPr>
        <w:spacing w:line="240" w:lineRule="auto"/>
        <w:rPr>
          <w:rFonts w:cs="Times New Roman"/>
          <w:sz w:val="16"/>
          <w:szCs w:val="16"/>
        </w:rPr>
      </w:pPr>
      <w:r w:rsidRPr="00686D02">
        <w:rPr>
          <w:rFonts w:cs="Times New Roman"/>
          <w:sz w:val="16"/>
          <w:szCs w:val="16"/>
        </w:rPr>
        <w:t>2caf29436482939204bb169deb4976b8</w:t>
      </w:r>
    </w:p>
    <w:p w14:paraId="5E2BCCC5" w14:textId="77777777" w:rsidR="00686D02" w:rsidRPr="00686D02" w:rsidRDefault="00686D02" w:rsidP="00686D02">
      <w:pPr>
        <w:spacing w:line="240" w:lineRule="auto"/>
        <w:rPr>
          <w:rFonts w:cs="Times New Roman"/>
          <w:sz w:val="16"/>
          <w:szCs w:val="16"/>
        </w:rPr>
      </w:pPr>
      <w:r w:rsidRPr="00686D02">
        <w:rPr>
          <w:rFonts w:cs="Times New Roman"/>
          <w:sz w:val="16"/>
          <w:szCs w:val="16"/>
        </w:rPr>
        <w:t>2a7d6f2562221746515a78b4c9660051</w:t>
      </w:r>
    </w:p>
    <w:p w14:paraId="515B86B8" w14:textId="77777777" w:rsidR="00686D02" w:rsidRPr="00686D02" w:rsidRDefault="00686D02" w:rsidP="00686D02">
      <w:pPr>
        <w:spacing w:line="240" w:lineRule="auto"/>
        <w:rPr>
          <w:rFonts w:cs="Times New Roman"/>
          <w:sz w:val="16"/>
          <w:szCs w:val="16"/>
        </w:rPr>
      </w:pPr>
      <w:r w:rsidRPr="00686D02">
        <w:rPr>
          <w:rFonts w:cs="Times New Roman"/>
          <w:sz w:val="16"/>
          <w:szCs w:val="16"/>
        </w:rPr>
        <w:t>00ffa2b797a9e0e0f6a0b1294c0855b3</w:t>
      </w:r>
    </w:p>
    <w:p w14:paraId="3F4C22ED" w14:textId="77777777" w:rsidR="00686D02" w:rsidRPr="00686D02" w:rsidRDefault="00686D02" w:rsidP="00686D02">
      <w:pPr>
        <w:spacing w:line="240" w:lineRule="auto"/>
        <w:rPr>
          <w:rFonts w:cs="Times New Roman"/>
          <w:sz w:val="16"/>
          <w:szCs w:val="16"/>
        </w:rPr>
      </w:pPr>
      <w:r w:rsidRPr="00686D02">
        <w:rPr>
          <w:rFonts w:cs="Times New Roman"/>
          <w:sz w:val="16"/>
          <w:szCs w:val="16"/>
        </w:rPr>
        <w:t>2b5bc4e04513079c1f2440273be896cc</w:t>
      </w:r>
    </w:p>
    <w:p w14:paraId="66E4AF05" w14:textId="77777777" w:rsidR="00686D02" w:rsidRPr="00686D02" w:rsidRDefault="00686D02" w:rsidP="00686D02">
      <w:pPr>
        <w:spacing w:line="240" w:lineRule="auto"/>
        <w:rPr>
          <w:rFonts w:cs="Times New Roman"/>
          <w:sz w:val="16"/>
          <w:szCs w:val="16"/>
        </w:rPr>
      </w:pPr>
      <w:r w:rsidRPr="00686D02">
        <w:rPr>
          <w:rFonts w:cs="Times New Roman"/>
          <w:sz w:val="16"/>
          <w:szCs w:val="16"/>
        </w:rPr>
        <w:t>02ba36b1024759c0b6981e08e5ccdfb2</w:t>
      </w:r>
    </w:p>
    <w:p w14:paraId="6E1B333F" w14:textId="77777777" w:rsidR="00686D02" w:rsidRPr="00686D02" w:rsidRDefault="00686D02" w:rsidP="00686D02">
      <w:pPr>
        <w:spacing w:line="240" w:lineRule="auto"/>
        <w:rPr>
          <w:rFonts w:cs="Times New Roman"/>
          <w:sz w:val="16"/>
          <w:szCs w:val="16"/>
        </w:rPr>
      </w:pPr>
      <w:r w:rsidRPr="00686D02">
        <w:rPr>
          <w:rFonts w:cs="Times New Roman"/>
          <w:sz w:val="16"/>
          <w:szCs w:val="16"/>
        </w:rPr>
        <w:t>1ee515488417af8ac09d7026b3dfca71</w:t>
      </w:r>
    </w:p>
    <w:p w14:paraId="2489EF53" w14:textId="77777777" w:rsidR="00686D02" w:rsidRPr="00686D02" w:rsidRDefault="00686D02" w:rsidP="00686D02">
      <w:pPr>
        <w:spacing w:line="240" w:lineRule="auto"/>
        <w:rPr>
          <w:rFonts w:cs="Times New Roman"/>
          <w:sz w:val="16"/>
          <w:szCs w:val="16"/>
        </w:rPr>
      </w:pPr>
      <w:r w:rsidRPr="00686D02">
        <w:rPr>
          <w:rFonts w:cs="Times New Roman"/>
          <w:sz w:val="16"/>
          <w:szCs w:val="16"/>
        </w:rPr>
        <w:t>1ee5c239864e66449b700ab95f9e663e</w:t>
      </w:r>
    </w:p>
    <w:p w14:paraId="5AAF0B4F" w14:textId="77777777" w:rsidR="00686D02" w:rsidRPr="00686D02" w:rsidRDefault="00686D02" w:rsidP="00686D02">
      <w:pPr>
        <w:spacing w:line="240" w:lineRule="auto"/>
        <w:rPr>
          <w:rFonts w:cs="Times New Roman"/>
          <w:sz w:val="16"/>
          <w:szCs w:val="16"/>
        </w:rPr>
      </w:pPr>
      <w:r w:rsidRPr="00686D02">
        <w:rPr>
          <w:rFonts w:cs="Times New Roman"/>
          <w:sz w:val="16"/>
          <w:szCs w:val="16"/>
        </w:rPr>
        <w:t>2c8b1342a7769950ea8b92023f6bdbd3</w:t>
      </w:r>
    </w:p>
    <w:p w14:paraId="0851AC78" w14:textId="77777777" w:rsidR="00686D02" w:rsidRPr="00686D02" w:rsidRDefault="00686D02" w:rsidP="00686D02">
      <w:pPr>
        <w:spacing w:line="240" w:lineRule="auto"/>
        <w:rPr>
          <w:rFonts w:cs="Times New Roman"/>
          <w:sz w:val="16"/>
          <w:szCs w:val="16"/>
        </w:rPr>
      </w:pPr>
      <w:r w:rsidRPr="00686D02">
        <w:rPr>
          <w:rFonts w:cs="Times New Roman"/>
          <w:sz w:val="16"/>
          <w:szCs w:val="16"/>
        </w:rPr>
        <w:t>2b7b81e967afb850e386f9424c60d08f</w:t>
      </w:r>
    </w:p>
    <w:p w14:paraId="4052381B" w14:textId="77777777" w:rsidR="00686D02" w:rsidRPr="00686D02" w:rsidRDefault="00686D02" w:rsidP="00686D02">
      <w:pPr>
        <w:spacing w:line="240" w:lineRule="auto"/>
        <w:rPr>
          <w:rFonts w:cs="Times New Roman"/>
          <w:sz w:val="16"/>
          <w:szCs w:val="16"/>
        </w:rPr>
      </w:pPr>
      <w:r w:rsidRPr="00686D02">
        <w:rPr>
          <w:rFonts w:cs="Times New Roman"/>
          <w:sz w:val="16"/>
          <w:szCs w:val="16"/>
        </w:rPr>
        <w:t>2ab961ada41002a0fde33b8aff84a55d</w:t>
      </w:r>
    </w:p>
    <w:p w14:paraId="2D3F4CB6" w14:textId="77777777" w:rsidR="00686D02" w:rsidRPr="00686D02" w:rsidRDefault="00686D02" w:rsidP="00686D02">
      <w:pPr>
        <w:spacing w:line="240" w:lineRule="auto"/>
        <w:rPr>
          <w:rFonts w:cs="Times New Roman"/>
          <w:sz w:val="16"/>
          <w:szCs w:val="16"/>
        </w:rPr>
      </w:pPr>
      <w:r w:rsidRPr="00686D02">
        <w:rPr>
          <w:rFonts w:cs="Times New Roman"/>
          <w:sz w:val="16"/>
          <w:szCs w:val="16"/>
        </w:rPr>
        <w:t>2abb544f3b3216691c56f57633fe3a39</w:t>
      </w:r>
    </w:p>
    <w:p w14:paraId="706EA0FB" w14:textId="77777777" w:rsidR="00686D02" w:rsidRPr="00686D02" w:rsidRDefault="00686D02" w:rsidP="00686D02">
      <w:pPr>
        <w:spacing w:line="240" w:lineRule="auto"/>
        <w:rPr>
          <w:rFonts w:cs="Times New Roman"/>
          <w:sz w:val="16"/>
          <w:szCs w:val="16"/>
        </w:rPr>
      </w:pPr>
      <w:r w:rsidRPr="00686D02">
        <w:rPr>
          <w:rFonts w:cs="Times New Roman"/>
          <w:sz w:val="16"/>
          <w:szCs w:val="16"/>
        </w:rPr>
        <w:t>1e11a6ce73269ceff503918742b2b600</w:t>
      </w:r>
    </w:p>
    <w:p w14:paraId="5F22A63B" w14:textId="77777777" w:rsidR="00686D02" w:rsidRPr="00686D02" w:rsidRDefault="00686D02" w:rsidP="00686D02">
      <w:pPr>
        <w:spacing w:line="240" w:lineRule="auto"/>
        <w:rPr>
          <w:rFonts w:cs="Times New Roman"/>
          <w:sz w:val="16"/>
          <w:szCs w:val="16"/>
        </w:rPr>
      </w:pPr>
      <w:r w:rsidRPr="00686D02">
        <w:rPr>
          <w:rFonts w:cs="Times New Roman"/>
          <w:sz w:val="16"/>
          <w:szCs w:val="16"/>
        </w:rPr>
        <w:t>0bdf86dda27dd2f8de0fa1aee63e7896</w:t>
      </w:r>
    </w:p>
    <w:p w14:paraId="4F5018BF" w14:textId="77777777" w:rsidR="00686D02" w:rsidRPr="00686D02" w:rsidRDefault="00686D02" w:rsidP="00686D02">
      <w:pPr>
        <w:spacing w:line="240" w:lineRule="auto"/>
        <w:rPr>
          <w:rFonts w:cs="Times New Roman"/>
          <w:sz w:val="16"/>
          <w:szCs w:val="16"/>
        </w:rPr>
      </w:pPr>
      <w:r w:rsidRPr="00686D02">
        <w:rPr>
          <w:rFonts w:cs="Times New Roman"/>
          <w:sz w:val="16"/>
          <w:szCs w:val="16"/>
        </w:rPr>
        <w:t>02e23798832ddf81864591ff95ce9ac2</w:t>
      </w:r>
    </w:p>
    <w:p w14:paraId="4ED24621" w14:textId="77777777" w:rsidR="00686D02" w:rsidRPr="00686D02" w:rsidRDefault="00686D02" w:rsidP="00686D02">
      <w:pPr>
        <w:spacing w:line="240" w:lineRule="auto"/>
        <w:rPr>
          <w:rFonts w:cs="Times New Roman"/>
          <w:sz w:val="16"/>
          <w:szCs w:val="16"/>
        </w:rPr>
      </w:pPr>
      <w:r w:rsidRPr="00686D02">
        <w:rPr>
          <w:rFonts w:cs="Times New Roman"/>
          <w:sz w:val="16"/>
          <w:szCs w:val="16"/>
        </w:rPr>
        <w:t>1e1d7dead3880e1f804ed2c1a0237806</w:t>
      </w:r>
    </w:p>
    <w:p w14:paraId="73D94BA8" w14:textId="77777777" w:rsidR="00686D02" w:rsidRPr="00686D02" w:rsidRDefault="00686D02" w:rsidP="00686D02">
      <w:pPr>
        <w:spacing w:line="240" w:lineRule="auto"/>
        <w:rPr>
          <w:rFonts w:cs="Times New Roman"/>
          <w:sz w:val="16"/>
          <w:szCs w:val="16"/>
        </w:rPr>
      </w:pPr>
      <w:r w:rsidRPr="00686D02">
        <w:rPr>
          <w:rFonts w:cs="Times New Roman"/>
          <w:sz w:val="16"/>
          <w:szCs w:val="16"/>
        </w:rPr>
        <w:t>0be5ab4a3013f446d50fd626a903e600</w:t>
      </w:r>
    </w:p>
    <w:p w14:paraId="72386CE8" w14:textId="77777777" w:rsidR="00686D02" w:rsidRPr="00686D02" w:rsidRDefault="00686D02" w:rsidP="00686D02">
      <w:pPr>
        <w:spacing w:line="240" w:lineRule="auto"/>
        <w:rPr>
          <w:rFonts w:cs="Times New Roman"/>
          <w:sz w:val="16"/>
          <w:szCs w:val="16"/>
        </w:rPr>
      </w:pPr>
      <w:r w:rsidRPr="00686D02">
        <w:rPr>
          <w:rFonts w:cs="Times New Roman"/>
          <w:sz w:val="16"/>
          <w:szCs w:val="16"/>
        </w:rPr>
        <w:t>2acec8348407d67b333f6d3dd2bf2111</w:t>
      </w:r>
    </w:p>
    <w:p w14:paraId="79B6EA4D" w14:textId="77777777" w:rsidR="00686D02" w:rsidRPr="00686D02" w:rsidRDefault="00686D02" w:rsidP="00686D02">
      <w:pPr>
        <w:spacing w:line="240" w:lineRule="auto"/>
        <w:rPr>
          <w:rFonts w:cs="Times New Roman"/>
          <w:sz w:val="16"/>
          <w:szCs w:val="16"/>
        </w:rPr>
      </w:pPr>
      <w:r w:rsidRPr="00686D02">
        <w:rPr>
          <w:rFonts w:cs="Times New Roman"/>
          <w:sz w:val="16"/>
          <w:szCs w:val="16"/>
        </w:rPr>
        <w:t>00fcc8e4830ec13a36b3f9b92bda7772</w:t>
      </w:r>
    </w:p>
    <w:p w14:paraId="79478D12" w14:textId="77777777" w:rsidR="00686D02" w:rsidRPr="00686D02" w:rsidRDefault="00686D02" w:rsidP="00686D02">
      <w:pPr>
        <w:spacing w:line="240" w:lineRule="auto"/>
        <w:rPr>
          <w:rFonts w:cs="Times New Roman"/>
          <w:sz w:val="16"/>
          <w:szCs w:val="16"/>
        </w:rPr>
      </w:pPr>
      <w:r w:rsidRPr="00686D02">
        <w:rPr>
          <w:rFonts w:cs="Times New Roman"/>
          <w:sz w:val="16"/>
          <w:szCs w:val="16"/>
        </w:rPr>
        <w:t>1de93b526192d9e58291dc022da2c908</w:t>
      </w:r>
    </w:p>
    <w:p w14:paraId="48FBEA8B" w14:textId="77777777" w:rsidR="00686D02" w:rsidRPr="00686D02" w:rsidRDefault="00686D02" w:rsidP="00686D02">
      <w:pPr>
        <w:spacing w:line="240" w:lineRule="auto"/>
        <w:rPr>
          <w:rFonts w:cs="Times New Roman"/>
          <w:sz w:val="16"/>
          <w:szCs w:val="16"/>
        </w:rPr>
      </w:pPr>
      <w:r w:rsidRPr="00686D02">
        <w:rPr>
          <w:rFonts w:cs="Times New Roman"/>
          <w:sz w:val="16"/>
          <w:szCs w:val="16"/>
        </w:rPr>
        <w:t>2b17a3ac34c54e8bfe566fd18881c5bb</w:t>
      </w:r>
    </w:p>
    <w:p w14:paraId="0361ABD8" w14:textId="77777777" w:rsidR="00686D02" w:rsidRPr="00686D02" w:rsidRDefault="00686D02" w:rsidP="00686D02">
      <w:pPr>
        <w:spacing w:line="240" w:lineRule="auto"/>
        <w:rPr>
          <w:rFonts w:cs="Times New Roman"/>
          <w:sz w:val="16"/>
          <w:szCs w:val="16"/>
        </w:rPr>
      </w:pPr>
      <w:r w:rsidRPr="00686D02">
        <w:rPr>
          <w:rFonts w:cs="Times New Roman"/>
          <w:sz w:val="16"/>
          <w:szCs w:val="16"/>
        </w:rPr>
        <w:t>1dfb94a703662430122430b73412b630</w:t>
      </w:r>
    </w:p>
    <w:p w14:paraId="550A2CAC" w14:textId="77777777" w:rsidR="00686D02" w:rsidRPr="00686D02" w:rsidRDefault="00686D02" w:rsidP="00686D02">
      <w:pPr>
        <w:spacing w:line="240" w:lineRule="auto"/>
        <w:rPr>
          <w:rFonts w:cs="Times New Roman"/>
          <w:sz w:val="16"/>
          <w:szCs w:val="16"/>
        </w:rPr>
      </w:pPr>
      <w:r w:rsidRPr="00686D02">
        <w:rPr>
          <w:rFonts w:cs="Times New Roman"/>
          <w:sz w:val="16"/>
          <w:szCs w:val="16"/>
        </w:rPr>
        <w:t>1e55785bc31adeff943ad33ef1770bfb</w:t>
      </w:r>
    </w:p>
    <w:p w14:paraId="0260ACF6" w14:textId="77777777" w:rsidR="00686D02" w:rsidRPr="00686D02" w:rsidRDefault="00686D02" w:rsidP="00686D02">
      <w:pPr>
        <w:spacing w:line="240" w:lineRule="auto"/>
        <w:rPr>
          <w:rFonts w:cs="Times New Roman"/>
          <w:sz w:val="16"/>
          <w:szCs w:val="16"/>
        </w:rPr>
      </w:pPr>
      <w:r w:rsidRPr="00686D02">
        <w:rPr>
          <w:rFonts w:cs="Times New Roman"/>
          <w:sz w:val="16"/>
          <w:szCs w:val="16"/>
        </w:rPr>
        <w:t>02ca0c46364e7d35b9383c03f2ab0413</w:t>
      </w:r>
    </w:p>
    <w:p w14:paraId="51D8111D" w14:textId="77777777" w:rsidR="00686D02" w:rsidRPr="00686D02" w:rsidRDefault="00686D02" w:rsidP="00686D02">
      <w:pPr>
        <w:spacing w:line="240" w:lineRule="auto"/>
        <w:rPr>
          <w:rFonts w:cs="Times New Roman"/>
          <w:sz w:val="16"/>
          <w:szCs w:val="16"/>
        </w:rPr>
      </w:pPr>
      <w:r w:rsidRPr="00686D02">
        <w:rPr>
          <w:rFonts w:cs="Times New Roman"/>
          <w:sz w:val="16"/>
          <w:szCs w:val="16"/>
        </w:rPr>
        <w:t>0a01cc2489af0acee0a31bbe638254fa</w:t>
      </w:r>
    </w:p>
    <w:p w14:paraId="691564C5" w14:textId="77777777" w:rsidR="00686D02" w:rsidRPr="00686D02" w:rsidRDefault="00686D02" w:rsidP="00686D02">
      <w:pPr>
        <w:spacing w:line="240" w:lineRule="auto"/>
        <w:rPr>
          <w:rFonts w:cs="Times New Roman"/>
          <w:sz w:val="16"/>
          <w:szCs w:val="16"/>
        </w:rPr>
      </w:pPr>
      <w:r w:rsidRPr="00686D02">
        <w:rPr>
          <w:rFonts w:cs="Times New Roman"/>
          <w:sz w:val="16"/>
          <w:szCs w:val="16"/>
        </w:rPr>
        <w:t>1e6bad5603ee07d6dfb2e755bc34c684</w:t>
      </w:r>
    </w:p>
    <w:p w14:paraId="74C7C53C" w14:textId="77777777" w:rsidR="00686D02" w:rsidRPr="00686D02" w:rsidRDefault="00686D02" w:rsidP="00686D02">
      <w:pPr>
        <w:spacing w:line="240" w:lineRule="auto"/>
        <w:rPr>
          <w:rFonts w:cs="Times New Roman"/>
          <w:sz w:val="16"/>
          <w:szCs w:val="16"/>
        </w:rPr>
      </w:pPr>
      <w:r w:rsidRPr="00686D02">
        <w:rPr>
          <w:rFonts w:cs="Times New Roman"/>
          <w:sz w:val="16"/>
          <w:szCs w:val="16"/>
        </w:rPr>
        <w:t>02dfdbb882bfb85aeabc71d343552918</w:t>
      </w:r>
    </w:p>
    <w:p w14:paraId="2EE68FAD" w14:textId="77777777" w:rsidR="00686D02" w:rsidRPr="00686D02" w:rsidRDefault="00686D02" w:rsidP="00686D02">
      <w:pPr>
        <w:spacing w:line="240" w:lineRule="auto"/>
        <w:rPr>
          <w:rFonts w:cs="Times New Roman"/>
          <w:sz w:val="16"/>
          <w:szCs w:val="16"/>
        </w:rPr>
      </w:pPr>
      <w:r w:rsidRPr="00686D02">
        <w:rPr>
          <w:rFonts w:cs="Times New Roman"/>
          <w:sz w:val="16"/>
          <w:szCs w:val="16"/>
        </w:rPr>
        <w:t>1ea8708819e002c2097625fd4bf309c8</w:t>
      </w:r>
    </w:p>
    <w:p w14:paraId="5E22A382" w14:textId="77777777" w:rsidR="00686D02" w:rsidRPr="00686D02" w:rsidRDefault="00686D02" w:rsidP="00686D02">
      <w:pPr>
        <w:spacing w:line="240" w:lineRule="auto"/>
        <w:rPr>
          <w:rFonts w:cs="Times New Roman"/>
          <w:sz w:val="16"/>
          <w:szCs w:val="16"/>
        </w:rPr>
      </w:pPr>
      <w:r w:rsidRPr="00686D02">
        <w:rPr>
          <w:rFonts w:cs="Times New Roman"/>
          <w:sz w:val="16"/>
          <w:szCs w:val="16"/>
        </w:rPr>
        <w:t>0bf5643c0ece4da44007fce948ab86d9</w:t>
      </w:r>
    </w:p>
    <w:p w14:paraId="71E78CE3" w14:textId="77777777" w:rsidR="00686D02" w:rsidRPr="00686D02" w:rsidRDefault="00686D02" w:rsidP="00686D02">
      <w:pPr>
        <w:spacing w:line="240" w:lineRule="auto"/>
        <w:rPr>
          <w:rFonts w:cs="Times New Roman"/>
          <w:sz w:val="16"/>
          <w:szCs w:val="16"/>
        </w:rPr>
      </w:pPr>
      <w:r w:rsidRPr="00686D02">
        <w:rPr>
          <w:rFonts w:cs="Times New Roman"/>
          <w:sz w:val="16"/>
          <w:szCs w:val="16"/>
        </w:rPr>
        <w:t>2c7eb98ac386971b989195d91896e606</w:t>
      </w:r>
    </w:p>
    <w:p w14:paraId="5B14D86C" w14:textId="77777777" w:rsidR="00686D02" w:rsidRPr="00686D02" w:rsidRDefault="00686D02" w:rsidP="00686D02">
      <w:pPr>
        <w:spacing w:line="240" w:lineRule="auto"/>
        <w:rPr>
          <w:rFonts w:cs="Times New Roman"/>
          <w:sz w:val="16"/>
          <w:szCs w:val="16"/>
        </w:rPr>
      </w:pPr>
      <w:r w:rsidRPr="00686D02">
        <w:rPr>
          <w:rFonts w:cs="Times New Roman"/>
          <w:sz w:val="16"/>
          <w:szCs w:val="16"/>
        </w:rPr>
        <w:t>1e849b9a07f1ba24a8fc8497d62c25a1</w:t>
      </w:r>
    </w:p>
    <w:p w14:paraId="49BFA018" w14:textId="77777777" w:rsidR="00686D02" w:rsidRPr="00686D02" w:rsidRDefault="00686D02" w:rsidP="00686D02">
      <w:pPr>
        <w:spacing w:line="240" w:lineRule="auto"/>
        <w:rPr>
          <w:rFonts w:cs="Times New Roman"/>
          <w:sz w:val="16"/>
          <w:szCs w:val="16"/>
        </w:rPr>
      </w:pPr>
      <w:r w:rsidRPr="00686D02">
        <w:rPr>
          <w:rFonts w:cs="Times New Roman"/>
          <w:sz w:val="16"/>
          <w:szCs w:val="16"/>
        </w:rPr>
        <w:t>0e9b25d18de02483e5f07aab76e44b50</w:t>
      </w:r>
    </w:p>
    <w:p w14:paraId="576D9208" w14:textId="77777777" w:rsidR="00686D02" w:rsidRPr="00686D02" w:rsidRDefault="00686D02" w:rsidP="00686D02">
      <w:pPr>
        <w:spacing w:line="240" w:lineRule="auto"/>
        <w:rPr>
          <w:rFonts w:cs="Times New Roman"/>
          <w:sz w:val="16"/>
          <w:szCs w:val="16"/>
        </w:rPr>
      </w:pPr>
      <w:r w:rsidRPr="00686D02">
        <w:rPr>
          <w:rFonts w:cs="Times New Roman"/>
          <w:sz w:val="16"/>
          <w:szCs w:val="16"/>
        </w:rPr>
        <w:t>0c1baed763810014d0b2b8ddc029709f</w:t>
      </w:r>
    </w:p>
    <w:p w14:paraId="21882A87" w14:textId="77777777" w:rsidR="00686D02" w:rsidRPr="00686D02" w:rsidRDefault="00686D02" w:rsidP="00686D02">
      <w:pPr>
        <w:spacing w:line="240" w:lineRule="auto"/>
        <w:rPr>
          <w:rFonts w:cs="Times New Roman"/>
          <w:sz w:val="16"/>
          <w:szCs w:val="16"/>
        </w:rPr>
      </w:pPr>
      <w:r w:rsidRPr="00686D02">
        <w:rPr>
          <w:rFonts w:cs="Times New Roman"/>
          <w:sz w:val="16"/>
          <w:szCs w:val="16"/>
        </w:rPr>
        <w:t>1ece331f73210cd43cac4f2b6b9de200</w:t>
      </w:r>
    </w:p>
    <w:p w14:paraId="7FD44CEA" w14:textId="77777777" w:rsidR="00686D02" w:rsidRPr="00686D02" w:rsidRDefault="00686D02" w:rsidP="00686D02">
      <w:pPr>
        <w:spacing w:line="240" w:lineRule="auto"/>
        <w:rPr>
          <w:rFonts w:cs="Times New Roman"/>
          <w:sz w:val="16"/>
          <w:szCs w:val="16"/>
        </w:rPr>
      </w:pPr>
      <w:r w:rsidRPr="00686D02">
        <w:rPr>
          <w:rFonts w:cs="Times New Roman"/>
          <w:sz w:val="16"/>
          <w:szCs w:val="16"/>
        </w:rPr>
        <w:t>1e9329b924d9833c36e7d914f6ec7a76</w:t>
      </w:r>
    </w:p>
    <w:p w14:paraId="0E979EFA" w14:textId="77777777" w:rsidR="00686D02" w:rsidRPr="00686D02" w:rsidRDefault="00686D02" w:rsidP="00686D02">
      <w:pPr>
        <w:spacing w:line="240" w:lineRule="auto"/>
        <w:rPr>
          <w:rFonts w:cs="Times New Roman"/>
          <w:sz w:val="16"/>
          <w:szCs w:val="16"/>
        </w:rPr>
      </w:pPr>
      <w:r w:rsidRPr="00686D02">
        <w:rPr>
          <w:rFonts w:cs="Times New Roman"/>
          <w:sz w:val="16"/>
          <w:szCs w:val="16"/>
        </w:rPr>
        <w:t>0bfea354d8cecac7f3da643dbdde6430</w:t>
      </w:r>
    </w:p>
    <w:p w14:paraId="69BA9AEF" w14:textId="77777777" w:rsidR="00686D02" w:rsidRPr="00686D02" w:rsidRDefault="00686D02" w:rsidP="00686D02">
      <w:pPr>
        <w:spacing w:line="240" w:lineRule="auto"/>
        <w:rPr>
          <w:rFonts w:cs="Times New Roman"/>
          <w:sz w:val="16"/>
          <w:szCs w:val="16"/>
        </w:rPr>
      </w:pPr>
      <w:r w:rsidRPr="00686D02">
        <w:rPr>
          <w:rFonts w:cs="Times New Roman"/>
          <w:sz w:val="16"/>
          <w:szCs w:val="16"/>
        </w:rPr>
        <w:t>2b7cb4d3f598a8064f75c5e414c13ce2</w:t>
      </w:r>
    </w:p>
    <w:p w14:paraId="36D6B2EB" w14:textId="77777777" w:rsidR="00686D02" w:rsidRPr="00686D02" w:rsidRDefault="00686D02" w:rsidP="00686D02">
      <w:pPr>
        <w:spacing w:line="240" w:lineRule="auto"/>
        <w:rPr>
          <w:rFonts w:cs="Times New Roman"/>
          <w:sz w:val="16"/>
          <w:szCs w:val="16"/>
        </w:rPr>
      </w:pPr>
      <w:r w:rsidRPr="00686D02">
        <w:rPr>
          <w:rFonts w:cs="Times New Roman"/>
          <w:sz w:val="16"/>
          <w:szCs w:val="16"/>
        </w:rPr>
        <w:t>1ea5b703af19b30d9068f1608f0e99e3</w:t>
      </w:r>
    </w:p>
    <w:p w14:paraId="659AB105" w14:textId="77777777" w:rsidR="00686D02" w:rsidRPr="00686D02" w:rsidRDefault="00686D02" w:rsidP="00686D02">
      <w:pPr>
        <w:spacing w:line="240" w:lineRule="auto"/>
        <w:rPr>
          <w:rFonts w:cs="Times New Roman"/>
          <w:sz w:val="16"/>
          <w:szCs w:val="16"/>
        </w:rPr>
      </w:pPr>
      <w:r w:rsidRPr="00686D02">
        <w:rPr>
          <w:rFonts w:cs="Times New Roman"/>
          <w:sz w:val="16"/>
          <w:szCs w:val="16"/>
        </w:rPr>
        <w:t>2bea411e87aed1408d5deef1e71622a2</w:t>
      </w:r>
    </w:p>
    <w:p w14:paraId="7A85E9E0" w14:textId="77777777" w:rsidR="00686D02" w:rsidRPr="00686D02" w:rsidRDefault="00686D02" w:rsidP="00686D02">
      <w:pPr>
        <w:spacing w:line="240" w:lineRule="auto"/>
        <w:rPr>
          <w:rFonts w:cs="Times New Roman"/>
          <w:sz w:val="16"/>
          <w:szCs w:val="16"/>
        </w:rPr>
      </w:pPr>
      <w:r w:rsidRPr="00686D02">
        <w:rPr>
          <w:rFonts w:cs="Times New Roman"/>
          <w:sz w:val="16"/>
          <w:szCs w:val="16"/>
        </w:rPr>
        <w:t>0a13a2fa022c95c729f18b1b7f31b980</w:t>
      </w:r>
    </w:p>
    <w:p w14:paraId="7E6A2723" w14:textId="77777777" w:rsidR="00686D02" w:rsidRPr="00686D02" w:rsidRDefault="00686D02" w:rsidP="00686D02">
      <w:pPr>
        <w:spacing w:line="240" w:lineRule="auto"/>
        <w:rPr>
          <w:rFonts w:cs="Times New Roman"/>
          <w:sz w:val="16"/>
          <w:szCs w:val="16"/>
        </w:rPr>
      </w:pPr>
      <w:r w:rsidRPr="00686D02">
        <w:rPr>
          <w:rFonts w:cs="Times New Roman"/>
          <w:sz w:val="16"/>
          <w:szCs w:val="16"/>
        </w:rPr>
        <w:t>1e11bd7385603feb93e1f1b99b746107</w:t>
      </w:r>
    </w:p>
    <w:p w14:paraId="496C7827" w14:textId="77777777" w:rsidR="00686D02" w:rsidRPr="00686D02" w:rsidRDefault="00686D02" w:rsidP="00686D02">
      <w:pPr>
        <w:spacing w:line="240" w:lineRule="auto"/>
        <w:rPr>
          <w:rFonts w:cs="Times New Roman"/>
          <w:sz w:val="16"/>
          <w:szCs w:val="16"/>
        </w:rPr>
      </w:pPr>
      <w:r w:rsidRPr="00686D02">
        <w:rPr>
          <w:rFonts w:cs="Times New Roman"/>
          <w:sz w:val="16"/>
          <w:szCs w:val="16"/>
        </w:rPr>
        <w:t>1dd7e51b4bf9534f9966010ba3e65780</w:t>
      </w:r>
    </w:p>
    <w:p w14:paraId="614A558B" w14:textId="77777777" w:rsidR="00686D02" w:rsidRPr="00686D02" w:rsidRDefault="00686D02" w:rsidP="00686D02">
      <w:pPr>
        <w:spacing w:line="240" w:lineRule="auto"/>
        <w:rPr>
          <w:rFonts w:cs="Times New Roman"/>
          <w:sz w:val="16"/>
          <w:szCs w:val="16"/>
        </w:rPr>
      </w:pPr>
      <w:r w:rsidRPr="00686D02">
        <w:rPr>
          <w:rFonts w:cs="Times New Roman"/>
          <w:sz w:val="16"/>
          <w:szCs w:val="16"/>
        </w:rPr>
        <w:t>0c04cf2c5b1c27afa4e7d920ea5865c4</w:t>
      </w:r>
    </w:p>
    <w:p w14:paraId="7BC0AC7B" w14:textId="77777777" w:rsidR="00686D02" w:rsidRPr="00686D02" w:rsidRDefault="00686D02" w:rsidP="00686D02">
      <w:pPr>
        <w:spacing w:line="240" w:lineRule="auto"/>
        <w:rPr>
          <w:rFonts w:cs="Times New Roman"/>
          <w:sz w:val="16"/>
          <w:szCs w:val="16"/>
        </w:rPr>
      </w:pPr>
      <w:r w:rsidRPr="00686D02">
        <w:rPr>
          <w:rFonts w:cs="Times New Roman"/>
          <w:sz w:val="16"/>
          <w:szCs w:val="16"/>
        </w:rPr>
        <w:t>1e0a5da3e12e6b6c1f58c4c3be8593f9</w:t>
      </w:r>
    </w:p>
    <w:p w14:paraId="29A5D59C" w14:textId="77777777" w:rsidR="00686D02" w:rsidRPr="00686D02" w:rsidRDefault="00686D02" w:rsidP="00686D02">
      <w:pPr>
        <w:spacing w:line="240" w:lineRule="auto"/>
        <w:rPr>
          <w:rFonts w:cs="Times New Roman"/>
          <w:sz w:val="16"/>
          <w:szCs w:val="16"/>
        </w:rPr>
      </w:pPr>
      <w:r w:rsidRPr="00686D02">
        <w:rPr>
          <w:rFonts w:cs="Times New Roman"/>
          <w:sz w:val="16"/>
          <w:szCs w:val="16"/>
        </w:rPr>
        <w:t>1ec2e36b04d9c14997d35b666df116b3</w:t>
      </w:r>
    </w:p>
    <w:p w14:paraId="5A007CF0" w14:textId="77777777" w:rsidR="00686D02" w:rsidRPr="00686D02" w:rsidRDefault="00686D02" w:rsidP="00686D02">
      <w:pPr>
        <w:spacing w:line="240" w:lineRule="auto"/>
        <w:rPr>
          <w:rFonts w:cs="Times New Roman"/>
          <w:sz w:val="16"/>
          <w:szCs w:val="16"/>
        </w:rPr>
      </w:pPr>
      <w:r w:rsidRPr="00686D02">
        <w:rPr>
          <w:rFonts w:cs="Times New Roman"/>
          <w:sz w:val="16"/>
          <w:szCs w:val="16"/>
        </w:rPr>
        <w:t>1e012b2709c14cbbcd9a910b3ca95de1</w:t>
      </w:r>
    </w:p>
    <w:p w14:paraId="5FC5F706" w14:textId="77777777" w:rsidR="00686D02" w:rsidRPr="00686D02" w:rsidRDefault="00686D02" w:rsidP="00686D02">
      <w:pPr>
        <w:spacing w:line="240" w:lineRule="auto"/>
        <w:rPr>
          <w:rFonts w:cs="Times New Roman"/>
          <w:sz w:val="16"/>
          <w:szCs w:val="16"/>
        </w:rPr>
      </w:pPr>
      <w:r w:rsidRPr="00686D02">
        <w:rPr>
          <w:rFonts w:cs="Times New Roman"/>
          <w:sz w:val="16"/>
          <w:szCs w:val="16"/>
        </w:rPr>
        <w:t>0c4b921f5d3cf7880d9c6e69e69ed4c1</w:t>
      </w:r>
    </w:p>
    <w:p w14:paraId="48A29A57" w14:textId="77777777" w:rsidR="00686D02" w:rsidRPr="00686D02" w:rsidRDefault="00686D02" w:rsidP="00686D02">
      <w:pPr>
        <w:spacing w:line="240" w:lineRule="auto"/>
        <w:rPr>
          <w:rFonts w:cs="Times New Roman"/>
          <w:sz w:val="16"/>
          <w:szCs w:val="16"/>
        </w:rPr>
      </w:pPr>
      <w:r w:rsidRPr="00686D02">
        <w:rPr>
          <w:rFonts w:cs="Times New Roman"/>
          <w:sz w:val="16"/>
          <w:szCs w:val="16"/>
        </w:rPr>
        <w:t>2bb99857e667cd823d677729ef018568</w:t>
      </w:r>
    </w:p>
    <w:p w14:paraId="2107CA6F" w14:textId="77777777" w:rsidR="00686D02" w:rsidRPr="00686D02" w:rsidRDefault="00686D02" w:rsidP="00686D02">
      <w:pPr>
        <w:spacing w:line="240" w:lineRule="auto"/>
        <w:rPr>
          <w:rFonts w:cs="Times New Roman"/>
          <w:sz w:val="16"/>
          <w:szCs w:val="16"/>
        </w:rPr>
      </w:pPr>
      <w:r w:rsidRPr="00686D02">
        <w:rPr>
          <w:rFonts w:cs="Times New Roman"/>
          <w:sz w:val="16"/>
          <w:szCs w:val="16"/>
        </w:rPr>
        <w:t>0c74975c21c11612c9082849a1fe58db</w:t>
      </w:r>
    </w:p>
    <w:p w14:paraId="42EDBB19" w14:textId="77777777" w:rsidR="00686D02" w:rsidRPr="00686D02" w:rsidRDefault="00686D02" w:rsidP="00686D02">
      <w:pPr>
        <w:spacing w:line="240" w:lineRule="auto"/>
        <w:rPr>
          <w:rFonts w:cs="Times New Roman"/>
          <w:sz w:val="16"/>
          <w:szCs w:val="16"/>
        </w:rPr>
      </w:pPr>
      <w:r w:rsidRPr="00686D02">
        <w:rPr>
          <w:rFonts w:cs="Times New Roman"/>
          <w:sz w:val="16"/>
          <w:szCs w:val="16"/>
        </w:rPr>
        <w:t>1e730ca8c3172dd56e09036594297382</w:t>
      </w:r>
    </w:p>
    <w:p w14:paraId="352F7F75" w14:textId="77777777" w:rsidR="00686D02" w:rsidRPr="00686D02" w:rsidRDefault="00686D02" w:rsidP="00686D02">
      <w:pPr>
        <w:spacing w:line="240" w:lineRule="auto"/>
        <w:rPr>
          <w:rFonts w:cs="Times New Roman"/>
          <w:sz w:val="16"/>
          <w:szCs w:val="16"/>
        </w:rPr>
      </w:pPr>
      <w:r w:rsidRPr="00686D02">
        <w:rPr>
          <w:rFonts w:cs="Times New Roman"/>
          <w:sz w:val="16"/>
          <w:szCs w:val="16"/>
        </w:rPr>
        <w:t>1e7461157aaa46b2501ff071f5fca145</w:t>
      </w:r>
    </w:p>
    <w:p w14:paraId="7A396904" w14:textId="77777777" w:rsidR="00686D02" w:rsidRPr="00686D02" w:rsidRDefault="00686D02" w:rsidP="00686D02">
      <w:pPr>
        <w:spacing w:line="240" w:lineRule="auto"/>
        <w:rPr>
          <w:rFonts w:cs="Times New Roman"/>
          <w:sz w:val="16"/>
          <w:szCs w:val="16"/>
        </w:rPr>
      </w:pPr>
      <w:r w:rsidRPr="00686D02">
        <w:rPr>
          <w:rFonts w:cs="Times New Roman"/>
          <w:sz w:val="16"/>
          <w:szCs w:val="16"/>
        </w:rPr>
        <w:t>2baa63614a6421a972595fb8822863a2</w:t>
      </w:r>
    </w:p>
    <w:p w14:paraId="077EC388" w14:textId="77777777" w:rsidR="00686D02" w:rsidRPr="00686D02" w:rsidRDefault="00686D02" w:rsidP="00686D02">
      <w:pPr>
        <w:spacing w:line="240" w:lineRule="auto"/>
        <w:rPr>
          <w:rFonts w:cs="Times New Roman"/>
          <w:sz w:val="16"/>
          <w:szCs w:val="16"/>
        </w:rPr>
      </w:pPr>
      <w:r w:rsidRPr="00686D02">
        <w:rPr>
          <w:rFonts w:cs="Times New Roman"/>
          <w:sz w:val="16"/>
          <w:szCs w:val="16"/>
        </w:rPr>
        <w:t>1e257ca5d4a56e8559f092a263934d90</w:t>
      </w:r>
    </w:p>
    <w:p w14:paraId="251FDC4D" w14:textId="77777777" w:rsidR="00686D02" w:rsidRPr="00686D02" w:rsidRDefault="00686D02" w:rsidP="00686D02">
      <w:pPr>
        <w:spacing w:line="240" w:lineRule="auto"/>
        <w:rPr>
          <w:rFonts w:cs="Times New Roman"/>
          <w:sz w:val="16"/>
          <w:szCs w:val="16"/>
        </w:rPr>
      </w:pPr>
      <w:r w:rsidRPr="00686D02">
        <w:rPr>
          <w:rFonts w:cs="Times New Roman"/>
          <w:sz w:val="16"/>
          <w:szCs w:val="16"/>
        </w:rPr>
        <w:t>1ebd0a23a0f8426baecc01f331c78038</w:t>
      </w:r>
    </w:p>
    <w:p w14:paraId="525329AC" w14:textId="77777777" w:rsidR="00686D02" w:rsidRPr="00686D02" w:rsidRDefault="00686D02" w:rsidP="00686D02">
      <w:pPr>
        <w:spacing w:line="240" w:lineRule="auto"/>
        <w:rPr>
          <w:rFonts w:cs="Times New Roman"/>
          <w:sz w:val="16"/>
          <w:szCs w:val="16"/>
        </w:rPr>
      </w:pPr>
      <w:r w:rsidRPr="00686D02">
        <w:rPr>
          <w:rFonts w:cs="Times New Roman"/>
          <w:sz w:val="16"/>
          <w:szCs w:val="16"/>
        </w:rPr>
        <w:t>2ca442045788735d64dbbd9540110f28</w:t>
      </w:r>
    </w:p>
    <w:p w14:paraId="5B72920F" w14:textId="77777777" w:rsidR="00686D02" w:rsidRPr="00686D02" w:rsidRDefault="00686D02" w:rsidP="00686D02">
      <w:pPr>
        <w:spacing w:line="240" w:lineRule="auto"/>
        <w:rPr>
          <w:rFonts w:cs="Times New Roman"/>
          <w:sz w:val="16"/>
          <w:szCs w:val="16"/>
        </w:rPr>
      </w:pPr>
      <w:r w:rsidRPr="00686D02">
        <w:rPr>
          <w:rFonts w:cs="Times New Roman"/>
          <w:sz w:val="16"/>
          <w:szCs w:val="16"/>
        </w:rPr>
        <w:t>1e696b34700bba7b2f1a0a6986c9f410</w:t>
      </w:r>
    </w:p>
    <w:p w14:paraId="555A3CD6" w14:textId="77777777" w:rsidR="00686D02" w:rsidRPr="00686D02" w:rsidRDefault="00686D02" w:rsidP="00686D02">
      <w:pPr>
        <w:spacing w:line="240" w:lineRule="auto"/>
        <w:rPr>
          <w:rFonts w:cs="Times New Roman"/>
          <w:sz w:val="16"/>
          <w:szCs w:val="16"/>
        </w:rPr>
      </w:pPr>
      <w:r w:rsidRPr="00686D02">
        <w:rPr>
          <w:rFonts w:cs="Times New Roman"/>
          <w:sz w:val="16"/>
          <w:szCs w:val="16"/>
        </w:rPr>
        <w:t>1de77b738405a2e3bc110f785bf04274</w:t>
      </w:r>
    </w:p>
    <w:p w14:paraId="01DCD375" w14:textId="77777777" w:rsidR="00686D02" w:rsidRPr="00686D02" w:rsidRDefault="00686D02" w:rsidP="00686D02">
      <w:pPr>
        <w:spacing w:line="240" w:lineRule="auto"/>
        <w:rPr>
          <w:rFonts w:cs="Times New Roman"/>
          <w:sz w:val="16"/>
          <w:szCs w:val="16"/>
        </w:rPr>
      </w:pPr>
      <w:r w:rsidRPr="00686D02">
        <w:rPr>
          <w:rFonts w:cs="Times New Roman"/>
          <w:sz w:val="16"/>
          <w:szCs w:val="16"/>
        </w:rPr>
        <w:t>1ea958059a3e63833680b600391db526</w:t>
      </w:r>
    </w:p>
    <w:p w14:paraId="0FA8F0B2" w14:textId="77777777" w:rsidR="00686D02" w:rsidRPr="00686D02" w:rsidRDefault="00686D02" w:rsidP="00686D02">
      <w:pPr>
        <w:spacing w:line="240" w:lineRule="auto"/>
        <w:rPr>
          <w:rFonts w:cs="Times New Roman"/>
          <w:sz w:val="16"/>
          <w:szCs w:val="16"/>
        </w:rPr>
      </w:pPr>
    </w:p>
    <w:p w14:paraId="5F269131" w14:textId="77777777" w:rsidR="00686D02" w:rsidRPr="00686D02" w:rsidRDefault="00686D02" w:rsidP="00686D02">
      <w:pPr>
        <w:spacing w:line="240" w:lineRule="auto"/>
        <w:rPr>
          <w:rFonts w:cs="Times New Roman"/>
          <w:sz w:val="16"/>
          <w:szCs w:val="16"/>
        </w:rPr>
      </w:pPr>
      <w:r w:rsidRPr="00686D02">
        <w:rPr>
          <w:rFonts w:cs="Times New Roman"/>
          <w:sz w:val="16"/>
          <w:szCs w:val="16"/>
        </w:rPr>
        <w:t>Mediyes</w:t>
      </w:r>
    </w:p>
    <w:p w14:paraId="659CDBF1" w14:textId="77777777" w:rsidR="00686D02" w:rsidRPr="00686D02" w:rsidRDefault="00686D02" w:rsidP="00686D02">
      <w:pPr>
        <w:spacing w:line="240" w:lineRule="auto"/>
        <w:rPr>
          <w:rFonts w:cs="Times New Roman"/>
          <w:sz w:val="16"/>
          <w:szCs w:val="16"/>
        </w:rPr>
      </w:pPr>
      <w:r w:rsidRPr="00686D02">
        <w:rPr>
          <w:rFonts w:cs="Times New Roman"/>
          <w:sz w:val="16"/>
          <w:szCs w:val="16"/>
        </w:rPr>
        <w:t>03ec067bddb5faeee4e2cd8b73cf7f5c</w:t>
      </w:r>
    </w:p>
    <w:p w14:paraId="4DAE8FE8" w14:textId="77777777" w:rsidR="00686D02" w:rsidRPr="00686D02" w:rsidRDefault="00686D02" w:rsidP="00686D02">
      <w:pPr>
        <w:spacing w:line="240" w:lineRule="auto"/>
        <w:rPr>
          <w:rFonts w:cs="Times New Roman"/>
          <w:sz w:val="16"/>
          <w:szCs w:val="16"/>
        </w:rPr>
      </w:pPr>
      <w:r w:rsidRPr="00686D02">
        <w:rPr>
          <w:rFonts w:cs="Times New Roman"/>
          <w:sz w:val="16"/>
          <w:szCs w:val="16"/>
        </w:rPr>
        <w:t>6bf038eb3fb0d11a21f63600b280c959</w:t>
      </w:r>
    </w:p>
    <w:p w14:paraId="3CD38B93" w14:textId="77777777" w:rsidR="00686D02" w:rsidRPr="00686D02" w:rsidRDefault="00686D02" w:rsidP="00686D02">
      <w:pPr>
        <w:spacing w:line="240" w:lineRule="auto"/>
        <w:rPr>
          <w:rFonts w:cs="Times New Roman"/>
          <w:sz w:val="16"/>
          <w:szCs w:val="16"/>
        </w:rPr>
      </w:pPr>
      <w:r w:rsidRPr="00686D02">
        <w:rPr>
          <w:rFonts w:cs="Times New Roman"/>
          <w:sz w:val="16"/>
          <w:szCs w:val="16"/>
        </w:rPr>
        <w:t>29b77b033d3ac00b0139716b35bbd410</w:t>
      </w:r>
    </w:p>
    <w:p w14:paraId="1A9E6D82" w14:textId="77777777" w:rsidR="00686D02" w:rsidRPr="00686D02" w:rsidRDefault="00686D02" w:rsidP="00686D02">
      <w:pPr>
        <w:spacing w:line="240" w:lineRule="auto"/>
        <w:rPr>
          <w:rFonts w:cs="Times New Roman"/>
          <w:sz w:val="16"/>
          <w:szCs w:val="16"/>
        </w:rPr>
      </w:pPr>
      <w:r w:rsidRPr="00686D02">
        <w:rPr>
          <w:rFonts w:cs="Times New Roman"/>
          <w:sz w:val="16"/>
          <w:szCs w:val="16"/>
        </w:rPr>
        <w:t>10bfa92ad422559cce5b5c6028076312</w:t>
      </w:r>
    </w:p>
    <w:p w14:paraId="4ADBC54E" w14:textId="77777777" w:rsidR="00686D02" w:rsidRPr="00686D02" w:rsidRDefault="00686D02" w:rsidP="00686D02">
      <w:pPr>
        <w:spacing w:line="240" w:lineRule="auto"/>
        <w:rPr>
          <w:rFonts w:cs="Times New Roman"/>
          <w:sz w:val="16"/>
          <w:szCs w:val="16"/>
        </w:rPr>
      </w:pPr>
      <w:r w:rsidRPr="00686D02">
        <w:rPr>
          <w:rFonts w:cs="Times New Roman"/>
          <w:sz w:val="16"/>
          <w:szCs w:val="16"/>
        </w:rPr>
        <w:t>0b7edd77421336856c0eebce98c94282</w:t>
      </w:r>
    </w:p>
    <w:p w14:paraId="6C2D1A33" w14:textId="77777777" w:rsidR="00686D02" w:rsidRPr="00686D02" w:rsidRDefault="00686D02" w:rsidP="00686D02">
      <w:pPr>
        <w:spacing w:line="240" w:lineRule="auto"/>
        <w:rPr>
          <w:rFonts w:cs="Times New Roman"/>
          <w:sz w:val="16"/>
          <w:szCs w:val="16"/>
        </w:rPr>
      </w:pPr>
      <w:r w:rsidRPr="00686D02">
        <w:rPr>
          <w:rFonts w:cs="Times New Roman"/>
          <w:sz w:val="16"/>
          <w:szCs w:val="16"/>
        </w:rPr>
        <w:t>6f5c13aa462dac8120d1ce56b42c7d33</w:t>
      </w:r>
    </w:p>
    <w:p w14:paraId="195300B4" w14:textId="77777777" w:rsidR="00686D02" w:rsidRPr="00686D02" w:rsidRDefault="00686D02" w:rsidP="00686D02">
      <w:pPr>
        <w:spacing w:line="240" w:lineRule="auto"/>
        <w:rPr>
          <w:rFonts w:cs="Times New Roman"/>
          <w:sz w:val="16"/>
          <w:szCs w:val="16"/>
        </w:rPr>
      </w:pPr>
      <w:r w:rsidRPr="00686D02">
        <w:rPr>
          <w:rFonts w:cs="Times New Roman"/>
          <w:sz w:val="16"/>
          <w:szCs w:val="16"/>
        </w:rPr>
        <w:t>8ef7ddb23852a4572653736abc966105</w:t>
      </w:r>
    </w:p>
    <w:p w14:paraId="204EBBB4" w14:textId="77777777" w:rsidR="00686D02" w:rsidRPr="00686D02" w:rsidRDefault="00686D02" w:rsidP="00686D02">
      <w:pPr>
        <w:spacing w:line="240" w:lineRule="auto"/>
        <w:rPr>
          <w:rFonts w:cs="Times New Roman"/>
          <w:sz w:val="16"/>
          <w:szCs w:val="16"/>
        </w:rPr>
      </w:pPr>
      <w:r w:rsidRPr="00686D02">
        <w:rPr>
          <w:rFonts w:cs="Times New Roman"/>
          <w:sz w:val="16"/>
          <w:szCs w:val="16"/>
        </w:rPr>
        <w:t>9a12afbb19e2d9a37c270fb663598df3</w:t>
      </w:r>
    </w:p>
    <w:p w14:paraId="0783B8B8" w14:textId="77777777" w:rsidR="00686D02" w:rsidRPr="00686D02" w:rsidRDefault="00686D02" w:rsidP="00686D02">
      <w:pPr>
        <w:spacing w:line="240" w:lineRule="auto"/>
        <w:rPr>
          <w:rFonts w:cs="Times New Roman"/>
          <w:sz w:val="16"/>
          <w:szCs w:val="16"/>
        </w:rPr>
      </w:pPr>
      <w:r w:rsidRPr="00686D02">
        <w:rPr>
          <w:rFonts w:cs="Times New Roman"/>
          <w:sz w:val="16"/>
          <w:szCs w:val="16"/>
        </w:rPr>
        <w:t>2f636f8d66f990b8872a017b8b31637e</w:t>
      </w:r>
    </w:p>
    <w:p w14:paraId="63521387" w14:textId="77777777" w:rsidR="00686D02" w:rsidRPr="00686D02" w:rsidRDefault="00686D02" w:rsidP="00686D02">
      <w:pPr>
        <w:spacing w:line="240" w:lineRule="auto"/>
        <w:rPr>
          <w:rFonts w:cs="Times New Roman"/>
          <w:sz w:val="16"/>
          <w:szCs w:val="16"/>
        </w:rPr>
      </w:pPr>
      <w:r w:rsidRPr="00686D02">
        <w:rPr>
          <w:rFonts w:cs="Times New Roman"/>
          <w:sz w:val="16"/>
          <w:szCs w:val="16"/>
        </w:rPr>
        <w:t>8dda093500a23f20b88d4378c7a0b730</w:t>
      </w:r>
    </w:p>
    <w:p w14:paraId="5EC41415" w14:textId="77777777" w:rsidR="00686D02" w:rsidRPr="00686D02" w:rsidRDefault="00686D02" w:rsidP="00686D02">
      <w:pPr>
        <w:spacing w:line="240" w:lineRule="auto"/>
        <w:rPr>
          <w:rFonts w:cs="Times New Roman"/>
          <w:sz w:val="16"/>
          <w:szCs w:val="16"/>
        </w:rPr>
      </w:pPr>
      <w:r w:rsidRPr="00686D02">
        <w:rPr>
          <w:rFonts w:cs="Times New Roman"/>
          <w:sz w:val="16"/>
          <w:szCs w:val="16"/>
        </w:rPr>
        <w:t>5b3a45eb0d9a3945ab10aa1b12d9c821</w:t>
      </w:r>
    </w:p>
    <w:p w14:paraId="23435501" w14:textId="77777777" w:rsidR="00686D02" w:rsidRPr="00686D02" w:rsidRDefault="00686D02" w:rsidP="00686D02">
      <w:pPr>
        <w:spacing w:line="240" w:lineRule="auto"/>
        <w:rPr>
          <w:rFonts w:cs="Times New Roman"/>
          <w:sz w:val="16"/>
          <w:szCs w:val="16"/>
        </w:rPr>
      </w:pPr>
      <w:r w:rsidRPr="00686D02">
        <w:rPr>
          <w:rFonts w:cs="Times New Roman"/>
          <w:sz w:val="16"/>
          <w:szCs w:val="16"/>
        </w:rPr>
        <w:t>51f815f5082dcdbbc3ce3ef7a4455f2f</w:t>
      </w:r>
    </w:p>
    <w:p w14:paraId="6920C600" w14:textId="77777777" w:rsidR="00686D02" w:rsidRPr="00686D02" w:rsidRDefault="00686D02" w:rsidP="00686D02">
      <w:pPr>
        <w:spacing w:line="240" w:lineRule="auto"/>
        <w:rPr>
          <w:rFonts w:cs="Times New Roman"/>
          <w:sz w:val="16"/>
          <w:szCs w:val="16"/>
        </w:rPr>
      </w:pPr>
      <w:r w:rsidRPr="00686D02">
        <w:rPr>
          <w:rFonts w:cs="Times New Roman"/>
          <w:sz w:val="16"/>
          <w:szCs w:val="16"/>
        </w:rPr>
        <w:t>4c6ec98029ac744ac510658de6737fb7</w:t>
      </w:r>
    </w:p>
    <w:p w14:paraId="2958E882" w14:textId="77777777" w:rsidR="00686D02" w:rsidRPr="00686D02" w:rsidRDefault="00686D02" w:rsidP="00686D02">
      <w:pPr>
        <w:spacing w:line="240" w:lineRule="auto"/>
        <w:rPr>
          <w:rFonts w:cs="Times New Roman"/>
          <w:sz w:val="16"/>
          <w:szCs w:val="16"/>
        </w:rPr>
      </w:pPr>
      <w:r w:rsidRPr="00686D02">
        <w:rPr>
          <w:rFonts w:cs="Times New Roman"/>
          <w:sz w:val="16"/>
          <w:szCs w:val="16"/>
        </w:rPr>
        <w:t>0e33e0d0807a3bdbdea93d600365964e</w:t>
      </w:r>
    </w:p>
    <w:p w14:paraId="52DC9C64" w14:textId="77777777" w:rsidR="00686D02" w:rsidRPr="00686D02" w:rsidRDefault="00686D02" w:rsidP="00686D02">
      <w:pPr>
        <w:spacing w:line="240" w:lineRule="auto"/>
        <w:rPr>
          <w:rFonts w:cs="Times New Roman"/>
          <w:sz w:val="16"/>
          <w:szCs w:val="16"/>
        </w:rPr>
      </w:pPr>
      <w:r w:rsidRPr="00686D02">
        <w:rPr>
          <w:rFonts w:cs="Times New Roman"/>
          <w:sz w:val="16"/>
          <w:szCs w:val="16"/>
        </w:rPr>
        <w:t>54b8ac97515aca827451007c9367f1f7</w:t>
      </w:r>
    </w:p>
    <w:p w14:paraId="74688802" w14:textId="77777777" w:rsidR="00686D02" w:rsidRPr="00686D02" w:rsidRDefault="00686D02" w:rsidP="00686D02">
      <w:pPr>
        <w:spacing w:line="240" w:lineRule="auto"/>
        <w:rPr>
          <w:rFonts w:cs="Times New Roman"/>
          <w:sz w:val="16"/>
          <w:szCs w:val="16"/>
        </w:rPr>
      </w:pPr>
      <w:r w:rsidRPr="00686D02">
        <w:rPr>
          <w:rFonts w:cs="Times New Roman"/>
          <w:sz w:val="16"/>
          <w:szCs w:val="16"/>
        </w:rPr>
        <w:t>7a30183b105b4200fc201925aba4886c</w:t>
      </w:r>
    </w:p>
    <w:p w14:paraId="6936B334" w14:textId="77777777" w:rsidR="00686D02" w:rsidRPr="00686D02" w:rsidRDefault="00686D02" w:rsidP="00686D02">
      <w:pPr>
        <w:spacing w:line="240" w:lineRule="auto"/>
        <w:rPr>
          <w:rFonts w:cs="Times New Roman"/>
          <w:sz w:val="16"/>
          <w:szCs w:val="16"/>
        </w:rPr>
      </w:pPr>
      <w:r w:rsidRPr="00686D02">
        <w:rPr>
          <w:rFonts w:cs="Times New Roman"/>
          <w:sz w:val="16"/>
          <w:szCs w:val="16"/>
        </w:rPr>
        <w:t>2be3361124b8ba8afc380444e864bead</w:t>
      </w:r>
    </w:p>
    <w:p w14:paraId="7285C31B" w14:textId="77777777" w:rsidR="00686D02" w:rsidRPr="00686D02" w:rsidRDefault="00686D02" w:rsidP="00686D02">
      <w:pPr>
        <w:spacing w:line="240" w:lineRule="auto"/>
        <w:rPr>
          <w:rFonts w:cs="Times New Roman"/>
          <w:sz w:val="16"/>
          <w:szCs w:val="16"/>
        </w:rPr>
      </w:pPr>
      <w:r w:rsidRPr="00686D02">
        <w:rPr>
          <w:rFonts w:cs="Times New Roman"/>
          <w:sz w:val="16"/>
          <w:szCs w:val="16"/>
        </w:rPr>
        <w:t>1b81d2673feb9d55f210841992ba7113</w:t>
      </w:r>
    </w:p>
    <w:p w14:paraId="109ACE42" w14:textId="77777777" w:rsidR="00686D02" w:rsidRPr="00686D02" w:rsidRDefault="00686D02" w:rsidP="00686D02">
      <w:pPr>
        <w:spacing w:line="240" w:lineRule="auto"/>
        <w:rPr>
          <w:rFonts w:cs="Times New Roman"/>
          <w:sz w:val="16"/>
          <w:szCs w:val="16"/>
        </w:rPr>
      </w:pPr>
      <w:r w:rsidRPr="00686D02">
        <w:rPr>
          <w:rFonts w:cs="Times New Roman"/>
          <w:sz w:val="16"/>
          <w:szCs w:val="16"/>
        </w:rPr>
        <w:t>1da898427611538b9666e371633abf83</w:t>
      </w:r>
    </w:p>
    <w:p w14:paraId="1DE77FBD" w14:textId="77777777" w:rsidR="00686D02" w:rsidRPr="00686D02" w:rsidRDefault="00686D02" w:rsidP="00686D02">
      <w:pPr>
        <w:spacing w:line="240" w:lineRule="auto"/>
        <w:rPr>
          <w:rFonts w:cs="Times New Roman"/>
          <w:sz w:val="16"/>
          <w:szCs w:val="16"/>
        </w:rPr>
      </w:pPr>
      <w:r w:rsidRPr="00686D02">
        <w:rPr>
          <w:rFonts w:cs="Times New Roman"/>
          <w:sz w:val="16"/>
          <w:szCs w:val="16"/>
        </w:rPr>
        <w:t>6e7c273de5c8159be38f59a945e1a936</w:t>
      </w:r>
    </w:p>
    <w:p w14:paraId="551C2D42" w14:textId="77777777" w:rsidR="00686D02" w:rsidRPr="00686D02" w:rsidRDefault="00686D02" w:rsidP="00686D02">
      <w:pPr>
        <w:spacing w:line="240" w:lineRule="auto"/>
        <w:rPr>
          <w:rFonts w:cs="Times New Roman"/>
          <w:sz w:val="16"/>
          <w:szCs w:val="16"/>
        </w:rPr>
      </w:pPr>
      <w:r w:rsidRPr="00686D02">
        <w:rPr>
          <w:rFonts w:cs="Times New Roman"/>
          <w:sz w:val="16"/>
          <w:szCs w:val="16"/>
        </w:rPr>
        <w:t>7b80eb4d416b143ee67a476b5f749d82</w:t>
      </w:r>
    </w:p>
    <w:p w14:paraId="35010E46" w14:textId="77777777" w:rsidR="00686D02" w:rsidRPr="00686D02" w:rsidRDefault="00686D02" w:rsidP="00686D02">
      <w:pPr>
        <w:spacing w:line="240" w:lineRule="auto"/>
        <w:rPr>
          <w:rFonts w:cs="Times New Roman"/>
          <w:sz w:val="16"/>
          <w:szCs w:val="16"/>
        </w:rPr>
      </w:pPr>
      <w:r w:rsidRPr="00686D02">
        <w:rPr>
          <w:rFonts w:cs="Times New Roman"/>
          <w:sz w:val="16"/>
          <w:szCs w:val="16"/>
        </w:rPr>
        <w:t>53a2fdf7bb256fc52eb9c96e4c4abced</w:t>
      </w:r>
    </w:p>
    <w:p w14:paraId="048D7058" w14:textId="77777777" w:rsidR="00686D02" w:rsidRPr="00686D02" w:rsidRDefault="00686D02" w:rsidP="00686D02">
      <w:pPr>
        <w:spacing w:line="240" w:lineRule="auto"/>
        <w:rPr>
          <w:rFonts w:cs="Times New Roman"/>
          <w:sz w:val="16"/>
          <w:szCs w:val="16"/>
        </w:rPr>
      </w:pPr>
      <w:r w:rsidRPr="00686D02">
        <w:rPr>
          <w:rFonts w:cs="Times New Roman"/>
          <w:sz w:val="16"/>
          <w:szCs w:val="16"/>
        </w:rPr>
        <w:t>6eea4b9bd2f4dc72e63606561722edb7</w:t>
      </w:r>
    </w:p>
    <w:p w14:paraId="411B9C70" w14:textId="77777777" w:rsidR="00686D02" w:rsidRPr="00686D02" w:rsidRDefault="00686D02" w:rsidP="00686D02">
      <w:pPr>
        <w:spacing w:line="240" w:lineRule="auto"/>
        <w:rPr>
          <w:rFonts w:cs="Times New Roman"/>
          <w:sz w:val="16"/>
          <w:szCs w:val="16"/>
        </w:rPr>
      </w:pPr>
      <w:r w:rsidRPr="00686D02">
        <w:rPr>
          <w:rFonts w:cs="Times New Roman"/>
          <w:sz w:val="16"/>
          <w:szCs w:val="16"/>
        </w:rPr>
        <w:t>53a644c50a31200f66db1ef53f2a1580</w:t>
      </w:r>
    </w:p>
    <w:p w14:paraId="5B4D3E91" w14:textId="77777777" w:rsidR="00686D02" w:rsidRPr="00686D02" w:rsidRDefault="00686D02" w:rsidP="00686D02">
      <w:pPr>
        <w:spacing w:line="240" w:lineRule="auto"/>
        <w:rPr>
          <w:rFonts w:cs="Times New Roman"/>
          <w:sz w:val="16"/>
          <w:szCs w:val="16"/>
        </w:rPr>
      </w:pPr>
      <w:r w:rsidRPr="00686D02">
        <w:rPr>
          <w:rFonts w:cs="Times New Roman"/>
          <w:sz w:val="16"/>
          <w:szCs w:val="16"/>
        </w:rPr>
        <w:t>13a85fbaa304a5bb5d24e9e1ce7fcb4d</w:t>
      </w:r>
    </w:p>
    <w:p w14:paraId="3D661E43" w14:textId="77777777" w:rsidR="00686D02" w:rsidRPr="00686D02" w:rsidRDefault="00686D02" w:rsidP="00686D02">
      <w:pPr>
        <w:spacing w:line="240" w:lineRule="auto"/>
        <w:rPr>
          <w:rFonts w:cs="Times New Roman"/>
          <w:sz w:val="16"/>
          <w:szCs w:val="16"/>
        </w:rPr>
      </w:pPr>
      <w:r w:rsidRPr="00686D02">
        <w:rPr>
          <w:rFonts w:cs="Times New Roman"/>
          <w:sz w:val="16"/>
          <w:szCs w:val="16"/>
        </w:rPr>
        <w:t>1f56aa18dc76dc1cb5ca06787fbca483</w:t>
      </w:r>
    </w:p>
    <w:p w14:paraId="11A3C529" w14:textId="77777777" w:rsidR="00686D02" w:rsidRPr="00686D02" w:rsidRDefault="00686D02" w:rsidP="00686D02">
      <w:pPr>
        <w:spacing w:line="240" w:lineRule="auto"/>
        <w:rPr>
          <w:rFonts w:cs="Times New Roman"/>
          <w:sz w:val="16"/>
          <w:szCs w:val="16"/>
        </w:rPr>
      </w:pPr>
      <w:r w:rsidRPr="00686D02">
        <w:rPr>
          <w:rFonts w:cs="Times New Roman"/>
          <w:sz w:val="16"/>
          <w:szCs w:val="16"/>
        </w:rPr>
        <w:t>2b7083e65c670f754f718600eb292cfb</w:t>
      </w:r>
    </w:p>
    <w:p w14:paraId="52CF810C" w14:textId="77777777" w:rsidR="00686D02" w:rsidRPr="00686D02" w:rsidRDefault="00686D02" w:rsidP="00686D02">
      <w:pPr>
        <w:spacing w:line="240" w:lineRule="auto"/>
        <w:rPr>
          <w:rFonts w:cs="Times New Roman"/>
          <w:sz w:val="16"/>
          <w:szCs w:val="16"/>
        </w:rPr>
      </w:pPr>
      <w:r w:rsidRPr="00686D02">
        <w:rPr>
          <w:rFonts w:cs="Times New Roman"/>
          <w:sz w:val="16"/>
          <w:szCs w:val="16"/>
        </w:rPr>
        <w:t>0a083d5941a2472dc030c931ad35a03b</w:t>
      </w:r>
    </w:p>
    <w:p w14:paraId="7D968A50" w14:textId="77777777" w:rsidR="00686D02" w:rsidRPr="00686D02" w:rsidRDefault="00686D02" w:rsidP="00686D02">
      <w:pPr>
        <w:spacing w:line="240" w:lineRule="auto"/>
        <w:rPr>
          <w:rFonts w:cs="Times New Roman"/>
          <w:sz w:val="16"/>
          <w:szCs w:val="16"/>
        </w:rPr>
      </w:pPr>
      <w:r w:rsidRPr="00686D02">
        <w:rPr>
          <w:rFonts w:cs="Times New Roman"/>
          <w:sz w:val="16"/>
          <w:szCs w:val="16"/>
        </w:rPr>
        <w:t>22f2b9fba07d7a6ac677990f38e96d30</w:t>
      </w:r>
    </w:p>
    <w:p w14:paraId="134520EB" w14:textId="77777777" w:rsidR="00686D02" w:rsidRPr="00686D02" w:rsidRDefault="00686D02" w:rsidP="00686D02">
      <w:pPr>
        <w:spacing w:line="240" w:lineRule="auto"/>
        <w:rPr>
          <w:rFonts w:cs="Times New Roman"/>
          <w:sz w:val="16"/>
          <w:szCs w:val="16"/>
        </w:rPr>
      </w:pPr>
      <w:r w:rsidRPr="00686D02">
        <w:rPr>
          <w:rFonts w:cs="Times New Roman"/>
          <w:sz w:val="16"/>
          <w:szCs w:val="16"/>
        </w:rPr>
        <w:t>38a980047078015cac22b408a1ae4878</w:t>
      </w:r>
    </w:p>
    <w:p w14:paraId="5E0C829A" w14:textId="77777777" w:rsidR="00686D02" w:rsidRPr="00686D02" w:rsidRDefault="00686D02" w:rsidP="00686D02">
      <w:pPr>
        <w:spacing w:line="240" w:lineRule="auto"/>
        <w:rPr>
          <w:rFonts w:cs="Times New Roman"/>
          <w:sz w:val="16"/>
          <w:szCs w:val="16"/>
        </w:rPr>
      </w:pPr>
      <w:r w:rsidRPr="00686D02">
        <w:rPr>
          <w:rFonts w:cs="Times New Roman"/>
          <w:sz w:val="16"/>
          <w:szCs w:val="16"/>
        </w:rPr>
        <w:t>1d9e472373c9d041e3e91ef1850f0142</w:t>
      </w:r>
    </w:p>
    <w:p w14:paraId="20FB46BB" w14:textId="77777777" w:rsidR="00686D02" w:rsidRPr="00686D02" w:rsidRDefault="00686D02" w:rsidP="00686D02">
      <w:pPr>
        <w:spacing w:line="240" w:lineRule="auto"/>
        <w:rPr>
          <w:rFonts w:cs="Times New Roman"/>
          <w:sz w:val="16"/>
          <w:szCs w:val="16"/>
        </w:rPr>
      </w:pPr>
      <w:r w:rsidRPr="00686D02">
        <w:rPr>
          <w:rFonts w:cs="Times New Roman"/>
          <w:sz w:val="16"/>
          <w:szCs w:val="16"/>
        </w:rPr>
        <w:t>3eea0ff1cecd988fed1cfe4ef574522a</w:t>
      </w:r>
    </w:p>
    <w:p w14:paraId="62D54647" w14:textId="77777777" w:rsidR="00686D02" w:rsidRPr="00686D02" w:rsidRDefault="00686D02" w:rsidP="00686D02">
      <w:pPr>
        <w:spacing w:line="240" w:lineRule="auto"/>
        <w:rPr>
          <w:rFonts w:cs="Times New Roman"/>
          <w:sz w:val="16"/>
          <w:szCs w:val="16"/>
        </w:rPr>
      </w:pPr>
      <w:r w:rsidRPr="00686D02">
        <w:rPr>
          <w:rFonts w:cs="Times New Roman"/>
          <w:sz w:val="16"/>
          <w:szCs w:val="16"/>
        </w:rPr>
        <w:t>1a2b9fb7ce908d09d970fa9aa4c5c4b0</w:t>
      </w:r>
    </w:p>
    <w:p w14:paraId="2AF60389" w14:textId="77777777" w:rsidR="00686D02" w:rsidRPr="00686D02" w:rsidRDefault="00686D02" w:rsidP="00686D02">
      <w:pPr>
        <w:spacing w:line="240" w:lineRule="auto"/>
        <w:rPr>
          <w:rFonts w:cs="Times New Roman"/>
          <w:sz w:val="16"/>
          <w:szCs w:val="16"/>
        </w:rPr>
      </w:pPr>
      <w:r w:rsidRPr="00686D02">
        <w:rPr>
          <w:rFonts w:cs="Times New Roman"/>
          <w:sz w:val="16"/>
          <w:szCs w:val="16"/>
        </w:rPr>
        <w:t>3a4f0427db7571498cc61caf43d65452</w:t>
      </w:r>
    </w:p>
    <w:p w14:paraId="3AF26E45" w14:textId="77777777" w:rsidR="00686D02" w:rsidRPr="00686D02" w:rsidRDefault="00686D02" w:rsidP="00686D02">
      <w:pPr>
        <w:spacing w:line="240" w:lineRule="auto"/>
        <w:rPr>
          <w:rFonts w:cs="Times New Roman"/>
          <w:sz w:val="16"/>
          <w:szCs w:val="16"/>
        </w:rPr>
      </w:pPr>
      <w:r w:rsidRPr="00686D02">
        <w:rPr>
          <w:rFonts w:cs="Times New Roman"/>
          <w:sz w:val="16"/>
          <w:szCs w:val="16"/>
        </w:rPr>
        <w:t>3a624c64579bc3b57fcff82f96b7cfdc</w:t>
      </w:r>
    </w:p>
    <w:p w14:paraId="017D1C32" w14:textId="77777777" w:rsidR="00686D02" w:rsidRPr="00686D02" w:rsidRDefault="00686D02" w:rsidP="00686D02">
      <w:pPr>
        <w:spacing w:line="240" w:lineRule="auto"/>
        <w:rPr>
          <w:rFonts w:cs="Times New Roman"/>
          <w:sz w:val="16"/>
          <w:szCs w:val="16"/>
        </w:rPr>
      </w:pPr>
      <w:r w:rsidRPr="00686D02">
        <w:rPr>
          <w:rFonts w:cs="Times New Roman"/>
          <w:sz w:val="16"/>
          <w:szCs w:val="16"/>
        </w:rPr>
        <w:t>1a7695db3f2e814da81f912f73c11d15</w:t>
      </w:r>
    </w:p>
    <w:p w14:paraId="37AF5673" w14:textId="77777777" w:rsidR="00686D02" w:rsidRPr="00686D02" w:rsidRDefault="00686D02" w:rsidP="00686D02">
      <w:pPr>
        <w:spacing w:line="240" w:lineRule="auto"/>
        <w:rPr>
          <w:rFonts w:cs="Times New Roman"/>
          <w:sz w:val="16"/>
          <w:szCs w:val="16"/>
        </w:rPr>
      </w:pPr>
      <w:r w:rsidRPr="00686D02">
        <w:rPr>
          <w:rFonts w:cs="Times New Roman"/>
          <w:sz w:val="16"/>
          <w:szCs w:val="16"/>
        </w:rPr>
        <w:t>3f5fb6e91260ee826b5a018d2f3b4c42</w:t>
      </w:r>
    </w:p>
    <w:p w14:paraId="5C943AAA" w14:textId="77777777" w:rsidR="00686D02" w:rsidRPr="00686D02" w:rsidRDefault="00686D02" w:rsidP="00686D02">
      <w:pPr>
        <w:spacing w:line="240" w:lineRule="auto"/>
        <w:rPr>
          <w:rFonts w:cs="Times New Roman"/>
          <w:sz w:val="16"/>
          <w:szCs w:val="16"/>
        </w:rPr>
      </w:pPr>
      <w:r w:rsidRPr="00686D02">
        <w:rPr>
          <w:rFonts w:cs="Times New Roman"/>
          <w:sz w:val="16"/>
          <w:szCs w:val="16"/>
        </w:rPr>
        <w:t>1a89b7d4fb8ded72e1f8e81ee9352262</w:t>
      </w:r>
    </w:p>
    <w:p w14:paraId="3D9B7C9A" w14:textId="77777777" w:rsidR="00686D02" w:rsidRPr="00686D02" w:rsidRDefault="00686D02" w:rsidP="00686D02">
      <w:pPr>
        <w:spacing w:line="240" w:lineRule="auto"/>
        <w:rPr>
          <w:rFonts w:cs="Times New Roman"/>
          <w:sz w:val="16"/>
          <w:szCs w:val="16"/>
        </w:rPr>
      </w:pPr>
      <w:r w:rsidRPr="00686D02">
        <w:rPr>
          <w:rFonts w:cs="Times New Roman"/>
          <w:sz w:val="16"/>
          <w:szCs w:val="16"/>
        </w:rPr>
        <w:t>2a3b73583c22ff904f29609c911522b5</w:t>
      </w:r>
    </w:p>
    <w:p w14:paraId="1107E88E" w14:textId="77777777" w:rsidR="00686D02" w:rsidRPr="00686D02" w:rsidRDefault="00686D02" w:rsidP="00686D02">
      <w:pPr>
        <w:spacing w:line="240" w:lineRule="auto"/>
        <w:rPr>
          <w:rFonts w:cs="Times New Roman"/>
          <w:sz w:val="16"/>
          <w:szCs w:val="16"/>
        </w:rPr>
      </w:pPr>
      <w:r w:rsidRPr="00686D02">
        <w:rPr>
          <w:rFonts w:cs="Times New Roman"/>
          <w:sz w:val="16"/>
          <w:szCs w:val="16"/>
        </w:rPr>
        <w:t>53c11f4593a525dcdec94cc0dd9abab4</w:t>
      </w:r>
    </w:p>
    <w:p w14:paraId="7771436F" w14:textId="77777777" w:rsidR="00686D02" w:rsidRPr="00686D02" w:rsidRDefault="00686D02" w:rsidP="00686D02">
      <w:pPr>
        <w:spacing w:line="240" w:lineRule="auto"/>
        <w:rPr>
          <w:rFonts w:cs="Times New Roman"/>
          <w:sz w:val="16"/>
          <w:szCs w:val="16"/>
        </w:rPr>
      </w:pPr>
      <w:r w:rsidRPr="00686D02">
        <w:rPr>
          <w:rFonts w:cs="Times New Roman"/>
          <w:sz w:val="16"/>
          <w:szCs w:val="16"/>
        </w:rPr>
        <w:t>7f6fa04dc8384062c3b2c108108760eb</w:t>
      </w:r>
    </w:p>
    <w:p w14:paraId="4F34EDD6" w14:textId="77777777" w:rsidR="00686D02" w:rsidRPr="00686D02" w:rsidRDefault="00686D02" w:rsidP="00686D02">
      <w:pPr>
        <w:spacing w:line="240" w:lineRule="auto"/>
        <w:rPr>
          <w:rFonts w:cs="Times New Roman"/>
          <w:sz w:val="16"/>
          <w:szCs w:val="16"/>
        </w:rPr>
      </w:pPr>
      <w:r w:rsidRPr="00686D02">
        <w:rPr>
          <w:rFonts w:cs="Times New Roman"/>
          <w:sz w:val="16"/>
          <w:szCs w:val="16"/>
        </w:rPr>
        <w:t>28c312af7fb4c53f2f6e38c62eeb9c66</w:t>
      </w:r>
    </w:p>
    <w:p w14:paraId="3C9515F7" w14:textId="77777777" w:rsidR="00686D02" w:rsidRPr="00686D02" w:rsidRDefault="00686D02" w:rsidP="00686D02">
      <w:pPr>
        <w:spacing w:line="240" w:lineRule="auto"/>
        <w:rPr>
          <w:rFonts w:cs="Times New Roman"/>
          <w:sz w:val="16"/>
          <w:szCs w:val="16"/>
        </w:rPr>
      </w:pPr>
      <w:r w:rsidRPr="00686D02">
        <w:rPr>
          <w:rFonts w:cs="Times New Roman"/>
          <w:sz w:val="16"/>
          <w:szCs w:val="16"/>
        </w:rPr>
        <w:t>5e5c0774262bc631c54d59202dbea99a</w:t>
      </w:r>
    </w:p>
    <w:p w14:paraId="3E787BCC" w14:textId="77777777" w:rsidR="00686D02" w:rsidRPr="00686D02" w:rsidRDefault="00686D02" w:rsidP="00686D02">
      <w:pPr>
        <w:spacing w:line="240" w:lineRule="auto"/>
        <w:rPr>
          <w:rFonts w:cs="Times New Roman"/>
          <w:sz w:val="16"/>
          <w:szCs w:val="16"/>
        </w:rPr>
      </w:pPr>
      <w:r w:rsidRPr="00686D02">
        <w:rPr>
          <w:rFonts w:cs="Times New Roman"/>
          <w:sz w:val="16"/>
          <w:szCs w:val="16"/>
        </w:rPr>
        <w:t>4c7ea22cb61e06fe7df1168765b216d5</w:t>
      </w:r>
    </w:p>
    <w:p w14:paraId="2F321D7F" w14:textId="77777777" w:rsidR="00686D02" w:rsidRPr="00686D02" w:rsidRDefault="00686D02" w:rsidP="00686D02">
      <w:pPr>
        <w:spacing w:line="240" w:lineRule="auto"/>
        <w:rPr>
          <w:rFonts w:cs="Times New Roman"/>
          <w:sz w:val="16"/>
          <w:szCs w:val="16"/>
        </w:rPr>
      </w:pPr>
      <w:r w:rsidRPr="00686D02">
        <w:rPr>
          <w:rFonts w:cs="Times New Roman"/>
          <w:sz w:val="16"/>
          <w:szCs w:val="16"/>
        </w:rPr>
        <w:t>5ec67e5fc91232cd2e56ce00207d5254</w:t>
      </w:r>
    </w:p>
    <w:p w14:paraId="30A2698E" w14:textId="77777777" w:rsidR="00686D02" w:rsidRPr="00686D02" w:rsidRDefault="00686D02" w:rsidP="00686D02">
      <w:pPr>
        <w:spacing w:line="240" w:lineRule="auto"/>
        <w:rPr>
          <w:rFonts w:cs="Times New Roman"/>
          <w:sz w:val="16"/>
          <w:szCs w:val="16"/>
        </w:rPr>
      </w:pPr>
      <w:r w:rsidRPr="00686D02">
        <w:rPr>
          <w:rFonts w:cs="Times New Roman"/>
          <w:sz w:val="16"/>
          <w:szCs w:val="16"/>
        </w:rPr>
        <w:t>40d8c18ed3a1f1f84ea0a43afa5723df</w:t>
      </w:r>
    </w:p>
    <w:p w14:paraId="61B82CF3" w14:textId="77777777" w:rsidR="00686D02" w:rsidRPr="00686D02" w:rsidRDefault="00686D02" w:rsidP="00686D02">
      <w:pPr>
        <w:spacing w:line="240" w:lineRule="auto"/>
        <w:rPr>
          <w:rFonts w:cs="Times New Roman"/>
          <w:sz w:val="16"/>
          <w:szCs w:val="16"/>
        </w:rPr>
      </w:pPr>
      <w:r w:rsidRPr="00686D02">
        <w:rPr>
          <w:rFonts w:cs="Times New Roman"/>
          <w:sz w:val="16"/>
          <w:szCs w:val="16"/>
        </w:rPr>
        <w:t>4cee216f720c6d92a18130129b959c6c</w:t>
      </w:r>
    </w:p>
    <w:p w14:paraId="71A1413D" w14:textId="77777777" w:rsidR="00686D02" w:rsidRPr="00686D02" w:rsidRDefault="00686D02" w:rsidP="00686D02">
      <w:pPr>
        <w:spacing w:line="240" w:lineRule="auto"/>
        <w:rPr>
          <w:rFonts w:cs="Times New Roman"/>
          <w:sz w:val="16"/>
          <w:szCs w:val="16"/>
        </w:rPr>
      </w:pPr>
      <w:r w:rsidRPr="00686D02">
        <w:rPr>
          <w:rFonts w:cs="Times New Roman"/>
          <w:sz w:val="16"/>
          <w:szCs w:val="16"/>
        </w:rPr>
        <w:t>5a3270b10afcd92345fef736a534d8be</w:t>
      </w:r>
    </w:p>
    <w:p w14:paraId="5250AEA1" w14:textId="77777777" w:rsidR="00686D02" w:rsidRPr="00686D02" w:rsidRDefault="00686D02" w:rsidP="00686D02">
      <w:pPr>
        <w:spacing w:line="240" w:lineRule="auto"/>
        <w:rPr>
          <w:rFonts w:cs="Times New Roman"/>
          <w:sz w:val="16"/>
          <w:szCs w:val="16"/>
        </w:rPr>
      </w:pPr>
      <w:r w:rsidRPr="00686D02">
        <w:rPr>
          <w:rFonts w:cs="Times New Roman"/>
          <w:sz w:val="16"/>
          <w:szCs w:val="16"/>
        </w:rPr>
        <w:t>9d1938274b43cf25f30f80c8032ee4c4</w:t>
      </w:r>
    </w:p>
    <w:p w14:paraId="7C483EDC" w14:textId="77777777" w:rsidR="00686D02" w:rsidRPr="00686D02" w:rsidRDefault="00686D02" w:rsidP="00686D02">
      <w:pPr>
        <w:spacing w:line="240" w:lineRule="auto"/>
        <w:rPr>
          <w:rFonts w:cs="Times New Roman"/>
          <w:sz w:val="16"/>
          <w:szCs w:val="16"/>
        </w:rPr>
      </w:pPr>
      <w:r w:rsidRPr="00686D02">
        <w:rPr>
          <w:rFonts w:cs="Times New Roman"/>
          <w:sz w:val="16"/>
          <w:szCs w:val="16"/>
        </w:rPr>
        <w:t>0cd5df1834907a59a4d55a71e5d08951</w:t>
      </w:r>
    </w:p>
    <w:p w14:paraId="7AA07F18" w14:textId="77777777" w:rsidR="00686D02" w:rsidRPr="00686D02" w:rsidRDefault="00686D02" w:rsidP="00686D02">
      <w:pPr>
        <w:spacing w:line="240" w:lineRule="auto"/>
        <w:rPr>
          <w:rFonts w:cs="Times New Roman"/>
          <w:sz w:val="16"/>
          <w:szCs w:val="16"/>
        </w:rPr>
      </w:pPr>
      <w:r w:rsidRPr="00686D02">
        <w:rPr>
          <w:rFonts w:cs="Times New Roman"/>
          <w:sz w:val="16"/>
          <w:szCs w:val="16"/>
        </w:rPr>
        <w:t>43fe623fb4af6297e19b836c94112294</w:t>
      </w:r>
    </w:p>
    <w:p w14:paraId="7A38C19D" w14:textId="77777777" w:rsidR="00686D02" w:rsidRPr="00686D02" w:rsidRDefault="00686D02" w:rsidP="00686D02">
      <w:pPr>
        <w:spacing w:line="240" w:lineRule="auto"/>
        <w:rPr>
          <w:rFonts w:cs="Times New Roman"/>
          <w:sz w:val="16"/>
          <w:szCs w:val="16"/>
        </w:rPr>
      </w:pPr>
      <w:r w:rsidRPr="00686D02">
        <w:rPr>
          <w:rFonts w:cs="Times New Roman"/>
          <w:sz w:val="16"/>
          <w:szCs w:val="16"/>
        </w:rPr>
        <w:t>1af0f4f04832f1dfed4d1f8ca4a234ae</w:t>
      </w:r>
    </w:p>
    <w:p w14:paraId="6E6894A6" w14:textId="77777777" w:rsidR="00686D02" w:rsidRPr="00686D02" w:rsidRDefault="00686D02" w:rsidP="00686D02">
      <w:pPr>
        <w:spacing w:line="240" w:lineRule="auto"/>
        <w:rPr>
          <w:rFonts w:cs="Times New Roman"/>
          <w:sz w:val="16"/>
          <w:szCs w:val="16"/>
        </w:rPr>
      </w:pPr>
      <w:r w:rsidRPr="00686D02">
        <w:rPr>
          <w:rFonts w:cs="Times New Roman"/>
          <w:sz w:val="16"/>
          <w:szCs w:val="16"/>
        </w:rPr>
        <w:t>2ee5c14ca3a5006fae33f28b5e5da1c6</w:t>
      </w:r>
    </w:p>
    <w:p w14:paraId="3D1BA4CF" w14:textId="77777777" w:rsidR="00686D02" w:rsidRPr="00686D02" w:rsidRDefault="00686D02" w:rsidP="00686D02">
      <w:pPr>
        <w:spacing w:line="240" w:lineRule="auto"/>
        <w:rPr>
          <w:rFonts w:cs="Times New Roman"/>
          <w:sz w:val="16"/>
          <w:szCs w:val="16"/>
        </w:rPr>
      </w:pPr>
      <w:r w:rsidRPr="00686D02">
        <w:rPr>
          <w:rFonts w:cs="Times New Roman"/>
          <w:sz w:val="16"/>
          <w:szCs w:val="16"/>
        </w:rPr>
        <w:t>1e8be54b79602a5ecaa6a85c008aea79</w:t>
      </w:r>
    </w:p>
    <w:p w14:paraId="688E6074" w14:textId="77777777" w:rsidR="00686D02" w:rsidRPr="00686D02" w:rsidRDefault="00686D02" w:rsidP="00686D02">
      <w:pPr>
        <w:spacing w:line="240" w:lineRule="auto"/>
        <w:rPr>
          <w:rFonts w:cs="Times New Roman"/>
          <w:sz w:val="16"/>
          <w:szCs w:val="16"/>
        </w:rPr>
      </w:pPr>
      <w:r w:rsidRPr="00686D02">
        <w:rPr>
          <w:rFonts w:cs="Times New Roman"/>
          <w:sz w:val="16"/>
          <w:szCs w:val="16"/>
        </w:rPr>
        <w:t>5fdc409be915b2d2a8c06848469659d0</w:t>
      </w:r>
    </w:p>
    <w:p w14:paraId="39173861" w14:textId="77777777" w:rsidR="00686D02" w:rsidRPr="00686D02" w:rsidRDefault="00686D02" w:rsidP="00686D02">
      <w:pPr>
        <w:spacing w:line="240" w:lineRule="auto"/>
        <w:rPr>
          <w:rFonts w:cs="Times New Roman"/>
          <w:sz w:val="16"/>
          <w:szCs w:val="16"/>
        </w:rPr>
      </w:pPr>
      <w:r w:rsidRPr="00686D02">
        <w:rPr>
          <w:rFonts w:cs="Times New Roman"/>
          <w:sz w:val="16"/>
          <w:szCs w:val="16"/>
        </w:rPr>
        <w:t>9e1ef3cdcd5ad9ea7e21b14d6379390f</w:t>
      </w:r>
    </w:p>
    <w:p w14:paraId="4ADAACD7" w14:textId="77777777" w:rsidR="00686D02" w:rsidRPr="00686D02" w:rsidRDefault="00686D02" w:rsidP="00686D02">
      <w:pPr>
        <w:spacing w:line="240" w:lineRule="auto"/>
        <w:rPr>
          <w:rFonts w:cs="Times New Roman"/>
          <w:sz w:val="16"/>
          <w:szCs w:val="16"/>
        </w:rPr>
      </w:pPr>
      <w:r w:rsidRPr="00686D02">
        <w:rPr>
          <w:rFonts w:cs="Times New Roman"/>
          <w:sz w:val="16"/>
          <w:szCs w:val="16"/>
        </w:rPr>
        <w:t>14f3035781bb698c37ad287483af569e</w:t>
      </w:r>
    </w:p>
    <w:p w14:paraId="42259882" w14:textId="77777777" w:rsidR="00686D02" w:rsidRPr="00686D02" w:rsidRDefault="00686D02" w:rsidP="00686D02">
      <w:pPr>
        <w:spacing w:line="240" w:lineRule="auto"/>
        <w:rPr>
          <w:rFonts w:cs="Times New Roman"/>
          <w:sz w:val="16"/>
          <w:szCs w:val="16"/>
        </w:rPr>
      </w:pPr>
      <w:r w:rsidRPr="00686D02">
        <w:rPr>
          <w:rFonts w:cs="Times New Roman"/>
          <w:sz w:val="16"/>
          <w:szCs w:val="16"/>
        </w:rPr>
        <w:t>2a492fa3e6d35f16b8f8cbc11aced23e</w:t>
      </w:r>
    </w:p>
    <w:p w14:paraId="37589C5A" w14:textId="77777777" w:rsidR="00686D02" w:rsidRPr="00686D02" w:rsidRDefault="00686D02" w:rsidP="00686D02">
      <w:pPr>
        <w:spacing w:line="240" w:lineRule="auto"/>
        <w:rPr>
          <w:rFonts w:cs="Times New Roman"/>
          <w:sz w:val="16"/>
          <w:szCs w:val="16"/>
        </w:rPr>
      </w:pPr>
      <w:r w:rsidRPr="00686D02">
        <w:rPr>
          <w:rFonts w:cs="Times New Roman"/>
          <w:sz w:val="16"/>
          <w:szCs w:val="16"/>
        </w:rPr>
        <w:t>8b137996b987c854e890ffc39a9036a6</w:t>
      </w:r>
    </w:p>
    <w:p w14:paraId="5D72FC77" w14:textId="77777777" w:rsidR="00686D02" w:rsidRPr="00686D02" w:rsidRDefault="00686D02" w:rsidP="00686D02">
      <w:pPr>
        <w:spacing w:line="240" w:lineRule="auto"/>
        <w:rPr>
          <w:rFonts w:cs="Times New Roman"/>
          <w:sz w:val="16"/>
          <w:szCs w:val="16"/>
        </w:rPr>
      </w:pPr>
      <w:r w:rsidRPr="00686D02">
        <w:rPr>
          <w:rFonts w:cs="Times New Roman"/>
          <w:sz w:val="16"/>
          <w:szCs w:val="16"/>
        </w:rPr>
        <w:t>4da91114f728150ba78d8cbff9695c7e</w:t>
      </w:r>
    </w:p>
    <w:p w14:paraId="1F4C3DEB" w14:textId="77777777" w:rsidR="00686D02" w:rsidRPr="00686D02" w:rsidRDefault="00686D02" w:rsidP="00686D02">
      <w:pPr>
        <w:spacing w:line="240" w:lineRule="auto"/>
        <w:rPr>
          <w:rFonts w:cs="Times New Roman"/>
          <w:sz w:val="16"/>
          <w:szCs w:val="16"/>
        </w:rPr>
      </w:pPr>
      <w:r w:rsidRPr="00686D02">
        <w:rPr>
          <w:rFonts w:cs="Times New Roman"/>
          <w:sz w:val="16"/>
          <w:szCs w:val="16"/>
        </w:rPr>
        <w:t>2fd080b295caa9f1b6f63cdc5f5b6f73</w:t>
      </w:r>
    </w:p>
    <w:p w14:paraId="4AF02E4C" w14:textId="77777777" w:rsidR="00686D02" w:rsidRPr="00686D02" w:rsidRDefault="00686D02" w:rsidP="00686D02">
      <w:pPr>
        <w:spacing w:line="240" w:lineRule="auto"/>
        <w:rPr>
          <w:rFonts w:cs="Times New Roman"/>
          <w:sz w:val="16"/>
          <w:szCs w:val="16"/>
        </w:rPr>
      </w:pPr>
      <w:r w:rsidRPr="00686D02">
        <w:rPr>
          <w:rFonts w:cs="Times New Roman"/>
          <w:sz w:val="16"/>
          <w:szCs w:val="16"/>
        </w:rPr>
        <w:t>5b8d7977b6a16933b3a0a673e505c701</w:t>
      </w:r>
    </w:p>
    <w:p w14:paraId="7B2CEFD9" w14:textId="77777777" w:rsidR="00686D02" w:rsidRPr="00686D02" w:rsidRDefault="00686D02" w:rsidP="00686D02">
      <w:pPr>
        <w:spacing w:line="240" w:lineRule="auto"/>
        <w:rPr>
          <w:rFonts w:cs="Times New Roman"/>
          <w:sz w:val="16"/>
          <w:szCs w:val="16"/>
        </w:rPr>
      </w:pPr>
      <w:r w:rsidRPr="00686D02">
        <w:rPr>
          <w:rFonts w:cs="Times New Roman"/>
          <w:sz w:val="16"/>
          <w:szCs w:val="16"/>
        </w:rPr>
        <w:t>6ed1df26e22e90105bc6a9a01edcc328</w:t>
      </w:r>
    </w:p>
    <w:p w14:paraId="05FA5AA9" w14:textId="77777777" w:rsidR="00686D02" w:rsidRPr="00686D02" w:rsidRDefault="00686D02" w:rsidP="00686D02">
      <w:pPr>
        <w:spacing w:line="240" w:lineRule="auto"/>
        <w:rPr>
          <w:rFonts w:cs="Times New Roman"/>
          <w:sz w:val="16"/>
          <w:szCs w:val="16"/>
        </w:rPr>
      </w:pPr>
      <w:r w:rsidRPr="00686D02">
        <w:rPr>
          <w:rFonts w:cs="Times New Roman"/>
          <w:sz w:val="16"/>
          <w:szCs w:val="16"/>
        </w:rPr>
        <w:t>32e3492082ec74d0c6238fb77284f894</w:t>
      </w:r>
    </w:p>
    <w:p w14:paraId="7074BE90" w14:textId="77777777" w:rsidR="00686D02" w:rsidRPr="00686D02" w:rsidRDefault="00686D02" w:rsidP="00686D02">
      <w:pPr>
        <w:spacing w:line="240" w:lineRule="auto"/>
        <w:rPr>
          <w:rFonts w:cs="Times New Roman"/>
          <w:sz w:val="16"/>
          <w:szCs w:val="16"/>
        </w:rPr>
      </w:pPr>
      <w:r w:rsidRPr="00686D02">
        <w:rPr>
          <w:rFonts w:cs="Times New Roman"/>
          <w:sz w:val="16"/>
          <w:szCs w:val="16"/>
        </w:rPr>
        <w:t>0e2f4c29866168b70b1d66c288cd3b9b</w:t>
      </w:r>
    </w:p>
    <w:p w14:paraId="49BF8ADB" w14:textId="77777777" w:rsidR="00686D02" w:rsidRPr="00686D02" w:rsidRDefault="00686D02" w:rsidP="00686D02">
      <w:pPr>
        <w:spacing w:line="240" w:lineRule="auto"/>
        <w:rPr>
          <w:rFonts w:cs="Times New Roman"/>
          <w:sz w:val="16"/>
          <w:szCs w:val="16"/>
        </w:rPr>
      </w:pPr>
      <w:r w:rsidRPr="00686D02">
        <w:rPr>
          <w:rFonts w:cs="Times New Roman"/>
          <w:sz w:val="16"/>
          <w:szCs w:val="16"/>
        </w:rPr>
        <w:t>35c883cea7a75c129281bd485b07934c</w:t>
      </w:r>
    </w:p>
    <w:p w14:paraId="543EC6CE" w14:textId="77777777" w:rsidR="00686D02" w:rsidRPr="00686D02" w:rsidRDefault="00686D02" w:rsidP="00686D02">
      <w:pPr>
        <w:spacing w:line="240" w:lineRule="auto"/>
        <w:rPr>
          <w:rFonts w:cs="Times New Roman"/>
          <w:sz w:val="16"/>
          <w:szCs w:val="16"/>
        </w:rPr>
      </w:pPr>
      <w:r w:rsidRPr="00686D02">
        <w:rPr>
          <w:rFonts w:cs="Times New Roman"/>
          <w:sz w:val="16"/>
          <w:szCs w:val="16"/>
        </w:rPr>
        <w:t>5bdf2a6bf9a5d31ac3201ae61e88b7d6</w:t>
      </w:r>
    </w:p>
    <w:p w14:paraId="075D9F1C" w14:textId="77777777" w:rsidR="00686D02" w:rsidRPr="00686D02" w:rsidRDefault="00686D02" w:rsidP="00686D02">
      <w:pPr>
        <w:spacing w:line="240" w:lineRule="auto"/>
        <w:rPr>
          <w:rFonts w:cs="Times New Roman"/>
          <w:sz w:val="16"/>
          <w:szCs w:val="16"/>
        </w:rPr>
      </w:pPr>
      <w:r w:rsidRPr="00686D02">
        <w:rPr>
          <w:rFonts w:cs="Times New Roman"/>
          <w:sz w:val="16"/>
          <w:szCs w:val="16"/>
        </w:rPr>
        <w:t>6f5935b2a511426cb0d52df860ab8cd3</w:t>
      </w:r>
    </w:p>
    <w:p w14:paraId="2DADB995" w14:textId="77777777" w:rsidR="00686D02" w:rsidRPr="00686D02" w:rsidRDefault="00686D02" w:rsidP="00686D02">
      <w:pPr>
        <w:spacing w:line="240" w:lineRule="auto"/>
        <w:rPr>
          <w:rFonts w:cs="Times New Roman"/>
          <w:sz w:val="16"/>
          <w:szCs w:val="16"/>
        </w:rPr>
      </w:pPr>
      <w:r w:rsidRPr="00686D02">
        <w:rPr>
          <w:rFonts w:cs="Times New Roman"/>
          <w:sz w:val="16"/>
          <w:szCs w:val="16"/>
        </w:rPr>
        <w:t>6aa1895401c68c2df49e0e2383f81ac1</w:t>
      </w:r>
    </w:p>
    <w:p w14:paraId="7CB55CBF" w14:textId="77777777" w:rsidR="00686D02" w:rsidRPr="00686D02" w:rsidRDefault="00686D02" w:rsidP="00686D02">
      <w:pPr>
        <w:spacing w:line="240" w:lineRule="auto"/>
        <w:rPr>
          <w:rFonts w:cs="Times New Roman"/>
          <w:sz w:val="16"/>
          <w:szCs w:val="16"/>
        </w:rPr>
      </w:pPr>
      <w:r w:rsidRPr="00686D02">
        <w:rPr>
          <w:rFonts w:cs="Times New Roman"/>
          <w:sz w:val="16"/>
          <w:szCs w:val="16"/>
        </w:rPr>
        <w:t>0f632b947bbd97f3cf08f26146c01114</w:t>
      </w:r>
    </w:p>
    <w:p w14:paraId="54B40080" w14:textId="77777777" w:rsidR="00686D02" w:rsidRPr="00686D02" w:rsidRDefault="00686D02" w:rsidP="00686D02">
      <w:pPr>
        <w:spacing w:line="240" w:lineRule="auto"/>
        <w:rPr>
          <w:rFonts w:cs="Times New Roman"/>
          <w:sz w:val="16"/>
          <w:szCs w:val="16"/>
        </w:rPr>
      </w:pPr>
      <w:r w:rsidRPr="00686D02">
        <w:rPr>
          <w:rFonts w:cs="Times New Roman"/>
          <w:sz w:val="16"/>
          <w:szCs w:val="16"/>
        </w:rPr>
        <w:t>4aedb2f55e39718e92bff8f22d92ad31</w:t>
      </w:r>
    </w:p>
    <w:p w14:paraId="188404BF" w14:textId="77777777" w:rsidR="00686D02" w:rsidRPr="00686D02" w:rsidRDefault="00686D02" w:rsidP="00686D02">
      <w:pPr>
        <w:spacing w:line="240" w:lineRule="auto"/>
        <w:rPr>
          <w:rFonts w:cs="Times New Roman"/>
          <w:sz w:val="16"/>
          <w:szCs w:val="16"/>
        </w:rPr>
      </w:pPr>
    </w:p>
    <w:p w14:paraId="1BB6C97D" w14:textId="77777777" w:rsidR="00686D02" w:rsidRPr="00686D02" w:rsidRDefault="00686D02" w:rsidP="00686D02">
      <w:pPr>
        <w:spacing w:line="240" w:lineRule="auto"/>
        <w:rPr>
          <w:rFonts w:cs="Times New Roman"/>
          <w:sz w:val="16"/>
          <w:szCs w:val="16"/>
        </w:rPr>
      </w:pPr>
      <w:r w:rsidRPr="00686D02">
        <w:rPr>
          <w:rFonts w:cs="Times New Roman"/>
          <w:sz w:val="16"/>
          <w:szCs w:val="16"/>
        </w:rPr>
        <w:t>WinPE</w:t>
      </w:r>
    </w:p>
    <w:p w14:paraId="4E5C796E" w14:textId="77777777" w:rsidR="00686D02" w:rsidRPr="00686D02" w:rsidRDefault="00686D02" w:rsidP="00686D02">
      <w:pPr>
        <w:spacing w:line="240" w:lineRule="auto"/>
        <w:rPr>
          <w:rFonts w:cs="Times New Roman"/>
          <w:sz w:val="16"/>
          <w:szCs w:val="16"/>
        </w:rPr>
      </w:pPr>
      <w:r w:rsidRPr="00686D02">
        <w:rPr>
          <w:rFonts w:cs="Times New Roman"/>
          <w:sz w:val="16"/>
          <w:szCs w:val="16"/>
        </w:rPr>
        <w:t>87e7443b671b0422caa6aa81175f28c9</w:t>
      </w:r>
    </w:p>
    <w:p w14:paraId="4CAB5391" w14:textId="77777777" w:rsidR="00686D02" w:rsidRPr="00686D02" w:rsidRDefault="00686D02" w:rsidP="00686D02">
      <w:pPr>
        <w:spacing w:line="240" w:lineRule="auto"/>
        <w:rPr>
          <w:rFonts w:cs="Times New Roman"/>
          <w:sz w:val="16"/>
          <w:szCs w:val="16"/>
        </w:rPr>
      </w:pPr>
      <w:r w:rsidRPr="00686D02">
        <w:rPr>
          <w:rFonts w:cs="Times New Roman"/>
          <w:sz w:val="16"/>
          <w:szCs w:val="16"/>
        </w:rPr>
        <w:t>16fa006e5b5d50cf16dc8ded41ecafe1</w:t>
      </w:r>
    </w:p>
    <w:p w14:paraId="63B1BD03" w14:textId="77777777" w:rsidR="00686D02" w:rsidRPr="00686D02" w:rsidRDefault="00686D02" w:rsidP="00686D02">
      <w:pPr>
        <w:spacing w:line="240" w:lineRule="auto"/>
        <w:rPr>
          <w:rFonts w:cs="Times New Roman"/>
          <w:sz w:val="16"/>
          <w:szCs w:val="16"/>
        </w:rPr>
      </w:pPr>
      <w:r w:rsidRPr="00686D02">
        <w:rPr>
          <w:rFonts w:cs="Times New Roman"/>
          <w:sz w:val="16"/>
          <w:szCs w:val="16"/>
        </w:rPr>
        <w:t>12224937103c1d0fa3efd808bc491c4e</w:t>
      </w:r>
    </w:p>
    <w:p w14:paraId="34AD060A" w14:textId="77777777" w:rsidR="00686D02" w:rsidRPr="00686D02" w:rsidRDefault="00686D02" w:rsidP="00686D02">
      <w:pPr>
        <w:spacing w:line="240" w:lineRule="auto"/>
        <w:rPr>
          <w:rFonts w:cs="Times New Roman"/>
          <w:sz w:val="16"/>
          <w:szCs w:val="16"/>
        </w:rPr>
      </w:pPr>
      <w:r w:rsidRPr="00686D02">
        <w:rPr>
          <w:rFonts w:cs="Times New Roman"/>
          <w:sz w:val="16"/>
          <w:szCs w:val="16"/>
        </w:rPr>
        <w:t>2ca1ccd1389576d7a8b6c912320d5faa</w:t>
      </w:r>
    </w:p>
    <w:p w14:paraId="6CCD8153" w14:textId="77777777" w:rsidR="00686D02" w:rsidRPr="00686D02" w:rsidRDefault="00686D02" w:rsidP="00686D02">
      <w:pPr>
        <w:spacing w:line="240" w:lineRule="auto"/>
        <w:rPr>
          <w:rFonts w:cs="Times New Roman"/>
          <w:sz w:val="16"/>
          <w:szCs w:val="16"/>
        </w:rPr>
      </w:pPr>
      <w:r w:rsidRPr="00686D02">
        <w:rPr>
          <w:rFonts w:cs="Times New Roman"/>
          <w:sz w:val="16"/>
          <w:szCs w:val="16"/>
        </w:rPr>
        <w:t>299b40e3abdd646f64888cbc450fc637</w:t>
      </w:r>
    </w:p>
    <w:p w14:paraId="22E7493C" w14:textId="77777777" w:rsidR="00686D02" w:rsidRPr="00686D02" w:rsidRDefault="00686D02" w:rsidP="00686D02">
      <w:pPr>
        <w:spacing w:line="240" w:lineRule="auto"/>
        <w:rPr>
          <w:rFonts w:cs="Times New Roman"/>
          <w:sz w:val="16"/>
          <w:szCs w:val="16"/>
        </w:rPr>
      </w:pPr>
      <w:r w:rsidRPr="00686D02">
        <w:rPr>
          <w:rFonts w:cs="Times New Roman"/>
          <w:sz w:val="16"/>
          <w:szCs w:val="16"/>
        </w:rPr>
        <w:t>03201a9f9c06e42159d98ccf2719d8af</w:t>
      </w:r>
    </w:p>
    <w:p w14:paraId="1DF154D9" w14:textId="77777777" w:rsidR="00686D02" w:rsidRPr="00686D02" w:rsidRDefault="00686D02" w:rsidP="00686D02">
      <w:pPr>
        <w:spacing w:line="240" w:lineRule="auto"/>
        <w:rPr>
          <w:rFonts w:cs="Times New Roman"/>
          <w:sz w:val="16"/>
          <w:szCs w:val="16"/>
        </w:rPr>
      </w:pPr>
      <w:r w:rsidRPr="00686D02">
        <w:rPr>
          <w:rFonts w:cs="Times New Roman"/>
          <w:sz w:val="16"/>
          <w:szCs w:val="16"/>
        </w:rPr>
        <w:t>7a598e26d7959b528e9a7a875303d6ad</w:t>
      </w:r>
    </w:p>
    <w:p w14:paraId="4E50B856" w14:textId="77777777" w:rsidR="00686D02" w:rsidRPr="00686D02" w:rsidRDefault="00686D02" w:rsidP="00686D02">
      <w:pPr>
        <w:spacing w:line="240" w:lineRule="auto"/>
        <w:rPr>
          <w:rFonts w:cs="Times New Roman"/>
          <w:sz w:val="16"/>
          <w:szCs w:val="16"/>
        </w:rPr>
      </w:pPr>
      <w:r w:rsidRPr="00686D02">
        <w:rPr>
          <w:rFonts w:cs="Times New Roman"/>
          <w:sz w:val="16"/>
          <w:szCs w:val="16"/>
        </w:rPr>
        <w:t>85b8504e8c075d2a1cb20319dbde1ece</w:t>
      </w:r>
    </w:p>
    <w:p w14:paraId="09BC9B3B" w14:textId="77777777" w:rsidR="00686D02" w:rsidRPr="00686D02" w:rsidRDefault="00686D02" w:rsidP="00686D02">
      <w:pPr>
        <w:spacing w:line="240" w:lineRule="auto"/>
        <w:rPr>
          <w:rFonts w:cs="Times New Roman"/>
          <w:sz w:val="16"/>
          <w:szCs w:val="16"/>
        </w:rPr>
      </w:pPr>
      <w:r w:rsidRPr="00686D02">
        <w:rPr>
          <w:rFonts w:cs="Times New Roman"/>
          <w:sz w:val="16"/>
          <w:szCs w:val="16"/>
        </w:rPr>
        <w:t>48bc80580308e62815fe2772f8f19698</w:t>
      </w:r>
    </w:p>
    <w:p w14:paraId="239BCDB3" w14:textId="77777777" w:rsidR="00686D02" w:rsidRPr="00686D02" w:rsidRDefault="00686D02" w:rsidP="00686D02">
      <w:pPr>
        <w:spacing w:line="240" w:lineRule="auto"/>
        <w:rPr>
          <w:rFonts w:cs="Times New Roman"/>
          <w:sz w:val="16"/>
          <w:szCs w:val="16"/>
        </w:rPr>
      </w:pPr>
      <w:r w:rsidRPr="00686D02">
        <w:rPr>
          <w:rFonts w:cs="Times New Roman"/>
          <w:sz w:val="16"/>
          <w:szCs w:val="16"/>
        </w:rPr>
        <w:t>73555509028ef8d62f50b1a57ad3c809</w:t>
      </w:r>
    </w:p>
    <w:p w14:paraId="2B2F0666" w14:textId="77777777" w:rsidR="00686D02" w:rsidRPr="00686D02" w:rsidRDefault="00686D02" w:rsidP="00686D02">
      <w:pPr>
        <w:spacing w:line="240" w:lineRule="auto"/>
        <w:rPr>
          <w:rFonts w:cs="Times New Roman"/>
          <w:sz w:val="16"/>
          <w:szCs w:val="16"/>
        </w:rPr>
      </w:pPr>
      <w:r w:rsidRPr="00686D02">
        <w:rPr>
          <w:rFonts w:cs="Times New Roman"/>
          <w:sz w:val="16"/>
          <w:szCs w:val="16"/>
        </w:rPr>
        <w:t>af34cdc7d8967e7633fdc1a0355b30e7</w:t>
      </w:r>
    </w:p>
    <w:p w14:paraId="46153DA3" w14:textId="77777777" w:rsidR="00686D02" w:rsidRPr="00686D02" w:rsidRDefault="00686D02" w:rsidP="00686D02">
      <w:pPr>
        <w:spacing w:line="240" w:lineRule="auto"/>
        <w:rPr>
          <w:rFonts w:cs="Times New Roman"/>
          <w:sz w:val="16"/>
          <w:szCs w:val="16"/>
        </w:rPr>
      </w:pPr>
      <w:r w:rsidRPr="00686D02">
        <w:rPr>
          <w:rFonts w:cs="Times New Roman"/>
          <w:sz w:val="16"/>
          <w:szCs w:val="16"/>
        </w:rPr>
        <w:t>87ca29e17722011cf27d54e57065f8a5</w:t>
      </w:r>
    </w:p>
    <w:p w14:paraId="37EA741A" w14:textId="77777777" w:rsidR="00686D02" w:rsidRPr="00686D02" w:rsidRDefault="00686D02" w:rsidP="00686D02">
      <w:pPr>
        <w:spacing w:line="240" w:lineRule="auto"/>
        <w:rPr>
          <w:rFonts w:cs="Times New Roman"/>
          <w:sz w:val="16"/>
          <w:szCs w:val="16"/>
        </w:rPr>
      </w:pPr>
      <w:r w:rsidRPr="00686D02">
        <w:rPr>
          <w:rFonts w:cs="Times New Roman"/>
          <w:sz w:val="16"/>
          <w:szCs w:val="16"/>
        </w:rPr>
        <w:t>425faea3000b09d41cae5dab7b2f1a88</w:t>
      </w:r>
    </w:p>
    <w:p w14:paraId="3874D3C6" w14:textId="77777777" w:rsidR="00686D02" w:rsidRPr="00686D02" w:rsidRDefault="00686D02" w:rsidP="00686D02">
      <w:pPr>
        <w:spacing w:line="240" w:lineRule="auto"/>
        <w:rPr>
          <w:rFonts w:cs="Times New Roman"/>
          <w:sz w:val="16"/>
          <w:szCs w:val="16"/>
        </w:rPr>
      </w:pPr>
      <w:r w:rsidRPr="00686D02">
        <w:rPr>
          <w:rFonts w:cs="Times New Roman"/>
          <w:sz w:val="16"/>
          <w:szCs w:val="16"/>
        </w:rPr>
        <w:t>118f67cfdbed578a729ef633cc19325a</w:t>
      </w:r>
    </w:p>
    <w:p w14:paraId="74ED33F5" w14:textId="77777777" w:rsidR="00686D02" w:rsidRPr="00686D02" w:rsidRDefault="00686D02" w:rsidP="00686D02">
      <w:pPr>
        <w:spacing w:line="240" w:lineRule="auto"/>
        <w:rPr>
          <w:rFonts w:cs="Times New Roman"/>
          <w:sz w:val="16"/>
          <w:szCs w:val="16"/>
        </w:rPr>
      </w:pPr>
      <w:r w:rsidRPr="00686D02">
        <w:rPr>
          <w:rFonts w:cs="Times New Roman"/>
          <w:sz w:val="16"/>
          <w:szCs w:val="16"/>
        </w:rPr>
        <w:t>bc04730a1877c79299f3cc5124b9eb1d</w:t>
      </w:r>
    </w:p>
    <w:p w14:paraId="4AEF46D3" w14:textId="77777777" w:rsidR="00686D02" w:rsidRPr="00686D02" w:rsidRDefault="00686D02" w:rsidP="00686D02">
      <w:pPr>
        <w:spacing w:line="240" w:lineRule="auto"/>
        <w:rPr>
          <w:rFonts w:cs="Times New Roman"/>
          <w:sz w:val="16"/>
          <w:szCs w:val="16"/>
        </w:rPr>
      </w:pPr>
      <w:r w:rsidRPr="00686D02">
        <w:rPr>
          <w:rFonts w:cs="Times New Roman"/>
          <w:sz w:val="16"/>
          <w:szCs w:val="16"/>
        </w:rPr>
        <w:t>66cf4157605d7c274fac57f382c81c50</w:t>
      </w:r>
    </w:p>
    <w:p w14:paraId="587CDA34" w14:textId="77777777" w:rsidR="00686D02" w:rsidRPr="00686D02" w:rsidRDefault="00686D02" w:rsidP="00686D02">
      <w:pPr>
        <w:spacing w:line="240" w:lineRule="auto"/>
        <w:rPr>
          <w:rFonts w:cs="Times New Roman"/>
          <w:sz w:val="16"/>
          <w:szCs w:val="16"/>
        </w:rPr>
      </w:pPr>
      <w:r w:rsidRPr="00686D02">
        <w:rPr>
          <w:rFonts w:cs="Times New Roman"/>
          <w:sz w:val="16"/>
          <w:szCs w:val="16"/>
        </w:rPr>
        <w:t>5b69fb3ed4b2343067462fe275b6a417</w:t>
      </w:r>
    </w:p>
    <w:p w14:paraId="48CBD6A8" w14:textId="77777777" w:rsidR="00686D02" w:rsidRPr="00686D02" w:rsidRDefault="00686D02" w:rsidP="00686D02">
      <w:pPr>
        <w:spacing w:line="240" w:lineRule="auto"/>
        <w:rPr>
          <w:rFonts w:cs="Times New Roman"/>
          <w:sz w:val="16"/>
          <w:szCs w:val="16"/>
        </w:rPr>
      </w:pPr>
      <w:r w:rsidRPr="00686D02">
        <w:rPr>
          <w:rFonts w:cs="Times New Roman"/>
          <w:sz w:val="16"/>
          <w:szCs w:val="16"/>
        </w:rPr>
        <w:t>6d0e467d2bb49bfd9a56eaa726848bc4</w:t>
      </w:r>
    </w:p>
    <w:p w14:paraId="4EF6B5BC" w14:textId="77777777" w:rsidR="00686D02" w:rsidRPr="00686D02" w:rsidRDefault="00686D02" w:rsidP="00686D02">
      <w:pPr>
        <w:spacing w:line="240" w:lineRule="auto"/>
        <w:rPr>
          <w:rFonts w:cs="Times New Roman"/>
          <w:sz w:val="16"/>
          <w:szCs w:val="16"/>
        </w:rPr>
      </w:pPr>
      <w:r w:rsidRPr="00686D02">
        <w:rPr>
          <w:rFonts w:cs="Times New Roman"/>
          <w:sz w:val="16"/>
          <w:szCs w:val="16"/>
        </w:rPr>
        <w:t>c0785f417aaf685af51c1212a0aa955c</w:t>
      </w:r>
    </w:p>
    <w:p w14:paraId="69A6CACE" w14:textId="77777777" w:rsidR="00686D02" w:rsidRPr="00686D02" w:rsidRDefault="00686D02" w:rsidP="00686D02">
      <w:pPr>
        <w:spacing w:line="240" w:lineRule="auto"/>
        <w:rPr>
          <w:rFonts w:cs="Times New Roman"/>
          <w:sz w:val="16"/>
          <w:szCs w:val="16"/>
        </w:rPr>
      </w:pPr>
      <w:r w:rsidRPr="00686D02">
        <w:rPr>
          <w:rFonts w:cs="Times New Roman"/>
          <w:sz w:val="16"/>
          <w:szCs w:val="16"/>
        </w:rPr>
        <w:t>4890ddcfd7270850711d8a00e8882f33</w:t>
      </w:r>
    </w:p>
    <w:p w14:paraId="3EBF350D" w14:textId="77777777" w:rsidR="00686D02" w:rsidRPr="00686D02" w:rsidRDefault="00686D02" w:rsidP="00686D02">
      <w:pPr>
        <w:spacing w:line="240" w:lineRule="auto"/>
        <w:rPr>
          <w:rFonts w:cs="Times New Roman"/>
          <w:sz w:val="16"/>
          <w:szCs w:val="16"/>
        </w:rPr>
      </w:pPr>
      <w:r w:rsidRPr="00686D02">
        <w:rPr>
          <w:rFonts w:cs="Times New Roman"/>
          <w:sz w:val="16"/>
          <w:szCs w:val="16"/>
        </w:rPr>
        <w:t>1b5b95995db845cc1e4b1b5d9d952198</w:t>
      </w:r>
    </w:p>
    <w:p w14:paraId="486302FF" w14:textId="77777777" w:rsidR="00686D02" w:rsidRPr="00686D02" w:rsidRDefault="00686D02" w:rsidP="00686D02">
      <w:pPr>
        <w:spacing w:line="240" w:lineRule="auto"/>
        <w:rPr>
          <w:rFonts w:cs="Times New Roman"/>
          <w:sz w:val="16"/>
          <w:szCs w:val="16"/>
        </w:rPr>
      </w:pPr>
      <w:r w:rsidRPr="00686D02">
        <w:rPr>
          <w:rFonts w:cs="Times New Roman"/>
          <w:sz w:val="16"/>
          <w:szCs w:val="16"/>
        </w:rPr>
        <w:t>ad7bffe4fde25c9a4e6b72e4b69bb9d5</w:t>
      </w:r>
    </w:p>
    <w:p w14:paraId="1976D139" w14:textId="77777777" w:rsidR="00686D02" w:rsidRPr="00686D02" w:rsidRDefault="00686D02" w:rsidP="00686D02">
      <w:pPr>
        <w:spacing w:line="240" w:lineRule="auto"/>
        <w:rPr>
          <w:rFonts w:cs="Times New Roman"/>
          <w:sz w:val="16"/>
          <w:szCs w:val="16"/>
        </w:rPr>
      </w:pPr>
      <w:r w:rsidRPr="00686D02">
        <w:rPr>
          <w:rFonts w:cs="Times New Roman"/>
          <w:sz w:val="16"/>
          <w:szCs w:val="16"/>
        </w:rPr>
        <w:t>74a9d2afe4c02a48f68b7ae8c1bedbbf</w:t>
      </w:r>
    </w:p>
    <w:p w14:paraId="7E453059" w14:textId="77777777" w:rsidR="00686D02" w:rsidRPr="00686D02" w:rsidRDefault="00686D02" w:rsidP="00686D02">
      <w:pPr>
        <w:spacing w:line="240" w:lineRule="auto"/>
        <w:rPr>
          <w:rFonts w:cs="Times New Roman"/>
          <w:sz w:val="16"/>
          <w:szCs w:val="16"/>
        </w:rPr>
      </w:pPr>
      <w:r w:rsidRPr="00686D02">
        <w:rPr>
          <w:rFonts w:cs="Times New Roman"/>
          <w:sz w:val="16"/>
          <w:szCs w:val="16"/>
        </w:rPr>
        <w:t>204d8ccdfb33a315760a554a978317e3</w:t>
      </w:r>
    </w:p>
    <w:p w14:paraId="3F5CD2D3" w14:textId="77777777" w:rsidR="00686D02" w:rsidRPr="00686D02" w:rsidRDefault="00686D02" w:rsidP="00686D02">
      <w:pPr>
        <w:spacing w:line="240" w:lineRule="auto"/>
        <w:rPr>
          <w:rFonts w:cs="Times New Roman"/>
          <w:sz w:val="16"/>
          <w:szCs w:val="16"/>
        </w:rPr>
      </w:pPr>
      <w:r w:rsidRPr="00686D02">
        <w:rPr>
          <w:rFonts w:cs="Times New Roman"/>
          <w:sz w:val="16"/>
          <w:szCs w:val="16"/>
        </w:rPr>
        <w:t>678c155ab6ded113732106f1e77594f1</w:t>
      </w:r>
    </w:p>
    <w:p w14:paraId="6710B24E" w14:textId="77777777" w:rsidR="00686D02" w:rsidRPr="00686D02" w:rsidRDefault="00686D02" w:rsidP="00686D02">
      <w:pPr>
        <w:spacing w:line="240" w:lineRule="auto"/>
        <w:rPr>
          <w:rFonts w:cs="Times New Roman"/>
          <w:sz w:val="16"/>
          <w:szCs w:val="16"/>
        </w:rPr>
      </w:pPr>
      <w:r w:rsidRPr="00686D02">
        <w:rPr>
          <w:rFonts w:cs="Times New Roman"/>
          <w:sz w:val="16"/>
          <w:szCs w:val="16"/>
        </w:rPr>
        <w:t>821e4c194c721f6f40b6a63b71229677</w:t>
      </w:r>
    </w:p>
    <w:p w14:paraId="06954962" w14:textId="77777777" w:rsidR="00686D02" w:rsidRPr="00686D02" w:rsidRDefault="00686D02" w:rsidP="00686D02">
      <w:pPr>
        <w:spacing w:line="240" w:lineRule="auto"/>
        <w:rPr>
          <w:rFonts w:cs="Times New Roman"/>
          <w:sz w:val="16"/>
          <w:szCs w:val="16"/>
        </w:rPr>
      </w:pPr>
      <w:r w:rsidRPr="00686D02">
        <w:rPr>
          <w:rFonts w:cs="Times New Roman"/>
          <w:sz w:val="16"/>
          <w:szCs w:val="16"/>
        </w:rPr>
        <w:t>65a7354887d20d2e5390758e4ab22327</w:t>
      </w:r>
    </w:p>
    <w:p w14:paraId="282CEF6C" w14:textId="77777777" w:rsidR="00686D02" w:rsidRPr="00686D02" w:rsidRDefault="00686D02" w:rsidP="00686D02">
      <w:pPr>
        <w:spacing w:line="240" w:lineRule="auto"/>
        <w:rPr>
          <w:rFonts w:cs="Times New Roman"/>
          <w:sz w:val="16"/>
          <w:szCs w:val="16"/>
        </w:rPr>
      </w:pPr>
      <w:r w:rsidRPr="00686D02">
        <w:rPr>
          <w:rFonts w:cs="Times New Roman"/>
          <w:sz w:val="16"/>
          <w:szCs w:val="16"/>
        </w:rPr>
        <w:t>50b28f7d71f5bc9e737e835ea1ce31b4</w:t>
      </w:r>
    </w:p>
    <w:p w14:paraId="5EE9CC43" w14:textId="77777777" w:rsidR="00686D02" w:rsidRPr="00686D02" w:rsidRDefault="00686D02" w:rsidP="00686D02">
      <w:pPr>
        <w:spacing w:line="240" w:lineRule="auto"/>
        <w:rPr>
          <w:rFonts w:cs="Times New Roman"/>
          <w:sz w:val="16"/>
          <w:szCs w:val="16"/>
        </w:rPr>
      </w:pPr>
      <w:r w:rsidRPr="00686D02">
        <w:rPr>
          <w:rFonts w:cs="Times New Roman"/>
          <w:sz w:val="16"/>
          <w:szCs w:val="16"/>
        </w:rPr>
        <w:t>a10fe5fa3f861d6f3faf705013e43045</w:t>
      </w:r>
    </w:p>
    <w:p w14:paraId="4A4E11DD" w14:textId="77777777" w:rsidR="00686D02" w:rsidRPr="00686D02" w:rsidRDefault="00686D02" w:rsidP="00686D02">
      <w:pPr>
        <w:spacing w:line="240" w:lineRule="auto"/>
        <w:rPr>
          <w:rFonts w:cs="Times New Roman"/>
          <w:sz w:val="16"/>
          <w:szCs w:val="16"/>
        </w:rPr>
      </w:pPr>
      <w:r w:rsidRPr="00686D02">
        <w:rPr>
          <w:rFonts w:cs="Times New Roman"/>
          <w:sz w:val="16"/>
          <w:szCs w:val="16"/>
        </w:rPr>
        <w:t>2d7839f3fc66dceee05dd4da03474675</w:t>
      </w:r>
    </w:p>
    <w:p w14:paraId="301017DD" w14:textId="77777777" w:rsidR="00686D02" w:rsidRPr="00686D02" w:rsidRDefault="00686D02" w:rsidP="00686D02">
      <w:pPr>
        <w:spacing w:line="240" w:lineRule="auto"/>
        <w:rPr>
          <w:rFonts w:cs="Times New Roman"/>
          <w:sz w:val="16"/>
          <w:szCs w:val="16"/>
        </w:rPr>
      </w:pPr>
      <w:r w:rsidRPr="00686D02">
        <w:rPr>
          <w:rFonts w:cs="Times New Roman"/>
          <w:sz w:val="16"/>
          <w:szCs w:val="16"/>
        </w:rPr>
        <w:t>64b816007c77d52ed709b39d9068ee31</w:t>
      </w:r>
    </w:p>
    <w:p w14:paraId="7470452F" w14:textId="77777777" w:rsidR="00686D02" w:rsidRPr="00686D02" w:rsidRDefault="00686D02" w:rsidP="00686D02">
      <w:pPr>
        <w:spacing w:line="240" w:lineRule="auto"/>
        <w:rPr>
          <w:rFonts w:cs="Times New Roman"/>
          <w:sz w:val="16"/>
          <w:szCs w:val="16"/>
        </w:rPr>
      </w:pPr>
      <w:r w:rsidRPr="00686D02">
        <w:rPr>
          <w:rFonts w:cs="Times New Roman"/>
          <w:sz w:val="16"/>
          <w:szCs w:val="16"/>
        </w:rPr>
        <w:t>415b1760a16e726ed41d51dbeaa4838f</w:t>
      </w:r>
    </w:p>
    <w:p w14:paraId="121B1C5B" w14:textId="77777777" w:rsidR="00686D02" w:rsidRPr="00686D02" w:rsidRDefault="00686D02" w:rsidP="00686D02">
      <w:pPr>
        <w:spacing w:line="240" w:lineRule="auto"/>
        <w:rPr>
          <w:rFonts w:cs="Times New Roman"/>
          <w:sz w:val="16"/>
          <w:szCs w:val="16"/>
        </w:rPr>
      </w:pPr>
      <w:r w:rsidRPr="00686D02">
        <w:rPr>
          <w:rFonts w:cs="Times New Roman"/>
          <w:sz w:val="16"/>
          <w:szCs w:val="16"/>
        </w:rPr>
        <w:t>51e12adc70d90dd1827de80e979cc7ca</w:t>
      </w:r>
    </w:p>
    <w:p w14:paraId="351B8156" w14:textId="77777777" w:rsidR="00686D02" w:rsidRPr="00686D02" w:rsidRDefault="00686D02" w:rsidP="00686D02">
      <w:pPr>
        <w:spacing w:line="240" w:lineRule="auto"/>
        <w:rPr>
          <w:rFonts w:cs="Times New Roman"/>
          <w:sz w:val="16"/>
          <w:szCs w:val="16"/>
        </w:rPr>
      </w:pPr>
      <w:r w:rsidRPr="00686D02">
        <w:rPr>
          <w:rFonts w:cs="Times New Roman"/>
          <w:sz w:val="16"/>
          <w:szCs w:val="16"/>
        </w:rPr>
        <w:t>487abbadd74e843ddaa0da3af36769e5</w:t>
      </w:r>
    </w:p>
    <w:p w14:paraId="7B3D9582" w14:textId="77777777" w:rsidR="00686D02" w:rsidRPr="00686D02" w:rsidRDefault="00686D02" w:rsidP="00686D02">
      <w:pPr>
        <w:spacing w:line="240" w:lineRule="auto"/>
        <w:rPr>
          <w:rFonts w:cs="Times New Roman"/>
          <w:sz w:val="16"/>
          <w:szCs w:val="16"/>
        </w:rPr>
      </w:pPr>
      <w:r w:rsidRPr="00686D02">
        <w:rPr>
          <w:rFonts w:cs="Times New Roman"/>
          <w:sz w:val="16"/>
          <w:szCs w:val="16"/>
        </w:rPr>
        <w:t>c41d0febd6a9eae9eff5ee3f96d72cbd</w:t>
      </w:r>
    </w:p>
    <w:p w14:paraId="049D9132" w14:textId="77777777" w:rsidR="00686D02" w:rsidRPr="00686D02" w:rsidRDefault="00686D02" w:rsidP="00686D02">
      <w:pPr>
        <w:spacing w:line="240" w:lineRule="auto"/>
        <w:rPr>
          <w:rFonts w:cs="Times New Roman"/>
          <w:sz w:val="16"/>
          <w:szCs w:val="16"/>
        </w:rPr>
      </w:pPr>
      <w:r w:rsidRPr="00686D02">
        <w:rPr>
          <w:rFonts w:cs="Times New Roman"/>
          <w:sz w:val="16"/>
          <w:szCs w:val="16"/>
        </w:rPr>
        <w:t>73a2907611ee9ae8fb91f1c5295e10c9</w:t>
      </w:r>
    </w:p>
    <w:p w14:paraId="2BD7CD1C" w14:textId="77777777" w:rsidR="00686D02" w:rsidRPr="00686D02" w:rsidRDefault="00686D02" w:rsidP="00686D02">
      <w:pPr>
        <w:spacing w:line="240" w:lineRule="auto"/>
        <w:rPr>
          <w:rFonts w:cs="Times New Roman"/>
          <w:sz w:val="16"/>
          <w:szCs w:val="16"/>
        </w:rPr>
      </w:pPr>
      <w:r w:rsidRPr="00686D02">
        <w:rPr>
          <w:rFonts w:cs="Times New Roman"/>
          <w:sz w:val="16"/>
          <w:szCs w:val="16"/>
        </w:rPr>
        <w:t>b5d1bee5a22623b0419b2205467f8d6a</w:t>
      </w:r>
    </w:p>
    <w:p w14:paraId="10E46984" w14:textId="77777777" w:rsidR="00686D02" w:rsidRPr="00686D02" w:rsidRDefault="00686D02" w:rsidP="00686D02">
      <w:pPr>
        <w:spacing w:line="240" w:lineRule="auto"/>
        <w:rPr>
          <w:rFonts w:cs="Times New Roman"/>
          <w:sz w:val="16"/>
          <w:szCs w:val="16"/>
        </w:rPr>
      </w:pPr>
      <w:r w:rsidRPr="00686D02">
        <w:rPr>
          <w:rFonts w:cs="Times New Roman"/>
          <w:sz w:val="16"/>
          <w:szCs w:val="16"/>
        </w:rPr>
        <w:t>07f398af7e2b789d550b8b3e6f0465e4</w:t>
      </w:r>
    </w:p>
    <w:p w14:paraId="25B0A53A" w14:textId="77777777" w:rsidR="00686D02" w:rsidRPr="00686D02" w:rsidRDefault="00686D02" w:rsidP="00686D02">
      <w:pPr>
        <w:spacing w:line="240" w:lineRule="auto"/>
        <w:rPr>
          <w:rFonts w:cs="Times New Roman"/>
          <w:sz w:val="16"/>
          <w:szCs w:val="16"/>
        </w:rPr>
      </w:pPr>
      <w:r w:rsidRPr="00686D02">
        <w:rPr>
          <w:rFonts w:cs="Times New Roman"/>
          <w:sz w:val="16"/>
          <w:szCs w:val="16"/>
        </w:rPr>
        <w:t>482f683d8dab749cc3960421effdc7cb</w:t>
      </w:r>
    </w:p>
    <w:p w14:paraId="04BF655C" w14:textId="77777777" w:rsidR="00686D02" w:rsidRPr="00686D02" w:rsidRDefault="00686D02" w:rsidP="00686D02">
      <w:pPr>
        <w:spacing w:line="240" w:lineRule="auto"/>
        <w:rPr>
          <w:rFonts w:cs="Times New Roman"/>
          <w:sz w:val="16"/>
          <w:szCs w:val="16"/>
        </w:rPr>
      </w:pPr>
      <w:r w:rsidRPr="00686D02">
        <w:rPr>
          <w:rFonts w:cs="Times New Roman"/>
          <w:sz w:val="16"/>
          <w:szCs w:val="16"/>
        </w:rPr>
        <w:t>a3d0856589da38ef3acb65e0e06df850</w:t>
      </w:r>
    </w:p>
    <w:p w14:paraId="3DA0323E" w14:textId="77777777" w:rsidR="00686D02" w:rsidRPr="00686D02" w:rsidRDefault="00686D02" w:rsidP="00686D02">
      <w:pPr>
        <w:spacing w:line="240" w:lineRule="auto"/>
        <w:rPr>
          <w:rFonts w:cs="Times New Roman"/>
          <w:sz w:val="16"/>
          <w:szCs w:val="16"/>
        </w:rPr>
      </w:pPr>
      <w:r w:rsidRPr="00686D02">
        <w:rPr>
          <w:rFonts w:cs="Times New Roman"/>
          <w:sz w:val="16"/>
          <w:szCs w:val="16"/>
        </w:rPr>
        <w:t>aa47f80e669d593af7aca3757ffc8203</w:t>
      </w:r>
    </w:p>
    <w:p w14:paraId="45B45ABA" w14:textId="77777777" w:rsidR="00686D02" w:rsidRPr="00686D02" w:rsidRDefault="00686D02" w:rsidP="00686D02">
      <w:pPr>
        <w:spacing w:line="240" w:lineRule="auto"/>
        <w:rPr>
          <w:rFonts w:cs="Times New Roman"/>
          <w:sz w:val="16"/>
          <w:szCs w:val="16"/>
        </w:rPr>
      </w:pPr>
      <w:r w:rsidRPr="00686D02">
        <w:rPr>
          <w:rFonts w:cs="Times New Roman"/>
          <w:sz w:val="16"/>
          <w:szCs w:val="16"/>
        </w:rPr>
        <w:t>55da827a2e1e53de9a99a5a7be8e6e80</w:t>
      </w:r>
    </w:p>
    <w:p w14:paraId="3309621F" w14:textId="77777777" w:rsidR="00686D02" w:rsidRPr="00686D02" w:rsidRDefault="00686D02" w:rsidP="00686D02">
      <w:pPr>
        <w:spacing w:line="240" w:lineRule="auto"/>
        <w:rPr>
          <w:rFonts w:cs="Times New Roman"/>
          <w:sz w:val="16"/>
          <w:szCs w:val="16"/>
        </w:rPr>
      </w:pPr>
      <w:r w:rsidRPr="00686D02">
        <w:rPr>
          <w:rFonts w:cs="Times New Roman"/>
          <w:sz w:val="16"/>
          <w:szCs w:val="16"/>
        </w:rPr>
        <w:t>2826ec1db9dd35d4dcfe718a8a4f2115</w:t>
      </w:r>
    </w:p>
    <w:p w14:paraId="0A05FCDB" w14:textId="77777777" w:rsidR="00686D02" w:rsidRPr="00686D02" w:rsidRDefault="00686D02" w:rsidP="00686D02">
      <w:pPr>
        <w:spacing w:line="240" w:lineRule="auto"/>
        <w:rPr>
          <w:rFonts w:cs="Times New Roman"/>
          <w:sz w:val="16"/>
          <w:szCs w:val="16"/>
        </w:rPr>
      </w:pPr>
      <w:r w:rsidRPr="00686D02">
        <w:rPr>
          <w:rFonts w:cs="Times New Roman"/>
          <w:sz w:val="16"/>
          <w:szCs w:val="16"/>
        </w:rPr>
        <w:t>5debe91e20fe06cd62a42a89a7464e77</w:t>
      </w:r>
    </w:p>
    <w:p w14:paraId="22C21CE0" w14:textId="77777777" w:rsidR="00686D02" w:rsidRPr="00686D02" w:rsidRDefault="00686D02" w:rsidP="00686D02">
      <w:pPr>
        <w:spacing w:line="240" w:lineRule="auto"/>
        <w:rPr>
          <w:rFonts w:cs="Times New Roman"/>
          <w:sz w:val="16"/>
          <w:szCs w:val="16"/>
        </w:rPr>
      </w:pPr>
      <w:r w:rsidRPr="00686D02">
        <w:rPr>
          <w:rFonts w:cs="Times New Roman"/>
          <w:sz w:val="16"/>
          <w:szCs w:val="16"/>
        </w:rPr>
        <w:t>4970b1306b05839117f41ad8e89af98f</w:t>
      </w:r>
    </w:p>
    <w:p w14:paraId="0BDA8383" w14:textId="77777777" w:rsidR="00686D02" w:rsidRPr="00686D02" w:rsidRDefault="00686D02" w:rsidP="00686D02">
      <w:pPr>
        <w:spacing w:line="240" w:lineRule="auto"/>
        <w:rPr>
          <w:rFonts w:cs="Times New Roman"/>
          <w:sz w:val="16"/>
          <w:szCs w:val="16"/>
        </w:rPr>
      </w:pPr>
      <w:r w:rsidRPr="00686D02">
        <w:rPr>
          <w:rFonts w:cs="Times New Roman"/>
          <w:sz w:val="16"/>
          <w:szCs w:val="16"/>
        </w:rPr>
        <w:t>4c8401f098965da00884231dd3460eb8</w:t>
      </w:r>
    </w:p>
    <w:p w14:paraId="58F3ECAA" w14:textId="77777777" w:rsidR="00686D02" w:rsidRPr="00686D02" w:rsidRDefault="00686D02" w:rsidP="00686D02">
      <w:pPr>
        <w:spacing w:line="240" w:lineRule="auto"/>
        <w:rPr>
          <w:rFonts w:cs="Times New Roman"/>
          <w:sz w:val="16"/>
          <w:szCs w:val="16"/>
        </w:rPr>
      </w:pPr>
      <w:r w:rsidRPr="00686D02">
        <w:rPr>
          <w:rFonts w:cs="Times New Roman"/>
          <w:sz w:val="16"/>
          <w:szCs w:val="16"/>
        </w:rPr>
        <w:t>59e796eb656a8eeaef04ffc056d50343</w:t>
      </w:r>
    </w:p>
    <w:p w14:paraId="20CB18D1" w14:textId="77777777" w:rsidR="00686D02" w:rsidRPr="00686D02" w:rsidRDefault="00686D02" w:rsidP="00686D02">
      <w:pPr>
        <w:spacing w:line="240" w:lineRule="auto"/>
        <w:rPr>
          <w:rFonts w:cs="Times New Roman"/>
          <w:sz w:val="16"/>
          <w:szCs w:val="16"/>
        </w:rPr>
      </w:pPr>
      <w:r w:rsidRPr="00686D02">
        <w:rPr>
          <w:rFonts w:cs="Times New Roman"/>
          <w:sz w:val="16"/>
          <w:szCs w:val="16"/>
        </w:rPr>
        <w:t>4289d22df5d1cc0954855cf2deb8334c</w:t>
      </w:r>
    </w:p>
    <w:p w14:paraId="2A83C259" w14:textId="77777777" w:rsidR="00686D02" w:rsidRPr="00686D02" w:rsidRDefault="00686D02" w:rsidP="00686D02">
      <w:pPr>
        <w:spacing w:line="240" w:lineRule="auto"/>
        <w:rPr>
          <w:rFonts w:cs="Times New Roman"/>
          <w:sz w:val="16"/>
          <w:szCs w:val="16"/>
        </w:rPr>
      </w:pPr>
      <w:r w:rsidRPr="00686D02">
        <w:rPr>
          <w:rFonts w:cs="Times New Roman"/>
          <w:sz w:val="16"/>
          <w:szCs w:val="16"/>
        </w:rPr>
        <w:t>43fb81c8a21da02c255b52226b38e69d</w:t>
      </w:r>
    </w:p>
    <w:p w14:paraId="1BC3A18F" w14:textId="77777777" w:rsidR="00686D02" w:rsidRPr="00686D02" w:rsidRDefault="00686D02" w:rsidP="00686D02">
      <w:pPr>
        <w:spacing w:line="240" w:lineRule="auto"/>
        <w:rPr>
          <w:rFonts w:cs="Times New Roman"/>
          <w:sz w:val="16"/>
          <w:szCs w:val="16"/>
        </w:rPr>
      </w:pPr>
      <w:r w:rsidRPr="00686D02">
        <w:rPr>
          <w:rFonts w:cs="Times New Roman"/>
          <w:sz w:val="16"/>
          <w:szCs w:val="16"/>
        </w:rPr>
        <w:t>109bf42d3a6c45ed704bf0c62bcf7b89</w:t>
      </w:r>
    </w:p>
    <w:p w14:paraId="3B199A88" w14:textId="77777777" w:rsidR="00686D02" w:rsidRPr="00686D02" w:rsidRDefault="00686D02" w:rsidP="00686D02">
      <w:pPr>
        <w:spacing w:line="240" w:lineRule="auto"/>
        <w:rPr>
          <w:rFonts w:cs="Times New Roman"/>
          <w:sz w:val="16"/>
          <w:szCs w:val="16"/>
        </w:rPr>
      </w:pPr>
      <w:r w:rsidRPr="00686D02">
        <w:rPr>
          <w:rFonts w:cs="Times New Roman"/>
          <w:sz w:val="16"/>
          <w:szCs w:val="16"/>
        </w:rPr>
        <w:t>941f3287588ec29e5837b0d491997d85</w:t>
      </w:r>
    </w:p>
    <w:p w14:paraId="604A13FE" w14:textId="77777777" w:rsidR="00686D02" w:rsidRPr="00686D02" w:rsidRDefault="00686D02" w:rsidP="00686D02">
      <w:pPr>
        <w:spacing w:line="240" w:lineRule="auto"/>
        <w:rPr>
          <w:rFonts w:cs="Times New Roman"/>
          <w:sz w:val="16"/>
          <w:szCs w:val="16"/>
        </w:rPr>
      </w:pPr>
      <w:r w:rsidRPr="00686D02">
        <w:rPr>
          <w:rFonts w:cs="Times New Roman"/>
          <w:sz w:val="16"/>
          <w:szCs w:val="16"/>
        </w:rPr>
        <w:t>8e01e390bbbe011cd06b71fc01e69f43</w:t>
      </w:r>
    </w:p>
    <w:p w14:paraId="14EDE725" w14:textId="77777777" w:rsidR="00686D02" w:rsidRPr="00686D02" w:rsidRDefault="00686D02" w:rsidP="00686D02">
      <w:pPr>
        <w:spacing w:line="240" w:lineRule="auto"/>
        <w:rPr>
          <w:rFonts w:cs="Times New Roman"/>
          <w:sz w:val="16"/>
          <w:szCs w:val="16"/>
        </w:rPr>
      </w:pPr>
      <w:r w:rsidRPr="00686D02">
        <w:rPr>
          <w:rFonts w:cs="Times New Roman"/>
          <w:sz w:val="16"/>
          <w:szCs w:val="16"/>
        </w:rPr>
        <w:t>7f882517f15b9d2e9d6d3d01bc25b707</w:t>
      </w:r>
    </w:p>
    <w:p w14:paraId="05C93130" w14:textId="77777777" w:rsidR="00686D02" w:rsidRPr="00686D02" w:rsidRDefault="00686D02" w:rsidP="00686D02">
      <w:pPr>
        <w:spacing w:line="240" w:lineRule="auto"/>
        <w:rPr>
          <w:rFonts w:cs="Times New Roman"/>
          <w:sz w:val="16"/>
          <w:szCs w:val="16"/>
        </w:rPr>
      </w:pPr>
      <w:r w:rsidRPr="00686D02">
        <w:rPr>
          <w:rFonts w:cs="Times New Roman"/>
          <w:sz w:val="16"/>
          <w:szCs w:val="16"/>
        </w:rPr>
        <w:t>0546abe6293ba40348e1734fafca47ec</w:t>
      </w:r>
    </w:p>
    <w:p w14:paraId="1270C180"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b9e7e85faaecdcb25ec0ac8478cc09a5</w:t>
      </w:r>
    </w:p>
    <w:p w14:paraId="0ABC14C9" w14:textId="77777777" w:rsidR="00686D02" w:rsidRPr="00686D02" w:rsidRDefault="00686D02" w:rsidP="00686D02">
      <w:pPr>
        <w:spacing w:line="240" w:lineRule="auto"/>
        <w:rPr>
          <w:rFonts w:cs="Times New Roman"/>
          <w:sz w:val="16"/>
          <w:szCs w:val="16"/>
        </w:rPr>
      </w:pPr>
      <w:r w:rsidRPr="00686D02">
        <w:rPr>
          <w:rFonts w:cs="Times New Roman"/>
          <w:sz w:val="16"/>
          <w:szCs w:val="16"/>
        </w:rPr>
        <w:t>b8e1be3732343d63cb8c4fd84228c9ca</w:t>
      </w:r>
    </w:p>
    <w:p w14:paraId="6C7608DB" w14:textId="77777777" w:rsidR="00686D02" w:rsidRPr="00686D02" w:rsidRDefault="00686D02" w:rsidP="00686D02">
      <w:pPr>
        <w:spacing w:line="240" w:lineRule="auto"/>
        <w:rPr>
          <w:rFonts w:cs="Times New Roman"/>
          <w:sz w:val="16"/>
          <w:szCs w:val="16"/>
        </w:rPr>
      </w:pPr>
      <w:r w:rsidRPr="00686D02">
        <w:rPr>
          <w:rFonts w:cs="Times New Roman"/>
          <w:sz w:val="16"/>
          <w:szCs w:val="16"/>
        </w:rPr>
        <w:t>148891362ae542a3163d37bceface0de</w:t>
      </w:r>
    </w:p>
    <w:p w14:paraId="073EAF5A" w14:textId="77777777" w:rsidR="00686D02" w:rsidRPr="00686D02" w:rsidRDefault="00686D02" w:rsidP="00686D02">
      <w:pPr>
        <w:spacing w:line="240" w:lineRule="auto"/>
        <w:rPr>
          <w:rFonts w:cs="Times New Roman"/>
          <w:sz w:val="16"/>
          <w:szCs w:val="16"/>
        </w:rPr>
      </w:pPr>
      <w:r w:rsidRPr="00686D02">
        <w:rPr>
          <w:rFonts w:cs="Times New Roman"/>
          <w:sz w:val="16"/>
          <w:szCs w:val="16"/>
        </w:rPr>
        <w:t>aba2a43121c8e22d2ad43afbeecc9815</w:t>
      </w:r>
    </w:p>
    <w:p w14:paraId="0AD9B17E" w14:textId="77777777" w:rsidR="00686D02" w:rsidRPr="00686D02" w:rsidRDefault="00686D02" w:rsidP="00686D02">
      <w:pPr>
        <w:spacing w:line="240" w:lineRule="auto"/>
        <w:rPr>
          <w:rFonts w:cs="Times New Roman"/>
          <w:sz w:val="16"/>
          <w:szCs w:val="16"/>
        </w:rPr>
      </w:pPr>
      <w:r w:rsidRPr="00686D02">
        <w:rPr>
          <w:rFonts w:cs="Times New Roman"/>
          <w:sz w:val="16"/>
          <w:szCs w:val="16"/>
        </w:rPr>
        <w:t>1690cab8d0502df13ac27e15867c806f</w:t>
      </w:r>
    </w:p>
    <w:p w14:paraId="5C7ADF2D" w14:textId="77777777" w:rsidR="00686D02" w:rsidRPr="00686D02" w:rsidRDefault="00686D02" w:rsidP="00686D02">
      <w:pPr>
        <w:spacing w:line="240" w:lineRule="auto"/>
        <w:rPr>
          <w:rFonts w:cs="Times New Roman"/>
          <w:sz w:val="16"/>
          <w:szCs w:val="16"/>
        </w:rPr>
      </w:pPr>
      <w:r w:rsidRPr="00686D02">
        <w:rPr>
          <w:rFonts w:cs="Times New Roman"/>
          <w:sz w:val="16"/>
          <w:szCs w:val="16"/>
        </w:rPr>
        <w:t>bd45fe39d359ac635fa87e209149a084</w:t>
      </w:r>
    </w:p>
    <w:p w14:paraId="70D0A839" w14:textId="77777777" w:rsidR="00686D02" w:rsidRPr="00686D02" w:rsidRDefault="00686D02" w:rsidP="00686D02">
      <w:pPr>
        <w:spacing w:line="240" w:lineRule="auto"/>
        <w:rPr>
          <w:rFonts w:cs="Times New Roman"/>
          <w:sz w:val="16"/>
          <w:szCs w:val="16"/>
        </w:rPr>
      </w:pPr>
      <w:r w:rsidRPr="00686D02">
        <w:rPr>
          <w:rFonts w:cs="Times New Roman"/>
          <w:sz w:val="16"/>
          <w:szCs w:val="16"/>
        </w:rPr>
        <w:t>bda2c02b8ae5de607227459f60f5392c</w:t>
      </w:r>
    </w:p>
    <w:p w14:paraId="0FD27B9C" w14:textId="77777777" w:rsidR="00686D02" w:rsidRPr="00686D02" w:rsidRDefault="00686D02" w:rsidP="00686D02">
      <w:pPr>
        <w:spacing w:line="240" w:lineRule="auto"/>
        <w:rPr>
          <w:rFonts w:cs="Times New Roman"/>
          <w:sz w:val="16"/>
          <w:szCs w:val="16"/>
        </w:rPr>
      </w:pPr>
      <w:r w:rsidRPr="00686D02">
        <w:rPr>
          <w:rFonts w:cs="Times New Roman"/>
          <w:sz w:val="16"/>
          <w:szCs w:val="16"/>
        </w:rPr>
        <w:t>03831a13d480daed3d2b63201cb6bcc5</w:t>
      </w:r>
    </w:p>
    <w:p w14:paraId="18DCCE8A" w14:textId="77777777" w:rsidR="00686D02" w:rsidRPr="00686D02" w:rsidRDefault="00686D02" w:rsidP="00686D02">
      <w:pPr>
        <w:spacing w:line="240" w:lineRule="auto"/>
        <w:rPr>
          <w:rFonts w:cs="Times New Roman"/>
          <w:sz w:val="16"/>
          <w:szCs w:val="16"/>
        </w:rPr>
      </w:pPr>
      <w:r w:rsidRPr="00686D02">
        <w:rPr>
          <w:rFonts w:cs="Times New Roman"/>
          <w:sz w:val="16"/>
          <w:szCs w:val="16"/>
        </w:rPr>
        <w:t>c3d7a19824da82aa97056400b6b7ba38</w:t>
      </w:r>
    </w:p>
    <w:p w14:paraId="69EC46D1" w14:textId="77777777" w:rsidR="00686D02" w:rsidRPr="00686D02" w:rsidRDefault="00686D02" w:rsidP="00686D02">
      <w:pPr>
        <w:spacing w:line="240" w:lineRule="auto"/>
        <w:rPr>
          <w:rFonts w:cs="Times New Roman"/>
          <w:sz w:val="16"/>
          <w:szCs w:val="16"/>
        </w:rPr>
      </w:pPr>
      <w:r w:rsidRPr="00686D02">
        <w:rPr>
          <w:rFonts w:cs="Times New Roman"/>
          <w:sz w:val="16"/>
          <w:szCs w:val="16"/>
        </w:rPr>
        <w:t>73cb1fb669dae3e830b4c3ef800750db</w:t>
      </w:r>
    </w:p>
    <w:p w14:paraId="2865B318" w14:textId="77777777" w:rsidR="00686D02" w:rsidRPr="00686D02" w:rsidRDefault="00686D02" w:rsidP="00686D02">
      <w:pPr>
        <w:spacing w:line="240" w:lineRule="auto"/>
        <w:rPr>
          <w:rFonts w:cs="Times New Roman"/>
          <w:sz w:val="16"/>
          <w:szCs w:val="16"/>
        </w:rPr>
      </w:pPr>
      <w:r w:rsidRPr="00686D02">
        <w:rPr>
          <w:rFonts w:cs="Times New Roman"/>
          <w:sz w:val="16"/>
          <w:szCs w:val="16"/>
        </w:rPr>
        <w:t>46ab2971fe0c350486423b576a02f867</w:t>
      </w:r>
    </w:p>
    <w:p w14:paraId="60945A29" w14:textId="77777777" w:rsidR="00686D02" w:rsidRPr="00686D02" w:rsidRDefault="00686D02" w:rsidP="00686D02">
      <w:pPr>
        <w:spacing w:line="240" w:lineRule="auto"/>
        <w:rPr>
          <w:rFonts w:cs="Times New Roman"/>
          <w:sz w:val="16"/>
          <w:szCs w:val="16"/>
        </w:rPr>
      </w:pPr>
      <w:r w:rsidRPr="00686D02">
        <w:rPr>
          <w:rFonts w:cs="Times New Roman"/>
          <w:sz w:val="16"/>
          <w:szCs w:val="16"/>
        </w:rPr>
        <w:t>b464459e265de6c10cc3f70491315b82</w:t>
      </w:r>
    </w:p>
    <w:p w14:paraId="3653CACF" w14:textId="77777777" w:rsidR="00686D02" w:rsidRPr="00686D02" w:rsidRDefault="00686D02" w:rsidP="00686D02">
      <w:pPr>
        <w:spacing w:line="240" w:lineRule="auto"/>
        <w:rPr>
          <w:rFonts w:cs="Times New Roman"/>
          <w:sz w:val="16"/>
          <w:szCs w:val="16"/>
        </w:rPr>
      </w:pPr>
      <w:r w:rsidRPr="00686D02">
        <w:rPr>
          <w:rFonts w:cs="Times New Roman"/>
          <w:sz w:val="16"/>
          <w:szCs w:val="16"/>
        </w:rPr>
        <w:t>562b8e74dc5057c94db988dd1459cf1d</w:t>
      </w:r>
    </w:p>
    <w:p w14:paraId="479840F7" w14:textId="77777777" w:rsidR="00686D02" w:rsidRPr="00686D02" w:rsidRDefault="00686D02" w:rsidP="00686D02">
      <w:pPr>
        <w:spacing w:line="240" w:lineRule="auto"/>
        <w:rPr>
          <w:rFonts w:cs="Times New Roman"/>
          <w:sz w:val="16"/>
          <w:szCs w:val="16"/>
        </w:rPr>
      </w:pPr>
      <w:r w:rsidRPr="00686D02">
        <w:rPr>
          <w:rFonts w:cs="Times New Roman"/>
          <w:sz w:val="16"/>
          <w:szCs w:val="16"/>
        </w:rPr>
        <w:t>5c8846befc08e672ca2997f443819d07</w:t>
      </w:r>
    </w:p>
    <w:p w14:paraId="37010E6F" w14:textId="77777777" w:rsidR="00686D02" w:rsidRPr="00686D02" w:rsidRDefault="00686D02" w:rsidP="00686D02">
      <w:pPr>
        <w:spacing w:line="240" w:lineRule="auto"/>
        <w:rPr>
          <w:rFonts w:cs="Times New Roman"/>
          <w:sz w:val="16"/>
          <w:szCs w:val="16"/>
        </w:rPr>
      </w:pPr>
      <w:r w:rsidRPr="00686D02">
        <w:rPr>
          <w:rFonts w:cs="Times New Roman"/>
          <w:sz w:val="16"/>
          <w:szCs w:val="16"/>
        </w:rPr>
        <w:t>35f4a67d05b74a73d915a89d6a278514</w:t>
      </w:r>
    </w:p>
    <w:p w14:paraId="3E9395D6" w14:textId="77777777" w:rsidR="00686D02" w:rsidRPr="00686D02" w:rsidRDefault="00686D02" w:rsidP="00686D02">
      <w:pPr>
        <w:spacing w:line="240" w:lineRule="auto"/>
        <w:rPr>
          <w:rFonts w:cs="Times New Roman"/>
          <w:sz w:val="16"/>
          <w:szCs w:val="16"/>
        </w:rPr>
      </w:pPr>
      <w:r w:rsidRPr="00686D02">
        <w:rPr>
          <w:rFonts w:cs="Times New Roman"/>
          <w:sz w:val="16"/>
          <w:szCs w:val="16"/>
        </w:rPr>
        <w:t>398aa52575995a05003e696d30469a08</w:t>
      </w:r>
    </w:p>
    <w:p w14:paraId="3EE80098" w14:textId="77777777" w:rsidR="00686D02" w:rsidRPr="00686D02" w:rsidRDefault="00686D02" w:rsidP="00686D02">
      <w:pPr>
        <w:spacing w:line="240" w:lineRule="auto"/>
        <w:rPr>
          <w:rFonts w:cs="Times New Roman"/>
          <w:sz w:val="16"/>
          <w:szCs w:val="16"/>
        </w:rPr>
      </w:pPr>
      <w:r w:rsidRPr="00686D02">
        <w:rPr>
          <w:rFonts w:cs="Times New Roman"/>
          <w:sz w:val="16"/>
          <w:szCs w:val="16"/>
        </w:rPr>
        <w:t>988f08c71b487bb22b9228638056f698</w:t>
      </w:r>
    </w:p>
    <w:p w14:paraId="656B967E" w14:textId="77777777" w:rsidR="00686D02" w:rsidRPr="00686D02" w:rsidRDefault="00686D02" w:rsidP="00686D02">
      <w:pPr>
        <w:spacing w:line="240" w:lineRule="auto"/>
        <w:rPr>
          <w:rFonts w:cs="Times New Roman"/>
          <w:sz w:val="16"/>
          <w:szCs w:val="16"/>
        </w:rPr>
      </w:pPr>
      <w:r w:rsidRPr="00686D02">
        <w:rPr>
          <w:rFonts w:cs="Times New Roman"/>
          <w:sz w:val="16"/>
          <w:szCs w:val="16"/>
        </w:rPr>
        <w:t>067bed758bf971259c2c039ae8ed7193</w:t>
      </w:r>
    </w:p>
    <w:p w14:paraId="6B79405B" w14:textId="77777777" w:rsidR="00686D02" w:rsidRPr="00686D02" w:rsidRDefault="00686D02" w:rsidP="00686D02">
      <w:pPr>
        <w:spacing w:line="240" w:lineRule="auto"/>
        <w:rPr>
          <w:rFonts w:cs="Times New Roman"/>
          <w:sz w:val="16"/>
          <w:szCs w:val="16"/>
        </w:rPr>
      </w:pPr>
      <w:r w:rsidRPr="00686D02">
        <w:rPr>
          <w:rFonts w:cs="Times New Roman"/>
          <w:sz w:val="16"/>
          <w:szCs w:val="16"/>
        </w:rPr>
        <w:t>38fd07e154564aefdcd90891ac2da03c</w:t>
      </w:r>
    </w:p>
    <w:p w14:paraId="25A6C212" w14:textId="77777777" w:rsidR="00686D02" w:rsidRPr="00686D02" w:rsidRDefault="00686D02" w:rsidP="00686D02">
      <w:pPr>
        <w:spacing w:line="240" w:lineRule="auto"/>
        <w:rPr>
          <w:rFonts w:cs="Times New Roman"/>
          <w:sz w:val="16"/>
          <w:szCs w:val="16"/>
        </w:rPr>
      </w:pPr>
      <w:r w:rsidRPr="00686D02">
        <w:rPr>
          <w:rFonts w:cs="Times New Roman"/>
          <w:sz w:val="16"/>
          <w:szCs w:val="16"/>
        </w:rPr>
        <w:t>2cfa0b1c7ff49727a28c222fd524fc2c</w:t>
      </w:r>
    </w:p>
    <w:p w14:paraId="096FEC4F" w14:textId="77777777" w:rsidR="00686D02" w:rsidRPr="00686D02" w:rsidRDefault="00686D02" w:rsidP="00686D02">
      <w:pPr>
        <w:spacing w:line="240" w:lineRule="auto"/>
        <w:rPr>
          <w:rFonts w:cs="Times New Roman"/>
          <w:sz w:val="16"/>
          <w:szCs w:val="16"/>
        </w:rPr>
      </w:pPr>
      <w:r w:rsidRPr="00686D02">
        <w:rPr>
          <w:rFonts w:cs="Times New Roman"/>
          <w:sz w:val="16"/>
          <w:szCs w:val="16"/>
        </w:rPr>
        <w:t>1a6031959d62cc35e0c9d95a8eadfa38</w:t>
      </w:r>
    </w:p>
    <w:p w14:paraId="25C935EB" w14:textId="77777777" w:rsidR="00686D02" w:rsidRPr="00686D02" w:rsidRDefault="00686D02" w:rsidP="00686D02">
      <w:pPr>
        <w:spacing w:line="240" w:lineRule="auto"/>
        <w:rPr>
          <w:rFonts w:cs="Times New Roman"/>
          <w:sz w:val="16"/>
          <w:szCs w:val="16"/>
        </w:rPr>
      </w:pPr>
      <w:r w:rsidRPr="00686D02">
        <w:rPr>
          <w:rFonts w:cs="Times New Roman"/>
          <w:sz w:val="16"/>
          <w:szCs w:val="16"/>
        </w:rPr>
        <w:t>a7c33bf6cbd0079e4d07d9ead4453ed6</w:t>
      </w:r>
    </w:p>
    <w:p w14:paraId="33263A16" w14:textId="77777777" w:rsidR="00686D02" w:rsidRPr="00686D02" w:rsidRDefault="00686D02" w:rsidP="00686D02">
      <w:pPr>
        <w:spacing w:line="240" w:lineRule="auto"/>
        <w:rPr>
          <w:rFonts w:cs="Times New Roman"/>
          <w:sz w:val="16"/>
          <w:szCs w:val="16"/>
        </w:rPr>
      </w:pPr>
      <w:r w:rsidRPr="00686D02">
        <w:rPr>
          <w:rFonts w:cs="Times New Roman"/>
          <w:sz w:val="16"/>
          <w:szCs w:val="16"/>
        </w:rPr>
        <w:t>0826f81f22867a464021aa2f94576693</w:t>
      </w:r>
    </w:p>
    <w:p w14:paraId="5C8F1CEE" w14:textId="77777777" w:rsidR="00686D02" w:rsidRPr="00686D02" w:rsidRDefault="00686D02" w:rsidP="00686D02">
      <w:pPr>
        <w:spacing w:line="240" w:lineRule="auto"/>
        <w:rPr>
          <w:rFonts w:cs="Times New Roman"/>
          <w:sz w:val="16"/>
          <w:szCs w:val="16"/>
        </w:rPr>
      </w:pPr>
      <w:r w:rsidRPr="00686D02">
        <w:rPr>
          <w:rFonts w:cs="Times New Roman"/>
          <w:sz w:val="16"/>
          <w:szCs w:val="16"/>
        </w:rPr>
        <w:t>4bf7765cda5fe17a1a14223cb379b44d</w:t>
      </w:r>
    </w:p>
    <w:p w14:paraId="7955C67A" w14:textId="77777777" w:rsidR="00686D02" w:rsidRPr="00686D02" w:rsidRDefault="00686D02" w:rsidP="00686D02">
      <w:pPr>
        <w:spacing w:line="240" w:lineRule="auto"/>
        <w:rPr>
          <w:rFonts w:cs="Times New Roman"/>
          <w:sz w:val="16"/>
          <w:szCs w:val="16"/>
        </w:rPr>
      </w:pPr>
      <w:r w:rsidRPr="00686D02">
        <w:rPr>
          <w:rFonts w:cs="Times New Roman"/>
          <w:sz w:val="16"/>
          <w:szCs w:val="16"/>
        </w:rPr>
        <w:t>3abfc9971b0244bd8b3fd71bae538450</w:t>
      </w:r>
    </w:p>
    <w:p w14:paraId="6AAC255D" w14:textId="77777777" w:rsidR="00686D02" w:rsidRPr="00686D02" w:rsidRDefault="00686D02" w:rsidP="00686D02">
      <w:pPr>
        <w:spacing w:line="240" w:lineRule="auto"/>
        <w:rPr>
          <w:rFonts w:cs="Times New Roman"/>
          <w:sz w:val="16"/>
          <w:szCs w:val="16"/>
        </w:rPr>
      </w:pPr>
      <w:r w:rsidRPr="00686D02">
        <w:rPr>
          <w:rFonts w:cs="Times New Roman"/>
          <w:sz w:val="16"/>
          <w:szCs w:val="16"/>
        </w:rPr>
        <w:t>636c78cad73733d6b8b5d0f429a1bd65</w:t>
      </w:r>
    </w:p>
    <w:p w14:paraId="6922421D" w14:textId="77777777" w:rsidR="00686D02" w:rsidRPr="00686D02" w:rsidRDefault="00686D02" w:rsidP="00686D02">
      <w:pPr>
        <w:spacing w:line="240" w:lineRule="auto"/>
        <w:rPr>
          <w:rFonts w:cs="Times New Roman"/>
          <w:sz w:val="16"/>
          <w:szCs w:val="16"/>
        </w:rPr>
      </w:pPr>
      <w:r w:rsidRPr="00686D02">
        <w:rPr>
          <w:rFonts w:cs="Times New Roman"/>
          <w:sz w:val="16"/>
          <w:szCs w:val="16"/>
        </w:rPr>
        <w:t>7a1fcc3046dcc5daaa4ce5f6abb0566d</w:t>
      </w:r>
    </w:p>
    <w:p w14:paraId="624F50DD" w14:textId="77777777" w:rsidR="00686D02" w:rsidRPr="00686D02" w:rsidRDefault="00686D02" w:rsidP="00686D02">
      <w:pPr>
        <w:spacing w:line="240" w:lineRule="auto"/>
        <w:rPr>
          <w:rFonts w:cs="Times New Roman"/>
          <w:sz w:val="16"/>
          <w:szCs w:val="16"/>
        </w:rPr>
      </w:pPr>
      <w:r w:rsidRPr="00686D02">
        <w:rPr>
          <w:rFonts w:cs="Times New Roman"/>
          <w:sz w:val="16"/>
          <w:szCs w:val="16"/>
        </w:rPr>
        <w:t>a9e662104e3954c8bb0b02c6dae0e3f3</w:t>
      </w:r>
    </w:p>
    <w:p w14:paraId="17DE1191" w14:textId="77777777" w:rsidR="00686D02" w:rsidRPr="00686D02" w:rsidRDefault="00686D02" w:rsidP="00686D02">
      <w:pPr>
        <w:spacing w:line="240" w:lineRule="auto"/>
        <w:rPr>
          <w:rFonts w:cs="Times New Roman"/>
          <w:sz w:val="16"/>
          <w:szCs w:val="16"/>
        </w:rPr>
      </w:pPr>
      <w:r w:rsidRPr="00686D02">
        <w:rPr>
          <w:rFonts w:cs="Times New Roman"/>
          <w:sz w:val="16"/>
          <w:szCs w:val="16"/>
        </w:rPr>
        <w:t>a9ac8ba20b970d019ba77afed8cf50f9</w:t>
      </w:r>
    </w:p>
    <w:p w14:paraId="3D54B501" w14:textId="77777777" w:rsidR="00686D02" w:rsidRPr="00686D02" w:rsidRDefault="00686D02" w:rsidP="00686D02">
      <w:pPr>
        <w:spacing w:line="240" w:lineRule="auto"/>
        <w:rPr>
          <w:rFonts w:cs="Times New Roman"/>
          <w:sz w:val="16"/>
          <w:szCs w:val="16"/>
        </w:rPr>
      </w:pPr>
      <w:r w:rsidRPr="00686D02">
        <w:rPr>
          <w:rFonts w:cs="Times New Roman"/>
          <w:sz w:val="16"/>
          <w:szCs w:val="16"/>
        </w:rPr>
        <w:t>2dcefe60b902897bf4279c041a065bcc</w:t>
      </w:r>
    </w:p>
    <w:p w14:paraId="75B0AC38" w14:textId="77777777" w:rsidR="00686D02" w:rsidRPr="00686D02" w:rsidRDefault="00686D02" w:rsidP="00686D02">
      <w:pPr>
        <w:spacing w:line="240" w:lineRule="auto"/>
        <w:rPr>
          <w:rFonts w:cs="Times New Roman"/>
          <w:sz w:val="16"/>
          <w:szCs w:val="16"/>
        </w:rPr>
      </w:pPr>
      <w:r w:rsidRPr="00686D02">
        <w:rPr>
          <w:rFonts w:cs="Times New Roman"/>
          <w:sz w:val="16"/>
          <w:szCs w:val="16"/>
        </w:rPr>
        <w:t>02b94f96e0f1bc9189b756edd8b64318</w:t>
      </w:r>
    </w:p>
    <w:p w14:paraId="15CBDDC7" w14:textId="77777777" w:rsidR="00686D02" w:rsidRPr="00686D02" w:rsidRDefault="00686D02" w:rsidP="00686D02">
      <w:pPr>
        <w:spacing w:line="240" w:lineRule="auto"/>
        <w:rPr>
          <w:rFonts w:cs="Times New Roman"/>
          <w:sz w:val="16"/>
          <w:szCs w:val="16"/>
        </w:rPr>
      </w:pPr>
      <w:r w:rsidRPr="00686D02">
        <w:rPr>
          <w:rFonts w:cs="Times New Roman"/>
          <w:sz w:val="16"/>
          <w:szCs w:val="16"/>
        </w:rPr>
        <w:t>28e8434b81565a4aea9438caf465553a</w:t>
      </w:r>
    </w:p>
    <w:p w14:paraId="4907D177" w14:textId="77777777" w:rsidR="00686D02" w:rsidRPr="00686D02" w:rsidRDefault="00686D02" w:rsidP="00686D02">
      <w:pPr>
        <w:spacing w:line="240" w:lineRule="auto"/>
        <w:rPr>
          <w:rFonts w:cs="Times New Roman"/>
          <w:sz w:val="16"/>
          <w:szCs w:val="16"/>
        </w:rPr>
      </w:pPr>
      <w:r w:rsidRPr="00686D02">
        <w:rPr>
          <w:rFonts w:cs="Times New Roman"/>
          <w:sz w:val="16"/>
          <w:szCs w:val="16"/>
        </w:rPr>
        <w:t>0b3dbac1f5461615b288e1c9076e7176</w:t>
      </w:r>
    </w:p>
    <w:p w14:paraId="4BFBA895" w14:textId="77777777" w:rsidR="00686D02" w:rsidRPr="00686D02" w:rsidRDefault="00686D02" w:rsidP="00686D02">
      <w:pPr>
        <w:spacing w:line="240" w:lineRule="auto"/>
        <w:rPr>
          <w:rFonts w:cs="Times New Roman"/>
          <w:sz w:val="16"/>
          <w:szCs w:val="16"/>
        </w:rPr>
      </w:pPr>
      <w:r w:rsidRPr="00686D02">
        <w:rPr>
          <w:rFonts w:cs="Times New Roman"/>
          <w:sz w:val="16"/>
          <w:szCs w:val="16"/>
        </w:rPr>
        <w:t>ae6af24501520d8e9e069cf6e85fb87a</w:t>
      </w:r>
    </w:p>
    <w:p w14:paraId="107F3A9E" w14:textId="77777777" w:rsidR="00686D02" w:rsidRPr="00686D02" w:rsidRDefault="00686D02" w:rsidP="00686D02">
      <w:pPr>
        <w:spacing w:line="240" w:lineRule="auto"/>
        <w:rPr>
          <w:rFonts w:cs="Times New Roman"/>
          <w:sz w:val="16"/>
          <w:szCs w:val="16"/>
        </w:rPr>
      </w:pPr>
      <w:r w:rsidRPr="00686D02">
        <w:rPr>
          <w:rFonts w:cs="Times New Roman"/>
          <w:sz w:val="16"/>
          <w:szCs w:val="16"/>
        </w:rPr>
        <w:t>2bac879b6cdf577969d2f51d4e435289</w:t>
      </w:r>
    </w:p>
    <w:p w14:paraId="7BF874BE" w14:textId="77777777" w:rsidR="00686D02" w:rsidRPr="00686D02" w:rsidRDefault="00686D02" w:rsidP="00686D02">
      <w:pPr>
        <w:spacing w:line="240" w:lineRule="auto"/>
        <w:rPr>
          <w:rFonts w:cs="Times New Roman"/>
          <w:sz w:val="16"/>
          <w:szCs w:val="16"/>
        </w:rPr>
      </w:pPr>
      <w:r w:rsidRPr="00686D02">
        <w:rPr>
          <w:rFonts w:cs="Times New Roman"/>
          <w:sz w:val="16"/>
          <w:szCs w:val="16"/>
        </w:rPr>
        <w:t>89aa9cf40eea5af42a3f98e606990f1c</w:t>
      </w:r>
    </w:p>
    <w:p w14:paraId="05A3A9D1" w14:textId="77777777" w:rsidR="00686D02" w:rsidRPr="00686D02" w:rsidRDefault="00686D02" w:rsidP="00686D02">
      <w:pPr>
        <w:spacing w:line="240" w:lineRule="auto"/>
        <w:rPr>
          <w:rFonts w:cs="Times New Roman"/>
          <w:sz w:val="16"/>
          <w:szCs w:val="16"/>
        </w:rPr>
      </w:pPr>
      <w:r w:rsidRPr="00686D02">
        <w:rPr>
          <w:rFonts w:cs="Times New Roman"/>
          <w:sz w:val="16"/>
          <w:szCs w:val="16"/>
        </w:rPr>
        <w:t>93fff21615665e21817ccb6e94f7eca8</w:t>
      </w:r>
    </w:p>
    <w:p w14:paraId="72B67616" w14:textId="77777777" w:rsidR="00686D02" w:rsidRPr="00686D02" w:rsidRDefault="00686D02" w:rsidP="00686D02">
      <w:pPr>
        <w:spacing w:line="240" w:lineRule="auto"/>
        <w:rPr>
          <w:rFonts w:cs="Times New Roman"/>
          <w:sz w:val="16"/>
          <w:szCs w:val="16"/>
        </w:rPr>
      </w:pPr>
      <w:r w:rsidRPr="00686D02">
        <w:rPr>
          <w:rFonts w:cs="Times New Roman"/>
          <w:sz w:val="16"/>
          <w:szCs w:val="16"/>
        </w:rPr>
        <w:t>96a7f60ef339d586b35754cb8106dd86</w:t>
      </w:r>
    </w:p>
    <w:p w14:paraId="5CDD2EEA" w14:textId="77777777" w:rsidR="00686D02" w:rsidRPr="00686D02" w:rsidRDefault="00686D02" w:rsidP="00686D02">
      <w:pPr>
        <w:spacing w:line="240" w:lineRule="auto"/>
        <w:rPr>
          <w:rFonts w:cs="Times New Roman"/>
          <w:sz w:val="16"/>
          <w:szCs w:val="16"/>
        </w:rPr>
      </w:pPr>
      <w:r w:rsidRPr="00686D02">
        <w:rPr>
          <w:rFonts w:cs="Times New Roman"/>
          <w:sz w:val="16"/>
          <w:szCs w:val="16"/>
        </w:rPr>
        <w:t>199a96e64e86492bb1c3a617decd66d8</w:t>
      </w:r>
    </w:p>
    <w:p w14:paraId="2C5DA9D7" w14:textId="77777777" w:rsidR="00686D02" w:rsidRPr="00686D02" w:rsidRDefault="00686D02" w:rsidP="00686D02">
      <w:pPr>
        <w:spacing w:line="240" w:lineRule="auto"/>
        <w:rPr>
          <w:rFonts w:cs="Times New Roman"/>
          <w:sz w:val="16"/>
          <w:szCs w:val="16"/>
        </w:rPr>
      </w:pPr>
      <w:r w:rsidRPr="00686D02">
        <w:rPr>
          <w:rFonts w:cs="Times New Roman"/>
          <w:sz w:val="16"/>
          <w:szCs w:val="16"/>
        </w:rPr>
        <w:t>472f8afad528637170f19b23349c2a0a</w:t>
      </w:r>
    </w:p>
    <w:p w14:paraId="204966FD" w14:textId="77777777" w:rsidR="00686D02" w:rsidRPr="00686D02" w:rsidRDefault="00686D02" w:rsidP="00686D02">
      <w:pPr>
        <w:spacing w:line="240" w:lineRule="auto"/>
        <w:rPr>
          <w:rFonts w:cs="Times New Roman"/>
          <w:sz w:val="16"/>
          <w:szCs w:val="16"/>
        </w:rPr>
      </w:pPr>
      <w:r w:rsidRPr="00686D02">
        <w:rPr>
          <w:rFonts w:cs="Times New Roman"/>
          <w:sz w:val="16"/>
          <w:szCs w:val="16"/>
        </w:rPr>
        <w:t>987fef059b1de2791ae99876c864d26b</w:t>
      </w:r>
    </w:p>
    <w:p w14:paraId="3B00AF22" w14:textId="77777777" w:rsidR="00686D02" w:rsidRPr="00686D02" w:rsidRDefault="00686D02" w:rsidP="00686D02">
      <w:pPr>
        <w:spacing w:line="240" w:lineRule="auto"/>
        <w:rPr>
          <w:rFonts w:cs="Times New Roman"/>
          <w:sz w:val="16"/>
          <w:szCs w:val="16"/>
        </w:rPr>
      </w:pPr>
      <w:r w:rsidRPr="00686D02">
        <w:rPr>
          <w:rFonts w:cs="Times New Roman"/>
          <w:sz w:val="16"/>
          <w:szCs w:val="16"/>
        </w:rPr>
        <w:t>1d45c718da2b2f7c3c9774eaf5a624b2</w:t>
      </w:r>
    </w:p>
    <w:p w14:paraId="244B802C" w14:textId="77777777" w:rsidR="00686D02" w:rsidRPr="00686D02" w:rsidRDefault="00686D02" w:rsidP="00686D02">
      <w:pPr>
        <w:spacing w:line="240" w:lineRule="auto"/>
        <w:rPr>
          <w:rFonts w:cs="Times New Roman"/>
          <w:sz w:val="16"/>
          <w:szCs w:val="16"/>
        </w:rPr>
      </w:pPr>
      <w:r w:rsidRPr="00686D02">
        <w:rPr>
          <w:rFonts w:cs="Times New Roman"/>
          <w:sz w:val="16"/>
          <w:szCs w:val="16"/>
        </w:rPr>
        <w:t>60a9cdb30d576658bff5bcc22d423ebf</w:t>
      </w:r>
    </w:p>
    <w:p w14:paraId="7F80E322" w14:textId="77777777" w:rsidR="00686D02" w:rsidRPr="00686D02" w:rsidRDefault="00686D02" w:rsidP="00686D02">
      <w:pPr>
        <w:spacing w:line="240" w:lineRule="auto"/>
        <w:rPr>
          <w:rFonts w:cs="Times New Roman"/>
          <w:sz w:val="16"/>
          <w:szCs w:val="16"/>
        </w:rPr>
      </w:pPr>
      <w:r w:rsidRPr="00686D02">
        <w:rPr>
          <w:rFonts w:cs="Times New Roman"/>
          <w:sz w:val="16"/>
          <w:szCs w:val="16"/>
        </w:rPr>
        <w:t>2b0ca356af63176d70cb976cce626021</w:t>
      </w:r>
    </w:p>
    <w:p w14:paraId="0E9696AD" w14:textId="77777777" w:rsidR="00686D02" w:rsidRPr="00686D02" w:rsidRDefault="00686D02" w:rsidP="00686D02">
      <w:pPr>
        <w:spacing w:line="240" w:lineRule="auto"/>
        <w:rPr>
          <w:rFonts w:cs="Times New Roman"/>
          <w:sz w:val="16"/>
          <w:szCs w:val="16"/>
        </w:rPr>
      </w:pPr>
      <w:r w:rsidRPr="00686D02">
        <w:rPr>
          <w:rFonts w:cs="Times New Roman"/>
          <w:sz w:val="16"/>
          <w:szCs w:val="16"/>
        </w:rPr>
        <w:t>bbac5c1813c43845344726e549ddb1b8</w:t>
      </w:r>
    </w:p>
    <w:p w14:paraId="421F201F" w14:textId="77777777" w:rsidR="00686D02" w:rsidRPr="00686D02" w:rsidRDefault="00686D02" w:rsidP="00686D02">
      <w:pPr>
        <w:spacing w:line="240" w:lineRule="auto"/>
        <w:rPr>
          <w:rFonts w:cs="Times New Roman"/>
          <w:sz w:val="16"/>
          <w:szCs w:val="16"/>
        </w:rPr>
      </w:pPr>
      <w:r w:rsidRPr="00686D02">
        <w:rPr>
          <w:rFonts w:cs="Times New Roman"/>
          <w:sz w:val="16"/>
          <w:szCs w:val="16"/>
        </w:rPr>
        <w:t>9e38bb2fad42a4fff7084e2e22768de8</w:t>
      </w:r>
    </w:p>
    <w:p w14:paraId="3F2024B9" w14:textId="77777777" w:rsidR="00686D02" w:rsidRPr="00686D02" w:rsidRDefault="00686D02" w:rsidP="00686D02">
      <w:pPr>
        <w:spacing w:line="240" w:lineRule="auto"/>
        <w:rPr>
          <w:rFonts w:cs="Times New Roman"/>
          <w:sz w:val="16"/>
          <w:szCs w:val="16"/>
        </w:rPr>
      </w:pPr>
      <w:r w:rsidRPr="00686D02">
        <w:rPr>
          <w:rFonts w:cs="Times New Roman"/>
          <w:sz w:val="16"/>
          <w:szCs w:val="16"/>
        </w:rPr>
        <w:t>a555609372d8f3ecd324dcd216d7e5e8</w:t>
      </w:r>
    </w:p>
    <w:p w14:paraId="4F2D906B" w14:textId="77777777" w:rsidR="00686D02" w:rsidRPr="00686D02" w:rsidRDefault="00686D02" w:rsidP="00686D02">
      <w:pPr>
        <w:spacing w:line="240" w:lineRule="auto"/>
        <w:rPr>
          <w:rFonts w:cs="Times New Roman"/>
          <w:sz w:val="16"/>
          <w:szCs w:val="16"/>
        </w:rPr>
      </w:pPr>
      <w:r w:rsidRPr="00686D02">
        <w:rPr>
          <w:rFonts w:cs="Times New Roman"/>
          <w:sz w:val="16"/>
          <w:szCs w:val="16"/>
        </w:rPr>
        <w:t>0dd7e0e00ecb6b23449e720d2f6fcb5e</w:t>
      </w:r>
    </w:p>
    <w:p w14:paraId="220A3017" w14:textId="77777777" w:rsidR="00686D02" w:rsidRPr="00686D02" w:rsidRDefault="00686D02" w:rsidP="00686D02">
      <w:pPr>
        <w:spacing w:line="240" w:lineRule="auto"/>
        <w:rPr>
          <w:rFonts w:cs="Times New Roman"/>
          <w:sz w:val="16"/>
          <w:szCs w:val="16"/>
        </w:rPr>
      </w:pPr>
      <w:r w:rsidRPr="00686D02">
        <w:rPr>
          <w:rFonts w:cs="Times New Roman"/>
          <w:sz w:val="16"/>
          <w:szCs w:val="16"/>
        </w:rPr>
        <w:t>20d47409829148715bcce170357810cf</w:t>
      </w:r>
    </w:p>
    <w:p w14:paraId="7BE3A650" w14:textId="77777777" w:rsidR="00686D02" w:rsidRPr="00686D02" w:rsidRDefault="00686D02" w:rsidP="00686D02">
      <w:pPr>
        <w:spacing w:line="240" w:lineRule="auto"/>
        <w:rPr>
          <w:rFonts w:cs="Times New Roman"/>
          <w:sz w:val="16"/>
          <w:szCs w:val="16"/>
        </w:rPr>
      </w:pPr>
      <w:r w:rsidRPr="00686D02">
        <w:rPr>
          <w:rFonts w:cs="Times New Roman"/>
          <w:sz w:val="16"/>
          <w:szCs w:val="16"/>
        </w:rPr>
        <w:t>69afb814ffd217c8cff57a8b0fd099e1</w:t>
      </w:r>
    </w:p>
    <w:p w14:paraId="67704199" w14:textId="77777777" w:rsidR="00686D02" w:rsidRPr="00686D02" w:rsidRDefault="00686D02" w:rsidP="00686D02">
      <w:pPr>
        <w:spacing w:line="240" w:lineRule="auto"/>
        <w:rPr>
          <w:rFonts w:cs="Times New Roman"/>
          <w:sz w:val="16"/>
          <w:szCs w:val="16"/>
        </w:rPr>
      </w:pPr>
      <w:r w:rsidRPr="00686D02">
        <w:rPr>
          <w:rFonts w:cs="Times New Roman"/>
          <w:sz w:val="16"/>
          <w:szCs w:val="16"/>
        </w:rPr>
        <w:t>04c5850be571a95b1ca5563e7498c7be</w:t>
      </w:r>
    </w:p>
    <w:p w14:paraId="58917235" w14:textId="77777777" w:rsidR="00686D02" w:rsidRPr="00686D02" w:rsidRDefault="00686D02" w:rsidP="00686D02">
      <w:pPr>
        <w:spacing w:line="240" w:lineRule="auto"/>
        <w:rPr>
          <w:rFonts w:cs="Times New Roman"/>
          <w:sz w:val="16"/>
          <w:szCs w:val="16"/>
        </w:rPr>
      </w:pPr>
      <w:r w:rsidRPr="00686D02">
        <w:rPr>
          <w:rFonts w:cs="Times New Roman"/>
          <w:sz w:val="16"/>
          <w:szCs w:val="16"/>
        </w:rPr>
        <w:t>4675b57fad56fd88bf34de076a7f39a0</w:t>
      </w:r>
    </w:p>
    <w:p w14:paraId="5ED73D1C" w14:textId="77777777" w:rsidR="00686D02" w:rsidRPr="00686D02" w:rsidRDefault="00686D02" w:rsidP="00686D02">
      <w:pPr>
        <w:spacing w:line="240" w:lineRule="auto"/>
        <w:rPr>
          <w:rFonts w:cs="Times New Roman"/>
          <w:sz w:val="16"/>
          <w:szCs w:val="16"/>
        </w:rPr>
      </w:pPr>
      <w:r w:rsidRPr="00686D02">
        <w:rPr>
          <w:rFonts w:cs="Times New Roman"/>
          <w:sz w:val="16"/>
          <w:szCs w:val="16"/>
        </w:rPr>
        <w:t>05b6f4b41231d437216c87f7c752dc8d</w:t>
      </w:r>
    </w:p>
    <w:p w14:paraId="02503D8F" w14:textId="77777777" w:rsidR="00686D02" w:rsidRPr="00686D02" w:rsidRDefault="00686D02" w:rsidP="00686D02">
      <w:pPr>
        <w:spacing w:line="240" w:lineRule="auto"/>
        <w:rPr>
          <w:rFonts w:cs="Times New Roman"/>
          <w:sz w:val="16"/>
          <w:szCs w:val="16"/>
        </w:rPr>
      </w:pPr>
      <w:r w:rsidRPr="00686D02">
        <w:rPr>
          <w:rFonts w:cs="Times New Roman"/>
          <w:sz w:val="16"/>
          <w:szCs w:val="16"/>
        </w:rPr>
        <w:t>4e80c948a46555705242b8ee562c46c8</w:t>
      </w:r>
    </w:p>
    <w:p w14:paraId="5B563704" w14:textId="77777777" w:rsidR="00686D02" w:rsidRPr="00686D02" w:rsidRDefault="00686D02" w:rsidP="00686D02">
      <w:pPr>
        <w:spacing w:line="240" w:lineRule="auto"/>
        <w:rPr>
          <w:rFonts w:cs="Times New Roman"/>
          <w:sz w:val="16"/>
          <w:szCs w:val="16"/>
        </w:rPr>
      </w:pPr>
      <w:r w:rsidRPr="00686D02">
        <w:rPr>
          <w:rFonts w:cs="Times New Roman"/>
          <w:sz w:val="16"/>
          <w:szCs w:val="16"/>
        </w:rPr>
        <w:t>c5aee1e60e4183e7eda5ea6fe53bc540</w:t>
      </w:r>
    </w:p>
    <w:p w14:paraId="15898AC5" w14:textId="77777777" w:rsidR="00686D02" w:rsidRPr="00686D02" w:rsidRDefault="00686D02" w:rsidP="00686D02">
      <w:pPr>
        <w:spacing w:line="240" w:lineRule="auto"/>
        <w:rPr>
          <w:rFonts w:cs="Times New Roman"/>
          <w:sz w:val="16"/>
          <w:szCs w:val="16"/>
        </w:rPr>
      </w:pPr>
      <w:r w:rsidRPr="00686D02">
        <w:rPr>
          <w:rFonts w:cs="Times New Roman"/>
          <w:sz w:val="16"/>
          <w:szCs w:val="16"/>
        </w:rPr>
        <w:t>6f6d555dc1b403889ac83d2f10538589</w:t>
      </w:r>
    </w:p>
    <w:p w14:paraId="589D6AC7" w14:textId="77777777" w:rsidR="00686D02" w:rsidRPr="00686D02" w:rsidRDefault="00686D02" w:rsidP="00686D02">
      <w:pPr>
        <w:spacing w:line="240" w:lineRule="auto"/>
        <w:rPr>
          <w:rFonts w:cs="Times New Roman"/>
          <w:sz w:val="16"/>
          <w:szCs w:val="16"/>
        </w:rPr>
      </w:pPr>
      <w:r w:rsidRPr="00686D02">
        <w:rPr>
          <w:rFonts w:cs="Times New Roman"/>
          <w:sz w:val="16"/>
          <w:szCs w:val="16"/>
        </w:rPr>
        <w:t>505db1b1035e0fae5de4960923c479b2</w:t>
      </w:r>
    </w:p>
    <w:p w14:paraId="2A162B83" w14:textId="77777777" w:rsidR="00686D02" w:rsidRPr="00686D02" w:rsidRDefault="00686D02" w:rsidP="00686D02">
      <w:pPr>
        <w:spacing w:line="240" w:lineRule="auto"/>
        <w:rPr>
          <w:rFonts w:cs="Times New Roman"/>
          <w:sz w:val="16"/>
          <w:szCs w:val="16"/>
        </w:rPr>
      </w:pPr>
      <w:r w:rsidRPr="00686D02">
        <w:rPr>
          <w:rFonts w:cs="Times New Roman"/>
          <w:sz w:val="16"/>
          <w:szCs w:val="16"/>
        </w:rPr>
        <w:t>5085bf6efd8c1a0d8ae451cb98ceb589</w:t>
      </w:r>
    </w:p>
    <w:p w14:paraId="2F90048D" w14:textId="77777777" w:rsidR="00686D02" w:rsidRPr="00686D02" w:rsidRDefault="00686D02" w:rsidP="00686D02">
      <w:pPr>
        <w:spacing w:line="240" w:lineRule="auto"/>
        <w:rPr>
          <w:rFonts w:cs="Times New Roman"/>
          <w:sz w:val="16"/>
          <w:szCs w:val="16"/>
        </w:rPr>
      </w:pPr>
      <w:r w:rsidRPr="00686D02">
        <w:rPr>
          <w:rFonts w:cs="Times New Roman"/>
          <w:sz w:val="16"/>
          <w:szCs w:val="16"/>
        </w:rPr>
        <w:t>38eab493be24864abd4f65d93cb47d50</w:t>
      </w:r>
    </w:p>
    <w:p w14:paraId="430B6565" w14:textId="77777777" w:rsidR="00686D02" w:rsidRPr="00686D02" w:rsidRDefault="00686D02" w:rsidP="00686D02">
      <w:pPr>
        <w:spacing w:line="240" w:lineRule="auto"/>
        <w:rPr>
          <w:rFonts w:cs="Times New Roman"/>
          <w:sz w:val="16"/>
          <w:szCs w:val="16"/>
        </w:rPr>
      </w:pPr>
      <w:r w:rsidRPr="00686D02">
        <w:rPr>
          <w:rFonts w:cs="Times New Roman"/>
          <w:sz w:val="16"/>
          <w:szCs w:val="16"/>
        </w:rPr>
        <w:t>58e249abfd86fb07616372720cd9d392</w:t>
      </w:r>
    </w:p>
    <w:p w14:paraId="273DBB2B" w14:textId="77777777" w:rsidR="00686D02" w:rsidRPr="00686D02" w:rsidRDefault="00686D02" w:rsidP="00686D02">
      <w:pPr>
        <w:spacing w:line="240" w:lineRule="auto"/>
        <w:rPr>
          <w:rFonts w:cs="Times New Roman"/>
          <w:sz w:val="16"/>
          <w:szCs w:val="16"/>
        </w:rPr>
      </w:pPr>
      <w:r w:rsidRPr="00686D02">
        <w:rPr>
          <w:rFonts w:cs="Times New Roman"/>
          <w:sz w:val="16"/>
          <w:szCs w:val="16"/>
        </w:rPr>
        <w:t>58d2d80edd037c580eb295071bef7f64</w:t>
      </w:r>
    </w:p>
    <w:p w14:paraId="0642348B" w14:textId="77777777" w:rsidR="00686D02" w:rsidRPr="00686D02" w:rsidRDefault="00686D02" w:rsidP="00686D02">
      <w:pPr>
        <w:spacing w:line="240" w:lineRule="auto"/>
        <w:rPr>
          <w:rFonts w:cs="Times New Roman"/>
          <w:sz w:val="16"/>
          <w:szCs w:val="16"/>
        </w:rPr>
      </w:pPr>
      <w:r w:rsidRPr="00686D02">
        <w:rPr>
          <w:rFonts w:cs="Times New Roman"/>
          <w:sz w:val="16"/>
          <w:szCs w:val="16"/>
        </w:rPr>
        <w:t>a84ff0576453a0df594e47dfe0b445dd</w:t>
      </w:r>
    </w:p>
    <w:p w14:paraId="34E67CC2" w14:textId="77777777" w:rsidR="00686D02" w:rsidRPr="00686D02" w:rsidRDefault="00686D02" w:rsidP="00686D02">
      <w:pPr>
        <w:spacing w:line="240" w:lineRule="auto"/>
        <w:rPr>
          <w:rFonts w:cs="Times New Roman"/>
          <w:sz w:val="16"/>
          <w:szCs w:val="16"/>
        </w:rPr>
      </w:pPr>
      <w:r w:rsidRPr="00686D02">
        <w:rPr>
          <w:rFonts w:cs="Times New Roman"/>
          <w:sz w:val="16"/>
          <w:szCs w:val="16"/>
        </w:rPr>
        <w:t>2465ac937f8d6fc512af438665ecb5c4</w:t>
      </w:r>
    </w:p>
    <w:p w14:paraId="094CE42A" w14:textId="77777777" w:rsidR="00686D02" w:rsidRPr="00686D02" w:rsidRDefault="00686D02" w:rsidP="00686D02">
      <w:pPr>
        <w:spacing w:line="240" w:lineRule="auto"/>
        <w:rPr>
          <w:rFonts w:cs="Times New Roman"/>
          <w:sz w:val="16"/>
          <w:szCs w:val="16"/>
        </w:rPr>
      </w:pPr>
      <w:r w:rsidRPr="00686D02">
        <w:rPr>
          <w:rFonts w:cs="Times New Roman"/>
          <w:sz w:val="16"/>
          <w:szCs w:val="16"/>
        </w:rPr>
        <w:t>537bdf5599a0cd626ce23cb8b88942c2</w:t>
      </w:r>
    </w:p>
    <w:p w14:paraId="65D9CFE2" w14:textId="77777777" w:rsidR="00686D02" w:rsidRPr="00686D02" w:rsidRDefault="00686D02" w:rsidP="00686D02">
      <w:pPr>
        <w:spacing w:line="240" w:lineRule="auto"/>
        <w:rPr>
          <w:rFonts w:cs="Times New Roman"/>
          <w:sz w:val="16"/>
          <w:szCs w:val="16"/>
        </w:rPr>
      </w:pPr>
      <w:r w:rsidRPr="00686D02">
        <w:rPr>
          <w:rFonts w:cs="Times New Roman"/>
          <w:sz w:val="16"/>
          <w:szCs w:val="16"/>
        </w:rPr>
        <w:t>1ef1463cb5cd677b3b73e414dc2998af</w:t>
      </w:r>
    </w:p>
    <w:p w14:paraId="70090CE1" w14:textId="77777777" w:rsidR="00686D02" w:rsidRPr="00686D02" w:rsidRDefault="00686D02" w:rsidP="00686D02">
      <w:pPr>
        <w:spacing w:line="240" w:lineRule="auto"/>
        <w:rPr>
          <w:rFonts w:cs="Times New Roman"/>
          <w:sz w:val="16"/>
          <w:szCs w:val="16"/>
        </w:rPr>
      </w:pPr>
      <w:r w:rsidRPr="00686D02">
        <w:rPr>
          <w:rFonts w:cs="Times New Roman"/>
          <w:sz w:val="16"/>
          <w:szCs w:val="16"/>
        </w:rPr>
        <w:t>0c16055804fcb734a0bcb0bf9bac98b5</w:t>
      </w:r>
    </w:p>
    <w:p w14:paraId="264016A4" w14:textId="77777777" w:rsidR="00686D02" w:rsidRPr="00686D02" w:rsidRDefault="00686D02" w:rsidP="00686D02">
      <w:pPr>
        <w:spacing w:line="240" w:lineRule="auto"/>
        <w:rPr>
          <w:rFonts w:cs="Times New Roman"/>
          <w:sz w:val="16"/>
          <w:szCs w:val="16"/>
        </w:rPr>
      </w:pPr>
      <w:r w:rsidRPr="00686D02">
        <w:rPr>
          <w:rFonts w:cs="Times New Roman"/>
          <w:sz w:val="16"/>
          <w:szCs w:val="16"/>
        </w:rPr>
        <w:t>78f8a28871449eee80df24df4d09bf74</w:t>
      </w:r>
    </w:p>
    <w:p w14:paraId="03B151A5" w14:textId="77777777" w:rsidR="00686D02" w:rsidRPr="00686D02" w:rsidRDefault="00686D02" w:rsidP="00686D02">
      <w:pPr>
        <w:spacing w:line="240" w:lineRule="auto"/>
        <w:rPr>
          <w:rFonts w:cs="Times New Roman"/>
          <w:sz w:val="16"/>
          <w:szCs w:val="16"/>
        </w:rPr>
      </w:pPr>
      <w:r w:rsidRPr="00686D02">
        <w:rPr>
          <w:rFonts w:cs="Times New Roman"/>
          <w:sz w:val="16"/>
          <w:szCs w:val="16"/>
        </w:rPr>
        <w:t>54b1541096563b135ce7d49c68758b67</w:t>
      </w:r>
    </w:p>
    <w:p w14:paraId="4495E608" w14:textId="77777777" w:rsidR="00686D02" w:rsidRPr="00686D02" w:rsidRDefault="00686D02" w:rsidP="00686D02">
      <w:pPr>
        <w:spacing w:line="240" w:lineRule="auto"/>
        <w:rPr>
          <w:rFonts w:cs="Times New Roman"/>
          <w:sz w:val="16"/>
          <w:szCs w:val="16"/>
        </w:rPr>
      </w:pPr>
      <w:r w:rsidRPr="00686D02">
        <w:rPr>
          <w:rFonts w:cs="Times New Roman"/>
          <w:sz w:val="16"/>
          <w:szCs w:val="16"/>
        </w:rPr>
        <w:t>0979d6e554e66a421ee7b6675ab409a9</w:t>
      </w:r>
    </w:p>
    <w:p w14:paraId="45A6987F" w14:textId="77777777" w:rsidR="00686D02" w:rsidRPr="00686D02" w:rsidRDefault="00686D02" w:rsidP="00686D02">
      <w:pPr>
        <w:spacing w:line="240" w:lineRule="auto"/>
        <w:rPr>
          <w:rFonts w:cs="Times New Roman"/>
          <w:sz w:val="16"/>
          <w:szCs w:val="16"/>
        </w:rPr>
      </w:pPr>
      <w:r w:rsidRPr="00686D02">
        <w:rPr>
          <w:rFonts w:cs="Times New Roman"/>
          <w:sz w:val="16"/>
          <w:szCs w:val="16"/>
        </w:rPr>
        <w:t>0a83777e95be86c5701aaba0d9531015</w:t>
      </w:r>
    </w:p>
    <w:p w14:paraId="233526F1" w14:textId="77777777" w:rsidR="00686D02" w:rsidRPr="00686D02" w:rsidRDefault="00686D02" w:rsidP="00686D02">
      <w:pPr>
        <w:spacing w:line="240" w:lineRule="auto"/>
        <w:rPr>
          <w:rFonts w:cs="Times New Roman"/>
          <w:sz w:val="16"/>
          <w:szCs w:val="16"/>
        </w:rPr>
      </w:pPr>
      <w:r w:rsidRPr="00686D02">
        <w:rPr>
          <w:rFonts w:cs="Times New Roman"/>
          <w:sz w:val="16"/>
          <w:szCs w:val="16"/>
        </w:rPr>
        <w:t>4fef7c78f2336481091880daa527bd53</w:t>
      </w:r>
    </w:p>
    <w:p w14:paraId="4923A71E" w14:textId="77777777" w:rsidR="00686D02" w:rsidRPr="00686D02" w:rsidRDefault="00686D02" w:rsidP="00686D02">
      <w:pPr>
        <w:spacing w:line="240" w:lineRule="auto"/>
        <w:rPr>
          <w:rFonts w:cs="Times New Roman"/>
          <w:sz w:val="16"/>
          <w:szCs w:val="16"/>
        </w:rPr>
      </w:pPr>
      <w:r w:rsidRPr="00686D02">
        <w:rPr>
          <w:rFonts w:cs="Times New Roman"/>
          <w:sz w:val="16"/>
          <w:szCs w:val="16"/>
        </w:rPr>
        <w:t>2e0e5bad6caee56856970420c0a996d9</w:t>
      </w:r>
    </w:p>
    <w:p w14:paraId="77CF133F" w14:textId="77777777" w:rsidR="00686D02" w:rsidRPr="00686D02" w:rsidRDefault="00686D02" w:rsidP="00686D02">
      <w:pPr>
        <w:spacing w:line="240" w:lineRule="auto"/>
        <w:rPr>
          <w:rFonts w:cs="Times New Roman"/>
          <w:sz w:val="16"/>
          <w:szCs w:val="16"/>
        </w:rPr>
      </w:pPr>
      <w:r w:rsidRPr="00686D02">
        <w:rPr>
          <w:rFonts w:cs="Times New Roman"/>
          <w:sz w:val="16"/>
          <w:szCs w:val="16"/>
        </w:rPr>
        <w:t>a538ed02f51a3ffd834ceb5e1fa4cf76</w:t>
      </w:r>
    </w:p>
    <w:p w14:paraId="5E22408F" w14:textId="77777777" w:rsidR="00686D02" w:rsidRPr="00686D02" w:rsidRDefault="00686D02" w:rsidP="00686D02">
      <w:pPr>
        <w:spacing w:line="240" w:lineRule="auto"/>
        <w:rPr>
          <w:rFonts w:cs="Times New Roman"/>
          <w:sz w:val="16"/>
          <w:szCs w:val="16"/>
        </w:rPr>
      </w:pPr>
      <w:r w:rsidRPr="00686D02">
        <w:rPr>
          <w:rFonts w:cs="Times New Roman"/>
          <w:sz w:val="16"/>
          <w:szCs w:val="16"/>
        </w:rPr>
        <w:t>0f6441892cfd2ab54bd5dae53e92239e</w:t>
      </w:r>
    </w:p>
    <w:p w14:paraId="6313A4B5" w14:textId="77777777" w:rsidR="00686D02" w:rsidRPr="00686D02" w:rsidRDefault="00686D02" w:rsidP="00686D02">
      <w:pPr>
        <w:spacing w:line="240" w:lineRule="auto"/>
        <w:rPr>
          <w:rFonts w:cs="Times New Roman"/>
          <w:sz w:val="16"/>
          <w:szCs w:val="16"/>
        </w:rPr>
      </w:pPr>
      <w:r w:rsidRPr="00686D02">
        <w:rPr>
          <w:rFonts w:cs="Times New Roman"/>
          <w:sz w:val="16"/>
          <w:szCs w:val="16"/>
        </w:rPr>
        <w:t>2af3aa23286a216c8995c178490593fc</w:t>
      </w:r>
    </w:p>
    <w:p w14:paraId="03A2B024" w14:textId="77777777" w:rsidR="00686D02" w:rsidRPr="00686D02" w:rsidRDefault="00686D02" w:rsidP="00686D02">
      <w:pPr>
        <w:spacing w:line="240" w:lineRule="auto"/>
        <w:rPr>
          <w:rFonts w:cs="Times New Roman"/>
          <w:sz w:val="16"/>
          <w:szCs w:val="16"/>
        </w:rPr>
      </w:pPr>
      <w:r w:rsidRPr="00686D02">
        <w:rPr>
          <w:rFonts w:cs="Times New Roman"/>
          <w:sz w:val="16"/>
          <w:szCs w:val="16"/>
        </w:rPr>
        <w:t>afd47151d0fb1dd6ff2f3502e8cb79ad</w:t>
      </w:r>
    </w:p>
    <w:p w14:paraId="134BF646" w14:textId="77777777" w:rsidR="00686D02" w:rsidRPr="00686D02" w:rsidRDefault="00686D02" w:rsidP="00686D02">
      <w:pPr>
        <w:spacing w:line="240" w:lineRule="auto"/>
        <w:rPr>
          <w:rFonts w:cs="Times New Roman"/>
          <w:sz w:val="16"/>
          <w:szCs w:val="16"/>
        </w:rPr>
      </w:pPr>
      <w:r w:rsidRPr="00686D02">
        <w:rPr>
          <w:rFonts w:cs="Times New Roman"/>
          <w:sz w:val="16"/>
          <w:szCs w:val="16"/>
        </w:rPr>
        <w:t>b163c5000cd9e08c41982188f3f4c802</w:t>
      </w:r>
    </w:p>
    <w:p w14:paraId="6433A0D0" w14:textId="77777777" w:rsidR="00686D02" w:rsidRPr="00686D02" w:rsidRDefault="00686D02" w:rsidP="00686D02">
      <w:pPr>
        <w:spacing w:line="240" w:lineRule="auto"/>
        <w:rPr>
          <w:rFonts w:cs="Times New Roman"/>
          <w:sz w:val="16"/>
          <w:szCs w:val="16"/>
        </w:rPr>
      </w:pPr>
      <w:r w:rsidRPr="00686D02">
        <w:rPr>
          <w:rFonts w:cs="Times New Roman"/>
          <w:sz w:val="16"/>
          <w:szCs w:val="16"/>
        </w:rPr>
        <w:t>89a6428bb7e1174e9e4e8ac99f7b7af8</w:t>
      </w:r>
    </w:p>
    <w:p w14:paraId="2BAD2D0C" w14:textId="77777777" w:rsidR="00686D02" w:rsidRPr="00686D02" w:rsidRDefault="00686D02" w:rsidP="00686D02">
      <w:pPr>
        <w:spacing w:line="240" w:lineRule="auto"/>
        <w:rPr>
          <w:rFonts w:cs="Times New Roman"/>
          <w:sz w:val="16"/>
          <w:szCs w:val="16"/>
        </w:rPr>
      </w:pPr>
      <w:r w:rsidRPr="00686D02">
        <w:rPr>
          <w:rFonts w:cs="Times New Roman"/>
          <w:sz w:val="16"/>
          <w:szCs w:val="16"/>
        </w:rPr>
        <w:t>0b644ebe34259c653f7ca3c340af4da9</w:t>
      </w:r>
    </w:p>
    <w:p w14:paraId="2DA5E4E6" w14:textId="77777777" w:rsidR="00686D02" w:rsidRPr="00686D02" w:rsidRDefault="00686D02" w:rsidP="00686D02">
      <w:pPr>
        <w:spacing w:line="240" w:lineRule="auto"/>
        <w:rPr>
          <w:rFonts w:cs="Times New Roman"/>
          <w:sz w:val="16"/>
          <w:szCs w:val="16"/>
        </w:rPr>
      </w:pPr>
      <w:r w:rsidRPr="00686D02">
        <w:rPr>
          <w:rFonts w:cs="Times New Roman"/>
          <w:sz w:val="16"/>
          <w:szCs w:val="16"/>
        </w:rPr>
        <w:t>973eb04047271413b719e2518e421362</w:t>
      </w:r>
    </w:p>
    <w:p w14:paraId="504B2698" w14:textId="77777777" w:rsidR="00686D02" w:rsidRPr="00686D02" w:rsidRDefault="00686D02" w:rsidP="00686D02">
      <w:pPr>
        <w:spacing w:line="240" w:lineRule="auto"/>
        <w:rPr>
          <w:rFonts w:cs="Times New Roman"/>
          <w:sz w:val="16"/>
          <w:szCs w:val="16"/>
        </w:rPr>
      </w:pPr>
      <w:r w:rsidRPr="00686D02">
        <w:rPr>
          <w:rFonts w:cs="Times New Roman"/>
          <w:sz w:val="16"/>
          <w:szCs w:val="16"/>
        </w:rPr>
        <w:t>003e845bdcc5367220bf13f7170da16f</w:t>
      </w:r>
    </w:p>
    <w:p w14:paraId="6E14634B" w14:textId="77777777" w:rsidR="00686D02" w:rsidRPr="00686D02" w:rsidRDefault="00686D02" w:rsidP="00686D02">
      <w:pPr>
        <w:spacing w:line="240" w:lineRule="auto"/>
        <w:rPr>
          <w:rFonts w:cs="Times New Roman"/>
          <w:sz w:val="16"/>
          <w:szCs w:val="16"/>
        </w:rPr>
      </w:pPr>
      <w:r w:rsidRPr="00686D02">
        <w:rPr>
          <w:rFonts w:cs="Times New Roman"/>
          <w:sz w:val="16"/>
          <w:szCs w:val="16"/>
        </w:rPr>
        <w:t>5a52b06836d60bae062ac4dcb9443134</w:t>
      </w:r>
    </w:p>
    <w:p w14:paraId="1F32186D" w14:textId="77777777" w:rsidR="00686D02" w:rsidRPr="00686D02" w:rsidRDefault="00686D02" w:rsidP="00686D02">
      <w:pPr>
        <w:spacing w:line="240" w:lineRule="auto"/>
        <w:rPr>
          <w:rFonts w:cs="Times New Roman"/>
          <w:sz w:val="16"/>
          <w:szCs w:val="16"/>
        </w:rPr>
      </w:pPr>
      <w:r w:rsidRPr="00686D02">
        <w:rPr>
          <w:rFonts w:cs="Times New Roman"/>
          <w:sz w:val="16"/>
          <w:szCs w:val="16"/>
        </w:rPr>
        <w:t>c5938b91184c188fb5ced8738bcfa2f3</w:t>
      </w:r>
    </w:p>
    <w:p w14:paraId="5FDFE1E4" w14:textId="77777777" w:rsidR="00686D02" w:rsidRPr="00686D02" w:rsidRDefault="00686D02" w:rsidP="00686D02">
      <w:pPr>
        <w:spacing w:line="240" w:lineRule="auto"/>
        <w:rPr>
          <w:rFonts w:cs="Times New Roman"/>
          <w:sz w:val="16"/>
          <w:szCs w:val="16"/>
        </w:rPr>
      </w:pPr>
      <w:r w:rsidRPr="00686D02">
        <w:rPr>
          <w:rFonts w:cs="Times New Roman"/>
          <w:sz w:val="16"/>
          <w:szCs w:val="16"/>
        </w:rPr>
        <w:t>6bd0085d57593d91bf2c1987143192c4</w:t>
      </w:r>
    </w:p>
    <w:p w14:paraId="2AE9CEEE" w14:textId="77777777" w:rsidR="00686D02" w:rsidRPr="00686D02" w:rsidRDefault="00686D02" w:rsidP="00686D02">
      <w:pPr>
        <w:spacing w:line="240" w:lineRule="auto"/>
        <w:rPr>
          <w:rFonts w:cs="Times New Roman"/>
          <w:sz w:val="16"/>
          <w:szCs w:val="16"/>
        </w:rPr>
      </w:pPr>
      <w:r w:rsidRPr="00686D02">
        <w:rPr>
          <w:rFonts w:cs="Times New Roman"/>
          <w:sz w:val="16"/>
          <w:szCs w:val="16"/>
        </w:rPr>
        <w:t>017bea72340e230c96dbbcac36031fa2</w:t>
      </w:r>
    </w:p>
    <w:p w14:paraId="66B457E6" w14:textId="77777777" w:rsidR="00686D02" w:rsidRPr="00686D02" w:rsidRDefault="00686D02" w:rsidP="00686D02">
      <w:pPr>
        <w:spacing w:line="240" w:lineRule="auto"/>
        <w:rPr>
          <w:rFonts w:cs="Times New Roman"/>
          <w:sz w:val="16"/>
          <w:szCs w:val="16"/>
        </w:rPr>
      </w:pPr>
      <w:r w:rsidRPr="00686D02">
        <w:rPr>
          <w:rFonts w:cs="Times New Roman"/>
          <w:sz w:val="16"/>
          <w:szCs w:val="16"/>
        </w:rPr>
        <w:t>3b73aae72c644a583165345b1399bdeb</w:t>
      </w:r>
    </w:p>
    <w:p w14:paraId="2F9D11C9" w14:textId="77777777" w:rsidR="00686D02" w:rsidRPr="00686D02" w:rsidRDefault="00686D02" w:rsidP="00686D02">
      <w:pPr>
        <w:spacing w:line="240" w:lineRule="auto"/>
        <w:rPr>
          <w:rFonts w:cs="Times New Roman"/>
          <w:sz w:val="16"/>
          <w:szCs w:val="16"/>
        </w:rPr>
      </w:pPr>
      <w:r w:rsidRPr="00686D02">
        <w:rPr>
          <w:rFonts w:cs="Times New Roman"/>
          <w:sz w:val="16"/>
          <w:szCs w:val="16"/>
        </w:rPr>
        <w:t>c7cccfa2500b537adbedcce469fa3480</w:t>
      </w:r>
    </w:p>
    <w:p w14:paraId="37C00FD5" w14:textId="77777777" w:rsidR="00686D02" w:rsidRPr="00686D02" w:rsidRDefault="00686D02" w:rsidP="00686D02">
      <w:pPr>
        <w:spacing w:line="240" w:lineRule="auto"/>
        <w:rPr>
          <w:rFonts w:cs="Times New Roman"/>
          <w:sz w:val="16"/>
          <w:szCs w:val="16"/>
        </w:rPr>
      </w:pPr>
      <w:r w:rsidRPr="00686D02">
        <w:rPr>
          <w:rFonts w:cs="Times New Roman"/>
          <w:sz w:val="16"/>
          <w:szCs w:val="16"/>
        </w:rPr>
        <w:t>0f9561f26e4ee69b31f6bdb57f9e6c8d</w:t>
      </w:r>
    </w:p>
    <w:p w14:paraId="5E2C209D" w14:textId="77777777" w:rsidR="00686D02" w:rsidRPr="00686D02" w:rsidRDefault="00686D02" w:rsidP="00686D02">
      <w:pPr>
        <w:spacing w:line="240" w:lineRule="auto"/>
        <w:rPr>
          <w:rFonts w:cs="Times New Roman"/>
          <w:sz w:val="16"/>
          <w:szCs w:val="16"/>
        </w:rPr>
      </w:pPr>
      <w:r w:rsidRPr="00686D02">
        <w:rPr>
          <w:rFonts w:cs="Times New Roman"/>
          <w:sz w:val="16"/>
          <w:szCs w:val="16"/>
        </w:rPr>
        <w:t>c307b109901ca566d4244eb319d642de</w:t>
      </w:r>
    </w:p>
    <w:p w14:paraId="5DEC16C0" w14:textId="77777777" w:rsidR="00686D02" w:rsidRPr="00686D02" w:rsidRDefault="00686D02" w:rsidP="00686D02">
      <w:pPr>
        <w:spacing w:line="240" w:lineRule="auto"/>
        <w:rPr>
          <w:rFonts w:cs="Times New Roman"/>
          <w:sz w:val="16"/>
          <w:szCs w:val="16"/>
        </w:rPr>
      </w:pPr>
      <w:r w:rsidRPr="00686D02">
        <w:rPr>
          <w:rFonts w:cs="Times New Roman"/>
          <w:sz w:val="16"/>
          <w:szCs w:val="16"/>
        </w:rPr>
        <w:t>6986c2febf0f4881874c149ed845fc88</w:t>
      </w:r>
    </w:p>
    <w:p w14:paraId="4531BD49" w14:textId="77777777" w:rsidR="00686D02" w:rsidRPr="00686D02" w:rsidRDefault="00686D02" w:rsidP="00686D02">
      <w:pPr>
        <w:spacing w:line="240" w:lineRule="auto"/>
        <w:rPr>
          <w:rFonts w:cs="Times New Roman"/>
          <w:sz w:val="16"/>
          <w:szCs w:val="16"/>
        </w:rPr>
      </w:pPr>
      <w:r w:rsidRPr="00686D02">
        <w:rPr>
          <w:rFonts w:cs="Times New Roman"/>
          <w:sz w:val="16"/>
          <w:szCs w:val="16"/>
        </w:rPr>
        <w:t>4e024fc6077966c9fb8f801e2458705c</w:t>
      </w:r>
    </w:p>
    <w:p w14:paraId="203764D3" w14:textId="77777777" w:rsidR="00686D02" w:rsidRPr="00686D02" w:rsidRDefault="00686D02" w:rsidP="00686D02">
      <w:pPr>
        <w:spacing w:line="240" w:lineRule="auto"/>
        <w:rPr>
          <w:rFonts w:cs="Times New Roman"/>
          <w:sz w:val="16"/>
          <w:szCs w:val="16"/>
        </w:rPr>
      </w:pPr>
      <w:r w:rsidRPr="00686D02">
        <w:rPr>
          <w:rFonts w:cs="Times New Roman"/>
          <w:sz w:val="16"/>
          <w:szCs w:val="16"/>
        </w:rPr>
        <w:t>0fef3c0c12f89c20ea09d99f5f6ead0a</w:t>
      </w:r>
    </w:p>
    <w:p w14:paraId="0823BB30" w14:textId="77777777" w:rsidR="00686D02" w:rsidRPr="00686D02" w:rsidRDefault="00686D02" w:rsidP="00686D02">
      <w:pPr>
        <w:spacing w:line="240" w:lineRule="auto"/>
        <w:rPr>
          <w:rFonts w:cs="Times New Roman"/>
          <w:sz w:val="16"/>
          <w:szCs w:val="16"/>
        </w:rPr>
      </w:pPr>
      <w:r w:rsidRPr="00686D02">
        <w:rPr>
          <w:rFonts w:cs="Times New Roman"/>
          <w:sz w:val="16"/>
          <w:szCs w:val="16"/>
        </w:rPr>
        <w:t>7e0ea94c38643e3fba3dc63042f38b06</w:t>
      </w:r>
    </w:p>
    <w:p w14:paraId="5DD0CD51" w14:textId="77777777" w:rsidR="00686D02" w:rsidRPr="00686D02" w:rsidRDefault="00686D02" w:rsidP="00686D02">
      <w:pPr>
        <w:spacing w:line="240" w:lineRule="auto"/>
        <w:rPr>
          <w:rFonts w:cs="Times New Roman"/>
          <w:sz w:val="16"/>
          <w:szCs w:val="16"/>
        </w:rPr>
      </w:pPr>
      <w:r w:rsidRPr="00686D02">
        <w:rPr>
          <w:rFonts w:cs="Times New Roman"/>
          <w:sz w:val="16"/>
          <w:szCs w:val="16"/>
        </w:rPr>
        <w:t>a0232db9969b9aa5ee85397a90a95e57</w:t>
      </w:r>
    </w:p>
    <w:p w14:paraId="2E619510" w14:textId="77777777" w:rsidR="00686D02" w:rsidRPr="00686D02" w:rsidRDefault="00686D02" w:rsidP="00686D02">
      <w:pPr>
        <w:spacing w:line="240" w:lineRule="auto"/>
        <w:rPr>
          <w:rFonts w:cs="Times New Roman"/>
          <w:sz w:val="16"/>
          <w:szCs w:val="16"/>
        </w:rPr>
      </w:pPr>
      <w:r w:rsidRPr="00686D02">
        <w:rPr>
          <w:rFonts w:cs="Times New Roman"/>
          <w:sz w:val="16"/>
          <w:szCs w:val="16"/>
        </w:rPr>
        <w:t>9aba0491c23dbc4c1de4efc7c74ed2f4</w:t>
      </w:r>
    </w:p>
    <w:p w14:paraId="70A04B38" w14:textId="77777777" w:rsidR="00686D02" w:rsidRPr="00686D02" w:rsidRDefault="00686D02" w:rsidP="00686D02">
      <w:pPr>
        <w:spacing w:line="240" w:lineRule="auto"/>
        <w:rPr>
          <w:rFonts w:cs="Times New Roman"/>
          <w:sz w:val="16"/>
          <w:szCs w:val="16"/>
        </w:rPr>
      </w:pPr>
      <w:r w:rsidRPr="00686D02">
        <w:rPr>
          <w:rFonts w:cs="Times New Roman"/>
          <w:sz w:val="16"/>
          <w:szCs w:val="16"/>
        </w:rPr>
        <w:t>a94e97bf0a80b715ed60daa627b29b2d</w:t>
      </w:r>
    </w:p>
    <w:p w14:paraId="50729D54" w14:textId="77777777" w:rsidR="00686D02" w:rsidRPr="00686D02" w:rsidRDefault="00686D02" w:rsidP="00686D02">
      <w:pPr>
        <w:spacing w:line="240" w:lineRule="auto"/>
        <w:rPr>
          <w:rFonts w:cs="Times New Roman"/>
          <w:sz w:val="16"/>
          <w:szCs w:val="16"/>
        </w:rPr>
      </w:pPr>
      <w:r w:rsidRPr="00686D02">
        <w:rPr>
          <w:rFonts w:cs="Times New Roman"/>
          <w:sz w:val="16"/>
          <w:szCs w:val="16"/>
        </w:rPr>
        <w:t>a501120d70f03c123b02825dd61fc2c8</w:t>
      </w:r>
    </w:p>
    <w:p w14:paraId="580A6E44" w14:textId="77777777" w:rsidR="00686D02" w:rsidRPr="00686D02" w:rsidRDefault="00686D02" w:rsidP="00686D02">
      <w:pPr>
        <w:spacing w:line="240" w:lineRule="auto"/>
        <w:rPr>
          <w:rFonts w:cs="Times New Roman"/>
          <w:sz w:val="16"/>
          <w:szCs w:val="16"/>
        </w:rPr>
      </w:pPr>
      <w:r w:rsidRPr="00686D02">
        <w:rPr>
          <w:rFonts w:cs="Times New Roman"/>
          <w:sz w:val="16"/>
          <w:szCs w:val="16"/>
        </w:rPr>
        <w:t>3816c598720a93d8135cbe4ba530de37</w:t>
      </w:r>
    </w:p>
    <w:p w14:paraId="2334FCDF" w14:textId="77777777" w:rsidR="00686D02" w:rsidRPr="00686D02" w:rsidRDefault="00686D02" w:rsidP="00686D02">
      <w:pPr>
        <w:spacing w:line="240" w:lineRule="auto"/>
        <w:rPr>
          <w:rFonts w:cs="Times New Roman"/>
          <w:sz w:val="16"/>
          <w:szCs w:val="16"/>
        </w:rPr>
      </w:pPr>
      <w:r w:rsidRPr="00686D02">
        <w:rPr>
          <w:rFonts w:cs="Times New Roman"/>
          <w:sz w:val="16"/>
          <w:szCs w:val="16"/>
        </w:rPr>
        <w:t>37f523b7fcce4f147794cdc58e8feea3</w:t>
      </w:r>
    </w:p>
    <w:p w14:paraId="42D5CC81" w14:textId="77777777" w:rsidR="00686D02" w:rsidRPr="00686D02" w:rsidRDefault="00686D02" w:rsidP="00686D02">
      <w:pPr>
        <w:spacing w:line="240" w:lineRule="auto"/>
        <w:rPr>
          <w:rFonts w:cs="Times New Roman"/>
          <w:sz w:val="16"/>
          <w:szCs w:val="16"/>
        </w:rPr>
      </w:pPr>
      <w:r w:rsidRPr="00686D02">
        <w:rPr>
          <w:rFonts w:cs="Times New Roman"/>
          <w:sz w:val="16"/>
          <w:szCs w:val="16"/>
        </w:rPr>
        <w:t>4bc75c43ca502fc6251b08939be62941</w:t>
      </w:r>
    </w:p>
    <w:p w14:paraId="1F13545F" w14:textId="77777777" w:rsidR="00686D02" w:rsidRPr="00686D02" w:rsidRDefault="00686D02" w:rsidP="00686D02">
      <w:pPr>
        <w:spacing w:line="240" w:lineRule="auto"/>
        <w:rPr>
          <w:rFonts w:cs="Times New Roman"/>
          <w:sz w:val="16"/>
          <w:szCs w:val="16"/>
        </w:rPr>
      </w:pPr>
      <w:r w:rsidRPr="00686D02">
        <w:rPr>
          <w:rFonts w:cs="Times New Roman"/>
          <w:sz w:val="16"/>
          <w:szCs w:val="16"/>
        </w:rPr>
        <w:t>91cb657385df8f51876f5e1fd88f0352</w:t>
      </w:r>
    </w:p>
    <w:p w14:paraId="43987C61" w14:textId="77777777" w:rsidR="00686D02" w:rsidRPr="00686D02" w:rsidRDefault="00686D02" w:rsidP="00686D02">
      <w:pPr>
        <w:spacing w:line="240" w:lineRule="auto"/>
        <w:rPr>
          <w:rFonts w:cs="Times New Roman"/>
          <w:sz w:val="16"/>
          <w:szCs w:val="16"/>
        </w:rPr>
      </w:pPr>
      <w:r w:rsidRPr="00686D02">
        <w:rPr>
          <w:rFonts w:cs="Times New Roman"/>
          <w:sz w:val="16"/>
          <w:szCs w:val="16"/>
        </w:rPr>
        <w:t>4b882f26874fffd4caa6d768c1cbae9b</w:t>
      </w:r>
    </w:p>
    <w:p w14:paraId="4BE87419" w14:textId="77777777" w:rsidR="00686D02" w:rsidRPr="00686D02" w:rsidRDefault="00686D02" w:rsidP="00686D02">
      <w:pPr>
        <w:spacing w:line="240" w:lineRule="auto"/>
        <w:rPr>
          <w:rFonts w:cs="Times New Roman"/>
          <w:sz w:val="16"/>
          <w:szCs w:val="16"/>
        </w:rPr>
      </w:pPr>
      <w:r w:rsidRPr="00686D02">
        <w:rPr>
          <w:rFonts w:cs="Times New Roman"/>
          <w:sz w:val="16"/>
          <w:szCs w:val="16"/>
        </w:rPr>
        <w:t>a7a3dbf9dd16606262d647c7d5814be1</w:t>
      </w:r>
    </w:p>
    <w:p w14:paraId="2FBABB46" w14:textId="77777777" w:rsidR="00686D02" w:rsidRPr="00686D02" w:rsidRDefault="00686D02" w:rsidP="00686D02">
      <w:pPr>
        <w:spacing w:line="240" w:lineRule="auto"/>
        <w:rPr>
          <w:rFonts w:cs="Times New Roman"/>
          <w:sz w:val="16"/>
          <w:szCs w:val="16"/>
        </w:rPr>
      </w:pPr>
      <w:r w:rsidRPr="00686D02">
        <w:rPr>
          <w:rFonts w:cs="Times New Roman"/>
          <w:sz w:val="16"/>
          <w:szCs w:val="16"/>
        </w:rPr>
        <w:t>a98e7bc2ffad6d49f152686f96788dc3</w:t>
      </w:r>
    </w:p>
    <w:p w14:paraId="29AF3E41" w14:textId="77777777" w:rsidR="00686D02" w:rsidRPr="00686D02" w:rsidRDefault="00686D02" w:rsidP="00686D02">
      <w:pPr>
        <w:spacing w:line="240" w:lineRule="auto"/>
        <w:rPr>
          <w:rFonts w:cs="Times New Roman"/>
          <w:sz w:val="16"/>
          <w:szCs w:val="16"/>
        </w:rPr>
      </w:pPr>
      <w:r w:rsidRPr="00686D02">
        <w:rPr>
          <w:rFonts w:cs="Times New Roman"/>
          <w:sz w:val="16"/>
          <w:szCs w:val="16"/>
        </w:rPr>
        <w:t>c4828afdd0e365d9a699c83aa93f0137</w:t>
      </w:r>
    </w:p>
    <w:p w14:paraId="42F40494" w14:textId="77777777" w:rsidR="00686D02" w:rsidRPr="00686D02" w:rsidRDefault="00686D02" w:rsidP="00686D02">
      <w:pPr>
        <w:spacing w:line="240" w:lineRule="auto"/>
        <w:rPr>
          <w:rFonts w:cs="Times New Roman"/>
          <w:sz w:val="16"/>
          <w:szCs w:val="16"/>
        </w:rPr>
      </w:pPr>
      <w:r w:rsidRPr="00686D02">
        <w:rPr>
          <w:rFonts w:cs="Times New Roman"/>
          <w:sz w:val="16"/>
          <w:szCs w:val="16"/>
        </w:rPr>
        <w:t>a878ba26000edaac5c98eff4432723b3</w:t>
      </w:r>
    </w:p>
    <w:p w14:paraId="266067C0" w14:textId="77777777" w:rsidR="00686D02" w:rsidRPr="00686D02" w:rsidRDefault="00686D02" w:rsidP="00686D02">
      <w:pPr>
        <w:spacing w:line="240" w:lineRule="auto"/>
        <w:rPr>
          <w:rFonts w:cs="Times New Roman"/>
          <w:sz w:val="16"/>
          <w:szCs w:val="16"/>
        </w:rPr>
      </w:pPr>
      <w:r w:rsidRPr="00686D02">
        <w:rPr>
          <w:rFonts w:cs="Times New Roman"/>
          <w:sz w:val="16"/>
          <w:szCs w:val="16"/>
        </w:rPr>
        <w:t>787bdd1de6c524a6ec49041560b68138</w:t>
      </w:r>
    </w:p>
    <w:p w14:paraId="5B78FD40" w14:textId="77777777" w:rsidR="00686D02" w:rsidRPr="00686D02" w:rsidRDefault="00686D02" w:rsidP="00686D02">
      <w:pPr>
        <w:spacing w:line="240" w:lineRule="auto"/>
        <w:rPr>
          <w:rFonts w:cs="Times New Roman"/>
          <w:sz w:val="16"/>
          <w:szCs w:val="16"/>
        </w:rPr>
      </w:pPr>
      <w:r w:rsidRPr="00686D02">
        <w:rPr>
          <w:rFonts w:cs="Times New Roman"/>
          <w:sz w:val="16"/>
          <w:szCs w:val="16"/>
        </w:rPr>
        <w:t>c71929da3ea3da497f1f89199c77d1ac</w:t>
      </w:r>
    </w:p>
    <w:p w14:paraId="4B986B8C" w14:textId="77777777" w:rsidR="00686D02" w:rsidRPr="00686D02" w:rsidRDefault="00686D02" w:rsidP="00686D02">
      <w:pPr>
        <w:spacing w:line="240" w:lineRule="auto"/>
        <w:rPr>
          <w:rFonts w:cs="Times New Roman"/>
          <w:sz w:val="16"/>
          <w:szCs w:val="16"/>
        </w:rPr>
      </w:pPr>
      <w:r w:rsidRPr="00686D02">
        <w:rPr>
          <w:rFonts w:cs="Times New Roman"/>
          <w:sz w:val="16"/>
          <w:szCs w:val="16"/>
        </w:rPr>
        <w:t>2ebe59105a5a955361ab3dd16158746d</w:t>
      </w:r>
    </w:p>
    <w:p w14:paraId="3162B7E5" w14:textId="77777777" w:rsidR="00686D02" w:rsidRPr="00686D02" w:rsidRDefault="00686D02" w:rsidP="00686D02">
      <w:pPr>
        <w:spacing w:line="240" w:lineRule="auto"/>
        <w:rPr>
          <w:rFonts w:cs="Times New Roman"/>
          <w:sz w:val="16"/>
          <w:szCs w:val="16"/>
        </w:rPr>
      </w:pPr>
      <w:r w:rsidRPr="00686D02">
        <w:rPr>
          <w:rFonts w:cs="Times New Roman"/>
          <w:sz w:val="16"/>
          <w:szCs w:val="16"/>
        </w:rPr>
        <w:t>c7b338d97488367276f1bce4a6245cca</w:t>
      </w:r>
    </w:p>
    <w:p w14:paraId="3335A475" w14:textId="77777777" w:rsidR="00686D02" w:rsidRPr="00686D02" w:rsidRDefault="00686D02" w:rsidP="00686D02">
      <w:pPr>
        <w:spacing w:line="240" w:lineRule="auto"/>
        <w:rPr>
          <w:rFonts w:cs="Times New Roman"/>
          <w:sz w:val="16"/>
          <w:szCs w:val="16"/>
        </w:rPr>
      </w:pPr>
      <w:r w:rsidRPr="00686D02">
        <w:rPr>
          <w:rFonts w:cs="Times New Roman"/>
          <w:sz w:val="16"/>
          <w:szCs w:val="16"/>
        </w:rPr>
        <w:t>2c503bebe612e4f0a590dcde41eafa21</w:t>
      </w:r>
    </w:p>
    <w:p w14:paraId="2BF2F54C" w14:textId="77777777" w:rsidR="00686D02" w:rsidRPr="00686D02" w:rsidRDefault="00686D02" w:rsidP="00686D02">
      <w:pPr>
        <w:spacing w:line="240" w:lineRule="auto"/>
        <w:rPr>
          <w:rFonts w:cs="Times New Roman"/>
          <w:sz w:val="16"/>
          <w:szCs w:val="16"/>
        </w:rPr>
      </w:pPr>
      <w:r w:rsidRPr="00686D02">
        <w:rPr>
          <w:rFonts w:cs="Times New Roman"/>
          <w:sz w:val="16"/>
          <w:szCs w:val="16"/>
        </w:rPr>
        <w:t>2ea216e792ef906fef47402a72222763</w:t>
      </w:r>
    </w:p>
    <w:p w14:paraId="22B92174" w14:textId="77777777" w:rsidR="00686D02" w:rsidRPr="00686D02" w:rsidRDefault="00686D02" w:rsidP="00686D02">
      <w:pPr>
        <w:spacing w:line="240" w:lineRule="auto"/>
        <w:rPr>
          <w:rFonts w:cs="Times New Roman"/>
          <w:sz w:val="16"/>
          <w:szCs w:val="16"/>
        </w:rPr>
      </w:pPr>
      <w:r w:rsidRPr="00686D02">
        <w:rPr>
          <w:rFonts w:cs="Times New Roman"/>
          <w:sz w:val="16"/>
          <w:szCs w:val="16"/>
        </w:rPr>
        <w:t>6f1cc4ecf8dc7edb512cff16cbd7cb9e</w:t>
      </w:r>
    </w:p>
    <w:p w14:paraId="33452580" w14:textId="77777777" w:rsidR="00686D02" w:rsidRPr="00686D02" w:rsidRDefault="00686D02" w:rsidP="00686D02">
      <w:pPr>
        <w:spacing w:line="240" w:lineRule="auto"/>
        <w:rPr>
          <w:rFonts w:cs="Times New Roman"/>
          <w:sz w:val="16"/>
          <w:szCs w:val="16"/>
        </w:rPr>
      </w:pPr>
      <w:r w:rsidRPr="00686D02">
        <w:rPr>
          <w:rFonts w:cs="Times New Roman"/>
          <w:sz w:val="16"/>
          <w:szCs w:val="16"/>
        </w:rPr>
        <w:t>c1d81be7cb3cdcee745e5c6d07002e14</w:t>
      </w:r>
    </w:p>
    <w:p w14:paraId="7EBC687A" w14:textId="77777777" w:rsidR="00686D02" w:rsidRPr="00686D02" w:rsidRDefault="00686D02" w:rsidP="00686D02">
      <w:pPr>
        <w:spacing w:line="240" w:lineRule="auto"/>
        <w:rPr>
          <w:rFonts w:cs="Times New Roman"/>
          <w:sz w:val="16"/>
          <w:szCs w:val="16"/>
        </w:rPr>
      </w:pPr>
      <w:r w:rsidRPr="00686D02">
        <w:rPr>
          <w:rFonts w:cs="Times New Roman"/>
          <w:sz w:val="16"/>
          <w:szCs w:val="16"/>
        </w:rPr>
        <w:t>04b3194bce294556586c87b627ccdae3</w:t>
      </w:r>
    </w:p>
    <w:p w14:paraId="1D010D61" w14:textId="77777777" w:rsidR="00686D02" w:rsidRPr="00686D02" w:rsidRDefault="00686D02" w:rsidP="00686D02">
      <w:pPr>
        <w:spacing w:line="240" w:lineRule="auto"/>
        <w:rPr>
          <w:rFonts w:cs="Times New Roman"/>
          <w:sz w:val="16"/>
          <w:szCs w:val="16"/>
        </w:rPr>
      </w:pPr>
      <w:r w:rsidRPr="00686D02">
        <w:rPr>
          <w:rFonts w:cs="Times New Roman"/>
          <w:sz w:val="16"/>
          <w:szCs w:val="16"/>
        </w:rPr>
        <w:t>b1c59fefcda733c97c50092068cc110a</w:t>
      </w:r>
    </w:p>
    <w:p w14:paraId="4C6AFBDC" w14:textId="77777777" w:rsidR="00686D02" w:rsidRPr="00686D02" w:rsidRDefault="00686D02" w:rsidP="00686D02">
      <w:pPr>
        <w:spacing w:line="240" w:lineRule="auto"/>
        <w:rPr>
          <w:rFonts w:cs="Times New Roman"/>
          <w:sz w:val="16"/>
          <w:szCs w:val="16"/>
        </w:rPr>
      </w:pPr>
      <w:r w:rsidRPr="00686D02">
        <w:rPr>
          <w:rFonts w:cs="Times New Roman"/>
          <w:sz w:val="16"/>
          <w:szCs w:val="16"/>
        </w:rPr>
        <w:t>348eaf73445326b0b37538f00e4ee0b2</w:t>
      </w:r>
    </w:p>
    <w:p w14:paraId="3F4CF48C" w14:textId="77777777" w:rsidR="00686D02" w:rsidRPr="00686D02" w:rsidRDefault="00686D02" w:rsidP="00686D02">
      <w:pPr>
        <w:spacing w:line="240" w:lineRule="auto"/>
        <w:rPr>
          <w:rFonts w:cs="Times New Roman"/>
          <w:sz w:val="16"/>
          <w:szCs w:val="16"/>
        </w:rPr>
      </w:pPr>
      <w:r w:rsidRPr="00686D02">
        <w:rPr>
          <w:rFonts w:cs="Times New Roman"/>
          <w:sz w:val="16"/>
          <w:szCs w:val="16"/>
        </w:rPr>
        <w:t>a90a54ee776288220f6f3aaed42a261f</w:t>
      </w:r>
    </w:p>
    <w:p w14:paraId="064E7F98" w14:textId="77777777" w:rsidR="00686D02" w:rsidRPr="00686D02" w:rsidRDefault="00686D02" w:rsidP="00686D02">
      <w:pPr>
        <w:spacing w:line="240" w:lineRule="auto"/>
        <w:rPr>
          <w:rFonts w:cs="Times New Roman"/>
          <w:sz w:val="16"/>
          <w:szCs w:val="16"/>
        </w:rPr>
      </w:pPr>
      <w:r w:rsidRPr="00686D02">
        <w:rPr>
          <w:rFonts w:cs="Times New Roman"/>
          <w:sz w:val="16"/>
          <w:szCs w:val="16"/>
        </w:rPr>
        <w:t>a756fd2efa1e84718486d1b1b79a2243</w:t>
      </w:r>
    </w:p>
    <w:p w14:paraId="0C81B0CE" w14:textId="77777777" w:rsidR="00686D02" w:rsidRPr="00686D02" w:rsidRDefault="00686D02" w:rsidP="00686D02">
      <w:pPr>
        <w:spacing w:line="240" w:lineRule="auto"/>
        <w:rPr>
          <w:rFonts w:cs="Times New Roman"/>
          <w:sz w:val="16"/>
          <w:szCs w:val="16"/>
        </w:rPr>
      </w:pPr>
      <w:r w:rsidRPr="00686D02">
        <w:rPr>
          <w:rFonts w:cs="Times New Roman"/>
          <w:sz w:val="16"/>
          <w:szCs w:val="16"/>
        </w:rPr>
        <w:t>b12e68c50f2729b72dcf9c7fcb9f65a6</w:t>
      </w:r>
    </w:p>
    <w:p w14:paraId="6668865B" w14:textId="77777777" w:rsidR="00686D02" w:rsidRPr="00686D02" w:rsidRDefault="00686D02" w:rsidP="00686D02">
      <w:pPr>
        <w:spacing w:line="240" w:lineRule="auto"/>
        <w:rPr>
          <w:rFonts w:cs="Times New Roman"/>
          <w:sz w:val="16"/>
          <w:szCs w:val="16"/>
        </w:rPr>
      </w:pPr>
      <w:r w:rsidRPr="00686D02">
        <w:rPr>
          <w:rFonts w:cs="Times New Roman"/>
          <w:sz w:val="16"/>
          <w:szCs w:val="16"/>
        </w:rPr>
        <w:t>0410d705efb224a007bd5b675ef42169</w:t>
      </w:r>
    </w:p>
    <w:p w14:paraId="52F741C0" w14:textId="77777777" w:rsidR="00686D02" w:rsidRPr="00686D02" w:rsidRDefault="00686D02" w:rsidP="00686D02">
      <w:pPr>
        <w:spacing w:line="240" w:lineRule="auto"/>
        <w:rPr>
          <w:rFonts w:cs="Times New Roman"/>
          <w:sz w:val="16"/>
          <w:szCs w:val="16"/>
        </w:rPr>
      </w:pPr>
      <w:r w:rsidRPr="00686D02">
        <w:rPr>
          <w:rFonts w:cs="Times New Roman"/>
          <w:sz w:val="16"/>
          <w:szCs w:val="16"/>
        </w:rPr>
        <w:t>7dc39daa8f8ba620503effa9a756649f</w:t>
      </w:r>
    </w:p>
    <w:p w14:paraId="72A243C8" w14:textId="77777777" w:rsidR="00686D02" w:rsidRPr="00686D02" w:rsidRDefault="00686D02" w:rsidP="00686D02">
      <w:pPr>
        <w:spacing w:line="240" w:lineRule="auto"/>
        <w:rPr>
          <w:rFonts w:cs="Times New Roman"/>
          <w:sz w:val="16"/>
          <w:szCs w:val="16"/>
        </w:rPr>
      </w:pPr>
      <w:r w:rsidRPr="00686D02">
        <w:rPr>
          <w:rFonts w:cs="Times New Roman"/>
          <w:sz w:val="16"/>
          <w:szCs w:val="16"/>
        </w:rPr>
        <w:t>3eac43d6d2823e96ec667e1b9aab6a73</w:t>
      </w:r>
    </w:p>
    <w:p w14:paraId="560F321C" w14:textId="77777777" w:rsidR="00686D02" w:rsidRPr="00686D02" w:rsidRDefault="00686D02" w:rsidP="00686D02">
      <w:pPr>
        <w:spacing w:line="240" w:lineRule="auto"/>
        <w:rPr>
          <w:rFonts w:cs="Times New Roman"/>
          <w:sz w:val="16"/>
          <w:szCs w:val="16"/>
        </w:rPr>
      </w:pPr>
      <w:r w:rsidRPr="00686D02">
        <w:rPr>
          <w:rFonts w:cs="Times New Roman"/>
          <w:sz w:val="16"/>
          <w:szCs w:val="16"/>
        </w:rPr>
        <w:t>240aaac273014815852c451d7c016ba9</w:t>
      </w:r>
    </w:p>
    <w:p w14:paraId="20025017" w14:textId="77777777" w:rsidR="00686D02" w:rsidRPr="00686D02" w:rsidRDefault="00686D02" w:rsidP="00686D02">
      <w:pPr>
        <w:spacing w:line="240" w:lineRule="auto"/>
        <w:rPr>
          <w:rFonts w:cs="Times New Roman"/>
          <w:sz w:val="16"/>
          <w:szCs w:val="16"/>
        </w:rPr>
      </w:pPr>
      <w:r w:rsidRPr="00686D02">
        <w:rPr>
          <w:rFonts w:cs="Times New Roman"/>
          <w:sz w:val="16"/>
          <w:szCs w:val="16"/>
        </w:rPr>
        <w:t>465dcf7b76fe5f096c8dedfa0cb07b98</w:t>
      </w:r>
    </w:p>
    <w:p w14:paraId="13C735C2" w14:textId="77777777" w:rsidR="00686D02" w:rsidRPr="00686D02" w:rsidRDefault="00686D02" w:rsidP="00686D02">
      <w:pPr>
        <w:spacing w:line="240" w:lineRule="auto"/>
        <w:rPr>
          <w:rFonts w:cs="Times New Roman"/>
          <w:sz w:val="16"/>
          <w:szCs w:val="16"/>
        </w:rPr>
      </w:pPr>
      <w:r w:rsidRPr="00686D02">
        <w:rPr>
          <w:rFonts w:cs="Times New Roman"/>
          <w:sz w:val="16"/>
          <w:szCs w:val="16"/>
        </w:rPr>
        <w:t>01db10a317194fe7c94a58fae14f787c</w:t>
      </w:r>
    </w:p>
    <w:p w14:paraId="5C661E2E" w14:textId="77777777" w:rsidR="00686D02" w:rsidRPr="00686D02" w:rsidRDefault="00686D02" w:rsidP="00686D02">
      <w:pPr>
        <w:spacing w:line="240" w:lineRule="auto"/>
        <w:rPr>
          <w:rFonts w:cs="Times New Roman"/>
          <w:sz w:val="16"/>
          <w:szCs w:val="16"/>
        </w:rPr>
      </w:pPr>
      <w:r w:rsidRPr="00686D02">
        <w:rPr>
          <w:rFonts w:cs="Times New Roman"/>
          <w:sz w:val="16"/>
          <w:szCs w:val="16"/>
        </w:rPr>
        <w:t>2d3a56e6d3e9e1db867ec24ebb5b9502</w:t>
      </w:r>
    </w:p>
    <w:p w14:paraId="54A0A838" w14:textId="77777777" w:rsidR="00686D02" w:rsidRPr="00686D02" w:rsidRDefault="00686D02" w:rsidP="00686D02">
      <w:pPr>
        <w:spacing w:line="240" w:lineRule="auto"/>
        <w:rPr>
          <w:rFonts w:cs="Times New Roman"/>
          <w:sz w:val="16"/>
          <w:szCs w:val="16"/>
        </w:rPr>
      </w:pPr>
      <w:r w:rsidRPr="00686D02">
        <w:rPr>
          <w:rFonts w:cs="Times New Roman"/>
          <w:sz w:val="16"/>
          <w:szCs w:val="16"/>
        </w:rPr>
        <w:t>308c2897607d78d6f493f913b627235c</w:t>
      </w:r>
    </w:p>
    <w:p w14:paraId="3262608F" w14:textId="77777777" w:rsidR="00686D02" w:rsidRPr="00686D02" w:rsidRDefault="00686D02" w:rsidP="00686D02">
      <w:pPr>
        <w:spacing w:line="240" w:lineRule="auto"/>
        <w:rPr>
          <w:rFonts w:cs="Times New Roman"/>
          <w:sz w:val="16"/>
          <w:szCs w:val="16"/>
        </w:rPr>
      </w:pPr>
      <w:r w:rsidRPr="00686D02">
        <w:rPr>
          <w:rFonts w:cs="Times New Roman"/>
          <w:sz w:val="16"/>
          <w:szCs w:val="16"/>
        </w:rPr>
        <w:t>126e17d9b096b8ecf9afcb89a43d35b7</w:t>
      </w:r>
    </w:p>
    <w:p w14:paraId="031F1D3A" w14:textId="77777777" w:rsidR="00686D02" w:rsidRPr="00686D02" w:rsidRDefault="00686D02" w:rsidP="00686D02">
      <w:pPr>
        <w:spacing w:line="240" w:lineRule="auto"/>
        <w:rPr>
          <w:rFonts w:cs="Times New Roman"/>
          <w:sz w:val="16"/>
          <w:szCs w:val="16"/>
        </w:rPr>
      </w:pPr>
    </w:p>
    <w:p w14:paraId="5BB0F44A" w14:textId="77777777" w:rsidR="00686D02" w:rsidRPr="00686D02" w:rsidRDefault="00686D02" w:rsidP="00686D02">
      <w:pPr>
        <w:spacing w:line="240" w:lineRule="auto"/>
        <w:rPr>
          <w:rFonts w:cs="Times New Roman"/>
          <w:sz w:val="16"/>
          <w:szCs w:val="16"/>
        </w:rPr>
      </w:pPr>
      <w:r w:rsidRPr="00686D02">
        <w:rPr>
          <w:rFonts w:cs="Times New Roman"/>
          <w:sz w:val="16"/>
          <w:szCs w:val="16"/>
        </w:rPr>
        <w:t>Zeus</w:t>
      </w:r>
    </w:p>
    <w:p w14:paraId="2E9899E5" w14:textId="77777777" w:rsidR="00686D02" w:rsidRPr="00686D02" w:rsidRDefault="00686D02" w:rsidP="00686D02">
      <w:pPr>
        <w:spacing w:line="240" w:lineRule="auto"/>
        <w:rPr>
          <w:rFonts w:cs="Times New Roman"/>
          <w:sz w:val="16"/>
          <w:szCs w:val="16"/>
        </w:rPr>
      </w:pPr>
      <w:r w:rsidRPr="00686D02">
        <w:rPr>
          <w:rFonts w:cs="Times New Roman"/>
          <w:sz w:val="16"/>
          <w:szCs w:val="16"/>
        </w:rPr>
        <w:t>00011bf7484b730cf304265d57db8d77</w:t>
      </w:r>
    </w:p>
    <w:p w14:paraId="2F54BCF6" w14:textId="77777777" w:rsidR="00686D02" w:rsidRPr="00686D02" w:rsidRDefault="00686D02" w:rsidP="00686D02">
      <w:pPr>
        <w:spacing w:line="240" w:lineRule="auto"/>
        <w:rPr>
          <w:rFonts w:cs="Times New Roman"/>
          <w:sz w:val="16"/>
          <w:szCs w:val="16"/>
        </w:rPr>
      </w:pPr>
      <w:r w:rsidRPr="00686D02">
        <w:rPr>
          <w:rFonts w:cs="Times New Roman"/>
          <w:sz w:val="16"/>
          <w:szCs w:val="16"/>
        </w:rPr>
        <w:t>09d9fe154b44ed261ac8958bee75731a</w:t>
      </w:r>
    </w:p>
    <w:p w14:paraId="60E1E9E1" w14:textId="77777777" w:rsidR="00686D02" w:rsidRPr="00686D02" w:rsidRDefault="00686D02" w:rsidP="00686D02">
      <w:pPr>
        <w:spacing w:line="240" w:lineRule="auto"/>
        <w:rPr>
          <w:rFonts w:cs="Times New Roman"/>
          <w:sz w:val="16"/>
          <w:szCs w:val="16"/>
        </w:rPr>
      </w:pPr>
      <w:r w:rsidRPr="00686D02">
        <w:rPr>
          <w:rFonts w:cs="Times New Roman"/>
          <w:sz w:val="16"/>
          <w:szCs w:val="16"/>
        </w:rPr>
        <w:t>7af9d4e2c52149c41477165f12328575</w:t>
      </w:r>
    </w:p>
    <w:p w14:paraId="55D645A3" w14:textId="77777777" w:rsidR="00686D02" w:rsidRPr="00686D02" w:rsidRDefault="00686D02" w:rsidP="00686D02">
      <w:pPr>
        <w:spacing w:line="240" w:lineRule="auto"/>
        <w:rPr>
          <w:rFonts w:cs="Times New Roman"/>
          <w:sz w:val="16"/>
          <w:szCs w:val="16"/>
        </w:rPr>
      </w:pPr>
      <w:r w:rsidRPr="00686D02">
        <w:rPr>
          <w:rFonts w:cs="Times New Roman"/>
          <w:sz w:val="16"/>
          <w:szCs w:val="16"/>
        </w:rPr>
        <w:t>7b0482af714ab250f34998c461982dda</w:t>
      </w:r>
    </w:p>
    <w:p w14:paraId="183A6372" w14:textId="77777777" w:rsidR="00686D02" w:rsidRPr="00686D02" w:rsidRDefault="00686D02" w:rsidP="00686D02">
      <w:pPr>
        <w:spacing w:line="240" w:lineRule="auto"/>
        <w:rPr>
          <w:rFonts w:cs="Times New Roman"/>
          <w:sz w:val="16"/>
          <w:szCs w:val="16"/>
        </w:rPr>
      </w:pPr>
      <w:r w:rsidRPr="00686D02">
        <w:rPr>
          <w:rFonts w:cs="Times New Roman"/>
          <w:sz w:val="16"/>
          <w:szCs w:val="16"/>
        </w:rPr>
        <w:t>000c15cfd50adc583f86031deb0d33e4</w:t>
      </w:r>
    </w:p>
    <w:p w14:paraId="1305CF1A" w14:textId="77777777" w:rsidR="00686D02" w:rsidRPr="00686D02" w:rsidRDefault="00686D02" w:rsidP="00686D02">
      <w:pPr>
        <w:spacing w:line="240" w:lineRule="auto"/>
        <w:rPr>
          <w:rFonts w:cs="Times New Roman"/>
          <w:sz w:val="16"/>
          <w:szCs w:val="16"/>
        </w:rPr>
      </w:pPr>
      <w:r w:rsidRPr="00686D02">
        <w:rPr>
          <w:rFonts w:cs="Times New Roman"/>
          <w:sz w:val="16"/>
          <w:szCs w:val="16"/>
        </w:rPr>
        <w:t>0e1ce8a749c346053405dce3f24fc250</w:t>
      </w:r>
    </w:p>
    <w:p w14:paraId="60E6E53F" w14:textId="77777777" w:rsidR="00686D02" w:rsidRPr="00686D02" w:rsidRDefault="00686D02" w:rsidP="00686D02">
      <w:pPr>
        <w:spacing w:line="240" w:lineRule="auto"/>
        <w:rPr>
          <w:rFonts w:cs="Times New Roman"/>
          <w:sz w:val="16"/>
          <w:szCs w:val="16"/>
        </w:rPr>
      </w:pPr>
      <w:r w:rsidRPr="00686D02">
        <w:rPr>
          <w:rFonts w:cs="Times New Roman"/>
          <w:sz w:val="16"/>
          <w:szCs w:val="16"/>
        </w:rPr>
        <w:t>2baf823c658b26940516a697adefd6c0</w:t>
      </w:r>
    </w:p>
    <w:p w14:paraId="14F582B2" w14:textId="77777777" w:rsidR="00686D02" w:rsidRPr="00686D02" w:rsidRDefault="00686D02" w:rsidP="00686D02">
      <w:pPr>
        <w:spacing w:line="240" w:lineRule="auto"/>
        <w:rPr>
          <w:rFonts w:cs="Times New Roman"/>
          <w:sz w:val="16"/>
          <w:szCs w:val="16"/>
        </w:rPr>
      </w:pPr>
      <w:r w:rsidRPr="00686D02">
        <w:rPr>
          <w:rFonts w:cs="Times New Roman"/>
          <w:sz w:val="16"/>
          <w:szCs w:val="16"/>
        </w:rPr>
        <w:t>7b8ca27b8e7df9d41b97327002f08df4</w:t>
      </w:r>
    </w:p>
    <w:p w14:paraId="29A3B437" w14:textId="77777777" w:rsidR="00686D02" w:rsidRPr="00686D02" w:rsidRDefault="00686D02" w:rsidP="00686D02">
      <w:pPr>
        <w:spacing w:line="240" w:lineRule="auto"/>
        <w:rPr>
          <w:rFonts w:cs="Times New Roman"/>
          <w:sz w:val="16"/>
          <w:szCs w:val="16"/>
        </w:rPr>
      </w:pPr>
      <w:r w:rsidRPr="00686D02">
        <w:rPr>
          <w:rFonts w:cs="Times New Roman"/>
          <w:sz w:val="16"/>
          <w:szCs w:val="16"/>
        </w:rPr>
        <w:t>0e2c92400f7dbffcbdf1d8f582911b67</w:t>
      </w:r>
    </w:p>
    <w:p w14:paraId="08457BC0" w14:textId="77777777" w:rsidR="00686D02" w:rsidRPr="00686D02" w:rsidRDefault="00686D02" w:rsidP="00686D02">
      <w:pPr>
        <w:spacing w:line="240" w:lineRule="auto"/>
        <w:rPr>
          <w:rFonts w:cs="Times New Roman"/>
          <w:sz w:val="16"/>
          <w:szCs w:val="16"/>
        </w:rPr>
      </w:pPr>
      <w:r w:rsidRPr="00686D02">
        <w:rPr>
          <w:rFonts w:cs="Times New Roman"/>
          <w:sz w:val="16"/>
          <w:szCs w:val="16"/>
        </w:rPr>
        <w:t>004f083451f0a0d1e3150babc964fef0</w:t>
      </w:r>
    </w:p>
    <w:p w14:paraId="6CA91916" w14:textId="77777777" w:rsidR="00686D02" w:rsidRPr="00686D02" w:rsidRDefault="00686D02" w:rsidP="00686D02">
      <w:pPr>
        <w:spacing w:line="240" w:lineRule="auto"/>
        <w:rPr>
          <w:rFonts w:cs="Times New Roman"/>
          <w:sz w:val="16"/>
          <w:szCs w:val="16"/>
        </w:rPr>
      </w:pPr>
      <w:r w:rsidRPr="00686D02">
        <w:rPr>
          <w:rFonts w:cs="Times New Roman"/>
          <w:sz w:val="16"/>
          <w:szCs w:val="16"/>
        </w:rPr>
        <w:t>7c124c89827990234e7e1154aa3c3797</w:t>
      </w:r>
    </w:p>
    <w:p w14:paraId="2E3464DE" w14:textId="77777777" w:rsidR="00686D02" w:rsidRPr="00686D02" w:rsidRDefault="00686D02" w:rsidP="00686D02">
      <w:pPr>
        <w:spacing w:line="240" w:lineRule="auto"/>
        <w:rPr>
          <w:rFonts w:cs="Times New Roman"/>
          <w:sz w:val="16"/>
          <w:szCs w:val="16"/>
        </w:rPr>
      </w:pPr>
      <w:r w:rsidRPr="00686D02">
        <w:rPr>
          <w:rFonts w:cs="Times New Roman"/>
          <w:sz w:val="16"/>
          <w:szCs w:val="16"/>
        </w:rPr>
        <w:t>7c2cfb14e26737a8d4d263e113fa577f</w:t>
      </w:r>
    </w:p>
    <w:p w14:paraId="2B0E6680" w14:textId="77777777" w:rsidR="00686D02" w:rsidRPr="00686D02" w:rsidRDefault="00686D02" w:rsidP="00686D02">
      <w:pPr>
        <w:spacing w:line="240" w:lineRule="auto"/>
        <w:rPr>
          <w:rFonts w:cs="Times New Roman"/>
          <w:sz w:val="16"/>
          <w:szCs w:val="16"/>
        </w:rPr>
      </w:pPr>
      <w:r w:rsidRPr="00686D02">
        <w:rPr>
          <w:rFonts w:cs="Times New Roman"/>
          <w:sz w:val="16"/>
          <w:szCs w:val="16"/>
        </w:rPr>
        <w:t>7c503d7e6d3aa2ef708b41458480a0df</w:t>
      </w:r>
    </w:p>
    <w:p w14:paraId="627F0BC6" w14:textId="77777777" w:rsidR="00686D02" w:rsidRPr="00686D02" w:rsidRDefault="00686D02" w:rsidP="00686D02">
      <w:pPr>
        <w:spacing w:line="240" w:lineRule="auto"/>
        <w:rPr>
          <w:rFonts w:cs="Times New Roman"/>
          <w:sz w:val="16"/>
          <w:szCs w:val="16"/>
        </w:rPr>
      </w:pPr>
      <w:r w:rsidRPr="00686D02">
        <w:rPr>
          <w:rFonts w:cs="Times New Roman"/>
          <w:sz w:val="16"/>
          <w:szCs w:val="16"/>
        </w:rPr>
        <w:t>7c9cf95bae056987bd0095ec4da26d61</w:t>
      </w:r>
    </w:p>
    <w:p w14:paraId="3EF38B83" w14:textId="77777777" w:rsidR="00686D02" w:rsidRPr="00686D02" w:rsidRDefault="00686D02" w:rsidP="00686D02">
      <w:pPr>
        <w:spacing w:line="240" w:lineRule="auto"/>
        <w:rPr>
          <w:rFonts w:cs="Times New Roman"/>
          <w:sz w:val="16"/>
          <w:szCs w:val="16"/>
        </w:rPr>
      </w:pPr>
      <w:r w:rsidRPr="00686D02">
        <w:rPr>
          <w:rFonts w:cs="Times New Roman"/>
          <w:sz w:val="16"/>
          <w:szCs w:val="16"/>
        </w:rPr>
        <w:t>0e39f2a65f2e8a2b640680a147798757</w:t>
      </w:r>
    </w:p>
    <w:p w14:paraId="203BFF9A" w14:textId="77777777" w:rsidR="00686D02" w:rsidRPr="00686D02" w:rsidRDefault="00686D02" w:rsidP="00686D02">
      <w:pPr>
        <w:spacing w:line="240" w:lineRule="auto"/>
        <w:rPr>
          <w:rFonts w:cs="Times New Roman"/>
          <w:sz w:val="16"/>
          <w:szCs w:val="16"/>
        </w:rPr>
      </w:pPr>
      <w:r w:rsidRPr="00686D02">
        <w:rPr>
          <w:rFonts w:cs="Times New Roman"/>
          <w:sz w:val="16"/>
          <w:szCs w:val="16"/>
        </w:rPr>
        <w:t>7cc90c7780f1c778a8a93164bc7a0e8f</w:t>
      </w:r>
    </w:p>
    <w:p w14:paraId="38C976B6" w14:textId="77777777" w:rsidR="00686D02" w:rsidRPr="00686D02" w:rsidRDefault="00686D02" w:rsidP="00686D02">
      <w:pPr>
        <w:spacing w:line="240" w:lineRule="auto"/>
        <w:rPr>
          <w:rFonts w:cs="Times New Roman"/>
          <w:sz w:val="16"/>
          <w:szCs w:val="16"/>
        </w:rPr>
      </w:pPr>
      <w:r w:rsidRPr="00686D02">
        <w:rPr>
          <w:rFonts w:cs="Times New Roman"/>
          <w:sz w:val="16"/>
          <w:szCs w:val="16"/>
        </w:rPr>
        <w:t>7d2b75e1f3fa42f00c3861499a22d308</w:t>
      </w:r>
    </w:p>
    <w:p w14:paraId="23DBEDB3" w14:textId="77777777" w:rsidR="00686D02" w:rsidRPr="00686D02" w:rsidRDefault="00686D02" w:rsidP="00686D02">
      <w:pPr>
        <w:spacing w:line="240" w:lineRule="auto"/>
        <w:rPr>
          <w:rFonts w:cs="Times New Roman"/>
          <w:sz w:val="16"/>
          <w:szCs w:val="16"/>
        </w:rPr>
      </w:pPr>
      <w:r w:rsidRPr="00686D02">
        <w:rPr>
          <w:rFonts w:cs="Times New Roman"/>
          <w:sz w:val="16"/>
          <w:szCs w:val="16"/>
        </w:rPr>
        <w:t>0e3f7e3b68c4886a62334f274af5e0f9</w:t>
      </w:r>
    </w:p>
    <w:p w14:paraId="473AADBD" w14:textId="77777777" w:rsidR="00686D02" w:rsidRPr="00686D02" w:rsidRDefault="00686D02" w:rsidP="00686D02">
      <w:pPr>
        <w:spacing w:line="240" w:lineRule="auto"/>
        <w:rPr>
          <w:rFonts w:cs="Times New Roman"/>
          <w:sz w:val="16"/>
          <w:szCs w:val="16"/>
        </w:rPr>
      </w:pPr>
      <w:r w:rsidRPr="00686D02">
        <w:rPr>
          <w:rFonts w:cs="Times New Roman"/>
          <w:sz w:val="16"/>
          <w:szCs w:val="16"/>
        </w:rPr>
        <w:t>7db57a2e6c751c9488655690b77beeb6</w:t>
      </w:r>
    </w:p>
    <w:p w14:paraId="312810F7" w14:textId="77777777" w:rsidR="00686D02" w:rsidRPr="00686D02" w:rsidRDefault="00686D02" w:rsidP="00686D02">
      <w:pPr>
        <w:spacing w:line="240" w:lineRule="auto"/>
        <w:rPr>
          <w:rFonts w:cs="Times New Roman"/>
          <w:sz w:val="16"/>
          <w:szCs w:val="16"/>
        </w:rPr>
      </w:pPr>
      <w:r w:rsidRPr="00686D02">
        <w:rPr>
          <w:rFonts w:cs="Times New Roman"/>
          <w:sz w:val="16"/>
          <w:szCs w:val="16"/>
        </w:rPr>
        <w:t>3e0c7239d6656b1f34663d868cc72fcb</w:t>
      </w:r>
    </w:p>
    <w:p w14:paraId="691F9D62" w14:textId="77777777" w:rsidR="00686D02" w:rsidRPr="00686D02" w:rsidRDefault="00686D02" w:rsidP="00686D02">
      <w:pPr>
        <w:spacing w:line="240" w:lineRule="auto"/>
        <w:rPr>
          <w:rFonts w:cs="Times New Roman"/>
          <w:sz w:val="16"/>
          <w:szCs w:val="16"/>
        </w:rPr>
      </w:pPr>
      <w:r w:rsidRPr="00686D02">
        <w:rPr>
          <w:rFonts w:cs="Times New Roman"/>
          <w:sz w:val="16"/>
          <w:szCs w:val="16"/>
        </w:rPr>
        <w:t>7dc661711e78657256f6d7c36d53c239</w:t>
      </w:r>
    </w:p>
    <w:p w14:paraId="7CE5A7A4" w14:textId="77777777" w:rsidR="00686D02" w:rsidRPr="00686D02" w:rsidRDefault="00686D02" w:rsidP="00686D02">
      <w:pPr>
        <w:spacing w:line="240" w:lineRule="auto"/>
        <w:rPr>
          <w:rFonts w:cs="Times New Roman"/>
          <w:sz w:val="16"/>
          <w:szCs w:val="16"/>
        </w:rPr>
      </w:pPr>
      <w:r w:rsidRPr="00686D02">
        <w:rPr>
          <w:rFonts w:cs="Times New Roman"/>
          <w:sz w:val="16"/>
          <w:szCs w:val="16"/>
        </w:rPr>
        <w:t>7dd72b5215812c2f05d7b6ff984a8cac</w:t>
      </w:r>
    </w:p>
    <w:p w14:paraId="115D4620" w14:textId="77777777" w:rsidR="00686D02" w:rsidRPr="00686D02" w:rsidRDefault="00686D02" w:rsidP="00686D02">
      <w:pPr>
        <w:spacing w:line="240" w:lineRule="auto"/>
        <w:rPr>
          <w:rFonts w:cs="Times New Roman"/>
          <w:sz w:val="16"/>
          <w:szCs w:val="16"/>
        </w:rPr>
      </w:pPr>
      <w:r w:rsidRPr="00686D02">
        <w:rPr>
          <w:rFonts w:cs="Times New Roman"/>
          <w:sz w:val="16"/>
          <w:szCs w:val="16"/>
        </w:rPr>
        <w:t>0e4f8e44fc82d6ba8a0014179fd9cf35</w:t>
      </w:r>
    </w:p>
    <w:p w14:paraId="425803BB" w14:textId="77777777" w:rsidR="00686D02" w:rsidRPr="00686D02" w:rsidRDefault="00686D02" w:rsidP="00686D02">
      <w:pPr>
        <w:spacing w:line="240" w:lineRule="auto"/>
        <w:rPr>
          <w:rFonts w:cs="Times New Roman"/>
          <w:sz w:val="16"/>
          <w:szCs w:val="16"/>
        </w:rPr>
      </w:pPr>
      <w:r w:rsidRPr="00686D02">
        <w:rPr>
          <w:rFonts w:cs="Times New Roman"/>
          <w:sz w:val="16"/>
          <w:szCs w:val="16"/>
        </w:rPr>
        <w:t>7df2c190139c7d673a8da7e4c6b1f6f5</w:t>
      </w:r>
    </w:p>
    <w:p w14:paraId="4593E910" w14:textId="77777777" w:rsidR="00686D02" w:rsidRPr="00686D02" w:rsidRDefault="00686D02" w:rsidP="00686D02">
      <w:pPr>
        <w:spacing w:line="240" w:lineRule="auto"/>
        <w:rPr>
          <w:rFonts w:cs="Times New Roman"/>
          <w:sz w:val="16"/>
          <w:szCs w:val="16"/>
        </w:rPr>
      </w:pPr>
      <w:r w:rsidRPr="00686D02">
        <w:rPr>
          <w:rFonts w:cs="Times New Roman"/>
          <w:sz w:val="16"/>
          <w:szCs w:val="16"/>
        </w:rPr>
        <w:t>7e0ce718a4f151f9f941c17bd4805a92</w:t>
      </w:r>
    </w:p>
    <w:p w14:paraId="5660D344" w14:textId="77777777" w:rsidR="00686D02" w:rsidRPr="00686D02" w:rsidRDefault="00686D02" w:rsidP="00686D02">
      <w:pPr>
        <w:spacing w:line="240" w:lineRule="auto"/>
        <w:rPr>
          <w:rFonts w:cs="Times New Roman"/>
          <w:sz w:val="16"/>
          <w:szCs w:val="16"/>
        </w:rPr>
      </w:pPr>
      <w:r w:rsidRPr="00686D02">
        <w:rPr>
          <w:rFonts w:cs="Times New Roman"/>
          <w:sz w:val="16"/>
          <w:szCs w:val="16"/>
        </w:rPr>
        <w:t>0e63da1b5c89ed119445426c76c8cce5</w:t>
      </w:r>
    </w:p>
    <w:p w14:paraId="5B95CA58" w14:textId="77777777" w:rsidR="00686D02" w:rsidRPr="00686D02" w:rsidRDefault="00686D02" w:rsidP="00686D02">
      <w:pPr>
        <w:spacing w:line="240" w:lineRule="auto"/>
        <w:rPr>
          <w:rFonts w:cs="Times New Roman"/>
          <w:sz w:val="16"/>
          <w:szCs w:val="16"/>
        </w:rPr>
      </w:pPr>
      <w:r w:rsidRPr="00686D02">
        <w:rPr>
          <w:rFonts w:cs="Times New Roman"/>
          <w:sz w:val="16"/>
          <w:szCs w:val="16"/>
        </w:rPr>
        <w:t>7e21a4ae2ac195a7cb804e2d1feb61eb</w:t>
      </w:r>
    </w:p>
    <w:p w14:paraId="1C80685D" w14:textId="77777777" w:rsidR="00686D02" w:rsidRPr="00686D02" w:rsidRDefault="00686D02" w:rsidP="00686D02">
      <w:pPr>
        <w:spacing w:line="240" w:lineRule="auto"/>
        <w:rPr>
          <w:rFonts w:cs="Times New Roman"/>
          <w:sz w:val="16"/>
          <w:szCs w:val="16"/>
        </w:rPr>
      </w:pPr>
      <w:r w:rsidRPr="00686D02">
        <w:rPr>
          <w:rFonts w:cs="Times New Roman"/>
          <w:sz w:val="16"/>
          <w:szCs w:val="16"/>
        </w:rPr>
        <w:t>7e2e8136fffd5686fe19ff1b1ee61e51</w:t>
      </w:r>
    </w:p>
    <w:p w14:paraId="05307BD3" w14:textId="77777777" w:rsidR="00686D02" w:rsidRPr="00686D02" w:rsidRDefault="00686D02" w:rsidP="00686D02">
      <w:pPr>
        <w:spacing w:line="240" w:lineRule="auto"/>
        <w:rPr>
          <w:rFonts w:cs="Times New Roman"/>
          <w:sz w:val="16"/>
          <w:szCs w:val="16"/>
        </w:rPr>
      </w:pPr>
      <w:r w:rsidRPr="00686D02">
        <w:rPr>
          <w:rFonts w:cs="Times New Roman"/>
          <w:sz w:val="16"/>
          <w:szCs w:val="16"/>
        </w:rPr>
        <w:t>7e4e7d8b7765e031fe9be6021efb202d</w:t>
      </w:r>
    </w:p>
    <w:p w14:paraId="300AFE6F" w14:textId="77777777" w:rsidR="00686D02" w:rsidRPr="00686D02" w:rsidRDefault="00686D02" w:rsidP="00686D02">
      <w:pPr>
        <w:spacing w:line="240" w:lineRule="auto"/>
        <w:rPr>
          <w:rFonts w:cs="Times New Roman"/>
          <w:sz w:val="16"/>
          <w:szCs w:val="16"/>
        </w:rPr>
      </w:pPr>
      <w:r w:rsidRPr="00686D02">
        <w:rPr>
          <w:rFonts w:cs="Times New Roman"/>
          <w:sz w:val="16"/>
          <w:szCs w:val="16"/>
        </w:rPr>
        <w:t>0e7a0fbe85970d610485cd85da0abbe9</w:t>
      </w:r>
    </w:p>
    <w:p w14:paraId="30CFA551" w14:textId="77777777" w:rsidR="00686D02" w:rsidRPr="00686D02" w:rsidRDefault="00686D02" w:rsidP="00686D02">
      <w:pPr>
        <w:spacing w:line="240" w:lineRule="auto"/>
        <w:rPr>
          <w:rFonts w:cs="Times New Roman"/>
          <w:sz w:val="16"/>
          <w:szCs w:val="16"/>
        </w:rPr>
      </w:pPr>
      <w:r w:rsidRPr="00686D02">
        <w:rPr>
          <w:rFonts w:cs="Times New Roman"/>
          <w:sz w:val="16"/>
          <w:szCs w:val="16"/>
        </w:rPr>
        <w:t>2c2175ce423cd991f5bec06c630fea0d</w:t>
      </w:r>
    </w:p>
    <w:p w14:paraId="2905E8B9" w14:textId="77777777" w:rsidR="00686D02" w:rsidRPr="00686D02" w:rsidRDefault="00686D02" w:rsidP="00686D02">
      <w:pPr>
        <w:spacing w:line="240" w:lineRule="auto"/>
        <w:rPr>
          <w:rFonts w:cs="Times New Roman"/>
          <w:sz w:val="16"/>
          <w:szCs w:val="16"/>
        </w:rPr>
      </w:pPr>
      <w:r w:rsidRPr="00686D02">
        <w:rPr>
          <w:rFonts w:cs="Times New Roman"/>
          <w:sz w:val="16"/>
          <w:szCs w:val="16"/>
        </w:rPr>
        <w:t>0e818c3053f6db56555adaec67035e54</w:t>
      </w:r>
    </w:p>
    <w:p w14:paraId="62BDC1F1" w14:textId="77777777" w:rsidR="00686D02" w:rsidRPr="00686D02" w:rsidRDefault="00686D02" w:rsidP="00686D02">
      <w:pPr>
        <w:spacing w:line="240" w:lineRule="auto"/>
        <w:rPr>
          <w:rFonts w:cs="Times New Roman"/>
          <w:sz w:val="16"/>
          <w:szCs w:val="16"/>
        </w:rPr>
      </w:pPr>
      <w:r w:rsidRPr="00686D02">
        <w:rPr>
          <w:rFonts w:cs="Times New Roman"/>
          <w:sz w:val="16"/>
          <w:szCs w:val="16"/>
        </w:rPr>
        <w:t>00c599951a5eb0a312739ef978546f39</w:t>
      </w:r>
    </w:p>
    <w:p w14:paraId="24C6385B" w14:textId="77777777" w:rsidR="00686D02" w:rsidRPr="00686D02" w:rsidRDefault="00686D02" w:rsidP="00686D02">
      <w:pPr>
        <w:spacing w:line="240" w:lineRule="auto"/>
        <w:rPr>
          <w:rFonts w:cs="Times New Roman"/>
          <w:sz w:val="16"/>
          <w:szCs w:val="16"/>
        </w:rPr>
      </w:pPr>
      <w:r w:rsidRPr="00686D02">
        <w:rPr>
          <w:rFonts w:cs="Times New Roman"/>
          <w:sz w:val="16"/>
          <w:szCs w:val="16"/>
        </w:rPr>
        <w:t>7ebcb97497396e1e08f98f67189304a7</w:t>
      </w:r>
    </w:p>
    <w:p w14:paraId="636CD3EC" w14:textId="77777777" w:rsidR="00686D02" w:rsidRPr="00686D02" w:rsidRDefault="00686D02" w:rsidP="00686D02">
      <w:pPr>
        <w:spacing w:line="240" w:lineRule="auto"/>
        <w:rPr>
          <w:rFonts w:cs="Times New Roman"/>
          <w:sz w:val="16"/>
          <w:szCs w:val="16"/>
        </w:rPr>
      </w:pPr>
      <w:r w:rsidRPr="00686D02">
        <w:rPr>
          <w:rFonts w:cs="Times New Roman"/>
          <w:sz w:val="16"/>
          <w:szCs w:val="16"/>
        </w:rPr>
        <w:t>7f14ef950e1628a40bbb19da799134c0</w:t>
      </w:r>
    </w:p>
    <w:p w14:paraId="610AEEE8" w14:textId="77777777" w:rsidR="00686D02" w:rsidRPr="00686D02" w:rsidRDefault="00686D02" w:rsidP="00686D02">
      <w:pPr>
        <w:spacing w:line="240" w:lineRule="auto"/>
        <w:rPr>
          <w:rFonts w:cs="Times New Roman"/>
          <w:sz w:val="16"/>
          <w:szCs w:val="16"/>
        </w:rPr>
      </w:pPr>
      <w:r w:rsidRPr="00686D02">
        <w:rPr>
          <w:rFonts w:cs="Times New Roman"/>
          <w:sz w:val="16"/>
          <w:szCs w:val="16"/>
        </w:rPr>
        <w:t>7f22368c49ba2a49f9dab3a8d6b9df81</w:t>
      </w:r>
    </w:p>
    <w:p w14:paraId="7B7C22E1" w14:textId="77777777" w:rsidR="00686D02" w:rsidRPr="00686D02" w:rsidRDefault="00686D02" w:rsidP="00686D02">
      <w:pPr>
        <w:spacing w:line="240" w:lineRule="auto"/>
        <w:rPr>
          <w:rFonts w:cs="Times New Roman"/>
          <w:sz w:val="16"/>
          <w:szCs w:val="16"/>
        </w:rPr>
      </w:pPr>
      <w:r w:rsidRPr="00686D02">
        <w:rPr>
          <w:rFonts w:cs="Times New Roman"/>
          <w:sz w:val="16"/>
          <w:szCs w:val="16"/>
        </w:rPr>
        <w:t>7f2d99468493207b81ae96b55ed09c6b</w:t>
      </w:r>
    </w:p>
    <w:p w14:paraId="64530174" w14:textId="77777777" w:rsidR="00686D02" w:rsidRPr="00686D02" w:rsidRDefault="00686D02" w:rsidP="00686D02">
      <w:pPr>
        <w:spacing w:line="240" w:lineRule="auto"/>
        <w:rPr>
          <w:rFonts w:cs="Times New Roman"/>
          <w:sz w:val="16"/>
          <w:szCs w:val="16"/>
        </w:rPr>
      </w:pPr>
      <w:r w:rsidRPr="00686D02">
        <w:rPr>
          <w:rFonts w:cs="Times New Roman"/>
          <w:sz w:val="16"/>
          <w:szCs w:val="16"/>
        </w:rPr>
        <w:t>2c4a622558eb45c54c1f8f4d0036c009</w:t>
      </w:r>
    </w:p>
    <w:p w14:paraId="5F6BB8BF" w14:textId="77777777" w:rsidR="00686D02" w:rsidRPr="00686D02" w:rsidRDefault="00686D02" w:rsidP="00686D02">
      <w:pPr>
        <w:spacing w:line="240" w:lineRule="auto"/>
        <w:rPr>
          <w:rFonts w:cs="Times New Roman"/>
          <w:sz w:val="16"/>
          <w:szCs w:val="16"/>
        </w:rPr>
      </w:pPr>
      <w:r w:rsidRPr="00686D02">
        <w:rPr>
          <w:rFonts w:cs="Times New Roman"/>
          <w:sz w:val="16"/>
          <w:szCs w:val="16"/>
        </w:rPr>
        <w:t>1e44b7d69c5bb46b7b3d65bea865ecdc</w:t>
      </w:r>
    </w:p>
    <w:p w14:paraId="429B7005" w14:textId="77777777" w:rsidR="00686D02" w:rsidRPr="00686D02" w:rsidRDefault="00686D02" w:rsidP="00686D02">
      <w:pPr>
        <w:spacing w:line="240" w:lineRule="auto"/>
        <w:rPr>
          <w:rFonts w:cs="Times New Roman"/>
          <w:sz w:val="16"/>
          <w:szCs w:val="16"/>
        </w:rPr>
      </w:pPr>
      <w:r w:rsidRPr="00686D02">
        <w:rPr>
          <w:rFonts w:cs="Times New Roman"/>
          <w:sz w:val="16"/>
          <w:szCs w:val="16"/>
        </w:rPr>
        <w:t>7f782e57b1a2aafe17a73f0f275cbab6</w:t>
      </w:r>
    </w:p>
    <w:p w14:paraId="60255A96" w14:textId="77777777" w:rsidR="00686D02" w:rsidRPr="00686D02" w:rsidRDefault="00686D02" w:rsidP="00686D02">
      <w:pPr>
        <w:spacing w:line="240" w:lineRule="auto"/>
        <w:rPr>
          <w:rFonts w:cs="Times New Roman"/>
          <w:sz w:val="16"/>
          <w:szCs w:val="16"/>
        </w:rPr>
      </w:pPr>
      <w:r w:rsidRPr="00686D02">
        <w:rPr>
          <w:rFonts w:cs="Times New Roman"/>
          <w:sz w:val="16"/>
          <w:szCs w:val="16"/>
        </w:rPr>
        <w:t>2c57fe1384cce7db36c868c9df3ab747</w:t>
      </w:r>
    </w:p>
    <w:p w14:paraId="1411267A" w14:textId="77777777" w:rsidR="00686D02" w:rsidRPr="00686D02" w:rsidRDefault="00686D02" w:rsidP="00686D02">
      <w:pPr>
        <w:spacing w:line="240" w:lineRule="auto"/>
        <w:rPr>
          <w:rFonts w:cs="Times New Roman"/>
          <w:sz w:val="16"/>
          <w:szCs w:val="16"/>
        </w:rPr>
      </w:pPr>
      <w:r w:rsidRPr="00686D02">
        <w:rPr>
          <w:rFonts w:cs="Times New Roman"/>
          <w:sz w:val="16"/>
          <w:szCs w:val="16"/>
        </w:rPr>
        <w:t>3fb36ce4e16bd00dc7492627cbed2f29</w:t>
      </w:r>
    </w:p>
    <w:p w14:paraId="70FDE511" w14:textId="77777777" w:rsidR="00686D02" w:rsidRPr="00686D02" w:rsidRDefault="00686D02" w:rsidP="00686D02">
      <w:pPr>
        <w:spacing w:line="240" w:lineRule="auto"/>
        <w:rPr>
          <w:rFonts w:cs="Times New Roman"/>
          <w:sz w:val="16"/>
          <w:szCs w:val="16"/>
        </w:rPr>
      </w:pPr>
      <w:r w:rsidRPr="00686D02">
        <w:rPr>
          <w:rFonts w:cs="Times New Roman"/>
          <w:sz w:val="16"/>
          <w:szCs w:val="16"/>
        </w:rPr>
        <w:t>7f999db1926e0206ac0d39ebbcc18506</w:t>
      </w:r>
    </w:p>
    <w:p w14:paraId="5749B9B5" w14:textId="77777777" w:rsidR="00686D02" w:rsidRPr="00686D02" w:rsidRDefault="00686D02" w:rsidP="00686D02">
      <w:pPr>
        <w:spacing w:line="240" w:lineRule="auto"/>
        <w:rPr>
          <w:rFonts w:cs="Times New Roman"/>
          <w:sz w:val="16"/>
          <w:szCs w:val="16"/>
        </w:rPr>
      </w:pPr>
      <w:r w:rsidRPr="00686D02">
        <w:rPr>
          <w:rFonts w:cs="Times New Roman"/>
          <w:sz w:val="16"/>
          <w:szCs w:val="16"/>
        </w:rPr>
        <w:t>7ffd32a848582b7538028ca43dbaea2a</w:t>
      </w:r>
    </w:p>
    <w:p w14:paraId="42662A66" w14:textId="77777777" w:rsidR="00686D02" w:rsidRPr="00686D02" w:rsidRDefault="00686D02" w:rsidP="00686D02">
      <w:pPr>
        <w:spacing w:line="240" w:lineRule="auto"/>
        <w:rPr>
          <w:rFonts w:cs="Times New Roman"/>
          <w:sz w:val="16"/>
          <w:szCs w:val="16"/>
        </w:rPr>
      </w:pPr>
      <w:r w:rsidRPr="00686D02">
        <w:rPr>
          <w:rFonts w:cs="Times New Roman"/>
          <w:sz w:val="16"/>
          <w:szCs w:val="16"/>
        </w:rPr>
        <w:t>0cff85b8f59cbb5e9e0804071dd5a935</w:t>
      </w:r>
    </w:p>
    <w:p w14:paraId="64755622" w14:textId="77777777" w:rsidR="00686D02" w:rsidRPr="00686D02" w:rsidRDefault="00686D02" w:rsidP="00686D02">
      <w:pPr>
        <w:spacing w:line="240" w:lineRule="auto"/>
        <w:rPr>
          <w:rFonts w:cs="Times New Roman"/>
          <w:sz w:val="16"/>
          <w:szCs w:val="16"/>
        </w:rPr>
      </w:pPr>
      <w:r w:rsidRPr="00686D02">
        <w:rPr>
          <w:rFonts w:cs="Times New Roman"/>
          <w:sz w:val="16"/>
          <w:szCs w:val="16"/>
        </w:rPr>
        <w:t>2a069d65dc6ed967085aa18510c7be1c</w:t>
      </w:r>
    </w:p>
    <w:p w14:paraId="04763058" w14:textId="77777777" w:rsidR="00686D02" w:rsidRPr="00686D02" w:rsidRDefault="00686D02" w:rsidP="00686D02">
      <w:pPr>
        <w:spacing w:line="240" w:lineRule="auto"/>
        <w:rPr>
          <w:rFonts w:cs="Times New Roman"/>
          <w:sz w:val="16"/>
          <w:szCs w:val="16"/>
        </w:rPr>
      </w:pPr>
      <w:r w:rsidRPr="00686D02">
        <w:rPr>
          <w:rFonts w:cs="Times New Roman"/>
          <w:sz w:val="16"/>
          <w:szCs w:val="16"/>
        </w:rPr>
        <w:t>5f72d918819508c129deba8832847b60</w:t>
      </w:r>
    </w:p>
    <w:p w14:paraId="45295937" w14:textId="77777777" w:rsidR="00686D02" w:rsidRPr="00686D02" w:rsidRDefault="00686D02" w:rsidP="00686D02">
      <w:pPr>
        <w:spacing w:line="240" w:lineRule="auto"/>
        <w:rPr>
          <w:rFonts w:cs="Times New Roman"/>
          <w:sz w:val="16"/>
          <w:szCs w:val="16"/>
        </w:rPr>
      </w:pPr>
      <w:r w:rsidRPr="00686D02">
        <w:rPr>
          <w:rFonts w:cs="Times New Roman"/>
          <w:sz w:val="16"/>
          <w:szCs w:val="16"/>
        </w:rPr>
        <w:t>0d0347a88edd5c99b0d07c59d15aacdc</w:t>
      </w:r>
    </w:p>
    <w:p w14:paraId="5E506420" w14:textId="77777777" w:rsidR="00686D02" w:rsidRPr="00686D02" w:rsidRDefault="00686D02" w:rsidP="00686D02">
      <w:pPr>
        <w:spacing w:line="240" w:lineRule="auto"/>
        <w:rPr>
          <w:rFonts w:cs="Times New Roman"/>
          <w:sz w:val="16"/>
          <w:szCs w:val="16"/>
        </w:rPr>
      </w:pPr>
      <w:r w:rsidRPr="00686D02">
        <w:rPr>
          <w:rFonts w:cs="Times New Roman"/>
          <w:sz w:val="16"/>
          <w:szCs w:val="16"/>
        </w:rPr>
        <w:t>2c77414e6d67561ed8ad900176fb8c20</w:t>
      </w:r>
    </w:p>
    <w:p w14:paraId="4D1E14F6" w14:textId="77777777" w:rsidR="00686D02" w:rsidRPr="00686D02" w:rsidRDefault="00686D02" w:rsidP="00686D02">
      <w:pPr>
        <w:spacing w:line="240" w:lineRule="auto"/>
        <w:rPr>
          <w:rFonts w:cs="Times New Roman"/>
          <w:sz w:val="16"/>
          <w:szCs w:val="16"/>
        </w:rPr>
      </w:pPr>
      <w:r w:rsidRPr="00686D02">
        <w:rPr>
          <w:rFonts w:cs="Times New Roman"/>
          <w:sz w:val="16"/>
          <w:szCs w:val="16"/>
        </w:rPr>
        <w:t>1e7e4222adbebabdcad960774900d812</w:t>
      </w:r>
    </w:p>
    <w:p w14:paraId="16170C71" w14:textId="77777777" w:rsidR="00686D02" w:rsidRPr="00686D02" w:rsidRDefault="00686D02" w:rsidP="00686D02">
      <w:pPr>
        <w:spacing w:line="240" w:lineRule="auto"/>
        <w:rPr>
          <w:rFonts w:cs="Times New Roman"/>
          <w:sz w:val="16"/>
          <w:szCs w:val="16"/>
        </w:rPr>
      </w:pPr>
      <w:r w:rsidRPr="00686D02">
        <w:rPr>
          <w:rFonts w:cs="Times New Roman"/>
          <w:sz w:val="16"/>
          <w:szCs w:val="16"/>
        </w:rPr>
        <w:t>2c879e7598b6f332cfc2e9465c04c1ea</w:t>
      </w:r>
    </w:p>
    <w:p w14:paraId="0D45142F" w14:textId="77777777" w:rsidR="00686D02" w:rsidRPr="00686D02" w:rsidRDefault="00686D02" w:rsidP="00686D02">
      <w:pPr>
        <w:spacing w:line="240" w:lineRule="auto"/>
        <w:rPr>
          <w:rFonts w:cs="Times New Roman"/>
          <w:sz w:val="16"/>
          <w:szCs w:val="16"/>
        </w:rPr>
      </w:pPr>
      <w:r w:rsidRPr="00686D02">
        <w:rPr>
          <w:rFonts w:cs="Times New Roman"/>
          <w:sz w:val="16"/>
          <w:szCs w:val="16"/>
        </w:rPr>
        <w:t>8a7616551ce19dda50daca2479c2de76</w:t>
      </w:r>
    </w:p>
    <w:p w14:paraId="2E240D57" w14:textId="77777777" w:rsidR="00686D02" w:rsidRPr="00686D02" w:rsidRDefault="00686D02" w:rsidP="00686D02">
      <w:pPr>
        <w:spacing w:line="240" w:lineRule="auto"/>
        <w:rPr>
          <w:rFonts w:cs="Times New Roman"/>
          <w:sz w:val="16"/>
          <w:szCs w:val="16"/>
        </w:rPr>
      </w:pPr>
      <w:r w:rsidRPr="00686D02">
        <w:rPr>
          <w:rFonts w:cs="Times New Roman"/>
          <w:sz w:val="16"/>
          <w:szCs w:val="16"/>
        </w:rPr>
        <w:t>8a7ab3ca847262e07edef492c71587ce</w:t>
      </w:r>
    </w:p>
    <w:p w14:paraId="38209A46" w14:textId="77777777" w:rsidR="00686D02" w:rsidRPr="00686D02" w:rsidRDefault="00686D02" w:rsidP="00686D02">
      <w:pPr>
        <w:spacing w:line="240" w:lineRule="auto"/>
        <w:rPr>
          <w:rFonts w:cs="Times New Roman"/>
          <w:sz w:val="16"/>
          <w:szCs w:val="16"/>
        </w:rPr>
      </w:pPr>
      <w:r w:rsidRPr="00686D02">
        <w:rPr>
          <w:rFonts w:cs="Times New Roman"/>
          <w:sz w:val="16"/>
          <w:szCs w:val="16"/>
        </w:rPr>
        <w:t>2c8a12a670ecc69469e04d45477b4d24</w:t>
      </w:r>
    </w:p>
    <w:p w14:paraId="55CB36D6" w14:textId="77777777" w:rsidR="00686D02" w:rsidRPr="00686D02" w:rsidRDefault="00686D02" w:rsidP="00686D02">
      <w:pPr>
        <w:spacing w:line="240" w:lineRule="auto"/>
        <w:rPr>
          <w:rFonts w:cs="Times New Roman"/>
          <w:sz w:val="16"/>
          <w:szCs w:val="16"/>
        </w:rPr>
      </w:pPr>
      <w:r w:rsidRPr="00686D02">
        <w:rPr>
          <w:rFonts w:cs="Times New Roman"/>
          <w:sz w:val="16"/>
          <w:szCs w:val="16"/>
        </w:rPr>
        <w:t>8ab8c04cb7e1dd0dfb028cf3d8fc31d3</w:t>
      </w:r>
    </w:p>
    <w:p w14:paraId="70038D8D" w14:textId="77777777" w:rsidR="00686D02" w:rsidRPr="00686D02" w:rsidRDefault="00686D02" w:rsidP="00686D02">
      <w:pPr>
        <w:spacing w:line="240" w:lineRule="auto"/>
        <w:rPr>
          <w:rFonts w:cs="Times New Roman"/>
          <w:sz w:val="16"/>
          <w:szCs w:val="16"/>
        </w:rPr>
      </w:pPr>
      <w:r w:rsidRPr="00686D02">
        <w:rPr>
          <w:rFonts w:cs="Times New Roman"/>
          <w:sz w:val="16"/>
          <w:szCs w:val="16"/>
        </w:rPr>
        <w:t>8ab9e7d0d2256f6700c6098b535bb374</w:t>
      </w:r>
    </w:p>
    <w:p w14:paraId="535A43F2" w14:textId="77777777" w:rsidR="00686D02" w:rsidRPr="00686D02" w:rsidRDefault="00686D02" w:rsidP="00686D02">
      <w:pPr>
        <w:spacing w:line="240" w:lineRule="auto"/>
        <w:rPr>
          <w:rFonts w:cs="Times New Roman"/>
          <w:sz w:val="16"/>
          <w:szCs w:val="16"/>
        </w:rPr>
      </w:pPr>
      <w:r w:rsidRPr="00686D02">
        <w:rPr>
          <w:rFonts w:cs="Times New Roman"/>
          <w:sz w:val="16"/>
          <w:szCs w:val="16"/>
        </w:rPr>
        <w:t>15cd3f26979656654d2d32e67303021c</w:t>
      </w:r>
    </w:p>
    <w:p w14:paraId="48ED8024" w14:textId="77777777" w:rsidR="00686D02" w:rsidRPr="00686D02" w:rsidRDefault="00686D02" w:rsidP="00686D02">
      <w:pPr>
        <w:spacing w:line="240" w:lineRule="auto"/>
        <w:rPr>
          <w:rFonts w:cs="Times New Roman"/>
          <w:sz w:val="16"/>
          <w:szCs w:val="16"/>
        </w:rPr>
      </w:pPr>
      <w:r w:rsidRPr="00686D02">
        <w:rPr>
          <w:rFonts w:cs="Times New Roman"/>
          <w:sz w:val="16"/>
          <w:szCs w:val="16"/>
        </w:rPr>
        <w:t>8b4e90cc485d558ba59a61de297b1ba8</w:t>
      </w:r>
    </w:p>
    <w:p w14:paraId="5A59CE20" w14:textId="77777777" w:rsidR="00686D02" w:rsidRPr="00686D02" w:rsidRDefault="00686D02" w:rsidP="00686D02">
      <w:pPr>
        <w:spacing w:line="240" w:lineRule="auto"/>
        <w:rPr>
          <w:rFonts w:cs="Times New Roman"/>
          <w:sz w:val="16"/>
          <w:szCs w:val="16"/>
        </w:rPr>
      </w:pPr>
      <w:r w:rsidRPr="00686D02">
        <w:rPr>
          <w:rFonts w:cs="Times New Roman"/>
          <w:sz w:val="16"/>
          <w:szCs w:val="16"/>
        </w:rPr>
        <w:t>8b6b0f89a45cdb72842ec9ff5b7d6e00</w:t>
      </w:r>
    </w:p>
    <w:p w14:paraId="424594CA" w14:textId="77777777" w:rsidR="00686D02" w:rsidRPr="00686D02" w:rsidRDefault="00686D02" w:rsidP="00686D02">
      <w:pPr>
        <w:spacing w:line="240" w:lineRule="auto"/>
        <w:rPr>
          <w:rFonts w:cs="Times New Roman"/>
          <w:sz w:val="16"/>
          <w:szCs w:val="16"/>
        </w:rPr>
      </w:pPr>
      <w:r w:rsidRPr="00686D02">
        <w:rPr>
          <w:rFonts w:cs="Times New Roman"/>
          <w:sz w:val="16"/>
          <w:szCs w:val="16"/>
        </w:rPr>
        <w:t>8b92496a12473b89a4afe2ffb9059437</w:t>
      </w:r>
    </w:p>
    <w:p w14:paraId="0269EA32" w14:textId="77777777" w:rsidR="00686D02" w:rsidRPr="00686D02" w:rsidRDefault="00686D02" w:rsidP="00686D02">
      <w:pPr>
        <w:spacing w:line="240" w:lineRule="auto"/>
        <w:rPr>
          <w:rFonts w:cs="Times New Roman"/>
          <w:sz w:val="16"/>
          <w:szCs w:val="16"/>
        </w:rPr>
      </w:pPr>
      <w:r w:rsidRPr="00686D02">
        <w:rPr>
          <w:rFonts w:cs="Times New Roman"/>
          <w:sz w:val="16"/>
          <w:szCs w:val="16"/>
        </w:rPr>
        <w:t>8b9ca60cf670d4203230f0383b11414c</w:t>
      </w:r>
    </w:p>
    <w:p w14:paraId="344A275A" w14:textId="77777777" w:rsidR="00686D02" w:rsidRPr="00686D02" w:rsidRDefault="00686D02" w:rsidP="00686D02">
      <w:pPr>
        <w:spacing w:line="240" w:lineRule="auto"/>
        <w:rPr>
          <w:rFonts w:cs="Times New Roman"/>
          <w:sz w:val="16"/>
          <w:szCs w:val="16"/>
        </w:rPr>
      </w:pPr>
      <w:r w:rsidRPr="00686D02">
        <w:rPr>
          <w:rFonts w:cs="Times New Roman"/>
          <w:sz w:val="16"/>
          <w:szCs w:val="16"/>
        </w:rPr>
        <w:t>8bc6a95b1ae14235357ab87a733f4ddb</w:t>
      </w:r>
    </w:p>
    <w:p w14:paraId="1BD48177" w14:textId="77777777" w:rsidR="00686D02" w:rsidRPr="00686D02" w:rsidRDefault="00686D02" w:rsidP="00686D02">
      <w:pPr>
        <w:spacing w:line="240" w:lineRule="auto"/>
        <w:rPr>
          <w:rFonts w:cs="Times New Roman"/>
          <w:sz w:val="16"/>
          <w:szCs w:val="16"/>
        </w:rPr>
      </w:pPr>
      <w:r w:rsidRPr="00686D02">
        <w:rPr>
          <w:rFonts w:cs="Times New Roman"/>
          <w:sz w:val="16"/>
          <w:szCs w:val="16"/>
        </w:rPr>
        <w:t>8bcd10d4079b451bcd03f91ccf56e32f</w:t>
      </w:r>
    </w:p>
    <w:p w14:paraId="42776D93" w14:textId="77777777" w:rsidR="00686D02" w:rsidRPr="00686D02" w:rsidRDefault="00686D02" w:rsidP="00686D02">
      <w:pPr>
        <w:spacing w:line="240" w:lineRule="auto"/>
        <w:rPr>
          <w:rFonts w:cs="Times New Roman"/>
          <w:sz w:val="16"/>
          <w:szCs w:val="16"/>
        </w:rPr>
      </w:pPr>
      <w:r w:rsidRPr="00686D02">
        <w:rPr>
          <w:rFonts w:cs="Times New Roman"/>
          <w:sz w:val="16"/>
          <w:szCs w:val="16"/>
        </w:rPr>
        <w:t>0f1f8a8faa4f78abe693476bf9e1c0d2</w:t>
      </w:r>
    </w:p>
    <w:p w14:paraId="7AB374D8" w14:textId="77777777" w:rsidR="00686D02" w:rsidRPr="00686D02" w:rsidRDefault="00686D02" w:rsidP="00686D02">
      <w:pPr>
        <w:spacing w:line="240" w:lineRule="auto"/>
        <w:rPr>
          <w:rFonts w:cs="Times New Roman"/>
          <w:sz w:val="16"/>
          <w:szCs w:val="16"/>
        </w:rPr>
      </w:pPr>
      <w:r w:rsidRPr="00686D02">
        <w:rPr>
          <w:rFonts w:cs="Times New Roman"/>
          <w:sz w:val="16"/>
          <w:szCs w:val="16"/>
        </w:rPr>
        <w:t>0f3f6ef357d3f7ae2a56cefa520f4817</w:t>
      </w:r>
    </w:p>
    <w:p w14:paraId="51967782" w14:textId="77777777" w:rsidR="00686D02" w:rsidRPr="00686D02" w:rsidRDefault="00686D02" w:rsidP="00686D02">
      <w:pPr>
        <w:spacing w:line="240" w:lineRule="auto"/>
        <w:rPr>
          <w:rFonts w:cs="Times New Roman"/>
          <w:sz w:val="16"/>
          <w:szCs w:val="16"/>
        </w:rPr>
      </w:pPr>
      <w:r w:rsidRPr="00686D02">
        <w:rPr>
          <w:rFonts w:cs="Times New Roman"/>
          <w:sz w:val="16"/>
          <w:szCs w:val="16"/>
        </w:rPr>
        <w:t>0f510f1158243da666bf3c91488fe16e</w:t>
      </w:r>
    </w:p>
    <w:p w14:paraId="14738594" w14:textId="77777777" w:rsidR="00686D02" w:rsidRPr="00686D02" w:rsidRDefault="00686D02" w:rsidP="00686D02">
      <w:pPr>
        <w:spacing w:line="240" w:lineRule="auto"/>
        <w:rPr>
          <w:rFonts w:cs="Times New Roman"/>
          <w:sz w:val="16"/>
          <w:szCs w:val="16"/>
        </w:rPr>
      </w:pPr>
      <w:r w:rsidRPr="00686D02">
        <w:rPr>
          <w:rFonts w:cs="Times New Roman"/>
          <w:sz w:val="16"/>
          <w:szCs w:val="16"/>
        </w:rPr>
        <w:t>010a540090819602376267c84d972785</w:t>
      </w:r>
    </w:p>
    <w:p w14:paraId="2ED83FF4" w14:textId="77777777" w:rsidR="00686D02" w:rsidRPr="00686D02" w:rsidRDefault="00686D02" w:rsidP="00686D02">
      <w:pPr>
        <w:spacing w:line="240" w:lineRule="auto"/>
        <w:rPr>
          <w:rFonts w:cs="Times New Roman"/>
          <w:sz w:val="16"/>
          <w:szCs w:val="16"/>
        </w:rPr>
      </w:pPr>
      <w:r w:rsidRPr="00686D02">
        <w:rPr>
          <w:rFonts w:cs="Times New Roman"/>
          <w:sz w:val="16"/>
          <w:szCs w:val="16"/>
        </w:rPr>
        <w:t>013acc5d3ab8a78da3fdaaf6db721202</w:t>
      </w:r>
    </w:p>
    <w:p w14:paraId="391A4E88" w14:textId="77777777" w:rsidR="00686D02" w:rsidRPr="00686D02" w:rsidRDefault="00686D02" w:rsidP="00686D02">
      <w:pPr>
        <w:spacing w:line="240" w:lineRule="auto"/>
        <w:rPr>
          <w:rFonts w:cs="Times New Roman"/>
          <w:sz w:val="16"/>
          <w:szCs w:val="16"/>
        </w:rPr>
      </w:pPr>
      <w:r w:rsidRPr="00686D02">
        <w:rPr>
          <w:rFonts w:cs="Times New Roman"/>
          <w:sz w:val="16"/>
          <w:szCs w:val="16"/>
        </w:rPr>
        <w:t>2cf09ec47330a8ffd56087ff16e53d6e</w:t>
      </w:r>
    </w:p>
    <w:p w14:paraId="4143778C" w14:textId="77777777" w:rsidR="00686D02" w:rsidRPr="00686D02" w:rsidRDefault="00686D02" w:rsidP="00686D02">
      <w:pPr>
        <w:spacing w:line="240" w:lineRule="auto"/>
        <w:rPr>
          <w:rFonts w:cs="Times New Roman"/>
          <w:sz w:val="16"/>
          <w:szCs w:val="16"/>
        </w:rPr>
      </w:pPr>
      <w:r w:rsidRPr="00686D02">
        <w:rPr>
          <w:rFonts w:cs="Times New Roman"/>
          <w:sz w:val="16"/>
          <w:szCs w:val="16"/>
        </w:rPr>
        <w:t>01a128f929c926d56e49442408db5b5f</w:t>
      </w:r>
    </w:p>
    <w:p w14:paraId="544DFBEB" w14:textId="77777777" w:rsidR="00686D02" w:rsidRPr="00686D02" w:rsidRDefault="00686D02" w:rsidP="00686D02">
      <w:pPr>
        <w:spacing w:line="240" w:lineRule="auto"/>
        <w:rPr>
          <w:rFonts w:cs="Times New Roman"/>
          <w:sz w:val="16"/>
          <w:szCs w:val="16"/>
        </w:rPr>
      </w:pPr>
      <w:r w:rsidRPr="00686D02">
        <w:rPr>
          <w:rFonts w:cs="Times New Roman"/>
          <w:sz w:val="16"/>
          <w:szCs w:val="16"/>
        </w:rPr>
        <w:t>01cfb6050597932ec495f0382c99f880</w:t>
      </w:r>
    </w:p>
    <w:p w14:paraId="4EC639D7" w14:textId="77777777" w:rsidR="00686D02" w:rsidRPr="00686D02" w:rsidRDefault="00686D02" w:rsidP="00686D02">
      <w:pPr>
        <w:spacing w:line="240" w:lineRule="auto"/>
        <w:rPr>
          <w:rFonts w:cs="Times New Roman"/>
          <w:sz w:val="16"/>
          <w:szCs w:val="16"/>
        </w:rPr>
      </w:pPr>
      <w:r w:rsidRPr="00686D02">
        <w:rPr>
          <w:rFonts w:cs="Times New Roman"/>
          <w:sz w:val="16"/>
          <w:szCs w:val="16"/>
        </w:rPr>
        <w:t>0fb77cad8227e0237b8fae82ef871b40</w:t>
      </w:r>
    </w:p>
    <w:p w14:paraId="25A5D449" w14:textId="77777777" w:rsidR="00686D02" w:rsidRPr="00686D02" w:rsidRDefault="00686D02" w:rsidP="00686D02">
      <w:pPr>
        <w:spacing w:line="240" w:lineRule="auto"/>
        <w:rPr>
          <w:rFonts w:cs="Times New Roman"/>
          <w:sz w:val="16"/>
          <w:szCs w:val="16"/>
        </w:rPr>
      </w:pPr>
      <w:r w:rsidRPr="00686D02">
        <w:rPr>
          <w:rFonts w:cs="Times New Roman"/>
          <w:sz w:val="16"/>
          <w:szCs w:val="16"/>
        </w:rPr>
        <w:t>01dbf52cb8c546ad615b3e1baa6531d8</w:t>
      </w:r>
    </w:p>
    <w:p w14:paraId="65CDAC90" w14:textId="77777777" w:rsidR="00686D02" w:rsidRPr="00686D02" w:rsidRDefault="00686D02" w:rsidP="00686D02">
      <w:pPr>
        <w:spacing w:line="240" w:lineRule="auto"/>
        <w:rPr>
          <w:rFonts w:cs="Times New Roman"/>
          <w:sz w:val="16"/>
          <w:szCs w:val="16"/>
        </w:rPr>
      </w:pPr>
      <w:r w:rsidRPr="00686D02">
        <w:rPr>
          <w:rFonts w:cs="Times New Roman"/>
          <w:sz w:val="16"/>
          <w:szCs w:val="16"/>
        </w:rPr>
        <w:t>02a0bd735594a534a3aa2784329ceb89</w:t>
      </w:r>
    </w:p>
    <w:p w14:paraId="1E620B6C" w14:textId="77777777" w:rsidR="00686D02" w:rsidRPr="00686D02" w:rsidRDefault="00686D02" w:rsidP="00686D02">
      <w:pPr>
        <w:spacing w:line="240" w:lineRule="auto"/>
        <w:rPr>
          <w:rFonts w:cs="Times New Roman"/>
          <w:sz w:val="16"/>
          <w:szCs w:val="16"/>
        </w:rPr>
      </w:pPr>
      <w:r w:rsidRPr="00686D02">
        <w:rPr>
          <w:rFonts w:cs="Times New Roman"/>
          <w:sz w:val="16"/>
          <w:szCs w:val="16"/>
        </w:rPr>
        <w:t>2d53682fca036bbc3bf19b98bb39c6ea</w:t>
      </w:r>
    </w:p>
    <w:p w14:paraId="325CF26C" w14:textId="77777777" w:rsidR="00686D02" w:rsidRPr="00686D02" w:rsidRDefault="00686D02" w:rsidP="00686D02">
      <w:pPr>
        <w:spacing w:line="240" w:lineRule="auto"/>
        <w:rPr>
          <w:rFonts w:cs="Times New Roman"/>
          <w:sz w:val="16"/>
          <w:szCs w:val="16"/>
        </w:rPr>
      </w:pPr>
      <w:r w:rsidRPr="00686D02">
        <w:rPr>
          <w:rFonts w:cs="Times New Roman"/>
          <w:sz w:val="16"/>
          <w:szCs w:val="16"/>
        </w:rPr>
        <w:t>0ffa45c399761b5d31604b4cc0adf8f1</w:t>
      </w:r>
    </w:p>
    <w:p w14:paraId="32CCD7F3" w14:textId="77777777" w:rsidR="00686D02" w:rsidRPr="00686D02" w:rsidRDefault="00686D02" w:rsidP="00686D02">
      <w:pPr>
        <w:spacing w:line="240" w:lineRule="auto"/>
        <w:rPr>
          <w:rFonts w:cs="Times New Roman"/>
          <w:sz w:val="16"/>
          <w:szCs w:val="16"/>
        </w:rPr>
      </w:pPr>
      <w:r w:rsidRPr="00686D02">
        <w:rPr>
          <w:rFonts w:cs="Times New Roman"/>
          <w:sz w:val="16"/>
          <w:szCs w:val="16"/>
        </w:rPr>
        <w:t>8dddb9ea31379afbb8924059c3384b8d</w:t>
      </w:r>
    </w:p>
    <w:p w14:paraId="77856063" w14:textId="77777777" w:rsidR="00686D02" w:rsidRPr="00686D02" w:rsidRDefault="00686D02" w:rsidP="00686D02">
      <w:pPr>
        <w:spacing w:line="240" w:lineRule="auto"/>
        <w:rPr>
          <w:rFonts w:cs="Times New Roman"/>
          <w:sz w:val="16"/>
          <w:szCs w:val="16"/>
        </w:rPr>
      </w:pPr>
      <w:r w:rsidRPr="00686D02">
        <w:rPr>
          <w:rFonts w:cs="Times New Roman"/>
          <w:sz w:val="16"/>
          <w:szCs w:val="16"/>
        </w:rPr>
        <w:t>10a97cb2ee29bc9969026b434341e2b9</w:t>
      </w:r>
    </w:p>
    <w:p w14:paraId="52CFB15F" w14:textId="77777777" w:rsidR="00686D02" w:rsidRPr="00686D02" w:rsidRDefault="00686D02" w:rsidP="00686D02">
      <w:pPr>
        <w:spacing w:line="240" w:lineRule="auto"/>
        <w:rPr>
          <w:rFonts w:cs="Times New Roman"/>
          <w:sz w:val="16"/>
          <w:szCs w:val="16"/>
        </w:rPr>
      </w:pPr>
      <w:r w:rsidRPr="00686D02">
        <w:rPr>
          <w:rFonts w:cs="Times New Roman"/>
          <w:sz w:val="16"/>
          <w:szCs w:val="16"/>
        </w:rPr>
        <w:t>10b5f08b430dfda406af64c4b366b9bf</w:t>
      </w:r>
    </w:p>
    <w:p w14:paraId="04D469A6" w14:textId="77777777" w:rsidR="00686D02" w:rsidRPr="00686D02" w:rsidRDefault="00686D02" w:rsidP="00686D02">
      <w:pPr>
        <w:spacing w:line="240" w:lineRule="auto"/>
        <w:rPr>
          <w:rFonts w:cs="Times New Roman"/>
          <w:sz w:val="16"/>
          <w:szCs w:val="16"/>
        </w:rPr>
      </w:pPr>
      <w:r w:rsidRPr="00686D02">
        <w:rPr>
          <w:rFonts w:cs="Times New Roman"/>
          <w:sz w:val="16"/>
          <w:szCs w:val="16"/>
        </w:rPr>
        <w:t>10b864850e7daf921b3177c020658244</w:t>
      </w:r>
    </w:p>
    <w:p w14:paraId="63E5BA80" w14:textId="77777777" w:rsidR="00686D02" w:rsidRPr="00686D02" w:rsidRDefault="00686D02" w:rsidP="00686D02">
      <w:pPr>
        <w:spacing w:line="240" w:lineRule="auto"/>
        <w:rPr>
          <w:rFonts w:cs="Times New Roman"/>
          <w:sz w:val="16"/>
          <w:szCs w:val="16"/>
        </w:rPr>
      </w:pPr>
      <w:r w:rsidRPr="00686D02">
        <w:rPr>
          <w:rFonts w:cs="Times New Roman"/>
          <w:sz w:val="16"/>
          <w:szCs w:val="16"/>
        </w:rPr>
        <w:t>8e26d3eb4b3a26c665b93dff5acefa85</w:t>
      </w:r>
    </w:p>
    <w:p w14:paraId="7F30BF5A" w14:textId="77777777" w:rsidR="00686D02" w:rsidRPr="00686D02" w:rsidRDefault="00686D02" w:rsidP="00686D02">
      <w:pPr>
        <w:spacing w:line="240" w:lineRule="auto"/>
        <w:rPr>
          <w:rFonts w:cs="Times New Roman"/>
          <w:sz w:val="16"/>
          <w:szCs w:val="16"/>
        </w:rPr>
      </w:pPr>
      <w:r w:rsidRPr="00686D02">
        <w:rPr>
          <w:rFonts w:cs="Times New Roman"/>
          <w:sz w:val="16"/>
          <w:szCs w:val="16"/>
        </w:rPr>
        <w:t>10c4dc747595e20d40411f5c48ae2cab</w:t>
      </w:r>
    </w:p>
    <w:p w14:paraId="0C29CD65" w14:textId="77777777" w:rsidR="00686D02" w:rsidRPr="00686D02" w:rsidRDefault="00686D02" w:rsidP="00686D02">
      <w:pPr>
        <w:spacing w:line="240" w:lineRule="auto"/>
        <w:rPr>
          <w:rFonts w:cs="Times New Roman"/>
          <w:sz w:val="16"/>
          <w:szCs w:val="16"/>
        </w:rPr>
      </w:pPr>
      <w:r w:rsidRPr="00686D02">
        <w:rPr>
          <w:rFonts w:cs="Times New Roman"/>
          <w:sz w:val="16"/>
          <w:szCs w:val="16"/>
        </w:rPr>
        <w:t>8ee91adcde1e6923fd0ef2fbbf792551</w:t>
      </w:r>
    </w:p>
    <w:p w14:paraId="3AB94C2C" w14:textId="77777777" w:rsidR="00686D02" w:rsidRPr="00686D02" w:rsidRDefault="00686D02" w:rsidP="00686D02">
      <w:pPr>
        <w:spacing w:line="240" w:lineRule="auto"/>
        <w:rPr>
          <w:rFonts w:cs="Times New Roman"/>
          <w:sz w:val="16"/>
          <w:szCs w:val="16"/>
        </w:rPr>
      </w:pPr>
      <w:r w:rsidRPr="00686D02">
        <w:rPr>
          <w:rFonts w:cs="Times New Roman"/>
          <w:sz w:val="16"/>
          <w:szCs w:val="16"/>
        </w:rPr>
        <w:t>02c5678d2eb6c4e5febd0dcda494aeff</w:t>
      </w:r>
    </w:p>
    <w:p w14:paraId="71ABFB77" w14:textId="77777777" w:rsidR="00686D02" w:rsidRPr="00686D02" w:rsidRDefault="00686D02" w:rsidP="00686D02">
      <w:pPr>
        <w:spacing w:line="240" w:lineRule="auto"/>
        <w:rPr>
          <w:rFonts w:cs="Times New Roman"/>
          <w:sz w:val="16"/>
          <w:szCs w:val="16"/>
        </w:rPr>
      </w:pPr>
      <w:r w:rsidRPr="00686D02">
        <w:rPr>
          <w:rFonts w:cs="Times New Roman"/>
          <w:sz w:val="16"/>
          <w:szCs w:val="16"/>
        </w:rPr>
        <w:t>11e186bfd29b53a476ea190181a27083</w:t>
      </w:r>
    </w:p>
    <w:p w14:paraId="6DDAE902" w14:textId="77777777" w:rsidR="00686D02" w:rsidRPr="00686D02" w:rsidRDefault="00686D02" w:rsidP="00686D02">
      <w:pPr>
        <w:spacing w:line="240" w:lineRule="auto"/>
        <w:rPr>
          <w:rFonts w:cs="Times New Roman"/>
          <w:sz w:val="16"/>
          <w:szCs w:val="16"/>
        </w:rPr>
      </w:pPr>
      <w:r w:rsidRPr="00686D02">
        <w:rPr>
          <w:rFonts w:cs="Times New Roman"/>
          <w:sz w:val="16"/>
          <w:szCs w:val="16"/>
        </w:rPr>
        <w:t>11feb922ce4f61e6fca93904ee922b4c</w:t>
      </w:r>
    </w:p>
    <w:p w14:paraId="0229D769" w14:textId="77777777" w:rsidR="00686D02" w:rsidRPr="00686D02" w:rsidRDefault="00686D02" w:rsidP="00686D02">
      <w:pPr>
        <w:spacing w:line="240" w:lineRule="auto"/>
        <w:rPr>
          <w:rFonts w:cs="Times New Roman"/>
          <w:sz w:val="16"/>
          <w:szCs w:val="16"/>
        </w:rPr>
      </w:pPr>
      <w:r w:rsidRPr="00686D02">
        <w:rPr>
          <w:rFonts w:cs="Times New Roman"/>
          <w:sz w:val="16"/>
          <w:szCs w:val="16"/>
        </w:rPr>
        <w:t>8fcff4afe797a8494989f9dc01c4e2b4</w:t>
      </w:r>
    </w:p>
    <w:p w14:paraId="1A3976FE" w14:textId="77777777" w:rsidR="00686D02" w:rsidRPr="00686D02" w:rsidRDefault="00686D02" w:rsidP="00686D02">
      <w:pPr>
        <w:spacing w:line="240" w:lineRule="auto"/>
        <w:rPr>
          <w:rFonts w:cs="Times New Roman"/>
          <w:sz w:val="16"/>
          <w:szCs w:val="16"/>
        </w:rPr>
      </w:pPr>
      <w:r w:rsidRPr="00686D02">
        <w:rPr>
          <w:rFonts w:cs="Times New Roman"/>
          <w:sz w:val="16"/>
          <w:szCs w:val="16"/>
        </w:rPr>
        <w:t>2eb062a323b59e0734ae1f40c46a9608</w:t>
      </w:r>
    </w:p>
    <w:p w14:paraId="2996A952" w14:textId="77777777" w:rsidR="00686D02" w:rsidRPr="00686D02" w:rsidRDefault="00686D02" w:rsidP="00686D02">
      <w:pPr>
        <w:spacing w:line="240" w:lineRule="auto"/>
        <w:rPr>
          <w:rFonts w:cs="Times New Roman"/>
          <w:sz w:val="16"/>
          <w:szCs w:val="16"/>
        </w:rPr>
      </w:pPr>
      <w:r w:rsidRPr="00686D02">
        <w:rPr>
          <w:rFonts w:cs="Times New Roman"/>
          <w:sz w:val="16"/>
          <w:szCs w:val="16"/>
        </w:rPr>
        <w:t>12ab006815614f2ad93358a7a03f7441</w:t>
      </w:r>
    </w:p>
    <w:p w14:paraId="13EA7E5E" w14:textId="77777777" w:rsidR="00686D02" w:rsidRPr="00686D02" w:rsidRDefault="00686D02" w:rsidP="00686D02">
      <w:pPr>
        <w:spacing w:line="240" w:lineRule="auto"/>
        <w:rPr>
          <w:rFonts w:cs="Times New Roman"/>
          <w:sz w:val="16"/>
          <w:szCs w:val="16"/>
        </w:rPr>
      </w:pPr>
      <w:r w:rsidRPr="00686D02">
        <w:rPr>
          <w:rFonts w:cs="Times New Roman"/>
          <w:sz w:val="16"/>
          <w:szCs w:val="16"/>
        </w:rPr>
        <w:t>12e2dccebe0602d1050c965791a65547</w:t>
      </w:r>
    </w:p>
    <w:p w14:paraId="25FE8BE1" w14:textId="77777777" w:rsidR="00686D02" w:rsidRPr="00686D02" w:rsidRDefault="00686D02" w:rsidP="00686D02">
      <w:pPr>
        <w:spacing w:line="240" w:lineRule="auto"/>
        <w:rPr>
          <w:rFonts w:cs="Times New Roman"/>
          <w:sz w:val="16"/>
          <w:szCs w:val="16"/>
        </w:rPr>
      </w:pPr>
      <w:r w:rsidRPr="00686D02">
        <w:rPr>
          <w:rFonts w:cs="Times New Roman"/>
          <w:sz w:val="16"/>
          <w:szCs w:val="16"/>
        </w:rPr>
        <w:t>12f0e133c2fe00d676f5ac156cf86178</w:t>
      </w:r>
    </w:p>
    <w:p w14:paraId="31490544" w14:textId="77777777" w:rsidR="00686D02" w:rsidRPr="00686D02" w:rsidRDefault="00686D02" w:rsidP="00686D02">
      <w:pPr>
        <w:spacing w:line="240" w:lineRule="auto"/>
        <w:rPr>
          <w:rFonts w:cs="Times New Roman"/>
          <w:sz w:val="16"/>
          <w:szCs w:val="16"/>
        </w:rPr>
      </w:pPr>
      <w:r w:rsidRPr="00686D02">
        <w:rPr>
          <w:rFonts w:cs="Times New Roman"/>
          <w:sz w:val="16"/>
          <w:szCs w:val="16"/>
        </w:rPr>
        <w:t>4d2fb405288f45a95cf86a953a9eb894</w:t>
      </w:r>
    </w:p>
    <w:p w14:paraId="595BC2F7" w14:textId="77777777" w:rsidR="00686D02" w:rsidRPr="00686D02" w:rsidRDefault="00686D02" w:rsidP="00686D02">
      <w:pPr>
        <w:spacing w:line="240" w:lineRule="auto"/>
        <w:rPr>
          <w:rFonts w:cs="Times New Roman"/>
          <w:sz w:val="16"/>
          <w:szCs w:val="16"/>
        </w:rPr>
      </w:pPr>
      <w:r w:rsidRPr="00686D02">
        <w:rPr>
          <w:rFonts w:cs="Times New Roman"/>
          <w:sz w:val="16"/>
          <w:szCs w:val="16"/>
        </w:rPr>
        <w:t>13c25a38de08e07343256c9bdf989fae</w:t>
      </w:r>
    </w:p>
    <w:p w14:paraId="30535F97" w14:textId="77777777" w:rsidR="00686D02" w:rsidRPr="00686D02" w:rsidRDefault="00686D02" w:rsidP="00686D02">
      <w:pPr>
        <w:spacing w:line="240" w:lineRule="auto"/>
        <w:rPr>
          <w:rFonts w:cs="Times New Roman"/>
          <w:sz w:val="16"/>
          <w:szCs w:val="16"/>
        </w:rPr>
      </w:pPr>
      <w:r w:rsidRPr="00686D02">
        <w:rPr>
          <w:rFonts w:cs="Times New Roman"/>
          <w:sz w:val="16"/>
          <w:szCs w:val="16"/>
        </w:rPr>
        <w:t>13c9249171d52cfb00aeec8ee29110a9</w:t>
      </w:r>
    </w:p>
    <w:p w14:paraId="0986DFE0"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2f48b40fe032ab6b666ed64527de8f0</w:t>
      </w:r>
    </w:p>
    <w:p w14:paraId="16475ACF" w14:textId="77777777" w:rsidR="00686D02" w:rsidRPr="00686D02" w:rsidRDefault="00686D02" w:rsidP="00686D02">
      <w:pPr>
        <w:spacing w:line="240" w:lineRule="auto"/>
        <w:rPr>
          <w:rFonts w:cs="Times New Roman"/>
          <w:sz w:val="16"/>
          <w:szCs w:val="16"/>
        </w:rPr>
      </w:pPr>
      <w:r w:rsidRPr="00686D02">
        <w:rPr>
          <w:rFonts w:cs="Times New Roman"/>
          <w:sz w:val="16"/>
          <w:szCs w:val="16"/>
        </w:rPr>
        <w:t>2f3d08d8796079831ed7410597b43b07</w:t>
      </w:r>
    </w:p>
    <w:p w14:paraId="4A738726" w14:textId="77777777" w:rsidR="00686D02" w:rsidRPr="00686D02" w:rsidRDefault="00686D02" w:rsidP="00686D02">
      <w:pPr>
        <w:spacing w:line="240" w:lineRule="auto"/>
        <w:rPr>
          <w:rFonts w:cs="Times New Roman"/>
          <w:sz w:val="16"/>
          <w:szCs w:val="16"/>
        </w:rPr>
      </w:pPr>
      <w:r w:rsidRPr="00686D02">
        <w:rPr>
          <w:rFonts w:cs="Times New Roman"/>
          <w:sz w:val="16"/>
          <w:szCs w:val="16"/>
        </w:rPr>
        <w:t>3d65d9f7e5e1867566348de4491f63c2</w:t>
      </w:r>
    </w:p>
    <w:p w14:paraId="4D148F60" w14:textId="77777777" w:rsidR="00686D02" w:rsidRPr="00686D02" w:rsidRDefault="00686D02" w:rsidP="00686D02">
      <w:pPr>
        <w:spacing w:line="240" w:lineRule="auto"/>
        <w:rPr>
          <w:rFonts w:cs="Times New Roman"/>
          <w:sz w:val="16"/>
          <w:szCs w:val="16"/>
        </w:rPr>
      </w:pPr>
      <w:r w:rsidRPr="00686D02">
        <w:rPr>
          <w:rFonts w:cs="Times New Roman"/>
          <w:sz w:val="16"/>
          <w:szCs w:val="16"/>
        </w:rPr>
        <w:t>9a166342550171e961f4dbb31a698b31</w:t>
      </w:r>
    </w:p>
    <w:p w14:paraId="28CD3629" w14:textId="77777777" w:rsidR="00686D02" w:rsidRPr="00686D02" w:rsidRDefault="00686D02" w:rsidP="00686D02">
      <w:pPr>
        <w:spacing w:line="240" w:lineRule="auto"/>
        <w:rPr>
          <w:rFonts w:cs="Times New Roman"/>
          <w:sz w:val="16"/>
          <w:szCs w:val="16"/>
        </w:rPr>
      </w:pPr>
      <w:r w:rsidRPr="00686D02">
        <w:rPr>
          <w:rFonts w:cs="Times New Roman"/>
          <w:sz w:val="16"/>
          <w:szCs w:val="16"/>
        </w:rPr>
        <w:t>16a23bdd3d09b53057e4025608a2deb1</w:t>
      </w:r>
    </w:p>
    <w:p w14:paraId="63A38607" w14:textId="77777777" w:rsidR="00686D02" w:rsidRPr="00686D02" w:rsidRDefault="00686D02" w:rsidP="00686D02">
      <w:pPr>
        <w:spacing w:line="240" w:lineRule="auto"/>
        <w:rPr>
          <w:rFonts w:cs="Times New Roman"/>
          <w:sz w:val="16"/>
          <w:szCs w:val="16"/>
        </w:rPr>
      </w:pPr>
      <w:r w:rsidRPr="00686D02">
        <w:rPr>
          <w:rFonts w:cs="Times New Roman"/>
          <w:sz w:val="16"/>
          <w:szCs w:val="16"/>
        </w:rPr>
        <w:t>9a3bdff8d3d27b2f723e961be7fb7c30</w:t>
      </w:r>
    </w:p>
    <w:p w14:paraId="1359B128" w14:textId="77777777" w:rsidR="00686D02" w:rsidRPr="00686D02" w:rsidRDefault="00686D02" w:rsidP="00686D02">
      <w:pPr>
        <w:spacing w:line="240" w:lineRule="auto"/>
        <w:rPr>
          <w:rFonts w:cs="Times New Roman"/>
          <w:sz w:val="16"/>
          <w:szCs w:val="16"/>
        </w:rPr>
      </w:pPr>
      <w:r w:rsidRPr="00686D02">
        <w:rPr>
          <w:rFonts w:cs="Times New Roman"/>
          <w:sz w:val="16"/>
          <w:szCs w:val="16"/>
        </w:rPr>
        <w:t>17c3d3028c3a6a9cc5b639c3b7864eaa</w:t>
      </w:r>
    </w:p>
    <w:p w14:paraId="72EE139C" w14:textId="77777777" w:rsidR="00686D02" w:rsidRPr="00686D02" w:rsidRDefault="00686D02" w:rsidP="00686D02">
      <w:pPr>
        <w:spacing w:line="240" w:lineRule="auto"/>
        <w:rPr>
          <w:rFonts w:cs="Times New Roman"/>
          <w:sz w:val="16"/>
          <w:szCs w:val="16"/>
        </w:rPr>
      </w:pPr>
      <w:r w:rsidRPr="00686D02">
        <w:rPr>
          <w:rFonts w:cs="Times New Roman"/>
          <w:sz w:val="16"/>
          <w:szCs w:val="16"/>
        </w:rPr>
        <w:t>04a6b3df1e7a6394dbdf71dbcfccfc6d</w:t>
      </w:r>
    </w:p>
    <w:p w14:paraId="32733DD6" w14:textId="77777777" w:rsidR="00686D02" w:rsidRPr="00686D02" w:rsidRDefault="00686D02" w:rsidP="00686D02">
      <w:pPr>
        <w:spacing w:line="240" w:lineRule="auto"/>
        <w:rPr>
          <w:rFonts w:cs="Times New Roman"/>
          <w:sz w:val="16"/>
          <w:szCs w:val="16"/>
        </w:rPr>
      </w:pPr>
      <w:r w:rsidRPr="00686D02">
        <w:rPr>
          <w:rFonts w:cs="Times New Roman"/>
          <w:sz w:val="16"/>
          <w:szCs w:val="16"/>
        </w:rPr>
        <w:t>18d4e8e222db73720d0d479fa328cbcc</w:t>
      </w:r>
    </w:p>
    <w:p w14:paraId="0A17FF74" w14:textId="77777777" w:rsidR="00686D02" w:rsidRPr="00686D02" w:rsidRDefault="00686D02" w:rsidP="00686D02">
      <w:pPr>
        <w:spacing w:line="240" w:lineRule="auto"/>
        <w:rPr>
          <w:rFonts w:cs="Times New Roman"/>
          <w:sz w:val="16"/>
          <w:szCs w:val="16"/>
        </w:rPr>
      </w:pPr>
      <w:r w:rsidRPr="00686D02">
        <w:rPr>
          <w:rFonts w:cs="Times New Roman"/>
          <w:sz w:val="16"/>
          <w:szCs w:val="16"/>
        </w:rPr>
        <w:t>18da28f2a3bd16fdb667c36759903c10</w:t>
      </w:r>
    </w:p>
    <w:p w14:paraId="55AFCE45" w14:textId="77777777" w:rsidR="00686D02" w:rsidRPr="00686D02" w:rsidRDefault="00686D02" w:rsidP="00686D02">
      <w:pPr>
        <w:spacing w:line="240" w:lineRule="auto"/>
        <w:rPr>
          <w:rFonts w:cs="Times New Roman"/>
          <w:sz w:val="16"/>
          <w:szCs w:val="16"/>
        </w:rPr>
      </w:pPr>
      <w:r w:rsidRPr="00686D02">
        <w:rPr>
          <w:rFonts w:cs="Times New Roman"/>
          <w:sz w:val="16"/>
          <w:szCs w:val="16"/>
        </w:rPr>
        <w:t>04d20929198d39f14690afc83e185a46</w:t>
      </w:r>
    </w:p>
    <w:p w14:paraId="548911B2" w14:textId="77777777" w:rsidR="00686D02" w:rsidRPr="00686D02" w:rsidRDefault="00686D02" w:rsidP="00686D02">
      <w:pPr>
        <w:spacing w:line="240" w:lineRule="auto"/>
        <w:rPr>
          <w:rFonts w:cs="Times New Roman"/>
          <w:sz w:val="16"/>
          <w:szCs w:val="16"/>
        </w:rPr>
      </w:pPr>
      <w:r w:rsidRPr="00686D02">
        <w:rPr>
          <w:rFonts w:cs="Times New Roman"/>
          <w:sz w:val="16"/>
          <w:szCs w:val="16"/>
        </w:rPr>
        <w:t>04f35d2411b4fcab5a5c4d4fe731c1d0</w:t>
      </w:r>
    </w:p>
    <w:p w14:paraId="2978B155" w14:textId="77777777" w:rsidR="00686D02" w:rsidRPr="00686D02" w:rsidRDefault="00686D02" w:rsidP="00686D02">
      <w:pPr>
        <w:spacing w:line="240" w:lineRule="auto"/>
        <w:rPr>
          <w:rFonts w:cs="Times New Roman"/>
          <w:sz w:val="16"/>
          <w:szCs w:val="16"/>
        </w:rPr>
      </w:pPr>
      <w:r w:rsidRPr="00686D02">
        <w:rPr>
          <w:rFonts w:cs="Times New Roman"/>
          <w:sz w:val="16"/>
          <w:szCs w:val="16"/>
        </w:rPr>
        <w:t>18fdce76d3b7915e78a00e058eb8d4ba</w:t>
      </w:r>
    </w:p>
    <w:p w14:paraId="1637D14A" w14:textId="77777777" w:rsidR="00686D02" w:rsidRPr="00686D02" w:rsidRDefault="00686D02" w:rsidP="00686D02">
      <w:pPr>
        <w:spacing w:line="240" w:lineRule="auto"/>
        <w:rPr>
          <w:rFonts w:cs="Times New Roman"/>
          <w:sz w:val="16"/>
          <w:szCs w:val="16"/>
        </w:rPr>
      </w:pPr>
      <w:r w:rsidRPr="00686D02">
        <w:rPr>
          <w:rFonts w:cs="Times New Roman"/>
          <w:sz w:val="16"/>
          <w:szCs w:val="16"/>
        </w:rPr>
        <w:t>9b2ede6c7180ed4c6883c37d847adddf</w:t>
      </w:r>
    </w:p>
    <w:p w14:paraId="7664BB54" w14:textId="77777777" w:rsidR="00686D02" w:rsidRPr="00686D02" w:rsidRDefault="00686D02" w:rsidP="00686D02">
      <w:pPr>
        <w:spacing w:line="240" w:lineRule="auto"/>
        <w:rPr>
          <w:rFonts w:cs="Times New Roman"/>
          <w:sz w:val="16"/>
          <w:szCs w:val="16"/>
        </w:rPr>
      </w:pPr>
      <w:r w:rsidRPr="00686D02">
        <w:rPr>
          <w:rFonts w:cs="Times New Roman"/>
          <w:sz w:val="16"/>
          <w:szCs w:val="16"/>
        </w:rPr>
        <w:t>05c671b7d31a8fa779efdbaa8c1fe180</w:t>
      </w:r>
    </w:p>
    <w:p w14:paraId="11736F3E" w14:textId="77777777" w:rsidR="00686D02" w:rsidRPr="00686D02" w:rsidRDefault="00686D02" w:rsidP="00686D02">
      <w:pPr>
        <w:spacing w:line="240" w:lineRule="auto"/>
        <w:rPr>
          <w:rFonts w:cs="Times New Roman"/>
          <w:sz w:val="16"/>
          <w:szCs w:val="16"/>
        </w:rPr>
      </w:pPr>
      <w:r w:rsidRPr="00686D02">
        <w:rPr>
          <w:rFonts w:cs="Times New Roman"/>
          <w:sz w:val="16"/>
          <w:szCs w:val="16"/>
        </w:rPr>
        <w:t>05d384c4a4f8e5ee1ac309300bad8c2a</w:t>
      </w:r>
    </w:p>
    <w:p w14:paraId="147F5C64" w14:textId="77777777" w:rsidR="00686D02" w:rsidRPr="00686D02" w:rsidRDefault="00686D02" w:rsidP="00686D02">
      <w:pPr>
        <w:spacing w:line="240" w:lineRule="auto"/>
        <w:rPr>
          <w:rFonts w:cs="Times New Roman"/>
          <w:sz w:val="16"/>
          <w:szCs w:val="16"/>
        </w:rPr>
      </w:pPr>
      <w:r w:rsidRPr="00686D02">
        <w:rPr>
          <w:rFonts w:cs="Times New Roman"/>
          <w:sz w:val="16"/>
          <w:szCs w:val="16"/>
        </w:rPr>
        <w:t>19edc99ffefb534a53a1739b8778959f</w:t>
      </w:r>
    </w:p>
    <w:p w14:paraId="75082B03" w14:textId="77777777" w:rsidR="00686D02" w:rsidRPr="00686D02" w:rsidRDefault="00686D02" w:rsidP="00686D02">
      <w:pPr>
        <w:spacing w:line="240" w:lineRule="auto"/>
        <w:rPr>
          <w:rFonts w:cs="Times New Roman"/>
          <w:sz w:val="16"/>
          <w:szCs w:val="16"/>
        </w:rPr>
      </w:pPr>
      <w:r w:rsidRPr="00686D02">
        <w:rPr>
          <w:rFonts w:cs="Times New Roman"/>
          <w:sz w:val="16"/>
          <w:szCs w:val="16"/>
        </w:rPr>
        <w:t>07c1f25d82893f6a93be5cc245c551b8</w:t>
      </w:r>
    </w:p>
    <w:p w14:paraId="55670541" w14:textId="77777777" w:rsidR="00686D02" w:rsidRPr="00686D02" w:rsidRDefault="00686D02" w:rsidP="00686D02">
      <w:pPr>
        <w:spacing w:line="240" w:lineRule="auto"/>
        <w:rPr>
          <w:rFonts w:cs="Times New Roman"/>
          <w:sz w:val="16"/>
          <w:szCs w:val="16"/>
        </w:rPr>
      </w:pPr>
      <w:r w:rsidRPr="00686D02">
        <w:rPr>
          <w:rFonts w:cs="Times New Roman"/>
          <w:sz w:val="16"/>
          <w:szCs w:val="16"/>
        </w:rPr>
        <w:t>07cb3495453f5791d151c35b68f6db61</w:t>
      </w:r>
    </w:p>
    <w:p w14:paraId="6C416F7E" w14:textId="77777777" w:rsidR="00686D02" w:rsidRPr="00686D02" w:rsidRDefault="00686D02" w:rsidP="00686D02">
      <w:pPr>
        <w:spacing w:line="240" w:lineRule="auto"/>
        <w:rPr>
          <w:rFonts w:cs="Times New Roman"/>
          <w:sz w:val="16"/>
          <w:szCs w:val="16"/>
        </w:rPr>
      </w:pPr>
      <w:r w:rsidRPr="00686D02">
        <w:rPr>
          <w:rFonts w:cs="Times New Roman"/>
          <w:sz w:val="16"/>
          <w:szCs w:val="16"/>
        </w:rPr>
        <w:t>0c13353757f58e953336a63de3e821fd</w:t>
      </w:r>
    </w:p>
    <w:p w14:paraId="255F2FA8" w14:textId="77777777" w:rsidR="00686D02" w:rsidRPr="00686D02" w:rsidRDefault="00686D02" w:rsidP="00686D02">
      <w:pPr>
        <w:spacing w:line="240" w:lineRule="auto"/>
        <w:rPr>
          <w:rFonts w:cs="Times New Roman"/>
          <w:sz w:val="16"/>
          <w:szCs w:val="16"/>
        </w:rPr>
      </w:pPr>
      <w:r w:rsidRPr="00686D02">
        <w:rPr>
          <w:rFonts w:cs="Times New Roman"/>
          <w:sz w:val="16"/>
          <w:szCs w:val="16"/>
        </w:rPr>
        <w:t>3a7a9e623bea712978d7ac8fda5397b5</w:t>
      </w:r>
    </w:p>
    <w:p w14:paraId="4FB415AC" w14:textId="77777777" w:rsidR="00686D02" w:rsidRPr="00686D02" w:rsidRDefault="00686D02" w:rsidP="00686D02">
      <w:pPr>
        <w:spacing w:line="240" w:lineRule="auto"/>
        <w:rPr>
          <w:rFonts w:cs="Times New Roman"/>
          <w:sz w:val="16"/>
          <w:szCs w:val="16"/>
        </w:rPr>
      </w:pPr>
      <w:r w:rsidRPr="00686D02">
        <w:rPr>
          <w:rFonts w:cs="Times New Roman"/>
          <w:sz w:val="16"/>
          <w:szCs w:val="16"/>
        </w:rPr>
        <w:t>08a17b5d6206b14f2769a5f52eea95ae</w:t>
      </w:r>
    </w:p>
    <w:p w14:paraId="4AB058ED" w14:textId="77777777" w:rsidR="00686D02" w:rsidRPr="00686D02" w:rsidRDefault="00686D02" w:rsidP="00686D02">
      <w:pPr>
        <w:spacing w:line="240" w:lineRule="auto"/>
        <w:rPr>
          <w:rFonts w:cs="Times New Roman"/>
          <w:sz w:val="16"/>
          <w:szCs w:val="16"/>
        </w:rPr>
      </w:pPr>
      <w:r w:rsidRPr="00686D02">
        <w:rPr>
          <w:rFonts w:cs="Times New Roman"/>
          <w:sz w:val="16"/>
          <w:szCs w:val="16"/>
        </w:rPr>
        <w:t>08ae32a82a03c7905b901e1669cd59c4</w:t>
      </w:r>
    </w:p>
    <w:p w14:paraId="6A505616" w14:textId="77777777" w:rsidR="00686D02" w:rsidRPr="00686D02" w:rsidRDefault="00686D02" w:rsidP="00686D02">
      <w:pPr>
        <w:spacing w:line="240" w:lineRule="auto"/>
        <w:rPr>
          <w:rFonts w:cs="Times New Roman"/>
          <w:sz w:val="16"/>
          <w:szCs w:val="16"/>
        </w:rPr>
      </w:pPr>
      <w:r w:rsidRPr="00686D02">
        <w:rPr>
          <w:rFonts w:cs="Times New Roman"/>
          <w:sz w:val="16"/>
          <w:szCs w:val="16"/>
        </w:rPr>
        <w:t>08b504efe1875b30f7ef6410aef68524</w:t>
      </w:r>
    </w:p>
    <w:p w14:paraId="2703699A" w14:textId="77777777" w:rsidR="00686D02" w:rsidRPr="00686D02" w:rsidRDefault="00686D02" w:rsidP="00686D02">
      <w:pPr>
        <w:spacing w:line="240" w:lineRule="auto"/>
        <w:rPr>
          <w:rFonts w:cs="Times New Roman"/>
          <w:sz w:val="16"/>
          <w:szCs w:val="16"/>
        </w:rPr>
      </w:pPr>
      <w:r w:rsidRPr="00686D02">
        <w:rPr>
          <w:rFonts w:cs="Times New Roman"/>
          <w:sz w:val="16"/>
          <w:szCs w:val="16"/>
        </w:rPr>
        <w:t>08f76a452f5b51a47b2578a749a7b31c</w:t>
      </w:r>
    </w:p>
    <w:p w14:paraId="48F70A18" w14:textId="77777777" w:rsidR="00686D02" w:rsidRPr="00686D02" w:rsidRDefault="00686D02" w:rsidP="00686D02">
      <w:pPr>
        <w:spacing w:line="240" w:lineRule="auto"/>
        <w:rPr>
          <w:rFonts w:cs="Times New Roman"/>
          <w:sz w:val="16"/>
          <w:szCs w:val="16"/>
        </w:rPr>
      </w:pPr>
      <w:r w:rsidRPr="00686D02">
        <w:rPr>
          <w:rFonts w:cs="Times New Roman"/>
          <w:sz w:val="16"/>
          <w:szCs w:val="16"/>
        </w:rPr>
        <w:t>1b182b1dc2924325dd9f0ac14ff2eb66</w:t>
      </w:r>
    </w:p>
    <w:p w14:paraId="484B09B1" w14:textId="77777777" w:rsidR="00686D02" w:rsidRPr="00686D02" w:rsidRDefault="00686D02" w:rsidP="00686D02">
      <w:pPr>
        <w:spacing w:line="240" w:lineRule="auto"/>
        <w:rPr>
          <w:rFonts w:cs="Times New Roman"/>
          <w:sz w:val="16"/>
          <w:szCs w:val="16"/>
        </w:rPr>
      </w:pPr>
      <w:r w:rsidRPr="00686D02">
        <w:rPr>
          <w:rFonts w:cs="Times New Roman"/>
          <w:sz w:val="16"/>
          <w:szCs w:val="16"/>
        </w:rPr>
        <w:t>09b9c0f74e399877369a2738e02bb79c</w:t>
      </w:r>
    </w:p>
    <w:p w14:paraId="01BFB661" w14:textId="77777777" w:rsidR="00686D02" w:rsidRPr="00686D02" w:rsidRDefault="00686D02" w:rsidP="00686D02">
      <w:pPr>
        <w:spacing w:line="240" w:lineRule="auto"/>
        <w:rPr>
          <w:rFonts w:cs="Times New Roman"/>
          <w:sz w:val="16"/>
          <w:szCs w:val="16"/>
        </w:rPr>
      </w:pPr>
      <w:r w:rsidRPr="00686D02">
        <w:rPr>
          <w:rFonts w:cs="Times New Roman"/>
          <w:sz w:val="16"/>
          <w:szCs w:val="16"/>
        </w:rPr>
        <w:t>09c571b20fcb7a716a2093f33cf70560</w:t>
      </w:r>
    </w:p>
    <w:p w14:paraId="32C44A02" w14:textId="77777777" w:rsidR="00686D02" w:rsidRPr="00686D02" w:rsidRDefault="00686D02" w:rsidP="00686D02">
      <w:pPr>
        <w:spacing w:line="240" w:lineRule="auto"/>
        <w:rPr>
          <w:rFonts w:cs="Times New Roman"/>
          <w:sz w:val="16"/>
          <w:szCs w:val="16"/>
        </w:rPr>
      </w:pPr>
      <w:r w:rsidRPr="00686D02">
        <w:rPr>
          <w:rFonts w:cs="Times New Roman"/>
          <w:sz w:val="16"/>
          <w:szCs w:val="16"/>
        </w:rPr>
        <w:t>0ccd623ef441a62c20a66f822c6d1ab4</w:t>
      </w:r>
    </w:p>
    <w:p w14:paraId="2F57ECFF" w14:textId="77777777" w:rsidR="00686D02" w:rsidRPr="00686D02" w:rsidRDefault="00686D02" w:rsidP="00686D02">
      <w:pPr>
        <w:spacing w:line="240" w:lineRule="auto"/>
        <w:rPr>
          <w:rFonts w:cs="Times New Roman"/>
          <w:sz w:val="16"/>
          <w:szCs w:val="16"/>
        </w:rPr>
      </w:pPr>
      <w:r w:rsidRPr="00686D02">
        <w:rPr>
          <w:rFonts w:cs="Times New Roman"/>
          <w:sz w:val="16"/>
          <w:szCs w:val="16"/>
        </w:rPr>
        <w:t>09e23491edae6e78bf7eddd644172bbf</w:t>
      </w:r>
    </w:p>
    <w:p w14:paraId="5B2BBAF1" w14:textId="77777777" w:rsidR="00686D02" w:rsidRPr="00686D02" w:rsidRDefault="00686D02" w:rsidP="00686D02">
      <w:pPr>
        <w:spacing w:line="240" w:lineRule="auto"/>
        <w:rPr>
          <w:rFonts w:cs="Times New Roman"/>
          <w:sz w:val="16"/>
          <w:szCs w:val="16"/>
        </w:rPr>
      </w:pPr>
      <w:r w:rsidRPr="00686D02">
        <w:rPr>
          <w:rFonts w:cs="Times New Roman"/>
          <w:sz w:val="16"/>
          <w:szCs w:val="16"/>
        </w:rPr>
        <w:t>09fd30e98bcaa2c98ff4f14dbad9db82</w:t>
      </w:r>
    </w:p>
    <w:p w14:paraId="37AF9441" w14:textId="77777777" w:rsidR="00686D02" w:rsidRPr="00686D02" w:rsidRDefault="00686D02" w:rsidP="00686D02">
      <w:pPr>
        <w:spacing w:line="240" w:lineRule="auto"/>
        <w:rPr>
          <w:rFonts w:cs="Times New Roman"/>
          <w:sz w:val="16"/>
          <w:szCs w:val="16"/>
        </w:rPr>
      </w:pPr>
      <w:r w:rsidRPr="00686D02">
        <w:rPr>
          <w:rFonts w:cs="Times New Roman"/>
          <w:sz w:val="16"/>
          <w:szCs w:val="16"/>
        </w:rPr>
        <w:t>1b861b8d155052fcf7c58dcbf8e6b712</w:t>
      </w:r>
    </w:p>
    <w:p w14:paraId="65D7603F" w14:textId="77777777" w:rsidR="00686D02" w:rsidRPr="00686D02" w:rsidRDefault="00686D02" w:rsidP="00686D02">
      <w:pPr>
        <w:spacing w:line="240" w:lineRule="auto"/>
        <w:rPr>
          <w:rFonts w:cs="Times New Roman"/>
          <w:sz w:val="16"/>
          <w:szCs w:val="16"/>
        </w:rPr>
      </w:pPr>
      <w:r w:rsidRPr="00686D02">
        <w:rPr>
          <w:rFonts w:cs="Times New Roman"/>
          <w:sz w:val="16"/>
          <w:szCs w:val="16"/>
        </w:rPr>
        <w:t>1bb0162a5807e80357699aeb50fe0b78</w:t>
      </w:r>
    </w:p>
    <w:p w14:paraId="12943A8A" w14:textId="77777777" w:rsidR="00686D02" w:rsidRPr="00686D02" w:rsidRDefault="00686D02" w:rsidP="00686D02">
      <w:pPr>
        <w:spacing w:line="240" w:lineRule="auto"/>
        <w:rPr>
          <w:rFonts w:cs="Times New Roman"/>
          <w:sz w:val="16"/>
          <w:szCs w:val="16"/>
        </w:rPr>
      </w:pPr>
      <w:r w:rsidRPr="00686D02">
        <w:rPr>
          <w:rFonts w:cs="Times New Roman"/>
          <w:sz w:val="16"/>
          <w:szCs w:val="16"/>
        </w:rPr>
        <w:t>1bdcf28b2a19ab7de8002639f998316d</w:t>
      </w:r>
    </w:p>
    <w:p w14:paraId="5B9677F4" w14:textId="77777777" w:rsidR="00686D02" w:rsidRPr="00686D02" w:rsidRDefault="00686D02" w:rsidP="00686D02">
      <w:pPr>
        <w:spacing w:line="240" w:lineRule="auto"/>
        <w:rPr>
          <w:rFonts w:cs="Times New Roman"/>
          <w:sz w:val="16"/>
          <w:szCs w:val="16"/>
        </w:rPr>
      </w:pPr>
      <w:r w:rsidRPr="00686D02">
        <w:rPr>
          <w:rFonts w:cs="Times New Roman"/>
          <w:sz w:val="16"/>
          <w:szCs w:val="16"/>
        </w:rPr>
        <w:t>1be4a47e676d41b9bef879900088bb76</w:t>
      </w:r>
    </w:p>
    <w:p w14:paraId="3684B1D8" w14:textId="77777777" w:rsidR="00686D02" w:rsidRPr="00686D02" w:rsidRDefault="00686D02" w:rsidP="00686D02">
      <w:pPr>
        <w:spacing w:line="240" w:lineRule="auto"/>
        <w:rPr>
          <w:rFonts w:cs="Times New Roman"/>
          <w:sz w:val="16"/>
          <w:szCs w:val="16"/>
        </w:rPr>
      </w:pPr>
      <w:r w:rsidRPr="00686D02">
        <w:rPr>
          <w:rFonts w:cs="Times New Roman"/>
          <w:sz w:val="16"/>
          <w:szCs w:val="16"/>
        </w:rPr>
        <w:t>1c2216f4c0fcb0e20258a71e439109a0</w:t>
      </w:r>
    </w:p>
    <w:p w14:paraId="1BA77C05" w14:textId="77777777" w:rsidR="00686D02" w:rsidRPr="00686D02" w:rsidRDefault="00686D02" w:rsidP="00686D02">
      <w:pPr>
        <w:spacing w:line="240" w:lineRule="auto"/>
        <w:rPr>
          <w:rFonts w:cs="Times New Roman"/>
          <w:sz w:val="16"/>
          <w:szCs w:val="16"/>
        </w:rPr>
      </w:pPr>
      <w:r w:rsidRPr="00686D02">
        <w:rPr>
          <w:rFonts w:cs="Times New Roman"/>
          <w:sz w:val="16"/>
          <w:szCs w:val="16"/>
        </w:rPr>
        <w:t>1c39a22a4c6d74a4fcadb698d2993717</w:t>
      </w:r>
    </w:p>
    <w:p w14:paraId="034D8969" w14:textId="77777777" w:rsidR="00686D02" w:rsidRPr="00686D02" w:rsidRDefault="00686D02" w:rsidP="00686D02">
      <w:pPr>
        <w:spacing w:line="240" w:lineRule="auto"/>
        <w:rPr>
          <w:rFonts w:cs="Times New Roman"/>
          <w:sz w:val="16"/>
          <w:szCs w:val="16"/>
        </w:rPr>
      </w:pPr>
      <w:r w:rsidRPr="00686D02">
        <w:rPr>
          <w:rFonts w:cs="Times New Roman"/>
          <w:sz w:val="16"/>
          <w:szCs w:val="16"/>
        </w:rPr>
        <w:t>1c412017f3c185962215d801049c2a41</w:t>
      </w:r>
    </w:p>
    <w:p w14:paraId="509D4075" w14:textId="77777777" w:rsidR="00686D02" w:rsidRPr="00686D02" w:rsidRDefault="00686D02" w:rsidP="00686D02">
      <w:pPr>
        <w:spacing w:line="240" w:lineRule="auto"/>
        <w:rPr>
          <w:rFonts w:cs="Times New Roman"/>
          <w:sz w:val="16"/>
          <w:szCs w:val="16"/>
        </w:rPr>
      </w:pPr>
      <w:r w:rsidRPr="00686D02">
        <w:rPr>
          <w:rFonts w:cs="Times New Roman"/>
          <w:sz w:val="16"/>
          <w:szCs w:val="16"/>
        </w:rPr>
        <w:t>1cc2c579ba381d18de6d25275bf68e35</w:t>
      </w:r>
    </w:p>
    <w:p w14:paraId="3BBEB501" w14:textId="77777777" w:rsidR="00686D02" w:rsidRPr="00686D02" w:rsidRDefault="00686D02" w:rsidP="00686D02">
      <w:pPr>
        <w:spacing w:line="240" w:lineRule="auto"/>
        <w:rPr>
          <w:rFonts w:cs="Times New Roman"/>
          <w:sz w:val="16"/>
          <w:szCs w:val="16"/>
        </w:rPr>
      </w:pPr>
      <w:r w:rsidRPr="00686D02">
        <w:rPr>
          <w:rFonts w:cs="Times New Roman"/>
          <w:sz w:val="16"/>
          <w:szCs w:val="16"/>
        </w:rPr>
        <w:t>3cfd237062bc3fa0a5e24f2aa1593b52</w:t>
      </w:r>
    </w:p>
    <w:p w14:paraId="1E32B272" w14:textId="77777777" w:rsidR="00686D02" w:rsidRPr="00686D02" w:rsidRDefault="00686D02" w:rsidP="00686D02">
      <w:pPr>
        <w:spacing w:line="240" w:lineRule="auto"/>
        <w:rPr>
          <w:rFonts w:cs="Times New Roman"/>
          <w:sz w:val="16"/>
          <w:szCs w:val="16"/>
        </w:rPr>
      </w:pPr>
      <w:r w:rsidRPr="00686D02">
        <w:rPr>
          <w:rFonts w:cs="Times New Roman"/>
          <w:sz w:val="16"/>
          <w:szCs w:val="16"/>
        </w:rPr>
        <w:t>1d8804d5cef6772e10468c46e977c96a</w:t>
      </w:r>
    </w:p>
    <w:p w14:paraId="19F4730B" w14:textId="77777777" w:rsidR="00686D02" w:rsidRPr="00686D02" w:rsidRDefault="00686D02" w:rsidP="00686D02">
      <w:pPr>
        <w:spacing w:line="240" w:lineRule="auto"/>
        <w:rPr>
          <w:rFonts w:cs="Times New Roman"/>
          <w:sz w:val="16"/>
          <w:szCs w:val="16"/>
        </w:rPr>
      </w:pPr>
      <w:r w:rsidRPr="00686D02">
        <w:rPr>
          <w:rFonts w:cs="Times New Roman"/>
          <w:sz w:val="16"/>
          <w:szCs w:val="16"/>
        </w:rPr>
        <w:t>1d9792970dec4d4835d15d4599161753</w:t>
      </w:r>
    </w:p>
    <w:p w14:paraId="51EE263E" w14:textId="77777777" w:rsidR="00686D02" w:rsidRPr="00686D02" w:rsidRDefault="00686D02" w:rsidP="00686D02">
      <w:pPr>
        <w:spacing w:line="240" w:lineRule="auto"/>
        <w:rPr>
          <w:rFonts w:cs="Times New Roman"/>
          <w:sz w:val="16"/>
          <w:szCs w:val="16"/>
        </w:rPr>
      </w:pPr>
      <w:r w:rsidRPr="00686D02">
        <w:rPr>
          <w:rFonts w:cs="Times New Roman"/>
          <w:sz w:val="16"/>
          <w:szCs w:val="16"/>
        </w:rPr>
        <w:t>4d7c1bb424efa67461bc90e14e0fb070</w:t>
      </w:r>
    </w:p>
    <w:p w14:paraId="383DE9AC" w14:textId="77777777" w:rsidR="00686D02" w:rsidRPr="00686D02" w:rsidRDefault="00686D02" w:rsidP="00686D02">
      <w:pPr>
        <w:spacing w:line="240" w:lineRule="auto"/>
        <w:rPr>
          <w:rFonts w:cs="Times New Roman"/>
          <w:sz w:val="16"/>
          <w:szCs w:val="16"/>
        </w:rPr>
      </w:pPr>
      <w:r w:rsidRPr="00686D02">
        <w:rPr>
          <w:rFonts w:cs="Times New Roman"/>
          <w:sz w:val="16"/>
          <w:szCs w:val="16"/>
        </w:rPr>
        <w:t>3d761e0e696ba8e5740d970fe1dabc07</w:t>
      </w:r>
    </w:p>
    <w:p w14:paraId="3A3A3A76" w14:textId="77777777" w:rsidR="00686D02" w:rsidRPr="00686D02" w:rsidRDefault="00686D02" w:rsidP="00686D02">
      <w:pPr>
        <w:spacing w:line="240" w:lineRule="auto"/>
        <w:rPr>
          <w:rFonts w:cs="Times New Roman"/>
          <w:sz w:val="16"/>
          <w:szCs w:val="16"/>
        </w:rPr>
      </w:pPr>
      <w:r w:rsidRPr="00686D02">
        <w:rPr>
          <w:rFonts w:cs="Times New Roman"/>
          <w:sz w:val="16"/>
          <w:szCs w:val="16"/>
        </w:rPr>
        <w:t>1daeb015ee69038ad2e0351144334471</w:t>
      </w:r>
    </w:p>
    <w:p w14:paraId="66E18593" w14:textId="77777777" w:rsidR="00686D02" w:rsidRPr="00686D02" w:rsidRDefault="00686D02" w:rsidP="00686D02">
      <w:pPr>
        <w:spacing w:line="240" w:lineRule="auto"/>
        <w:rPr>
          <w:rFonts w:cs="Times New Roman"/>
          <w:sz w:val="16"/>
          <w:szCs w:val="16"/>
        </w:rPr>
      </w:pPr>
      <w:r w:rsidRPr="00686D02">
        <w:rPr>
          <w:rFonts w:cs="Times New Roman"/>
          <w:sz w:val="16"/>
          <w:szCs w:val="16"/>
        </w:rPr>
        <w:t>1dcefeada0c9779704bc739abc5cd026</w:t>
      </w:r>
    </w:p>
    <w:p w14:paraId="74CE47E5" w14:textId="77777777" w:rsidR="00686D02" w:rsidRPr="00686D02" w:rsidRDefault="00686D02" w:rsidP="00686D02">
      <w:pPr>
        <w:spacing w:line="240" w:lineRule="auto"/>
        <w:rPr>
          <w:rFonts w:cs="Times New Roman"/>
          <w:sz w:val="16"/>
          <w:szCs w:val="16"/>
        </w:rPr>
      </w:pPr>
      <w:r w:rsidRPr="00686D02">
        <w:rPr>
          <w:rFonts w:cs="Times New Roman"/>
          <w:sz w:val="16"/>
          <w:szCs w:val="16"/>
        </w:rPr>
        <w:t>20aac751faf3164a83d740b0066ca424</w:t>
      </w:r>
    </w:p>
    <w:p w14:paraId="28A900D2" w14:textId="77777777" w:rsidR="00686D02" w:rsidRPr="00686D02" w:rsidRDefault="00686D02" w:rsidP="00686D02">
      <w:pPr>
        <w:spacing w:line="240" w:lineRule="auto"/>
        <w:rPr>
          <w:rFonts w:cs="Times New Roman"/>
          <w:sz w:val="16"/>
          <w:szCs w:val="16"/>
        </w:rPr>
      </w:pPr>
      <w:r w:rsidRPr="00686D02">
        <w:rPr>
          <w:rFonts w:cs="Times New Roman"/>
          <w:sz w:val="16"/>
          <w:szCs w:val="16"/>
        </w:rPr>
        <w:t>3e26b4255590e43cc396ffb278b73000</w:t>
      </w:r>
    </w:p>
    <w:p w14:paraId="76915007" w14:textId="77777777" w:rsidR="00686D02" w:rsidRPr="00686D02" w:rsidRDefault="00686D02" w:rsidP="00686D02">
      <w:pPr>
        <w:spacing w:line="240" w:lineRule="auto"/>
        <w:rPr>
          <w:rFonts w:cs="Times New Roman"/>
          <w:sz w:val="16"/>
          <w:szCs w:val="16"/>
        </w:rPr>
      </w:pPr>
      <w:r w:rsidRPr="00686D02">
        <w:rPr>
          <w:rFonts w:cs="Times New Roman"/>
          <w:sz w:val="16"/>
          <w:szCs w:val="16"/>
        </w:rPr>
        <w:t>3e3dbbdc70cb264f0f93ca5c13b16f9f</w:t>
      </w:r>
    </w:p>
    <w:p w14:paraId="3FB81148" w14:textId="77777777" w:rsidR="00686D02" w:rsidRPr="00686D02" w:rsidRDefault="00686D02" w:rsidP="00686D02">
      <w:pPr>
        <w:spacing w:line="240" w:lineRule="auto"/>
        <w:rPr>
          <w:rFonts w:cs="Times New Roman"/>
          <w:sz w:val="16"/>
          <w:szCs w:val="16"/>
        </w:rPr>
      </w:pPr>
      <w:r w:rsidRPr="00686D02">
        <w:rPr>
          <w:rFonts w:cs="Times New Roman"/>
          <w:sz w:val="16"/>
          <w:szCs w:val="16"/>
        </w:rPr>
        <w:t>3e3fa042aada756367233d6d4b39562c</w:t>
      </w:r>
    </w:p>
    <w:p w14:paraId="137BD100" w14:textId="77777777" w:rsidR="00686D02" w:rsidRPr="00686D02" w:rsidRDefault="00686D02" w:rsidP="00686D02">
      <w:pPr>
        <w:spacing w:line="240" w:lineRule="auto"/>
        <w:rPr>
          <w:rFonts w:cs="Times New Roman"/>
          <w:sz w:val="16"/>
          <w:szCs w:val="16"/>
        </w:rPr>
      </w:pPr>
      <w:r w:rsidRPr="00686D02">
        <w:rPr>
          <w:rFonts w:cs="Times New Roman"/>
          <w:sz w:val="16"/>
          <w:szCs w:val="16"/>
        </w:rPr>
        <w:t>1de849951a9e852e546ed456e3918157</w:t>
      </w:r>
    </w:p>
    <w:p w14:paraId="100D9850" w14:textId="77777777" w:rsidR="00686D02" w:rsidRPr="00686D02" w:rsidRDefault="00686D02" w:rsidP="00686D02">
      <w:pPr>
        <w:spacing w:line="240" w:lineRule="auto"/>
        <w:rPr>
          <w:rFonts w:cs="Times New Roman"/>
          <w:sz w:val="16"/>
          <w:szCs w:val="16"/>
        </w:rPr>
      </w:pPr>
      <w:r w:rsidRPr="00686D02">
        <w:rPr>
          <w:rFonts w:cs="Times New Roman"/>
          <w:sz w:val="16"/>
          <w:szCs w:val="16"/>
        </w:rPr>
        <w:t>3ea9d983ad906ad8277770c4545ce69e</w:t>
      </w:r>
    </w:p>
    <w:p w14:paraId="7498E816" w14:textId="77777777" w:rsidR="00686D02" w:rsidRPr="00686D02" w:rsidRDefault="00686D02" w:rsidP="00686D02">
      <w:pPr>
        <w:spacing w:line="240" w:lineRule="auto"/>
        <w:rPr>
          <w:rFonts w:cs="Times New Roman"/>
          <w:sz w:val="16"/>
          <w:szCs w:val="16"/>
        </w:rPr>
      </w:pPr>
      <w:r w:rsidRPr="00686D02">
        <w:rPr>
          <w:rFonts w:cs="Times New Roman"/>
          <w:sz w:val="16"/>
          <w:szCs w:val="16"/>
        </w:rPr>
        <w:t>21b0fc84f004f370ed39719c522105ef</w:t>
      </w:r>
    </w:p>
    <w:p w14:paraId="290C8895" w14:textId="77777777" w:rsidR="00686D02" w:rsidRPr="00686D02" w:rsidRDefault="00686D02" w:rsidP="00686D02">
      <w:pPr>
        <w:spacing w:line="240" w:lineRule="auto"/>
        <w:rPr>
          <w:rFonts w:cs="Times New Roman"/>
          <w:sz w:val="16"/>
          <w:szCs w:val="16"/>
        </w:rPr>
      </w:pPr>
      <w:r w:rsidRPr="00686D02">
        <w:rPr>
          <w:rFonts w:cs="Times New Roman"/>
          <w:sz w:val="16"/>
          <w:szCs w:val="16"/>
        </w:rPr>
        <w:t>3ead20b8f2813671d22033a8344851da</w:t>
      </w:r>
    </w:p>
    <w:p w14:paraId="60E087E1" w14:textId="77777777" w:rsidR="00686D02" w:rsidRPr="00686D02" w:rsidRDefault="00686D02" w:rsidP="00686D02">
      <w:pPr>
        <w:spacing w:line="240" w:lineRule="auto"/>
        <w:rPr>
          <w:rFonts w:cs="Times New Roman"/>
          <w:sz w:val="16"/>
          <w:szCs w:val="16"/>
        </w:rPr>
      </w:pPr>
      <w:r w:rsidRPr="00686D02">
        <w:rPr>
          <w:rFonts w:cs="Times New Roman"/>
          <w:sz w:val="16"/>
          <w:szCs w:val="16"/>
        </w:rPr>
        <w:t>3ebfcd9cb76b2e537eaaa2a560c286bb</w:t>
      </w:r>
    </w:p>
    <w:p w14:paraId="20C9B515" w14:textId="77777777" w:rsidR="00686D02" w:rsidRPr="00686D02" w:rsidRDefault="00686D02" w:rsidP="00686D02">
      <w:pPr>
        <w:spacing w:line="240" w:lineRule="auto"/>
        <w:rPr>
          <w:rFonts w:cs="Times New Roman"/>
          <w:sz w:val="16"/>
          <w:szCs w:val="16"/>
        </w:rPr>
      </w:pPr>
      <w:r w:rsidRPr="00686D02">
        <w:rPr>
          <w:rFonts w:cs="Times New Roman"/>
          <w:sz w:val="16"/>
          <w:szCs w:val="16"/>
        </w:rPr>
        <w:t>3ec56634dacda4b808c1c10356203640</w:t>
      </w:r>
    </w:p>
    <w:p w14:paraId="7534A125" w14:textId="77777777" w:rsidR="00686D02" w:rsidRPr="00686D02" w:rsidRDefault="00686D02" w:rsidP="00686D02">
      <w:pPr>
        <w:spacing w:line="240" w:lineRule="auto"/>
        <w:rPr>
          <w:rFonts w:cs="Times New Roman"/>
          <w:sz w:val="16"/>
          <w:szCs w:val="16"/>
        </w:rPr>
      </w:pPr>
      <w:r w:rsidRPr="00686D02">
        <w:rPr>
          <w:rFonts w:cs="Times New Roman"/>
          <w:sz w:val="16"/>
          <w:szCs w:val="16"/>
        </w:rPr>
        <w:t>23c160500d0e456655b2ec0615fed0ff</w:t>
      </w:r>
    </w:p>
    <w:p w14:paraId="7F170352" w14:textId="77777777" w:rsidR="00686D02" w:rsidRPr="00686D02" w:rsidRDefault="00686D02" w:rsidP="00686D02">
      <w:pPr>
        <w:spacing w:line="240" w:lineRule="auto"/>
        <w:rPr>
          <w:rFonts w:cs="Times New Roman"/>
          <w:sz w:val="16"/>
          <w:szCs w:val="16"/>
        </w:rPr>
      </w:pPr>
      <w:r w:rsidRPr="00686D02">
        <w:rPr>
          <w:rFonts w:cs="Times New Roman"/>
          <w:sz w:val="16"/>
          <w:szCs w:val="16"/>
        </w:rPr>
        <w:t>1e0a067f507ea274b50645e3b2643850</w:t>
      </w:r>
    </w:p>
    <w:p w14:paraId="30E75CCC" w14:textId="77777777" w:rsidR="00686D02" w:rsidRPr="00686D02" w:rsidRDefault="00686D02" w:rsidP="00686D02">
      <w:pPr>
        <w:spacing w:line="240" w:lineRule="auto"/>
        <w:rPr>
          <w:rFonts w:cs="Times New Roman"/>
          <w:sz w:val="16"/>
          <w:szCs w:val="16"/>
        </w:rPr>
      </w:pPr>
      <w:r w:rsidRPr="00686D02">
        <w:rPr>
          <w:rFonts w:cs="Times New Roman"/>
          <w:sz w:val="16"/>
          <w:szCs w:val="16"/>
        </w:rPr>
        <w:t>3f0ce248bb671c7dc4b16816b9d70143</w:t>
      </w:r>
    </w:p>
    <w:p w14:paraId="36DFC943" w14:textId="77777777" w:rsidR="00686D02" w:rsidRPr="00686D02" w:rsidRDefault="00686D02" w:rsidP="00686D02">
      <w:pPr>
        <w:spacing w:line="240" w:lineRule="auto"/>
        <w:rPr>
          <w:rFonts w:cs="Times New Roman"/>
          <w:sz w:val="16"/>
          <w:szCs w:val="16"/>
        </w:rPr>
      </w:pPr>
      <w:r w:rsidRPr="00686D02">
        <w:rPr>
          <w:rFonts w:cs="Times New Roman"/>
          <w:sz w:val="16"/>
          <w:szCs w:val="16"/>
        </w:rPr>
        <w:t>3f23d34de89964c8a88ecac2e99c0515</w:t>
      </w:r>
    </w:p>
    <w:p w14:paraId="4238F04C" w14:textId="77777777" w:rsidR="00686D02" w:rsidRPr="00686D02" w:rsidRDefault="00686D02" w:rsidP="00686D02">
      <w:pPr>
        <w:spacing w:line="240" w:lineRule="auto"/>
        <w:rPr>
          <w:rFonts w:cs="Times New Roman"/>
          <w:sz w:val="16"/>
          <w:szCs w:val="16"/>
        </w:rPr>
      </w:pPr>
      <w:r w:rsidRPr="00686D02">
        <w:rPr>
          <w:rFonts w:cs="Times New Roman"/>
          <w:sz w:val="16"/>
          <w:szCs w:val="16"/>
        </w:rPr>
        <w:t>3f2d9194985ae1bc8023dfdf4b11e98d</w:t>
      </w:r>
    </w:p>
    <w:p w14:paraId="1D676F19" w14:textId="77777777" w:rsidR="00686D02" w:rsidRPr="00686D02" w:rsidRDefault="00686D02" w:rsidP="00686D02">
      <w:pPr>
        <w:spacing w:line="240" w:lineRule="auto"/>
        <w:rPr>
          <w:rFonts w:cs="Times New Roman"/>
          <w:sz w:val="16"/>
          <w:szCs w:val="16"/>
        </w:rPr>
      </w:pPr>
      <w:r w:rsidRPr="00686D02">
        <w:rPr>
          <w:rFonts w:cs="Times New Roman"/>
          <w:sz w:val="16"/>
          <w:szCs w:val="16"/>
        </w:rPr>
        <w:t>24b60103d3b15b8062a7c480bd7c7908</w:t>
      </w:r>
    </w:p>
    <w:p w14:paraId="241DE39B" w14:textId="77777777" w:rsidR="00686D02" w:rsidRPr="00686D02" w:rsidRDefault="00686D02" w:rsidP="00686D02">
      <w:pPr>
        <w:spacing w:line="240" w:lineRule="auto"/>
        <w:rPr>
          <w:rFonts w:cs="Times New Roman"/>
          <w:sz w:val="16"/>
          <w:szCs w:val="16"/>
        </w:rPr>
      </w:pPr>
      <w:r w:rsidRPr="00686D02">
        <w:rPr>
          <w:rFonts w:cs="Times New Roman"/>
          <w:sz w:val="16"/>
          <w:szCs w:val="16"/>
        </w:rPr>
        <w:t>3f7066fdac7b8d2167e41dbd8f278a6f</w:t>
      </w:r>
    </w:p>
    <w:p w14:paraId="29B17CC3" w14:textId="77777777" w:rsidR="00686D02" w:rsidRPr="00686D02" w:rsidRDefault="00686D02" w:rsidP="00686D02">
      <w:pPr>
        <w:spacing w:line="240" w:lineRule="auto"/>
        <w:rPr>
          <w:rFonts w:cs="Times New Roman"/>
          <w:sz w:val="16"/>
          <w:szCs w:val="16"/>
        </w:rPr>
      </w:pPr>
      <w:r w:rsidRPr="00686D02">
        <w:rPr>
          <w:rFonts w:cs="Times New Roman"/>
          <w:sz w:val="16"/>
          <w:szCs w:val="16"/>
        </w:rPr>
        <w:t>3f7752fa0df46c37b5df11a155a70640</w:t>
      </w:r>
    </w:p>
    <w:p w14:paraId="190C1B4F" w14:textId="77777777" w:rsidR="00686D02" w:rsidRPr="00686D02" w:rsidRDefault="00686D02" w:rsidP="00686D02">
      <w:pPr>
        <w:spacing w:line="240" w:lineRule="auto"/>
        <w:rPr>
          <w:rFonts w:cs="Times New Roman"/>
          <w:sz w:val="16"/>
          <w:szCs w:val="16"/>
        </w:rPr>
      </w:pPr>
      <w:r w:rsidRPr="00686D02">
        <w:rPr>
          <w:rFonts w:cs="Times New Roman"/>
          <w:sz w:val="16"/>
          <w:szCs w:val="16"/>
        </w:rPr>
        <w:t>0c558b1505c9e91d71d97ed64ab4704b</w:t>
      </w:r>
    </w:p>
    <w:p w14:paraId="008070B5" w14:textId="77777777" w:rsidR="00686D02" w:rsidRPr="00686D02" w:rsidRDefault="00686D02" w:rsidP="00686D02">
      <w:pPr>
        <w:spacing w:line="240" w:lineRule="auto"/>
        <w:rPr>
          <w:rFonts w:cs="Times New Roman"/>
          <w:sz w:val="16"/>
          <w:szCs w:val="16"/>
        </w:rPr>
      </w:pPr>
      <w:r w:rsidRPr="00686D02">
        <w:rPr>
          <w:rFonts w:cs="Times New Roman"/>
          <w:sz w:val="16"/>
          <w:szCs w:val="16"/>
        </w:rPr>
        <w:t>26aa8718c41d3cc7589498e7dbf5e9d0</w:t>
      </w:r>
    </w:p>
    <w:p w14:paraId="5A707C69" w14:textId="77777777" w:rsidR="00686D02" w:rsidRPr="00686D02" w:rsidRDefault="00686D02" w:rsidP="00686D02">
      <w:pPr>
        <w:spacing w:line="240" w:lineRule="auto"/>
        <w:rPr>
          <w:rFonts w:cs="Times New Roman"/>
          <w:sz w:val="16"/>
          <w:szCs w:val="16"/>
        </w:rPr>
      </w:pPr>
      <w:r w:rsidRPr="00686D02">
        <w:rPr>
          <w:rFonts w:cs="Times New Roman"/>
          <w:sz w:val="16"/>
          <w:szCs w:val="16"/>
        </w:rPr>
        <w:t>3fa7411dcb2d827315e362cc3f0c52f5</w:t>
      </w:r>
    </w:p>
    <w:p w14:paraId="2861ABE1" w14:textId="77777777" w:rsidR="00686D02" w:rsidRPr="00686D02" w:rsidRDefault="00686D02" w:rsidP="00686D02">
      <w:pPr>
        <w:spacing w:line="240" w:lineRule="auto"/>
        <w:rPr>
          <w:rFonts w:cs="Times New Roman"/>
          <w:sz w:val="16"/>
          <w:szCs w:val="16"/>
        </w:rPr>
      </w:pPr>
      <w:r w:rsidRPr="00686D02">
        <w:rPr>
          <w:rFonts w:cs="Times New Roman"/>
          <w:sz w:val="16"/>
          <w:szCs w:val="16"/>
        </w:rPr>
        <w:t>3fb1dbbf018951739b547e5d1b53b260</w:t>
      </w:r>
    </w:p>
    <w:p w14:paraId="460B8C9D" w14:textId="77777777" w:rsidR="00686D02" w:rsidRPr="00686D02" w:rsidRDefault="00686D02" w:rsidP="00686D02">
      <w:pPr>
        <w:spacing w:line="240" w:lineRule="auto"/>
        <w:rPr>
          <w:rFonts w:cs="Times New Roman"/>
          <w:sz w:val="16"/>
          <w:szCs w:val="16"/>
        </w:rPr>
      </w:pPr>
      <w:r w:rsidRPr="00686D02">
        <w:rPr>
          <w:rFonts w:cs="Times New Roman"/>
          <w:sz w:val="16"/>
          <w:szCs w:val="16"/>
        </w:rPr>
        <w:t>7f7d8c49be74792affa623849e3712ac</w:t>
      </w:r>
    </w:p>
    <w:p w14:paraId="441E2D84" w14:textId="77777777" w:rsidR="00686D02" w:rsidRPr="00686D02" w:rsidRDefault="00686D02" w:rsidP="00686D02">
      <w:pPr>
        <w:spacing w:line="240" w:lineRule="auto"/>
        <w:rPr>
          <w:rFonts w:cs="Times New Roman"/>
          <w:sz w:val="16"/>
          <w:szCs w:val="16"/>
        </w:rPr>
      </w:pPr>
      <w:r w:rsidRPr="00686D02">
        <w:rPr>
          <w:rFonts w:cs="Times New Roman"/>
          <w:sz w:val="16"/>
          <w:szCs w:val="16"/>
        </w:rPr>
        <w:t>3ff261ce34386a6ea155533c93f66230</w:t>
      </w:r>
    </w:p>
    <w:p w14:paraId="54C4E98F" w14:textId="77777777" w:rsidR="00686D02" w:rsidRPr="00686D02" w:rsidRDefault="00686D02" w:rsidP="00686D02">
      <w:pPr>
        <w:spacing w:line="240" w:lineRule="auto"/>
        <w:rPr>
          <w:rFonts w:cs="Times New Roman"/>
          <w:sz w:val="16"/>
          <w:szCs w:val="16"/>
        </w:rPr>
      </w:pPr>
      <w:r w:rsidRPr="00686D02">
        <w:rPr>
          <w:rFonts w:cs="Times New Roman"/>
          <w:sz w:val="16"/>
          <w:szCs w:val="16"/>
        </w:rPr>
        <w:t>6c273ebdc330e84f8ba1b6a268c315f3</w:t>
      </w:r>
    </w:p>
    <w:p w14:paraId="2140ED2A" w14:textId="77777777" w:rsidR="00686D02" w:rsidRPr="00686D02" w:rsidRDefault="00686D02" w:rsidP="00686D02">
      <w:pPr>
        <w:spacing w:line="240" w:lineRule="auto"/>
        <w:rPr>
          <w:rFonts w:cs="Times New Roman"/>
          <w:sz w:val="16"/>
          <w:szCs w:val="16"/>
        </w:rPr>
      </w:pPr>
      <w:r w:rsidRPr="00686D02">
        <w:rPr>
          <w:rFonts w:cs="Times New Roman"/>
          <w:sz w:val="16"/>
          <w:szCs w:val="16"/>
        </w:rPr>
        <w:t>6c342e7a6c35a6b758653119f15457af</w:t>
      </w:r>
    </w:p>
    <w:p w14:paraId="52D73268" w14:textId="77777777" w:rsidR="00686D02" w:rsidRPr="00686D02" w:rsidRDefault="00686D02" w:rsidP="00686D02">
      <w:pPr>
        <w:spacing w:line="240" w:lineRule="auto"/>
        <w:rPr>
          <w:rFonts w:cs="Times New Roman"/>
          <w:sz w:val="16"/>
          <w:szCs w:val="16"/>
        </w:rPr>
      </w:pPr>
      <w:r w:rsidRPr="00686D02">
        <w:rPr>
          <w:rFonts w:cs="Times New Roman"/>
          <w:sz w:val="16"/>
          <w:szCs w:val="16"/>
        </w:rPr>
        <w:t>5ec8a91c9483df8eb323ab6db1adb8bf</w:t>
      </w:r>
    </w:p>
    <w:p w14:paraId="24B5AAEE" w14:textId="77777777" w:rsidR="00686D02" w:rsidRPr="00686D02" w:rsidRDefault="00686D02" w:rsidP="00686D02">
      <w:pPr>
        <w:spacing w:line="240" w:lineRule="auto"/>
        <w:rPr>
          <w:rFonts w:cs="Times New Roman"/>
          <w:sz w:val="16"/>
          <w:szCs w:val="16"/>
        </w:rPr>
      </w:pPr>
      <w:r w:rsidRPr="00686D02">
        <w:rPr>
          <w:rFonts w:cs="Times New Roman"/>
          <w:sz w:val="16"/>
          <w:szCs w:val="16"/>
        </w:rPr>
        <w:t>5f1ef0633c77654bc545bc063e29c764</w:t>
      </w:r>
    </w:p>
    <w:p w14:paraId="686B3C8F" w14:textId="77777777" w:rsidR="00686D02" w:rsidRPr="00686D02" w:rsidRDefault="00686D02" w:rsidP="00686D02">
      <w:pPr>
        <w:spacing w:line="240" w:lineRule="auto"/>
        <w:rPr>
          <w:rFonts w:cs="Times New Roman"/>
          <w:sz w:val="16"/>
          <w:szCs w:val="16"/>
        </w:rPr>
      </w:pPr>
      <w:r w:rsidRPr="00686D02">
        <w:rPr>
          <w:rFonts w:cs="Times New Roman"/>
          <w:sz w:val="16"/>
          <w:szCs w:val="16"/>
        </w:rPr>
        <w:t>4cfaa62abdac3b4743b2ae52288462a1</w:t>
      </w:r>
    </w:p>
    <w:p w14:paraId="74FF1A74" w14:textId="77777777" w:rsidR="00686D02" w:rsidRPr="00686D02" w:rsidRDefault="00686D02" w:rsidP="00686D02">
      <w:pPr>
        <w:spacing w:line="240" w:lineRule="auto"/>
        <w:rPr>
          <w:rFonts w:cs="Times New Roman"/>
          <w:sz w:val="16"/>
          <w:szCs w:val="16"/>
        </w:rPr>
      </w:pPr>
      <w:r w:rsidRPr="00686D02">
        <w:rPr>
          <w:rFonts w:cs="Times New Roman"/>
          <w:sz w:val="16"/>
          <w:szCs w:val="16"/>
        </w:rPr>
        <w:t>1e7b3035288347f3990a9d41c3bd4140</w:t>
      </w:r>
    </w:p>
    <w:p w14:paraId="79A6D28B" w14:textId="77777777" w:rsidR="00686D02" w:rsidRPr="00686D02" w:rsidRDefault="00686D02" w:rsidP="00686D02">
      <w:pPr>
        <w:spacing w:line="240" w:lineRule="auto"/>
        <w:rPr>
          <w:rFonts w:cs="Times New Roman"/>
          <w:sz w:val="16"/>
          <w:szCs w:val="16"/>
        </w:rPr>
      </w:pPr>
      <w:r w:rsidRPr="00686D02">
        <w:rPr>
          <w:rFonts w:cs="Times New Roman"/>
          <w:sz w:val="16"/>
          <w:szCs w:val="16"/>
        </w:rPr>
        <w:t>5f908f24484dd89e3a5446e049e9bf2b</w:t>
      </w:r>
    </w:p>
    <w:p w14:paraId="0FE808D3" w14:textId="77777777" w:rsidR="00686D02" w:rsidRPr="00686D02" w:rsidRDefault="00686D02" w:rsidP="00686D02">
      <w:pPr>
        <w:spacing w:line="240" w:lineRule="auto"/>
        <w:rPr>
          <w:rFonts w:cs="Times New Roman"/>
          <w:sz w:val="16"/>
          <w:szCs w:val="16"/>
        </w:rPr>
      </w:pPr>
      <w:r w:rsidRPr="00686D02">
        <w:rPr>
          <w:rFonts w:cs="Times New Roman"/>
          <w:sz w:val="16"/>
          <w:szCs w:val="16"/>
        </w:rPr>
        <w:t>5f914271988d66ecde99269f73271d6e</w:t>
      </w:r>
    </w:p>
    <w:p w14:paraId="53A73089" w14:textId="77777777" w:rsidR="00686D02" w:rsidRPr="00686D02" w:rsidRDefault="00686D02" w:rsidP="00686D02">
      <w:pPr>
        <w:spacing w:line="240" w:lineRule="auto"/>
        <w:rPr>
          <w:rFonts w:cs="Times New Roman"/>
          <w:sz w:val="16"/>
          <w:szCs w:val="16"/>
        </w:rPr>
      </w:pPr>
      <w:r w:rsidRPr="00686D02">
        <w:rPr>
          <w:rFonts w:cs="Times New Roman"/>
          <w:sz w:val="16"/>
          <w:szCs w:val="16"/>
        </w:rPr>
        <w:t>5fb1f3c44e6314a5c19b8f7511368474</w:t>
      </w:r>
    </w:p>
    <w:p w14:paraId="4FFDE637" w14:textId="77777777" w:rsidR="00686D02" w:rsidRPr="00686D02" w:rsidRDefault="00686D02" w:rsidP="00686D02">
      <w:pPr>
        <w:spacing w:line="240" w:lineRule="auto"/>
        <w:rPr>
          <w:rFonts w:cs="Times New Roman"/>
          <w:sz w:val="16"/>
          <w:szCs w:val="16"/>
        </w:rPr>
      </w:pPr>
      <w:r w:rsidRPr="00686D02">
        <w:rPr>
          <w:rFonts w:cs="Times New Roman"/>
          <w:sz w:val="16"/>
          <w:szCs w:val="16"/>
        </w:rPr>
        <w:t>5fdbebabdcd31ee7e0922d99a8643109</w:t>
      </w:r>
    </w:p>
    <w:p w14:paraId="5A759BC7" w14:textId="77777777" w:rsidR="00686D02" w:rsidRPr="00686D02" w:rsidRDefault="00686D02" w:rsidP="00686D02">
      <w:pPr>
        <w:spacing w:line="240" w:lineRule="auto"/>
        <w:rPr>
          <w:rFonts w:cs="Times New Roman"/>
          <w:sz w:val="16"/>
          <w:szCs w:val="16"/>
        </w:rPr>
      </w:pPr>
      <w:r w:rsidRPr="00686D02">
        <w:rPr>
          <w:rFonts w:cs="Times New Roman"/>
          <w:sz w:val="16"/>
          <w:szCs w:val="16"/>
        </w:rPr>
        <w:t>4d45a70c847feb483e7e4fca42044853</w:t>
      </w:r>
    </w:p>
    <w:p w14:paraId="6CE60C4A" w14:textId="77777777" w:rsidR="00686D02" w:rsidRPr="00686D02" w:rsidRDefault="00686D02" w:rsidP="00686D02">
      <w:pPr>
        <w:spacing w:line="240" w:lineRule="auto"/>
        <w:rPr>
          <w:rFonts w:cs="Times New Roman"/>
          <w:sz w:val="16"/>
          <w:szCs w:val="16"/>
        </w:rPr>
      </w:pPr>
      <w:r w:rsidRPr="00686D02">
        <w:rPr>
          <w:rFonts w:cs="Times New Roman"/>
          <w:sz w:val="16"/>
          <w:szCs w:val="16"/>
        </w:rPr>
        <w:t>1e93c9717ca2ec351edd3901b549f5ff</w:t>
      </w:r>
    </w:p>
    <w:p w14:paraId="50725B68" w14:textId="77777777" w:rsidR="00686D02" w:rsidRPr="00686D02" w:rsidRDefault="00686D02" w:rsidP="00686D02">
      <w:pPr>
        <w:spacing w:line="240" w:lineRule="auto"/>
        <w:rPr>
          <w:rFonts w:cs="Times New Roman"/>
          <w:sz w:val="16"/>
          <w:szCs w:val="16"/>
        </w:rPr>
      </w:pPr>
      <w:r w:rsidRPr="00686D02">
        <w:rPr>
          <w:rFonts w:cs="Times New Roman"/>
          <w:sz w:val="16"/>
          <w:szCs w:val="16"/>
        </w:rPr>
        <w:t>5ad9bd113085fb839ac367b9dee6d3af</w:t>
      </w:r>
    </w:p>
    <w:p w14:paraId="4E298D9B" w14:textId="77777777" w:rsidR="00686D02" w:rsidRPr="00686D02" w:rsidRDefault="00686D02" w:rsidP="00686D02">
      <w:pPr>
        <w:spacing w:line="240" w:lineRule="auto"/>
        <w:rPr>
          <w:rFonts w:cs="Times New Roman"/>
          <w:sz w:val="16"/>
          <w:szCs w:val="16"/>
        </w:rPr>
      </w:pPr>
      <w:r w:rsidRPr="00686D02">
        <w:rPr>
          <w:rFonts w:cs="Times New Roman"/>
          <w:sz w:val="16"/>
          <w:szCs w:val="16"/>
        </w:rPr>
        <w:t>4d8a05d73f86d74567f149f51eef8082</w:t>
      </w:r>
    </w:p>
    <w:p w14:paraId="2B2A5192" w14:textId="77777777" w:rsidR="00686D02" w:rsidRPr="00686D02" w:rsidRDefault="00686D02" w:rsidP="00686D02">
      <w:pPr>
        <w:spacing w:line="240" w:lineRule="auto"/>
        <w:rPr>
          <w:rFonts w:cs="Times New Roman"/>
          <w:sz w:val="16"/>
          <w:szCs w:val="16"/>
        </w:rPr>
      </w:pPr>
      <w:r w:rsidRPr="00686D02">
        <w:rPr>
          <w:rFonts w:cs="Times New Roman"/>
          <w:sz w:val="16"/>
          <w:szCs w:val="16"/>
        </w:rPr>
        <w:t>2a5423211b840e16606a2a6f0c2ed518</w:t>
      </w:r>
    </w:p>
    <w:p w14:paraId="118814D9"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2C949543" w14:textId="77777777" w:rsidR="00686D02" w:rsidRPr="00686D02" w:rsidRDefault="00686D02" w:rsidP="00686D02">
      <w:pPr>
        <w:spacing w:line="240" w:lineRule="auto"/>
        <w:rPr>
          <w:rFonts w:cs="Times New Roman"/>
          <w:sz w:val="16"/>
          <w:szCs w:val="16"/>
        </w:rPr>
      </w:pPr>
      <w:r w:rsidRPr="00686D02">
        <w:rPr>
          <w:rFonts w:cs="Times New Roman"/>
          <w:sz w:val="16"/>
          <w:szCs w:val="16"/>
        </w:rPr>
        <w:t>4a2a9674198efc388b1ec4c398706a0f</w:t>
      </w:r>
    </w:p>
    <w:p w14:paraId="5B2EE94E" w14:textId="77777777" w:rsidR="00686D02" w:rsidRPr="00686D02" w:rsidRDefault="00686D02" w:rsidP="00686D02">
      <w:pPr>
        <w:spacing w:line="240" w:lineRule="auto"/>
        <w:rPr>
          <w:rFonts w:cs="Times New Roman"/>
          <w:sz w:val="16"/>
          <w:szCs w:val="16"/>
        </w:rPr>
      </w:pPr>
      <w:r w:rsidRPr="00686D02">
        <w:rPr>
          <w:rFonts w:cs="Times New Roman"/>
          <w:sz w:val="16"/>
          <w:szCs w:val="16"/>
        </w:rPr>
        <w:t>4a494e1aefac242d48c877624896cfcc</w:t>
      </w:r>
    </w:p>
    <w:p w14:paraId="31B9377E" w14:textId="77777777" w:rsidR="00686D02" w:rsidRPr="00686D02" w:rsidRDefault="00686D02" w:rsidP="00686D02">
      <w:pPr>
        <w:spacing w:line="240" w:lineRule="auto"/>
        <w:rPr>
          <w:rFonts w:cs="Times New Roman"/>
          <w:sz w:val="16"/>
          <w:szCs w:val="16"/>
        </w:rPr>
      </w:pPr>
      <w:r w:rsidRPr="00686D02">
        <w:rPr>
          <w:rFonts w:cs="Times New Roman"/>
          <w:sz w:val="16"/>
          <w:szCs w:val="16"/>
        </w:rPr>
        <w:t>4a5b75071728256fee8b3dd6d7ec8309</w:t>
      </w:r>
    </w:p>
    <w:p w14:paraId="2992B4AB" w14:textId="77777777" w:rsidR="00686D02" w:rsidRPr="00686D02" w:rsidRDefault="00686D02" w:rsidP="00686D02">
      <w:pPr>
        <w:spacing w:line="240" w:lineRule="auto"/>
        <w:rPr>
          <w:rFonts w:cs="Times New Roman"/>
          <w:sz w:val="16"/>
          <w:szCs w:val="16"/>
        </w:rPr>
      </w:pPr>
      <w:r w:rsidRPr="00686D02">
        <w:rPr>
          <w:rFonts w:cs="Times New Roman"/>
          <w:sz w:val="16"/>
          <w:szCs w:val="16"/>
        </w:rPr>
        <w:t>4a69b430d80e6267f996b9cf0404aadf</w:t>
      </w:r>
    </w:p>
    <w:p w14:paraId="7C29BA11" w14:textId="77777777" w:rsidR="00686D02" w:rsidRPr="00686D02" w:rsidRDefault="00686D02" w:rsidP="00686D02">
      <w:pPr>
        <w:spacing w:line="240" w:lineRule="auto"/>
        <w:rPr>
          <w:rFonts w:cs="Times New Roman"/>
          <w:sz w:val="16"/>
          <w:szCs w:val="16"/>
        </w:rPr>
      </w:pPr>
      <w:r w:rsidRPr="00686D02">
        <w:rPr>
          <w:rFonts w:cs="Times New Roman"/>
          <w:sz w:val="16"/>
          <w:szCs w:val="16"/>
        </w:rPr>
        <w:t>4a72628a62f48dcaeb1d5461b26f7942</w:t>
      </w:r>
    </w:p>
    <w:p w14:paraId="67D415FC" w14:textId="77777777" w:rsidR="00686D02" w:rsidRPr="00686D02" w:rsidRDefault="00686D02" w:rsidP="00686D02">
      <w:pPr>
        <w:spacing w:line="240" w:lineRule="auto"/>
        <w:rPr>
          <w:rFonts w:cs="Times New Roman"/>
          <w:sz w:val="16"/>
          <w:szCs w:val="16"/>
        </w:rPr>
      </w:pPr>
      <w:r w:rsidRPr="00686D02">
        <w:rPr>
          <w:rFonts w:cs="Times New Roman"/>
          <w:sz w:val="16"/>
          <w:szCs w:val="16"/>
        </w:rPr>
        <w:t>1ecc228feb6806c6da135cbd7aeeabb7</w:t>
      </w:r>
    </w:p>
    <w:p w14:paraId="4E5C4F78" w14:textId="77777777" w:rsidR="00686D02" w:rsidRPr="00686D02" w:rsidRDefault="00686D02" w:rsidP="00686D02">
      <w:pPr>
        <w:spacing w:line="240" w:lineRule="auto"/>
        <w:rPr>
          <w:rFonts w:cs="Times New Roman"/>
          <w:sz w:val="16"/>
          <w:szCs w:val="16"/>
        </w:rPr>
      </w:pPr>
      <w:r w:rsidRPr="00686D02">
        <w:rPr>
          <w:rFonts w:cs="Times New Roman"/>
          <w:sz w:val="16"/>
          <w:szCs w:val="16"/>
        </w:rPr>
        <w:t>0c7ccf14de37e4387ae3def2eb34b3c4</w:t>
      </w:r>
    </w:p>
    <w:p w14:paraId="46619026" w14:textId="77777777" w:rsidR="00686D02" w:rsidRPr="00686D02" w:rsidRDefault="00686D02" w:rsidP="00686D02">
      <w:pPr>
        <w:spacing w:line="240" w:lineRule="auto"/>
        <w:rPr>
          <w:rFonts w:cs="Times New Roman"/>
          <w:sz w:val="16"/>
          <w:szCs w:val="16"/>
        </w:rPr>
      </w:pPr>
      <w:r w:rsidRPr="00686D02">
        <w:rPr>
          <w:rFonts w:cs="Times New Roman"/>
          <w:sz w:val="16"/>
          <w:szCs w:val="16"/>
        </w:rPr>
        <w:t>1ed0e9ebc500f817a1037f5d5f0babe1</w:t>
      </w:r>
    </w:p>
    <w:p w14:paraId="27E3EEAD" w14:textId="77777777" w:rsidR="00686D02" w:rsidRPr="00686D02" w:rsidRDefault="00686D02" w:rsidP="00686D02">
      <w:pPr>
        <w:spacing w:line="240" w:lineRule="auto"/>
        <w:rPr>
          <w:rFonts w:cs="Times New Roman"/>
          <w:sz w:val="16"/>
          <w:szCs w:val="16"/>
        </w:rPr>
      </w:pPr>
      <w:r w:rsidRPr="00686D02">
        <w:rPr>
          <w:rFonts w:cs="Times New Roman"/>
          <w:sz w:val="16"/>
          <w:szCs w:val="16"/>
        </w:rPr>
        <w:t>4aab7b625c1912e69b94c1408a94ad68</w:t>
      </w:r>
    </w:p>
    <w:p w14:paraId="6E4839C3" w14:textId="77777777" w:rsidR="00686D02" w:rsidRPr="00686D02" w:rsidRDefault="00686D02" w:rsidP="00686D02">
      <w:pPr>
        <w:spacing w:line="240" w:lineRule="auto"/>
        <w:rPr>
          <w:rFonts w:cs="Times New Roman"/>
          <w:sz w:val="16"/>
          <w:szCs w:val="16"/>
        </w:rPr>
      </w:pPr>
      <w:r w:rsidRPr="00686D02">
        <w:rPr>
          <w:rFonts w:cs="Times New Roman"/>
          <w:sz w:val="16"/>
          <w:szCs w:val="16"/>
        </w:rPr>
        <w:t>4ad4e6890d979022f785a8dd4c915575</w:t>
      </w:r>
    </w:p>
    <w:p w14:paraId="63DCE2A7" w14:textId="77777777" w:rsidR="00686D02" w:rsidRPr="00686D02" w:rsidRDefault="00686D02" w:rsidP="00686D02">
      <w:pPr>
        <w:spacing w:line="240" w:lineRule="auto"/>
        <w:rPr>
          <w:rFonts w:cs="Times New Roman"/>
          <w:sz w:val="16"/>
          <w:szCs w:val="16"/>
        </w:rPr>
      </w:pPr>
      <w:r w:rsidRPr="00686D02">
        <w:rPr>
          <w:rFonts w:cs="Times New Roman"/>
          <w:sz w:val="16"/>
          <w:szCs w:val="16"/>
        </w:rPr>
        <w:t>1eea3db743a4c08507f1c0689d1625e0</w:t>
      </w:r>
    </w:p>
    <w:p w14:paraId="2BF00167" w14:textId="77777777" w:rsidR="00686D02" w:rsidRPr="00686D02" w:rsidRDefault="00686D02" w:rsidP="00686D02">
      <w:pPr>
        <w:spacing w:line="240" w:lineRule="auto"/>
        <w:rPr>
          <w:rFonts w:cs="Times New Roman"/>
          <w:sz w:val="16"/>
          <w:szCs w:val="16"/>
        </w:rPr>
      </w:pPr>
      <w:r w:rsidRPr="00686D02">
        <w:rPr>
          <w:rFonts w:cs="Times New Roman"/>
          <w:sz w:val="16"/>
          <w:szCs w:val="16"/>
        </w:rPr>
        <w:t>4b0eba99d0d9ab29d52dd965fa0a2262</w:t>
      </w:r>
    </w:p>
    <w:p w14:paraId="31729300" w14:textId="77777777" w:rsidR="00686D02" w:rsidRPr="00686D02" w:rsidRDefault="00686D02" w:rsidP="00686D02">
      <w:pPr>
        <w:spacing w:line="240" w:lineRule="auto"/>
        <w:rPr>
          <w:rFonts w:cs="Times New Roman"/>
          <w:sz w:val="16"/>
          <w:szCs w:val="16"/>
        </w:rPr>
      </w:pPr>
      <w:r w:rsidRPr="00686D02">
        <w:rPr>
          <w:rFonts w:cs="Times New Roman"/>
          <w:sz w:val="16"/>
          <w:szCs w:val="16"/>
        </w:rPr>
        <w:t>4b1533f436d99882edb3f9df54315e1b</w:t>
      </w:r>
    </w:p>
    <w:p w14:paraId="137E44E3" w14:textId="77777777" w:rsidR="00686D02" w:rsidRPr="00686D02" w:rsidRDefault="00686D02" w:rsidP="00686D02">
      <w:pPr>
        <w:spacing w:line="240" w:lineRule="auto"/>
        <w:rPr>
          <w:rFonts w:cs="Times New Roman"/>
          <w:sz w:val="16"/>
          <w:szCs w:val="16"/>
        </w:rPr>
      </w:pPr>
      <w:r w:rsidRPr="00686D02">
        <w:rPr>
          <w:rFonts w:cs="Times New Roman"/>
          <w:sz w:val="16"/>
          <w:szCs w:val="16"/>
        </w:rPr>
        <w:t>4b7cec2fbad5c66b35b9901475a35c55</w:t>
      </w:r>
    </w:p>
    <w:p w14:paraId="6E2582CB" w14:textId="77777777" w:rsidR="00686D02" w:rsidRPr="00686D02" w:rsidRDefault="00686D02" w:rsidP="00686D02">
      <w:pPr>
        <w:spacing w:line="240" w:lineRule="auto"/>
        <w:rPr>
          <w:rFonts w:cs="Times New Roman"/>
          <w:sz w:val="16"/>
          <w:szCs w:val="16"/>
        </w:rPr>
      </w:pPr>
      <w:r w:rsidRPr="00686D02">
        <w:rPr>
          <w:rFonts w:cs="Times New Roman"/>
          <w:sz w:val="16"/>
          <w:szCs w:val="16"/>
        </w:rPr>
        <w:t>0c870bb7c15051af0c04027042fa3c58</w:t>
      </w:r>
    </w:p>
    <w:p w14:paraId="301786C8" w14:textId="77777777" w:rsidR="00686D02" w:rsidRPr="00686D02" w:rsidRDefault="00686D02" w:rsidP="00686D02">
      <w:pPr>
        <w:spacing w:line="240" w:lineRule="auto"/>
        <w:rPr>
          <w:rFonts w:cs="Times New Roman"/>
          <w:sz w:val="16"/>
          <w:szCs w:val="16"/>
        </w:rPr>
      </w:pPr>
      <w:r w:rsidRPr="00686D02">
        <w:rPr>
          <w:rFonts w:cs="Times New Roman"/>
          <w:sz w:val="16"/>
          <w:szCs w:val="16"/>
        </w:rPr>
        <w:t>4b8b498b3215d9a506f8a69a66247ecc</w:t>
      </w:r>
    </w:p>
    <w:p w14:paraId="119A62D4" w14:textId="77777777" w:rsidR="00686D02" w:rsidRPr="00686D02" w:rsidRDefault="00686D02" w:rsidP="00686D02">
      <w:pPr>
        <w:spacing w:line="240" w:lineRule="auto"/>
        <w:rPr>
          <w:rFonts w:cs="Times New Roman"/>
          <w:sz w:val="16"/>
          <w:szCs w:val="16"/>
        </w:rPr>
      </w:pPr>
      <w:r w:rsidRPr="00686D02">
        <w:rPr>
          <w:rFonts w:cs="Times New Roman"/>
          <w:sz w:val="16"/>
          <w:szCs w:val="16"/>
        </w:rPr>
        <w:t>6b9d709baf96c4b77bc636e03aea74ae</w:t>
      </w:r>
    </w:p>
    <w:p w14:paraId="6ACE0D05" w14:textId="77777777" w:rsidR="00686D02" w:rsidRPr="00686D02" w:rsidRDefault="00686D02" w:rsidP="00686D02">
      <w:pPr>
        <w:spacing w:line="240" w:lineRule="auto"/>
        <w:rPr>
          <w:rFonts w:cs="Times New Roman"/>
          <w:sz w:val="16"/>
          <w:szCs w:val="16"/>
        </w:rPr>
      </w:pPr>
      <w:r w:rsidRPr="00686D02">
        <w:rPr>
          <w:rFonts w:cs="Times New Roman"/>
          <w:sz w:val="16"/>
          <w:szCs w:val="16"/>
        </w:rPr>
        <w:t>6ba475ac2e8db33352afa0256751179b</w:t>
      </w:r>
    </w:p>
    <w:p w14:paraId="7DD666E2" w14:textId="77777777" w:rsidR="00686D02" w:rsidRPr="00686D02" w:rsidRDefault="00686D02" w:rsidP="00686D02">
      <w:pPr>
        <w:spacing w:line="240" w:lineRule="auto"/>
        <w:rPr>
          <w:rFonts w:cs="Times New Roman"/>
          <w:sz w:val="16"/>
          <w:szCs w:val="16"/>
        </w:rPr>
      </w:pPr>
      <w:r w:rsidRPr="00686D02">
        <w:rPr>
          <w:rFonts w:cs="Times New Roman"/>
          <w:sz w:val="16"/>
          <w:szCs w:val="16"/>
        </w:rPr>
        <w:t>4c1457e6f53703231d4a9ff9a6d7be5f</w:t>
      </w:r>
    </w:p>
    <w:p w14:paraId="2535E5DD" w14:textId="77777777" w:rsidR="00686D02" w:rsidRPr="00686D02" w:rsidRDefault="00686D02" w:rsidP="00686D02">
      <w:pPr>
        <w:spacing w:line="240" w:lineRule="auto"/>
        <w:rPr>
          <w:rFonts w:cs="Times New Roman"/>
          <w:sz w:val="16"/>
          <w:szCs w:val="16"/>
        </w:rPr>
      </w:pPr>
      <w:r w:rsidRPr="00686D02">
        <w:rPr>
          <w:rFonts w:cs="Times New Roman"/>
          <w:sz w:val="16"/>
          <w:szCs w:val="16"/>
        </w:rPr>
        <w:t>4c330ecb259b4cc0f5864da7209e0656</w:t>
      </w:r>
    </w:p>
    <w:p w14:paraId="1FC00935" w14:textId="77777777" w:rsidR="00686D02" w:rsidRPr="00686D02" w:rsidRDefault="00686D02" w:rsidP="00686D02">
      <w:pPr>
        <w:spacing w:line="240" w:lineRule="auto"/>
        <w:rPr>
          <w:rFonts w:cs="Times New Roman"/>
          <w:sz w:val="16"/>
          <w:szCs w:val="16"/>
        </w:rPr>
      </w:pPr>
      <w:r w:rsidRPr="00686D02">
        <w:rPr>
          <w:rFonts w:cs="Times New Roman"/>
          <w:sz w:val="16"/>
          <w:szCs w:val="16"/>
        </w:rPr>
        <w:t>1f0c2d3ded21338503c8969d3a77fc12</w:t>
      </w:r>
    </w:p>
    <w:p w14:paraId="252DF964" w14:textId="77777777" w:rsidR="00686D02" w:rsidRPr="00686D02" w:rsidRDefault="00686D02" w:rsidP="00686D02">
      <w:pPr>
        <w:spacing w:line="240" w:lineRule="auto"/>
        <w:rPr>
          <w:rFonts w:cs="Times New Roman"/>
          <w:sz w:val="16"/>
          <w:szCs w:val="16"/>
        </w:rPr>
      </w:pPr>
      <w:r w:rsidRPr="00686D02">
        <w:rPr>
          <w:rFonts w:cs="Times New Roman"/>
          <w:sz w:val="16"/>
          <w:szCs w:val="16"/>
        </w:rPr>
        <w:t>0c90fc1819fb426416c08f9a2c5e4e7f</w:t>
      </w:r>
    </w:p>
    <w:p w14:paraId="6FC54193" w14:textId="77777777" w:rsidR="00686D02" w:rsidRPr="00686D02" w:rsidRDefault="00686D02" w:rsidP="00686D02">
      <w:pPr>
        <w:spacing w:line="240" w:lineRule="auto"/>
        <w:rPr>
          <w:rFonts w:cs="Times New Roman"/>
          <w:sz w:val="16"/>
          <w:szCs w:val="16"/>
        </w:rPr>
      </w:pPr>
      <w:r w:rsidRPr="00686D02">
        <w:rPr>
          <w:rFonts w:cs="Times New Roman"/>
          <w:sz w:val="16"/>
          <w:szCs w:val="16"/>
        </w:rPr>
        <w:t>1f1c9591c1d04c9330143e660c1c4fea</w:t>
      </w:r>
    </w:p>
    <w:p w14:paraId="7D7192D8" w14:textId="77777777" w:rsidR="00686D02" w:rsidRPr="00686D02" w:rsidRDefault="00686D02" w:rsidP="00686D02">
      <w:pPr>
        <w:spacing w:line="240" w:lineRule="auto"/>
        <w:rPr>
          <w:rFonts w:cs="Times New Roman"/>
          <w:sz w:val="16"/>
          <w:szCs w:val="16"/>
        </w:rPr>
      </w:pPr>
      <w:r w:rsidRPr="00686D02">
        <w:rPr>
          <w:rFonts w:cs="Times New Roman"/>
          <w:sz w:val="16"/>
          <w:szCs w:val="16"/>
        </w:rPr>
        <w:t>2e0c65e98bbb89cb04f285b5b582de38</w:t>
      </w:r>
    </w:p>
    <w:p w14:paraId="091B5EC9" w14:textId="77777777" w:rsidR="00686D02" w:rsidRPr="00686D02" w:rsidRDefault="00686D02" w:rsidP="00686D02">
      <w:pPr>
        <w:spacing w:line="240" w:lineRule="auto"/>
        <w:rPr>
          <w:rFonts w:cs="Times New Roman"/>
          <w:sz w:val="16"/>
          <w:szCs w:val="16"/>
        </w:rPr>
      </w:pPr>
      <w:r w:rsidRPr="00686D02">
        <w:rPr>
          <w:rFonts w:cs="Times New Roman"/>
          <w:sz w:val="16"/>
          <w:szCs w:val="16"/>
        </w:rPr>
        <w:t>1b7f84283c919c32828cfd09d216b425</w:t>
      </w:r>
    </w:p>
    <w:p w14:paraId="7A0FF14D" w14:textId="77777777" w:rsidR="00686D02" w:rsidRPr="00686D02" w:rsidRDefault="00686D02" w:rsidP="00686D02">
      <w:pPr>
        <w:spacing w:line="240" w:lineRule="auto"/>
        <w:rPr>
          <w:rFonts w:cs="Times New Roman"/>
          <w:sz w:val="16"/>
          <w:szCs w:val="16"/>
        </w:rPr>
      </w:pPr>
      <w:r w:rsidRPr="00686D02">
        <w:rPr>
          <w:rFonts w:cs="Times New Roman"/>
          <w:sz w:val="16"/>
          <w:szCs w:val="16"/>
        </w:rPr>
        <w:t>3bd838a0d9a18bea7b2e44aa0e2785d2</w:t>
      </w:r>
    </w:p>
    <w:p w14:paraId="50A8FE39" w14:textId="77777777" w:rsidR="00686D02" w:rsidRPr="00686D02" w:rsidRDefault="00686D02" w:rsidP="00686D02">
      <w:pPr>
        <w:spacing w:line="240" w:lineRule="auto"/>
        <w:rPr>
          <w:rFonts w:cs="Times New Roman"/>
          <w:sz w:val="16"/>
          <w:szCs w:val="16"/>
        </w:rPr>
      </w:pPr>
      <w:r w:rsidRPr="00686D02">
        <w:rPr>
          <w:rFonts w:cs="Times New Roman"/>
          <w:sz w:val="16"/>
          <w:szCs w:val="16"/>
        </w:rPr>
        <w:t>4c8a9f77b1ae264a052f9c384055988d</w:t>
      </w:r>
    </w:p>
    <w:p w14:paraId="7E2DB63B" w14:textId="77777777" w:rsidR="00686D02" w:rsidRPr="00686D02" w:rsidRDefault="00686D02" w:rsidP="00686D02">
      <w:pPr>
        <w:spacing w:line="240" w:lineRule="auto"/>
        <w:rPr>
          <w:rFonts w:cs="Times New Roman"/>
          <w:sz w:val="16"/>
          <w:szCs w:val="16"/>
        </w:rPr>
      </w:pPr>
      <w:r w:rsidRPr="00686D02">
        <w:rPr>
          <w:rFonts w:cs="Times New Roman"/>
          <w:sz w:val="16"/>
          <w:szCs w:val="16"/>
        </w:rPr>
        <w:t>2e80f81afa45820c9aa70369a6dc03e9</w:t>
      </w:r>
    </w:p>
    <w:p w14:paraId="3AB4FA5B" w14:textId="77777777" w:rsidR="00686D02" w:rsidRPr="00686D02" w:rsidRDefault="00686D02" w:rsidP="00686D02">
      <w:pPr>
        <w:spacing w:line="240" w:lineRule="auto"/>
        <w:rPr>
          <w:rFonts w:cs="Times New Roman"/>
          <w:sz w:val="16"/>
          <w:szCs w:val="16"/>
        </w:rPr>
      </w:pPr>
      <w:r w:rsidRPr="00686D02">
        <w:rPr>
          <w:rFonts w:cs="Times New Roman"/>
          <w:sz w:val="16"/>
          <w:szCs w:val="16"/>
        </w:rPr>
        <w:t>7b75376835ce47ec3a950eddcc3ec27d</w:t>
      </w:r>
    </w:p>
    <w:p w14:paraId="4BF557E3" w14:textId="77777777" w:rsidR="00686D02" w:rsidRPr="00686D02" w:rsidRDefault="00686D02" w:rsidP="00686D02">
      <w:pPr>
        <w:spacing w:line="240" w:lineRule="auto"/>
        <w:rPr>
          <w:rFonts w:cs="Times New Roman"/>
          <w:sz w:val="16"/>
          <w:szCs w:val="16"/>
        </w:rPr>
      </w:pPr>
      <w:r w:rsidRPr="00686D02">
        <w:rPr>
          <w:rFonts w:cs="Times New Roman"/>
          <w:sz w:val="16"/>
          <w:szCs w:val="16"/>
        </w:rPr>
        <w:t>4d00d50def13d7d01c75227d4fcaeebe</w:t>
      </w:r>
    </w:p>
    <w:p w14:paraId="1E398FB6" w14:textId="77777777" w:rsidR="00686D02" w:rsidRPr="00686D02" w:rsidRDefault="00686D02" w:rsidP="00686D02">
      <w:pPr>
        <w:spacing w:line="240" w:lineRule="auto"/>
        <w:rPr>
          <w:rFonts w:cs="Times New Roman"/>
          <w:sz w:val="16"/>
          <w:szCs w:val="16"/>
        </w:rPr>
      </w:pPr>
      <w:r w:rsidRPr="00686D02">
        <w:rPr>
          <w:rFonts w:cs="Times New Roman"/>
          <w:sz w:val="16"/>
          <w:szCs w:val="16"/>
        </w:rPr>
        <w:t>4d0ad4c30b501cda107000faa1e1edfa</w:t>
      </w:r>
    </w:p>
    <w:p w14:paraId="214AF057" w14:textId="77777777" w:rsidR="00686D02" w:rsidRPr="00686D02" w:rsidRDefault="00686D02" w:rsidP="00686D02">
      <w:pPr>
        <w:spacing w:line="240" w:lineRule="auto"/>
        <w:rPr>
          <w:rFonts w:cs="Times New Roman"/>
          <w:sz w:val="16"/>
          <w:szCs w:val="16"/>
        </w:rPr>
      </w:pPr>
      <w:r w:rsidRPr="00686D02">
        <w:rPr>
          <w:rFonts w:cs="Times New Roman"/>
          <w:sz w:val="16"/>
          <w:szCs w:val="16"/>
        </w:rPr>
        <w:t>4d0be74dfd8aa24ad23346a815110771</w:t>
      </w:r>
    </w:p>
    <w:p w14:paraId="52F30E6C" w14:textId="77777777" w:rsidR="00686D02" w:rsidRPr="00686D02" w:rsidRDefault="00686D02" w:rsidP="00686D02">
      <w:pPr>
        <w:spacing w:line="240" w:lineRule="auto"/>
        <w:rPr>
          <w:rFonts w:cs="Times New Roman"/>
          <w:sz w:val="16"/>
          <w:szCs w:val="16"/>
        </w:rPr>
      </w:pPr>
      <w:r w:rsidRPr="00686D02">
        <w:rPr>
          <w:rFonts w:cs="Times New Roman"/>
          <w:sz w:val="16"/>
          <w:szCs w:val="16"/>
        </w:rPr>
        <w:t>6d7accb9618f1bf784cfc3c3bd0efeae</w:t>
      </w:r>
    </w:p>
    <w:p w14:paraId="517D36C0" w14:textId="77777777" w:rsidR="00686D02" w:rsidRPr="00686D02" w:rsidRDefault="00686D02" w:rsidP="00686D02">
      <w:pPr>
        <w:spacing w:line="240" w:lineRule="auto"/>
        <w:rPr>
          <w:rFonts w:cs="Times New Roman"/>
          <w:sz w:val="16"/>
          <w:szCs w:val="16"/>
        </w:rPr>
      </w:pPr>
      <w:r w:rsidRPr="00686D02">
        <w:rPr>
          <w:rFonts w:cs="Times New Roman"/>
          <w:sz w:val="16"/>
          <w:szCs w:val="16"/>
        </w:rPr>
        <w:t>1f4fe55765b4d0781ddb7ab63c44d7fd</w:t>
      </w:r>
    </w:p>
    <w:p w14:paraId="4BAA44B5" w14:textId="77777777" w:rsidR="00686D02" w:rsidRPr="00686D02" w:rsidRDefault="00686D02" w:rsidP="00686D02">
      <w:pPr>
        <w:spacing w:line="240" w:lineRule="auto"/>
        <w:rPr>
          <w:rFonts w:cs="Times New Roman"/>
          <w:sz w:val="16"/>
          <w:szCs w:val="16"/>
        </w:rPr>
      </w:pPr>
      <w:r w:rsidRPr="00686D02">
        <w:rPr>
          <w:rFonts w:cs="Times New Roman"/>
          <w:sz w:val="16"/>
          <w:szCs w:val="16"/>
        </w:rPr>
        <w:t>5a7e38f42b76a9dc8046baca19cbda1c</w:t>
      </w:r>
    </w:p>
    <w:p w14:paraId="5E1AAF3D" w14:textId="77777777" w:rsidR="00686D02" w:rsidRPr="00686D02" w:rsidRDefault="00686D02" w:rsidP="00686D02">
      <w:pPr>
        <w:spacing w:line="240" w:lineRule="auto"/>
        <w:rPr>
          <w:rFonts w:cs="Times New Roman"/>
          <w:sz w:val="16"/>
          <w:szCs w:val="16"/>
        </w:rPr>
      </w:pPr>
      <w:r w:rsidRPr="00686D02">
        <w:rPr>
          <w:rFonts w:cs="Times New Roman"/>
          <w:sz w:val="16"/>
          <w:szCs w:val="16"/>
        </w:rPr>
        <w:t>4d65252a19dd705840b1f2c7d6fd603f</w:t>
      </w:r>
    </w:p>
    <w:p w14:paraId="40C1AF0C" w14:textId="77777777" w:rsidR="00686D02" w:rsidRPr="00686D02" w:rsidRDefault="00686D02" w:rsidP="00686D02">
      <w:pPr>
        <w:spacing w:line="240" w:lineRule="auto"/>
        <w:rPr>
          <w:rFonts w:cs="Times New Roman"/>
          <w:sz w:val="16"/>
          <w:szCs w:val="16"/>
        </w:rPr>
      </w:pPr>
      <w:r w:rsidRPr="00686D02">
        <w:rPr>
          <w:rFonts w:cs="Times New Roman"/>
          <w:sz w:val="16"/>
          <w:szCs w:val="16"/>
        </w:rPr>
        <w:t>8aa7586a67ee632fa95f6985e3dcbffd</w:t>
      </w:r>
    </w:p>
    <w:p w14:paraId="61652ACF" w14:textId="77777777" w:rsidR="00686D02" w:rsidRPr="00686D02" w:rsidRDefault="00686D02" w:rsidP="00686D02">
      <w:pPr>
        <w:spacing w:line="240" w:lineRule="auto"/>
        <w:rPr>
          <w:rFonts w:cs="Times New Roman"/>
          <w:sz w:val="16"/>
          <w:szCs w:val="16"/>
        </w:rPr>
      </w:pPr>
      <w:r w:rsidRPr="00686D02">
        <w:rPr>
          <w:rFonts w:cs="Times New Roman"/>
          <w:sz w:val="16"/>
          <w:szCs w:val="16"/>
        </w:rPr>
        <w:t>5b139ca967bd87ff4bd32c66b812442d</w:t>
      </w:r>
    </w:p>
    <w:p w14:paraId="01284409" w14:textId="77777777" w:rsidR="00686D02" w:rsidRPr="00686D02" w:rsidRDefault="00686D02" w:rsidP="00686D02">
      <w:pPr>
        <w:spacing w:line="240" w:lineRule="auto"/>
        <w:rPr>
          <w:rFonts w:cs="Times New Roman"/>
          <w:sz w:val="16"/>
          <w:szCs w:val="16"/>
        </w:rPr>
      </w:pPr>
      <w:r w:rsidRPr="00686D02">
        <w:rPr>
          <w:rFonts w:cs="Times New Roman"/>
          <w:sz w:val="16"/>
          <w:szCs w:val="16"/>
        </w:rPr>
        <w:t>4d8edae70ec4ba4d8650b63257c577a0</w:t>
      </w:r>
    </w:p>
    <w:p w14:paraId="00C6B1EA" w14:textId="77777777" w:rsidR="00686D02" w:rsidRPr="00686D02" w:rsidRDefault="00686D02" w:rsidP="00686D02">
      <w:pPr>
        <w:spacing w:line="240" w:lineRule="auto"/>
        <w:rPr>
          <w:rFonts w:cs="Times New Roman"/>
          <w:sz w:val="16"/>
          <w:szCs w:val="16"/>
        </w:rPr>
      </w:pPr>
      <w:r w:rsidRPr="00686D02">
        <w:rPr>
          <w:rFonts w:cs="Times New Roman"/>
          <w:sz w:val="16"/>
          <w:szCs w:val="16"/>
        </w:rPr>
        <w:t>4d9cf86437ba83488d0caf97706fbee0</w:t>
      </w:r>
    </w:p>
    <w:p w14:paraId="61A40AAA" w14:textId="77777777" w:rsidR="00686D02" w:rsidRPr="00686D02" w:rsidRDefault="00686D02" w:rsidP="00686D02">
      <w:pPr>
        <w:spacing w:line="240" w:lineRule="auto"/>
        <w:rPr>
          <w:rFonts w:cs="Times New Roman"/>
          <w:sz w:val="16"/>
          <w:szCs w:val="16"/>
        </w:rPr>
      </w:pPr>
      <w:r w:rsidRPr="00686D02">
        <w:rPr>
          <w:rFonts w:cs="Times New Roman"/>
          <w:sz w:val="16"/>
          <w:szCs w:val="16"/>
        </w:rPr>
        <w:t>0caa72151b6613ed7fa52321d03a18d8</w:t>
      </w:r>
    </w:p>
    <w:p w14:paraId="6D3A0AFC" w14:textId="77777777" w:rsidR="00686D02" w:rsidRPr="00686D02" w:rsidRDefault="00686D02" w:rsidP="00686D02">
      <w:pPr>
        <w:spacing w:line="240" w:lineRule="auto"/>
        <w:rPr>
          <w:rFonts w:cs="Times New Roman"/>
          <w:sz w:val="16"/>
          <w:szCs w:val="16"/>
        </w:rPr>
      </w:pPr>
      <w:r w:rsidRPr="00686D02">
        <w:rPr>
          <w:rFonts w:cs="Times New Roman"/>
          <w:sz w:val="16"/>
          <w:szCs w:val="16"/>
        </w:rPr>
        <w:t>4daa046b26df96237b5af849aa3f11bc</w:t>
      </w:r>
    </w:p>
    <w:p w14:paraId="66C4545D" w14:textId="77777777" w:rsidR="00686D02" w:rsidRPr="00686D02" w:rsidRDefault="00686D02" w:rsidP="00686D02">
      <w:pPr>
        <w:spacing w:line="240" w:lineRule="auto"/>
        <w:rPr>
          <w:rFonts w:cs="Times New Roman"/>
          <w:sz w:val="16"/>
          <w:szCs w:val="16"/>
        </w:rPr>
      </w:pPr>
      <w:r w:rsidRPr="00686D02">
        <w:rPr>
          <w:rFonts w:cs="Times New Roman"/>
          <w:sz w:val="16"/>
          <w:szCs w:val="16"/>
        </w:rPr>
        <w:t>4dd77a8c9cae3e04f493b7ca5637ddec</w:t>
      </w:r>
    </w:p>
    <w:p w14:paraId="14E56681" w14:textId="77777777" w:rsidR="00686D02" w:rsidRPr="00686D02" w:rsidRDefault="00686D02" w:rsidP="00686D02">
      <w:pPr>
        <w:spacing w:line="240" w:lineRule="auto"/>
        <w:rPr>
          <w:rFonts w:cs="Times New Roman"/>
          <w:sz w:val="16"/>
          <w:szCs w:val="16"/>
        </w:rPr>
      </w:pPr>
      <w:r w:rsidRPr="00686D02">
        <w:rPr>
          <w:rFonts w:cs="Times New Roman"/>
          <w:sz w:val="16"/>
          <w:szCs w:val="16"/>
        </w:rPr>
        <w:t>2b411a47946197567c0071453d833212</w:t>
      </w:r>
    </w:p>
    <w:p w14:paraId="3F9A19DC" w14:textId="77777777" w:rsidR="00686D02" w:rsidRPr="00686D02" w:rsidRDefault="00686D02" w:rsidP="00686D02">
      <w:pPr>
        <w:spacing w:line="240" w:lineRule="auto"/>
        <w:rPr>
          <w:rFonts w:cs="Times New Roman"/>
          <w:sz w:val="16"/>
          <w:szCs w:val="16"/>
        </w:rPr>
      </w:pPr>
      <w:r w:rsidRPr="00686D02">
        <w:rPr>
          <w:rFonts w:cs="Times New Roman"/>
          <w:sz w:val="16"/>
          <w:szCs w:val="16"/>
        </w:rPr>
        <w:t>4e144b88470a4270bb17db7441a432db</w:t>
      </w:r>
    </w:p>
    <w:p w14:paraId="15DEF334" w14:textId="77777777" w:rsidR="00686D02" w:rsidRPr="00686D02" w:rsidRDefault="00686D02" w:rsidP="00686D02">
      <w:pPr>
        <w:spacing w:line="240" w:lineRule="auto"/>
        <w:rPr>
          <w:rFonts w:cs="Times New Roman"/>
          <w:sz w:val="16"/>
          <w:szCs w:val="16"/>
        </w:rPr>
      </w:pPr>
      <w:r w:rsidRPr="00686D02">
        <w:rPr>
          <w:rFonts w:cs="Times New Roman"/>
          <w:sz w:val="16"/>
          <w:szCs w:val="16"/>
        </w:rPr>
        <w:t>4e248fac4bfc89fda259f8fe412b148a</w:t>
      </w:r>
    </w:p>
    <w:p w14:paraId="2524C30C" w14:textId="77777777" w:rsidR="00686D02" w:rsidRPr="00686D02" w:rsidRDefault="00686D02" w:rsidP="00686D02">
      <w:pPr>
        <w:spacing w:line="240" w:lineRule="auto"/>
        <w:rPr>
          <w:rFonts w:cs="Times New Roman"/>
          <w:sz w:val="16"/>
          <w:szCs w:val="16"/>
        </w:rPr>
      </w:pPr>
      <w:r w:rsidRPr="00686D02">
        <w:rPr>
          <w:rFonts w:cs="Times New Roman"/>
          <w:sz w:val="16"/>
          <w:szCs w:val="16"/>
        </w:rPr>
        <w:t>4e56e97c255c3a152da4d1fdf0c29cb3</w:t>
      </w:r>
    </w:p>
    <w:p w14:paraId="0E5B5CD5" w14:textId="77777777" w:rsidR="00686D02" w:rsidRPr="00686D02" w:rsidRDefault="00686D02" w:rsidP="00686D02">
      <w:pPr>
        <w:spacing w:line="240" w:lineRule="auto"/>
        <w:rPr>
          <w:rFonts w:cs="Times New Roman"/>
          <w:sz w:val="16"/>
          <w:szCs w:val="16"/>
        </w:rPr>
      </w:pPr>
      <w:r w:rsidRPr="00686D02">
        <w:rPr>
          <w:rFonts w:cs="Times New Roman"/>
          <w:sz w:val="16"/>
          <w:szCs w:val="16"/>
        </w:rPr>
        <w:t>4e7e04a26468c7b20c7fd068c6b42f38</w:t>
      </w:r>
    </w:p>
    <w:p w14:paraId="62051711" w14:textId="77777777" w:rsidR="00686D02" w:rsidRPr="00686D02" w:rsidRDefault="00686D02" w:rsidP="00686D02">
      <w:pPr>
        <w:spacing w:line="240" w:lineRule="auto"/>
        <w:rPr>
          <w:rFonts w:cs="Times New Roman"/>
          <w:sz w:val="16"/>
          <w:szCs w:val="16"/>
        </w:rPr>
      </w:pPr>
      <w:r w:rsidRPr="00686D02">
        <w:rPr>
          <w:rFonts w:cs="Times New Roman"/>
          <w:sz w:val="16"/>
          <w:szCs w:val="16"/>
        </w:rPr>
        <w:t>9b1acc76297475dda95f6a3ee7f08b0b</w:t>
      </w:r>
    </w:p>
    <w:p w14:paraId="7852D026" w14:textId="77777777" w:rsidR="00686D02" w:rsidRPr="00686D02" w:rsidRDefault="00686D02" w:rsidP="00686D02">
      <w:pPr>
        <w:spacing w:line="240" w:lineRule="auto"/>
        <w:rPr>
          <w:rFonts w:cs="Times New Roman"/>
          <w:sz w:val="16"/>
          <w:szCs w:val="16"/>
        </w:rPr>
      </w:pPr>
      <w:r w:rsidRPr="00686D02">
        <w:rPr>
          <w:rFonts w:cs="Times New Roman"/>
          <w:sz w:val="16"/>
          <w:szCs w:val="16"/>
        </w:rPr>
        <w:t>4f44db233a83c2a5fdd0f47376fe7d73</w:t>
      </w:r>
    </w:p>
    <w:p w14:paraId="1C082E01" w14:textId="77777777" w:rsidR="00686D02" w:rsidRPr="00686D02" w:rsidRDefault="00686D02" w:rsidP="00686D02">
      <w:pPr>
        <w:spacing w:line="240" w:lineRule="auto"/>
        <w:rPr>
          <w:rFonts w:cs="Times New Roman"/>
          <w:sz w:val="16"/>
          <w:szCs w:val="16"/>
        </w:rPr>
      </w:pPr>
      <w:r w:rsidRPr="00686D02">
        <w:rPr>
          <w:rFonts w:cs="Times New Roman"/>
          <w:sz w:val="16"/>
          <w:szCs w:val="16"/>
        </w:rPr>
        <w:t>4f6a0f5e2f28d6c5199f32249244ffd4</w:t>
      </w:r>
    </w:p>
    <w:p w14:paraId="00D99AEF" w14:textId="77777777" w:rsidR="00686D02" w:rsidRPr="00686D02" w:rsidRDefault="00686D02" w:rsidP="00686D02">
      <w:pPr>
        <w:spacing w:line="240" w:lineRule="auto"/>
        <w:rPr>
          <w:rFonts w:cs="Times New Roman"/>
          <w:sz w:val="16"/>
          <w:szCs w:val="16"/>
        </w:rPr>
      </w:pPr>
      <w:r w:rsidRPr="00686D02">
        <w:rPr>
          <w:rFonts w:cs="Times New Roman"/>
          <w:sz w:val="16"/>
          <w:szCs w:val="16"/>
        </w:rPr>
        <w:t>6f8c0bfbcc4f56a982a14d756504c589</w:t>
      </w:r>
    </w:p>
    <w:p w14:paraId="371969A3" w14:textId="77777777" w:rsidR="00686D02" w:rsidRPr="00686D02" w:rsidRDefault="00686D02" w:rsidP="00686D02">
      <w:pPr>
        <w:spacing w:line="240" w:lineRule="auto"/>
        <w:rPr>
          <w:rFonts w:cs="Times New Roman"/>
          <w:sz w:val="16"/>
          <w:szCs w:val="16"/>
        </w:rPr>
      </w:pPr>
      <w:r w:rsidRPr="00686D02">
        <w:rPr>
          <w:rFonts w:cs="Times New Roman"/>
          <w:sz w:val="16"/>
          <w:szCs w:val="16"/>
        </w:rPr>
        <w:t>6f9f9b1abe29a2568d5297b72c70a201</w:t>
      </w:r>
    </w:p>
    <w:p w14:paraId="64F66F80" w14:textId="77777777" w:rsidR="00686D02" w:rsidRPr="00686D02" w:rsidRDefault="00686D02" w:rsidP="00686D02">
      <w:pPr>
        <w:spacing w:line="240" w:lineRule="auto"/>
        <w:rPr>
          <w:rFonts w:cs="Times New Roman"/>
          <w:sz w:val="16"/>
          <w:szCs w:val="16"/>
        </w:rPr>
      </w:pPr>
      <w:r w:rsidRPr="00686D02">
        <w:rPr>
          <w:rFonts w:cs="Times New Roman"/>
          <w:sz w:val="16"/>
          <w:szCs w:val="16"/>
        </w:rPr>
        <w:t>6fbfcaf44f0014196fd855b9ffd34bf3</w:t>
      </w:r>
    </w:p>
    <w:p w14:paraId="5D206C45" w14:textId="77777777" w:rsidR="00686D02" w:rsidRPr="00686D02" w:rsidRDefault="00686D02" w:rsidP="00686D02">
      <w:pPr>
        <w:spacing w:line="240" w:lineRule="auto"/>
        <w:rPr>
          <w:rFonts w:cs="Times New Roman"/>
          <w:sz w:val="16"/>
          <w:szCs w:val="16"/>
        </w:rPr>
      </w:pPr>
      <w:r w:rsidRPr="00686D02">
        <w:rPr>
          <w:rFonts w:cs="Times New Roman"/>
          <w:sz w:val="16"/>
          <w:szCs w:val="16"/>
        </w:rPr>
        <w:t>6fc22c788d8eb5d69dd371fcfd17d807</w:t>
      </w:r>
    </w:p>
    <w:p w14:paraId="3FE68D0D" w14:textId="77777777" w:rsidR="00686D02" w:rsidRPr="00686D02" w:rsidRDefault="00686D02" w:rsidP="00686D02">
      <w:pPr>
        <w:spacing w:line="240" w:lineRule="auto"/>
        <w:rPr>
          <w:rFonts w:cs="Times New Roman"/>
          <w:sz w:val="16"/>
          <w:szCs w:val="16"/>
        </w:rPr>
      </w:pPr>
      <w:r w:rsidRPr="00686D02">
        <w:rPr>
          <w:rFonts w:cs="Times New Roman"/>
          <w:sz w:val="16"/>
          <w:szCs w:val="16"/>
        </w:rPr>
        <w:t>6fdac130ff4e2d72d96938dd1af69f8c</w:t>
      </w:r>
    </w:p>
    <w:p w14:paraId="0ABDFA7A" w14:textId="77777777" w:rsidR="00686D02" w:rsidRPr="00686D02" w:rsidRDefault="00686D02" w:rsidP="00686D02">
      <w:pPr>
        <w:spacing w:line="240" w:lineRule="auto"/>
        <w:rPr>
          <w:rFonts w:cs="Times New Roman"/>
          <w:sz w:val="16"/>
          <w:szCs w:val="16"/>
        </w:rPr>
      </w:pPr>
      <w:r w:rsidRPr="00686D02">
        <w:rPr>
          <w:rFonts w:cs="Times New Roman"/>
          <w:sz w:val="16"/>
          <w:szCs w:val="16"/>
        </w:rPr>
        <w:t>9c0d07cf85c2aad74ea5658c3754b065</w:t>
      </w:r>
    </w:p>
    <w:p w14:paraId="353ECA20" w14:textId="77777777" w:rsidR="00686D02" w:rsidRPr="00686D02" w:rsidRDefault="00686D02" w:rsidP="00686D02">
      <w:pPr>
        <w:spacing w:line="240" w:lineRule="auto"/>
        <w:rPr>
          <w:rFonts w:cs="Times New Roman"/>
          <w:sz w:val="16"/>
          <w:szCs w:val="16"/>
        </w:rPr>
      </w:pPr>
      <w:r w:rsidRPr="00686D02">
        <w:rPr>
          <w:rFonts w:cs="Times New Roman"/>
          <w:sz w:val="16"/>
          <w:szCs w:val="16"/>
        </w:rPr>
        <w:t>0cbe57310b127d5ce35f1b2df3070ec0</w:t>
      </w:r>
    </w:p>
    <w:p w14:paraId="44DD031E" w14:textId="77777777" w:rsidR="00686D02" w:rsidRPr="00686D02" w:rsidRDefault="00686D02" w:rsidP="00686D02">
      <w:pPr>
        <w:spacing w:line="240" w:lineRule="auto"/>
        <w:rPr>
          <w:rFonts w:cs="Times New Roman"/>
          <w:sz w:val="16"/>
          <w:szCs w:val="16"/>
        </w:rPr>
      </w:pPr>
      <w:r w:rsidRPr="00686D02">
        <w:rPr>
          <w:rFonts w:cs="Times New Roman"/>
          <w:sz w:val="16"/>
          <w:szCs w:val="16"/>
        </w:rPr>
        <w:t>0def0e63d1b6043da41b2ced9142d079</w:t>
      </w:r>
    </w:p>
    <w:p w14:paraId="6DCD7967" w14:textId="77777777" w:rsidR="00686D02" w:rsidRPr="00686D02" w:rsidRDefault="00686D02" w:rsidP="00686D02">
      <w:pPr>
        <w:spacing w:line="240" w:lineRule="auto"/>
        <w:rPr>
          <w:rFonts w:cs="Times New Roman"/>
          <w:sz w:val="16"/>
          <w:szCs w:val="16"/>
        </w:rPr>
      </w:pPr>
      <w:r w:rsidRPr="00686D02">
        <w:rPr>
          <w:rFonts w:cs="Times New Roman"/>
          <w:sz w:val="16"/>
          <w:szCs w:val="16"/>
        </w:rPr>
        <w:t>0cc09f07990cb503301467ddc2e037dc</w:t>
      </w:r>
    </w:p>
    <w:p w14:paraId="7EB746A5" w14:textId="77777777" w:rsidR="00686D02" w:rsidRPr="00686D02" w:rsidRDefault="00686D02" w:rsidP="00686D02">
      <w:pPr>
        <w:spacing w:line="240" w:lineRule="auto"/>
        <w:rPr>
          <w:rFonts w:cs="Times New Roman"/>
          <w:sz w:val="16"/>
          <w:szCs w:val="16"/>
        </w:rPr>
      </w:pPr>
      <w:r w:rsidRPr="00686D02">
        <w:rPr>
          <w:rFonts w:cs="Times New Roman"/>
          <w:sz w:val="16"/>
          <w:szCs w:val="16"/>
        </w:rPr>
        <w:t>1af7587dd67005f91981695542fd1bd4</w:t>
      </w:r>
    </w:p>
    <w:p w14:paraId="581E2D3D" w14:textId="77777777" w:rsidR="00686D02" w:rsidRPr="00686D02" w:rsidRDefault="00686D02" w:rsidP="00686D02">
      <w:pPr>
        <w:spacing w:line="240" w:lineRule="auto"/>
        <w:rPr>
          <w:rFonts w:cs="Times New Roman"/>
          <w:sz w:val="16"/>
          <w:szCs w:val="16"/>
        </w:rPr>
      </w:pPr>
      <w:r w:rsidRPr="00686D02">
        <w:rPr>
          <w:rFonts w:cs="Times New Roman"/>
          <w:sz w:val="16"/>
          <w:szCs w:val="16"/>
        </w:rPr>
        <w:t>3b4d289894431d05c5c35a4202a2c226</w:t>
      </w:r>
    </w:p>
    <w:p w14:paraId="18BA5C66" w14:textId="77777777" w:rsidR="00686D02" w:rsidRPr="00686D02" w:rsidRDefault="00686D02" w:rsidP="00686D02">
      <w:pPr>
        <w:spacing w:line="240" w:lineRule="auto"/>
        <w:rPr>
          <w:rFonts w:cs="Times New Roman"/>
          <w:sz w:val="16"/>
          <w:szCs w:val="16"/>
        </w:rPr>
      </w:pPr>
      <w:r w:rsidRPr="00686D02">
        <w:rPr>
          <w:rFonts w:cs="Times New Roman"/>
          <w:sz w:val="16"/>
          <w:szCs w:val="16"/>
        </w:rPr>
        <w:t>1b37a6c232e0740146a0538151df97ad</w:t>
      </w:r>
    </w:p>
    <w:p w14:paraId="4077635C" w14:textId="77777777" w:rsidR="00686D02" w:rsidRPr="00686D02" w:rsidRDefault="00686D02" w:rsidP="00686D02">
      <w:pPr>
        <w:spacing w:line="240" w:lineRule="auto"/>
        <w:rPr>
          <w:rFonts w:cs="Times New Roman"/>
          <w:sz w:val="16"/>
          <w:szCs w:val="16"/>
        </w:rPr>
      </w:pPr>
      <w:r w:rsidRPr="00686D02">
        <w:rPr>
          <w:rFonts w:cs="Times New Roman"/>
          <w:sz w:val="16"/>
          <w:szCs w:val="16"/>
        </w:rPr>
        <w:t>9c9a903d81a61ca6d0f928301cd48c40</w:t>
      </w:r>
    </w:p>
    <w:p w14:paraId="3F2BA400" w14:textId="77777777" w:rsidR="00686D02" w:rsidRPr="00686D02" w:rsidRDefault="00686D02" w:rsidP="00686D02">
      <w:pPr>
        <w:spacing w:line="240" w:lineRule="auto"/>
        <w:rPr>
          <w:rFonts w:cs="Times New Roman"/>
          <w:sz w:val="16"/>
          <w:szCs w:val="16"/>
        </w:rPr>
      </w:pPr>
      <w:r w:rsidRPr="00686D02">
        <w:rPr>
          <w:rFonts w:cs="Times New Roman"/>
          <w:sz w:val="16"/>
          <w:szCs w:val="16"/>
        </w:rPr>
        <w:t>5eb19ecb23e482f6e1e7afd67561194a</w:t>
      </w:r>
    </w:p>
    <w:p w14:paraId="083F7D34" w14:textId="77777777" w:rsidR="00686D02" w:rsidRPr="00686D02" w:rsidRDefault="00686D02" w:rsidP="00686D02">
      <w:pPr>
        <w:spacing w:line="240" w:lineRule="auto"/>
        <w:rPr>
          <w:rFonts w:cs="Times New Roman"/>
          <w:sz w:val="16"/>
          <w:szCs w:val="16"/>
        </w:rPr>
      </w:pPr>
      <w:r w:rsidRPr="00686D02">
        <w:rPr>
          <w:rFonts w:cs="Times New Roman"/>
          <w:sz w:val="16"/>
          <w:szCs w:val="16"/>
        </w:rPr>
        <w:t>8e71249dd14a6443170240d20c5e5abc</w:t>
      </w:r>
    </w:p>
    <w:p w14:paraId="06B2E845" w14:textId="77777777" w:rsidR="00686D02" w:rsidRPr="00686D02" w:rsidRDefault="00686D02" w:rsidP="00686D02">
      <w:pPr>
        <w:spacing w:line="240" w:lineRule="auto"/>
        <w:rPr>
          <w:rFonts w:cs="Times New Roman"/>
          <w:sz w:val="16"/>
          <w:szCs w:val="16"/>
        </w:rPr>
      </w:pPr>
      <w:r w:rsidRPr="00686D02">
        <w:rPr>
          <w:rFonts w:cs="Times New Roman"/>
          <w:sz w:val="16"/>
          <w:szCs w:val="16"/>
        </w:rPr>
        <w:t>0c239f923c39f6fe9ef278dad14c0438</w:t>
      </w:r>
    </w:p>
    <w:p w14:paraId="18855145" w14:textId="77777777" w:rsidR="00686D02" w:rsidRPr="00686D02" w:rsidRDefault="00686D02" w:rsidP="00686D02">
      <w:pPr>
        <w:spacing w:line="240" w:lineRule="auto"/>
        <w:rPr>
          <w:rFonts w:cs="Times New Roman"/>
          <w:sz w:val="16"/>
          <w:szCs w:val="16"/>
        </w:rPr>
      </w:pPr>
      <w:r w:rsidRPr="00686D02">
        <w:rPr>
          <w:rFonts w:cs="Times New Roman"/>
          <w:sz w:val="16"/>
          <w:szCs w:val="16"/>
        </w:rPr>
        <w:t>7b480924c1af92ac660d78639803b675</w:t>
      </w:r>
    </w:p>
    <w:p w14:paraId="4D8B925E" w14:textId="77777777" w:rsidR="00686D02" w:rsidRPr="00686D02" w:rsidRDefault="00686D02" w:rsidP="00686D02">
      <w:pPr>
        <w:spacing w:line="240" w:lineRule="auto"/>
        <w:rPr>
          <w:rFonts w:cs="Times New Roman"/>
          <w:sz w:val="16"/>
          <w:szCs w:val="16"/>
        </w:rPr>
      </w:pPr>
      <w:r w:rsidRPr="00686D02">
        <w:rPr>
          <w:rFonts w:cs="Times New Roman"/>
          <w:sz w:val="16"/>
          <w:szCs w:val="16"/>
        </w:rPr>
        <w:t>8f1b839753cafa1bd40fcbff12463ee3</w:t>
      </w:r>
    </w:p>
    <w:p w14:paraId="7E7AF2DE" w14:textId="77777777" w:rsidR="00686D02" w:rsidRPr="00686D02" w:rsidRDefault="00686D02" w:rsidP="00686D02">
      <w:pPr>
        <w:spacing w:line="240" w:lineRule="auto"/>
        <w:rPr>
          <w:rFonts w:cs="Times New Roman"/>
          <w:sz w:val="16"/>
          <w:szCs w:val="16"/>
        </w:rPr>
      </w:pPr>
      <w:r w:rsidRPr="00686D02">
        <w:rPr>
          <w:rFonts w:cs="Times New Roman"/>
          <w:sz w:val="16"/>
          <w:szCs w:val="16"/>
        </w:rPr>
        <w:t>0cd419f4f957e1c0ed0bef2fe68bd313</w:t>
      </w:r>
    </w:p>
    <w:p w14:paraId="4DC41CDE" w14:textId="77777777" w:rsidR="00686D02" w:rsidRPr="00686D02" w:rsidRDefault="00686D02" w:rsidP="00686D02">
      <w:pPr>
        <w:spacing w:line="240" w:lineRule="auto"/>
        <w:rPr>
          <w:rFonts w:cs="Times New Roman"/>
          <w:sz w:val="16"/>
          <w:szCs w:val="16"/>
        </w:rPr>
      </w:pPr>
      <w:r w:rsidRPr="00686D02">
        <w:rPr>
          <w:rFonts w:cs="Times New Roman"/>
          <w:sz w:val="16"/>
          <w:szCs w:val="16"/>
        </w:rPr>
        <w:t>1fd4ad60e5d4f572ecebcdd2d1171a73</w:t>
      </w:r>
    </w:p>
    <w:p w14:paraId="779451FA" w14:textId="77777777" w:rsidR="00686D02" w:rsidRPr="00686D02" w:rsidRDefault="00686D02" w:rsidP="00686D02">
      <w:pPr>
        <w:spacing w:line="240" w:lineRule="auto"/>
        <w:rPr>
          <w:rFonts w:cs="Times New Roman"/>
          <w:sz w:val="16"/>
          <w:szCs w:val="16"/>
        </w:rPr>
      </w:pPr>
      <w:r w:rsidRPr="00686D02">
        <w:rPr>
          <w:rFonts w:cs="Times New Roman"/>
          <w:sz w:val="16"/>
          <w:szCs w:val="16"/>
        </w:rPr>
        <w:t>0cd5fd6f5e1dfdbe73100fa13f9f92be</w:t>
      </w:r>
    </w:p>
    <w:p w14:paraId="1019E227" w14:textId="77777777" w:rsidR="00686D02" w:rsidRPr="00686D02" w:rsidRDefault="00686D02" w:rsidP="00686D02">
      <w:pPr>
        <w:spacing w:line="240" w:lineRule="auto"/>
        <w:rPr>
          <w:rFonts w:cs="Times New Roman"/>
          <w:sz w:val="16"/>
          <w:szCs w:val="16"/>
        </w:rPr>
      </w:pPr>
      <w:r w:rsidRPr="00686D02">
        <w:rPr>
          <w:rFonts w:cs="Times New Roman"/>
          <w:sz w:val="16"/>
          <w:szCs w:val="16"/>
        </w:rPr>
        <w:t>5a5567ccd14332843fbec92769be4f33</w:t>
      </w:r>
    </w:p>
    <w:p w14:paraId="4C05AF3C" w14:textId="77777777" w:rsidR="00686D02" w:rsidRPr="00686D02" w:rsidRDefault="00686D02" w:rsidP="00686D02">
      <w:pPr>
        <w:spacing w:line="240" w:lineRule="auto"/>
        <w:rPr>
          <w:rFonts w:cs="Times New Roman"/>
          <w:sz w:val="16"/>
          <w:szCs w:val="16"/>
        </w:rPr>
      </w:pPr>
      <w:r w:rsidRPr="00686D02">
        <w:rPr>
          <w:rFonts w:cs="Times New Roman"/>
          <w:sz w:val="16"/>
          <w:szCs w:val="16"/>
        </w:rPr>
        <w:t>5a6f19fc47cdde184841af894dff781e</w:t>
      </w:r>
    </w:p>
    <w:p w14:paraId="11206C10" w14:textId="77777777" w:rsidR="00686D02" w:rsidRPr="00686D02" w:rsidRDefault="00686D02" w:rsidP="00686D02">
      <w:pPr>
        <w:spacing w:line="240" w:lineRule="auto"/>
        <w:rPr>
          <w:rFonts w:cs="Times New Roman"/>
          <w:sz w:val="16"/>
          <w:szCs w:val="16"/>
        </w:rPr>
      </w:pPr>
      <w:r w:rsidRPr="00686D02">
        <w:rPr>
          <w:rFonts w:cs="Times New Roman"/>
          <w:sz w:val="16"/>
          <w:szCs w:val="16"/>
        </w:rPr>
        <w:t>6daa08ab2b1839fed75039d294241d86</w:t>
      </w:r>
    </w:p>
    <w:p w14:paraId="23DE5E6E" w14:textId="77777777" w:rsidR="00686D02" w:rsidRPr="00686D02" w:rsidRDefault="00686D02" w:rsidP="00686D02">
      <w:pPr>
        <w:spacing w:line="240" w:lineRule="auto"/>
        <w:rPr>
          <w:rFonts w:cs="Times New Roman"/>
          <w:sz w:val="16"/>
          <w:szCs w:val="16"/>
        </w:rPr>
      </w:pPr>
      <w:r w:rsidRPr="00686D02">
        <w:rPr>
          <w:rFonts w:cs="Times New Roman"/>
          <w:sz w:val="16"/>
          <w:szCs w:val="16"/>
        </w:rPr>
        <w:t>5a8f92a576e66581caf4693545b91a7c</w:t>
      </w:r>
    </w:p>
    <w:p w14:paraId="24D979C7" w14:textId="77777777" w:rsidR="00686D02" w:rsidRPr="00686D02" w:rsidRDefault="00686D02" w:rsidP="00686D02">
      <w:pPr>
        <w:spacing w:line="240" w:lineRule="auto"/>
        <w:rPr>
          <w:rFonts w:cs="Times New Roman"/>
          <w:sz w:val="16"/>
          <w:szCs w:val="16"/>
        </w:rPr>
      </w:pPr>
      <w:r w:rsidRPr="00686D02">
        <w:rPr>
          <w:rFonts w:cs="Times New Roman"/>
          <w:sz w:val="16"/>
          <w:szCs w:val="16"/>
        </w:rPr>
        <w:t>6dde7b5dadc6ed1948017bedc648ad46</w:t>
      </w:r>
    </w:p>
    <w:p w14:paraId="46219CA3" w14:textId="77777777" w:rsidR="00686D02" w:rsidRPr="00686D02" w:rsidRDefault="00686D02" w:rsidP="00686D02">
      <w:pPr>
        <w:spacing w:line="240" w:lineRule="auto"/>
        <w:rPr>
          <w:rFonts w:cs="Times New Roman"/>
          <w:sz w:val="16"/>
          <w:szCs w:val="16"/>
        </w:rPr>
      </w:pPr>
      <w:r w:rsidRPr="00686D02">
        <w:rPr>
          <w:rFonts w:cs="Times New Roman"/>
          <w:sz w:val="16"/>
          <w:szCs w:val="16"/>
        </w:rPr>
        <w:t>6df8fd9429cde0441d301d457a977014</w:t>
      </w:r>
    </w:p>
    <w:p w14:paraId="1282EEC9" w14:textId="77777777" w:rsidR="00686D02" w:rsidRPr="00686D02" w:rsidRDefault="00686D02" w:rsidP="00686D02">
      <w:pPr>
        <w:spacing w:line="240" w:lineRule="auto"/>
        <w:rPr>
          <w:rFonts w:cs="Times New Roman"/>
          <w:sz w:val="16"/>
          <w:szCs w:val="16"/>
        </w:rPr>
      </w:pPr>
      <w:r w:rsidRPr="00686D02">
        <w:rPr>
          <w:rFonts w:cs="Times New Roman"/>
          <w:sz w:val="16"/>
          <w:szCs w:val="16"/>
        </w:rPr>
        <w:t>5b1d0f9795e1de06a0056dc4aa2040e0</w:t>
      </w:r>
    </w:p>
    <w:p w14:paraId="440F5921" w14:textId="77777777" w:rsidR="00686D02" w:rsidRPr="00686D02" w:rsidRDefault="00686D02" w:rsidP="00686D02">
      <w:pPr>
        <w:spacing w:line="240" w:lineRule="auto"/>
        <w:rPr>
          <w:rFonts w:cs="Times New Roman"/>
          <w:sz w:val="16"/>
          <w:szCs w:val="16"/>
        </w:rPr>
      </w:pPr>
      <w:r w:rsidRPr="00686D02">
        <w:rPr>
          <w:rFonts w:cs="Times New Roman"/>
          <w:sz w:val="16"/>
          <w:szCs w:val="16"/>
        </w:rPr>
        <w:t>9e68ae31dce7902db60f77eac384e4ed</w:t>
      </w:r>
    </w:p>
    <w:p w14:paraId="1BDB251A" w14:textId="77777777" w:rsidR="00686D02" w:rsidRPr="00686D02" w:rsidRDefault="00686D02" w:rsidP="00686D02">
      <w:pPr>
        <w:spacing w:line="240" w:lineRule="auto"/>
        <w:rPr>
          <w:rFonts w:cs="Times New Roman"/>
          <w:sz w:val="16"/>
          <w:szCs w:val="16"/>
        </w:rPr>
      </w:pPr>
      <w:r w:rsidRPr="00686D02">
        <w:rPr>
          <w:rFonts w:cs="Times New Roman"/>
          <w:sz w:val="16"/>
          <w:szCs w:val="16"/>
        </w:rPr>
        <w:t>20a494c7e1df552bf1c6835319261d3d</w:t>
      </w:r>
    </w:p>
    <w:p w14:paraId="412B0F51" w14:textId="77777777" w:rsidR="00686D02" w:rsidRPr="00686D02" w:rsidRDefault="00686D02" w:rsidP="00686D02">
      <w:pPr>
        <w:spacing w:line="240" w:lineRule="auto"/>
        <w:rPr>
          <w:rFonts w:cs="Times New Roman"/>
          <w:sz w:val="16"/>
          <w:szCs w:val="16"/>
        </w:rPr>
      </w:pPr>
      <w:r w:rsidRPr="00686D02">
        <w:rPr>
          <w:rFonts w:cs="Times New Roman"/>
          <w:sz w:val="16"/>
          <w:szCs w:val="16"/>
        </w:rPr>
        <w:t>3e0836ae218fc9e84a93d2273adc1fbd</w:t>
      </w:r>
    </w:p>
    <w:p w14:paraId="2BF76B19" w14:textId="77777777" w:rsidR="00686D02" w:rsidRPr="00686D02" w:rsidRDefault="00686D02" w:rsidP="00686D02">
      <w:pPr>
        <w:spacing w:line="240" w:lineRule="auto"/>
        <w:rPr>
          <w:rFonts w:cs="Times New Roman"/>
          <w:sz w:val="16"/>
          <w:szCs w:val="16"/>
        </w:rPr>
      </w:pPr>
      <w:r w:rsidRPr="00686D02">
        <w:rPr>
          <w:rFonts w:cs="Times New Roman"/>
          <w:sz w:val="16"/>
          <w:szCs w:val="16"/>
        </w:rPr>
        <w:t>9eb29d17ba8a13904b6f549a3b211005</w:t>
      </w:r>
    </w:p>
    <w:p w14:paraId="4DD45B4C" w14:textId="77777777" w:rsidR="00686D02" w:rsidRPr="00686D02" w:rsidRDefault="00686D02" w:rsidP="00686D02">
      <w:pPr>
        <w:spacing w:line="240" w:lineRule="auto"/>
        <w:rPr>
          <w:rFonts w:cs="Times New Roman"/>
          <w:sz w:val="16"/>
          <w:szCs w:val="16"/>
        </w:rPr>
      </w:pPr>
      <w:r w:rsidRPr="00686D02">
        <w:rPr>
          <w:rFonts w:cs="Times New Roman"/>
          <w:sz w:val="16"/>
          <w:szCs w:val="16"/>
        </w:rPr>
        <w:t>20dba065bb666f9fe3986fe139953af8</w:t>
      </w:r>
    </w:p>
    <w:p w14:paraId="66BF5BCF" w14:textId="77777777" w:rsidR="00686D02" w:rsidRPr="00686D02" w:rsidRDefault="00686D02" w:rsidP="00686D02">
      <w:pPr>
        <w:spacing w:line="240" w:lineRule="auto"/>
        <w:rPr>
          <w:rFonts w:cs="Times New Roman"/>
          <w:sz w:val="16"/>
          <w:szCs w:val="16"/>
        </w:rPr>
      </w:pPr>
      <w:r w:rsidRPr="00686D02">
        <w:rPr>
          <w:rFonts w:cs="Times New Roman"/>
          <w:sz w:val="16"/>
          <w:szCs w:val="16"/>
        </w:rPr>
        <w:t>20eaf13f7cc1dbab7397d3cde1ea6be4</w:t>
      </w:r>
    </w:p>
    <w:p w14:paraId="5631EEF0" w14:textId="77777777" w:rsidR="00686D02" w:rsidRPr="00686D02" w:rsidRDefault="00686D02" w:rsidP="00686D02">
      <w:pPr>
        <w:spacing w:line="240" w:lineRule="auto"/>
        <w:rPr>
          <w:rFonts w:cs="Times New Roman"/>
          <w:sz w:val="16"/>
          <w:szCs w:val="16"/>
        </w:rPr>
      </w:pPr>
      <w:r w:rsidRPr="00686D02">
        <w:rPr>
          <w:rFonts w:cs="Times New Roman"/>
          <w:sz w:val="16"/>
          <w:szCs w:val="16"/>
        </w:rPr>
        <w:t>20f61e4256b9a99243573e267e2778bb</w:t>
      </w:r>
    </w:p>
    <w:p w14:paraId="54A845C0" w14:textId="77777777" w:rsidR="00686D02" w:rsidRPr="00686D02" w:rsidRDefault="00686D02" w:rsidP="00686D02">
      <w:pPr>
        <w:spacing w:line="240" w:lineRule="auto"/>
        <w:rPr>
          <w:rFonts w:cs="Times New Roman"/>
          <w:sz w:val="16"/>
          <w:szCs w:val="16"/>
        </w:rPr>
      </w:pPr>
      <w:r w:rsidRPr="00686D02">
        <w:rPr>
          <w:rFonts w:cs="Times New Roman"/>
          <w:sz w:val="16"/>
          <w:szCs w:val="16"/>
        </w:rPr>
        <w:t>0cea21ec502d0cc840e6c32f33924efe</w:t>
      </w:r>
    </w:p>
    <w:p w14:paraId="5688CB6A" w14:textId="77777777" w:rsidR="00686D02" w:rsidRPr="00686D02" w:rsidRDefault="00686D02" w:rsidP="00686D02">
      <w:pPr>
        <w:spacing w:line="240" w:lineRule="auto"/>
        <w:rPr>
          <w:rFonts w:cs="Times New Roman"/>
          <w:sz w:val="16"/>
          <w:szCs w:val="16"/>
        </w:rPr>
      </w:pPr>
      <w:r w:rsidRPr="00686D02">
        <w:rPr>
          <w:rFonts w:cs="Times New Roman"/>
          <w:sz w:val="16"/>
          <w:szCs w:val="16"/>
        </w:rPr>
        <w:t>9fc4960aa7252f0da28c5edb3ecda583</w:t>
      </w:r>
    </w:p>
    <w:p w14:paraId="58F0743A" w14:textId="77777777" w:rsidR="00686D02" w:rsidRPr="00686D02" w:rsidRDefault="00686D02" w:rsidP="00686D02">
      <w:pPr>
        <w:spacing w:line="240" w:lineRule="auto"/>
        <w:rPr>
          <w:rFonts w:cs="Times New Roman"/>
          <w:sz w:val="16"/>
          <w:szCs w:val="16"/>
        </w:rPr>
      </w:pPr>
      <w:r w:rsidRPr="00686D02">
        <w:rPr>
          <w:rFonts w:cs="Times New Roman"/>
          <w:sz w:val="16"/>
          <w:szCs w:val="16"/>
        </w:rPr>
        <w:t>22c7accd4f7637eba71aef652bd2ad05</w:t>
      </w:r>
    </w:p>
    <w:p w14:paraId="1BA7C34B" w14:textId="77777777" w:rsidR="00686D02" w:rsidRPr="00686D02" w:rsidRDefault="00686D02" w:rsidP="00686D02">
      <w:pPr>
        <w:spacing w:line="240" w:lineRule="auto"/>
        <w:rPr>
          <w:rFonts w:cs="Times New Roman"/>
          <w:sz w:val="16"/>
          <w:szCs w:val="16"/>
        </w:rPr>
      </w:pPr>
      <w:r w:rsidRPr="00686D02">
        <w:rPr>
          <w:rFonts w:cs="Times New Roman"/>
          <w:sz w:val="16"/>
          <w:szCs w:val="16"/>
        </w:rPr>
        <w:t>5c581998eb56fe08e2569f6ddb554b18</w:t>
      </w:r>
    </w:p>
    <w:p w14:paraId="0DFBCF25" w14:textId="77777777" w:rsidR="00686D02" w:rsidRPr="00686D02" w:rsidRDefault="00686D02" w:rsidP="00686D02">
      <w:pPr>
        <w:spacing w:line="240" w:lineRule="auto"/>
        <w:rPr>
          <w:rFonts w:cs="Times New Roman"/>
          <w:sz w:val="16"/>
          <w:szCs w:val="16"/>
        </w:rPr>
      </w:pPr>
      <w:r w:rsidRPr="00686D02">
        <w:rPr>
          <w:rFonts w:cs="Times New Roman"/>
          <w:sz w:val="16"/>
          <w:szCs w:val="16"/>
        </w:rPr>
        <w:t>23bca863f2aa5c08769c9dd7e708e09a</w:t>
      </w:r>
    </w:p>
    <w:p w14:paraId="10466914" w14:textId="77777777" w:rsidR="00686D02" w:rsidRPr="00686D02" w:rsidRDefault="00686D02" w:rsidP="00686D02">
      <w:pPr>
        <w:spacing w:line="240" w:lineRule="auto"/>
        <w:rPr>
          <w:rFonts w:cs="Times New Roman"/>
          <w:sz w:val="16"/>
          <w:szCs w:val="16"/>
        </w:rPr>
      </w:pPr>
      <w:r w:rsidRPr="00686D02">
        <w:rPr>
          <w:rFonts w:cs="Times New Roman"/>
          <w:sz w:val="16"/>
          <w:szCs w:val="16"/>
        </w:rPr>
        <w:t>5c9c6c07420bbfd8a19e6a6f6f359718</w:t>
      </w:r>
    </w:p>
    <w:p w14:paraId="7839E54D" w14:textId="77777777" w:rsidR="00686D02" w:rsidRPr="00686D02" w:rsidRDefault="00686D02" w:rsidP="00686D02">
      <w:pPr>
        <w:spacing w:line="240" w:lineRule="auto"/>
        <w:rPr>
          <w:rFonts w:cs="Times New Roman"/>
          <w:sz w:val="16"/>
          <w:szCs w:val="16"/>
        </w:rPr>
      </w:pPr>
      <w:r w:rsidRPr="00686D02">
        <w:rPr>
          <w:rFonts w:cs="Times New Roman"/>
          <w:sz w:val="16"/>
          <w:szCs w:val="16"/>
        </w:rPr>
        <w:t>23d0e064ef793a616e5aa8e305de5890</w:t>
      </w:r>
    </w:p>
    <w:p w14:paraId="601EAE49" w14:textId="77777777" w:rsidR="00686D02" w:rsidRPr="00686D02" w:rsidRDefault="00686D02" w:rsidP="00686D02">
      <w:pPr>
        <w:spacing w:line="240" w:lineRule="auto"/>
        <w:rPr>
          <w:rFonts w:cs="Times New Roman"/>
          <w:sz w:val="16"/>
          <w:szCs w:val="16"/>
        </w:rPr>
      </w:pPr>
      <w:r w:rsidRPr="00686D02">
        <w:rPr>
          <w:rFonts w:cs="Times New Roman"/>
          <w:sz w:val="16"/>
          <w:szCs w:val="16"/>
        </w:rPr>
        <w:t>23da7cf441e345a1afdfa9ba03d036be</w:t>
      </w:r>
    </w:p>
    <w:p w14:paraId="14111557" w14:textId="77777777" w:rsidR="00686D02" w:rsidRPr="00686D02" w:rsidRDefault="00686D02" w:rsidP="00686D02">
      <w:pPr>
        <w:spacing w:line="240" w:lineRule="auto"/>
        <w:rPr>
          <w:rFonts w:cs="Times New Roman"/>
          <w:sz w:val="16"/>
          <w:szCs w:val="16"/>
        </w:rPr>
      </w:pPr>
      <w:r w:rsidRPr="00686D02">
        <w:rPr>
          <w:rFonts w:cs="Times New Roman"/>
          <w:sz w:val="16"/>
          <w:szCs w:val="16"/>
        </w:rPr>
        <w:t>5d3db2589c9bd3cd9aca8e7a24f4fd84</w:t>
      </w:r>
    </w:p>
    <w:p w14:paraId="6E6C76E1" w14:textId="77777777" w:rsidR="00686D02" w:rsidRPr="00686D02" w:rsidRDefault="00686D02" w:rsidP="00686D02">
      <w:pPr>
        <w:spacing w:line="240" w:lineRule="auto"/>
        <w:rPr>
          <w:rFonts w:cs="Times New Roman"/>
          <w:sz w:val="16"/>
          <w:szCs w:val="16"/>
        </w:rPr>
      </w:pPr>
      <w:r w:rsidRPr="00686D02">
        <w:rPr>
          <w:rFonts w:cs="Times New Roman"/>
          <w:sz w:val="16"/>
          <w:szCs w:val="16"/>
        </w:rPr>
        <w:t>5d4239bbb273f2f4e5562a0ab4bfa375</w:t>
      </w:r>
    </w:p>
    <w:p w14:paraId="5219927E" w14:textId="77777777" w:rsidR="00686D02" w:rsidRPr="00686D02" w:rsidRDefault="00686D02" w:rsidP="00686D02">
      <w:pPr>
        <w:spacing w:line="240" w:lineRule="auto"/>
        <w:rPr>
          <w:rFonts w:cs="Times New Roman"/>
          <w:sz w:val="16"/>
          <w:szCs w:val="16"/>
        </w:rPr>
      </w:pPr>
      <w:r w:rsidRPr="00686D02">
        <w:rPr>
          <w:rFonts w:cs="Times New Roman"/>
          <w:sz w:val="16"/>
          <w:szCs w:val="16"/>
        </w:rPr>
        <w:t>6b6e7cf9f1ecc4ad78a45e8dab1d7b21</w:t>
      </w:r>
    </w:p>
    <w:p w14:paraId="3A15D63F" w14:textId="77777777" w:rsidR="00686D02" w:rsidRPr="00686D02" w:rsidRDefault="00686D02" w:rsidP="00686D02">
      <w:pPr>
        <w:spacing w:line="240" w:lineRule="auto"/>
        <w:rPr>
          <w:rFonts w:cs="Times New Roman"/>
          <w:sz w:val="16"/>
          <w:szCs w:val="16"/>
        </w:rPr>
      </w:pPr>
      <w:r w:rsidRPr="00686D02">
        <w:rPr>
          <w:rFonts w:cs="Times New Roman"/>
          <w:sz w:val="16"/>
          <w:szCs w:val="16"/>
        </w:rPr>
        <w:t>24be5dd4c2f346ed0218ad5151b802e1</w:t>
      </w:r>
    </w:p>
    <w:p w14:paraId="72C90CFE" w14:textId="77777777" w:rsidR="00686D02" w:rsidRPr="00686D02" w:rsidRDefault="00686D02" w:rsidP="00686D02">
      <w:pPr>
        <w:spacing w:line="240" w:lineRule="auto"/>
        <w:rPr>
          <w:rFonts w:cs="Times New Roman"/>
          <w:sz w:val="16"/>
          <w:szCs w:val="16"/>
        </w:rPr>
      </w:pPr>
      <w:r w:rsidRPr="00686D02">
        <w:rPr>
          <w:rFonts w:cs="Times New Roman"/>
          <w:sz w:val="16"/>
          <w:szCs w:val="16"/>
        </w:rPr>
        <w:t>24bedb8a3fff465aa432c797310b7140</w:t>
      </w:r>
    </w:p>
    <w:p w14:paraId="260471DF" w14:textId="77777777" w:rsidR="00686D02" w:rsidRPr="00686D02" w:rsidRDefault="00686D02" w:rsidP="00686D02">
      <w:pPr>
        <w:spacing w:line="240" w:lineRule="auto"/>
        <w:rPr>
          <w:rFonts w:cs="Times New Roman"/>
          <w:sz w:val="16"/>
          <w:szCs w:val="16"/>
        </w:rPr>
      </w:pPr>
      <w:r w:rsidRPr="00686D02">
        <w:rPr>
          <w:rFonts w:cs="Times New Roman"/>
          <w:sz w:val="16"/>
          <w:szCs w:val="16"/>
        </w:rPr>
        <w:t>24e312dbd516844c619b23ccb0198e6c</w:t>
      </w:r>
    </w:p>
    <w:p w14:paraId="13914CC2" w14:textId="77777777" w:rsidR="00686D02" w:rsidRPr="00686D02" w:rsidRDefault="00686D02" w:rsidP="00686D02">
      <w:pPr>
        <w:spacing w:line="240" w:lineRule="auto"/>
        <w:rPr>
          <w:rFonts w:cs="Times New Roman"/>
          <w:sz w:val="16"/>
          <w:szCs w:val="16"/>
        </w:rPr>
      </w:pPr>
      <w:r w:rsidRPr="00686D02">
        <w:rPr>
          <w:rFonts w:cs="Times New Roman"/>
          <w:sz w:val="16"/>
          <w:szCs w:val="16"/>
        </w:rPr>
        <w:t>7f544bcd8cd8d455588d05fc52f16ff8</w:t>
      </w:r>
    </w:p>
    <w:p w14:paraId="483A72A9" w14:textId="77777777" w:rsidR="00686D02" w:rsidRPr="00686D02" w:rsidRDefault="00686D02" w:rsidP="00686D02">
      <w:pPr>
        <w:spacing w:line="240" w:lineRule="auto"/>
        <w:rPr>
          <w:rFonts w:cs="Times New Roman"/>
          <w:sz w:val="16"/>
          <w:szCs w:val="16"/>
        </w:rPr>
      </w:pPr>
      <w:r w:rsidRPr="00686D02">
        <w:rPr>
          <w:rFonts w:cs="Times New Roman"/>
          <w:sz w:val="16"/>
          <w:szCs w:val="16"/>
        </w:rPr>
        <w:t>26b74819af76220fdaa4e90d4e35afde</w:t>
      </w:r>
    </w:p>
    <w:p w14:paraId="054DA27A" w14:textId="77777777" w:rsidR="00686D02" w:rsidRPr="00686D02" w:rsidRDefault="00686D02" w:rsidP="00686D02">
      <w:pPr>
        <w:spacing w:line="240" w:lineRule="auto"/>
        <w:rPr>
          <w:rFonts w:cs="Times New Roman"/>
          <w:sz w:val="16"/>
          <w:szCs w:val="16"/>
        </w:rPr>
      </w:pPr>
      <w:r w:rsidRPr="00686D02">
        <w:rPr>
          <w:rFonts w:cs="Times New Roman"/>
          <w:sz w:val="16"/>
          <w:szCs w:val="16"/>
        </w:rPr>
        <w:t>5e5aec5b6d67faaf5a48461ee75fdc88</w:t>
      </w:r>
    </w:p>
    <w:p w14:paraId="0E5ED713" w14:textId="77777777" w:rsidR="00686D02" w:rsidRPr="00686D02" w:rsidRDefault="00686D02" w:rsidP="00686D02">
      <w:pPr>
        <w:spacing w:line="240" w:lineRule="auto"/>
        <w:rPr>
          <w:rFonts w:cs="Times New Roman"/>
          <w:sz w:val="16"/>
          <w:szCs w:val="16"/>
        </w:rPr>
      </w:pPr>
      <w:r w:rsidRPr="00686D02">
        <w:rPr>
          <w:rFonts w:cs="Times New Roman"/>
          <w:sz w:val="16"/>
          <w:szCs w:val="16"/>
        </w:rPr>
        <w:t>6be72a0e039519ad13b2fb1c5b5209a8</w:t>
      </w:r>
    </w:p>
    <w:p w14:paraId="676DA295" w14:textId="77777777" w:rsidR="00686D02" w:rsidRPr="00686D02" w:rsidRDefault="00686D02" w:rsidP="00686D02">
      <w:pPr>
        <w:spacing w:line="240" w:lineRule="auto"/>
        <w:rPr>
          <w:rFonts w:cs="Times New Roman"/>
          <w:sz w:val="16"/>
          <w:szCs w:val="16"/>
        </w:rPr>
      </w:pPr>
      <w:r w:rsidRPr="00686D02">
        <w:rPr>
          <w:rFonts w:cs="Times New Roman"/>
          <w:sz w:val="16"/>
          <w:szCs w:val="16"/>
        </w:rPr>
        <w:t>4c54808837dbc7d1a028b00365850d22</w:t>
      </w:r>
    </w:p>
    <w:p w14:paraId="74030E2F" w14:textId="77777777" w:rsidR="00686D02" w:rsidRPr="00686D02" w:rsidRDefault="00686D02" w:rsidP="00686D02">
      <w:pPr>
        <w:spacing w:line="240" w:lineRule="auto"/>
        <w:rPr>
          <w:rFonts w:cs="Times New Roman"/>
          <w:sz w:val="16"/>
          <w:szCs w:val="16"/>
        </w:rPr>
      </w:pPr>
      <w:r w:rsidRPr="00686D02">
        <w:rPr>
          <w:rFonts w:cs="Times New Roman"/>
          <w:sz w:val="16"/>
          <w:szCs w:val="16"/>
        </w:rPr>
        <w:t>9c9863f92d7e377c59c7ca4af4c3b12c</w:t>
      </w:r>
    </w:p>
    <w:p w14:paraId="34441C08" w14:textId="77777777" w:rsidR="00686D02" w:rsidRPr="00686D02" w:rsidRDefault="00686D02" w:rsidP="00686D02">
      <w:pPr>
        <w:spacing w:line="240" w:lineRule="auto"/>
        <w:rPr>
          <w:rFonts w:cs="Times New Roman"/>
          <w:sz w:val="16"/>
          <w:szCs w:val="16"/>
        </w:rPr>
      </w:pPr>
      <w:r w:rsidRPr="00686D02">
        <w:rPr>
          <w:rFonts w:cs="Times New Roman"/>
          <w:sz w:val="16"/>
          <w:szCs w:val="16"/>
        </w:rPr>
        <w:t>11bd80ccc7de0c78108b44e3a69e8a47</w:t>
      </w:r>
    </w:p>
    <w:p w14:paraId="33F43B98" w14:textId="77777777" w:rsidR="00686D02" w:rsidRPr="00686D02" w:rsidRDefault="00686D02" w:rsidP="00686D02">
      <w:pPr>
        <w:spacing w:line="240" w:lineRule="auto"/>
        <w:rPr>
          <w:rFonts w:cs="Times New Roman"/>
          <w:sz w:val="16"/>
          <w:szCs w:val="16"/>
        </w:rPr>
      </w:pPr>
      <w:r w:rsidRPr="00686D02">
        <w:rPr>
          <w:rFonts w:cs="Times New Roman"/>
          <w:sz w:val="16"/>
          <w:szCs w:val="16"/>
        </w:rPr>
        <w:t>6c385c5c9182b998da433115603c1fa8</w:t>
      </w:r>
    </w:p>
    <w:p w14:paraId="3B9F0425" w14:textId="77777777" w:rsidR="00686D02" w:rsidRPr="00686D02" w:rsidRDefault="00686D02" w:rsidP="00686D02">
      <w:pPr>
        <w:spacing w:line="240" w:lineRule="auto"/>
        <w:rPr>
          <w:rFonts w:cs="Times New Roman"/>
          <w:sz w:val="16"/>
          <w:szCs w:val="16"/>
        </w:rPr>
      </w:pPr>
      <w:r w:rsidRPr="00686D02">
        <w:rPr>
          <w:rFonts w:cs="Times New Roman"/>
          <w:sz w:val="16"/>
          <w:szCs w:val="16"/>
        </w:rPr>
        <w:t>3c12ed16181b383e7a19af777661891a</w:t>
      </w:r>
    </w:p>
    <w:p w14:paraId="5E6ED5AF" w14:textId="77777777" w:rsidR="00686D02" w:rsidRPr="00686D02" w:rsidRDefault="00686D02" w:rsidP="00686D02">
      <w:pPr>
        <w:spacing w:line="240" w:lineRule="auto"/>
        <w:rPr>
          <w:rFonts w:cs="Times New Roman"/>
          <w:sz w:val="16"/>
          <w:szCs w:val="16"/>
        </w:rPr>
      </w:pPr>
      <w:r w:rsidRPr="00686D02">
        <w:rPr>
          <w:rFonts w:cs="Times New Roman"/>
          <w:sz w:val="16"/>
          <w:szCs w:val="16"/>
        </w:rPr>
        <w:t>6d1bb8a3d8d5f12ba9022fb48f6f676d</w:t>
      </w:r>
    </w:p>
    <w:p w14:paraId="5D087709" w14:textId="77777777" w:rsidR="00686D02" w:rsidRPr="00686D02" w:rsidRDefault="00686D02" w:rsidP="00686D02">
      <w:pPr>
        <w:spacing w:line="240" w:lineRule="auto"/>
        <w:rPr>
          <w:rFonts w:cs="Times New Roman"/>
          <w:sz w:val="16"/>
          <w:szCs w:val="16"/>
        </w:rPr>
      </w:pPr>
      <w:r w:rsidRPr="00686D02">
        <w:rPr>
          <w:rFonts w:cs="Times New Roman"/>
          <w:sz w:val="16"/>
          <w:szCs w:val="16"/>
        </w:rPr>
        <w:t>5f7d239b044f75d37bbc30ac0eea03aa</w:t>
      </w:r>
    </w:p>
    <w:p w14:paraId="28CB73A8" w14:textId="77777777" w:rsidR="00686D02" w:rsidRPr="00686D02" w:rsidRDefault="00686D02" w:rsidP="00686D02">
      <w:pPr>
        <w:spacing w:line="240" w:lineRule="auto"/>
        <w:rPr>
          <w:rFonts w:cs="Times New Roman"/>
          <w:sz w:val="16"/>
          <w:szCs w:val="16"/>
        </w:rPr>
      </w:pPr>
      <w:r w:rsidRPr="00686D02">
        <w:rPr>
          <w:rFonts w:cs="Times New Roman"/>
          <w:sz w:val="16"/>
          <w:szCs w:val="16"/>
        </w:rPr>
        <w:t>6d407386a0e9961ca15768e44bdd3bd7</w:t>
      </w:r>
    </w:p>
    <w:p w14:paraId="2020B047" w14:textId="77777777" w:rsidR="00686D02" w:rsidRPr="00686D02" w:rsidRDefault="00686D02" w:rsidP="00686D02">
      <w:pPr>
        <w:spacing w:line="240" w:lineRule="auto"/>
        <w:rPr>
          <w:rFonts w:cs="Times New Roman"/>
          <w:sz w:val="16"/>
          <w:szCs w:val="16"/>
        </w:rPr>
      </w:pPr>
      <w:r w:rsidRPr="00686D02">
        <w:rPr>
          <w:rFonts w:cs="Times New Roman"/>
          <w:sz w:val="16"/>
          <w:szCs w:val="16"/>
        </w:rPr>
        <w:t>6d52ee4b4c2ed152bdf37b94a5e79f05</w:t>
      </w:r>
    </w:p>
    <w:p w14:paraId="211748C5" w14:textId="77777777" w:rsidR="00686D02" w:rsidRPr="00686D02" w:rsidRDefault="00686D02" w:rsidP="00686D02">
      <w:pPr>
        <w:spacing w:line="240" w:lineRule="auto"/>
        <w:rPr>
          <w:rFonts w:cs="Times New Roman"/>
          <w:sz w:val="16"/>
          <w:szCs w:val="16"/>
        </w:rPr>
      </w:pPr>
      <w:r w:rsidRPr="00686D02">
        <w:rPr>
          <w:rFonts w:cs="Times New Roman"/>
          <w:sz w:val="16"/>
          <w:szCs w:val="16"/>
        </w:rPr>
        <w:t>8a52457a5661867fccd578e26bb6cf8b</w:t>
      </w:r>
    </w:p>
    <w:p w14:paraId="154F7128" w14:textId="77777777" w:rsidR="00686D02" w:rsidRPr="00686D02" w:rsidRDefault="00686D02" w:rsidP="00686D02">
      <w:pPr>
        <w:spacing w:line="240" w:lineRule="auto"/>
        <w:rPr>
          <w:rFonts w:cs="Times New Roman"/>
          <w:sz w:val="16"/>
          <w:szCs w:val="16"/>
        </w:rPr>
      </w:pPr>
      <w:r w:rsidRPr="00686D02">
        <w:rPr>
          <w:rFonts w:cs="Times New Roman"/>
          <w:sz w:val="16"/>
          <w:szCs w:val="16"/>
        </w:rPr>
        <w:t>3cbb850bad4778f66e6aebc601d1a864</w:t>
      </w:r>
    </w:p>
    <w:p w14:paraId="23B4B8DD" w14:textId="77777777" w:rsidR="00686D02" w:rsidRPr="00686D02" w:rsidRDefault="00686D02" w:rsidP="00686D02">
      <w:pPr>
        <w:spacing w:line="240" w:lineRule="auto"/>
        <w:rPr>
          <w:rFonts w:cs="Times New Roman"/>
          <w:sz w:val="16"/>
          <w:szCs w:val="16"/>
        </w:rPr>
      </w:pPr>
      <w:r w:rsidRPr="00686D02">
        <w:rPr>
          <w:rFonts w:cs="Times New Roman"/>
          <w:sz w:val="16"/>
          <w:szCs w:val="16"/>
        </w:rPr>
        <w:t>6db3f46cd1977193d33cd16e4c192aab</w:t>
      </w:r>
    </w:p>
    <w:p w14:paraId="6724CC00" w14:textId="77777777" w:rsidR="00686D02" w:rsidRPr="00686D02" w:rsidRDefault="00686D02" w:rsidP="00686D02">
      <w:pPr>
        <w:spacing w:line="240" w:lineRule="auto"/>
        <w:rPr>
          <w:rFonts w:cs="Times New Roman"/>
          <w:sz w:val="16"/>
          <w:szCs w:val="16"/>
        </w:rPr>
      </w:pPr>
      <w:r w:rsidRPr="00686D02">
        <w:rPr>
          <w:rFonts w:cs="Times New Roman"/>
          <w:sz w:val="16"/>
          <w:szCs w:val="16"/>
        </w:rPr>
        <w:t>9dd3ee41cb1b7e8902e38eeb645a772f</w:t>
      </w:r>
    </w:p>
    <w:p w14:paraId="09B3146A" w14:textId="77777777" w:rsidR="00686D02" w:rsidRPr="00686D02" w:rsidRDefault="00686D02" w:rsidP="00686D02">
      <w:pPr>
        <w:spacing w:line="240" w:lineRule="auto"/>
        <w:rPr>
          <w:rFonts w:cs="Times New Roman"/>
          <w:sz w:val="16"/>
          <w:szCs w:val="16"/>
        </w:rPr>
      </w:pPr>
      <w:r w:rsidRPr="00686D02">
        <w:rPr>
          <w:rFonts w:cs="Times New Roman"/>
          <w:sz w:val="16"/>
          <w:szCs w:val="16"/>
        </w:rPr>
        <w:t>3d2329e92b7e104070cc7de271471820</w:t>
      </w:r>
    </w:p>
    <w:p w14:paraId="3622D603" w14:textId="77777777" w:rsidR="00686D02" w:rsidRPr="00686D02" w:rsidRDefault="00686D02" w:rsidP="00686D02">
      <w:pPr>
        <w:spacing w:line="240" w:lineRule="auto"/>
        <w:rPr>
          <w:rFonts w:cs="Times New Roman"/>
          <w:sz w:val="16"/>
          <w:szCs w:val="16"/>
        </w:rPr>
      </w:pPr>
      <w:r w:rsidRPr="00686D02">
        <w:rPr>
          <w:rFonts w:cs="Times New Roman"/>
          <w:sz w:val="16"/>
          <w:szCs w:val="16"/>
        </w:rPr>
        <w:t>6e1e27cbfe5989a9eb334f7e4400a45d</w:t>
      </w:r>
    </w:p>
    <w:p w14:paraId="71791112" w14:textId="77777777" w:rsidR="00686D02" w:rsidRPr="00686D02" w:rsidRDefault="00686D02" w:rsidP="00686D02">
      <w:pPr>
        <w:spacing w:line="240" w:lineRule="auto"/>
        <w:rPr>
          <w:rFonts w:cs="Times New Roman"/>
          <w:sz w:val="16"/>
          <w:szCs w:val="16"/>
        </w:rPr>
      </w:pPr>
      <w:r w:rsidRPr="00686D02">
        <w:rPr>
          <w:rFonts w:cs="Times New Roman"/>
          <w:sz w:val="16"/>
          <w:szCs w:val="16"/>
        </w:rPr>
        <w:t>6e5990a89b9d1c20c5c0ca7040c8a990</w:t>
      </w:r>
    </w:p>
    <w:p w14:paraId="4C90D387" w14:textId="77777777" w:rsidR="00686D02" w:rsidRPr="00686D02" w:rsidRDefault="00686D02" w:rsidP="00686D02">
      <w:pPr>
        <w:spacing w:line="240" w:lineRule="auto"/>
        <w:rPr>
          <w:rFonts w:cs="Times New Roman"/>
          <w:sz w:val="16"/>
          <w:szCs w:val="16"/>
        </w:rPr>
      </w:pPr>
      <w:r w:rsidRPr="00686D02">
        <w:rPr>
          <w:rFonts w:cs="Times New Roman"/>
          <w:sz w:val="16"/>
          <w:szCs w:val="16"/>
        </w:rPr>
        <w:t>6e658fbf93257130ff89bc4b00d3b3f0</w:t>
      </w:r>
    </w:p>
    <w:p w14:paraId="6B0FC2C6" w14:textId="77777777" w:rsidR="00686D02" w:rsidRPr="00686D02" w:rsidRDefault="00686D02" w:rsidP="00686D02">
      <w:pPr>
        <w:spacing w:line="240" w:lineRule="auto"/>
        <w:rPr>
          <w:rFonts w:cs="Times New Roman"/>
          <w:sz w:val="16"/>
          <w:szCs w:val="16"/>
        </w:rPr>
      </w:pPr>
      <w:r w:rsidRPr="00686D02">
        <w:rPr>
          <w:rFonts w:cs="Times New Roman"/>
          <w:sz w:val="16"/>
          <w:szCs w:val="16"/>
        </w:rPr>
        <w:t>2a5e34c73a4427641d050411abb1a290</w:t>
      </w:r>
    </w:p>
    <w:p w14:paraId="56B012E0" w14:textId="77777777" w:rsidR="00686D02" w:rsidRPr="00686D02" w:rsidRDefault="00686D02" w:rsidP="00686D02">
      <w:pPr>
        <w:spacing w:line="240" w:lineRule="auto"/>
        <w:rPr>
          <w:rFonts w:cs="Times New Roman"/>
          <w:sz w:val="16"/>
          <w:szCs w:val="16"/>
        </w:rPr>
      </w:pPr>
      <w:r w:rsidRPr="00686D02">
        <w:rPr>
          <w:rFonts w:cs="Times New Roman"/>
          <w:sz w:val="16"/>
          <w:szCs w:val="16"/>
        </w:rPr>
        <w:t>9a2889cb4d016190c6e68dd170f8d35c</w:t>
      </w:r>
    </w:p>
    <w:p w14:paraId="3BD0F969" w14:textId="77777777" w:rsidR="00686D02" w:rsidRPr="00686D02" w:rsidRDefault="00686D02" w:rsidP="00686D02">
      <w:pPr>
        <w:spacing w:line="240" w:lineRule="auto"/>
        <w:rPr>
          <w:rFonts w:cs="Times New Roman"/>
          <w:sz w:val="16"/>
          <w:szCs w:val="16"/>
        </w:rPr>
      </w:pPr>
      <w:r w:rsidRPr="00686D02">
        <w:rPr>
          <w:rFonts w:cs="Times New Roman"/>
          <w:sz w:val="16"/>
          <w:szCs w:val="16"/>
        </w:rPr>
        <w:t>2a5f985b69962fdb4380b9786b2e0790</w:t>
      </w:r>
    </w:p>
    <w:p w14:paraId="5AFD0969" w14:textId="77777777" w:rsidR="00686D02" w:rsidRPr="00686D02" w:rsidRDefault="00686D02" w:rsidP="00686D02">
      <w:pPr>
        <w:spacing w:line="240" w:lineRule="auto"/>
        <w:rPr>
          <w:rFonts w:cs="Times New Roman"/>
          <w:sz w:val="16"/>
          <w:szCs w:val="16"/>
        </w:rPr>
      </w:pPr>
      <w:r w:rsidRPr="00686D02">
        <w:rPr>
          <w:rFonts w:cs="Times New Roman"/>
          <w:sz w:val="16"/>
          <w:szCs w:val="16"/>
        </w:rPr>
        <w:t>6a0e4a5f1765004682976ccd60e0979c</w:t>
      </w:r>
    </w:p>
    <w:p w14:paraId="385ED9EF" w14:textId="77777777" w:rsidR="00686D02" w:rsidRPr="00686D02" w:rsidRDefault="00686D02" w:rsidP="00686D02">
      <w:pPr>
        <w:spacing w:line="240" w:lineRule="auto"/>
        <w:rPr>
          <w:rFonts w:cs="Times New Roman"/>
          <w:sz w:val="16"/>
          <w:szCs w:val="16"/>
        </w:rPr>
      </w:pPr>
      <w:r w:rsidRPr="00686D02">
        <w:rPr>
          <w:rFonts w:cs="Times New Roman"/>
          <w:sz w:val="16"/>
          <w:szCs w:val="16"/>
        </w:rPr>
        <w:t>6a1483753e5052cae73622fd4fe51ded</w:t>
      </w:r>
    </w:p>
    <w:p w14:paraId="29DB8908" w14:textId="77777777" w:rsidR="00686D02" w:rsidRPr="00686D02" w:rsidRDefault="00686D02" w:rsidP="00686D02">
      <w:pPr>
        <w:spacing w:line="240" w:lineRule="auto"/>
        <w:rPr>
          <w:rFonts w:cs="Times New Roman"/>
          <w:sz w:val="16"/>
          <w:szCs w:val="16"/>
        </w:rPr>
      </w:pPr>
      <w:r w:rsidRPr="00686D02">
        <w:rPr>
          <w:rFonts w:cs="Times New Roman"/>
          <w:sz w:val="16"/>
          <w:szCs w:val="16"/>
        </w:rPr>
        <w:t>6a5bdec7d2dca76872310fd305642d94</w:t>
      </w:r>
    </w:p>
    <w:p w14:paraId="6624BE43" w14:textId="77777777" w:rsidR="00686D02" w:rsidRPr="00686D02" w:rsidRDefault="00686D02" w:rsidP="00686D02">
      <w:pPr>
        <w:spacing w:line="240" w:lineRule="auto"/>
        <w:rPr>
          <w:rFonts w:cs="Times New Roman"/>
          <w:sz w:val="16"/>
          <w:szCs w:val="16"/>
        </w:rPr>
      </w:pPr>
      <w:r w:rsidRPr="00686D02">
        <w:rPr>
          <w:rFonts w:cs="Times New Roman"/>
          <w:sz w:val="16"/>
          <w:szCs w:val="16"/>
        </w:rPr>
        <w:t>2a7f5778d20a0892619fda9f2b6af9db</w:t>
      </w:r>
    </w:p>
    <w:p w14:paraId="2AA3FFAF" w14:textId="77777777" w:rsidR="00686D02" w:rsidRPr="00686D02" w:rsidRDefault="00686D02" w:rsidP="00686D02">
      <w:pPr>
        <w:spacing w:line="240" w:lineRule="auto"/>
        <w:rPr>
          <w:rFonts w:cs="Times New Roman"/>
          <w:sz w:val="16"/>
          <w:szCs w:val="16"/>
        </w:rPr>
      </w:pPr>
      <w:r w:rsidRPr="00686D02">
        <w:rPr>
          <w:rFonts w:cs="Times New Roman"/>
          <w:sz w:val="16"/>
          <w:szCs w:val="16"/>
        </w:rPr>
        <w:t>6a8efa09482c5378ada0f7bca77f8d77</w:t>
      </w:r>
    </w:p>
    <w:p w14:paraId="7094B343" w14:textId="77777777" w:rsidR="00686D02" w:rsidRPr="00686D02" w:rsidRDefault="00686D02" w:rsidP="00686D02">
      <w:pPr>
        <w:spacing w:line="240" w:lineRule="auto"/>
        <w:rPr>
          <w:rFonts w:cs="Times New Roman"/>
          <w:sz w:val="16"/>
          <w:szCs w:val="16"/>
        </w:rPr>
      </w:pPr>
      <w:r w:rsidRPr="00686D02">
        <w:rPr>
          <w:rFonts w:cs="Times New Roman"/>
          <w:sz w:val="16"/>
          <w:szCs w:val="16"/>
        </w:rPr>
        <w:t>0f56050ed7b7c78e9800ce659f026bd4</w:t>
      </w:r>
    </w:p>
    <w:p w14:paraId="13AE179D" w14:textId="77777777" w:rsidR="00686D02" w:rsidRPr="00686D02" w:rsidRDefault="00686D02" w:rsidP="00686D02">
      <w:pPr>
        <w:spacing w:line="240" w:lineRule="auto"/>
        <w:rPr>
          <w:rFonts w:cs="Times New Roman"/>
          <w:sz w:val="16"/>
          <w:szCs w:val="16"/>
        </w:rPr>
      </w:pPr>
      <w:r w:rsidRPr="00686D02">
        <w:rPr>
          <w:rFonts w:cs="Times New Roman"/>
          <w:sz w:val="16"/>
          <w:szCs w:val="16"/>
        </w:rPr>
        <w:t>6abe01b6bd538b05f6eca7ecad5cf3e6</w:t>
      </w:r>
    </w:p>
    <w:p w14:paraId="18CCA8B2" w14:textId="77777777" w:rsidR="00686D02" w:rsidRPr="00686D02" w:rsidRDefault="00686D02" w:rsidP="00686D02">
      <w:pPr>
        <w:spacing w:line="240" w:lineRule="auto"/>
        <w:rPr>
          <w:rFonts w:cs="Times New Roman"/>
          <w:sz w:val="16"/>
          <w:szCs w:val="16"/>
        </w:rPr>
      </w:pPr>
      <w:r w:rsidRPr="00686D02">
        <w:rPr>
          <w:rFonts w:cs="Times New Roman"/>
          <w:sz w:val="16"/>
          <w:szCs w:val="16"/>
        </w:rPr>
        <w:t>6abfb59c805c2f8b7977ab7ac36d2e84</w:t>
      </w:r>
    </w:p>
    <w:p w14:paraId="7E707327" w14:textId="77777777" w:rsidR="00686D02" w:rsidRPr="00686D02" w:rsidRDefault="00686D02" w:rsidP="00686D02">
      <w:pPr>
        <w:spacing w:line="240" w:lineRule="auto"/>
        <w:rPr>
          <w:rFonts w:cs="Times New Roman"/>
          <w:sz w:val="16"/>
          <w:szCs w:val="16"/>
        </w:rPr>
      </w:pPr>
      <w:r w:rsidRPr="00686D02">
        <w:rPr>
          <w:rFonts w:cs="Times New Roman"/>
          <w:sz w:val="16"/>
          <w:szCs w:val="16"/>
        </w:rPr>
        <w:t>6acaecf5290266704864ebe2dd0fffe8</w:t>
      </w:r>
    </w:p>
    <w:p w14:paraId="3AFE8BBD" w14:textId="77777777" w:rsidR="00686D02" w:rsidRPr="00686D02" w:rsidRDefault="00686D02" w:rsidP="00686D02">
      <w:pPr>
        <w:spacing w:line="240" w:lineRule="auto"/>
        <w:rPr>
          <w:rFonts w:cs="Times New Roman"/>
          <w:sz w:val="16"/>
          <w:szCs w:val="16"/>
        </w:rPr>
      </w:pPr>
      <w:r w:rsidRPr="00686D02">
        <w:rPr>
          <w:rFonts w:cs="Times New Roman"/>
          <w:sz w:val="16"/>
          <w:szCs w:val="16"/>
        </w:rPr>
        <w:t>6af5b9b7a40c38956b6803715102e518</w:t>
      </w:r>
    </w:p>
    <w:p w14:paraId="5243B324" w14:textId="77777777" w:rsidR="00686D02" w:rsidRPr="00686D02" w:rsidRDefault="00686D02" w:rsidP="00686D02">
      <w:pPr>
        <w:spacing w:line="240" w:lineRule="auto"/>
        <w:rPr>
          <w:rFonts w:cs="Times New Roman"/>
          <w:sz w:val="16"/>
          <w:szCs w:val="16"/>
        </w:rPr>
      </w:pPr>
      <w:r w:rsidRPr="00686D02">
        <w:rPr>
          <w:rFonts w:cs="Times New Roman"/>
          <w:sz w:val="16"/>
          <w:szCs w:val="16"/>
        </w:rPr>
        <w:t>6b0a8ff930371630341eeb771f9447d1</w:t>
      </w:r>
    </w:p>
    <w:p w14:paraId="0A3C51FC" w14:textId="77777777" w:rsidR="00686D02" w:rsidRPr="00686D02" w:rsidRDefault="00686D02" w:rsidP="00686D02">
      <w:pPr>
        <w:spacing w:line="240" w:lineRule="auto"/>
        <w:rPr>
          <w:rFonts w:cs="Times New Roman"/>
          <w:sz w:val="16"/>
          <w:szCs w:val="16"/>
        </w:rPr>
      </w:pPr>
      <w:r w:rsidRPr="00686D02">
        <w:rPr>
          <w:rFonts w:cs="Times New Roman"/>
          <w:sz w:val="16"/>
          <w:szCs w:val="16"/>
        </w:rPr>
        <w:t>6b5e26b7db44ba5d91b4347bfcb5d5a2</w:t>
      </w:r>
    </w:p>
    <w:p w14:paraId="4721E539" w14:textId="77777777" w:rsidR="00686D02" w:rsidRPr="00686D02" w:rsidRDefault="00686D02" w:rsidP="00686D02">
      <w:pPr>
        <w:spacing w:line="240" w:lineRule="auto"/>
        <w:rPr>
          <w:rFonts w:cs="Times New Roman"/>
          <w:sz w:val="16"/>
          <w:szCs w:val="16"/>
        </w:rPr>
      </w:pPr>
      <w:r w:rsidRPr="00686D02">
        <w:rPr>
          <w:rFonts w:cs="Times New Roman"/>
          <w:sz w:val="16"/>
          <w:szCs w:val="16"/>
        </w:rPr>
        <w:t>9c084e270ef14be993aea30a50026c35</w:t>
      </w:r>
    </w:p>
    <w:p w14:paraId="7A6389C7" w14:textId="77777777" w:rsidR="00686D02" w:rsidRPr="00686D02" w:rsidRDefault="00686D02" w:rsidP="00686D02">
      <w:pPr>
        <w:spacing w:line="240" w:lineRule="auto"/>
        <w:rPr>
          <w:rFonts w:cs="Times New Roman"/>
          <w:sz w:val="16"/>
          <w:szCs w:val="16"/>
        </w:rPr>
      </w:pPr>
      <w:r w:rsidRPr="00686D02">
        <w:rPr>
          <w:rFonts w:cs="Times New Roman"/>
          <w:sz w:val="16"/>
          <w:szCs w:val="16"/>
        </w:rPr>
        <w:t>8dcb451d288099a18ea60fadb930e502</w:t>
      </w:r>
    </w:p>
    <w:p w14:paraId="57A9A1D6" w14:textId="77777777" w:rsidR="00686D02" w:rsidRPr="00686D02" w:rsidRDefault="00686D02" w:rsidP="00686D02">
      <w:pPr>
        <w:spacing w:line="240" w:lineRule="auto"/>
        <w:rPr>
          <w:rFonts w:cs="Times New Roman"/>
          <w:sz w:val="16"/>
          <w:szCs w:val="16"/>
        </w:rPr>
      </w:pPr>
      <w:r w:rsidRPr="00686D02">
        <w:rPr>
          <w:rFonts w:cs="Times New Roman"/>
          <w:sz w:val="16"/>
          <w:szCs w:val="16"/>
        </w:rPr>
        <w:t>2d62f4dfed8960a5ba2b630510ec0580</w:t>
      </w:r>
    </w:p>
    <w:p w14:paraId="21B2630A"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6bb5cc3b84e82c469b263663ffd72a79</w:t>
      </w:r>
    </w:p>
    <w:p w14:paraId="538E375F" w14:textId="77777777" w:rsidR="00686D02" w:rsidRPr="00686D02" w:rsidRDefault="00686D02" w:rsidP="00686D02">
      <w:pPr>
        <w:spacing w:line="240" w:lineRule="auto"/>
        <w:rPr>
          <w:rFonts w:cs="Times New Roman"/>
          <w:sz w:val="16"/>
          <w:szCs w:val="16"/>
        </w:rPr>
      </w:pPr>
      <w:r w:rsidRPr="00686D02">
        <w:rPr>
          <w:rFonts w:cs="Times New Roman"/>
          <w:sz w:val="16"/>
          <w:szCs w:val="16"/>
        </w:rPr>
        <w:t>6bc1effde27f3b6b0f858d6136af180b</w:t>
      </w:r>
    </w:p>
    <w:p w14:paraId="11EF0EF5" w14:textId="77777777" w:rsidR="00686D02" w:rsidRPr="00686D02" w:rsidRDefault="00686D02" w:rsidP="00686D02">
      <w:pPr>
        <w:spacing w:line="240" w:lineRule="auto"/>
        <w:rPr>
          <w:rFonts w:cs="Times New Roman"/>
          <w:sz w:val="16"/>
          <w:szCs w:val="16"/>
        </w:rPr>
      </w:pPr>
      <w:r w:rsidRPr="00686D02">
        <w:rPr>
          <w:rFonts w:cs="Times New Roman"/>
          <w:sz w:val="16"/>
          <w:szCs w:val="16"/>
        </w:rPr>
        <w:t>2db9bd0674c139215daeb5bfbb05b946</w:t>
      </w:r>
    </w:p>
    <w:p w14:paraId="1B1D7F82" w14:textId="77777777" w:rsidR="00686D02" w:rsidRPr="00686D02" w:rsidRDefault="00686D02" w:rsidP="00686D02">
      <w:pPr>
        <w:spacing w:line="240" w:lineRule="auto"/>
        <w:rPr>
          <w:rFonts w:cs="Times New Roman"/>
          <w:sz w:val="16"/>
          <w:szCs w:val="16"/>
        </w:rPr>
      </w:pPr>
      <w:r w:rsidRPr="00686D02">
        <w:rPr>
          <w:rFonts w:cs="Times New Roman"/>
          <w:sz w:val="16"/>
          <w:szCs w:val="16"/>
        </w:rPr>
        <w:t>0d4643fec16709341e2a956fe0829e16</w:t>
      </w:r>
    </w:p>
    <w:p w14:paraId="55B16209" w14:textId="77777777" w:rsidR="00686D02" w:rsidRPr="00686D02" w:rsidRDefault="00686D02" w:rsidP="00686D02">
      <w:pPr>
        <w:spacing w:line="240" w:lineRule="auto"/>
        <w:rPr>
          <w:rFonts w:cs="Times New Roman"/>
          <w:sz w:val="16"/>
          <w:szCs w:val="16"/>
        </w:rPr>
      </w:pPr>
      <w:r w:rsidRPr="00686D02">
        <w:rPr>
          <w:rFonts w:cs="Times New Roman"/>
          <w:sz w:val="16"/>
          <w:szCs w:val="16"/>
        </w:rPr>
        <w:t>9c81708ba6b2e794944b4071904a14d7</w:t>
      </w:r>
    </w:p>
    <w:p w14:paraId="110ADBDF" w14:textId="77777777" w:rsidR="00686D02" w:rsidRPr="00686D02" w:rsidRDefault="00686D02" w:rsidP="00686D02">
      <w:pPr>
        <w:spacing w:line="240" w:lineRule="auto"/>
        <w:rPr>
          <w:rFonts w:cs="Times New Roman"/>
          <w:sz w:val="16"/>
          <w:szCs w:val="16"/>
        </w:rPr>
      </w:pPr>
      <w:r w:rsidRPr="00686D02">
        <w:rPr>
          <w:rFonts w:cs="Times New Roman"/>
          <w:sz w:val="16"/>
          <w:szCs w:val="16"/>
        </w:rPr>
        <w:t>3b72b1ca0e4f998eb5d70429d1266465</w:t>
      </w:r>
    </w:p>
    <w:p w14:paraId="68A1C35D" w14:textId="77777777" w:rsidR="00686D02" w:rsidRPr="00686D02" w:rsidRDefault="00686D02" w:rsidP="00686D02">
      <w:pPr>
        <w:spacing w:line="240" w:lineRule="auto"/>
        <w:rPr>
          <w:rFonts w:cs="Times New Roman"/>
          <w:sz w:val="16"/>
          <w:szCs w:val="16"/>
        </w:rPr>
      </w:pPr>
      <w:r w:rsidRPr="00686D02">
        <w:rPr>
          <w:rFonts w:cs="Times New Roman"/>
          <w:sz w:val="16"/>
          <w:szCs w:val="16"/>
        </w:rPr>
        <w:t>6be484f1f877e35f685bfd8ca7afb0b6</w:t>
      </w:r>
    </w:p>
    <w:p w14:paraId="20D0C052" w14:textId="77777777" w:rsidR="00686D02" w:rsidRPr="00686D02" w:rsidRDefault="00686D02" w:rsidP="00686D02">
      <w:pPr>
        <w:spacing w:line="240" w:lineRule="auto"/>
        <w:rPr>
          <w:rFonts w:cs="Times New Roman"/>
          <w:sz w:val="16"/>
          <w:szCs w:val="16"/>
        </w:rPr>
      </w:pPr>
      <w:r w:rsidRPr="00686D02">
        <w:rPr>
          <w:rFonts w:cs="Times New Roman"/>
          <w:sz w:val="16"/>
          <w:szCs w:val="16"/>
        </w:rPr>
        <w:t>3b97faea1231798f035a2e6066eb0229</w:t>
      </w:r>
    </w:p>
    <w:p w14:paraId="036ED519" w14:textId="77777777" w:rsidR="00686D02" w:rsidRPr="00686D02" w:rsidRDefault="00686D02" w:rsidP="00686D02">
      <w:pPr>
        <w:spacing w:line="240" w:lineRule="auto"/>
        <w:rPr>
          <w:rFonts w:cs="Times New Roman"/>
          <w:sz w:val="16"/>
          <w:szCs w:val="16"/>
        </w:rPr>
      </w:pPr>
      <w:r w:rsidRPr="00686D02">
        <w:rPr>
          <w:rFonts w:cs="Times New Roman"/>
          <w:sz w:val="16"/>
          <w:szCs w:val="16"/>
        </w:rPr>
        <w:t>9cf34e046d1b9e9524d7b7c855094380</w:t>
      </w:r>
    </w:p>
    <w:p w14:paraId="4DF1C240" w14:textId="77777777" w:rsidR="00686D02" w:rsidRPr="00686D02" w:rsidRDefault="00686D02" w:rsidP="00686D02">
      <w:pPr>
        <w:spacing w:line="240" w:lineRule="auto"/>
        <w:rPr>
          <w:rFonts w:cs="Times New Roman"/>
          <w:sz w:val="16"/>
          <w:szCs w:val="16"/>
        </w:rPr>
      </w:pPr>
      <w:r w:rsidRPr="00686D02">
        <w:rPr>
          <w:rFonts w:cs="Times New Roman"/>
          <w:sz w:val="16"/>
          <w:szCs w:val="16"/>
        </w:rPr>
        <w:t>2e71bdefa612520b09e77e27cdb69ee6</w:t>
      </w:r>
    </w:p>
    <w:p w14:paraId="4EB5E47F" w14:textId="77777777" w:rsidR="00686D02" w:rsidRPr="00686D02" w:rsidRDefault="00686D02" w:rsidP="00686D02">
      <w:pPr>
        <w:spacing w:line="240" w:lineRule="auto"/>
        <w:rPr>
          <w:rFonts w:cs="Times New Roman"/>
          <w:sz w:val="16"/>
          <w:szCs w:val="16"/>
        </w:rPr>
      </w:pPr>
      <w:r w:rsidRPr="00686D02">
        <w:rPr>
          <w:rFonts w:cs="Times New Roman"/>
          <w:sz w:val="16"/>
          <w:szCs w:val="16"/>
        </w:rPr>
        <w:t>3c243580dcf6ff036b7a82a81d7cbfa3</w:t>
      </w:r>
    </w:p>
    <w:p w14:paraId="330BAE69" w14:textId="77777777" w:rsidR="00686D02" w:rsidRPr="00686D02" w:rsidRDefault="00686D02" w:rsidP="00686D02">
      <w:pPr>
        <w:spacing w:line="240" w:lineRule="auto"/>
        <w:rPr>
          <w:rFonts w:cs="Times New Roman"/>
          <w:sz w:val="16"/>
          <w:szCs w:val="16"/>
        </w:rPr>
      </w:pPr>
      <w:r w:rsidRPr="00686D02">
        <w:rPr>
          <w:rFonts w:cs="Times New Roman"/>
          <w:sz w:val="16"/>
          <w:szCs w:val="16"/>
        </w:rPr>
        <w:t>6d36b83fcb1a0af3222eed6f73e64f3a</w:t>
      </w:r>
    </w:p>
    <w:p w14:paraId="622EB68D" w14:textId="77777777" w:rsidR="00686D02" w:rsidRPr="00686D02" w:rsidRDefault="00686D02" w:rsidP="00686D02">
      <w:pPr>
        <w:spacing w:line="240" w:lineRule="auto"/>
        <w:rPr>
          <w:rFonts w:cs="Times New Roman"/>
          <w:sz w:val="16"/>
          <w:szCs w:val="16"/>
        </w:rPr>
      </w:pPr>
      <w:r w:rsidRPr="00686D02">
        <w:rPr>
          <w:rFonts w:cs="Times New Roman"/>
          <w:sz w:val="16"/>
          <w:szCs w:val="16"/>
        </w:rPr>
        <w:t>3c619e3a1aae737543c65a901e78dbf9</w:t>
      </w:r>
    </w:p>
    <w:p w14:paraId="351E3935" w14:textId="77777777" w:rsidR="00686D02" w:rsidRPr="00686D02" w:rsidRDefault="00686D02" w:rsidP="00686D02">
      <w:pPr>
        <w:spacing w:line="240" w:lineRule="auto"/>
        <w:rPr>
          <w:rFonts w:cs="Times New Roman"/>
          <w:sz w:val="16"/>
          <w:szCs w:val="16"/>
        </w:rPr>
      </w:pPr>
      <w:r w:rsidRPr="00686D02">
        <w:rPr>
          <w:rFonts w:cs="Times New Roman"/>
          <w:sz w:val="16"/>
          <w:szCs w:val="16"/>
        </w:rPr>
        <w:t>7bcf516380f3483dc84d37ec04fcfa29</w:t>
      </w:r>
    </w:p>
    <w:p w14:paraId="63857500" w14:textId="77777777" w:rsidR="00686D02" w:rsidRPr="00686D02" w:rsidRDefault="00686D02" w:rsidP="00686D02">
      <w:pPr>
        <w:spacing w:line="240" w:lineRule="auto"/>
        <w:rPr>
          <w:rFonts w:cs="Times New Roman"/>
          <w:sz w:val="16"/>
          <w:szCs w:val="16"/>
        </w:rPr>
      </w:pPr>
      <w:r w:rsidRPr="00686D02">
        <w:rPr>
          <w:rFonts w:cs="Times New Roman"/>
          <w:sz w:val="16"/>
          <w:szCs w:val="16"/>
        </w:rPr>
        <w:t>2edfcd721268093ef20832bb05938343</w:t>
      </w:r>
    </w:p>
    <w:p w14:paraId="11E67D89" w14:textId="77777777" w:rsidR="00686D02" w:rsidRPr="00686D02" w:rsidRDefault="00686D02" w:rsidP="00686D02">
      <w:pPr>
        <w:spacing w:line="240" w:lineRule="auto"/>
        <w:rPr>
          <w:rFonts w:cs="Times New Roman"/>
          <w:sz w:val="16"/>
          <w:szCs w:val="16"/>
        </w:rPr>
      </w:pPr>
      <w:r w:rsidRPr="00686D02">
        <w:rPr>
          <w:rFonts w:cs="Times New Roman"/>
          <w:sz w:val="16"/>
          <w:szCs w:val="16"/>
        </w:rPr>
        <w:t>3ca8f1e6c704cc280b274b346067ae43</w:t>
      </w:r>
    </w:p>
    <w:p w14:paraId="526A9FE6" w14:textId="77777777" w:rsidR="00686D02" w:rsidRPr="00686D02" w:rsidRDefault="00686D02" w:rsidP="00686D02">
      <w:pPr>
        <w:spacing w:line="240" w:lineRule="auto"/>
        <w:rPr>
          <w:rFonts w:cs="Times New Roman"/>
          <w:sz w:val="16"/>
          <w:szCs w:val="16"/>
        </w:rPr>
      </w:pPr>
      <w:r w:rsidRPr="00686D02">
        <w:rPr>
          <w:rFonts w:cs="Times New Roman"/>
          <w:sz w:val="16"/>
          <w:szCs w:val="16"/>
        </w:rPr>
        <w:t>3ce65a9e7db088143f05ea37c606996a</w:t>
      </w:r>
    </w:p>
    <w:p w14:paraId="5F851E0F" w14:textId="77777777" w:rsidR="00686D02" w:rsidRPr="00686D02" w:rsidRDefault="00686D02" w:rsidP="00686D02">
      <w:pPr>
        <w:spacing w:line="240" w:lineRule="auto"/>
        <w:rPr>
          <w:rFonts w:cs="Times New Roman"/>
          <w:sz w:val="16"/>
          <w:szCs w:val="16"/>
        </w:rPr>
      </w:pPr>
      <w:r w:rsidRPr="00686D02">
        <w:rPr>
          <w:rFonts w:cs="Times New Roman"/>
          <w:sz w:val="16"/>
          <w:szCs w:val="16"/>
        </w:rPr>
        <w:t>2f211c6b3347e9829cee8b25f7ef471c</w:t>
      </w:r>
    </w:p>
    <w:p w14:paraId="10DF07AF" w14:textId="77777777" w:rsidR="00686D02" w:rsidRPr="00686D02" w:rsidRDefault="00686D02" w:rsidP="00686D02">
      <w:pPr>
        <w:spacing w:line="240" w:lineRule="auto"/>
        <w:rPr>
          <w:rFonts w:cs="Times New Roman"/>
          <w:sz w:val="16"/>
          <w:szCs w:val="16"/>
        </w:rPr>
      </w:pPr>
      <w:r w:rsidRPr="00686D02">
        <w:rPr>
          <w:rFonts w:cs="Times New Roman"/>
          <w:sz w:val="16"/>
          <w:szCs w:val="16"/>
        </w:rPr>
        <w:t>2f2ab06b00ba54cf1dfe8016921f16bb</w:t>
      </w:r>
    </w:p>
    <w:p w14:paraId="57367D12" w14:textId="77777777" w:rsidR="00686D02" w:rsidRPr="00686D02" w:rsidRDefault="00686D02" w:rsidP="00686D02">
      <w:pPr>
        <w:spacing w:line="240" w:lineRule="auto"/>
        <w:rPr>
          <w:rFonts w:cs="Times New Roman"/>
          <w:sz w:val="16"/>
          <w:szCs w:val="16"/>
        </w:rPr>
      </w:pPr>
      <w:r w:rsidRPr="00686D02">
        <w:rPr>
          <w:rFonts w:cs="Times New Roman"/>
          <w:sz w:val="16"/>
          <w:szCs w:val="16"/>
        </w:rPr>
        <w:t>7ca6a54e4b092443770b84e1e6129c61</w:t>
      </w:r>
    </w:p>
    <w:p w14:paraId="6068F3BA" w14:textId="77777777" w:rsidR="00686D02" w:rsidRPr="00686D02" w:rsidRDefault="00686D02" w:rsidP="00686D02">
      <w:pPr>
        <w:spacing w:line="240" w:lineRule="auto"/>
        <w:rPr>
          <w:rFonts w:cs="Times New Roman"/>
          <w:sz w:val="16"/>
          <w:szCs w:val="16"/>
        </w:rPr>
      </w:pPr>
      <w:r w:rsidRPr="00686D02">
        <w:rPr>
          <w:rFonts w:cs="Times New Roman"/>
          <w:sz w:val="16"/>
          <w:szCs w:val="16"/>
        </w:rPr>
        <w:t>9e4afe5916d025b630696bf4fe564f92</w:t>
      </w:r>
    </w:p>
    <w:p w14:paraId="355B1EC2" w14:textId="77777777" w:rsidR="00686D02" w:rsidRPr="00686D02" w:rsidRDefault="00686D02" w:rsidP="00686D02">
      <w:pPr>
        <w:spacing w:line="240" w:lineRule="auto"/>
        <w:rPr>
          <w:rFonts w:cs="Times New Roman"/>
          <w:sz w:val="16"/>
          <w:szCs w:val="16"/>
        </w:rPr>
      </w:pPr>
      <w:r w:rsidRPr="00686D02">
        <w:rPr>
          <w:rFonts w:cs="Times New Roman"/>
          <w:sz w:val="16"/>
          <w:szCs w:val="16"/>
        </w:rPr>
        <w:t>2f625785aec4d46c0bdbd0d6dcf2fa89</w:t>
      </w:r>
    </w:p>
    <w:p w14:paraId="03B7B972" w14:textId="77777777" w:rsidR="00686D02" w:rsidRPr="00686D02" w:rsidRDefault="00686D02" w:rsidP="00686D02">
      <w:pPr>
        <w:spacing w:line="240" w:lineRule="auto"/>
        <w:rPr>
          <w:rFonts w:cs="Times New Roman"/>
          <w:sz w:val="16"/>
          <w:szCs w:val="16"/>
        </w:rPr>
      </w:pPr>
      <w:r w:rsidRPr="00686D02">
        <w:rPr>
          <w:rFonts w:cs="Times New Roman"/>
          <w:sz w:val="16"/>
          <w:szCs w:val="16"/>
        </w:rPr>
        <w:t>6e7b502f9a3cd5fbf49f7577be09f973</w:t>
      </w:r>
    </w:p>
    <w:p w14:paraId="3A51EA09" w14:textId="77777777" w:rsidR="00686D02" w:rsidRPr="00686D02" w:rsidRDefault="00686D02" w:rsidP="00686D02">
      <w:pPr>
        <w:spacing w:line="240" w:lineRule="auto"/>
        <w:rPr>
          <w:rFonts w:cs="Times New Roman"/>
          <w:sz w:val="16"/>
          <w:szCs w:val="16"/>
        </w:rPr>
      </w:pPr>
      <w:r w:rsidRPr="00686D02">
        <w:rPr>
          <w:rFonts w:cs="Times New Roman"/>
          <w:sz w:val="16"/>
          <w:szCs w:val="16"/>
        </w:rPr>
        <w:t>9e71332ff4ed9211917a3a2deb7575a7</w:t>
      </w:r>
    </w:p>
    <w:p w14:paraId="738C27C5" w14:textId="77777777" w:rsidR="00686D02" w:rsidRPr="00686D02" w:rsidRDefault="00686D02" w:rsidP="00686D02">
      <w:pPr>
        <w:spacing w:line="240" w:lineRule="auto"/>
        <w:rPr>
          <w:rFonts w:cs="Times New Roman"/>
          <w:sz w:val="16"/>
          <w:szCs w:val="16"/>
        </w:rPr>
      </w:pPr>
      <w:r w:rsidRPr="00686D02">
        <w:rPr>
          <w:rFonts w:cs="Times New Roman"/>
          <w:sz w:val="16"/>
          <w:szCs w:val="16"/>
        </w:rPr>
        <w:t>6e863d7d2a9f08f7ab842b5a7d9eff60</w:t>
      </w:r>
    </w:p>
    <w:p w14:paraId="62DE9BDD" w14:textId="77777777" w:rsidR="00686D02" w:rsidRPr="00686D02" w:rsidRDefault="00686D02" w:rsidP="00686D02">
      <w:pPr>
        <w:spacing w:line="240" w:lineRule="auto"/>
        <w:rPr>
          <w:rFonts w:cs="Times New Roman"/>
          <w:sz w:val="16"/>
          <w:szCs w:val="16"/>
        </w:rPr>
      </w:pPr>
      <w:r w:rsidRPr="00686D02">
        <w:rPr>
          <w:rFonts w:cs="Times New Roman"/>
          <w:sz w:val="16"/>
          <w:szCs w:val="16"/>
        </w:rPr>
        <w:t>17db31ec989b6db36f36146b607b9a59</w:t>
      </w:r>
    </w:p>
    <w:p w14:paraId="110E4B53" w14:textId="77777777" w:rsidR="00686D02" w:rsidRPr="00686D02" w:rsidRDefault="00686D02" w:rsidP="00686D02">
      <w:pPr>
        <w:spacing w:line="240" w:lineRule="auto"/>
        <w:rPr>
          <w:rFonts w:cs="Times New Roman"/>
          <w:sz w:val="16"/>
          <w:szCs w:val="16"/>
        </w:rPr>
      </w:pPr>
      <w:r w:rsidRPr="00686D02">
        <w:rPr>
          <w:rFonts w:cs="Times New Roman"/>
          <w:sz w:val="16"/>
          <w:szCs w:val="16"/>
        </w:rPr>
        <w:t>9a7c977a776cdb817cf484dc212c6649</w:t>
      </w:r>
    </w:p>
    <w:p w14:paraId="6C6C610D" w14:textId="77777777" w:rsidR="00686D02" w:rsidRPr="00686D02" w:rsidRDefault="00686D02" w:rsidP="00686D02">
      <w:pPr>
        <w:spacing w:line="240" w:lineRule="auto"/>
        <w:rPr>
          <w:rFonts w:cs="Times New Roman"/>
          <w:sz w:val="16"/>
          <w:szCs w:val="16"/>
        </w:rPr>
      </w:pPr>
      <w:r w:rsidRPr="00686D02">
        <w:rPr>
          <w:rFonts w:cs="Times New Roman"/>
          <w:sz w:val="16"/>
          <w:szCs w:val="16"/>
        </w:rPr>
        <w:t>2b5167df69485f2e8497d79fda8f30b0</w:t>
      </w:r>
    </w:p>
    <w:p w14:paraId="14D42EE1" w14:textId="77777777" w:rsidR="00686D02" w:rsidRPr="00686D02" w:rsidRDefault="00686D02" w:rsidP="00686D02">
      <w:pPr>
        <w:spacing w:line="240" w:lineRule="auto"/>
        <w:rPr>
          <w:rFonts w:cs="Times New Roman"/>
          <w:sz w:val="16"/>
          <w:szCs w:val="16"/>
        </w:rPr>
      </w:pPr>
      <w:r w:rsidRPr="00686D02">
        <w:rPr>
          <w:rFonts w:cs="Times New Roman"/>
          <w:sz w:val="16"/>
          <w:szCs w:val="16"/>
        </w:rPr>
        <w:t>2b58c5cd029349bf4bcb7aa7814db9b0</w:t>
      </w:r>
    </w:p>
    <w:p w14:paraId="2B172AA8" w14:textId="77777777" w:rsidR="00686D02" w:rsidRPr="00686D02" w:rsidRDefault="00686D02" w:rsidP="00686D02">
      <w:pPr>
        <w:spacing w:line="240" w:lineRule="auto"/>
        <w:rPr>
          <w:rFonts w:cs="Times New Roman"/>
          <w:sz w:val="16"/>
          <w:szCs w:val="16"/>
        </w:rPr>
      </w:pPr>
      <w:r w:rsidRPr="00686D02">
        <w:rPr>
          <w:rFonts w:cs="Times New Roman"/>
          <w:sz w:val="16"/>
          <w:szCs w:val="16"/>
        </w:rPr>
        <w:t>6f43a43ab1d9c73b34e5df7b2a9c6b56</w:t>
      </w:r>
    </w:p>
    <w:p w14:paraId="32CC3C5C" w14:textId="77777777" w:rsidR="00686D02" w:rsidRPr="00686D02" w:rsidRDefault="00686D02" w:rsidP="00686D02">
      <w:pPr>
        <w:spacing w:line="240" w:lineRule="auto"/>
        <w:rPr>
          <w:rFonts w:cs="Times New Roman"/>
          <w:sz w:val="16"/>
          <w:szCs w:val="16"/>
        </w:rPr>
      </w:pPr>
      <w:r w:rsidRPr="00686D02">
        <w:rPr>
          <w:rFonts w:cs="Times New Roman"/>
          <w:sz w:val="16"/>
          <w:szCs w:val="16"/>
        </w:rPr>
        <w:t>9afc917fe7aad1f9bded1ac232d2092d</w:t>
      </w:r>
    </w:p>
    <w:p w14:paraId="60345A48" w14:textId="77777777" w:rsidR="00686D02" w:rsidRPr="00686D02" w:rsidRDefault="00686D02" w:rsidP="00686D02">
      <w:pPr>
        <w:spacing w:line="240" w:lineRule="auto"/>
        <w:rPr>
          <w:rFonts w:cs="Times New Roman"/>
          <w:sz w:val="16"/>
          <w:szCs w:val="16"/>
        </w:rPr>
      </w:pPr>
      <w:r w:rsidRPr="00686D02">
        <w:rPr>
          <w:rFonts w:cs="Times New Roman"/>
          <w:sz w:val="16"/>
          <w:szCs w:val="16"/>
        </w:rPr>
        <w:t>4a8bcb2972c5e34c12d3f67a4bc16bf0</w:t>
      </w:r>
    </w:p>
    <w:p w14:paraId="53785339" w14:textId="77777777" w:rsidR="00686D02" w:rsidRPr="00686D02" w:rsidRDefault="00686D02" w:rsidP="00686D02">
      <w:pPr>
        <w:spacing w:line="240" w:lineRule="auto"/>
        <w:rPr>
          <w:rFonts w:cs="Times New Roman"/>
          <w:sz w:val="16"/>
          <w:szCs w:val="16"/>
        </w:rPr>
      </w:pPr>
      <w:r w:rsidRPr="00686D02">
        <w:rPr>
          <w:rFonts w:cs="Times New Roman"/>
          <w:sz w:val="16"/>
          <w:szCs w:val="16"/>
        </w:rPr>
        <w:t>19b9c8ce5aa27366c9d7b992e8c01703</w:t>
      </w:r>
    </w:p>
    <w:p w14:paraId="4A1D8E18" w14:textId="77777777" w:rsidR="00686D02" w:rsidRPr="00686D02" w:rsidRDefault="00686D02" w:rsidP="00686D02">
      <w:pPr>
        <w:spacing w:line="240" w:lineRule="auto"/>
        <w:rPr>
          <w:rFonts w:cs="Times New Roman"/>
          <w:sz w:val="16"/>
          <w:szCs w:val="16"/>
        </w:rPr>
      </w:pPr>
      <w:r w:rsidRPr="00686D02">
        <w:rPr>
          <w:rFonts w:cs="Times New Roman"/>
          <w:sz w:val="16"/>
          <w:szCs w:val="16"/>
        </w:rPr>
        <w:t>19dd2bd95274b27b11b1d1c30f801318</w:t>
      </w:r>
    </w:p>
    <w:p w14:paraId="6AE10722" w14:textId="77777777" w:rsidR="00686D02" w:rsidRPr="00686D02" w:rsidRDefault="00686D02" w:rsidP="00686D02">
      <w:pPr>
        <w:spacing w:line="240" w:lineRule="auto"/>
        <w:rPr>
          <w:rFonts w:cs="Times New Roman"/>
          <w:sz w:val="16"/>
          <w:szCs w:val="16"/>
        </w:rPr>
      </w:pPr>
      <w:r w:rsidRPr="00686D02">
        <w:rPr>
          <w:rFonts w:cs="Times New Roman"/>
          <w:sz w:val="16"/>
          <w:szCs w:val="16"/>
        </w:rPr>
        <w:t>9b7746ebc63bb032f38a14301d269d66</w:t>
      </w:r>
    </w:p>
    <w:p w14:paraId="55DB8A14" w14:textId="77777777" w:rsidR="00686D02" w:rsidRPr="00686D02" w:rsidRDefault="00686D02" w:rsidP="00686D02">
      <w:pPr>
        <w:spacing w:line="240" w:lineRule="auto"/>
        <w:rPr>
          <w:rFonts w:cs="Times New Roman"/>
          <w:sz w:val="16"/>
          <w:szCs w:val="16"/>
        </w:rPr>
      </w:pPr>
      <w:r w:rsidRPr="00686D02">
        <w:rPr>
          <w:rFonts w:cs="Times New Roman"/>
          <w:sz w:val="16"/>
          <w:szCs w:val="16"/>
        </w:rPr>
        <w:t>9bb0d16115340c7c5823109ad5640a16</w:t>
      </w:r>
    </w:p>
    <w:p w14:paraId="624CFC4D" w14:textId="77777777" w:rsidR="00686D02" w:rsidRPr="00686D02" w:rsidRDefault="00686D02" w:rsidP="00686D02">
      <w:pPr>
        <w:spacing w:line="240" w:lineRule="auto"/>
        <w:rPr>
          <w:rFonts w:cs="Times New Roman"/>
          <w:sz w:val="16"/>
          <w:szCs w:val="16"/>
        </w:rPr>
      </w:pPr>
      <w:r w:rsidRPr="00686D02">
        <w:rPr>
          <w:rFonts w:cs="Times New Roman"/>
          <w:sz w:val="16"/>
          <w:szCs w:val="16"/>
        </w:rPr>
        <w:t>1a58b97f09505a6969b10e9dc030c970</w:t>
      </w:r>
    </w:p>
    <w:p w14:paraId="3E780A69" w14:textId="77777777" w:rsidR="00686D02" w:rsidRPr="00686D02" w:rsidRDefault="00686D02" w:rsidP="00686D02">
      <w:pPr>
        <w:spacing w:line="240" w:lineRule="auto"/>
        <w:rPr>
          <w:rFonts w:cs="Times New Roman"/>
          <w:sz w:val="16"/>
          <w:szCs w:val="16"/>
        </w:rPr>
      </w:pPr>
      <w:r w:rsidRPr="00686D02">
        <w:rPr>
          <w:rFonts w:cs="Times New Roman"/>
          <w:sz w:val="16"/>
          <w:szCs w:val="16"/>
        </w:rPr>
        <w:t>7eaa41ede0c6fd43421b3edc3fa6e4a2</w:t>
      </w:r>
    </w:p>
    <w:p w14:paraId="1E344253" w14:textId="77777777" w:rsidR="00686D02" w:rsidRPr="00686D02" w:rsidRDefault="00686D02" w:rsidP="00686D02">
      <w:pPr>
        <w:spacing w:line="240" w:lineRule="auto"/>
        <w:rPr>
          <w:rFonts w:cs="Times New Roman"/>
          <w:sz w:val="16"/>
          <w:szCs w:val="16"/>
        </w:rPr>
      </w:pPr>
      <w:r w:rsidRPr="00686D02">
        <w:rPr>
          <w:rFonts w:cs="Times New Roman"/>
          <w:sz w:val="16"/>
          <w:szCs w:val="16"/>
        </w:rPr>
        <w:t>0fef0ee2896299e8bae2163ec423fd8d</w:t>
      </w:r>
    </w:p>
    <w:p w14:paraId="55E13E5F" w14:textId="77777777" w:rsidR="00686D02" w:rsidRPr="00686D02" w:rsidRDefault="00686D02" w:rsidP="00686D02">
      <w:pPr>
        <w:spacing w:line="240" w:lineRule="auto"/>
        <w:rPr>
          <w:rFonts w:cs="Times New Roman"/>
          <w:sz w:val="16"/>
          <w:szCs w:val="16"/>
        </w:rPr>
      </w:pPr>
      <w:r w:rsidRPr="00686D02">
        <w:rPr>
          <w:rFonts w:cs="Times New Roman"/>
          <w:sz w:val="16"/>
          <w:szCs w:val="16"/>
        </w:rPr>
        <w:t>1a81407b77c5753ae7fc6d4c1057e68e</w:t>
      </w:r>
    </w:p>
    <w:p w14:paraId="3D22A2A5" w14:textId="77777777" w:rsidR="00686D02" w:rsidRPr="00686D02" w:rsidRDefault="00686D02" w:rsidP="00686D02">
      <w:pPr>
        <w:spacing w:line="240" w:lineRule="auto"/>
        <w:rPr>
          <w:rFonts w:cs="Times New Roman"/>
          <w:sz w:val="16"/>
          <w:szCs w:val="16"/>
        </w:rPr>
      </w:pPr>
      <w:r w:rsidRPr="00686D02">
        <w:rPr>
          <w:rFonts w:cs="Times New Roman"/>
          <w:sz w:val="16"/>
          <w:szCs w:val="16"/>
        </w:rPr>
        <w:t>9c263a021c4de51e8041b846c5d90ce7</w:t>
      </w:r>
    </w:p>
    <w:p w14:paraId="74C66F80" w14:textId="77777777" w:rsidR="00686D02" w:rsidRPr="00686D02" w:rsidRDefault="00686D02" w:rsidP="00686D02">
      <w:pPr>
        <w:spacing w:line="240" w:lineRule="auto"/>
        <w:rPr>
          <w:rFonts w:cs="Times New Roman"/>
          <w:sz w:val="16"/>
          <w:szCs w:val="16"/>
        </w:rPr>
      </w:pPr>
      <w:r w:rsidRPr="00686D02">
        <w:rPr>
          <w:rFonts w:cs="Times New Roman"/>
          <w:sz w:val="16"/>
          <w:szCs w:val="16"/>
        </w:rPr>
        <w:t>3ada6cdcc8b1eb935ff171ab6a007634</w:t>
      </w:r>
    </w:p>
    <w:p w14:paraId="7BB0805A" w14:textId="77777777" w:rsidR="00686D02" w:rsidRPr="00686D02" w:rsidRDefault="00686D02" w:rsidP="00686D02">
      <w:pPr>
        <w:spacing w:line="240" w:lineRule="auto"/>
        <w:rPr>
          <w:rFonts w:cs="Times New Roman"/>
          <w:sz w:val="16"/>
          <w:szCs w:val="16"/>
        </w:rPr>
      </w:pPr>
      <w:r w:rsidRPr="00686D02">
        <w:rPr>
          <w:rFonts w:cs="Times New Roman"/>
          <w:sz w:val="16"/>
          <w:szCs w:val="16"/>
        </w:rPr>
        <w:t>1fbad40d75a8b718b559ef97ae2c6184</w:t>
      </w:r>
    </w:p>
    <w:p w14:paraId="3D38EA77" w14:textId="77777777" w:rsidR="00686D02" w:rsidRPr="00686D02" w:rsidRDefault="00686D02" w:rsidP="00686D02">
      <w:pPr>
        <w:spacing w:line="240" w:lineRule="auto"/>
        <w:rPr>
          <w:rFonts w:cs="Times New Roman"/>
          <w:sz w:val="16"/>
          <w:szCs w:val="16"/>
        </w:rPr>
      </w:pPr>
      <w:r w:rsidRPr="00686D02">
        <w:rPr>
          <w:rFonts w:cs="Times New Roman"/>
          <w:sz w:val="16"/>
          <w:szCs w:val="16"/>
        </w:rPr>
        <w:t>3b338d1cf68767a35f6dd1f47ea79625</w:t>
      </w:r>
    </w:p>
    <w:p w14:paraId="4B87B51E" w14:textId="77777777" w:rsidR="00686D02" w:rsidRPr="00686D02" w:rsidRDefault="00686D02" w:rsidP="00686D02">
      <w:pPr>
        <w:spacing w:line="240" w:lineRule="auto"/>
        <w:rPr>
          <w:rFonts w:cs="Times New Roman"/>
          <w:sz w:val="16"/>
          <w:szCs w:val="16"/>
        </w:rPr>
      </w:pPr>
      <w:r w:rsidRPr="00686D02">
        <w:rPr>
          <w:rFonts w:cs="Times New Roman"/>
          <w:sz w:val="16"/>
          <w:szCs w:val="16"/>
        </w:rPr>
        <w:t>2dc28fb5c372ce485e3ba8708cbe5780</w:t>
      </w:r>
    </w:p>
    <w:p w14:paraId="303C0A3B" w14:textId="77777777" w:rsidR="00686D02" w:rsidRPr="00686D02" w:rsidRDefault="00686D02" w:rsidP="00686D02">
      <w:pPr>
        <w:spacing w:line="240" w:lineRule="auto"/>
        <w:rPr>
          <w:rFonts w:cs="Times New Roman"/>
          <w:sz w:val="16"/>
          <w:szCs w:val="16"/>
        </w:rPr>
      </w:pPr>
      <w:r w:rsidRPr="00686D02">
        <w:rPr>
          <w:rFonts w:cs="Times New Roman"/>
          <w:sz w:val="16"/>
          <w:szCs w:val="16"/>
        </w:rPr>
        <w:t>4c4aab33b188f0502af7b3585075d8b2</w:t>
      </w:r>
    </w:p>
    <w:p w14:paraId="0A61341B" w14:textId="77777777" w:rsidR="00686D02" w:rsidRPr="00686D02" w:rsidRDefault="00686D02" w:rsidP="00686D02">
      <w:pPr>
        <w:spacing w:line="240" w:lineRule="auto"/>
        <w:rPr>
          <w:rFonts w:cs="Times New Roman"/>
          <w:sz w:val="16"/>
          <w:szCs w:val="16"/>
        </w:rPr>
      </w:pPr>
      <w:r w:rsidRPr="00686D02">
        <w:rPr>
          <w:rFonts w:cs="Times New Roman"/>
          <w:sz w:val="16"/>
          <w:szCs w:val="16"/>
        </w:rPr>
        <w:t>2ad7c665895b8e5895ff13e738c9abaa</w:t>
      </w:r>
    </w:p>
    <w:p w14:paraId="4E18ABE7" w14:textId="77777777" w:rsidR="00686D02" w:rsidRPr="00686D02" w:rsidRDefault="00686D02" w:rsidP="00686D02">
      <w:pPr>
        <w:spacing w:line="240" w:lineRule="auto"/>
        <w:rPr>
          <w:rFonts w:cs="Times New Roman"/>
          <w:sz w:val="16"/>
          <w:szCs w:val="16"/>
        </w:rPr>
      </w:pPr>
      <w:r w:rsidRPr="00686D02">
        <w:rPr>
          <w:rFonts w:cs="Times New Roman"/>
          <w:sz w:val="16"/>
          <w:szCs w:val="16"/>
        </w:rPr>
        <w:t>8e246a578f7aa508436f2256187e006c</w:t>
      </w:r>
    </w:p>
    <w:p w14:paraId="23878A52" w14:textId="77777777" w:rsidR="00686D02" w:rsidRPr="00686D02" w:rsidRDefault="00686D02" w:rsidP="00686D02">
      <w:pPr>
        <w:spacing w:line="240" w:lineRule="auto"/>
        <w:rPr>
          <w:rFonts w:cs="Times New Roman"/>
          <w:sz w:val="16"/>
          <w:szCs w:val="16"/>
        </w:rPr>
      </w:pPr>
      <w:r w:rsidRPr="00686D02">
        <w:rPr>
          <w:rFonts w:cs="Times New Roman"/>
          <w:sz w:val="16"/>
          <w:szCs w:val="16"/>
        </w:rPr>
        <w:t>7e69ed952d26f0892fcd79129a80c7b7</w:t>
      </w:r>
    </w:p>
    <w:p w14:paraId="21D2379E" w14:textId="77777777" w:rsidR="00686D02" w:rsidRPr="00686D02" w:rsidRDefault="00686D02" w:rsidP="00686D02">
      <w:pPr>
        <w:spacing w:line="240" w:lineRule="auto"/>
        <w:rPr>
          <w:rFonts w:cs="Times New Roman"/>
          <w:sz w:val="16"/>
          <w:szCs w:val="16"/>
        </w:rPr>
      </w:pPr>
      <w:r w:rsidRPr="00686D02">
        <w:rPr>
          <w:rFonts w:cs="Times New Roman"/>
          <w:sz w:val="16"/>
          <w:szCs w:val="16"/>
        </w:rPr>
        <w:t>9cbfb7b1ff5f329d08e5e0006c286de8</w:t>
      </w:r>
    </w:p>
    <w:p w14:paraId="18AC7B59" w14:textId="77777777" w:rsidR="00686D02" w:rsidRPr="00686D02" w:rsidRDefault="00686D02" w:rsidP="00686D02">
      <w:pPr>
        <w:spacing w:line="240" w:lineRule="auto"/>
        <w:rPr>
          <w:rFonts w:cs="Times New Roman"/>
          <w:sz w:val="16"/>
          <w:szCs w:val="16"/>
        </w:rPr>
      </w:pPr>
      <w:r w:rsidRPr="00686D02">
        <w:rPr>
          <w:rFonts w:cs="Times New Roman"/>
          <w:sz w:val="16"/>
          <w:szCs w:val="16"/>
        </w:rPr>
        <w:t>1b851438ec415474fed7ee8cfce3eb6d</w:t>
      </w:r>
    </w:p>
    <w:p w14:paraId="2C04BBBB" w14:textId="77777777" w:rsidR="00686D02" w:rsidRPr="00686D02" w:rsidRDefault="00686D02" w:rsidP="00686D02">
      <w:pPr>
        <w:spacing w:line="240" w:lineRule="auto"/>
        <w:rPr>
          <w:rFonts w:cs="Times New Roman"/>
          <w:sz w:val="16"/>
          <w:szCs w:val="16"/>
        </w:rPr>
      </w:pPr>
      <w:r w:rsidRPr="00686D02">
        <w:rPr>
          <w:rFonts w:cs="Times New Roman"/>
          <w:sz w:val="16"/>
          <w:szCs w:val="16"/>
        </w:rPr>
        <w:t>3c435df38b91abb0a0c2dec6fd1374df</w:t>
      </w:r>
    </w:p>
    <w:p w14:paraId="4CA2C9D4" w14:textId="77777777" w:rsidR="00686D02" w:rsidRPr="00686D02" w:rsidRDefault="00686D02" w:rsidP="00686D02">
      <w:pPr>
        <w:spacing w:line="240" w:lineRule="auto"/>
        <w:rPr>
          <w:rFonts w:cs="Times New Roman"/>
          <w:sz w:val="16"/>
          <w:szCs w:val="16"/>
        </w:rPr>
      </w:pPr>
      <w:r w:rsidRPr="00686D02">
        <w:rPr>
          <w:rFonts w:cs="Times New Roman"/>
          <w:sz w:val="16"/>
          <w:szCs w:val="16"/>
        </w:rPr>
        <w:t>5f7c61723b84a69618e6d9af13a1b902</w:t>
      </w:r>
    </w:p>
    <w:p w14:paraId="1C259C24" w14:textId="77777777" w:rsidR="00686D02" w:rsidRPr="00686D02" w:rsidRDefault="00686D02" w:rsidP="00686D02">
      <w:pPr>
        <w:spacing w:line="240" w:lineRule="auto"/>
        <w:rPr>
          <w:rFonts w:cs="Times New Roman"/>
          <w:sz w:val="16"/>
          <w:szCs w:val="16"/>
        </w:rPr>
      </w:pPr>
      <w:r w:rsidRPr="00686D02">
        <w:rPr>
          <w:rFonts w:cs="Times New Roman"/>
          <w:sz w:val="16"/>
          <w:szCs w:val="16"/>
        </w:rPr>
        <w:t>2ebe2afc553d47f39d8621385fb04810</w:t>
      </w:r>
    </w:p>
    <w:p w14:paraId="69E3C78C" w14:textId="77777777" w:rsidR="00686D02" w:rsidRPr="00686D02" w:rsidRDefault="00686D02" w:rsidP="00686D02">
      <w:pPr>
        <w:spacing w:line="240" w:lineRule="auto"/>
        <w:rPr>
          <w:rFonts w:cs="Times New Roman"/>
          <w:sz w:val="16"/>
          <w:szCs w:val="16"/>
        </w:rPr>
      </w:pPr>
      <w:r w:rsidRPr="00686D02">
        <w:rPr>
          <w:rFonts w:cs="Times New Roman"/>
          <w:sz w:val="16"/>
          <w:szCs w:val="16"/>
        </w:rPr>
        <w:t>7be2b7ea39b12d56103537305b2bf71f</w:t>
      </w:r>
    </w:p>
    <w:p w14:paraId="626B4815" w14:textId="77777777" w:rsidR="00686D02" w:rsidRPr="00686D02" w:rsidRDefault="00686D02" w:rsidP="00686D02">
      <w:pPr>
        <w:spacing w:line="240" w:lineRule="auto"/>
        <w:rPr>
          <w:rFonts w:cs="Times New Roman"/>
          <w:sz w:val="16"/>
          <w:szCs w:val="16"/>
        </w:rPr>
      </w:pPr>
      <w:r w:rsidRPr="00686D02">
        <w:rPr>
          <w:rFonts w:cs="Times New Roman"/>
          <w:sz w:val="16"/>
          <w:szCs w:val="16"/>
        </w:rPr>
        <w:t>5a5142fdfb4fa573bc50ee5a20553072</w:t>
      </w:r>
    </w:p>
    <w:p w14:paraId="48B941FE" w14:textId="77777777" w:rsidR="00686D02" w:rsidRPr="00686D02" w:rsidRDefault="00686D02" w:rsidP="00686D02">
      <w:pPr>
        <w:spacing w:line="240" w:lineRule="auto"/>
        <w:rPr>
          <w:rFonts w:cs="Times New Roman"/>
          <w:sz w:val="16"/>
          <w:szCs w:val="16"/>
        </w:rPr>
      </w:pPr>
      <w:r w:rsidRPr="00686D02">
        <w:rPr>
          <w:rFonts w:cs="Times New Roman"/>
          <w:sz w:val="16"/>
          <w:szCs w:val="16"/>
        </w:rPr>
        <w:t>9d47faa4b349b33bf6a1457862a04fb5</w:t>
      </w:r>
    </w:p>
    <w:p w14:paraId="06258A7D" w14:textId="77777777" w:rsidR="00686D02" w:rsidRPr="00686D02" w:rsidRDefault="00686D02" w:rsidP="00686D02">
      <w:pPr>
        <w:spacing w:line="240" w:lineRule="auto"/>
        <w:rPr>
          <w:rFonts w:cs="Times New Roman"/>
          <w:sz w:val="16"/>
          <w:szCs w:val="16"/>
        </w:rPr>
      </w:pPr>
      <w:r w:rsidRPr="00686D02">
        <w:rPr>
          <w:rFonts w:cs="Times New Roman"/>
          <w:sz w:val="16"/>
          <w:szCs w:val="16"/>
        </w:rPr>
        <w:t>9d97c40b55ea10cddd7d345e4874eaa2</w:t>
      </w:r>
    </w:p>
    <w:p w14:paraId="693E8F63" w14:textId="77777777" w:rsidR="00686D02" w:rsidRPr="00686D02" w:rsidRDefault="00686D02" w:rsidP="00686D02">
      <w:pPr>
        <w:spacing w:line="240" w:lineRule="auto"/>
        <w:rPr>
          <w:rFonts w:cs="Times New Roman"/>
          <w:sz w:val="16"/>
          <w:szCs w:val="16"/>
        </w:rPr>
      </w:pPr>
      <w:r w:rsidRPr="00686D02">
        <w:rPr>
          <w:rFonts w:cs="Times New Roman"/>
          <w:sz w:val="16"/>
          <w:szCs w:val="16"/>
        </w:rPr>
        <w:t>9da3fc74fc5e357140b4b632147d9aba</w:t>
      </w:r>
    </w:p>
    <w:p w14:paraId="200FA8BA" w14:textId="77777777" w:rsidR="00686D02" w:rsidRPr="00686D02" w:rsidRDefault="00686D02" w:rsidP="00686D02">
      <w:pPr>
        <w:spacing w:line="240" w:lineRule="auto"/>
        <w:rPr>
          <w:rFonts w:cs="Times New Roman"/>
          <w:sz w:val="16"/>
          <w:szCs w:val="16"/>
        </w:rPr>
      </w:pPr>
      <w:r w:rsidRPr="00686D02">
        <w:rPr>
          <w:rFonts w:cs="Times New Roman"/>
          <w:sz w:val="16"/>
          <w:szCs w:val="16"/>
        </w:rPr>
        <w:t>2f399c5b8cb214fc13cbb29544a54881</w:t>
      </w:r>
    </w:p>
    <w:p w14:paraId="13C8A04B" w14:textId="77777777" w:rsidR="00686D02" w:rsidRPr="00686D02" w:rsidRDefault="00686D02" w:rsidP="00686D02">
      <w:pPr>
        <w:spacing w:line="240" w:lineRule="auto"/>
        <w:rPr>
          <w:rFonts w:cs="Times New Roman"/>
          <w:sz w:val="16"/>
          <w:szCs w:val="16"/>
        </w:rPr>
      </w:pPr>
      <w:r w:rsidRPr="00686D02">
        <w:rPr>
          <w:rFonts w:cs="Times New Roman"/>
          <w:sz w:val="16"/>
          <w:szCs w:val="16"/>
        </w:rPr>
        <w:t>9a0c137e7a43c53aa7e7586fdcb6f966</w:t>
      </w:r>
    </w:p>
    <w:p w14:paraId="12BA23FB" w14:textId="77777777" w:rsidR="00686D02" w:rsidRPr="00686D02" w:rsidRDefault="00686D02" w:rsidP="00686D02">
      <w:pPr>
        <w:spacing w:line="240" w:lineRule="auto"/>
        <w:rPr>
          <w:rFonts w:cs="Times New Roman"/>
          <w:sz w:val="16"/>
          <w:szCs w:val="16"/>
        </w:rPr>
      </w:pPr>
      <w:r w:rsidRPr="00686D02">
        <w:rPr>
          <w:rFonts w:cs="Times New Roman"/>
          <w:sz w:val="16"/>
          <w:szCs w:val="16"/>
        </w:rPr>
        <w:t>3d2f380f1751418d726e34d377a5008d</w:t>
      </w:r>
    </w:p>
    <w:p w14:paraId="0A0319A5" w14:textId="77777777" w:rsidR="00686D02" w:rsidRPr="00686D02" w:rsidRDefault="00686D02" w:rsidP="00686D02">
      <w:pPr>
        <w:spacing w:line="240" w:lineRule="auto"/>
        <w:rPr>
          <w:rFonts w:cs="Times New Roman"/>
          <w:sz w:val="16"/>
          <w:szCs w:val="16"/>
        </w:rPr>
      </w:pPr>
      <w:r w:rsidRPr="00686D02">
        <w:rPr>
          <w:rFonts w:cs="Times New Roman"/>
          <w:sz w:val="16"/>
          <w:szCs w:val="16"/>
        </w:rPr>
        <w:t>7daa0a04d5a8a5490fb38cbbfd3679cc</w:t>
      </w:r>
    </w:p>
    <w:p w14:paraId="33FB9107" w14:textId="77777777" w:rsidR="00686D02" w:rsidRPr="00686D02" w:rsidRDefault="00686D02" w:rsidP="00686D02">
      <w:pPr>
        <w:spacing w:line="240" w:lineRule="auto"/>
        <w:rPr>
          <w:rFonts w:cs="Times New Roman"/>
          <w:sz w:val="16"/>
          <w:szCs w:val="16"/>
        </w:rPr>
      </w:pPr>
      <w:r w:rsidRPr="00686D02">
        <w:rPr>
          <w:rFonts w:cs="Times New Roman"/>
          <w:sz w:val="16"/>
          <w:szCs w:val="16"/>
        </w:rPr>
        <w:t>4a1f36d66d63e4b505b8a437a977a0f0</w:t>
      </w:r>
    </w:p>
    <w:p w14:paraId="54F79B53" w14:textId="77777777" w:rsidR="00686D02" w:rsidRPr="00686D02" w:rsidRDefault="00686D02" w:rsidP="00686D02">
      <w:pPr>
        <w:spacing w:line="240" w:lineRule="auto"/>
        <w:rPr>
          <w:rFonts w:cs="Times New Roman"/>
          <w:sz w:val="16"/>
          <w:szCs w:val="16"/>
        </w:rPr>
      </w:pPr>
      <w:r w:rsidRPr="00686D02">
        <w:rPr>
          <w:rFonts w:cs="Times New Roman"/>
          <w:sz w:val="16"/>
          <w:szCs w:val="16"/>
        </w:rPr>
        <w:t>5b83e75beb38e2253874e788a25b90b5</w:t>
      </w:r>
    </w:p>
    <w:p w14:paraId="3A0E9A91" w14:textId="77777777" w:rsidR="00686D02" w:rsidRPr="00686D02" w:rsidRDefault="00686D02" w:rsidP="00686D02">
      <w:pPr>
        <w:spacing w:line="240" w:lineRule="auto"/>
        <w:rPr>
          <w:rFonts w:cs="Times New Roman"/>
          <w:sz w:val="16"/>
          <w:szCs w:val="16"/>
        </w:rPr>
      </w:pPr>
      <w:r w:rsidRPr="00686D02">
        <w:rPr>
          <w:rFonts w:cs="Times New Roman"/>
          <w:sz w:val="16"/>
          <w:szCs w:val="16"/>
        </w:rPr>
        <w:t>9ec163301c151d8034762d4842fc5e17</w:t>
      </w:r>
    </w:p>
    <w:p w14:paraId="5D4C773A" w14:textId="77777777" w:rsidR="00686D02" w:rsidRPr="00686D02" w:rsidRDefault="00686D02" w:rsidP="00686D02">
      <w:pPr>
        <w:spacing w:line="240" w:lineRule="auto"/>
        <w:rPr>
          <w:rFonts w:cs="Times New Roman"/>
          <w:sz w:val="16"/>
          <w:szCs w:val="16"/>
        </w:rPr>
      </w:pPr>
      <w:r w:rsidRPr="00686D02">
        <w:rPr>
          <w:rFonts w:cs="Times New Roman"/>
          <w:sz w:val="16"/>
          <w:szCs w:val="16"/>
        </w:rPr>
        <w:t>9ef2bae0d6bcaee3ba0ed5d331e3735e</w:t>
      </w:r>
    </w:p>
    <w:p w14:paraId="5986E202" w14:textId="77777777" w:rsidR="00686D02" w:rsidRPr="00686D02" w:rsidRDefault="00686D02" w:rsidP="00686D02">
      <w:pPr>
        <w:spacing w:line="240" w:lineRule="auto"/>
        <w:rPr>
          <w:rFonts w:cs="Times New Roman"/>
          <w:sz w:val="16"/>
          <w:szCs w:val="16"/>
        </w:rPr>
      </w:pPr>
      <w:r w:rsidRPr="00686D02">
        <w:rPr>
          <w:rFonts w:cs="Times New Roman"/>
          <w:sz w:val="16"/>
          <w:szCs w:val="16"/>
        </w:rPr>
        <w:t>7dda660e1c1b34bab1f71ca1681e529a</w:t>
      </w:r>
    </w:p>
    <w:p w14:paraId="26993CD2" w14:textId="77777777" w:rsidR="00686D02" w:rsidRPr="00686D02" w:rsidRDefault="00686D02" w:rsidP="00686D02">
      <w:pPr>
        <w:spacing w:line="240" w:lineRule="auto"/>
        <w:rPr>
          <w:rFonts w:cs="Times New Roman"/>
          <w:sz w:val="16"/>
          <w:szCs w:val="16"/>
        </w:rPr>
      </w:pPr>
      <w:r w:rsidRPr="00686D02">
        <w:rPr>
          <w:rFonts w:cs="Times New Roman"/>
          <w:sz w:val="16"/>
          <w:szCs w:val="16"/>
        </w:rPr>
        <w:t>3ea2dc901e8c6d1e10b66a51b155fce1</w:t>
      </w:r>
    </w:p>
    <w:p w14:paraId="5FBF12D0" w14:textId="77777777" w:rsidR="00686D02" w:rsidRPr="00686D02" w:rsidRDefault="00686D02" w:rsidP="00686D02">
      <w:pPr>
        <w:spacing w:line="240" w:lineRule="auto"/>
        <w:rPr>
          <w:rFonts w:cs="Times New Roman"/>
          <w:sz w:val="16"/>
          <w:szCs w:val="16"/>
        </w:rPr>
      </w:pPr>
      <w:r w:rsidRPr="00686D02">
        <w:rPr>
          <w:rFonts w:cs="Times New Roman"/>
          <w:sz w:val="16"/>
          <w:szCs w:val="16"/>
        </w:rPr>
        <w:t>20fd06bd5f88473e14807cde5f06fa60</w:t>
      </w:r>
    </w:p>
    <w:p w14:paraId="40419D30" w14:textId="77777777" w:rsidR="00686D02" w:rsidRPr="00686D02" w:rsidRDefault="00686D02" w:rsidP="00686D02">
      <w:pPr>
        <w:spacing w:line="240" w:lineRule="auto"/>
        <w:rPr>
          <w:rFonts w:cs="Times New Roman"/>
          <w:sz w:val="16"/>
          <w:szCs w:val="16"/>
        </w:rPr>
      </w:pPr>
      <w:r w:rsidRPr="00686D02">
        <w:rPr>
          <w:rFonts w:cs="Times New Roman"/>
          <w:sz w:val="16"/>
          <w:szCs w:val="16"/>
        </w:rPr>
        <w:t>5bdd331d0164a8c424aec5feec7509f5</w:t>
      </w:r>
    </w:p>
    <w:p w14:paraId="30381C4C" w14:textId="77777777" w:rsidR="00686D02" w:rsidRPr="00686D02" w:rsidRDefault="00686D02" w:rsidP="00686D02">
      <w:pPr>
        <w:spacing w:line="240" w:lineRule="auto"/>
        <w:rPr>
          <w:rFonts w:cs="Times New Roman"/>
          <w:sz w:val="16"/>
          <w:szCs w:val="16"/>
        </w:rPr>
      </w:pPr>
      <w:r w:rsidRPr="00686D02">
        <w:rPr>
          <w:rFonts w:cs="Times New Roman"/>
          <w:sz w:val="16"/>
          <w:szCs w:val="16"/>
        </w:rPr>
        <w:t>4a83c71e35d3f42d0ceac5ba1b467e00</w:t>
      </w:r>
    </w:p>
    <w:p w14:paraId="73A24BA0" w14:textId="77777777" w:rsidR="00686D02" w:rsidRPr="00686D02" w:rsidRDefault="00686D02" w:rsidP="00686D02">
      <w:pPr>
        <w:spacing w:line="240" w:lineRule="auto"/>
        <w:rPr>
          <w:rFonts w:cs="Times New Roman"/>
          <w:sz w:val="16"/>
          <w:szCs w:val="16"/>
        </w:rPr>
      </w:pPr>
      <w:r w:rsidRPr="00686D02">
        <w:rPr>
          <w:rFonts w:cs="Times New Roman"/>
          <w:sz w:val="16"/>
          <w:szCs w:val="16"/>
        </w:rPr>
        <w:t>2ce68693d68d62ab1785151934e4ab7d</w:t>
      </w:r>
    </w:p>
    <w:p w14:paraId="343C25EC" w14:textId="77777777" w:rsidR="00686D02" w:rsidRPr="00686D02" w:rsidRDefault="00686D02" w:rsidP="00686D02">
      <w:pPr>
        <w:spacing w:line="240" w:lineRule="auto"/>
        <w:rPr>
          <w:rFonts w:cs="Times New Roman"/>
          <w:sz w:val="16"/>
          <w:szCs w:val="16"/>
        </w:rPr>
      </w:pPr>
      <w:r w:rsidRPr="00686D02">
        <w:rPr>
          <w:rFonts w:cs="Times New Roman"/>
          <w:sz w:val="16"/>
          <w:szCs w:val="16"/>
        </w:rPr>
        <w:t>8d6224ed6b1a7739ea90f687719adb24</w:t>
      </w:r>
    </w:p>
    <w:p w14:paraId="02879EB0" w14:textId="77777777" w:rsidR="00686D02" w:rsidRPr="00686D02" w:rsidRDefault="00686D02" w:rsidP="00686D02">
      <w:pPr>
        <w:spacing w:line="240" w:lineRule="auto"/>
        <w:rPr>
          <w:rFonts w:cs="Times New Roman"/>
          <w:sz w:val="16"/>
          <w:szCs w:val="16"/>
        </w:rPr>
      </w:pPr>
      <w:r w:rsidRPr="00686D02">
        <w:rPr>
          <w:rFonts w:cs="Times New Roman"/>
          <w:sz w:val="16"/>
          <w:szCs w:val="16"/>
        </w:rPr>
        <w:t>2cc7a3e4d589c409f4ecc1786fc3ad7f</w:t>
      </w:r>
    </w:p>
    <w:p w14:paraId="27DF7226" w14:textId="77777777" w:rsidR="00686D02" w:rsidRPr="00686D02" w:rsidRDefault="00686D02" w:rsidP="00686D02">
      <w:pPr>
        <w:spacing w:line="240" w:lineRule="auto"/>
        <w:rPr>
          <w:rFonts w:cs="Times New Roman"/>
          <w:sz w:val="16"/>
          <w:szCs w:val="16"/>
        </w:rPr>
      </w:pPr>
      <w:r w:rsidRPr="00686D02">
        <w:rPr>
          <w:rFonts w:cs="Times New Roman"/>
          <w:sz w:val="16"/>
          <w:szCs w:val="16"/>
        </w:rPr>
        <w:t>7e6bd6edda59034bc5ef8225cb1bed7d</w:t>
      </w:r>
    </w:p>
    <w:p w14:paraId="422AD5BA" w14:textId="77777777" w:rsidR="00686D02" w:rsidRPr="00686D02" w:rsidRDefault="00686D02" w:rsidP="00686D02">
      <w:pPr>
        <w:spacing w:line="240" w:lineRule="auto"/>
        <w:rPr>
          <w:rFonts w:cs="Times New Roman"/>
          <w:sz w:val="16"/>
          <w:szCs w:val="16"/>
        </w:rPr>
      </w:pPr>
      <w:r w:rsidRPr="00686D02">
        <w:rPr>
          <w:rFonts w:cs="Times New Roman"/>
          <w:sz w:val="16"/>
          <w:szCs w:val="16"/>
        </w:rPr>
        <w:t>7e7b002cd713e0b17a2dc85b6e366060</w:t>
      </w:r>
    </w:p>
    <w:p w14:paraId="00561AB7" w14:textId="77777777" w:rsidR="00686D02" w:rsidRPr="00686D02" w:rsidRDefault="00686D02" w:rsidP="00686D02">
      <w:pPr>
        <w:spacing w:line="240" w:lineRule="auto"/>
        <w:rPr>
          <w:rFonts w:cs="Times New Roman"/>
          <w:sz w:val="16"/>
          <w:szCs w:val="16"/>
        </w:rPr>
      </w:pPr>
      <w:r w:rsidRPr="00686D02">
        <w:rPr>
          <w:rFonts w:cs="Times New Roman"/>
          <w:sz w:val="16"/>
          <w:szCs w:val="16"/>
        </w:rPr>
        <w:t>0fce18a2ee07bf58183fce77d30f2e32</w:t>
      </w:r>
    </w:p>
    <w:p w14:paraId="024B7F4E" w14:textId="77777777" w:rsidR="00686D02" w:rsidRPr="00686D02" w:rsidRDefault="00686D02" w:rsidP="00686D02">
      <w:pPr>
        <w:spacing w:line="240" w:lineRule="auto"/>
        <w:rPr>
          <w:rFonts w:cs="Times New Roman"/>
          <w:sz w:val="16"/>
          <w:szCs w:val="16"/>
        </w:rPr>
      </w:pPr>
      <w:r w:rsidRPr="00686D02">
        <w:rPr>
          <w:rFonts w:cs="Times New Roman"/>
          <w:sz w:val="16"/>
          <w:szCs w:val="16"/>
        </w:rPr>
        <w:t>9c0693bedf4797eb89b174a12197bea5</w:t>
      </w:r>
    </w:p>
    <w:p w14:paraId="255F75E2" w14:textId="77777777" w:rsidR="00686D02" w:rsidRPr="00686D02" w:rsidRDefault="00686D02" w:rsidP="00686D02">
      <w:pPr>
        <w:spacing w:line="240" w:lineRule="auto"/>
        <w:rPr>
          <w:rFonts w:cs="Times New Roman"/>
          <w:sz w:val="16"/>
          <w:szCs w:val="16"/>
        </w:rPr>
      </w:pPr>
      <w:r w:rsidRPr="00686D02">
        <w:rPr>
          <w:rFonts w:cs="Times New Roman"/>
          <w:sz w:val="16"/>
          <w:szCs w:val="16"/>
        </w:rPr>
        <w:t>5d42d6a7cec9e41c00a65f31bb945d57</w:t>
      </w:r>
    </w:p>
    <w:p w14:paraId="5A3A16D6" w14:textId="77777777" w:rsidR="00686D02" w:rsidRPr="00686D02" w:rsidRDefault="00686D02" w:rsidP="00686D02">
      <w:pPr>
        <w:spacing w:line="240" w:lineRule="auto"/>
        <w:rPr>
          <w:rFonts w:cs="Times New Roman"/>
          <w:sz w:val="16"/>
          <w:szCs w:val="16"/>
        </w:rPr>
      </w:pPr>
      <w:r w:rsidRPr="00686D02">
        <w:rPr>
          <w:rFonts w:cs="Times New Roman"/>
          <w:sz w:val="16"/>
          <w:szCs w:val="16"/>
        </w:rPr>
        <w:t>5d436aca311119f7e63c20936ab52975</w:t>
      </w:r>
    </w:p>
    <w:p w14:paraId="018AEF18" w14:textId="77777777" w:rsidR="00686D02" w:rsidRPr="00686D02" w:rsidRDefault="00686D02" w:rsidP="00686D02">
      <w:pPr>
        <w:spacing w:line="240" w:lineRule="auto"/>
        <w:rPr>
          <w:rFonts w:cs="Times New Roman"/>
          <w:sz w:val="16"/>
          <w:szCs w:val="16"/>
        </w:rPr>
      </w:pPr>
      <w:r w:rsidRPr="00686D02">
        <w:rPr>
          <w:rFonts w:cs="Times New Roman"/>
          <w:sz w:val="16"/>
          <w:szCs w:val="16"/>
        </w:rPr>
        <w:t>5d6506919fb2982e57ae0d440a9aa64f</w:t>
      </w:r>
    </w:p>
    <w:p w14:paraId="4A031155" w14:textId="77777777" w:rsidR="00686D02" w:rsidRPr="00686D02" w:rsidRDefault="00686D02" w:rsidP="00686D02">
      <w:pPr>
        <w:spacing w:line="240" w:lineRule="auto"/>
        <w:rPr>
          <w:rFonts w:cs="Times New Roman"/>
          <w:sz w:val="16"/>
          <w:szCs w:val="16"/>
        </w:rPr>
      </w:pPr>
      <w:r w:rsidRPr="00686D02">
        <w:rPr>
          <w:rFonts w:cs="Times New Roman"/>
          <w:sz w:val="16"/>
          <w:szCs w:val="16"/>
        </w:rPr>
        <w:t>1e3ded6da0a1c60ad05b896321dd4d4d</w:t>
      </w:r>
    </w:p>
    <w:p w14:paraId="72BCCAC2" w14:textId="77777777" w:rsidR="00686D02" w:rsidRPr="00686D02" w:rsidRDefault="00686D02" w:rsidP="00686D02">
      <w:pPr>
        <w:spacing w:line="240" w:lineRule="auto"/>
        <w:rPr>
          <w:rFonts w:cs="Times New Roman"/>
          <w:sz w:val="16"/>
          <w:szCs w:val="16"/>
        </w:rPr>
      </w:pPr>
      <w:r w:rsidRPr="00686D02">
        <w:rPr>
          <w:rFonts w:cs="Times New Roman"/>
          <w:sz w:val="16"/>
          <w:szCs w:val="16"/>
        </w:rPr>
        <w:t>3f89660d14879e30d0403db34a83c5c4</w:t>
      </w:r>
    </w:p>
    <w:p w14:paraId="4FBB7AD3" w14:textId="77777777" w:rsidR="00686D02" w:rsidRPr="00686D02" w:rsidRDefault="00686D02" w:rsidP="00686D02">
      <w:pPr>
        <w:spacing w:line="240" w:lineRule="auto"/>
        <w:rPr>
          <w:rFonts w:cs="Times New Roman"/>
          <w:sz w:val="16"/>
          <w:szCs w:val="16"/>
        </w:rPr>
      </w:pPr>
      <w:r w:rsidRPr="00686D02">
        <w:rPr>
          <w:rFonts w:cs="Times New Roman"/>
          <w:sz w:val="16"/>
          <w:szCs w:val="16"/>
        </w:rPr>
        <w:t>5de91a8543d0c395f059c1c0921f839f</w:t>
      </w:r>
    </w:p>
    <w:p w14:paraId="6663BE5A" w14:textId="77777777" w:rsidR="00686D02" w:rsidRPr="00686D02" w:rsidRDefault="00686D02" w:rsidP="00686D02">
      <w:pPr>
        <w:spacing w:line="240" w:lineRule="auto"/>
        <w:rPr>
          <w:rFonts w:cs="Times New Roman"/>
          <w:sz w:val="16"/>
          <w:szCs w:val="16"/>
        </w:rPr>
      </w:pPr>
      <w:r w:rsidRPr="00686D02">
        <w:rPr>
          <w:rFonts w:cs="Times New Roman"/>
          <w:sz w:val="16"/>
          <w:szCs w:val="16"/>
        </w:rPr>
        <w:t>9c62085dab331bdf6e5a6b45857d6c8c</w:t>
      </w:r>
    </w:p>
    <w:p w14:paraId="1B8A6A66" w14:textId="77777777" w:rsidR="00686D02" w:rsidRPr="00686D02" w:rsidRDefault="00686D02" w:rsidP="00686D02">
      <w:pPr>
        <w:spacing w:line="240" w:lineRule="auto"/>
        <w:rPr>
          <w:rFonts w:cs="Times New Roman"/>
          <w:sz w:val="16"/>
          <w:szCs w:val="16"/>
        </w:rPr>
      </w:pPr>
      <w:r w:rsidRPr="00686D02">
        <w:rPr>
          <w:rFonts w:cs="Times New Roman"/>
          <w:sz w:val="16"/>
          <w:szCs w:val="16"/>
        </w:rPr>
        <w:t>8e23e0f52dbf2876ad3dd73674aa293f</w:t>
      </w:r>
    </w:p>
    <w:p w14:paraId="28208D85" w14:textId="77777777" w:rsidR="00686D02" w:rsidRPr="00686D02" w:rsidRDefault="00686D02" w:rsidP="00686D02">
      <w:pPr>
        <w:spacing w:line="240" w:lineRule="auto"/>
        <w:rPr>
          <w:rFonts w:cs="Times New Roman"/>
          <w:sz w:val="16"/>
          <w:szCs w:val="16"/>
        </w:rPr>
      </w:pPr>
      <w:r w:rsidRPr="00686D02">
        <w:rPr>
          <w:rFonts w:cs="Times New Roman"/>
          <w:sz w:val="16"/>
          <w:szCs w:val="16"/>
        </w:rPr>
        <w:t>6a81692ff1716338f7fbe41ae9fec052</w:t>
      </w:r>
    </w:p>
    <w:p w14:paraId="03E1DF38" w14:textId="77777777" w:rsidR="00686D02" w:rsidRPr="00686D02" w:rsidRDefault="00686D02" w:rsidP="00686D02">
      <w:pPr>
        <w:spacing w:line="240" w:lineRule="auto"/>
        <w:rPr>
          <w:rFonts w:cs="Times New Roman"/>
          <w:sz w:val="16"/>
          <w:szCs w:val="16"/>
        </w:rPr>
      </w:pPr>
      <w:r w:rsidRPr="00686D02">
        <w:rPr>
          <w:rFonts w:cs="Times New Roman"/>
          <w:sz w:val="16"/>
          <w:szCs w:val="16"/>
        </w:rPr>
        <w:t>2cf165be4af64b7505554b8bfc05cd79</w:t>
      </w:r>
    </w:p>
    <w:p w14:paraId="0B3D07CB" w14:textId="77777777" w:rsidR="00686D02" w:rsidRPr="00686D02" w:rsidRDefault="00686D02" w:rsidP="00686D02">
      <w:pPr>
        <w:spacing w:line="240" w:lineRule="auto"/>
        <w:rPr>
          <w:rFonts w:cs="Times New Roman"/>
          <w:sz w:val="16"/>
          <w:szCs w:val="16"/>
        </w:rPr>
      </w:pPr>
      <w:r w:rsidRPr="00686D02">
        <w:rPr>
          <w:rFonts w:cs="Times New Roman"/>
          <w:sz w:val="16"/>
          <w:szCs w:val="16"/>
        </w:rPr>
        <w:t>0f984f5bf70f9d8c36325048e3245920</w:t>
      </w:r>
    </w:p>
    <w:p w14:paraId="3F609CCF" w14:textId="77777777" w:rsidR="00686D02" w:rsidRPr="00686D02" w:rsidRDefault="00686D02" w:rsidP="00686D02">
      <w:pPr>
        <w:spacing w:line="240" w:lineRule="auto"/>
        <w:rPr>
          <w:rFonts w:cs="Times New Roman"/>
          <w:sz w:val="16"/>
          <w:szCs w:val="16"/>
        </w:rPr>
      </w:pPr>
      <w:r w:rsidRPr="00686D02">
        <w:rPr>
          <w:rFonts w:cs="Times New Roman"/>
          <w:sz w:val="16"/>
          <w:szCs w:val="16"/>
        </w:rPr>
        <w:t>2e3a93fa9e1883b594c76f2541982410</w:t>
      </w:r>
    </w:p>
    <w:p w14:paraId="786C9586" w14:textId="77777777" w:rsidR="00686D02" w:rsidRPr="00686D02" w:rsidRDefault="00686D02" w:rsidP="00686D02">
      <w:pPr>
        <w:spacing w:line="240" w:lineRule="auto"/>
        <w:rPr>
          <w:rFonts w:cs="Times New Roman"/>
          <w:sz w:val="16"/>
          <w:szCs w:val="16"/>
        </w:rPr>
      </w:pPr>
      <w:r w:rsidRPr="00686D02">
        <w:rPr>
          <w:rFonts w:cs="Times New Roman"/>
          <w:sz w:val="16"/>
          <w:szCs w:val="16"/>
        </w:rPr>
        <w:t>8f245b47689d8546c1fb868de5fc6982</w:t>
      </w:r>
    </w:p>
    <w:p w14:paraId="78B13E32" w14:textId="77777777" w:rsidR="00686D02" w:rsidRPr="00686D02" w:rsidRDefault="00686D02" w:rsidP="00686D02">
      <w:pPr>
        <w:spacing w:line="240" w:lineRule="auto"/>
        <w:rPr>
          <w:rFonts w:cs="Times New Roman"/>
          <w:sz w:val="16"/>
          <w:szCs w:val="16"/>
        </w:rPr>
      </w:pPr>
      <w:r w:rsidRPr="00686D02">
        <w:rPr>
          <w:rFonts w:cs="Times New Roman"/>
          <w:sz w:val="16"/>
          <w:szCs w:val="16"/>
        </w:rPr>
        <w:t>8fe197eeef5a7345efe53999b8d83cf5</w:t>
      </w:r>
    </w:p>
    <w:p w14:paraId="42AC0291" w14:textId="77777777" w:rsidR="00686D02" w:rsidRPr="00686D02" w:rsidRDefault="00686D02" w:rsidP="00686D02">
      <w:pPr>
        <w:spacing w:line="240" w:lineRule="auto"/>
        <w:rPr>
          <w:rFonts w:cs="Times New Roman"/>
          <w:sz w:val="16"/>
          <w:szCs w:val="16"/>
        </w:rPr>
      </w:pPr>
      <w:r w:rsidRPr="00686D02">
        <w:rPr>
          <w:rFonts w:cs="Times New Roman"/>
          <w:sz w:val="16"/>
          <w:szCs w:val="16"/>
        </w:rPr>
        <w:t>5a3e094b4cd8eee1f314fd6c69f3fe90</w:t>
      </w:r>
    </w:p>
    <w:p w14:paraId="5BEB5EFF" w14:textId="77777777" w:rsidR="00686D02" w:rsidRPr="00686D02" w:rsidRDefault="00686D02" w:rsidP="00686D02">
      <w:pPr>
        <w:spacing w:line="240" w:lineRule="auto"/>
        <w:rPr>
          <w:rFonts w:cs="Times New Roman"/>
          <w:sz w:val="16"/>
          <w:szCs w:val="16"/>
        </w:rPr>
      </w:pPr>
      <w:r w:rsidRPr="00686D02">
        <w:rPr>
          <w:rFonts w:cs="Times New Roman"/>
          <w:sz w:val="16"/>
          <w:szCs w:val="16"/>
        </w:rPr>
        <w:t>3c7cbf105e307cb9a76bb640652948e5</w:t>
      </w:r>
    </w:p>
    <w:p w14:paraId="6FA8532C" w14:textId="77777777" w:rsidR="00686D02" w:rsidRPr="00686D02" w:rsidRDefault="00686D02" w:rsidP="00686D02">
      <w:pPr>
        <w:spacing w:line="240" w:lineRule="auto"/>
        <w:rPr>
          <w:rFonts w:cs="Times New Roman"/>
          <w:sz w:val="16"/>
          <w:szCs w:val="16"/>
        </w:rPr>
      </w:pPr>
      <w:r w:rsidRPr="00686D02">
        <w:rPr>
          <w:rFonts w:cs="Times New Roman"/>
          <w:sz w:val="16"/>
          <w:szCs w:val="16"/>
        </w:rPr>
        <w:t>2cb19dc371abd8598b3e5c94b5ed4529</w:t>
      </w:r>
    </w:p>
    <w:p w14:paraId="278BA676" w14:textId="77777777" w:rsidR="00686D02" w:rsidRPr="00686D02" w:rsidRDefault="00686D02" w:rsidP="00686D02">
      <w:pPr>
        <w:spacing w:line="240" w:lineRule="auto"/>
        <w:rPr>
          <w:rFonts w:cs="Times New Roman"/>
          <w:sz w:val="16"/>
          <w:szCs w:val="16"/>
        </w:rPr>
      </w:pPr>
      <w:r w:rsidRPr="00686D02">
        <w:rPr>
          <w:rFonts w:cs="Times New Roman"/>
          <w:sz w:val="16"/>
          <w:szCs w:val="16"/>
        </w:rPr>
        <w:t>1fd51d59530fd2a63045eac7fa906810</w:t>
      </w:r>
    </w:p>
    <w:p w14:paraId="337DD0DD" w14:textId="77777777" w:rsidR="00686D02" w:rsidRPr="00686D02" w:rsidRDefault="00686D02" w:rsidP="00686D02">
      <w:pPr>
        <w:spacing w:line="240" w:lineRule="auto"/>
        <w:rPr>
          <w:rFonts w:cs="Times New Roman"/>
          <w:sz w:val="16"/>
          <w:szCs w:val="16"/>
        </w:rPr>
      </w:pPr>
      <w:r w:rsidRPr="00686D02">
        <w:rPr>
          <w:rFonts w:cs="Times New Roman"/>
          <w:sz w:val="16"/>
          <w:szCs w:val="16"/>
        </w:rPr>
        <w:t>9d35c2599c4c9e467ba7cc2783304b26</w:t>
      </w:r>
    </w:p>
    <w:p w14:paraId="7CC27983" w14:textId="77777777" w:rsidR="00686D02" w:rsidRPr="00686D02" w:rsidRDefault="00686D02" w:rsidP="00686D02">
      <w:pPr>
        <w:spacing w:line="240" w:lineRule="auto"/>
        <w:rPr>
          <w:rFonts w:cs="Times New Roman"/>
          <w:sz w:val="16"/>
          <w:szCs w:val="16"/>
        </w:rPr>
      </w:pPr>
      <w:r w:rsidRPr="00686D02">
        <w:rPr>
          <w:rFonts w:cs="Times New Roman"/>
          <w:sz w:val="16"/>
          <w:szCs w:val="16"/>
        </w:rPr>
        <w:t>4d3d99f4941a3f2ce648ee382253c58c</w:t>
      </w:r>
    </w:p>
    <w:p w14:paraId="4BBC7E84" w14:textId="77777777" w:rsidR="00686D02" w:rsidRPr="00686D02" w:rsidRDefault="00686D02" w:rsidP="00686D02">
      <w:pPr>
        <w:spacing w:line="240" w:lineRule="auto"/>
        <w:rPr>
          <w:rFonts w:cs="Times New Roman"/>
          <w:sz w:val="16"/>
          <w:szCs w:val="16"/>
        </w:rPr>
      </w:pPr>
      <w:r w:rsidRPr="00686D02">
        <w:rPr>
          <w:rFonts w:cs="Times New Roman"/>
          <w:sz w:val="16"/>
          <w:szCs w:val="16"/>
        </w:rPr>
        <w:t>8cb23c3fd9eea3f61edf953d00abd6a7</w:t>
      </w:r>
    </w:p>
    <w:p w14:paraId="194E6566" w14:textId="77777777" w:rsidR="00686D02" w:rsidRPr="00686D02" w:rsidRDefault="00686D02" w:rsidP="00686D02">
      <w:pPr>
        <w:spacing w:line="240" w:lineRule="auto"/>
        <w:rPr>
          <w:rFonts w:cs="Times New Roman"/>
          <w:sz w:val="16"/>
          <w:szCs w:val="16"/>
        </w:rPr>
      </w:pPr>
      <w:r w:rsidRPr="00686D02">
        <w:rPr>
          <w:rFonts w:cs="Times New Roman"/>
          <w:sz w:val="16"/>
          <w:szCs w:val="16"/>
        </w:rPr>
        <w:t>3f7827a4090c0c89e47507b2096856ac</w:t>
      </w:r>
    </w:p>
    <w:p w14:paraId="6F94AC8E" w14:textId="77777777" w:rsidR="00686D02" w:rsidRPr="00686D02" w:rsidRDefault="00686D02" w:rsidP="00686D02">
      <w:pPr>
        <w:spacing w:line="240" w:lineRule="auto"/>
        <w:rPr>
          <w:rFonts w:cs="Times New Roman"/>
          <w:sz w:val="16"/>
          <w:szCs w:val="16"/>
        </w:rPr>
      </w:pPr>
      <w:r w:rsidRPr="00686D02">
        <w:rPr>
          <w:rFonts w:cs="Times New Roman"/>
          <w:sz w:val="16"/>
          <w:szCs w:val="16"/>
        </w:rPr>
        <w:t>8c96644bb06e33c1dd8ef0390cc919b6</w:t>
      </w:r>
    </w:p>
    <w:p w14:paraId="35ACADC3" w14:textId="77777777" w:rsidR="00686D02" w:rsidRPr="00686D02" w:rsidRDefault="00686D02" w:rsidP="00686D02">
      <w:pPr>
        <w:spacing w:line="240" w:lineRule="auto"/>
        <w:rPr>
          <w:rFonts w:cs="Times New Roman"/>
          <w:sz w:val="16"/>
          <w:szCs w:val="16"/>
        </w:rPr>
      </w:pPr>
      <w:r w:rsidRPr="00686D02">
        <w:rPr>
          <w:rFonts w:cs="Times New Roman"/>
          <w:sz w:val="16"/>
          <w:szCs w:val="16"/>
        </w:rPr>
        <w:t>9b459abee280b768ff1a4aec933b35f7</w:t>
      </w:r>
    </w:p>
    <w:p w14:paraId="3C92D427" w14:textId="77777777" w:rsidR="00686D02" w:rsidRPr="00686D02" w:rsidRDefault="00686D02" w:rsidP="00686D02">
      <w:pPr>
        <w:spacing w:line="240" w:lineRule="auto"/>
        <w:rPr>
          <w:rFonts w:cs="Times New Roman"/>
          <w:sz w:val="16"/>
          <w:szCs w:val="16"/>
        </w:rPr>
      </w:pPr>
      <w:r w:rsidRPr="00686D02">
        <w:rPr>
          <w:rFonts w:cs="Times New Roman"/>
          <w:sz w:val="16"/>
          <w:szCs w:val="16"/>
        </w:rPr>
        <w:t>2f9efad7ed44562301a470b7fa2f0972</w:t>
      </w:r>
    </w:p>
    <w:p w14:paraId="67E1AC7D" w14:textId="77777777" w:rsidR="00686D02" w:rsidRPr="00686D02" w:rsidRDefault="00686D02" w:rsidP="00686D02">
      <w:pPr>
        <w:spacing w:line="240" w:lineRule="auto"/>
        <w:rPr>
          <w:rFonts w:cs="Times New Roman"/>
          <w:sz w:val="16"/>
          <w:szCs w:val="16"/>
        </w:rPr>
      </w:pPr>
      <w:r w:rsidRPr="00686D02">
        <w:rPr>
          <w:rFonts w:cs="Times New Roman"/>
          <w:sz w:val="16"/>
          <w:szCs w:val="16"/>
        </w:rPr>
        <w:t>5d032a38e1353624078adef30d37770e</w:t>
      </w:r>
    </w:p>
    <w:p w14:paraId="57A32CD2" w14:textId="77777777" w:rsidR="00686D02" w:rsidRPr="00686D02" w:rsidRDefault="00686D02" w:rsidP="00686D02">
      <w:pPr>
        <w:spacing w:line="240" w:lineRule="auto"/>
        <w:rPr>
          <w:rFonts w:cs="Times New Roman"/>
          <w:sz w:val="16"/>
          <w:szCs w:val="16"/>
        </w:rPr>
      </w:pPr>
      <w:r w:rsidRPr="00686D02">
        <w:rPr>
          <w:rFonts w:cs="Times New Roman"/>
          <w:sz w:val="16"/>
          <w:szCs w:val="16"/>
        </w:rPr>
        <w:t>2fda2360853c54906941d673e409e074</w:t>
      </w:r>
    </w:p>
    <w:p w14:paraId="29FB6655" w14:textId="77777777" w:rsidR="00686D02" w:rsidRPr="00686D02" w:rsidRDefault="00686D02" w:rsidP="00686D02">
      <w:pPr>
        <w:spacing w:line="240" w:lineRule="auto"/>
        <w:rPr>
          <w:rFonts w:cs="Times New Roman"/>
          <w:sz w:val="16"/>
          <w:szCs w:val="16"/>
        </w:rPr>
      </w:pPr>
      <w:r w:rsidRPr="00686D02">
        <w:rPr>
          <w:rFonts w:cs="Times New Roman"/>
          <w:sz w:val="16"/>
          <w:szCs w:val="16"/>
        </w:rPr>
        <w:t>9a5cb2e862628dd50ca8d4130d8b75fc</w:t>
      </w:r>
    </w:p>
    <w:p w14:paraId="2C918FE4" w14:textId="77777777" w:rsidR="00686D02" w:rsidRPr="00686D02" w:rsidRDefault="00686D02" w:rsidP="00686D02">
      <w:pPr>
        <w:spacing w:line="240" w:lineRule="auto"/>
        <w:rPr>
          <w:rFonts w:cs="Times New Roman"/>
          <w:sz w:val="16"/>
          <w:szCs w:val="16"/>
        </w:rPr>
      </w:pPr>
      <w:r w:rsidRPr="00686D02">
        <w:rPr>
          <w:rFonts w:cs="Times New Roman"/>
          <w:sz w:val="16"/>
          <w:szCs w:val="16"/>
        </w:rPr>
        <w:t>9a6003dc46fd67b752abdb4c299f8403</w:t>
      </w:r>
    </w:p>
    <w:p w14:paraId="6749DC77" w14:textId="77777777" w:rsidR="00686D02" w:rsidRPr="00686D02" w:rsidRDefault="00686D02" w:rsidP="00686D02">
      <w:pPr>
        <w:spacing w:line="240" w:lineRule="auto"/>
        <w:rPr>
          <w:rFonts w:cs="Times New Roman"/>
          <w:sz w:val="16"/>
          <w:szCs w:val="16"/>
        </w:rPr>
      </w:pPr>
      <w:r w:rsidRPr="00686D02">
        <w:rPr>
          <w:rFonts w:cs="Times New Roman"/>
          <w:sz w:val="16"/>
          <w:szCs w:val="16"/>
        </w:rPr>
        <w:t>3aa13301d33ee04fc6f58717f28192c8</w:t>
      </w:r>
    </w:p>
    <w:p w14:paraId="179BBBBE" w14:textId="77777777" w:rsidR="00686D02" w:rsidRPr="00686D02" w:rsidRDefault="00686D02" w:rsidP="00686D02">
      <w:pPr>
        <w:spacing w:line="240" w:lineRule="auto"/>
        <w:rPr>
          <w:rFonts w:cs="Times New Roman"/>
          <w:sz w:val="16"/>
          <w:szCs w:val="16"/>
        </w:rPr>
      </w:pPr>
      <w:r w:rsidRPr="00686D02">
        <w:rPr>
          <w:rFonts w:cs="Times New Roman"/>
          <w:sz w:val="16"/>
          <w:szCs w:val="16"/>
        </w:rPr>
        <w:t>2cb85696e32e5668f3b55a534864b9ea</w:t>
      </w:r>
    </w:p>
    <w:p w14:paraId="4C7E1AD3" w14:textId="77777777" w:rsidR="00686D02" w:rsidRPr="00686D02" w:rsidRDefault="00686D02" w:rsidP="00686D02">
      <w:pPr>
        <w:spacing w:line="240" w:lineRule="auto"/>
        <w:rPr>
          <w:rFonts w:cs="Times New Roman"/>
          <w:sz w:val="16"/>
          <w:szCs w:val="16"/>
        </w:rPr>
      </w:pPr>
      <w:r w:rsidRPr="00686D02">
        <w:rPr>
          <w:rFonts w:cs="Times New Roman"/>
          <w:sz w:val="16"/>
          <w:szCs w:val="16"/>
        </w:rPr>
        <w:t>2cb9583dc7a53af6e24c911cda741a70</w:t>
      </w:r>
    </w:p>
    <w:p w14:paraId="1CD7F057" w14:textId="77777777" w:rsidR="00686D02" w:rsidRPr="00686D02" w:rsidRDefault="00686D02" w:rsidP="00686D02">
      <w:pPr>
        <w:spacing w:line="240" w:lineRule="auto"/>
        <w:rPr>
          <w:rFonts w:cs="Times New Roman"/>
          <w:sz w:val="16"/>
          <w:szCs w:val="16"/>
        </w:rPr>
      </w:pPr>
      <w:r w:rsidRPr="00686D02">
        <w:rPr>
          <w:rFonts w:cs="Times New Roman"/>
          <w:sz w:val="16"/>
          <w:szCs w:val="16"/>
        </w:rPr>
        <w:t>8c0afbce25372a92ec7e97aec884b55a</w:t>
      </w:r>
    </w:p>
    <w:p w14:paraId="232BEB5C" w14:textId="77777777" w:rsidR="00686D02" w:rsidRPr="00686D02" w:rsidRDefault="00686D02" w:rsidP="00686D02">
      <w:pPr>
        <w:spacing w:line="240" w:lineRule="auto"/>
        <w:rPr>
          <w:rFonts w:cs="Times New Roman"/>
          <w:sz w:val="16"/>
          <w:szCs w:val="16"/>
        </w:rPr>
      </w:pPr>
      <w:r w:rsidRPr="00686D02">
        <w:rPr>
          <w:rFonts w:cs="Times New Roman"/>
          <w:sz w:val="16"/>
          <w:szCs w:val="16"/>
        </w:rPr>
        <w:t>4c38e8b4c1383ca3665975d5c6eaed43</w:t>
      </w:r>
    </w:p>
    <w:p w14:paraId="66F0F346" w14:textId="77777777" w:rsidR="00686D02" w:rsidRPr="00686D02" w:rsidRDefault="00686D02" w:rsidP="00686D02">
      <w:pPr>
        <w:spacing w:line="240" w:lineRule="auto"/>
        <w:rPr>
          <w:rFonts w:cs="Times New Roman"/>
          <w:sz w:val="16"/>
          <w:szCs w:val="16"/>
        </w:rPr>
      </w:pPr>
      <w:r w:rsidRPr="00686D02">
        <w:rPr>
          <w:rFonts w:cs="Times New Roman"/>
          <w:sz w:val="16"/>
          <w:szCs w:val="16"/>
        </w:rPr>
        <w:t>4a80b097eaa8427f266a099908466258</w:t>
      </w:r>
    </w:p>
    <w:p w14:paraId="44B1AFE0" w14:textId="77777777" w:rsidR="00686D02" w:rsidRPr="00686D02" w:rsidRDefault="00686D02" w:rsidP="00686D02">
      <w:pPr>
        <w:spacing w:line="240" w:lineRule="auto"/>
        <w:rPr>
          <w:rFonts w:cs="Times New Roman"/>
          <w:sz w:val="16"/>
          <w:szCs w:val="16"/>
        </w:rPr>
      </w:pPr>
      <w:r w:rsidRPr="00686D02">
        <w:rPr>
          <w:rFonts w:cs="Times New Roman"/>
          <w:sz w:val="16"/>
          <w:szCs w:val="16"/>
        </w:rPr>
        <w:t>6f07e4a3ea8c6b4f0c667667e088a37a</w:t>
      </w:r>
    </w:p>
    <w:p w14:paraId="6FB51058" w14:textId="77777777" w:rsidR="00686D02" w:rsidRPr="00686D02" w:rsidRDefault="00686D02" w:rsidP="00686D02">
      <w:pPr>
        <w:spacing w:line="240" w:lineRule="auto"/>
        <w:rPr>
          <w:rFonts w:cs="Times New Roman"/>
          <w:sz w:val="16"/>
          <w:szCs w:val="16"/>
        </w:rPr>
      </w:pPr>
      <w:r w:rsidRPr="00686D02">
        <w:rPr>
          <w:rFonts w:cs="Times New Roman"/>
          <w:sz w:val="16"/>
          <w:szCs w:val="16"/>
        </w:rPr>
        <w:t>8dcadb95a9f7e0b2448f65ebc1978a10</w:t>
      </w:r>
    </w:p>
    <w:p w14:paraId="1040F65C" w14:textId="77777777" w:rsidR="00686D02" w:rsidRPr="00686D02" w:rsidRDefault="00686D02" w:rsidP="00686D02">
      <w:pPr>
        <w:spacing w:line="240" w:lineRule="auto"/>
        <w:rPr>
          <w:rFonts w:cs="Times New Roman"/>
          <w:sz w:val="16"/>
          <w:szCs w:val="16"/>
        </w:rPr>
      </w:pPr>
      <w:r w:rsidRPr="00686D02">
        <w:rPr>
          <w:rFonts w:cs="Times New Roman"/>
          <w:sz w:val="16"/>
          <w:szCs w:val="16"/>
        </w:rPr>
        <w:t>2d03228438e198bc901b29f4d12ec45b</w:t>
      </w:r>
    </w:p>
    <w:p w14:paraId="2737DA9A" w14:textId="77777777" w:rsidR="00686D02" w:rsidRPr="00686D02" w:rsidRDefault="00686D02" w:rsidP="00686D02">
      <w:pPr>
        <w:spacing w:line="240" w:lineRule="auto"/>
        <w:rPr>
          <w:rFonts w:cs="Times New Roman"/>
          <w:sz w:val="16"/>
          <w:szCs w:val="16"/>
        </w:rPr>
      </w:pPr>
      <w:r w:rsidRPr="00686D02">
        <w:rPr>
          <w:rFonts w:cs="Times New Roman"/>
          <w:sz w:val="16"/>
          <w:szCs w:val="16"/>
        </w:rPr>
        <w:t>3de60090bbb854b9aec593add8f091ce</w:t>
      </w:r>
    </w:p>
    <w:p w14:paraId="24C9FBBF" w14:textId="77777777" w:rsidR="00686D02" w:rsidRPr="00686D02" w:rsidRDefault="00686D02" w:rsidP="00686D02">
      <w:pPr>
        <w:spacing w:line="240" w:lineRule="auto"/>
        <w:rPr>
          <w:rFonts w:cs="Times New Roman"/>
          <w:sz w:val="16"/>
          <w:szCs w:val="16"/>
        </w:rPr>
      </w:pPr>
      <w:r w:rsidRPr="00686D02">
        <w:rPr>
          <w:rFonts w:cs="Times New Roman"/>
          <w:sz w:val="16"/>
          <w:szCs w:val="16"/>
        </w:rPr>
        <w:t>8db08fa792f4e96e45626e3e0b2b1f4d</w:t>
      </w:r>
    </w:p>
    <w:p w14:paraId="73CB91E5" w14:textId="77777777" w:rsidR="00686D02" w:rsidRPr="00686D02" w:rsidRDefault="00686D02" w:rsidP="00686D02">
      <w:pPr>
        <w:spacing w:line="240" w:lineRule="auto"/>
        <w:rPr>
          <w:rFonts w:cs="Times New Roman"/>
          <w:sz w:val="16"/>
          <w:szCs w:val="16"/>
        </w:rPr>
      </w:pPr>
      <w:r w:rsidRPr="00686D02">
        <w:rPr>
          <w:rFonts w:cs="Times New Roman"/>
          <w:sz w:val="16"/>
          <w:szCs w:val="16"/>
        </w:rPr>
        <w:t>9c46161425f4eb0abed646f009f3a25b</w:t>
      </w:r>
    </w:p>
    <w:p w14:paraId="63A8F148" w14:textId="77777777" w:rsidR="00686D02" w:rsidRPr="00686D02" w:rsidRDefault="00686D02" w:rsidP="00686D02">
      <w:pPr>
        <w:spacing w:line="240" w:lineRule="auto"/>
        <w:rPr>
          <w:rFonts w:cs="Times New Roman"/>
          <w:sz w:val="16"/>
          <w:szCs w:val="16"/>
        </w:rPr>
      </w:pPr>
      <w:r w:rsidRPr="00686D02">
        <w:rPr>
          <w:rFonts w:cs="Times New Roman"/>
          <w:sz w:val="16"/>
          <w:szCs w:val="16"/>
        </w:rPr>
        <w:t>8dc37ae8d68882b850639f53d86549e3</w:t>
      </w:r>
    </w:p>
    <w:p w14:paraId="633D30FE" w14:textId="77777777" w:rsidR="00686D02" w:rsidRPr="00686D02" w:rsidRDefault="00686D02" w:rsidP="00686D02">
      <w:pPr>
        <w:spacing w:line="240" w:lineRule="auto"/>
        <w:rPr>
          <w:rFonts w:cs="Times New Roman"/>
          <w:sz w:val="16"/>
          <w:szCs w:val="16"/>
        </w:rPr>
      </w:pPr>
      <w:r w:rsidRPr="00686D02">
        <w:rPr>
          <w:rFonts w:cs="Times New Roman"/>
          <w:sz w:val="16"/>
          <w:szCs w:val="16"/>
        </w:rPr>
        <w:t>5b907955473772d9edce036388db449f</w:t>
      </w:r>
    </w:p>
    <w:p w14:paraId="3D8D784F" w14:textId="77777777" w:rsidR="00686D02" w:rsidRPr="00686D02" w:rsidRDefault="00686D02" w:rsidP="00686D02">
      <w:pPr>
        <w:spacing w:line="240" w:lineRule="auto"/>
        <w:rPr>
          <w:rFonts w:cs="Times New Roman"/>
          <w:sz w:val="16"/>
          <w:szCs w:val="16"/>
        </w:rPr>
      </w:pPr>
      <w:r w:rsidRPr="00686D02">
        <w:rPr>
          <w:rFonts w:cs="Times New Roman"/>
          <w:sz w:val="16"/>
          <w:szCs w:val="16"/>
        </w:rPr>
        <w:t>2d906fc73ecdbe6106e173f239d00baa</w:t>
      </w:r>
    </w:p>
    <w:p w14:paraId="774D4816" w14:textId="77777777" w:rsidR="00686D02" w:rsidRPr="00686D02" w:rsidRDefault="00686D02" w:rsidP="00686D02">
      <w:pPr>
        <w:spacing w:line="240" w:lineRule="auto"/>
        <w:rPr>
          <w:rFonts w:cs="Times New Roman"/>
          <w:sz w:val="16"/>
          <w:szCs w:val="16"/>
        </w:rPr>
      </w:pPr>
      <w:r w:rsidRPr="00686D02">
        <w:rPr>
          <w:rFonts w:cs="Times New Roman"/>
          <w:sz w:val="16"/>
          <w:szCs w:val="16"/>
        </w:rPr>
        <w:t>9d0acd46304a847991c8068af716a07d</w:t>
      </w:r>
    </w:p>
    <w:p w14:paraId="6AD36894" w14:textId="77777777" w:rsidR="00686D02" w:rsidRPr="00686D02" w:rsidRDefault="00686D02" w:rsidP="00686D02">
      <w:pPr>
        <w:spacing w:line="240" w:lineRule="auto"/>
        <w:rPr>
          <w:rFonts w:cs="Times New Roman"/>
          <w:sz w:val="16"/>
          <w:szCs w:val="16"/>
        </w:rPr>
      </w:pPr>
      <w:r w:rsidRPr="00686D02">
        <w:rPr>
          <w:rFonts w:cs="Times New Roman"/>
          <w:sz w:val="16"/>
          <w:szCs w:val="16"/>
        </w:rPr>
        <w:t>18f833f35c63458da783252e9f8625eb</w:t>
      </w:r>
    </w:p>
    <w:p w14:paraId="4B5FE7E2" w14:textId="77777777" w:rsidR="00686D02" w:rsidRPr="00686D02" w:rsidRDefault="00686D02" w:rsidP="00686D02">
      <w:pPr>
        <w:spacing w:line="240" w:lineRule="auto"/>
        <w:rPr>
          <w:rFonts w:cs="Times New Roman"/>
          <w:sz w:val="16"/>
          <w:szCs w:val="16"/>
        </w:rPr>
      </w:pPr>
      <w:r w:rsidRPr="00686D02">
        <w:rPr>
          <w:rFonts w:cs="Times New Roman"/>
          <w:sz w:val="16"/>
          <w:szCs w:val="16"/>
        </w:rPr>
        <w:t>9fc364ccffe540c627733222641259c9</w:t>
      </w:r>
    </w:p>
    <w:p w14:paraId="394F9528" w14:textId="77777777" w:rsidR="00686D02" w:rsidRPr="00686D02" w:rsidRDefault="00686D02" w:rsidP="00686D02">
      <w:pPr>
        <w:spacing w:line="240" w:lineRule="auto"/>
        <w:rPr>
          <w:rFonts w:cs="Times New Roman"/>
          <w:sz w:val="16"/>
          <w:szCs w:val="16"/>
        </w:rPr>
      </w:pPr>
      <w:r w:rsidRPr="00686D02">
        <w:rPr>
          <w:rFonts w:cs="Times New Roman"/>
          <w:sz w:val="16"/>
          <w:szCs w:val="16"/>
        </w:rPr>
        <w:t>3efc0c088e3479ef7ab47f4ca4ac02ee</w:t>
      </w:r>
    </w:p>
    <w:p w14:paraId="3D19E105" w14:textId="77777777" w:rsidR="00686D02" w:rsidRPr="00686D02" w:rsidRDefault="00686D02" w:rsidP="00686D02">
      <w:pPr>
        <w:spacing w:line="240" w:lineRule="auto"/>
        <w:rPr>
          <w:rFonts w:cs="Times New Roman"/>
          <w:sz w:val="16"/>
          <w:szCs w:val="16"/>
        </w:rPr>
      </w:pPr>
      <w:r w:rsidRPr="00686D02">
        <w:rPr>
          <w:rFonts w:cs="Times New Roman"/>
          <w:sz w:val="16"/>
          <w:szCs w:val="16"/>
        </w:rPr>
        <w:t>9a9833a486c3f906d1d084a416156ac3</w:t>
      </w:r>
    </w:p>
    <w:p w14:paraId="24DA4D37" w14:textId="77777777" w:rsidR="00686D02" w:rsidRPr="00686D02" w:rsidRDefault="00686D02" w:rsidP="00686D02">
      <w:pPr>
        <w:spacing w:line="240" w:lineRule="auto"/>
        <w:rPr>
          <w:rFonts w:cs="Times New Roman"/>
          <w:sz w:val="16"/>
          <w:szCs w:val="16"/>
        </w:rPr>
      </w:pPr>
      <w:r w:rsidRPr="00686D02">
        <w:rPr>
          <w:rFonts w:cs="Times New Roman"/>
          <w:sz w:val="16"/>
          <w:szCs w:val="16"/>
        </w:rPr>
        <w:t>9d0d3a8d9725180c6c1143515c1ce92e</w:t>
      </w:r>
    </w:p>
    <w:p w14:paraId="65D10CFF" w14:textId="77777777" w:rsidR="00686D02" w:rsidRPr="00686D02" w:rsidRDefault="00686D02" w:rsidP="00686D02">
      <w:pPr>
        <w:spacing w:line="240" w:lineRule="auto"/>
        <w:rPr>
          <w:rFonts w:cs="Times New Roman"/>
          <w:sz w:val="16"/>
          <w:szCs w:val="16"/>
        </w:rPr>
      </w:pPr>
      <w:r w:rsidRPr="00686D02">
        <w:rPr>
          <w:rFonts w:cs="Times New Roman"/>
          <w:sz w:val="16"/>
          <w:szCs w:val="16"/>
        </w:rPr>
        <w:t>9b64582f233a0830591f6f1d5229e534</w:t>
      </w:r>
    </w:p>
    <w:p w14:paraId="1FEC808F" w14:textId="77777777" w:rsidR="00686D02" w:rsidRPr="00686D02" w:rsidRDefault="00686D02" w:rsidP="00686D02">
      <w:pPr>
        <w:spacing w:line="240" w:lineRule="auto"/>
        <w:rPr>
          <w:rFonts w:cs="Times New Roman"/>
          <w:sz w:val="16"/>
          <w:szCs w:val="16"/>
        </w:rPr>
      </w:pPr>
      <w:r w:rsidRPr="00686D02">
        <w:rPr>
          <w:rFonts w:cs="Times New Roman"/>
          <w:sz w:val="16"/>
          <w:szCs w:val="16"/>
        </w:rPr>
        <w:t>5ba98f9971a3dd3ca528f1d39a121566</w:t>
      </w:r>
    </w:p>
    <w:p w14:paraId="4F0CB355" w14:textId="77777777" w:rsidR="00686D02" w:rsidRPr="00686D02" w:rsidRDefault="00686D02" w:rsidP="00686D02">
      <w:pPr>
        <w:spacing w:line="240" w:lineRule="auto"/>
        <w:rPr>
          <w:rFonts w:cs="Times New Roman"/>
          <w:sz w:val="16"/>
          <w:szCs w:val="16"/>
        </w:rPr>
      </w:pPr>
      <w:r w:rsidRPr="00686D02">
        <w:rPr>
          <w:rFonts w:cs="Times New Roman"/>
          <w:sz w:val="16"/>
          <w:szCs w:val="16"/>
        </w:rPr>
        <w:t>5cc26c4a35b55dedc54e6405e6d3acfc</w:t>
      </w:r>
    </w:p>
    <w:p w14:paraId="3548A55D" w14:textId="77777777" w:rsidR="00686D02" w:rsidRPr="00686D02" w:rsidRDefault="00686D02" w:rsidP="00686D02">
      <w:pPr>
        <w:spacing w:line="240" w:lineRule="auto"/>
        <w:rPr>
          <w:rFonts w:cs="Times New Roman"/>
          <w:sz w:val="16"/>
          <w:szCs w:val="16"/>
        </w:rPr>
      </w:pPr>
      <w:r w:rsidRPr="00686D02">
        <w:rPr>
          <w:rFonts w:cs="Times New Roman"/>
          <w:sz w:val="16"/>
          <w:szCs w:val="16"/>
        </w:rPr>
        <w:t>9d23d8ebfeef841c398b4c64d8cab238</w:t>
      </w:r>
    </w:p>
    <w:p w14:paraId="3EFCA053" w14:textId="77777777" w:rsidR="00686D02" w:rsidRPr="00686D02" w:rsidRDefault="00686D02" w:rsidP="00686D02">
      <w:pPr>
        <w:spacing w:line="240" w:lineRule="auto"/>
        <w:rPr>
          <w:rFonts w:cs="Times New Roman"/>
          <w:sz w:val="16"/>
          <w:szCs w:val="16"/>
        </w:rPr>
      </w:pPr>
      <w:r w:rsidRPr="00686D02">
        <w:rPr>
          <w:rFonts w:cs="Times New Roman"/>
          <w:sz w:val="16"/>
          <w:szCs w:val="16"/>
        </w:rPr>
        <w:t>9d083d831d95ac34ecec8e2ee61460ad</w:t>
      </w:r>
    </w:p>
    <w:p w14:paraId="7C9F6B30" w14:textId="77777777" w:rsidR="00686D02" w:rsidRPr="00686D02" w:rsidRDefault="00686D02" w:rsidP="00686D02">
      <w:pPr>
        <w:spacing w:line="240" w:lineRule="auto"/>
        <w:rPr>
          <w:rFonts w:cs="Times New Roman"/>
          <w:sz w:val="16"/>
          <w:szCs w:val="16"/>
        </w:rPr>
      </w:pPr>
      <w:r w:rsidRPr="00686D02">
        <w:rPr>
          <w:rFonts w:cs="Times New Roman"/>
          <w:sz w:val="16"/>
          <w:szCs w:val="16"/>
        </w:rPr>
        <w:t>8d0fa0013a265c1bffcbbf7005e6b8bd</w:t>
      </w:r>
    </w:p>
    <w:p w14:paraId="0AE004E1" w14:textId="77777777" w:rsidR="00686D02" w:rsidRPr="00686D02" w:rsidRDefault="00686D02" w:rsidP="00686D02">
      <w:pPr>
        <w:spacing w:line="240" w:lineRule="auto"/>
        <w:rPr>
          <w:rFonts w:cs="Times New Roman"/>
          <w:sz w:val="16"/>
          <w:szCs w:val="16"/>
        </w:rPr>
      </w:pPr>
      <w:r w:rsidRPr="00686D02">
        <w:rPr>
          <w:rFonts w:cs="Times New Roman"/>
          <w:sz w:val="16"/>
          <w:szCs w:val="16"/>
        </w:rPr>
        <w:t>3c00bc0343dc19c6f0a152d039bc2e8b</w:t>
      </w:r>
    </w:p>
    <w:p w14:paraId="4F27E9B4" w14:textId="77777777" w:rsidR="00686D02" w:rsidRPr="00686D02" w:rsidRDefault="00686D02" w:rsidP="00686D02">
      <w:pPr>
        <w:spacing w:line="240" w:lineRule="auto"/>
        <w:rPr>
          <w:rFonts w:cs="Times New Roman"/>
          <w:sz w:val="16"/>
          <w:szCs w:val="16"/>
        </w:rPr>
      </w:pPr>
      <w:r w:rsidRPr="00686D02">
        <w:rPr>
          <w:rFonts w:cs="Times New Roman"/>
          <w:sz w:val="16"/>
          <w:szCs w:val="16"/>
        </w:rPr>
        <w:t>8da240f8b9ae8f85913d31027afa5b2c</w:t>
      </w:r>
    </w:p>
    <w:p w14:paraId="493D808C" w14:textId="77777777" w:rsidR="00686D02" w:rsidRPr="00686D02" w:rsidRDefault="00686D02" w:rsidP="00686D02">
      <w:pPr>
        <w:spacing w:line="240" w:lineRule="auto"/>
        <w:rPr>
          <w:rFonts w:cs="Times New Roman"/>
          <w:sz w:val="16"/>
          <w:szCs w:val="16"/>
        </w:rPr>
      </w:pPr>
      <w:r w:rsidRPr="00686D02">
        <w:rPr>
          <w:rFonts w:cs="Times New Roman"/>
          <w:sz w:val="16"/>
          <w:szCs w:val="16"/>
        </w:rPr>
        <w:t>5da56436a75e3e7fb0f818d7b7904353</w:t>
      </w:r>
    </w:p>
    <w:p w14:paraId="577952C0" w14:textId="77777777" w:rsidR="00686D02" w:rsidRPr="00686D02" w:rsidRDefault="00686D02" w:rsidP="00686D02">
      <w:pPr>
        <w:spacing w:line="240" w:lineRule="auto"/>
        <w:rPr>
          <w:rFonts w:cs="Times New Roman"/>
          <w:sz w:val="16"/>
          <w:szCs w:val="16"/>
        </w:rPr>
      </w:pPr>
      <w:r w:rsidRPr="00686D02">
        <w:rPr>
          <w:rFonts w:cs="Times New Roman"/>
          <w:sz w:val="16"/>
          <w:szCs w:val="16"/>
        </w:rPr>
        <w:t>2d0c6e8d617dafcb66c7f661d339dae7</w:t>
      </w:r>
    </w:p>
    <w:p w14:paraId="64686C0F" w14:textId="77777777" w:rsidR="00686D02" w:rsidRPr="00686D02" w:rsidRDefault="00686D02" w:rsidP="00686D02">
      <w:pPr>
        <w:spacing w:line="240" w:lineRule="auto"/>
        <w:rPr>
          <w:rFonts w:cs="Times New Roman"/>
          <w:sz w:val="16"/>
          <w:szCs w:val="16"/>
        </w:rPr>
      </w:pPr>
      <w:r w:rsidRPr="00686D02">
        <w:rPr>
          <w:rFonts w:cs="Times New Roman"/>
          <w:sz w:val="16"/>
          <w:szCs w:val="16"/>
        </w:rPr>
        <w:t>9f27bd22e02b5d00075665e6b3a8ac54</w:t>
      </w:r>
    </w:p>
    <w:p w14:paraId="15067343" w14:textId="77777777" w:rsidR="00686D02" w:rsidRPr="00686D02" w:rsidRDefault="00686D02" w:rsidP="00686D02">
      <w:pPr>
        <w:spacing w:line="240" w:lineRule="auto"/>
        <w:rPr>
          <w:rFonts w:cs="Times New Roman"/>
          <w:sz w:val="16"/>
          <w:szCs w:val="16"/>
        </w:rPr>
      </w:pPr>
      <w:r w:rsidRPr="00686D02">
        <w:rPr>
          <w:rFonts w:cs="Times New Roman"/>
          <w:sz w:val="16"/>
          <w:szCs w:val="16"/>
        </w:rPr>
        <w:t>9e7f93e22f76996ebce34bef9179e130</w:t>
      </w:r>
    </w:p>
    <w:p w14:paraId="338095D3" w14:textId="77777777" w:rsidR="00686D02" w:rsidRPr="00686D02" w:rsidRDefault="00686D02" w:rsidP="00686D02">
      <w:pPr>
        <w:spacing w:line="240" w:lineRule="auto"/>
        <w:rPr>
          <w:rFonts w:cs="Times New Roman"/>
          <w:sz w:val="16"/>
          <w:szCs w:val="16"/>
        </w:rPr>
      </w:pPr>
      <w:r w:rsidRPr="00686D02">
        <w:rPr>
          <w:rFonts w:cs="Times New Roman"/>
          <w:sz w:val="16"/>
          <w:szCs w:val="16"/>
        </w:rPr>
        <w:t>5baf107bc39d7107076866caae1402b5</w:t>
      </w:r>
    </w:p>
    <w:p w14:paraId="67009A3D" w14:textId="77777777" w:rsidR="00686D02" w:rsidRPr="00686D02" w:rsidRDefault="00686D02" w:rsidP="00686D02">
      <w:pPr>
        <w:spacing w:line="240" w:lineRule="auto"/>
        <w:rPr>
          <w:rFonts w:cs="Times New Roman"/>
          <w:sz w:val="16"/>
          <w:szCs w:val="16"/>
        </w:rPr>
      </w:pPr>
      <w:r w:rsidRPr="00686D02">
        <w:rPr>
          <w:rFonts w:cs="Times New Roman"/>
          <w:sz w:val="16"/>
          <w:szCs w:val="16"/>
        </w:rPr>
        <w:t>18e5a6be2e48672419134a07fbb6ae1d</w:t>
      </w:r>
    </w:p>
    <w:p w14:paraId="1D2A0728" w14:textId="77777777" w:rsidR="00686D02" w:rsidRPr="00686D02" w:rsidRDefault="00686D02" w:rsidP="00686D02">
      <w:pPr>
        <w:spacing w:line="240" w:lineRule="auto"/>
        <w:rPr>
          <w:rFonts w:cs="Times New Roman"/>
          <w:sz w:val="16"/>
          <w:szCs w:val="16"/>
        </w:rPr>
      </w:pPr>
      <w:r w:rsidRPr="00686D02">
        <w:rPr>
          <w:rFonts w:cs="Times New Roman"/>
          <w:sz w:val="16"/>
          <w:szCs w:val="16"/>
        </w:rPr>
        <w:t>5cdc56bf6368154ed4b396902598b296</w:t>
      </w:r>
    </w:p>
    <w:p w14:paraId="706139B5" w14:textId="77777777" w:rsidR="00686D02" w:rsidRPr="00686D02" w:rsidRDefault="00686D02" w:rsidP="00686D02">
      <w:pPr>
        <w:spacing w:line="240" w:lineRule="auto"/>
        <w:rPr>
          <w:rFonts w:cs="Times New Roman"/>
          <w:sz w:val="16"/>
          <w:szCs w:val="16"/>
        </w:rPr>
      </w:pPr>
      <w:r w:rsidRPr="00686D02">
        <w:rPr>
          <w:rFonts w:cs="Times New Roman"/>
          <w:sz w:val="16"/>
          <w:szCs w:val="16"/>
        </w:rPr>
        <w:t>8d88b6c68351cd312ce2f3858fe85263</w:t>
      </w:r>
    </w:p>
    <w:p w14:paraId="5CEFCD16" w14:textId="77777777" w:rsidR="00686D02" w:rsidRPr="00686D02" w:rsidRDefault="00686D02" w:rsidP="00686D02">
      <w:pPr>
        <w:spacing w:line="240" w:lineRule="auto"/>
        <w:rPr>
          <w:rFonts w:cs="Times New Roman"/>
          <w:sz w:val="16"/>
          <w:szCs w:val="16"/>
        </w:rPr>
      </w:pPr>
      <w:r w:rsidRPr="00686D02">
        <w:rPr>
          <w:rFonts w:cs="Times New Roman"/>
          <w:sz w:val="16"/>
          <w:szCs w:val="16"/>
        </w:rPr>
        <w:t>9c1dcb2369ae8c9321bde9e1544063cb</w:t>
      </w:r>
    </w:p>
    <w:p w14:paraId="7542713E" w14:textId="77777777" w:rsidR="00686D02" w:rsidRDefault="00686D02" w:rsidP="00686D02">
      <w:pPr>
        <w:spacing w:line="240" w:lineRule="auto"/>
        <w:rPr>
          <w:rFonts w:cs="Times New Roman"/>
          <w:sz w:val="16"/>
          <w:szCs w:val="16"/>
        </w:rPr>
        <w:sectPr w:rsidR="00686D02" w:rsidSect="0025550F">
          <w:type w:val="continuous"/>
          <w:pgSz w:w="11900" w:h="16840"/>
          <w:pgMar w:top="1418" w:right="1418" w:bottom="1418" w:left="1418" w:header="709" w:footer="709" w:gutter="0"/>
          <w:pgNumType w:fmt="lowerRoman"/>
          <w:cols w:num="3" w:space="708"/>
          <w:docGrid w:linePitch="360"/>
        </w:sectPr>
      </w:pPr>
      <w:r w:rsidRPr="00686D02">
        <w:rPr>
          <w:rFonts w:cs="Times New Roman"/>
          <w:sz w:val="16"/>
          <w:szCs w:val="16"/>
        </w:rPr>
        <w:t>8ce6279e852f2721e6ca788d3c7aa186</w:t>
      </w:r>
    </w:p>
    <w:p w14:paraId="495FB993" w14:textId="72F32795" w:rsidR="001B57E7" w:rsidRPr="00686D02" w:rsidRDefault="001B57E7" w:rsidP="00686D02">
      <w:r>
        <w:br w:type="page"/>
      </w:r>
    </w:p>
    <w:p w14:paraId="7C715F62" w14:textId="3C041828" w:rsidR="00F84A63" w:rsidRDefault="00F84A63" w:rsidP="007C7339">
      <w:pPr>
        <w:pStyle w:val="Heading1"/>
        <w:numPr>
          <w:ilvl w:val="0"/>
          <w:numId w:val="0"/>
        </w:numPr>
      </w:pPr>
      <w:bookmarkStart w:id="97" w:name="_Toc5901209"/>
      <w:r>
        <w:lastRenderedPageBreak/>
        <w:t>Table of Figures</w:t>
      </w:r>
      <w:bookmarkEnd w:id="97"/>
    </w:p>
    <w:p w14:paraId="38FA0D4F" w14:textId="1FDC52A3" w:rsidR="002B39AA"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5901293" w:history="1">
        <w:r w:rsidR="002B39AA" w:rsidRPr="008B7666">
          <w:rPr>
            <w:rStyle w:val="Hyperlink"/>
            <w:noProof/>
          </w:rPr>
          <w:t>Figure 1. Example of Flash Player Trojan Webpage</w:t>
        </w:r>
        <w:r w:rsidR="002B39AA">
          <w:rPr>
            <w:noProof/>
            <w:webHidden/>
          </w:rPr>
          <w:tab/>
        </w:r>
        <w:r w:rsidR="002B39AA">
          <w:rPr>
            <w:noProof/>
            <w:webHidden/>
          </w:rPr>
          <w:fldChar w:fldCharType="begin"/>
        </w:r>
        <w:r w:rsidR="002B39AA">
          <w:rPr>
            <w:noProof/>
            <w:webHidden/>
          </w:rPr>
          <w:instrText xml:space="preserve"> PAGEREF _Toc5901293 \h </w:instrText>
        </w:r>
        <w:r w:rsidR="002B39AA">
          <w:rPr>
            <w:noProof/>
            <w:webHidden/>
          </w:rPr>
        </w:r>
        <w:r w:rsidR="002B39AA">
          <w:rPr>
            <w:noProof/>
            <w:webHidden/>
          </w:rPr>
          <w:fldChar w:fldCharType="separate"/>
        </w:r>
        <w:r w:rsidR="002B39AA">
          <w:rPr>
            <w:noProof/>
            <w:webHidden/>
          </w:rPr>
          <w:t>2</w:t>
        </w:r>
        <w:r w:rsidR="002B39AA">
          <w:rPr>
            <w:noProof/>
            <w:webHidden/>
          </w:rPr>
          <w:fldChar w:fldCharType="end"/>
        </w:r>
      </w:hyperlink>
    </w:p>
    <w:p w14:paraId="6BDD5694" w14:textId="1E5AD06C" w:rsidR="002B39AA" w:rsidRDefault="002B39AA">
      <w:pPr>
        <w:pStyle w:val="TableofFigures"/>
        <w:tabs>
          <w:tab w:val="right" w:leader="dot" w:pos="9054"/>
        </w:tabs>
        <w:rPr>
          <w:rFonts w:asciiTheme="minorHAnsi" w:eastAsiaTheme="minorEastAsia" w:hAnsiTheme="minorHAnsi"/>
          <w:noProof/>
          <w:sz w:val="22"/>
          <w:szCs w:val="22"/>
          <w:lang w:eastAsia="en-GB"/>
        </w:rPr>
      </w:pPr>
      <w:hyperlink w:anchor="_Toc5901294" w:history="1">
        <w:r w:rsidRPr="008B7666">
          <w:rPr>
            <w:rStyle w:val="Hyperlink"/>
            <w:noProof/>
          </w:rPr>
          <w:t>Figure 2. "Self-Retweeting Tweet"</w:t>
        </w:r>
        <w:r>
          <w:rPr>
            <w:noProof/>
            <w:webHidden/>
          </w:rPr>
          <w:tab/>
        </w:r>
        <w:r>
          <w:rPr>
            <w:noProof/>
            <w:webHidden/>
          </w:rPr>
          <w:fldChar w:fldCharType="begin"/>
        </w:r>
        <w:r>
          <w:rPr>
            <w:noProof/>
            <w:webHidden/>
          </w:rPr>
          <w:instrText xml:space="preserve"> PAGEREF _Toc5901294 \h </w:instrText>
        </w:r>
        <w:r>
          <w:rPr>
            <w:noProof/>
            <w:webHidden/>
          </w:rPr>
        </w:r>
        <w:r>
          <w:rPr>
            <w:noProof/>
            <w:webHidden/>
          </w:rPr>
          <w:fldChar w:fldCharType="separate"/>
        </w:r>
        <w:r>
          <w:rPr>
            <w:noProof/>
            <w:webHidden/>
          </w:rPr>
          <w:t>3</w:t>
        </w:r>
        <w:r>
          <w:rPr>
            <w:noProof/>
            <w:webHidden/>
          </w:rPr>
          <w:fldChar w:fldCharType="end"/>
        </w:r>
      </w:hyperlink>
    </w:p>
    <w:p w14:paraId="254F6587" w14:textId="6D7A89C1" w:rsidR="002B39AA" w:rsidRDefault="002B39AA">
      <w:pPr>
        <w:pStyle w:val="TableofFigures"/>
        <w:tabs>
          <w:tab w:val="right" w:leader="dot" w:pos="9054"/>
        </w:tabs>
        <w:rPr>
          <w:rFonts w:asciiTheme="minorHAnsi" w:eastAsiaTheme="minorEastAsia" w:hAnsiTheme="minorHAnsi"/>
          <w:noProof/>
          <w:sz w:val="22"/>
          <w:szCs w:val="22"/>
          <w:lang w:eastAsia="en-GB"/>
        </w:rPr>
      </w:pPr>
      <w:hyperlink w:anchor="_Toc5901295" w:history="1">
        <w:r w:rsidRPr="008B7666">
          <w:rPr>
            <w:rStyle w:val="Hyperlink"/>
            <w:i/>
            <w:noProof/>
          </w:rPr>
          <w:t>Figure 3. Reveton Malware Screen</w:t>
        </w:r>
        <w:r>
          <w:rPr>
            <w:noProof/>
            <w:webHidden/>
          </w:rPr>
          <w:tab/>
        </w:r>
        <w:r>
          <w:rPr>
            <w:noProof/>
            <w:webHidden/>
          </w:rPr>
          <w:fldChar w:fldCharType="begin"/>
        </w:r>
        <w:r>
          <w:rPr>
            <w:noProof/>
            <w:webHidden/>
          </w:rPr>
          <w:instrText xml:space="preserve"> PAGEREF _Toc5901295 \h </w:instrText>
        </w:r>
        <w:r>
          <w:rPr>
            <w:noProof/>
            <w:webHidden/>
          </w:rPr>
        </w:r>
        <w:r>
          <w:rPr>
            <w:noProof/>
            <w:webHidden/>
          </w:rPr>
          <w:fldChar w:fldCharType="separate"/>
        </w:r>
        <w:r>
          <w:rPr>
            <w:noProof/>
            <w:webHidden/>
          </w:rPr>
          <w:t>4</w:t>
        </w:r>
        <w:r>
          <w:rPr>
            <w:noProof/>
            <w:webHidden/>
          </w:rPr>
          <w:fldChar w:fldCharType="end"/>
        </w:r>
      </w:hyperlink>
    </w:p>
    <w:p w14:paraId="71F6A5F6" w14:textId="0D3F5E7D" w:rsidR="002B39AA" w:rsidRDefault="002B39AA">
      <w:pPr>
        <w:pStyle w:val="TableofFigures"/>
        <w:tabs>
          <w:tab w:val="right" w:leader="dot" w:pos="9054"/>
        </w:tabs>
        <w:rPr>
          <w:rFonts w:asciiTheme="minorHAnsi" w:eastAsiaTheme="minorEastAsia" w:hAnsiTheme="minorHAnsi"/>
          <w:noProof/>
          <w:sz w:val="22"/>
          <w:szCs w:val="22"/>
          <w:lang w:eastAsia="en-GB"/>
        </w:rPr>
      </w:pPr>
      <w:hyperlink w:anchor="_Toc5901296" w:history="1">
        <w:r w:rsidRPr="008B7666">
          <w:rPr>
            <w:rStyle w:val="Hyperlink"/>
            <w:i/>
            <w:noProof/>
          </w:rPr>
          <w:t>Figure 4. Example of Scareware Ransomware</w:t>
        </w:r>
        <w:r>
          <w:rPr>
            <w:noProof/>
            <w:webHidden/>
          </w:rPr>
          <w:tab/>
        </w:r>
        <w:r>
          <w:rPr>
            <w:noProof/>
            <w:webHidden/>
          </w:rPr>
          <w:fldChar w:fldCharType="begin"/>
        </w:r>
        <w:r>
          <w:rPr>
            <w:noProof/>
            <w:webHidden/>
          </w:rPr>
          <w:instrText xml:space="preserve"> PAGEREF _Toc5901296 \h </w:instrText>
        </w:r>
        <w:r>
          <w:rPr>
            <w:noProof/>
            <w:webHidden/>
          </w:rPr>
        </w:r>
        <w:r>
          <w:rPr>
            <w:noProof/>
            <w:webHidden/>
          </w:rPr>
          <w:fldChar w:fldCharType="separate"/>
        </w:r>
        <w:r>
          <w:rPr>
            <w:noProof/>
            <w:webHidden/>
          </w:rPr>
          <w:t>5</w:t>
        </w:r>
        <w:r>
          <w:rPr>
            <w:noProof/>
            <w:webHidden/>
          </w:rPr>
          <w:fldChar w:fldCharType="end"/>
        </w:r>
      </w:hyperlink>
    </w:p>
    <w:p w14:paraId="1E49B7DE" w14:textId="34DF4D78" w:rsidR="002B39AA" w:rsidRDefault="002B39AA">
      <w:pPr>
        <w:pStyle w:val="TableofFigures"/>
        <w:tabs>
          <w:tab w:val="right" w:leader="dot" w:pos="9054"/>
        </w:tabs>
        <w:rPr>
          <w:rFonts w:asciiTheme="minorHAnsi" w:eastAsiaTheme="minorEastAsia" w:hAnsiTheme="minorHAnsi"/>
          <w:noProof/>
          <w:sz w:val="22"/>
          <w:szCs w:val="22"/>
          <w:lang w:eastAsia="en-GB"/>
        </w:rPr>
      </w:pPr>
      <w:hyperlink w:anchor="_Toc5901297" w:history="1">
        <w:r w:rsidRPr="008B7666">
          <w:rPr>
            <w:rStyle w:val="Hyperlink"/>
            <w:i/>
            <w:noProof/>
          </w:rPr>
          <w:t>Figure 5. Screenshot of WannaCry virus and background</w:t>
        </w:r>
        <w:r>
          <w:rPr>
            <w:noProof/>
            <w:webHidden/>
          </w:rPr>
          <w:tab/>
        </w:r>
        <w:r>
          <w:rPr>
            <w:noProof/>
            <w:webHidden/>
          </w:rPr>
          <w:fldChar w:fldCharType="begin"/>
        </w:r>
        <w:r>
          <w:rPr>
            <w:noProof/>
            <w:webHidden/>
          </w:rPr>
          <w:instrText xml:space="preserve"> PAGEREF _Toc5901297 \h </w:instrText>
        </w:r>
        <w:r>
          <w:rPr>
            <w:noProof/>
            <w:webHidden/>
          </w:rPr>
        </w:r>
        <w:r>
          <w:rPr>
            <w:noProof/>
            <w:webHidden/>
          </w:rPr>
          <w:fldChar w:fldCharType="separate"/>
        </w:r>
        <w:r>
          <w:rPr>
            <w:noProof/>
            <w:webHidden/>
          </w:rPr>
          <w:t>5</w:t>
        </w:r>
        <w:r>
          <w:rPr>
            <w:noProof/>
            <w:webHidden/>
          </w:rPr>
          <w:fldChar w:fldCharType="end"/>
        </w:r>
      </w:hyperlink>
    </w:p>
    <w:p w14:paraId="0D1F8FE6" w14:textId="59BBB5F6" w:rsidR="002B39AA" w:rsidRDefault="002B39AA">
      <w:pPr>
        <w:pStyle w:val="TableofFigures"/>
        <w:tabs>
          <w:tab w:val="right" w:leader="dot" w:pos="9054"/>
        </w:tabs>
        <w:rPr>
          <w:rFonts w:asciiTheme="minorHAnsi" w:eastAsiaTheme="minorEastAsia" w:hAnsiTheme="minorHAnsi"/>
          <w:noProof/>
          <w:sz w:val="22"/>
          <w:szCs w:val="22"/>
          <w:lang w:eastAsia="en-GB"/>
        </w:rPr>
      </w:pPr>
      <w:hyperlink w:anchor="_Toc5901298" w:history="1">
        <w:r w:rsidRPr="008B7666">
          <w:rPr>
            <w:rStyle w:val="Hyperlink"/>
            <w:noProof/>
          </w:rPr>
          <w:t>Figure 6. Example KeyLogger Interfaces</w:t>
        </w:r>
        <w:r>
          <w:rPr>
            <w:noProof/>
            <w:webHidden/>
          </w:rPr>
          <w:tab/>
        </w:r>
        <w:r>
          <w:rPr>
            <w:noProof/>
            <w:webHidden/>
          </w:rPr>
          <w:fldChar w:fldCharType="begin"/>
        </w:r>
        <w:r>
          <w:rPr>
            <w:noProof/>
            <w:webHidden/>
          </w:rPr>
          <w:instrText xml:space="preserve"> PAGEREF _Toc5901298 \h </w:instrText>
        </w:r>
        <w:r>
          <w:rPr>
            <w:noProof/>
            <w:webHidden/>
          </w:rPr>
        </w:r>
        <w:r>
          <w:rPr>
            <w:noProof/>
            <w:webHidden/>
          </w:rPr>
          <w:fldChar w:fldCharType="separate"/>
        </w:r>
        <w:r>
          <w:rPr>
            <w:noProof/>
            <w:webHidden/>
          </w:rPr>
          <w:t>6</w:t>
        </w:r>
        <w:r>
          <w:rPr>
            <w:noProof/>
            <w:webHidden/>
          </w:rPr>
          <w:fldChar w:fldCharType="end"/>
        </w:r>
      </w:hyperlink>
    </w:p>
    <w:p w14:paraId="0EE032A4" w14:textId="6EBB3F5A" w:rsidR="002B39AA" w:rsidRDefault="002B39AA">
      <w:pPr>
        <w:pStyle w:val="TableofFigures"/>
        <w:tabs>
          <w:tab w:val="right" w:leader="dot" w:pos="9054"/>
        </w:tabs>
        <w:rPr>
          <w:rFonts w:asciiTheme="minorHAnsi" w:eastAsiaTheme="minorEastAsia" w:hAnsiTheme="minorHAnsi"/>
          <w:noProof/>
          <w:sz w:val="22"/>
          <w:szCs w:val="22"/>
          <w:lang w:eastAsia="en-GB"/>
        </w:rPr>
      </w:pPr>
      <w:hyperlink w:anchor="_Toc5901299" w:history="1">
        <w:r w:rsidRPr="008B7666">
          <w:rPr>
            <w:rStyle w:val="Hyperlink"/>
            <w:noProof/>
          </w:rPr>
          <w:t>Figure 7. Cuckoo Web UI</w:t>
        </w:r>
        <w:r>
          <w:rPr>
            <w:noProof/>
            <w:webHidden/>
          </w:rPr>
          <w:tab/>
        </w:r>
        <w:r>
          <w:rPr>
            <w:noProof/>
            <w:webHidden/>
          </w:rPr>
          <w:fldChar w:fldCharType="begin"/>
        </w:r>
        <w:r>
          <w:rPr>
            <w:noProof/>
            <w:webHidden/>
          </w:rPr>
          <w:instrText xml:space="preserve"> PAGEREF _Toc5901299 \h </w:instrText>
        </w:r>
        <w:r>
          <w:rPr>
            <w:noProof/>
            <w:webHidden/>
          </w:rPr>
        </w:r>
        <w:r>
          <w:rPr>
            <w:noProof/>
            <w:webHidden/>
          </w:rPr>
          <w:fldChar w:fldCharType="separate"/>
        </w:r>
        <w:r>
          <w:rPr>
            <w:noProof/>
            <w:webHidden/>
          </w:rPr>
          <w:t>9</w:t>
        </w:r>
        <w:r>
          <w:rPr>
            <w:noProof/>
            <w:webHidden/>
          </w:rPr>
          <w:fldChar w:fldCharType="end"/>
        </w:r>
      </w:hyperlink>
    </w:p>
    <w:p w14:paraId="4A036703" w14:textId="3EE70D3C" w:rsidR="002B39AA" w:rsidRDefault="002B39AA">
      <w:pPr>
        <w:pStyle w:val="TableofFigures"/>
        <w:tabs>
          <w:tab w:val="right" w:leader="dot" w:pos="9054"/>
        </w:tabs>
        <w:rPr>
          <w:rFonts w:asciiTheme="minorHAnsi" w:eastAsiaTheme="minorEastAsia" w:hAnsiTheme="minorHAnsi"/>
          <w:noProof/>
          <w:sz w:val="22"/>
          <w:szCs w:val="22"/>
          <w:lang w:eastAsia="en-GB"/>
        </w:rPr>
      </w:pPr>
      <w:hyperlink w:anchor="_Toc5901300" w:history="1">
        <w:r w:rsidRPr="008B7666">
          <w:rPr>
            <w:rStyle w:val="Hyperlink"/>
            <w:noProof/>
          </w:rPr>
          <w:t>Figure 8. Example of Cuckoo Environment</w:t>
        </w:r>
        <w:r>
          <w:rPr>
            <w:noProof/>
            <w:webHidden/>
          </w:rPr>
          <w:tab/>
        </w:r>
        <w:r>
          <w:rPr>
            <w:noProof/>
            <w:webHidden/>
          </w:rPr>
          <w:fldChar w:fldCharType="begin"/>
        </w:r>
        <w:r>
          <w:rPr>
            <w:noProof/>
            <w:webHidden/>
          </w:rPr>
          <w:instrText xml:space="preserve"> PAGEREF _Toc5901300 \h </w:instrText>
        </w:r>
        <w:r>
          <w:rPr>
            <w:noProof/>
            <w:webHidden/>
          </w:rPr>
        </w:r>
        <w:r>
          <w:rPr>
            <w:noProof/>
            <w:webHidden/>
          </w:rPr>
          <w:fldChar w:fldCharType="separate"/>
        </w:r>
        <w:r>
          <w:rPr>
            <w:noProof/>
            <w:webHidden/>
          </w:rPr>
          <w:t>12</w:t>
        </w:r>
        <w:r>
          <w:rPr>
            <w:noProof/>
            <w:webHidden/>
          </w:rPr>
          <w:fldChar w:fldCharType="end"/>
        </w:r>
      </w:hyperlink>
    </w:p>
    <w:p w14:paraId="7F93C915" w14:textId="03627E25" w:rsidR="002B39AA" w:rsidRDefault="002B39AA">
      <w:pPr>
        <w:pStyle w:val="TableofFigures"/>
        <w:tabs>
          <w:tab w:val="right" w:leader="dot" w:pos="9054"/>
        </w:tabs>
        <w:rPr>
          <w:rFonts w:asciiTheme="minorHAnsi" w:eastAsiaTheme="minorEastAsia" w:hAnsiTheme="minorHAnsi"/>
          <w:noProof/>
          <w:sz w:val="22"/>
          <w:szCs w:val="22"/>
          <w:lang w:eastAsia="en-GB"/>
        </w:rPr>
      </w:pPr>
      <w:hyperlink w:anchor="_Toc5901301" w:history="1">
        <w:r w:rsidRPr="008B7666">
          <w:rPr>
            <w:rStyle w:val="Hyperlink"/>
            <w:noProof/>
          </w:rPr>
          <w:t>Figure 9. An example of the JSON reports collection.</w:t>
        </w:r>
        <w:r>
          <w:rPr>
            <w:noProof/>
            <w:webHidden/>
          </w:rPr>
          <w:tab/>
        </w:r>
        <w:r>
          <w:rPr>
            <w:noProof/>
            <w:webHidden/>
          </w:rPr>
          <w:fldChar w:fldCharType="begin"/>
        </w:r>
        <w:r>
          <w:rPr>
            <w:noProof/>
            <w:webHidden/>
          </w:rPr>
          <w:instrText xml:space="preserve"> PAGEREF _Toc5901301 \h </w:instrText>
        </w:r>
        <w:r>
          <w:rPr>
            <w:noProof/>
            <w:webHidden/>
          </w:rPr>
        </w:r>
        <w:r>
          <w:rPr>
            <w:noProof/>
            <w:webHidden/>
          </w:rPr>
          <w:fldChar w:fldCharType="separate"/>
        </w:r>
        <w:r>
          <w:rPr>
            <w:noProof/>
            <w:webHidden/>
          </w:rPr>
          <w:t>13</w:t>
        </w:r>
        <w:r>
          <w:rPr>
            <w:noProof/>
            <w:webHidden/>
          </w:rPr>
          <w:fldChar w:fldCharType="end"/>
        </w:r>
      </w:hyperlink>
    </w:p>
    <w:p w14:paraId="63963984" w14:textId="5FC195BA" w:rsidR="002B39AA" w:rsidRDefault="002B39AA">
      <w:pPr>
        <w:pStyle w:val="TableofFigures"/>
        <w:tabs>
          <w:tab w:val="right" w:leader="dot" w:pos="9054"/>
        </w:tabs>
        <w:rPr>
          <w:rFonts w:asciiTheme="minorHAnsi" w:eastAsiaTheme="minorEastAsia" w:hAnsiTheme="minorHAnsi"/>
          <w:noProof/>
          <w:sz w:val="22"/>
          <w:szCs w:val="22"/>
          <w:lang w:eastAsia="en-GB"/>
        </w:rPr>
      </w:pPr>
      <w:hyperlink w:anchor="_Toc5901302" w:history="1">
        <w:r w:rsidRPr="008B7666">
          <w:rPr>
            <w:rStyle w:val="Hyperlink"/>
            <w:noProof/>
          </w:rPr>
          <w:t>Figure 10. Example of API Call in JSON File</w:t>
        </w:r>
        <w:r>
          <w:rPr>
            <w:noProof/>
            <w:webHidden/>
          </w:rPr>
          <w:tab/>
        </w:r>
        <w:r>
          <w:rPr>
            <w:noProof/>
            <w:webHidden/>
          </w:rPr>
          <w:fldChar w:fldCharType="begin"/>
        </w:r>
        <w:r>
          <w:rPr>
            <w:noProof/>
            <w:webHidden/>
          </w:rPr>
          <w:instrText xml:space="preserve"> PAGEREF _Toc5901302 \h </w:instrText>
        </w:r>
        <w:r>
          <w:rPr>
            <w:noProof/>
            <w:webHidden/>
          </w:rPr>
        </w:r>
        <w:r>
          <w:rPr>
            <w:noProof/>
            <w:webHidden/>
          </w:rPr>
          <w:fldChar w:fldCharType="separate"/>
        </w:r>
        <w:r>
          <w:rPr>
            <w:noProof/>
            <w:webHidden/>
          </w:rPr>
          <w:t>13</w:t>
        </w:r>
        <w:r>
          <w:rPr>
            <w:noProof/>
            <w:webHidden/>
          </w:rPr>
          <w:fldChar w:fldCharType="end"/>
        </w:r>
      </w:hyperlink>
    </w:p>
    <w:p w14:paraId="152965C8" w14:textId="04063CA1" w:rsidR="002B39AA" w:rsidRDefault="002B39AA">
      <w:pPr>
        <w:pStyle w:val="TableofFigures"/>
        <w:tabs>
          <w:tab w:val="right" w:leader="dot" w:pos="9054"/>
        </w:tabs>
        <w:rPr>
          <w:rFonts w:asciiTheme="minorHAnsi" w:eastAsiaTheme="minorEastAsia" w:hAnsiTheme="minorHAnsi"/>
          <w:noProof/>
          <w:sz w:val="22"/>
          <w:szCs w:val="22"/>
          <w:lang w:eastAsia="en-GB"/>
        </w:rPr>
      </w:pPr>
      <w:hyperlink w:anchor="_Toc5901303" w:history="1">
        <w:r w:rsidRPr="008B7666">
          <w:rPr>
            <w:rStyle w:val="Hyperlink"/>
            <w:noProof/>
          </w:rPr>
          <w:t>Figure 11. Example of Install Core Installation Screen</w:t>
        </w:r>
        <w:r>
          <w:rPr>
            <w:noProof/>
            <w:webHidden/>
          </w:rPr>
          <w:tab/>
        </w:r>
        <w:r>
          <w:rPr>
            <w:noProof/>
            <w:webHidden/>
          </w:rPr>
          <w:fldChar w:fldCharType="begin"/>
        </w:r>
        <w:r>
          <w:rPr>
            <w:noProof/>
            <w:webHidden/>
          </w:rPr>
          <w:instrText xml:space="preserve"> PAGEREF _Toc5901303 \h </w:instrText>
        </w:r>
        <w:r>
          <w:rPr>
            <w:noProof/>
            <w:webHidden/>
          </w:rPr>
        </w:r>
        <w:r>
          <w:rPr>
            <w:noProof/>
            <w:webHidden/>
          </w:rPr>
          <w:fldChar w:fldCharType="separate"/>
        </w:r>
        <w:r>
          <w:rPr>
            <w:noProof/>
            <w:webHidden/>
          </w:rPr>
          <w:t>14</w:t>
        </w:r>
        <w:r>
          <w:rPr>
            <w:noProof/>
            <w:webHidden/>
          </w:rPr>
          <w:fldChar w:fldCharType="end"/>
        </w:r>
      </w:hyperlink>
    </w:p>
    <w:p w14:paraId="40C364E1" w14:textId="4651536B" w:rsidR="00F84A63" w:rsidRPr="000D2227" w:rsidRDefault="00F84A63" w:rsidP="00F84A63">
      <w:r>
        <w:fldChar w:fldCharType="end"/>
      </w:r>
    </w:p>
    <w:p w14:paraId="3644AF08" w14:textId="2325C8ED" w:rsidR="00555C4C" w:rsidRPr="00555C4C" w:rsidRDefault="001B57E7" w:rsidP="00555C4C">
      <w:pPr>
        <w:jc w:val="left"/>
        <w:rPr>
          <w:rFonts w:cs="Times New Roman"/>
          <w:b/>
          <w:sz w:val="36"/>
        </w:rPr>
      </w:pPr>
      <w:r>
        <w:br w:type="page"/>
      </w:r>
      <w:bookmarkEnd w:id="87"/>
      <w:bookmarkEnd w:id="88"/>
    </w:p>
    <w:bookmarkStart w:id="98" w:name="_Toc5901210" w:displacedByCustomXml="next"/>
    <w:sdt>
      <w:sdtPr>
        <w:rPr>
          <w:rFonts w:cstheme="minorBidi"/>
          <w:b w:val="0"/>
          <w:sz w:val="24"/>
        </w:rPr>
        <w:id w:val="128831658"/>
        <w:docPartObj>
          <w:docPartGallery w:val="Bibliographies"/>
          <w:docPartUnique/>
        </w:docPartObj>
      </w:sdtPr>
      <w:sdtContent>
        <w:p w14:paraId="65EA927B" w14:textId="445B7652" w:rsidR="00B66868" w:rsidRDefault="00B66868" w:rsidP="007C7339">
          <w:pPr>
            <w:pStyle w:val="Heading1"/>
            <w:numPr>
              <w:ilvl w:val="0"/>
              <w:numId w:val="0"/>
            </w:numPr>
          </w:pPr>
          <w:r>
            <w:t>References</w:t>
          </w:r>
          <w:bookmarkEnd w:id="98"/>
        </w:p>
        <w:sdt>
          <w:sdtPr>
            <w:id w:val="-573587230"/>
            <w:bibliography/>
          </w:sdtPr>
          <w:sdtContent>
            <w:p w14:paraId="5BFA9939" w14:textId="77777777" w:rsidR="008401F2"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8401F2" w14:paraId="4A88EDD3" w14:textId="77777777">
                <w:trPr>
                  <w:divId w:val="1178423303"/>
                  <w:tblCellSpacing w:w="15" w:type="dxa"/>
                </w:trPr>
                <w:tc>
                  <w:tcPr>
                    <w:tcW w:w="50" w:type="pct"/>
                    <w:hideMark/>
                  </w:tcPr>
                  <w:p w14:paraId="42255787" w14:textId="36D31C8A" w:rsidR="008401F2" w:rsidRDefault="008401F2">
                    <w:pPr>
                      <w:pStyle w:val="Bibliography"/>
                      <w:rPr>
                        <w:noProof/>
                      </w:rPr>
                    </w:pPr>
                    <w:r>
                      <w:rPr>
                        <w:noProof/>
                      </w:rPr>
                      <w:t xml:space="preserve">[1] </w:t>
                    </w:r>
                  </w:p>
                </w:tc>
                <w:tc>
                  <w:tcPr>
                    <w:tcW w:w="0" w:type="auto"/>
                    <w:hideMark/>
                  </w:tcPr>
                  <w:p w14:paraId="2D9BBC06" w14:textId="77777777" w:rsidR="008401F2" w:rsidRDefault="008401F2">
                    <w:pPr>
                      <w:pStyle w:val="Bibliography"/>
                      <w:rPr>
                        <w:noProof/>
                      </w:rPr>
                    </w:pPr>
                    <w:r>
                      <w:rPr>
                        <w:noProof/>
                      </w:rPr>
                      <w:t>T. J. Pickup, “GitLab Repository,” Queen's University Belfast, 21 September 2018. [Online]. Available: https://gitlab.eeecs.qub.ac.uk/40145342/csc3002-project.</w:t>
                    </w:r>
                  </w:p>
                </w:tc>
              </w:tr>
              <w:tr w:rsidR="008401F2" w14:paraId="4F3B1DFC" w14:textId="77777777">
                <w:trPr>
                  <w:divId w:val="1178423303"/>
                  <w:tblCellSpacing w:w="15" w:type="dxa"/>
                </w:trPr>
                <w:tc>
                  <w:tcPr>
                    <w:tcW w:w="50" w:type="pct"/>
                    <w:hideMark/>
                  </w:tcPr>
                  <w:p w14:paraId="0218819C" w14:textId="77777777" w:rsidR="008401F2" w:rsidRDefault="008401F2">
                    <w:pPr>
                      <w:pStyle w:val="Bibliography"/>
                      <w:rPr>
                        <w:noProof/>
                      </w:rPr>
                    </w:pPr>
                    <w:r>
                      <w:rPr>
                        <w:noProof/>
                      </w:rPr>
                      <w:t xml:space="preserve">[2] </w:t>
                    </w:r>
                  </w:p>
                </w:tc>
                <w:tc>
                  <w:tcPr>
                    <w:tcW w:w="0" w:type="auto"/>
                    <w:hideMark/>
                  </w:tcPr>
                  <w:p w14:paraId="0130FBDE" w14:textId="77777777" w:rsidR="008401F2" w:rsidRDefault="008401F2">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8401F2" w14:paraId="7BBC061C" w14:textId="77777777">
                <w:trPr>
                  <w:divId w:val="1178423303"/>
                  <w:tblCellSpacing w:w="15" w:type="dxa"/>
                </w:trPr>
                <w:tc>
                  <w:tcPr>
                    <w:tcW w:w="50" w:type="pct"/>
                    <w:hideMark/>
                  </w:tcPr>
                  <w:p w14:paraId="29FA2F13" w14:textId="77777777" w:rsidR="008401F2" w:rsidRDefault="008401F2">
                    <w:pPr>
                      <w:pStyle w:val="Bibliography"/>
                      <w:rPr>
                        <w:noProof/>
                      </w:rPr>
                    </w:pPr>
                    <w:r>
                      <w:rPr>
                        <w:noProof/>
                      </w:rPr>
                      <w:t xml:space="preserve">[3] </w:t>
                    </w:r>
                  </w:p>
                </w:tc>
                <w:tc>
                  <w:tcPr>
                    <w:tcW w:w="0" w:type="auto"/>
                    <w:hideMark/>
                  </w:tcPr>
                  <w:p w14:paraId="7DECAD29" w14:textId="77777777" w:rsidR="008401F2" w:rsidRDefault="008401F2">
                    <w:pPr>
                      <w:pStyle w:val="Bibliography"/>
                      <w:rPr>
                        <w:noProof/>
                      </w:rPr>
                    </w:pPr>
                    <w:r>
                      <w:rPr>
                        <w:noProof/>
                      </w:rPr>
                      <w:t>Varonis, “60 Must-Know Cybersecurity Statistics for 2019,” Varonis, 28 March 2019. [Online]. Available: https://www.varonis.com/blog/cybersecurity-statistics/. [Accessed 02 April 2019].</w:t>
                    </w:r>
                  </w:p>
                </w:tc>
              </w:tr>
              <w:tr w:rsidR="008401F2" w14:paraId="776CF382" w14:textId="77777777">
                <w:trPr>
                  <w:divId w:val="1178423303"/>
                  <w:tblCellSpacing w:w="15" w:type="dxa"/>
                </w:trPr>
                <w:tc>
                  <w:tcPr>
                    <w:tcW w:w="50" w:type="pct"/>
                    <w:hideMark/>
                  </w:tcPr>
                  <w:p w14:paraId="77436910" w14:textId="77777777" w:rsidR="008401F2" w:rsidRDefault="008401F2">
                    <w:pPr>
                      <w:pStyle w:val="Bibliography"/>
                      <w:rPr>
                        <w:noProof/>
                      </w:rPr>
                    </w:pPr>
                    <w:r>
                      <w:rPr>
                        <w:noProof/>
                      </w:rPr>
                      <w:t xml:space="preserve">[4] </w:t>
                    </w:r>
                  </w:p>
                </w:tc>
                <w:tc>
                  <w:tcPr>
                    <w:tcW w:w="0" w:type="auto"/>
                    <w:hideMark/>
                  </w:tcPr>
                  <w:p w14:paraId="7022859E" w14:textId="77777777" w:rsidR="008401F2" w:rsidRDefault="008401F2">
                    <w:pPr>
                      <w:pStyle w:val="Bibliography"/>
                      <w:rPr>
                        <w:noProof/>
                      </w:rPr>
                    </w:pPr>
                    <w:r>
                      <w:rPr>
                        <w:noProof/>
                      </w:rPr>
                      <w:t>G-Data Software, “Malware trends 2017,” G-Data Software, 10 April 2017. [Online]. Available: https://www.gdatasoftware.com/blog/2017/04/29666-malware-trends-2017. [Accessed 02 April 2019].</w:t>
                    </w:r>
                  </w:p>
                </w:tc>
              </w:tr>
              <w:tr w:rsidR="008401F2" w14:paraId="694F705C" w14:textId="77777777">
                <w:trPr>
                  <w:divId w:val="1178423303"/>
                  <w:tblCellSpacing w:w="15" w:type="dxa"/>
                </w:trPr>
                <w:tc>
                  <w:tcPr>
                    <w:tcW w:w="50" w:type="pct"/>
                    <w:hideMark/>
                  </w:tcPr>
                  <w:p w14:paraId="29C6BED6" w14:textId="77777777" w:rsidR="008401F2" w:rsidRDefault="008401F2">
                    <w:pPr>
                      <w:pStyle w:val="Bibliography"/>
                      <w:rPr>
                        <w:noProof/>
                      </w:rPr>
                    </w:pPr>
                    <w:r>
                      <w:rPr>
                        <w:noProof/>
                      </w:rPr>
                      <w:t xml:space="preserve">[5] </w:t>
                    </w:r>
                  </w:p>
                </w:tc>
                <w:tc>
                  <w:tcPr>
                    <w:tcW w:w="0" w:type="auto"/>
                    <w:hideMark/>
                  </w:tcPr>
                  <w:p w14:paraId="4893CDEA" w14:textId="77777777" w:rsidR="008401F2" w:rsidRDefault="008401F2">
                    <w:pPr>
                      <w:pStyle w:val="Bibliography"/>
                      <w:rPr>
                        <w:noProof/>
                      </w:rPr>
                    </w:pPr>
                    <w:r>
                      <w:rPr>
                        <w:noProof/>
                      </w:rPr>
                      <w:t>Britannica, “Trojan Horse,” Britannica, 20 July 1998. [Online]. Available: https://www.britannica.com/topic/Trojan-horse. [Accessed 02 April 2019].</w:t>
                    </w:r>
                  </w:p>
                </w:tc>
              </w:tr>
              <w:tr w:rsidR="008401F2" w14:paraId="095F08B4" w14:textId="77777777">
                <w:trPr>
                  <w:divId w:val="1178423303"/>
                  <w:tblCellSpacing w:w="15" w:type="dxa"/>
                </w:trPr>
                <w:tc>
                  <w:tcPr>
                    <w:tcW w:w="50" w:type="pct"/>
                    <w:hideMark/>
                  </w:tcPr>
                  <w:p w14:paraId="279657E9" w14:textId="77777777" w:rsidR="008401F2" w:rsidRDefault="008401F2">
                    <w:pPr>
                      <w:pStyle w:val="Bibliography"/>
                      <w:rPr>
                        <w:noProof/>
                      </w:rPr>
                    </w:pPr>
                    <w:r>
                      <w:rPr>
                        <w:noProof/>
                      </w:rPr>
                      <w:t xml:space="preserve">[6] </w:t>
                    </w:r>
                  </w:p>
                </w:tc>
                <w:tc>
                  <w:tcPr>
                    <w:tcW w:w="0" w:type="auto"/>
                    <w:hideMark/>
                  </w:tcPr>
                  <w:p w14:paraId="4DB73AFE" w14:textId="77777777" w:rsidR="008401F2" w:rsidRDefault="008401F2">
                    <w:pPr>
                      <w:pStyle w:val="Bibliography"/>
                      <w:rPr>
                        <w:noProof/>
                      </w:rPr>
                    </w:pPr>
                    <w:r>
                      <w:rPr>
                        <w:noProof/>
                      </w:rPr>
                      <w:t>Comodo Security, “Trojan Horse Definition,” Comodo Security, [Online]. Available: https://enterprise.comodo.com/trojan-horse-definition.php. [Accessed 02 April 2019].</w:t>
                    </w:r>
                  </w:p>
                </w:tc>
              </w:tr>
              <w:tr w:rsidR="008401F2" w14:paraId="0BFA723C" w14:textId="77777777">
                <w:trPr>
                  <w:divId w:val="1178423303"/>
                  <w:tblCellSpacing w:w="15" w:type="dxa"/>
                </w:trPr>
                <w:tc>
                  <w:tcPr>
                    <w:tcW w:w="50" w:type="pct"/>
                    <w:hideMark/>
                  </w:tcPr>
                  <w:p w14:paraId="1DDDA07C" w14:textId="77777777" w:rsidR="008401F2" w:rsidRDefault="008401F2">
                    <w:pPr>
                      <w:pStyle w:val="Bibliography"/>
                      <w:rPr>
                        <w:noProof/>
                      </w:rPr>
                    </w:pPr>
                    <w:r>
                      <w:rPr>
                        <w:noProof/>
                      </w:rPr>
                      <w:t xml:space="preserve">[7] </w:t>
                    </w:r>
                  </w:p>
                </w:tc>
                <w:tc>
                  <w:tcPr>
                    <w:tcW w:w="0" w:type="auto"/>
                    <w:hideMark/>
                  </w:tcPr>
                  <w:p w14:paraId="5A626646" w14:textId="77777777" w:rsidR="008401F2" w:rsidRDefault="008401F2">
                    <w:pPr>
                      <w:pStyle w:val="Bibliography"/>
                      <w:rPr>
                        <w:noProof/>
                      </w:rPr>
                    </w:pPr>
                    <w:r>
                      <w:rPr>
                        <w:noProof/>
                      </w:rPr>
                      <w:t>Comodo Security, “What is a Trojan Horse,” Comodo Security, [Online]. Available: https://enterprise.comodo.com/what-is-a-trojan-horse.php. [Accessed 02 April 2019].</w:t>
                    </w:r>
                  </w:p>
                </w:tc>
              </w:tr>
              <w:tr w:rsidR="008401F2" w14:paraId="1FA05107" w14:textId="77777777">
                <w:trPr>
                  <w:divId w:val="1178423303"/>
                  <w:tblCellSpacing w:w="15" w:type="dxa"/>
                </w:trPr>
                <w:tc>
                  <w:tcPr>
                    <w:tcW w:w="50" w:type="pct"/>
                    <w:hideMark/>
                  </w:tcPr>
                  <w:p w14:paraId="21FD235E" w14:textId="77777777" w:rsidR="008401F2" w:rsidRDefault="008401F2">
                    <w:pPr>
                      <w:pStyle w:val="Bibliography"/>
                      <w:rPr>
                        <w:noProof/>
                      </w:rPr>
                    </w:pPr>
                    <w:r>
                      <w:rPr>
                        <w:noProof/>
                      </w:rPr>
                      <w:t xml:space="preserve">[8] </w:t>
                    </w:r>
                  </w:p>
                </w:tc>
                <w:tc>
                  <w:tcPr>
                    <w:tcW w:w="0" w:type="auto"/>
                    <w:hideMark/>
                  </w:tcPr>
                  <w:p w14:paraId="07429023" w14:textId="77777777" w:rsidR="008401F2" w:rsidRDefault="008401F2">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8401F2" w14:paraId="0F6DD6B5" w14:textId="77777777">
                <w:trPr>
                  <w:divId w:val="1178423303"/>
                  <w:tblCellSpacing w:w="15" w:type="dxa"/>
                </w:trPr>
                <w:tc>
                  <w:tcPr>
                    <w:tcW w:w="50" w:type="pct"/>
                    <w:hideMark/>
                  </w:tcPr>
                  <w:p w14:paraId="645149DD" w14:textId="77777777" w:rsidR="008401F2" w:rsidRDefault="008401F2">
                    <w:pPr>
                      <w:pStyle w:val="Bibliography"/>
                      <w:rPr>
                        <w:noProof/>
                      </w:rPr>
                    </w:pPr>
                    <w:r>
                      <w:rPr>
                        <w:noProof/>
                      </w:rPr>
                      <w:t xml:space="preserve">[9] </w:t>
                    </w:r>
                  </w:p>
                </w:tc>
                <w:tc>
                  <w:tcPr>
                    <w:tcW w:w="0" w:type="auto"/>
                    <w:hideMark/>
                  </w:tcPr>
                  <w:p w14:paraId="1D8B98B3" w14:textId="77777777" w:rsidR="008401F2" w:rsidRDefault="008401F2">
                    <w:pPr>
                      <w:pStyle w:val="Bibliography"/>
                      <w:rPr>
                        <w:noProof/>
                      </w:rPr>
                    </w:pPr>
                    <w:r>
                      <w:rPr>
                        <w:noProof/>
                      </w:rPr>
                      <w:t>I. “What is the Morris Worm?,” Comodo Antivirus, 16 October 2018. [Online]. Available: https://antivirus.comodo.com/blog/comodo-news/morris-worm/. [Accessed 02 April 2019].</w:t>
                    </w:r>
                  </w:p>
                </w:tc>
              </w:tr>
              <w:tr w:rsidR="008401F2" w14:paraId="19C2ED9E" w14:textId="77777777">
                <w:trPr>
                  <w:divId w:val="1178423303"/>
                  <w:tblCellSpacing w:w="15" w:type="dxa"/>
                </w:trPr>
                <w:tc>
                  <w:tcPr>
                    <w:tcW w:w="50" w:type="pct"/>
                    <w:hideMark/>
                  </w:tcPr>
                  <w:p w14:paraId="03D2A2C4" w14:textId="77777777" w:rsidR="008401F2" w:rsidRDefault="008401F2">
                    <w:pPr>
                      <w:pStyle w:val="Bibliography"/>
                      <w:rPr>
                        <w:noProof/>
                      </w:rPr>
                    </w:pPr>
                    <w:r>
                      <w:rPr>
                        <w:noProof/>
                      </w:rPr>
                      <w:t xml:space="preserve">[10] </w:t>
                    </w:r>
                  </w:p>
                </w:tc>
                <w:tc>
                  <w:tcPr>
                    <w:tcW w:w="0" w:type="auto"/>
                    <w:hideMark/>
                  </w:tcPr>
                  <w:p w14:paraId="42BAF7D8" w14:textId="77777777" w:rsidR="008401F2" w:rsidRDefault="008401F2">
                    <w:pPr>
                      <w:pStyle w:val="Bibliography"/>
                      <w:rPr>
                        <w:noProof/>
                      </w:rPr>
                    </w:pPr>
                    <w:r>
                      <w:rPr>
                        <w:noProof/>
                      </w:rPr>
                      <w:t>MalwareBytes Labs, “Worm,” MalwareBytes, 09 June 2016. [Online]. Available: https://blog.malwarebytes.com/threats/worm/. [Accessed 02 April 2019].</w:t>
                    </w:r>
                  </w:p>
                </w:tc>
              </w:tr>
              <w:tr w:rsidR="008401F2" w14:paraId="6886E4BB" w14:textId="77777777">
                <w:trPr>
                  <w:divId w:val="1178423303"/>
                  <w:tblCellSpacing w:w="15" w:type="dxa"/>
                </w:trPr>
                <w:tc>
                  <w:tcPr>
                    <w:tcW w:w="50" w:type="pct"/>
                    <w:hideMark/>
                  </w:tcPr>
                  <w:p w14:paraId="66227933" w14:textId="77777777" w:rsidR="008401F2" w:rsidRDefault="008401F2">
                    <w:pPr>
                      <w:pStyle w:val="Bibliography"/>
                      <w:rPr>
                        <w:noProof/>
                      </w:rPr>
                    </w:pPr>
                    <w:r>
                      <w:rPr>
                        <w:noProof/>
                      </w:rPr>
                      <w:lastRenderedPageBreak/>
                      <w:t xml:space="preserve">[11] </w:t>
                    </w:r>
                  </w:p>
                </w:tc>
                <w:tc>
                  <w:tcPr>
                    <w:tcW w:w="0" w:type="auto"/>
                    <w:hideMark/>
                  </w:tcPr>
                  <w:p w14:paraId="53907936" w14:textId="77777777" w:rsidR="008401F2" w:rsidRDefault="008401F2">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8401F2" w14:paraId="676EEF38" w14:textId="77777777">
                <w:trPr>
                  <w:divId w:val="1178423303"/>
                  <w:tblCellSpacing w:w="15" w:type="dxa"/>
                </w:trPr>
                <w:tc>
                  <w:tcPr>
                    <w:tcW w:w="50" w:type="pct"/>
                    <w:hideMark/>
                  </w:tcPr>
                  <w:p w14:paraId="1A01CB27" w14:textId="77777777" w:rsidR="008401F2" w:rsidRDefault="008401F2">
                    <w:pPr>
                      <w:pStyle w:val="Bibliography"/>
                      <w:rPr>
                        <w:noProof/>
                      </w:rPr>
                    </w:pPr>
                    <w:r>
                      <w:rPr>
                        <w:noProof/>
                      </w:rPr>
                      <w:t xml:space="preserve">[12] </w:t>
                    </w:r>
                  </w:p>
                </w:tc>
                <w:tc>
                  <w:tcPr>
                    <w:tcW w:w="0" w:type="auto"/>
                    <w:hideMark/>
                  </w:tcPr>
                  <w:p w14:paraId="51DB5C40" w14:textId="77777777" w:rsidR="008401F2" w:rsidRDefault="008401F2">
                    <w:pPr>
                      <w:pStyle w:val="Bibliography"/>
                      <w:rPr>
                        <w:noProof/>
                      </w:rPr>
                    </w:pPr>
                    <w:r>
                      <w:rPr>
                        <w:noProof/>
                      </w:rPr>
                      <w:t>MalwareBytes Labs, “Ransom.WannaCrypt,” MalwareBytes, [Online]. Available: https://blog.malwarebytes.com/detections/ransom-wannacrypt/. [Accessed 02 April 2019].</w:t>
                    </w:r>
                  </w:p>
                </w:tc>
              </w:tr>
              <w:tr w:rsidR="008401F2" w14:paraId="642A561E" w14:textId="77777777">
                <w:trPr>
                  <w:divId w:val="1178423303"/>
                  <w:tblCellSpacing w:w="15" w:type="dxa"/>
                </w:trPr>
                <w:tc>
                  <w:tcPr>
                    <w:tcW w:w="50" w:type="pct"/>
                    <w:hideMark/>
                  </w:tcPr>
                  <w:p w14:paraId="25DC2DBB" w14:textId="77777777" w:rsidR="008401F2" w:rsidRDefault="008401F2">
                    <w:pPr>
                      <w:pStyle w:val="Bibliography"/>
                      <w:rPr>
                        <w:noProof/>
                      </w:rPr>
                    </w:pPr>
                    <w:r>
                      <w:rPr>
                        <w:noProof/>
                      </w:rPr>
                      <w:t xml:space="preserve">[13] </w:t>
                    </w:r>
                  </w:p>
                </w:tc>
                <w:tc>
                  <w:tcPr>
                    <w:tcW w:w="0" w:type="auto"/>
                    <w:hideMark/>
                  </w:tcPr>
                  <w:p w14:paraId="0AD3387A" w14:textId="77777777" w:rsidR="008401F2" w:rsidRDefault="008401F2">
                    <w:pPr>
                      <w:pStyle w:val="Bibliography"/>
                      <w:rPr>
                        <w:noProof/>
                      </w:rPr>
                    </w:pPr>
                    <w:r>
                      <w:rPr>
                        <w:noProof/>
                      </w:rPr>
                      <w:t>MalwareBytes Labs, “Ransomware,” MalwareBytes Labs, 13 December 2017. [Online]. Available: https://blog.malwarebytes.com/threats/ransomware/. [Accessed 02 April 2019].</w:t>
                    </w:r>
                  </w:p>
                </w:tc>
              </w:tr>
              <w:tr w:rsidR="008401F2" w14:paraId="63D9F4DE" w14:textId="77777777">
                <w:trPr>
                  <w:divId w:val="1178423303"/>
                  <w:tblCellSpacing w:w="15" w:type="dxa"/>
                </w:trPr>
                <w:tc>
                  <w:tcPr>
                    <w:tcW w:w="50" w:type="pct"/>
                    <w:hideMark/>
                  </w:tcPr>
                  <w:p w14:paraId="4736A6C6" w14:textId="77777777" w:rsidR="008401F2" w:rsidRDefault="008401F2">
                    <w:pPr>
                      <w:pStyle w:val="Bibliography"/>
                      <w:rPr>
                        <w:noProof/>
                      </w:rPr>
                    </w:pPr>
                    <w:r>
                      <w:rPr>
                        <w:noProof/>
                      </w:rPr>
                      <w:t xml:space="preserve">[14] </w:t>
                    </w:r>
                  </w:p>
                </w:tc>
                <w:tc>
                  <w:tcPr>
                    <w:tcW w:w="0" w:type="auto"/>
                    <w:hideMark/>
                  </w:tcPr>
                  <w:p w14:paraId="16A8C6A9" w14:textId="77777777" w:rsidR="008401F2" w:rsidRDefault="008401F2">
                    <w:pPr>
                      <w:pStyle w:val="Bibliography"/>
                      <w:rPr>
                        <w:noProof/>
                      </w:rPr>
                    </w:pPr>
                    <w:r>
                      <w:rPr>
                        <w:noProof/>
                      </w:rPr>
                      <w:t>MalwareBytes, “All About Ransomware,” MalwareBytes, [Online]. Available: https://www.malwarebytes.com/ransomware/. [Accessed 02 April 2019].</w:t>
                    </w:r>
                  </w:p>
                </w:tc>
              </w:tr>
              <w:tr w:rsidR="008401F2" w14:paraId="588A3BF4" w14:textId="77777777">
                <w:trPr>
                  <w:divId w:val="1178423303"/>
                  <w:tblCellSpacing w:w="15" w:type="dxa"/>
                </w:trPr>
                <w:tc>
                  <w:tcPr>
                    <w:tcW w:w="50" w:type="pct"/>
                    <w:hideMark/>
                  </w:tcPr>
                  <w:p w14:paraId="3B93E0AF" w14:textId="77777777" w:rsidR="008401F2" w:rsidRDefault="008401F2">
                    <w:pPr>
                      <w:pStyle w:val="Bibliography"/>
                      <w:rPr>
                        <w:noProof/>
                      </w:rPr>
                    </w:pPr>
                    <w:r>
                      <w:rPr>
                        <w:noProof/>
                      </w:rPr>
                      <w:t xml:space="preserve">[15] </w:t>
                    </w:r>
                  </w:p>
                </w:tc>
                <w:tc>
                  <w:tcPr>
                    <w:tcW w:w="0" w:type="auto"/>
                    <w:hideMark/>
                  </w:tcPr>
                  <w:p w14:paraId="331F72F7" w14:textId="77777777" w:rsidR="008401F2" w:rsidRDefault="008401F2">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8401F2" w14:paraId="6EEC2205" w14:textId="77777777">
                <w:trPr>
                  <w:divId w:val="1178423303"/>
                  <w:tblCellSpacing w:w="15" w:type="dxa"/>
                </w:trPr>
                <w:tc>
                  <w:tcPr>
                    <w:tcW w:w="50" w:type="pct"/>
                    <w:hideMark/>
                  </w:tcPr>
                  <w:p w14:paraId="4A2AF1C2" w14:textId="77777777" w:rsidR="008401F2" w:rsidRDefault="008401F2">
                    <w:pPr>
                      <w:pStyle w:val="Bibliography"/>
                      <w:rPr>
                        <w:noProof/>
                      </w:rPr>
                    </w:pPr>
                    <w:r>
                      <w:rPr>
                        <w:noProof/>
                      </w:rPr>
                      <w:t xml:space="preserve">[16] </w:t>
                    </w:r>
                  </w:p>
                </w:tc>
                <w:tc>
                  <w:tcPr>
                    <w:tcW w:w="0" w:type="auto"/>
                    <w:hideMark/>
                  </w:tcPr>
                  <w:p w14:paraId="6C896B74" w14:textId="77777777" w:rsidR="008401F2" w:rsidRDefault="008401F2">
                    <w:pPr>
                      <w:pStyle w:val="Bibliography"/>
                      <w:rPr>
                        <w:noProof/>
                      </w:rPr>
                    </w:pPr>
                    <w:r>
                      <w:rPr>
                        <w:noProof/>
                      </w:rPr>
                      <w:t>Comodo, “What is a Keylogger: A Brief on a Dangerous and Malicious Tool,” Comodo , [Online]. Available: https://enterprise.comodo.com/what-is-a-keylogger.php. [Accessed 03 April 2019].</w:t>
                    </w:r>
                  </w:p>
                </w:tc>
              </w:tr>
              <w:tr w:rsidR="008401F2" w14:paraId="1B0D9767" w14:textId="77777777">
                <w:trPr>
                  <w:divId w:val="1178423303"/>
                  <w:tblCellSpacing w:w="15" w:type="dxa"/>
                </w:trPr>
                <w:tc>
                  <w:tcPr>
                    <w:tcW w:w="50" w:type="pct"/>
                    <w:hideMark/>
                  </w:tcPr>
                  <w:p w14:paraId="73E214C5" w14:textId="77777777" w:rsidR="008401F2" w:rsidRDefault="008401F2">
                    <w:pPr>
                      <w:pStyle w:val="Bibliography"/>
                      <w:rPr>
                        <w:noProof/>
                      </w:rPr>
                    </w:pPr>
                    <w:r>
                      <w:rPr>
                        <w:noProof/>
                      </w:rPr>
                      <w:t xml:space="preserve">[17] </w:t>
                    </w:r>
                  </w:p>
                </w:tc>
                <w:tc>
                  <w:tcPr>
                    <w:tcW w:w="0" w:type="auto"/>
                    <w:hideMark/>
                  </w:tcPr>
                  <w:p w14:paraId="4343CC9E" w14:textId="77777777" w:rsidR="008401F2" w:rsidRDefault="008401F2">
                    <w:pPr>
                      <w:pStyle w:val="Bibliography"/>
                      <w:rPr>
                        <w:noProof/>
                      </w:rPr>
                    </w:pPr>
                    <w:r>
                      <w:rPr>
                        <w:noProof/>
                      </w:rPr>
                      <w:t>Ardamax, “Ardamax Homepage,” Ardamax, [Online]. Available: https://www.ardamax.com/. [Accessed 03 April 2019].</w:t>
                    </w:r>
                  </w:p>
                </w:tc>
              </w:tr>
              <w:tr w:rsidR="008401F2" w14:paraId="632693D4" w14:textId="77777777">
                <w:trPr>
                  <w:divId w:val="1178423303"/>
                  <w:tblCellSpacing w:w="15" w:type="dxa"/>
                </w:trPr>
                <w:tc>
                  <w:tcPr>
                    <w:tcW w:w="50" w:type="pct"/>
                    <w:hideMark/>
                  </w:tcPr>
                  <w:p w14:paraId="73760143" w14:textId="77777777" w:rsidR="008401F2" w:rsidRDefault="008401F2">
                    <w:pPr>
                      <w:pStyle w:val="Bibliography"/>
                      <w:rPr>
                        <w:noProof/>
                      </w:rPr>
                    </w:pPr>
                    <w:r>
                      <w:rPr>
                        <w:noProof/>
                      </w:rPr>
                      <w:t xml:space="preserve">[18] </w:t>
                    </w:r>
                  </w:p>
                </w:tc>
                <w:tc>
                  <w:tcPr>
                    <w:tcW w:w="0" w:type="auto"/>
                    <w:hideMark/>
                  </w:tcPr>
                  <w:p w14:paraId="111B660C" w14:textId="77777777" w:rsidR="008401F2" w:rsidRDefault="008401F2">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8401F2" w14:paraId="5BF84100" w14:textId="77777777">
                <w:trPr>
                  <w:divId w:val="1178423303"/>
                  <w:tblCellSpacing w:w="15" w:type="dxa"/>
                </w:trPr>
                <w:tc>
                  <w:tcPr>
                    <w:tcW w:w="50" w:type="pct"/>
                    <w:hideMark/>
                  </w:tcPr>
                  <w:p w14:paraId="5A021211" w14:textId="77777777" w:rsidR="008401F2" w:rsidRDefault="008401F2">
                    <w:pPr>
                      <w:pStyle w:val="Bibliography"/>
                      <w:rPr>
                        <w:noProof/>
                      </w:rPr>
                    </w:pPr>
                    <w:r>
                      <w:rPr>
                        <w:noProof/>
                      </w:rPr>
                      <w:t xml:space="preserve">[19] </w:t>
                    </w:r>
                  </w:p>
                </w:tc>
                <w:tc>
                  <w:tcPr>
                    <w:tcW w:w="0" w:type="auto"/>
                    <w:hideMark/>
                  </w:tcPr>
                  <w:p w14:paraId="1C7BFF27" w14:textId="77777777" w:rsidR="008401F2" w:rsidRDefault="008401F2">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8401F2" w14:paraId="5C7ECE80" w14:textId="77777777">
                <w:trPr>
                  <w:divId w:val="1178423303"/>
                  <w:tblCellSpacing w:w="15" w:type="dxa"/>
                </w:trPr>
                <w:tc>
                  <w:tcPr>
                    <w:tcW w:w="50" w:type="pct"/>
                    <w:hideMark/>
                  </w:tcPr>
                  <w:p w14:paraId="5DE281ED" w14:textId="77777777" w:rsidR="008401F2" w:rsidRDefault="008401F2">
                    <w:pPr>
                      <w:pStyle w:val="Bibliography"/>
                      <w:rPr>
                        <w:noProof/>
                      </w:rPr>
                    </w:pPr>
                    <w:r>
                      <w:rPr>
                        <w:noProof/>
                      </w:rPr>
                      <w:t xml:space="preserve">[20] </w:t>
                    </w:r>
                  </w:p>
                </w:tc>
                <w:tc>
                  <w:tcPr>
                    <w:tcW w:w="0" w:type="auto"/>
                    <w:hideMark/>
                  </w:tcPr>
                  <w:p w14:paraId="559F54A3" w14:textId="77777777" w:rsidR="008401F2" w:rsidRDefault="008401F2">
                    <w:pPr>
                      <w:pStyle w:val="Bibliography"/>
                      <w:rPr>
                        <w:noProof/>
                      </w:rPr>
                    </w:pPr>
                    <w:r>
                      <w:rPr>
                        <w:noProof/>
                      </w:rPr>
                      <w:t>M. Russinovich, “Strings v2.53,” 04 July 2016. [Online]. Available: https://technical.nttsecurity.com/post/102efk4/detecting-malware-through-static-and-dynamic-techniques. [Accessed 11 April 2019].</w:t>
                    </w:r>
                  </w:p>
                </w:tc>
              </w:tr>
              <w:tr w:rsidR="008401F2" w14:paraId="4F8A8C33" w14:textId="77777777">
                <w:trPr>
                  <w:divId w:val="1178423303"/>
                  <w:tblCellSpacing w:w="15" w:type="dxa"/>
                </w:trPr>
                <w:tc>
                  <w:tcPr>
                    <w:tcW w:w="50" w:type="pct"/>
                    <w:hideMark/>
                  </w:tcPr>
                  <w:p w14:paraId="07C4E3D0" w14:textId="77777777" w:rsidR="008401F2" w:rsidRDefault="008401F2">
                    <w:pPr>
                      <w:pStyle w:val="Bibliography"/>
                      <w:rPr>
                        <w:noProof/>
                      </w:rPr>
                    </w:pPr>
                    <w:r>
                      <w:rPr>
                        <w:noProof/>
                      </w:rPr>
                      <w:t xml:space="preserve">[21] </w:t>
                    </w:r>
                  </w:p>
                </w:tc>
                <w:tc>
                  <w:tcPr>
                    <w:tcW w:w="0" w:type="auto"/>
                    <w:hideMark/>
                  </w:tcPr>
                  <w:p w14:paraId="276457D7" w14:textId="77777777" w:rsidR="008401F2" w:rsidRDefault="008401F2">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8401F2" w14:paraId="7D30C3B7" w14:textId="77777777">
                <w:trPr>
                  <w:divId w:val="1178423303"/>
                  <w:tblCellSpacing w:w="15" w:type="dxa"/>
                </w:trPr>
                <w:tc>
                  <w:tcPr>
                    <w:tcW w:w="50" w:type="pct"/>
                    <w:hideMark/>
                  </w:tcPr>
                  <w:p w14:paraId="11316A1B" w14:textId="77777777" w:rsidR="008401F2" w:rsidRDefault="008401F2">
                    <w:pPr>
                      <w:pStyle w:val="Bibliography"/>
                      <w:rPr>
                        <w:noProof/>
                      </w:rPr>
                    </w:pPr>
                    <w:r>
                      <w:rPr>
                        <w:noProof/>
                      </w:rPr>
                      <w:lastRenderedPageBreak/>
                      <w:t xml:space="preserve">[22] </w:t>
                    </w:r>
                  </w:p>
                </w:tc>
                <w:tc>
                  <w:tcPr>
                    <w:tcW w:w="0" w:type="auto"/>
                    <w:hideMark/>
                  </w:tcPr>
                  <w:p w14:paraId="2FC03EAA" w14:textId="77777777" w:rsidR="008401F2" w:rsidRDefault="008401F2">
                    <w:pPr>
                      <w:pStyle w:val="Bibliography"/>
                      <w:rPr>
                        <w:noProof/>
                      </w:rPr>
                    </w:pPr>
                    <w:r>
                      <w:rPr>
                        <w:noProof/>
                      </w:rPr>
                      <w:t>Cuckoo, “Cuckoo API,” Cuckoo, [Online]. Available: https://cuckoo.readthedocs.io/en/2.0.6.2/usage/api/. [Accessed 04 April 2019].</w:t>
                    </w:r>
                  </w:p>
                </w:tc>
              </w:tr>
              <w:tr w:rsidR="008401F2" w14:paraId="3436481F" w14:textId="77777777">
                <w:trPr>
                  <w:divId w:val="1178423303"/>
                  <w:tblCellSpacing w:w="15" w:type="dxa"/>
                </w:trPr>
                <w:tc>
                  <w:tcPr>
                    <w:tcW w:w="50" w:type="pct"/>
                    <w:hideMark/>
                  </w:tcPr>
                  <w:p w14:paraId="52D13A04" w14:textId="77777777" w:rsidR="008401F2" w:rsidRDefault="008401F2">
                    <w:pPr>
                      <w:pStyle w:val="Bibliography"/>
                      <w:rPr>
                        <w:noProof/>
                      </w:rPr>
                    </w:pPr>
                    <w:r>
                      <w:rPr>
                        <w:noProof/>
                      </w:rPr>
                      <w:t xml:space="preserve">[23] </w:t>
                    </w:r>
                  </w:p>
                </w:tc>
                <w:tc>
                  <w:tcPr>
                    <w:tcW w:w="0" w:type="auto"/>
                    <w:hideMark/>
                  </w:tcPr>
                  <w:p w14:paraId="3FAB9314" w14:textId="77777777" w:rsidR="008401F2" w:rsidRDefault="008401F2">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8401F2" w14:paraId="387819D3" w14:textId="77777777">
                <w:trPr>
                  <w:divId w:val="1178423303"/>
                  <w:tblCellSpacing w:w="15" w:type="dxa"/>
                </w:trPr>
                <w:tc>
                  <w:tcPr>
                    <w:tcW w:w="50" w:type="pct"/>
                    <w:hideMark/>
                  </w:tcPr>
                  <w:p w14:paraId="2179AFA5" w14:textId="77777777" w:rsidR="008401F2" w:rsidRDefault="008401F2">
                    <w:pPr>
                      <w:pStyle w:val="Bibliography"/>
                      <w:rPr>
                        <w:noProof/>
                      </w:rPr>
                    </w:pPr>
                    <w:r>
                      <w:rPr>
                        <w:noProof/>
                      </w:rPr>
                      <w:t xml:space="preserve">[24] </w:t>
                    </w:r>
                  </w:p>
                </w:tc>
                <w:tc>
                  <w:tcPr>
                    <w:tcW w:w="0" w:type="auto"/>
                    <w:hideMark/>
                  </w:tcPr>
                  <w:p w14:paraId="54541360" w14:textId="77777777" w:rsidR="008401F2" w:rsidRDefault="008401F2">
                    <w:pPr>
                      <w:pStyle w:val="Bibliography"/>
                      <w:rPr>
                        <w:noProof/>
                      </w:rPr>
                    </w:pPr>
                    <w:r>
                      <w:rPr>
                        <w:noProof/>
                      </w:rPr>
                      <w:t>Kaspersky, “Zeus Virus,” Kaspersky, [Online]. Available: https://usa.kaspersky.com/resource-center/threats/zeus-virus. [Accessed 02 April 2019].</w:t>
                    </w:r>
                  </w:p>
                </w:tc>
              </w:tr>
              <w:tr w:rsidR="008401F2" w14:paraId="1CE88B7D" w14:textId="77777777">
                <w:trPr>
                  <w:divId w:val="1178423303"/>
                  <w:tblCellSpacing w:w="15" w:type="dxa"/>
                </w:trPr>
                <w:tc>
                  <w:tcPr>
                    <w:tcW w:w="50" w:type="pct"/>
                    <w:hideMark/>
                  </w:tcPr>
                  <w:p w14:paraId="72838638" w14:textId="77777777" w:rsidR="008401F2" w:rsidRDefault="008401F2">
                    <w:pPr>
                      <w:pStyle w:val="Bibliography"/>
                      <w:rPr>
                        <w:noProof/>
                      </w:rPr>
                    </w:pPr>
                    <w:r>
                      <w:rPr>
                        <w:noProof/>
                      </w:rPr>
                      <w:t xml:space="preserve">[25] </w:t>
                    </w:r>
                  </w:p>
                </w:tc>
                <w:tc>
                  <w:tcPr>
                    <w:tcW w:w="0" w:type="auto"/>
                    <w:hideMark/>
                  </w:tcPr>
                  <w:p w14:paraId="3AC118FE" w14:textId="77777777" w:rsidR="008401F2" w:rsidRDefault="008401F2">
                    <w:pPr>
                      <w:pStyle w:val="Bibliography"/>
                      <w:rPr>
                        <w:noProof/>
                      </w:rPr>
                    </w:pPr>
                    <w:r>
                      <w:rPr>
                        <w:noProof/>
                      </w:rPr>
                      <w:t>Ubuntu, “Tutorial: Ubuntu on Windows,” Canonical, [Online]. Available: https://tutorials.ubuntu.com/tutorial/tutorial-ubuntu-on-windows#0. [Accessed 02 April 2019].</w:t>
                    </w:r>
                  </w:p>
                </w:tc>
              </w:tr>
              <w:tr w:rsidR="008401F2" w14:paraId="3B3F70EF" w14:textId="77777777">
                <w:trPr>
                  <w:divId w:val="1178423303"/>
                  <w:tblCellSpacing w:w="15" w:type="dxa"/>
                </w:trPr>
                <w:tc>
                  <w:tcPr>
                    <w:tcW w:w="50" w:type="pct"/>
                    <w:hideMark/>
                  </w:tcPr>
                  <w:p w14:paraId="203BEB44" w14:textId="77777777" w:rsidR="008401F2" w:rsidRDefault="008401F2">
                    <w:pPr>
                      <w:pStyle w:val="Bibliography"/>
                      <w:rPr>
                        <w:noProof/>
                      </w:rPr>
                    </w:pPr>
                    <w:r>
                      <w:rPr>
                        <w:noProof/>
                      </w:rPr>
                      <w:t xml:space="preserve">[26] </w:t>
                    </w:r>
                  </w:p>
                </w:tc>
                <w:tc>
                  <w:tcPr>
                    <w:tcW w:w="0" w:type="auto"/>
                    <w:hideMark/>
                  </w:tcPr>
                  <w:p w14:paraId="35BD53AA" w14:textId="77777777" w:rsidR="008401F2" w:rsidRDefault="008401F2">
                    <w:pPr>
                      <w:pStyle w:val="Bibliography"/>
                      <w:rPr>
                        <w:noProof/>
                      </w:rPr>
                    </w:pPr>
                    <w:r>
                      <w:rPr>
                        <w:noProof/>
                      </w:rPr>
                      <w:t>GitHub, “Atom,” GitHub, [Online]. Available: https://atom.io. [Accessed 02 April 2019].</w:t>
                    </w:r>
                  </w:p>
                </w:tc>
              </w:tr>
              <w:tr w:rsidR="008401F2" w14:paraId="24D8BE6F" w14:textId="77777777">
                <w:trPr>
                  <w:divId w:val="1178423303"/>
                  <w:tblCellSpacing w:w="15" w:type="dxa"/>
                </w:trPr>
                <w:tc>
                  <w:tcPr>
                    <w:tcW w:w="50" w:type="pct"/>
                    <w:hideMark/>
                  </w:tcPr>
                  <w:p w14:paraId="0BDC41F1" w14:textId="77777777" w:rsidR="008401F2" w:rsidRDefault="008401F2">
                    <w:pPr>
                      <w:pStyle w:val="Bibliography"/>
                      <w:rPr>
                        <w:noProof/>
                      </w:rPr>
                    </w:pPr>
                    <w:r>
                      <w:rPr>
                        <w:noProof/>
                      </w:rPr>
                      <w:t xml:space="preserve">[27] </w:t>
                    </w:r>
                  </w:p>
                </w:tc>
                <w:tc>
                  <w:tcPr>
                    <w:tcW w:w="0" w:type="auto"/>
                    <w:hideMark/>
                  </w:tcPr>
                  <w:p w14:paraId="1BDA681C" w14:textId="77777777" w:rsidR="008401F2" w:rsidRDefault="008401F2">
                    <w:pPr>
                      <w:pStyle w:val="Bibliography"/>
                      <w:rPr>
                        <w:noProof/>
                      </w:rPr>
                    </w:pPr>
                    <w:r>
                      <w:rPr>
                        <w:noProof/>
                      </w:rPr>
                      <w:t>R Project, “A Short Introduction to the caret Package,” R Project, [Online]. Available: https://cran.r-project.org/web/packages/caret/vignettes/caret.html. [Accessed 04 April 2019].</w:t>
                    </w:r>
                  </w:p>
                </w:tc>
              </w:tr>
              <w:tr w:rsidR="008401F2" w14:paraId="20AA7D44" w14:textId="77777777">
                <w:trPr>
                  <w:divId w:val="1178423303"/>
                  <w:tblCellSpacing w:w="15" w:type="dxa"/>
                </w:trPr>
                <w:tc>
                  <w:tcPr>
                    <w:tcW w:w="50" w:type="pct"/>
                    <w:hideMark/>
                  </w:tcPr>
                  <w:p w14:paraId="2A0E6E02" w14:textId="77777777" w:rsidR="008401F2" w:rsidRDefault="008401F2">
                    <w:pPr>
                      <w:pStyle w:val="Bibliography"/>
                      <w:rPr>
                        <w:noProof/>
                      </w:rPr>
                    </w:pPr>
                    <w:r>
                      <w:rPr>
                        <w:noProof/>
                      </w:rPr>
                      <w:t xml:space="preserve">[28] </w:t>
                    </w:r>
                  </w:p>
                </w:tc>
                <w:tc>
                  <w:tcPr>
                    <w:tcW w:w="0" w:type="auto"/>
                    <w:hideMark/>
                  </w:tcPr>
                  <w:p w14:paraId="069F19B9" w14:textId="77777777" w:rsidR="008401F2" w:rsidRDefault="008401F2">
                    <w:pPr>
                      <w:pStyle w:val="Bibliography"/>
                      <w:rPr>
                        <w:noProof/>
                      </w:rPr>
                    </w:pPr>
                    <w:r>
                      <w:rPr>
                        <w:noProof/>
                      </w:rPr>
                      <w:t>D. Meyer, “e1071 Cran Repository,” R Project, 19 March 2019. [Online]. Available: https://cran.r-project.org/web/packages/e1071/index.html. [Accessed 04 April 2019].</w:t>
                    </w:r>
                  </w:p>
                </w:tc>
              </w:tr>
              <w:tr w:rsidR="008401F2" w14:paraId="0379000F" w14:textId="77777777">
                <w:trPr>
                  <w:divId w:val="1178423303"/>
                  <w:tblCellSpacing w:w="15" w:type="dxa"/>
                </w:trPr>
                <w:tc>
                  <w:tcPr>
                    <w:tcW w:w="50" w:type="pct"/>
                    <w:hideMark/>
                  </w:tcPr>
                  <w:p w14:paraId="47944FE0" w14:textId="77777777" w:rsidR="008401F2" w:rsidRDefault="008401F2">
                    <w:pPr>
                      <w:pStyle w:val="Bibliography"/>
                      <w:rPr>
                        <w:noProof/>
                      </w:rPr>
                    </w:pPr>
                    <w:r>
                      <w:rPr>
                        <w:noProof/>
                      </w:rPr>
                      <w:t xml:space="preserve">[29] </w:t>
                    </w:r>
                  </w:p>
                </w:tc>
                <w:tc>
                  <w:tcPr>
                    <w:tcW w:w="0" w:type="auto"/>
                    <w:hideMark/>
                  </w:tcPr>
                  <w:p w14:paraId="1FC92ABB" w14:textId="77777777" w:rsidR="008401F2" w:rsidRDefault="008401F2">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bl>
            <w:p w14:paraId="5403F4CC" w14:textId="77777777" w:rsidR="008401F2" w:rsidRDefault="008401F2">
              <w:pPr>
                <w:divId w:val="1178423303"/>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25550F">
      <w:type w:val="continuous"/>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homas Pickup" w:date="2019-04-11T17:01:00Z" w:initials="TP">
    <w:p w14:paraId="3A678615" w14:textId="6DBC8DA1" w:rsidR="00B2778E" w:rsidRDefault="00B2778E">
      <w:pPr>
        <w:pStyle w:val="CommentText"/>
      </w:pPr>
      <w:r>
        <w:rPr>
          <w:rStyle w:val="CommentReference"/>
        </w:rPr>
        <w:annotationRef/>
      </w:r>
      <w:r>
        <w:t>Change Date</w:t>
      </w:r>
    </w:p>
  </w:comment>
  <w:comment w:id="3" w:author="Imagine" w:date="2019-04-11T15:24:00Z" w:initials="I">
    <w:p w14:paraId="6C94ECB6" w14:textId="2B46C3EB" w:rsidR="00B2778E" w:rsidRDefault="00B2778E">
      <w:pPr>
        <w:pStyle w:val="CommentText"/>
      </w:pPr>
      <w:r>
        <w:rPr>
          <w:rStyle w:val="CommentReference"/>
        </w:rPr>
        <w:annotationRef/>
      </w:r>
      <w:r>
        <w:t>Add Date</w:t>
      </w:r>
    </w:p>
  </w:comment>
  <w:comment w:id="5" w:author="Thomas Pickup [2]" w:date="2019-04-03T01:01:00Z" w:initials="TP">
    <w:p w14:paraId="5FEAB4C3" w14:textId="3939B0FB" w:rsidR="00B2778E" w:rsidRDefault="00B2778E">
      <w:pPr>
        <w:pStyle w:val="CommentText"/>
      </w:pPr>
      <w:r>
        <w:rPr>
          <w:rStyle w:val="CommentReference"/>
        </w:rPr>
        <w:annotationRef/>
      </w:r>
      <w:r>
        <w:t>Finish off Acknowledgements</w:t>
      </w:r>
    </w:p>
  </w:comment>
  <w:comment w:id="8" w:author="Imagine" w:date="2019-04-11T15:49:00Z" w:initials="I">
    <w:p w14:paraId="40029BBC" w14:textId="6E22BB1F" w:rsidR="00B2778E" w:rsidRDefault="00B2778E">
      <w:pPr>
        <w:pStyle w:val="CommentText"/>
      </w:pPr>
      <w:r>
        <w:rPr>
          <w:rStyle w:val="CommentReference"/>
        </w:rPr>
        <w:annotationRef/>
      </w:r>
      <w:r>
        <w:t>Add Abstract</w:t>
      </w:r>
    </w:p>
  </w:comment>
  <w:comment w:id="23" w:author="Thomas Pickup [2]" w:date="2019-04-02T22:31:00Z" w:initials="TP">
    <w:p w14:paraId="48C03207" w14:textId="3F538111" w:rsidR="00B2778E" w:rsidRDefault="00B2778E">
      <w:pPr>
        <w:pStyle w:val="CommentText"/>
      </w:pPr>
      <w:r>
        <w:rPr>
          <w:rStyle w:val="CommentReference"/>
        </w:rPr>
        <w:annotationRef/>
      </w:r>
      <w:r>
        <w:t>Needs Expanding</w:t>
      </w:r>
    </w:p>
  </w:comment>
  <w:comment w:id="34" w:author="Thomas Pickup" w:date="2019-04-11T17:27:00Z" w:initials="TP">
    <w:p w14:paraId="39D0CC8F" w14:textId="77777777" w:rsidR="009D05A1" w:rsidRDefault="009D05A1" w:rsidP="009D05A1">
      <w:pPr>
        <w:pStyle w:val="CommentText"/>
      </w:pPr>
      <w:r>
        <w:rPr>
          <w:rStyle w:val="CommentReference"/>
        </w:rPr>
        <w:annotationRef/>
      </w:r>
      <w:r>
        <w:t>Possibly Include:</w:t>
      </w:r>
    </w:p>
    <w:p w14:paraId="1A445D32" w14:textId="77777777" w:rsidR="009D05A1" w:rsidRDefault="009D05A1" w:rsidP="009D05A1">
      <w:pPr>
        <w:pStyle w:val="CommentText"/>
      </w:pPr>
      <w:hyperlink r:id="rId1" w:history="1">
        <w:r>
          <w:rPr>
            <w:rStyle w:val="Hyperlink"/>
          </w:rPr>
          <w:t>https://www.lifewire.com/what-is-md5-2625937</w:t>
        </w:r>
      </w:hyperlink>
    </w:p>
  </w:comment>
  <w:comment w:id="41" w:author="Thomas Pickup [2]" w:date="2019-04-03T00:30:00Z" w:initials="TP">
    <w:p w14:paraId="0FB22E0A" w14:textId="18B60E65" w:rsidR="00B2778E" w:rsidRDefault="00B2778E">
      <w:pPr>
        <w:pStyle w:val="CommentText"/>
      </w:pPr>
      <w:r>
        <w:rPr>
          <w:rStyle w:val="CommentReference"/>
        </w:rPr>
        <w:annotationRef/>
      </w:r>
      <w:r>
        <w:t>Come back to this, maybe change to supervised and unsupervised, then link to why supervised may be the best option.</w:t>
      </w:r>
    </w:p>
  </w:comment>
  <w:comment w:id="53" w:author="Thomas Pickup [2]" w:date="2019-04-03T02:24:00Z" w:initials="TP">
    <w:p w14:paraId="4B0D6254" w14:textId="77777777" w:rsidR="00B2778E" w:rsidRDefault="00B2778E" w:rsidP="006940F5">
      <w:pPr>
        <w:pStyle w:val="CommentText"/>
      </w:pPr>
      <w:r>
        <w:rPr>
          <w:rStyle w:val="CommentReference"/>
        </w:rPr>
        <w:annotationRef/>
      </w:r>
      <w:r>
        <w:t>Come back t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678615" w15:done="0"/>
  <w15:commentEx w15:paraId="6C94ECB6" w15:done="0"/>
  <w15:commentEx w15:paraId="5FEAB4C3" w15:done="0"/>
  <w15:commentEx w15:paraId="40029BBC" w15:done="0"/>
  <w15:commentEx w15:paraId="48C03207" w15:done="1"/>
  <w15:commentEx w15:paraId="1A445D32" w15:done="0"/>
  <w15:commentEx w15:paraId="0FB22E0A" w15:done="0"/>
  <w15:commentEx w15:paraId="4B0D62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89FBD0" w16cid:durableId="204E8440"/>
  <w16cid:commentId w16cid:paraId="5FEAB4C3" w16cid:durableId="204E8454"/>
  <w16cid:commentId w16cid:paraId="0478C5CB" w16cid:durableId="204E74F4"/>
  <w16cid:commentId w16cid:paraId="48C03207" w16cid:durableId="204E6134"/>
  <w16cid:commentId w16cid:paraId="0FB22E0A" w16cid:durableId="204E7D32"/>
  <w16cid:commentId w16cid:paraId="4B0D6254" w16cid:durableId="204FE2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EF6D2" w14:textId="77777777" w:rsidR="00B2778E" w:rsidRDefault="00B2778E" w:rsidP="009518AF">
      <w:r>
        <w:separator/>
      </w:r>
    </w:p>
  </w:endnote>
  <w:endnote w:type="continuationSeparator" w:id="0">
    <w:p w14:paraId="433AEB87" w14:textId="77777777" w:rsidR="00B2778E" w:rsidRDefault="00B2778E"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5313811"/>
      <w:docPartObj>
        <w:docPartGallery w:val="Page Numbers (Bottom of Page)"/>
        <w:docPartUnique/>
      </w:docPartObj>
    </w:sdtPr>
    <w:sdtContent>
      <w:p w14:paraId="6741A4A8" w14:textId="77777777" w:rsidR="00B2778E" w:rsidRDefault="00B2778E"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B2778E" w:rsidRDefault="00B2778E"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9414841"/>
      <w:docPartObj>
        <w:docPartGallery w:val="Page Numbers (Bottom of Page)"/>
        <w:docPartUnique/>
      </w:docPartObj>
    </w:sdtPr>
    <w:sdtContent>
      <w:p w14:paraId="263D6C4D" w14:textId="3DA7F091" w:rsidR="00B2778E" w:rsidRDefault="00B2778E"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2B39AA">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B2778E" w:rsidRDefault="00B2778E" w:rsidP="00C0545C">
    <w:pPr>
      <w:pStyle w:val="Footer"/>
    </w:pPr>
    <w:r>
      <w:tab/>
    </w:r>
  </w:p>
  <w:p w14:paraId="34A552D0" w14:textId="23F475AC" w:rsidR="00B2778E" w:rsidRDefault="00B277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0954891"/>
      <w:docPartObj>
        <w:docPartGallery w:val="Page Numbers (Bottom of Page)"/>
        <w:docPartUnique/>
      </w:docPartObj>
    </w:sdtPr>
    <w:sdtEndPr>
      <w:rPr>
        <w:noProof/>
      </w:rPr>
    </w:sdtEndPr>
    <w:sdtContent>
      <w:p w14:paraId="181DBB84" w14:textId="095A7D55" w:rsidR="00B2778E" w:rsidRDefault="00B2778E">
        <w:pPr>
          <w:pStyle w:val="Footer"/>
          <w:jc w:val="center"/>
        </w:pPr>
        <w:r>
          <w:fldChar w:fldCharType="begin"/>
        </w:r>
        <w:r>
          <w:instrText xml:space="preserve"> PAGE   \* MERGEFORMAT </w:instrText>
        </w:r>
        <w:r>
          <w:fldChar w:fldCharType="separate"/>
        </w:r>
        <w:r w:rsidR="002B39AA">
          <w:rPr>
            <w:noProof/>
          </w:rPr>
          <w:t>16</w:t>
        </w:r>
        <w:r>
          <w:rPr>
            <w:noProof/>
          </w:rPr>
          <w:fldChar w:fldCharType="end"/>
        </w:r>
      </w:p>
    </w:sdtContent>
  </w:sdt>
  <w:p w14:paraId="5DEC4800" w14:textId="2E83FA15" w:rsidR="00B2778E" w:rsidRDefault="00B2778E"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BE344" w14:textId="77777777" w:rsidR="00B2778E" w:rsidRDefault="00B2778E" w:rsidP="009518AF">
      <w:r>
        <w:separator/>
      </w:r>
    </w:p>
  </w:footnote>
  <w:footnote w:type="continuationSeparator" w:id="0">
    <w:p w14:paraId="56831A72" w14:textId="77777777" w:rsidR="00B2778E" w:rsidRDefault="00B2778E"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B2778E" w:rsidRDefault="00B2778E">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4E1BF6"/>
    <w:multiLevelType w:val="multilevel"/>
    <w:tmpl w:val="C8004A0A"/>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6"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6"/>
  </w:num>
  <w:num w:numId="5">
    <w:abstractNumId w:val="12"/>
  </w:num>
  <w:num w:numId="6">
    <w:abstractNumId w:val="11"/>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 w:numId="10">
    <w:abstractNumId w:val="4"/>
  </w:num>
  <w:num w:numId="11">
    <w:abstractNumId w:val="8"/>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Pickup">
    <w15:presenceInfo w15:providerId="AD" w15:userId="S-1-5-21-436374069-1547161642-1606980848-343435"/>
  </w15:person>
  <w15:person w15:author="Imagine">
    <w15:presenceInfo w15:providerId="None" w15:userId="Imagine"/>
  </w15:person>
  <w15:person w15:author="Thomas Pickup [2]">
    <w15:presenceInfo w15:providerId="Windows Live" w15:userId="aa042f70cb08ad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qQUAXVKDESwAAAA="/>
  </w:docVars>
  <w:rsids>
    <w:rsidRoot w:val="00D60BE0"/>
    <w:rsid w:val="000045B2"/>
    <w:rsid w:val="00037353"/>
    <w:rsid w:val="00043917"/>
    <w:rsid w:val="000566AE"/>
    <w:rsid w:val="00071E69"/>
    <w:rsid w:val="00077ED9"/>
    <w:rsid w:val="000B4B33"/>
    <w:rsid w:val="000D2227"/>
    <w:rsid w:val="000E0AB5"/>
    <w:rsid w:val="000E49C9"/>
    <w:rsid w:val="000E4F8D"/>
    <w:rsid w:val="000E5E3C"/>
    <w:rsid w:val="00115FCC"/>
    <w:rsid w:val="00134EF1"/>
    <w:rsid w:val="00151804"/>
    <w:rsid w:val="00182A85"/>
    <w:rsid w:val="001A096E"/>
    <w:rsid w:val="001B57E7"/>
    <w:rsid w:val="001B674F"/>
    <w:rsid w:val="001C2286"/>
    <w:rsid w:val="001C46DB"/>
    <w:rsid w:val="001D329D"/>
    <w:rsid w:val="001E17D7"/>
    <w:rsid w:val="001F2548"/>
    <w:rsid w:val="001F4D35"/>
    <w:rsid w:val="002129FE"/>
    <w:rsid w:val="002239F6"/>
    <w:rsid w:val="0025550F"/>
    <w:rsid w:val="00264704"/>
    <w:rsid w:val="00276738"/>
    <w:rsid w:val="00291304"/>
    <w:rsid w:val="002B39AA"/>
    <w:rsid w:val="002C5313"/>
    <w:rsid w:val="002F51C7"/>
    <w:rsid w:val="003058DF"/>
    <w:rsid w:val="00326F26"/>
    <w:rsid w:val="00347561"/>
    <w:rsid w:val="00357C75"/>
    <w:rsid w:val="0037015E"/>
    <w:rsid w:val="00384E21"/>
    <w:rsid w:val="0039721E"/>
    <w:rsid w:val="003B0301"/>
    <w:rsid w:val="003B5FB4"/>
    <w:rsid w:val="003B74CD"/>
    <w:rsid w:val="003F3221"/>
    <w:rsid w:val="00406D4B"/>
    <w:rsid w:val="00422BEC"/>
    <w:rsid w:val="004456F5"/>
    <w:rsid w:val="0045375F"/>
    <w:rsid w:val="00466798"/>
    <w:rsid w:val="00471C90"/>
    <w:rsid w:val="004827BA"/>
    <w:rsid w:val="004C1068"/>
    <w:rsid w:val="004C4D30"/>
    <w:rsid w:val="004C6621"/>
    <w:rsid w:val="004D5303"/>
    <w:rsid w:val="00522CD1"/>
    <w:rsid w:val="00555C4C"/>
    <w:rsid w:val="00560AF2"/>
    <w:rsid w:val="005664B9"/>
    <w:rsid w:val="00574CCF"/>
    <w:rsid w:val="005D28CB"/>
    <w:rsid w:val="005D3B49"/>
    <w:rsid w:val="005D4C79"/>
    <w:rsid w:val="005D6311"/>
    <w:rsid w:val="005F546B"/>
    <w:rsid w:val="005F7664"/>
    <w:rsid w:val="006117A7"/>
    <w:rsid w:val="00613771"/>
    <w:rsid w:val="006202C3"/>
    <w:rsid w:val="00635982"/>
    <w:rsid w:val="00641006"/>
    <w:rsid w:val="006563C0"/>
    <w:rsid w:val="00676BDC"/>
    <w:rsid w:val="00686D02"/>
    <w:rsid w:val="006940F5"/>
    <w:rsid w:val="006A16EA"/>
    <w:rsid w:val="006C20E0"/>
    <w:rsid w:val="006D2C7A"/>
    <w:rsid w:val="006D3F46"/>
    <w:rsid w:val="006E3FED"/>
    <w:rsid w:val="00701259"/>
    <w:rsid w:val="00701649"/>
    <w:rsid w:val="007023A0"/>
    <w:rsid w:val="00705C41"/>
    <w:rsid w:val="00711ECB"/>
    <w:rsid w:val="00721C2E"/>
    <w:rsid w:val="00727BF9"/>
    <w:rsid w:val="007508D0"/>
    <w:rsid w:val="0076387D"/>
    <w:rsid w:val="00772BBB"/>
    <w:rsid w:val="00783AE0"/>
    <w:rsid w:val="00787220"/>
    <w:rsid w:val="007965DB"/>
    <w:rsid w:val="007C64A7"/>
    <w:rsid w:val="007C7339"/>
    <w:rsid w:val="007D0C31"/>
    <w:rsid w:val="007D5F4D"/>
    <w:rsid w:val="008050F1"/>
    <w:rsid w:val="0081098F"/>
    <w:rsid w:val="008114CA"/>
    <w:rsid w:val="00815A15"/>
    <w:rsid w:val="00815F3C"/>
    <w:rsid w:val="008401F2"/>
    <w:rsid w:val="00892E28"/>
    <w:rsid w:val="008B7739"/>
    <w:rsid w:val="008C49CC"/>
    <w:rsid w:val="008D035C"/>
    <w:rsid w:val="008D12A7"/>
    <w:rsid w:val="008F4824"/>
    <w:rsid w:val="009253F3"/>
    <w:rsid w:val="009355A4"/>
    <w:rsid w:val="009422F0"/>
    <w:rsid w:val="009518AF"/>
    <w:rsid w:val="00981B07"/>
    <w:rsid w:val="00993CC0"/>
    <w:rsid w:val="00997F40"/>
    <w:rsid w:val="009A3575"/>
    <w:rsid w:val="009B3D4E"/>
    <w:rsid w:val="009B56B0"/>
    <w:rsid w:val="009C5347"/>
    <w:rsid w:val="009C6C67"/>
    <w:rsid w:val="009D05A1"/>
    <w:rsid w:val="009E2288"/>
    <w:rsid w:val="009E6FF9"/>
    <w:rsid w:val="00A01789"/>
    <w:rsid w:val="00A076F5"/>
    <w:rsid w:val="00A20866"/>
    <w:rsid w:val="00A228C6"/>
    <w:rsid w:val="00A23654"/>
    <w:rsid w:val="00A47EAC"/>
    <w:rsid w:val="00A560BC"/>
    <w:rsid w:val="00A85795"/>
    <w:rsid w:val="00AB379F"/>
    <w:rsid w:val="00AC38F0"/>
    <w:rsid w:val="00AC7EA4"/>
    <w:rsid w:val="00AD2AE5"/>
    <w:rsid w:val="00AE5750"/>
    <w:rsid w:val="00AE5D50"/>
    <w:rsid w:val="00B2778E"/>
    <w:rsid w:val="00B312C9"/>
    <w:rsid w:val="00B461ED"/>
    <w:rsid w:val="00B66868"/>
    <w:rsid w:val="00B66CA9"/>
    <w:rsid w:val="00B720C5"/>
    <w:rsid w:val="00B74E61"/>
    <w:rsid w:val="00B82F3F"/>
    <w:rsid w:val="00B848E9"/>
    <w:rsid w:val="00BB32CE"/>
    <w:rsid w:val="00BE381D"/>
    <w:rsid w:val="00C0545C"/>
    <w:rsid w:val="00C355F5"/>
    <w:rsid w:val="00C362FB"/>
    <w:rsid w:val="00C411E5"/>
    <w:rsid w:val="00C6034A"/>
    <w:rsid w:val="00C61DC5"/>
    <w:rsid w:val="00C66146"/>
    <w:rsid w:val="00C868FF"/>
    <w:rsid w:val="00CB62CC"/>
    <w:rsid w:val="00CD3F1C"/>
    <w:rsid w:val="00CD60D6"/>
    <w:rsid w:val="00D00483"/>
    <w:rsid w:val="00D02DA6"/>
    <w:rsid w:val="00D10682"/>
    <w:rsid w:val="00D1098E"/>
    <w:rsid w:val="00D2697E"/>
    <w:rsid w:val="00D53477"/>
    <w:rsid w:val="00D60BE0"/>
    <w:rsid w:val="00D64980"/>
    <w:rsid w:val="00D71E18"/>
    <w:rsid w:val="00DB5B81"/>
    <w:rsid w:val="00DD6854"/>
    <w:rsid w:val="00DE657E"/>
    <w:rsid w:val="00E1674E"/>
    <w:rsid w:val="00E232CB"/>
    <w:rsid w:val="00E25EAC"/>
    <w:rsid w:val="00E45F86"/>
    <w:rsid w:val="00E77420"/>
    <w:rsid w:val="00E87EB5"/>
    <w:rsid w:val="00EC4D78"/>
    <w:rsid w:val="00EC639A"/>
    <w:rsid w:val="00EC713B"/>
    <w:rsid w:val="00EF55F0"/>
    <w:rsid w:val="00F01886"/>
    <w:rsid w:val="00F24532"/>
    <w:rsid w:val="00F24CDB"/>
    <w:rsid w:val="00F32A4D"/>
    <w:rsid w:val="00F3455E"/>
    <w:rsid w:val="00F367A9"/>
    <w:rsid w:val="00F42F12"/>
    <w:rsid w:val="00F54226"/>
    <w:rsid w:val="00F7220D"/>
    <w:rsid w:val="00F8191E"/>
    <w:rsid w:val="00F84A63"/>
    <w:rsid w:val="00F86629"/>
    <w:rsid w:val="00FB0E0F"/>
    <w:rsid w:val="00FC3597"/>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4D78"/>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B848E9"/>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lifewire.com/what-is-md5-2625937"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tiff"/><Relationship Id="rId27" Type="http://schemas.microsoft.com/office/2011/relationships/people" Target="people.xml"/><Relationship Id="rId30"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5</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4</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6</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7</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0</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9</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8</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s>
</file>

<file path=customXml/itemProps1.xml><?xml version="1.0" encoding="utf-8"?>
<ds:datastoreItem xmlns:ds="http://schemas.openxmlformats.org/officeDocument/2006/customXml" ds:itemID="{7DDC508D-4ED5-4504-820B-6B88B86E4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9</TotalTime>
  <Pages>38</Pages>
  <Words>13891</Words>
  <Characters>79182</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110</cp:revision>
  <cp:lastPrinted>2019-04-11T17:19:00Z</cp:lastPrinted>
  <dcterms:created xsi:type="dcterms:W3CDTF">2018-12-14T15:28:00Z</dcterms:created>
  <dcterms:modified xsi:type="dcterms:W3CDTF">2019-04-11T17:55:00Z</dcterms:modified>
</cp:coreProperties>
</file>